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3BA16D7"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59560C">
        <w:rPr>
          <w:rFonts w:cs="Arial"/>
        </w:rPr>
        <w:t xml:space="preserve">Self-Assessment Questionnaire </w:t>
      </w:r>
      <w:r w:rsidR="00037F18">
        <w:rPr>
          <w:rFonts w:cs="Arial"/>
        </w:rPr>
        <w:t>C</w:t>
      </w:r>
      <w:r w:rsidRPr="0059560C">
        <w:rPr>
          <w:rFonts w:cs="Arial"/>
        </w:rPr>
        <w:br/>
      </w:r>
      <w:r w:rsidRPr="0059560C">
        <w:rPr>
          <w:rFonts w:cs="Arial"/>
          <w:sz w:val="48"/>
        </w:rPr>
        <w:t xml:space="preserve">and Attestation of </w:t>
      </w:r>
      <w:r w:rsidRPr="002E75EA">
        <w:rPr>
          <w:rFonts w:cs="Arial"/>
          <w:sz w:val="48"/>
        </w:rPr>
        <w:t>Compliance</w:t>
      </w:r>
      <w:r w:rsidR="00D92DC1" w:rsidRPr="002E75EA">
        <w:rPr>
          <w:rFonts w:cs="Arial"/>
          <w:sz w:val="48"/>
        </w:rPr>
        <w:t xml:space="preserve"> </w:t>
      </w:r>
    </w:p>
    <w:p w14:paraId="4ADA6A99" w14:textId="77777777" w:rsidR="00A36FB2" w:rsidRDefault="00A36FB2" w:rsidP="00A36FB2">
      <w:pPr>
        <w:pStyle w:val="booktitle"/>
        <w:spacing w:before="1080" w:after="720"/>
        <w:ind w:left="0"/>
        <w:rPr>
          <w:rFonts w:cs="Arial"/>
          <w:sz w:val="48"/>
        </w:rPr>
      </w:pPr>
    </w:p>
    <w:p w14:paraId="652B85F6" w14:textId="4ACC3715" w:rsidR="00A36FB2" w:rsidRPr="007C39CA" w:rsidRDefault="00037F18" w:rsidP="00AF68C7">
      <w:pPr>
        <w:pStyle w:val="Subtitle1"/>
        <w:pBdr>
          <w:top w:val="single" w:sz="6" w:space="1" w:color="333333"/>
        </w:pBdr>
        <w:spacing w:after="0"/>
        <w:ind w:left="0" w:right="1440"/>
        <w:jc w:val="left"/>
        <w:outlineLvl w:val="0"/>
        <w:rPr>
          <w:szCs w:val="40"/>
        </w:rPr>
      </w:pPr>
      <w:r w:rsidRPr="007C39CA">
        <w:rPr>
          <w:szCs w:val="40"/>
        </w:rPr>
        <w:t>Merchants with Payment Application Systems Connected to the Internet</w:t>
      </w:r>
      <w:r w:rsidR="00AF68C7" w:rsidRPr="007C39CA">
        <w:rPr>
          <w:szCs w:val="40"/>
        </w:rPr>
        <w:t xml:space="preserve"> </w:t>
      </w:r>
      <w:r w:rsidR="00AF68C7" w:rsidRPr="007C39CA">
        <w:rPr>
          <w:rFonts w:ascii="Times New Roman" w:hAnsi="Times New Roman"/>
          <w:szCs w:val="40"/>
        </w:rPr>
        <w:t>–</w:t>
      </w:r>
      <w:r w:rsidRPr="007C39CA">
        <w:rPr>
          <w:szCs w:val="40"/>
        </w:rPr>
        <w:br/>
        <w:t xml:space="preserve">No Electronic Cardholder Data Storage </w:t>
      </w:r>
    </w:p>
    <w:p w14:paraId="35450436" w14:textId="560A3AC1" w:rsidR="007C39CA" w:rsidRDefault="007C39CA" w:rsidP="00955496">
      <w:pPr>
        <w:pStyle w:val="Subtitle1"/>
        <w:pBdr>
          <w:top w:val="none" w:sz="0" w:space="0" w:color="auto"/>
        </w:pBdr>
        <w:spacing w:before="120" w:after="0" w:line="360" w:lineRule="auto"/>
        <w:ind w:left="0"/>
        <w:jc w:val="left"/>
        <w:outlineLvl w:val="0"/>
        <w:rPr>
          <w:rFonts w:ascii="Arial" w:hAnsi="Arial"/>
          <w:sz w:val="28"/>
        </w:rPr>
      </w:pPr>
      <w:r w:rsidRPr="007C39CA">
        <w:rPr>
          <w:rFonts w:ascii="Arial" w:hAnsi="Arial"/>
          <w:sz w:val="28"/>
        </w:rPr>
        <w:t xml:space="preserve">For use with PCI DSS </w:t>
      </w:r>
      <w:r w:rsidR="00A36FB2" w:rsidRPr="008D03E9">
        <w:rPr>
          <w:rFonts w:ascii="Arial" w:hAnsi="Arial"/>
          <w:sz w:val="28"/>
        </w:rPr>
        <w:t>Version</w:t>
      </w:r>
      <w:r w:rsidR="00F4176D">
        <w:rPr>
          <w:rFonts w:ascii="Arial" w:hAnsi="Arial"/>
          <w:sz w:val="28"/>
        </w:rPr>
        <w:t xml:space="preserve"> </w:t>
      </w:r>
      <w:r w:rsidR="008E65CC">
        <w:rPr>
          <w:rFonts w:ascii="Arial" w:hAnsi="Arial"/>
          <w:sz w:val="28"/>
        </w:rPr>
        <w:t>3.2</w:t>
      </w:r>
    </w:p>
    <w:p w14:paraId="619183C8" w14:textId="77777777" w:rsidR="00560094" w:rsidRDefault="00560094" w:rsidP="007C39CA">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1</w:t>
      </w:r>
    </w:p>
    <w:p w14:paraId="51BF19AA" w14:textId="6AFBE881" w:rsidR="00A36FB2" w:rsidRPr="008D03E9" w:rsidRDefault="00560094" w:rsidP="007C39CA">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D065D8">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January 2017</w:t>
      </w: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7191444"/>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p w14:paraId="6D7B530E" w14:textId="77777777" w:rsidR="00A36FB2" w:rsidRPr="0059560C" w:rsidRDefault="00A36FB2" w:rsidP="00A36FB2">
      <w:pPr>
        <w:pStyle w:val="Body"/>
        <w:pBdr>
          <w:bottom w:val="single" w:sz="6" w:space="1" w:color="auto"/>
        </w:pBdr>
        <w:spacing w:before="240" w:after="240"/>
        <w:rPr>
          <w:b/>
          <w:sz w:val="28"/>
        </w:rPr>
        <w:sectPr w:rsidR="00A36FB2" w:rsidRPr="0059560C" w:rsidSect="00D065D8">
          <w:headerReference w:type="even" r:id="rId10"/>
          <w:headerReference w:type="default" r:id="rId11"/>
          <w:footerReference w:type="default" r:id="rId12"/>
          <w:headerReference w:type="first" r:id="rId13"/>
          <w:footerReference w:type="first" r:id="rId14"/>
          <w:pgSz w:w="12240" w:h="15840" w:code="1"/>
          <w:pgMar w:top="1440" w:right="1440" w:bottom="1008" w:left="1440" w:header="720" w:footer="576" w:gutter="0"/>
          <w:pgNumType w:fmt="lowerRoman" w:start="1"/>
          <w:cols w:space="720"/>
          <w:docGrid w:linePitch="360"/>
        </w:sectPr>
      </w:pPr>
    </w:p>
    <w:tbl>
      <w:tblPr>
        <w:tblW w:w="9639"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701"/>
        <w:gridCol w:w="1134"/>
        <w:gridCol w:w="1134"/>
        <w:gridCol w:w="5670"/>
      </w:tblGrid>
      <w:tr w:rsidR="008368B8" w:rsidRPr="00F57EDB" w14:paraId="159C7AAA" w14:textId="77777777" w:rsidTr="00560094">
        <w:trPr>
          <w:tblHeader/>
        </w:trPr>
        <w:tc>
          <w:tcPr>
            <w:tcW w:w="1701" w:type="dxa"/>
            <w:shd w:val="clear" w:color="auto" w:fill="E0E0E0"/>
            <w:vAlign w:val="center"/>
          </w:tcPr>
          <w:p w14:paraId="15F4879E" w14:textId="77777777" w:rsidR="008368B8" w:rsidRPr="00F57EDB" w:rsidRDefault="008368B8" w:rsidP="00402025">
            <w:pPr>
              <w:pStyle w:val="TableText"/>
              <w:spacing w:before="120"/>
              <w:jc w:val="center"/>
              <w:rPr>
                <w:sz w:val="20"/>
                <w:szCs w:val="20"/>
              </w:rPr>
            </w:pPr>
            <w:r w:rsidRPr="00F57EDB">
              <w:rPr>
                <w:b/>
                <w:bCs/>
                <w:sz w:val="20"/>
                <w:szCs w:val="20"/>
              </w:rPr>
              <w:t>Date</w:t>
            </w:r>
          </w:p>
        </w:tc>
        <w:tc>
          <w:tcPr>
            <w:tcW w:w="1134" w:type="dxa"/>
            <w:shd w:val="clear" w:color="auto" w:fill="E0E0E0"/>
            <w:vAlign w:val="center"/>
          </w:tcPr>
          <w:p w14:paraId="6103790F" w14:textId="77777777" w:rsidR="008368B8" w:rsidRPr="00F57EDB" w:rsidRDefault="008368B8" w:rsidP="00402025">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34" w:type="dxa"/>
            <w:shd w:val="clear" w:color="auto" w:fill="E0E0E0"/>
            <w:vAlign w:val="center"/>
          </w:tcPr>
          <w:p w14:paraId="5D482B49" w14:textId="77777777" w:rsidR="008368B8" w:rsidRPr="00F57EDB" w:rsidRDefault="008368B8" w:rsidP="00402025">
            <w:pPr>
              <w:pStyle w:val="TableText"/>
              <w:spacing w:before="120"/>
              <w:jc w:val="center"/>
              <w:rPr>
                <w:b/>
                <w:bCs/>
                <w:sz w:val="20"/>
                <w:szCs w:val="20"/>
              </w:rPr>
            </w:pPr>
            <w:r>
              <w:rPr>
                <w:b/>
                <w:bCs/>
                <w:sz w:val="20"/>
                <w:szCs w:val="20"/>
              </w:rPr>
              <w:t>SAQ Revision</w:t>
            </w:r>
          </w:p>
        </w:tc>
        <w:tc>
          <w:tcPr>
            <w:tcW w:w="5670" w:type="dxa"/>
            <w:shd w:val="clear" w:color="auto" w:fill="E0E0E0"/>
            <w:vAlign w:val="center"/>
          </w:tcPr>
          <w:p w14:paraId="34B16C82" w14:textId="77777777" w:rsidR="008368B8" w:rsidRPr="00F57EDB" w:rsidRDefault="008368B8" w:rsidP="00402025">
            <w:pPr>
              <w:pStyle w:val="TableText"/>
              <w:spacing w:before="120"/>
              <w:jc w:val="center"/>
              <w:rPr>
                <w:sz w:val="20"/>
                <w:szCs w:val="20"/>
              </w:rPr>
            </w:pPr>
            <w:r w:rsidRPr="00F57EDB">
              <w:rPr>
                <w:b/>
                <w:bCs/>
                <w:sz w:val="20"/>
                <w:szCs w:val="20"/>
              </w:rPr>
              <w:t>Description</w:t>
            </w:r>
          </w:p>
        </w:tc>
      </w:tr>
      <w:tr w:rsidR="008368B8" w:rsidRPr="00F57EDB" w14:paraId="34F498B8" w14:textId="77777777" w:rsidTr="00560094">
        <w:trPr>
          <w:tblHeader/>
        </w:trPr>
        <w:tc>
          <w:tcPr>
            <w:tcW w:w="1701" w:type="dxa"/>
          </w:tcPr>
          <w:p w14:paraId="2F1A9184" w14:textId="77777777" w:rsidR="008368B8" w:rsidRPr="00F57EDB" w:rsidRDefault="008368B8" w:rsidP="00402025">
            <w:pPr>
              <w:pStyle w:val="TableText"/>
              <w:spacing w:before="120"/>
              <w:jc w:val="center"/>
              <w:rPr>
                <w:sz w:val="20"/>
                <w:szCs w:val="20"/>
              </w:rPr>
            </w:pPr>
            <w:r w:rsidRPr="00F57EDB">
              <w:rPr>
                <w:sz w:val="20"/>
                <w:szCs w:val="20"/>
              </w:rPr>
              <w:t>October 2008</w:t>
            </w:r>
          </w:p>
        </w:tc>
        <w:tc>
          <w:tcPr>
            <w:tcW w:w="1134" w:type="dxa"/>
          </w:tcPr>
          <w:p w14:paraId="294D52EA" w14:textId="77777777" w:rsidR="008368B8" w:rsidRPr="00F57EDB" w:rsidRDefault="008368B8" w:rsidP="00402025">
            <w:pPr>
              <w:pStyle w:val="TableText"/>
              <w:spacing w:before="120"/>
              <w:jc w:val="center"/>
              <w:rPr>
                <w:sz w:val="20"/>
                <w:szCs w:val="20"/>
              </w:rPr>
            </w:pPr>
            <w:r w:rsidRPr="00F57EDB">
              <w:rPr>
                <w:sz w:val="20"/>
                <w:szCs w:val="20"/>
              </w:rPr>
              <w:t>1.2</w:t>
            </w:r>
          </w:p>
        </w:tc>
        <w:tc>
          <w:tcPr>
            <w:tcW w:w="1134" w:type="dxa"/>
          </w:tcPr>
          <w:p w14:paraId="1672AC4F" w14:textId="77777777" w:rsidR="008368B8" w:rsidRPr="00F57EDB" w:rsidRDefault="008368B8" w:rsidP="00402025">
            <w:pPr>
              <w:pStyle w:val="TableText"/>
              <w:rPr>
                <w:sz w:val="20"/>
                <w:szCs w:val="20"/>
              </w:rPr>
            </w:pPr>
          </w:p>
        </w:tc>
        <w:tc>
          <w:tcPr>
            <w:tcW w:w="5670" w:type="dxa"/>
            <w:vAlign w:val="center"/>
          </w:tcPr>
          <w:p w14:paraId="4849093F" w14:textId="77777777" w:rsidR="008368B8" w:rsidRPr="00F57EDB" w:rsidRDefault="008368B8" w:rsidP="00402025">
            <w:pPr>
              <w:pStyle w:val="TableText"/>
              <w:rPr>
                <w:sz w:val="20"/>
                <w:szCs w:val="20"/>
              </w:rPr>
            </w:pPr>
            <w:r w:rsidRPr="00F57EDB">
              <w:rPr>
                <w:sz w:val="20"/>
                <w:szCs w:val="20"/>
              </w:rPr>
              <w:t>To align content with new PCI DSS v1.2 and to implement minor changes noted since original v1.1.</w:t>
            </w:r>
          </w:p>
        </w:tc>
      </w:tr>
      <w:tr w:rsidR="008368B8" w:rsidRPr="00F57EDB" w14:paraId="57ACF8F9" w14:textId="77777777" w:rsidTr="00560094">
        <w:trPr>
          <w:tblHeader/>
        </w:trPr>
        <w:tc>
          <w:tcPr>
            <w:tcW w:w="1701" w:type="dxa"/>
          </w:tcPr>
          <w:p w14:paraId="269394BA" w14:textId="77777777" w:rsidR="008368B8" w:rsidRPr="00F57EDB" w:rsidRDefault="008368B8" w:rsidP="00402025">
            <w:pPr>
              <w:pStyle w:val="TableText"/>
              <w:spacing w:before="120"/>
              <w:jc w:val="center"/>
              <w:rPr>
                <w:sz w:val="20"/>
                <w:szCs w:val="20"/>
              </w:rPr>
            </w:pPr>
            <w:r w:rsidRPr="00F57EDB">
              <w:rPr>
                <w:sz w:val="20"/>
                <w:szCs w:val="20"/>
              </w:rPr>
              <w:t>October 2010</w:t>
            </w:r>
          </w:p>
        </w:tc>
        <w:tc>
          <w:tcPr>
            <w:tcW w:w="1134" w:type="dxa"/>
          </w:tcPr>
          <w:p w14:paraId="06BD5ACC" w14:textId="77777777" w:rsidR="008368B8" w:rsidRPr="00F57EDB" w:rsidRDefault="008368B8" w:rsidP="00402025">
            <w:pPr>
              <w:pStyle w:val="TableText"/>
              <w:spacing w:before="120"/>
              <w:jc w:val="center"/>
              <w:rPr>
                <w:sz w:val="20"/>
                <w:szCs w:val="20"/>
              </w:rPr>
            </w:pPr>
            <w:r w:rsidRPr="00F57EDB">
              <w:rPr>
                <w:sz w:val="20"/>
                <w:szCs w:val="20"/>
              </w:rPr>
              <w:t>2.0</w:t>
            </w:r>
          </w:p>
        </w:tc>
        <w:tc>
          <w:tcPr>
            <w:tcW w:w="1134" w:type="dxa"/>
          </w:tcPr>
          <w:p w14:paraId="2950F291" w14:textId="77777777" w:rsidR="008368B8" w:rsidRPr="00F57EDB" w:rsidRDefault="008368B8" w:rsidP="00402025">
            <w:pPr>
              <w:pStyle w:val="TableText"/>
              <w:rPr>
                <w:sz w:val="20"/>
                <w:szCs w:val="20"/>
              </w:rPr>
            </w:pPr>
          </w:p>
        </w:tc>
        <w:tc>
          <w:tcPr>
            <w:tcW w:w="5670" w:type="dxa"/>
            <w:vAlign w:val="center"/>
          </w:tcPr>
          <w:p w14:paraId="21766FD5" w14:textId="77777777" w:rsidR="008368B8" w:rsidRPr="00F57EDB" w:rsidRDefault="008368B8" w:rsidP="00402025">
            <w:pPr>
              <w:pStyle w:val="TableText"/>
              <w:rPr>
                <w:sz w:val="20"/>
                <w:szCs w:val="20"/>
              </w:rPr>
            </w:pPr>
            <w:r w:rsidRPr="00F57EDB">
              <w:rPr>
                <w:sz w:val="20"/>
                <w:szCs w:val="20"/>
              </w:rPr>
              <w:t>To align content with new PCI DSS v2.0 requirements and testing procedures.</w:t>
            </w:r>
          </w:p>
        </w:tc>
      </w:tr>
      <w:tr w:rsidR="008368B8" w:rsidRPr="00F57EDB" w14:paraId="65E19066" w14:textId="77777777" w:rsidTr="00560094">
        <w:trPr>
          <w:tblHeader/>
        </w:trPr>
        <w:tc>
          <w:tcPr>
            <w:tcW w:w="1701" w:type="dxa"/>
          </w:tcPr>
          <w:p w14:paraId="21D843F2" w14:textId="77777777" w:rsidR="008368B8" w:rsidRPr="00F57EDB" w:rsidRDefault="008368B8" w:rsidP="00402025">
            <w:pPr>
              <w:pStyle w:val="TableText"/>
              <w:spacing w:before="120"/>
              <w:jc w:val="center"/>
              <w:rPr>
                <w:sz w:val="20"/>
                <w:szCs w:val="20"/>
              </w:rPr>
            </w:pPr>
            <w:r w:rsidRPr="00F57EDB">
              <w:rPr>
                <w:sz w:val="20"/>
                <w:szCs w:val="20"/>
              </w:rPr>
              <w:t>February 2014</w:t>
            </w:r>
          </w:p>
        </w:tc>
        <w:tc>
          <w:tcPr>
            <w:tcW w:w="1134" w:type="dxa"/>
          </w:tcPr>
          <w:p w14:paraId="00B36C71" w14:textId="77777777" w:rsidR="008368B8" w:rsidRPr="00F57EDB" w:rsidRDefault="008368B8" w:rsidP="00402025">
            <w:pPr>
              <w:pStyle w:val="TableText"/>
              <w:spacing w:before="120"/>
              <w:jc w:val="center"/>
              <w:rPr>
                <w:sz w:val="20"/>
                <w:szCs w:val="20"/>
              </w:rPr>
            </w:pPr>
            <w:r w:rsidRPr="00F57EDB">
              <w:rPr>
                <w:sz w:val="20"/>
                <w:szCs w:val="20"/>
              </w:rPr>
              <w:t>3.0</w:t>
            </w:r>
          </w:p>
        </w:tc>
        <w:tc>
          <w:tcPr>
            <w:tcW w:w="1134" w:type="dxa"/>
          </w:tcPr>
          <w:p w14:paraId="7E53D023" w14:textId="77777777" w:rsidR="008368B8" w:rsidRPr="00F57EDB" w:rsidRDefault="008368B8" w:rsidP="00402025">
            <w:pPr>
              <w:pStyle w:val="TableText"/>
              <w:rPr>
                <w:sz w:val="20"/>
                <w:szCs w:val="20"/>
              </w:rPr>
            </w:pPr>
          </w:p>
        </w:tc>
        <w:tc>
          <w:tcPr>
            <w:tcW w:w="5670" w:type="dxa"/>
            <w:vAlign w:val="center"/>
          </w:tcPr>
          <w:p w14:paraId="7064CB8B" w14:textId="77777777" w:rsidR="008368B8" w:rsidRPr="00F57EDB" w:rsidRDefault="008368B8" w:rsidP="00402025">
            <w:pPr>
              <w:pStyle w:val="TableText"/>
              <w:rPr>
                <w:sz w:val="20"/>
                <w:szCs w:val="20"/>
              </w:rPr>
            </w:pPr>
            <w:r w:rsidRPr="00F57EDB">
              <w:rPr>
                <w:sz w:val="20"/>
                <w:szCs w:val="20"/>
              </w:rPr>
              <w:t>To align content with PCI DSS v3.0 requirements and testing procedures and incorporate additional response options.</w:t>
            </w:r>
          </w:p>
        </w:tc>
      </w:tr>
      <w:tr w:rsidR="008368B8" w:rsidRPr="00F57EDB" w14:paraId="43607D35" w14:textId="77777777" w:rsidTr="00560094">
        <w:trPr>
          <w:tblHeader/>
        </w:trPr>
        <w:tc>
          <w:tcPr>
            <w:tcW w:w="1701" w:type="dxa"/>
          </w:tcPr>
          <w:p w14:paraId="196D9178" w14:textId="77777777" w:rsidR="008368B8" w:rsidRPr="00F57EDB" w:rsidRDefault="008368B8" w:rsidP="00402025">
            <w:pPr>
              <w:pStyle w:val="TableText"/>
              <w:spacing w:before="120"/>
              <w:jc w:val="center"/>
              <w:rPr>
                <w:sz w:val="20"/>
                <w:szCs w:val="20"/>
              </w:rPr>
            </w:pPr>
            <w:r>
              <w:rPr>
                <w:sz w:val="20"/>
                <w:szCs w:val="20"/>
              </w:rPr>
              <w:t>April</w:t>
            </w:r>
            <w:r w:rsidRPr="00F57EDB">
              <w:rPr>
                <w:sz w:val="20"/>
                <w:szCs w:val="20"/>
              </w:rPr>
              <w:t xml:space="preserve"> 2015</w:t>
            </w:r>
          </w:p>
        </w:tc>
        <w:tc>
          <w:tcPr>
            <w:tcW w:w="1134" w:type="dxa"/>
          </w:tcPr>
          <w:p w14:paraId="1B72581A" w14:textId="77777777" w:rsidR="008368B8" w:rsidRPr="00F57EDB" w:rsidRDefault="008368B8" w:rsidP="00402025">
            <w:pPr>
              <w:pStyle w:val="TableText"/>
              <w:spacing w:before="120"/>
              <w:jc w:val="center"/>
              <w:rPr>
                <w:sz w:val="20"/>
                <w:szCs w:val="20"/>
              </w:rPr>
            </w:pPr>
            <w:r w:rsidRPr="00F57EDB">
              <w:rPr>
                <w:sz w:val="20"/>
                <w:szCs w:val="20"/>
              </w:rPr>
              <w:t>3.1</w:t>
            </w:r>
          </w:p>
        </w:tc>
        <w:tc>
          <w:tcPr>
            <w:tcW w:w="1134" w:type="dxa"/>
          </w:tcPr>
          <w:p w14:paraId="0CAA9712" w14:textId="77777777" w:rsidR="008368B8" w:rsidRPr="00F57EDB" w:rsidRDefault="008368B8" w:rsidP="00402025">
            <w:pPr>
              <w:pStyle w:val="TableText"/>
              <w:rPr>
                <w:sz w:val="20"/>
                <w:szCs w:val="20"/>
              </w:rPr>
            </w:pPr>
          </w:p>
        </w:tc>
        <w:tc>
          <w:tcPr>
            <w:tcW w:w="5670" w:type="dxa"/>
            <w:vAlign w:val="center"/>
          </w:tcPr>
          <w:p w14:paraId="077234CE" w14:textId="77777777" w:rsidR="008368B8" w:rsidRPr="00F57EDB" w:rsidRDefault="008368B8" w:rsidP="00402025">
            <w:pPr>
              <w:pStyle w:val="TableText"/>
              <w:rPr>
                <w:sz w:val="20"/>
                <w:szCs w:val="20"/>
              </w:rPr>
            </w:pPr>
            <w:r w:rsidRPr="00F57EDB">
              <w:rPr>
                <w:sz w:val="20"/>
                <w:szCs w:val="20"/>
              </w:rPr>
              <w:t xml:space="preserve">Updated to align with PCI DSS v3.1. For details of PCI DSS changes, see </w:t>
            </w:r>
            <w:r w:rsidRPr="00F57EDB">
              <w:rPr>
                <w:i/>
                <w:sz w:val="20"/>
                <w:szCs w:val="20"/>
              </w:rPr>
              <w:t>PCI DSS – Summary of Changes from PCI DSS Version 3.0 to 3.1</w:t>
            </w:r>
            <w:r w:rsidRPr="00F57EDB">
              <w:rPr>
                <w:sz w:val="20"/>
                <w:szCs w:val="20"/>
              </w:rPr>
              <w:t>.</w:t>
            </w:r>
          </w:p>
        </w:tc>
      </w:tr>
      <w:tr w:rsidR="008368B8" w:rsidRPr="00222980" w14:paraId="53AC4889" w14:textId="77777777" w:rsidTr="00560094">
        <w:trPr>
          <w:tblHeader/>
        </w:trPr>
        <w:tc>
          <w:tcPr>
            <w:tcW w:w="1701" w:type="dxa"/>
          </w:tcPr>
          <w:p w14:paraId="67B020D6" w14:textId="77777777" w:rsidR="008368B8" w:rsidRPr="00222980" w:rsidRDefault="008368B8" w:rsidP="00402025">
            <w:pPr>
              <w:pStyle w:val="TableText"/>
              <w:spacing w:before="120"/>
              <w:jc w:val="center"/>
              <w:rPr>
                <w:sz w:val="20"/>
                <w:szCs w:val="20"/>
              </w:rPr>
            </w:pPr>
            <w:r w:rsidRPr="00222980">
              <w:rPr>
                <w:sz w:val="20"/>
                <w:szCs w:val="20"/>
              </w:rPr>
              <w:t>July 2015</w:t>
            </w:r>
          </w:p>
        </w:tc>
        <w:tc>
          <w:tcPr>
            <w:tcW w:w="1134" w:type="dxa"/>
          </w:tcPr>
          <w:p w14:paraId="6AE88FA0" w14:textId="77777777" w:rsidR="008368B8" w:rsidRPr="00222980" w:rsidRDefault="008368B8" w:rsidP="00402025">
            <w:pPr>
              <w:pStyle w:val="TableText"/>
              <w:spacing w:before="120"/>
              <w:jc w:val="center"/>
              <w:rPr>
                <w:sz w:val="20"/>
                <w:szCs w:val="20"/>
              </w:rPr>
            </w:pPr>
            <w:r w:rsidRPr="00222980">
              <w:rPr>
                <w:sz w:val="20"/>
                <w:szCs w:val="20"/>
              </w:rPr>
              <w:t>3.1</w:t>
            </w:r>
          </w:p>
        </w:tc>
        <w:tc>
          <w:tcPr>
            <w:tcW w:w="1134" w:type="dxa"/>
          </w:tcPr>
          <w:p w14:paraId="76DADDD0" w14:textId="77777777" w:rsidR="008368B8" w:rsidRPr="008E3FB8" w:rsidRDefault="008368B8" w:rsidP="00402025">
            <w:pPr>
              <w:pStyle w:val="TableText"/>
              <w:spacing w:before="120"/>
              <w:jc w:val="center"/>
              <w:rPr>
                <w:sz w:val="20"/>
                <w:szCs w:val="20"/>
              </w:rPr>
            </w:pPr>
            <w:r>
              <w:rPr>
                <w:sz w:val="20"/>
                <w:szCs w:val="20"/>
              </w:rPr>
              <w:t>1.1</w:t>
            </w:r>
          </w:p>
        </w:tc>
        <w:tc>
          <w:tcPr>
            <w:tcW w:w="5670" w:type="dxa"/>
            <w:vAlign w:val="center"/>
          </w:tcPr>
          <w:p w14:paraId="457C7BF5" w14:textId="2E7EE215" w:rsidR="008368B8" w:rsidRPr="00222980" w:rsidRDefault="008368B8" w:rsidP="008368B8">
            <w:pPr>
              <w:pStyle w:val="TableText"/>
              <w:rPr>
                <w:sz w:val="20"/>
                <w:szCs w:val="20"/>
              </w:rPr>
            </w:pPr>
            <w:r w:rsidRPr="008E3FB8">
              <w:rPr>
                <w:sz w:val="20"/>
                <w:szCs w:val="20"/>
              </w:rPr>
              <w:t>Updated to remove references to “best practices” prior to June 30, 2015</w:t>
            </w:r>
            <w:r>
              <w:rPr>
                <w:sz w:val="20"/>
                <w:szCs w:val="20"/>
              </w:rPr>
              <w:t>.</w:t>
            </w:r>
          </w:p>
        </w:tc>
      </w:tr>
      <w:tr w:rsidR="008E65CC" w:rsidRPr="00222980" w14:paraId="15320123" w14:textId="77777777" w:rsidTr="00560094">
        <w:trPr>
          <w:tblHeader/>
        </w:trPr>
        <w:tc>
          <w:tcPr>
            <w:tcW w:w="1701" w:type="dxa"/>
          </w:tcPr>
          <w:p w14:paraId="0018EEBE" w14:textId="3AFDA5FA" w:rsidR="008E65CC" w:rsidRPr="00222980" w:rsidRDefault="00697BB2" w:rsidP="00402025">
            <w:pPr>
              <w:pStyle w:val="TableText"/>
              <w:spacing w:before="120"/>
              <w:jc w:val="center"/>
              <w:rPr>
                <w:sz w:val="20"/>
                <w:szCs w:val="20"/>
              </w:rPr>
            </w:pPr>
            <w:r>
              <w:rPr>
                <w:sz w:val="20"/>
                <w:szCs w:val="20"/>
              </w:rPr>
              <w:t>April</w:t>
            </w:r>
            <w:r w:rsidR="008E65CC">
              <w:rPr>
                <w:sz w:val="20"/>
                <w:szCs w:val="20"/>
              </w:rPr>
              <w:t xml:space="preserve"> 2016</w:t>
            </w:r>
          </w:p>
        </w:tc>
        <w:tc>
          <w:tcPr>
            <w:tcW w:w="1134" w:type="dxa"/>
          </w:tcPr>
          <w:p w14:paraId="578B96E2" w14:textId="6A4DE7E8" w:rsidR="008E65CC" w:rsidRPr="00222980" w:rsidRDefault="008E65CC" w:rsidP="00402025">
            <w:pPr>
              <w:pStyle w:val="TableText"/>
              <w:spacing w:before="120"/>
              <w:jc w:val="center"/>
              <w:rPr>
                <w:sz w:val="20"/>
                <w:szCs w:val="20"/>
              </w:rPr>
            </w:pPr>
            <w:r>
              <w:rPr>
                <w:sz w:val="20"/>
                <w:szCs w:val="20"/>
              </w:rPr>
              <w:t>3.2</w:t>
            </w:r>
          </w:p>
        </w:tc>
        <w:tc>
          <w:tcPr>
            <w:tcW w:w="1134" w:type="dxa"/>
          </w:tcPr>
          <w:p w14:paraId="21284E39" w14:textId="2FD52EC7" w:rsidR="008E65CC" w:rsidRDefault="00697BB2" w:rsidP="00402025">
            <w:pPr>
              <w:pStyle w:val="TableText"/>
              <w:spacing w:before="120"/>
              <w:jc w:val="center"/>
              <w:rPr>
                <w:sz w:val="20"/>
                <w:szCs w:val="20"/>
              </w:rPr>
            </w:pPr>
            <w:r>
              <w:rPr>
                <w:sz w:val="20"/>
                <w:szCs w:val="20"/>
              </w:rPr>
              <w:t>1.0</w:t>
            </w:r>
          </w:p>
        </w:tc>
        <w:tc>
          <w:tcPr>
            <w:tcW w:w="5670" w:type="dxa"/>
            <w:vAlign w:val="center"/>
          </w:tcPr>
          <w:p w14:paraId="4DA7D086" w14:textId="77777777" w:rsidR="008E65CC" w:rsidRDefault="008E65CC" w:rsidP="008368B8">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p>
          <w:p w14:paraId="224D93F6" w14:textId="79C641A2" w:rsidR="001305C7" w:rsidRPr="008E3FB8" w:rsidRDefault="001305C7" w:rsidP="008368B8">
            <w:pPr>
              <w:pStyle w:val="TableText"/>
              <w:rPr>
                <w:sz w:val="20"/>
                <w:szCs w:val="20"/>
              </w:rPr>
            </w:pPr>
            <w:r w:rsidRPr="00397EA9">
              <w:rPr>
                <w:sz w:val="20"/>
                <w:szCs w:val="20"/>
              </w:rPr>
              <w:t xml:space="preserve">Requirements added from PCI DSS v3.2 Requirements 8, </w:t>
            </w:r>
            <w:r>
              <w:rPr>
                <w:sz w:val="20"/>
                <w:szCs w:val="20"/>
              </w:rPr>
              <w:t xml:space="preserve">9, </w:t>
            </w:r>
            <w:r w:rsidRPr="00397EA9">
              <w:rPr>
                <w:sz w:val="20"/>
                <w:szCs w:val="20"/>
              </w:rPr>
              <w:t>and Appendix A2.</w:t>
            </w:r>
          </w:p>
        </w:tc>
      </w:tr>
      <w:tr w:rsidR="007B6215" w:rsidRPr="00222980" w14:paraId="212B2AA2" w14:textId="77777777" w:rsidTr="00560094">
        <w:trPr>
          <w:tblHeader/>
        </w:trPr>
        <w:tc>
          <w:tcPr>
            <w:tcW w:w="1701" w:type="dxa"/>
          </w:tcPr>
          <w:p w14:paraId="311C6566" w14:textId="28F119B3" w:rsidR="007B6215" w:rsidRDefault="00560094" w:rsidP="00402025">
            <w:pPr>
              <w:pStyle w:val="TableText"/>
              <w:spacing w:before="120"/>
              <w:jc w:val="center"/>
              <w:rPr>
                <w:sz w:val="20"/>
                <w:szCs w:val="20"/>
              </w:rPr>
            </w:pPr>
            <w:r w:rsidRPr="00560094">
              <w:rPr>
                <w:sz w:val="20"/>
                <w:szCs w:val="20"/>
              </w:rPr>
              <w:t>January 2017</w:t>
            </w:r>
          </w:p>
        </w:tc>
        <w:tc>
          <w:tcPr>
            <w:tcW w:w="1134" w:type="dxa"/>
          </w:tcPr>
          <w:p w14:paraId="296AB7A6" w14:textId="34EBC448" w:rsidR="007B6215" w:rsidRDefault="007B6215" w:rsidP="00402025">
            <w:pPr>
              <w:pStyle w:val="TableText"/>
              <w:spacing w:before="120"/>
              <w:jc w:val="center"/>
              <w:rPr>
                <w:sz w:val="20"/>
                <w:szCs w:val="20"/>
              </w:rPr>
            </w:pPr>
            <w:r>
              <w:rPr>
                <w:sz w:val="20"/>
                <w:szCs w:val="20"/>
              </w:rPr>
              <w:t>3.2</w:t>
            </w:r>
          </w:p>
        </w:tc>
        <w:tc>
          <w:tcPr>
            <w:tcW w:w="1134" w:type="dxa"/>
          </w:tcPr>
          <w:p w14:paraId="7E141A9E" w14:textId="53D5CF61" w:rsidR="007B6215" w:rsidRDefault="007B6215" w:rsidP="00402025">
            <w:pPr>
              <w:pStyle w:val="TableText"/>
              <w:spacing w:before="120"/>
              <w:jc w:val="center"/>
              <w:rPr>
                <w:sz w:val="20"/>
                <w:szCs w:val="20"/>
              </w:rPr>
            </w:pPr>
            <w:r>
              <w:rPr>
                <w:sz w:val="20"/>
                <w:szCs w:val="20"/>
              </w:rPr>
              <w:t>1.1</w:t>
            </w:r>
          </w:p>
        </w:tc>
        <w:tc>
          <w:tcPr>
            <w:tcW w:w="5670" w:type="dxa"/>
            <w:vAlign w:val="center"/>
          </w:tcPr>
          <w:p w14:paraId="4DAF912A" w14:textId="77777777" w:rsidR="001305C7" w:rsidRDefault="001305C7" w:rsidP="008368B8">
            <w:pPr>
              <w:pStyle w:val="TableText"/>
              <w:rPr>
                <w:sz w:val="20"/>
                <w:szCs w:val="20"/>
              </w:rPr>
            </w:pPr>
            <w:r>
              <w:rPr>
                <w:sz w:val="20"/>
                <w:szCs w:val="20"/>
              </w:rPr>
              <w:t>Updated Document Changes to clarify requirements added in the April 2016 update.</w:t>
            </w:r>
          </w:p>
          <w:p w14:paraId="4D96BA71" w14:textId="77777777" w:rsidR="00304A17" w:rsidRDefault="00304A17" w:rsidP="00304A17">
            <w:pPr>
              <w:pStyle w:val="TableText"/>
              <w:rPr>
                <w:sz w:val="20"/>
                <w:szCs w:val="20"/>
              </w:rPr>
            </w:pPr>
            <w:r>
              <w:rPr>
                <w:sz w:val="20"/>
                <w:szCs w:val="20"/>
              </w:rPr>
              <w:t>Added footnote to Before You Begin section to clarify intent of</w:t>
            </w:r>
            <w:r w:rsidRPr="00304A17">
              <w:rPr>
                <w:sz w:val="20"/>
                <w:szCs w:val="20"/>
              </w:rPr>
              <w:t xml:space="preserve"> permitted systems</w:t>
            </w:r>
            <w:r>
              <w:rPr>
                <w:sz w:val="20"/>
                <w:szCs w:val="20"/>
              </w:rPr>
              <w:t>.</w:t>
            </w:r>
          </w:p>
          <w:p w14:paraId="644E0BE5" w14:textId="5E774B35" w:rsidR="00304A17" w:rsidRDefault="00304A17" w:rsidP="00304A17">
            <w:pPr>
              <w:pStyle w:val="TableText"/>
              <w:rPr>
                <w:sz w:val="20"/>
                <w:szCs w:val="20"/>
              </w:rPr>
            </w:pPr>
            <w:r>
              <w:rPr>
                <w:sz w:val="20"/>
                <w:szCs w:val="20"/>
              </w:rPr>
              <w:t>Checkboxes fixed in Requirements 8.1.6 and 11.3.4.</w:t>
            </w:r>
          </w:p>
        </w:tc>
      </w:tr>
    </w:tbl>
    <w:p w14:paraId="2F2E4310" w14:textId="1823EC51" w:rsidR="00476CAE"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p w14:paraId="1932D35E" w14:textId="77777777" w:rsidR="004120F7" w:rsidRDefault="008C7337">
      <w:pPr>
        <w:pStyle w:val="TOC1"/>
        <w:rPr>
          <w:rFonts w:asciiTheme="minorHAnsi" w:eastAsiaTheme="minorEastAsia" w:hAnsiTheme="minorHAnsi" w:cstheme="minorBidi"/>
          <w:b w:val="0"/>
        </w:rPr>
      </w:pPr>
      <w:r>
        <w:fldChar w:fldCharType="begin"/>
      </w:r>
      <w:r>
        <w:instrText xml:space="preserve"> TOC \o "1-3" \h \z </w:instrText>
      </w:r>
      <w:r>
        <w:fldChar w:fldCharType="separate"/>
      </w:r>
      <w:hyperlink w:anchor="_Toc447191444" w:history="1">
        <w:r w:rsidR="004120F7" w:rsidRPr="000678A2">
          <w:rPr>
            <w:rStyle w:val="Hyperlink"/>
          </w:rPr>
          <w:t>Document Changes</w:t>
        </w:r>
        <w:r w:rsidR="004120F7">
          <w:rPr>
            <w:webHidden/>
          </w:rPr>
          <w:tab/>
        </w:r>
        <w:r w:rsidR="004120F7">
          <w:rPr>
            <w:webHidden/>
          </w:rPr>
          <w:fldChar w:fldCharType="begin"/>
        </w:r>
        <w:r w:rsidR="004120F7">
          <w:rPr>
            <w:webHidden/>
          </w:rPr>
          <w:instrText xml:space="preserve"> PAGEREF _Toc447191444 \h </w:instrText>
        </w:r>
        <w:r w:rsidR="004120F7">
          <w:rPr>
            <w:webHidden/>
          </w:rPr>
        </w:r>
        <w:r w:rsidR="004120F7">
          <w:rPr>
            <w:webHidden/>
          </w:rPr>
          <w:fldChar w:fldCharType="separate"/>
        </w:r>
        <w:r w:rsidR="008268B8">
          <w:rPr>
            <w:webHidden/>
          </w:rPr>
          <w:t>i</w:t>
        </w:r>
        <w:r w:rsidR="004120F7">
          <w:rPr>
            <w:webHidden/>
          </w:rPr>
          <w:fldChar w:fldCharType="end"/>
        </w:r>
      </w:hyperlink>
    </w:p>
    <w:p w14:paraId="4DE385AE" w14:textId="77777777" w:rsidR="004120F7" w:rsidRDefault="00AA4397">
      <w:pPr>
        <w:pStyle w:val="TOC1"/>
        <w:rPr>
          <w:rFonts w:asciiTheme="minorHAnsi" w:eastAsiaTheme="minorEastAsia" w:hAnsiTheme="minorHAnsi" w:cstheme="minorBidi"/>
          <w:b w:val="0"/>
        </w:rPr>
      </w:pPr>
      <w:hyperlink w:anchor="_Toc447191445" w:history="1">
        <w:r w:rsidR="004120F7" w:rsidRPr="000678A2">
          <w:rPr>
            <w:rStyle w:val="Hyperlink"/>
          </w:rPr>
          <w:t>Before You Begin</w:t>
        </w:r>
        <w:r w:rsidR="004120F7">
          <w:rPr>
            <w:webHidden/>
          </w:rPr>
          <w:tab/>
        </w:r>
        <w:r w:rsidR="004120F7">
          <w:rPr>
            <w:webHidden/>
          </w:rPr>
          <w:fldChar w:fldCharType="begin"/>
        </w:r>
        <w:r w:rsidR="004120F7">
          <w:rPr>
            <w:webHidden/>
          </w:rPr>
          <w:instrText xml:space="preserve"> PAGEREF _Toc447191445 \h </w:instrText>
        </w:r>
        <w:r w:rsidR="004120F7">
          <w:rPr>
            <w:webHidden/>
          </w:rPr>
        </w:r>
        <w:r w:rsidR="004120F7">
          <w:rPr>
            <w:webHidden/>
          </w:rPr>
          <w:fldChar w:fldCharType="separate"/>
        </w:r>
        <w:r w:rsidR="008268B8">
          <w:rPr>
            <w:webHidden/>
          </w:rPr>
          <w:t>iii</w:t>
        </w:r>
        <w:r w:rsidR="004120F7">
          <w:rPr>
            <w:webHidden/>
          </w:rPr>
          <w:fldChar w:fldCharType="end"/>
        </w:r>
      </w:hyperlink>
    </w:p>
    <w:p w14:paraId="2C8C3775" w14:textId="77777777" w:rsidR="004120F7" w:rsidRDefault="00AA4397">
      <w:pPr>
        <w:pStyle w:val="TOC2"/>
        <w:rPr>
          <w:rFonts w:asciiTheme="minorHAnsi" w:eastAsiaTheme="minorEastAsia" w:hAnsiTheme="minorHAnsi" w:cstheme="minorBidi"/>
          <w:b w:val="0"/>
          <w:sz w:val="22"/>
          <w:szCs w:val="22"/>
        </w:rPr>
      </w:pPr>
      <w:hyperlink w:anchor="_Toc447191446" w:history="1">
        <w:r w:rsidR="004120F7" w:rsidRPr="000678A2">
          <w:rPr>
            <w:rStyle w:val="Hyperlink"/>
          </w:rPr>
          <w:t>PCI DSS Self-Assessment Completion Steps</w:t>
        </w:r>
        <w:r w:rsidR="004120F7">
          <w:rPr>
            <w:webHidden/>
          </w:rPr>
          <w:tab/>
        </w:r>
        <w:r w:rsidR="004120F7">
          <w:rPr>
            <w:webHidden/>
          </w:rPr>
          <w:fldChar w:fldCharType="begin"/>
        </w:r>
        <w:r w:rsidR="004120F7">
          <w:rPr>
            <w:webHidden/>
          </w:rPr>
          <w:instrText xml:space="preserve"> PAGEREF _Toc447191446 \h </w:instrText>
        </w:r>
        <w:r w:rsidR="004120F7">
          <w:rPr>
            <w:webHidden/>
          </w:rPr>
        </w:r>
        <w:r w:rsidR="004120F7">
          <w:rPr>
            <w:webHidden/>
          </w:rPr>
          <w:fldChar w:fldCharType="separate"/>
        </w:r>
        <w:r w:rsidR="008268B8">
          <w:rPr>
            <w:webHidden/>
          </w:rPr>
          <w:t>iii</w:t>
        </w:r>
        <w:r w:rsidR="004120F7">
          <w:rPr>
            <w:webHidden/>
          </w:rPr>
          <w:fldChar w:fldCharType="end"/>
        </w:r>
      </w:hyperlink>
    </w:p>
    <w:p w14:paraId="1A3855C7" w14:textId="77777777" w:rsidR="004120F7" w:rsidRDefault="00AA4397">
      <w:pPr>
        <w:pStyle w:val="TOC2"/>
        <w:rPr>
          <w:rFonts w:asciiTheme="minorHAnsi" w:eastAsiaTheme="minorEastAsia" w:hAnsiTheme="minorHAnsi" w:cstheme="minorBidi"/>
          <w:b w:val="0"/>
          <w:sz w:val="22"/>
          <w:szCs w:val="22"/>
        </w:rPr>
      </w:pPr>
      <w:hyperlink w:anchor="_Toc447191447" w:history="1">
        <w:r w:rsidR="004120F7" w:rsidRPr="000678A2">
          <w:rPr>
            <w:rStyle w:val="Hyperlink"/>
          </w:rPr>
          <w:t>Understanding the Self-Assessment Questionnaire</w:t>
        </w:r>
        <w:r w:rsidR="004120F7">
          <w:rPr>
            <w:webHidden/>
          </w:rPr>
          <w:tab/>
        </w:r>
        <w:r w:rsidR="004120F7">
          <w:rPr>
            <w:webHidden/>
          </w:rPr>
          <w:fldChar w:fldCharType="begin"/>
        </w:r>
        <w:r w:rsidR="004120F7">
          <w:rPr>
            <w:webHidden/>
          </w:rPr>
          <w:instrText xml:space="preserve"> PAGEREF _Toc447191447 \h </w:instrText>
        </w:r>
        <w:r w:rsidR="004120F7">
          <w:rPr>
            <w:webHidden/>
          </w:rPr>
        </w:r>
        <w:r w:rsidR="004120F7">
          <w:rPr>
            <w:webHidden/>
          </w:rPr>
          <w:fldChar w:fldCharType="separate"/>
        </w:r>
        <w:r w:rsidR="008268B8">
          <w:rPr>
            <w:webHidden/>
          </w:rPr>
          <w:t>iv</w:t>
        </w:r>
        <w:r w:rsidR="004120F7">
          <w:rPr>
            <w:webHidden/>
          </w:rPr>
          <w:fldChar w:fldCharType="end"/>
        </w:r>
      </w:hyperlink>
    </w:p>
    <w:p w14:paraId="7E3F77B3" w14:textId="66C60ED1" w:rsidR="004120F7" w:rsidRDefault="00AA4397">
      <w:pPr>
        <w:pStyle w:val="TOC3"/>
        <w:rPr>
          <w:rFonts w:asciiTheme="minorHAnsi" w:eastAsiaTheme="minorEastAsia" w:hAnsiTheme="minorHAnsi" w:cstheme="minorBidi"/>
          <w:i w:val="0"/>
          <w:color w:val="auto"/>
          <w:sz w:val="22"/>
          <w:szCs w:val="22"/>
        </w:rPr>
      </w:pPr>
      <w:hyperlink w:anchor="_Toc447191448" w:history="1">
        <w:r w:rsidR="004120F7" w:rsidRPr="000678A2">
          <w:rPr>
            <w:rStyle w:val="Hyperlink"/>
          </w:rPr>
          <w:t>Expected Testing</w:t>
        </w:r>
        <w:r w:rsidR="004120F7">
          <w:rPr>
            <w:rStyle w:val="Hyperlink"/>
          </w:rPr>
          <w:tab/>
        </w:r>
        <w:r w:rsidR="004120F7">
          <w:rPr>
            <w:webHidden/>
          </w:rPr>
          <w:tab/>
        </w:r>
        <w:r w:rsidR="004120F7">
          <w:rPr>
            <w:webHidden/>
          </w:rPr>
          <w:fldChar w:fldCharType="begin"/>
        </w:r>
        <w:r w:rsidR="004120F7">
          <w:rPr>
            <w:webHidden/>
          </w:rPr>
          <w:instrText xml:space="preserve"> PAGEREF _Toc447191448 \h </w:instrText>
        </w:r>
        <w:r w:rsidR="004120F7">
          <w:rPr>
            <w:webHidden/>
          </w:rPr>
        </w:r>
        <w:r w:rsidR="004120F7">
          <w:rPr>
            <w:webHidden/>
          </w:rPr>
          <w:fldChar w:fldCharType="separate"/>
        </w:r>
        <w:r w:rsidR="008268B8">
          <w:rPr>
            <w:webHidden/>
          </w:rPr>
          <w:t>iv</w:t>
        </w:r>
        <w:r w:rsidR="004120F7">
          <w:rPr>
            <w:webHidden/>
          </w:rPr>
          <w:fldChar w:fldCharType="end"/>
        </w:r>
      </w:hyperlink>
    </w:p>
    <w:p w14:paraId="63E00802" w14:textId="77777777" w:rsidR="004120F7" w:rsidRDefault="00AA4397">
      <w:pPr>
        <w:pStyle w:val="TOC2"/>
        <w:rPr>
          <w:rFonts w:asciiTheme="minorHAnsi" w:eastAsiaTheme="minorEastAsia" w:hAnsiTheme="minorHAnsi" w:cstheme="minorBidi"/>
          <w:b w:val="0"/>
          <w:sz w:val="22"/>
          <w:szCs w:val="22"/>
        </w:rPr>
      </w:pPr>
      <w:hyperlink w:anchor="_Toc447191449" w:history="1">
        <w:r w:rsidR="004120F7" w:rsidRPr="000678A2">
          <w:rPr>
            <w:rStyle w:val="Hyperlink"/>
          </w:rPr>
          <w:t>Completing the Self-Assessment Questionnaire</w:t>
        </w:r>
        <w:r w:rsidR="004120F7">
          <w:rPr>
            <w:webHidden/>
          </w:rPr>
          <w:tab/>
        </w:r>
        <w:r w:rsidR="004120F7">
          <w:rPr>
            <w:webHidden/>
          </w:rPr>
          <w:fldChar w:fldCharType="begin"/>
        </w:r>
        <w:r w:rsidR="004120F7">
          <w:rPr>
            <w:webHidden/>
          </w:rPr>
          <w:instrText xml:space="preserve"> PAGEREF _Toc447191449 \h </w:instrText>
        </w:r>
        <w:r w:rsidR="004120F7">
          <w:rPr>
            <w:webHidden/>
          </w:rPr>
        </w:r>
        <w:r w:rsidR="004120F7">
          <w:rPr>
            <w:webHidden/>
          </w:rPr>
          <w:fldChar w:fldCharType="separate"/>
        </w:r>
        <w:r w:rsidR="008268B8">
          <w:rPr>
            <w:webHidden/>
          </w:rPr>
          <w:t>v</w:t>
        </w:r>
        <w:r w:rsidR="004120F7">
          <w:rPr>
            <w:webHidden/>
          </w:rPr>
          <w:fldChar w:fldCharType="end"/>
        </w:r>
      </w:hyperlink>
    </w:p>
    <w:p w14:paraId="24A029D7" w14:textId="77777777" w:rsidR="004120F7" w:rsidRDefault="00AA4397">
      <w:pPr>
        <w:pStyle w:val="TOC2"/>
        <w:rPr>
          <w:rFonts w:asciiTheme="minorHAnsi" w:eastAsiaTheme="minorEastAsia" w:hAnsiTheme="minorHAnsi" w:cstheme="minorBidi"/>
          <w:b w:val="0"/>
          <w:sz w:val="22"/>
          <w:szCs w:val="22"/>
        </w:rPr>
      </w:pPr>
      <w:hyperlink w:anchor="_Toc447191450" w:history="1">
        <w:r w:rsidR="004120F7" w:rsidRPr="000678A2">
          <w:rPr>
            <w:rStyle w:val="Hyperlink"/>
          </w:rPr>
          <w:t>Guidance for Non-Applicability of Certain, Specific Requirements</w:t>
        </w:r>
        <w:r w:rsidR="004120F7">
          <w:rPr>
            <w:webHidden/>
          </w:rPr>
          <w:tab/>
        </w:r>
        <w:r w:rsidR="004120F7">
          <w:rPr>
            <w:webHidden/>
          </w:rPr>
          <w:fldChar w:fldCharType="begin"/>
        </w:r>
        <w:r w:rsidR="004120F7">
          <w:rPr>
            <w:webHidden/>
          </w:rPr>
          <w:instrText xml:space="preserve"> PAGEREF _Toc447191450 \h </w:instrText>
        </w:r>
        <w:r w:rsidR="004120F7">
          <w:rPr>
            <w:webHidden/>
          </w:rPr>
        </w:r>
        <w:r w:rsidR="004120F7">
          <w:rPr>
            <w:webHidden/>
          </w:rPr>
          <w:fldChar w:fldCharType="separate"/>
        </w:r>
        <w:r w:rsidR="008268B8">
          <w:rPr>
            <w:webHidden/>
          </w:rPr>
          <w:t>v</w:t>
        </w:r>
        <w:r w:rsidR="004120F7">
          <w:rPr>
            <w:webHidden/>
          </w:rPr>
          <w:fldChar w:fldCharType="end"/>
        </w:r>
      </w:hyperlink>
    </w:p>
    <w:p w14:paraId="2F71F346" w14:textId="57335D0A" w:rsidR="004120F7" w:rsidRDefault="00AA4397">
      <w:pPr>
        <w:pStyle w:val="TOC2"/>
        <w:rPr>
          <w:rFonts w:asciiTheme="minorHAnsi" w:eastAsiaTheme="minorEastAsia" w:hAnsiTheme="minorHAnsi" w:cstheme="minorBidi"/>
          <w:b w:val="0"/>
          <w:sz w:val="22"/>
          <w:szCs w:val="22"/>
        </w:rPr>
      </w:pPr>
      <w:hyperlink w:anchor="_Toc447191451" w:history="1">
        <w:r w:rsidR="004120F7" w:rsidRPr="000678A2">
          <w:rPr>
            <w:rStyle w:val="Hyperlink"/>
          </w:rPr>
          <w:t>Legal Exception</w:t>
        </w:r>
        <w:r w:rsidR="004120F7">
          <w:rPr>
            <w:webHidden/>
          </w:rPr>
          <w:tab/>
        </w:r>
        <w:r w:rsidR="004120F7">
          <w:rPr>
            <w:webHidden/>
          </w:rPr>
          <w:tab/>
        </w:r>
        <w:r w:rsidR="004120F7">
          <w:rPr>
            <w:webHidden/>
          </w:rPr>
          <w:fldChar w:fldCharType="begin"/>
        </w:r>
        <w:r w:rsidR="004120F7">
          <w:rPr>
            <w:webHidden/>
          </w:rPr>
          <w:instrText xml:space="preserve"> PAGEREF _Toc447191451 \h </w:instrText>
        </w:r>
        <w:r w:rsidR="004120F7">
          <w:rPr>
            <w:webHidden/>
          </w:rPr>
        </w:r>
        <w:r w:rsidR="004120F7">
          <w:rPr>
            <w:webHidden/>
          </w:rPr>
          <w:fldChar w:fldCharType="separate"/>
        </w:r>
        <w:r w:rsidR="008268B8">
          <w:rPr>
            <w:webHidden/>
          </w:rPr>
          <w:t>v</w:t>
        </w:r>
        <w:r w:rsidR="004120F7">
          <w:rPr>
            <w:webHidden/>
          </w:rPr>
          <w:fldChar w:fldCharType="end"/>
        </w:r>
      </w:hyperlink>
    </w:p>
    <w:p w14:paraId="418E99EC" w14:textId="77777777" w:rsidR="004120F7" w:rsidRDefault="00AA4397">
      <w:pPr>
        <w:pStyle w:val="TOC1"/>
        <w:rPr>
          <w:rFonts w:asciiTheme="minorHAnsi" w:eastAsiaTheme="minorEastAsia" w:hAnsiTheme="minorHAnsi" w:cstheme="minorBidi"/>
          <w:b w:val="0"/>
        </w:rPr>
      </w:pPr>
      <w:hyperlink w:anchor="_Toc447191452" w:history="1">
        <w:r w:rsidR="004120F7" w:rsidRPr="000678A2">
          <w:rPr>
            <w:rStyle w:val="Hyperlink"/>
            <w:bCs/>
            <w:iCs/>
          </w:rPr>
          <w:t>Section 1:</w:t>
        </w:r>
        <w:r w:rsidR="004120F7">
          <w:rPr>
            <w:rFonts w:asciiTheme="minorHAnsi" w:eastAsiaTheme="minorEastAsia" w:hAnsiTheme="minorHAnsi" w:cstheme="minorBidi"/>
            <w:b w:val="0"/>
          </w:rPr>
          <w:tab/>
        </w:r>
        <w:r w:rsidR="004120F7" w:rsidRPr="000678A2">
          <w:rPr>
            <w:rStyle w:val="Hyperlink"/>
            <w:bCs/>
            <w:iCs/>
          </w:rPr>
          <w:t>Assessment Information</w:t>
        </w:r>
        <w:r w:rsidR="004120F7">
          <w:rPr>
            <w:webHidden/>
          </w:rPr>
          <w:tab/>
        </w:r>
        <w:r w:rsidR="004120F7">
          <w:rPr>
            <w:webHidden/>
          </w:rPr>
          <w:fldChar w:fldCharType="begin"/>
        </w:r>
        <w:r w:rsidR="004120F7">
          <w:rPr>
            <w:webHidden/>
          </w:rPr>
          <w:instrText xml:space="preserve"> PAGEREF _Toc447191452 \h </w:instrText>
        </w:r>
        <w:r w:rsidR="004120F7">
          <w:rPr>
            <w:webHidden/>
          </w:rPr>
        </w:r>
        <w:r w:rsidR="004120F7">
          <w:rPr>
            <w:webHidden/>
          </w:rPr>
          <w:fldChar w:fldCharType="separate"/>
        </w:r>
        <w:r w:rsidR="008268B8">
          <w:rPr>
            <w:webHidden/>
          </w:rPr>
          <w:t>1</w:t>
        </w:r>
        <w:r w:rsidR="004120F7">
          <w:rPr>
            <w:webHidden/>
          </w:rPr>
          <w:fldChar w:fldCharType="end"/>
        </w:r>
      </w:hyperlink>
    </w:p>
    <w:p w14:paraId="16B3D63E" w14:textId="77777777" w:rsidR="004120F7" w:rsidRDefault="00AA4397">
      <w:pPr>
        <w:pStyle w:val="TOC1"/>
        <w:rPr>
          <w:rFonts w:asciiTheme="minorHAnsi" w:eastAsiaTheme="minorEastAsia" w:hAnsiTheme="minorHAnsi" w:cstheme="minorBidi"/>
          <w:b w:val="0"/>
        </w:rPr>
      </w:pPr>
      <w:hyperlink w:anchor="_Toc447191453" w:history="1">
        <w:r w:rsidR="004120F7" w:rsidRPr="000678A2">
          <w:rPr>
            <w:rStyle w:val="Hyperlink"/>
          </w:rPr>
          <w:t>Section 2:</w:t>
        </w:r>
        <w:r w:rsidR="004120F7">
          <w:rPr>
            <w:rFonts w:asciiTheme="minorHAnsi" w:eastAsiaTheme="minorEastAsia" w:hAnsiTheme="minorHAnsi" w:cstheme="minorBidi"/>
            <w:b w:val="0"/>
          </w:rPr>
          <w:tab/>
        </w:r>
        <w:r w:rsidR="004120F7" w:rsidRPr="000678A2">
          <w:rPr>
            <w:rStyle w:val="Hyperlink"/>
          </w:rPr>
          <w:t>Self-Assessment Questionnaire C</w:t>
        </w:r>
        <w:r w:rsidR="004120F7">
          <w:rPr>
            <w:webHidden/>
          </w:rPr>
          <w:tab/>
        </w:r>
        <w:r w:rsidR="004120F7">
          <w:rPr>
            <w:webHidden/>
          </w:rPr>
          <w:fldChar w:fldCharType="begin"/>
        </w:r>
        <w:r w:rsidR="004120F7">
          <w:rPr>
            <w:webHidden/>
          </w:rPr>
          <w:instrText xml:space="preserve"> PAGEREF _Toc447191453 \h </w:instrText>
        </w:r>
        <w:r w:rsidR="004120F7">
          <w:rPr>
            <w:webHidden/>
          </w:rPr>
        </w:r>
        <w:r w:rsidR="004120F7">
          <w:rPr>
            <w:webHidden/>
          </w:rPr>
          <w:fldChar w:fldCharType="separate"/>
        </w:r>
        <w:r w:rsidR="008268B8">
          <w:rPr>
            <w:webHidden/>
          </w:rPr>
          <w:t>4</w:t>
        </w:r>
        <w:r w:rsidR="004120F7">
          <w:rPr>
            <w:webHidden/>
          </w:rPr>
          <w:fldChar w:fldCharType="end"/>
        </w:r>
      </w:hyperlink>
    </w:p>
    <w:p w14:paraId="0C2EC465" w14:textId="77777777" w:rsidR="004120F7" w:rsidRDefault="00AA4397">
      <w:pPr>
        <w:pStyle w:val="TOC2"/>
        <w:rPr>
          <w:rFonts w:asciiTheme="minorHAnsi" w:eastAsiaTheme="minorEastAsia" w:hAnsiTheme="minorHAnsi" w:cstheme="minorBidi"/>
          <w:b w:val="0"/>
          <w:sz w:val="22"/>
          <w:szCs w:val="22"/>
        </w:rPr>
      </w:pPr>
      <w:hyperlink w:anchor="_Toc447191454" w:history="1">
        <w:r w:rsidR="004120F7" w:rsidRPr="000678A2">
          <w:rPr>
            <w:rStyle w:val="Hyperlink"/>
          </w:rPr>
          <w:t>Build and Maintain a Secure Network and Systems</w:t>
        </w:r>
        <w:r w:rsidR="004120F7">
          <w:rPr>
            <w:webHidden/>
          </w:rPr>
          <w:tab/>
        </w:r>
        <w:r w:rsidR="004120F7">
          <w:rPr>
            <w:webHidden/>
          </w:rPr>
          <w:fldChar w:fldCharType="begin"/>
        </w:r>
        <w:r w:rsidR="004120F7">
          <w:rPr>
            <w:webHidden/>
          </w:rPr>
          <w:instrText xml:space="preserve"> PAGEREF _Toc447191454 \h </w:instrText>
        </w:r>
        <w:r w:rsidR="004120F7">
          <w:rPr>
            <w:webHidden/>
          </w:rPr>
        </w:r>
        <w:r w:rsidR="004120F7">
          <w:rPr>
            <w:webHidden/>
          </w:rPr>
          <w:fldChar w:fldCharType="separate"/>
        </w:r>
        <w:r w:rsidR="008268B8">
          <w:rPr>
            <w:webHidden/>
          </w:rPr>
          <w:t>4</w:t>
        </w:r>
        <w:r w:rsidR="004120F7">
          <w:rPr>
            <w:webHidden/>
          </w:rPr>
          <w:fldChar w:fldCharType="end"/>
        </w:r>
      </w:hyperlink>
    </w:p>
    <w:p w14:paraId="79310F2F"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55" w:history="1">
        <w:r w:rsidR="004120F7" w:rsidRPr="000678A2">
          <w:rPr>
            <w:rStyle w:val="Hyperlink"/>
          </w:rPr>
          <w:t>Requirement 1:</w:t>
        </w:r>
        <w:r w:rsidR="004120F7">
          <w:rPr>
            <w:rFonts w:asciiTheme="minorHAnsi" w:eastAsiaTheme="minorEastAsia" w:hAnsiTheme="minorHAnsi" w:cstheme="minorBidi"/>
            <w:i w:val="0"/>
            <w:color w:val="auto"/>
            <w:sz w:val="22"/>
            <w:szCs w:val="22"/>
          </w:rPr>
          <w:tab/>
        </w:r>
        <w:r w:rsidR="004120F7" w:rsidRPr="000678A2">
          <w:rPr>
            <w:rStyle w:val="Hyperlink"/>
          </w:rPr>
          <w:t>Install and maintain a firewall configuration to protect data</w:t>
        </w:r>
        <w:r w:rsidR="004120F7">
          <w:rPr>
            <w:webHidden/>
          </w:rPr>
          <w:tab/>
        </w:r>
        <w:r w:rsidR="004120F7">
          <w:rPr>
            <w:webHidden/>
          </w:rPr>
          <w:fldChar w:fldCharType="begin"/>
        </w:r>
        <w:r w:rsidR="004120F7">
          <w:rPr>
            <w:webHidden/>
          </w:rPr>
          <w:instrText xml:space="preserve"> PAGEREF _Toc447191455 \h </w:instrText>
        </w:r>
        <w:r w:rsidR="004120F7">
          <w:rPr>
            <w:webHidden/>
          </w:rPr>
        </w:r>
        <w:r w:rsidR="004120F7">
          <w:rPr>
            <w:webHidden/>
          </w:rPr>
          <w:fldChar w:fldCharType="separate"/>
        </w:r>
        <w:r w:rsidR="008268B8">
          <w:rPr>
            <w:webHidden/>
          </w:rPr>
          <w:t>4</w:t>
        </w:r>
        <w:r w:rsidR="004120F7">
          <w:rPr>
            <w:webHidden/>
          </w:rPr>
          <w:fldChar w:fldCharType="end"/>
        </w:r>
      </w:hyperlink>
    </w:p>
    <w:p w14:paraId="6A207CA0"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56" w:history="1">
        <w:r w:rsidR="004120F7" w:rsidRPr="000678A2">
          <w:rPr>
            <w:rStyle w:val="Hyperlink"/>
          </w:rPr>
          <w:t>Requirement 2:</w:t>
        </w:r>
        <w:r w:rsidR="004120F7">
          <w:rPr>
            <w:rFonts w:asciiTheme="minorHAnsi" w:eastAsiaTheme="minorEastAsia" w:hAnsiTheme="minorHAnsi" w:cstheme="minorBidi"/>
            <w:i w:val="0"/>
            <w:color w:val="auto"/>
            <w:sz w:val="22"/>
            <w:szCs w:val="22"/>
          </w:rPr>
          <w:tab/>
        </w:r>
        <w:r w:rsidR="004120F7" w:rsidRPr="000678A2">
          <w:rPr>
            <w:rStyle w:val="Hyperlink"/>
          </w:rPr>
          <w:t>Do not use vendor-supplied defaults for system passwords and other security parameters</w:t>
        </w:r>
        <w:r w:rsidR="004120F7">
          <w:rPr>
            <w:webHidden/>
          </w:rPr>
          <w:tab/>
        </w:r>
        <w:r w:rsidR="004120F7">
          <w:rPr>
            <w:webHidden/>
          </w:rPr>
          <w:fldChar w:fldCharType="begin"/>
        </w:r>
        <w:r w:rsidR="004120F7">
          <w:rPr>
            <w:webHidden/>
          </w:rPr>
          <w:instrText xml:space="preserve"> PAGEREF _Toc447191456 \h </w:instrText>
        </w:r>
        <w:r w:rsidR="004120F7">
          <w:rPr>
            <w:webHidden/>
          </w:rPr>
        </w:r>
        <w:r w:rsidR="004120F7">
          <w:rPr>
            <w:webHidden/>
          </w:rPr>
          <w:fldChar w:fldCharType="separate"/>
        </w:r>
        <w:r w:rsidR="008268B8">
          <w:rPr>
            <w:webHidden/>
          </w:rPr>
          <w:t>6</w:t>
        </w:r>
        <w:r w:rsidR="004120F7">
          <w:rPr>
            <w:webHidden/>
          </w:rPr>
          <w:fldChar w:fldCharType="end"/>
        </w:r>
      </w:hyperlink>
    </w:p>
    <w:p w14:paraId="7B59FE62" w14:textId="77777777" w:rsidR="004120F7" w:rsidRDefault="00AA4397">
      <w:pPr>
        <w:pStyle w:val="TOC2"/>
        <w:rPr>
          <w:rFonts w:asciiTheme="minorHAnsi" w:eastAsiaTheme="minorEastAsia" w:hAnsiTheme="minorHAnsi" w:cstheme="minorBidi"/>
          <w:b w:val="0"/>
          <w:sz w:val="22"/>
          <w:szCs w:val="22"/>
        </w:rPr>
      </w:pPr>
      <w:hyperlink w:anchor="_Toc447191457" w:history="1">
        <w:r w:rsidR="004120F7" w:rsidRPr="000678A2">
          <w:rPr>
            <w:rStyle w:val="Hyperlink"/>
          </w:rPr>
          <w:t>Protect Cardholder Data</w:t>
        </w:r>
        <w:r w:rsidR="004120F7">
          <w:rPr>
            <w:webHidden/>
          </w:rPr>
          <w:tab/>
        </w:r>
        <w:r w:rsidR="004120F7">
          <w:rPr>
            <w:webHidden/>
          </w:rPr>
          <w:fldChar w:fldCharType="begin"/>
        </w:r>
        <w:r w:rsidR="004120F7">
          <w:rPr>
            <w:webHidden/>
          </w:rPr>
          <w:instrText xml:space="preserve"> PAGEREF _Toc447191457 \h </w:instrText>
        </w:r>
        <w:r w:rsidR="004120F7">
          <w:rPr>
            <w:webHidden/>
          </w:rPr>
        </w:r>
        <w:r w:rsidR="004120F7">
          <w:rPr>
            <w:webHidden/>
          </w:rPr>
          <w:fldChar w:fldCharType="separate"/>
        </w:r>
        <w:r w:rsidR="008268B8">
          <w:rPr>
            <w:webHidden/>
          </w:rPr>
          <w:t>12</w:t>
        </w:r>
        <w:r w:rsidR="004120F7">
          <w:rPr>
            <w:webHidden/>
          </w:rPr>
          <w:fldChar w:fldCharType="end"/>
        </w:r>
      </w:hyperlink>
    </w:p>
    <w:p w14:paraId="4680E3E5"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58" w:history="1">
        <w:r w:rsidR="004120F7" w:rsidRPr="000678A2">
          <w:rPr>
            <w:rStyle w:val="Hyperlink"/>
          </w:rPr>
          <w:t>Requirement 3:</w:t>
        </w:r>
        <w:r w:rsidR="004120F7">
          <w:rPr>
            <w:rFonts w:asciiTheme="minorHAnsi" w:eastAsiaTheme="minorEastAsia" w:hAnsiTheme="minorHAnsi" w:cstheme="minorBidi"/>
            <w:i w:val="0"/>
            <w:color w:val="auto"/>
            <w:sz w:val="22"/>
            <w:szCs w:val="22"/>
          </w:rPr>
          <w:tab/>
        </w:r>
        <w:r w:rsidR="004120F7" w:rsidRPr="000678A2">
          <w:rPr>
            <w:rStyle w:val="Hyperlink"/>
          </w:rPr>
          <w:t>Protect stored cardholder data</w:t>
        </w:r>
        <w:r w:rsidR="004120F7">
          <w:rPr>
            <w:webHidden/>
          </w:rPr>
          <w:tab/>
        </w:r>
        <w:r w:rsidR="004120F7">
          <w:rPr>
            <w:webHidden/>
          </w:rPr>
          <w:fldChar w:fldCharType="begin"/>
        </w:r>
        <w:r w:rsidR="004120F7">
          <w:rPr>
            <w:webHidden/>
          </w:rPr>
          <w:instrText xml:space="preserve"> PAGEREF _Toc447191458 \h </w:instrText>
        </w:r>
        <w:r w:rsidR="004120F7">
          <w:rPr>
            <w:webHidden/>
          </w:rPr>
        </w:r>
        <w:r w:rsidR="004120F7">
          <w:rPr>
            <w:webHidden/>
          </w:rPr>
          <w:fldChar w:fldCharType="separate"/>
        </w:r>
        <w:r w:rsidR="008268B8">
          <w:rPr>
            <w:webHidden/>
          </w:rPr>
          <w:t>12</w:t>
        </w:r>
        <w:r w:rsidR="004120F7">
          <w:rPr>
            <w:webHidden/>
          </w:rPr>
          <w:fldChar w:fldCharType="end"/>
        </w:r>
      </w:hyperlink>
    </w:p>
    <w:p w14:paraId="59B3B06A"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59" w:history="1">
        <w:r w:rsidR="004120F7" w:rsidRPr="000678A2">
          <w:rPr>
            <w:rStyle w:val="Hyperlink"/>
          </w:rPr>
          <w:t>Requirement 4:</w:t>
        </w:r>
        <w:r w:rsidR="004120F7">
          <w:rPr>
            <w:rFonts w:asciiTheme="minorHAnsi" w:eastAsiaTheme="minorEastAsia" w:hAnsiTheme="minorHAnsi" w:cstheme="minorBidi"/>
            <w:i w:val="0"/>
            <w:color w:val="auto"/>
            <w:sz w:val="22"/>
            <w:szCs w:val="22"/>
          </w:rPr>
          <w:tab/>
        </w:r>
        <w:r w:rsidR="004120F7" w:rsidRPr="000678A2">
          <w:rPr>
            <w:rStyle w:val="Hyperlink"/>
          </w:rPr>
          <w:t>Encrypt transmission of cardholder data across open, public networks</w:t>
        </w:r>
        <w:r w:rsidR="004120F7">
          <w:rPr>
            <w:webHidden/>
          </w:rPr>
          <w:tab/>
        </w:r>
        <w:r w:rsidR="004120F7">
          <w:rPr>
            <w:webHidden/>
          </w:rPr>
          <w:fldChar w:fldCharType="begin"/>
        </w:r>
        <w:r w:rsidR="004120F7">
          <w:rPr>
            <w:webHidden/>
          </w:rPr>
          <w:instrText xml:space="preserve"> PAGEREF _Toc447191459 \h </w:instrText>
        </w:r>
        <w:r w:rsidR="004120F7">
          <w:rPr>
            <w:webHidden/>
          </w:rPr>
        </w:r>
        <w:r w:rsidR="004120F7">
          <w:rPr>
            <w:webHidden/>
          </w:rPr>
          <w:fldChar w:fldCharType="separate"/>
        </w:r>
        <w:r w:rsidR="008268B8">
          <w:rPr>
            <w:webHidden/>
          </w:rPr>
          <w:t>14</w:t>
        </w:r>
        <w:r w:rsidR="004120F7">
          <w:rPr>
            <w:webHidden/>
          </w:rPr>
          <w:fldChar w:fldCharType="end"/>
        </w:r>
      </w:hyperlink>
    </w:p>
    <w:p w14:paraId="5D83C5BF" w14:textId="77777777" w:rsidR="004120F7" w:rsidRDefault="00AA4397">
      <w:pPr>
        <w:pStyle w:val="TOC2"/>
        <w:rPr>
          <w:rFonts w:asciiTheme="minorHAnsi" w:eastAsiaTheme="minorEastAsia" w:hAnsiTheme="minorHAnsi" w:cstheme="minorBidi"/>
          <w:b w:val="0"/>
          <w:sz w:val="22"/>
          <w:szCs w:val="22"/>
        </w:rPr>
      </w:pPr>
      <w:hyperlink w:anchor="_Toc447191460" w:history="1">
        <w:r w:rsidR="004120F7" w:rsidRPr="000678A2">
          <w:rPr>
            <w:rStyle w:val="Hyperlink"/>
          </w:rPr>
          <w:t>Maintain a Vulnerability Management Program</w:t>
        </w:r>
        <w:r w:rsidR="004120F7">
          <w:rPr>
            <w:webHidden/>
          </w:rPr>
          <w:tab/>
        </w:r>
        <w:r w:rsidR="004120F7">
          <w:rPr>
            <w:webHidden/>
          </w:rPr>
          <w:fldChar w:fldCharType="begin"/>
        </w:r>
        <w:r w:rsidR="004120F7">
          <w:rPr>
            <w:webHidden/>
          </w:rPr>
          <w:instrText xml:space="preserve"> PAGEREF _Toc447191460 \h </w:instrText>
        </w:r>
        <w:r w:rsidR="004120F7">
          <w:rPr>
            <w:webHidden/>
          </w:rPr>
        </w:r>
        <w:r w:rsidR="004120F7">
          <w:rPr>
            <w:webHidden/>
          </w:rPr>
          <w:fldChar w:fldCharType="separate"/>
        </w:r>
        <w:r w:rsidR="008268B8">
          <w:rPr>
            <w:webHidden/>
          </w:rPr>
          <w:t>16</w:t>
        </w:r>
        <w:r w:rsidR="004120F7">
          <w:rPr>
            <w:webHidden/>
          </w:rPr>
          <w:fldChar w:fldCharType="end"/>
        </w:r>
      </w:hyperlink>
    </w:p>
    <w:p w14:paraId="2346182A"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61" w:history="1">
        <w:r w:rsidR="004120F7" w:rsidRPr="000678A2">
          <w:rPr>
            <w:rStyle w:val="Hyperlink"/>
          </w:rPr>
          <w:t>Requirement 5:</w:t>
        </w:r>
        <w:r w:rsidR="004120F7">
          <w:rPr>
            <w:rFonts w:asciiTheme="minorHAnsi" w:eastAsiaTheme="minorEastAsia" w:hAnsiTheme="minorHAnsi" w:cstheme="minorBidi"/>
            <w:i w:val="0"/>
            <w:color w:val="auto"/>
            <w:sz w:val="22"/>
            <w:szCs w:val="22"/>
          </w:rPr>
          <w:tab/>
        </w:r>
        <w:r w:rsidR="004120F7" w:rsidRPr="000678A2">
          <w:rPr>
            <w:rStyle w:val="Hyperlink"/>
          </w:rPr>
          <w:t>Protect all systems against malware and regularly update anti-virus software or programs</w:t>
        </w:r>
        <w:r w:rsidR="004120F7">
          <w:rPr>
            <w:webHidden/>
          </w:rPr>
          <w:tab/>
        </w:r>
        <w:r w:rsidR="004120F7">
          <w:rPr>
            <w:webHidden/>
          </w:rPr>
          <w:fldChar w:fldCharType="begin"/>
        </w:r>
        <w:r w:rsidR="004120F7">
          <w:rPr>
            <w:webHidden/>
          </w:rPr>
          <w:instrText xml:space="preserve"> PAGEREF _Toc447191461 \h </w:instrText>
        </w:r>
        <w:r w:rsidR="004120F7">
          <w:rPr>
            <w:webHidden/>
          </w:rPr>
        </w:r>
        <w:r w:rsidR="004120F7">
          <w:rPr>
            <w:webHidden/>
          </w:rPr>
          <w:fldChar w:fldCharType="separate"/>
        </w:r>
        <w:r w:rsidR="008268B8">
          <w:rPr>
            <w:webHidden/>
          </w:rPr>
          <w:t>16</w:t>
        </w:r>
        <w:r w:rsidR="004120F7">
          <w:rPr>
            <w:webHidden/>
          </w:rPr>
          <w:fldChar w:fldCharType="end"/>
        </w:r>
      </w:hyperlink>
    </w:p>
    <w:p w14:paraId="5319CCB0"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62" w:history="1">
        <w:r w:rsidR="004120F7" w:rsidRPr="000678A2">
          <w:rPr>
            <w:rStyle w:val="Hyperlink"/>
          </w:rPr>
          <w:t>Requirement 6:</w:t>
        </w:r>
        <w:r w:rsidR="004120F7">
          <w:rPr>
            <w:rFonts w:asciiTheme="minorHAnsi" w:eastAsiaTheme="minorEastAsia" w:hAnsiTheme="minorHAnsi" w:cstheme="minorBidi"/>
            <w:i w:val="0"/>
            <w:color w:val="auto"/>
            <w:sz w:val="22"/>
            <w:szCs w:val="22"/>
          </w:rPr>
          <w:tab/>
        </w:r>
        <w:r w:rsidR="004120F7" w:rsidRPr="000678A2">
          <w:rPr>
            <w:rStyle w:val="Hyperlink"/>
          </w:rPr>
          <w:t>Develop and maintain secure systems and applications</w:t>
        </w:r>
        <w:r w:rsidR="004120F7">
          <w:rPr>
            <w:webHidden/>
          </w:rPr>
          <w:tab/>
        </w:r>
        <w:r w:rsidR="004120F7">
          <w:rPr>
            <w:webHidden/>
          </w:rPr>
          <w:fldChar w:fldCharType="begin"/>
        </w:r>
        <w:r w:rsidR="004120F7">
          <w:rPr>
            <w:webHidden/>
          </w:rPr>
          <w:instrText xml:space="preserve"> PAGEREF _Toc447191462 \h </w:instrText>
        </w:r>
        <w:r w:rsidR="004120F7">
          <w:rPr>
            <w:webHidden/>
          </w:rPr>
        </w:r>
        <w:r w:rsidR="004120F7">
          <w:rPr>
            <w:webHidden/>
          </w:rPr>
          <w:fldChar w:fldCharType="separate"/>
        </w:r>
        <w:r w:rsidR="008268B8">
          <w:rPr>
            <w:webHidden/>
          </w:rPr>
          <w:t>18</w:t>
        </w:r>
        <w:r w:rsidR="004120F7">
          <w:rPr>
            <w:webHidden/>
          </w:rPr>
          <w:fldChar w:fldCharType="end"/>
        </w:r>
      </w:hyperlink>
    </w:p>
    <w:p w14:paraId="1FCE5614" w14:textId="77777777" w:rsidR="004120F7" w:rsidRDefault="00AA4397">
      <w:pPr>
        <w:pStyle w:val="TOC2"/>
        <w:rPr>
          <w:rFonts w:asciiTheme="minorHAnsi" w:eastAsiaTheme="minorEastAsia" w:hAnsiTheme="minorHAnsi" w:cstheme="minorBidi"/>
          <w:b w:val="0"/>
          <w:sz w:val="22"/>
          <w:szCs w:val="22"/>
        </w:rPr>
      </w:pPr>
      <w:hyperlink w:anchor="_Toc447191463" w:history="1">
        <w:r w:rsidR="004120F7" w:rsidRPr="000678A2">
          <w:rPr>
            <w:rStyle w:val="Hyperlink"/>
          </w:rPr>
          <w:t>Implement Strong Access Control Measures</w:t>
        </w:r>
        <w:r w:rsidR="004120F7">
          <w:rPr>
            <w:webHidden/>
          </w:rPr>
          <w:tab/>
        </w:r>
        <w:r w:rsidR="004120F7">
          <w:rPr>
            <w:webHidden/>
          </w:rPr>
          <w:fldChar w:fldCharType="begin"/>
        </w:r>
        <w:r w:rsidR="004120F7">
          <w:rPr>
            <w:webHidden/>
          </w:rPr>
          <w:instrText xml:space="preserve"> PAGEREF _Toc447191463 \h </w:instrText>
        </w:r>
        <w:r w:rsidR="004120F7">
          <w:rPr>
            <w:webHidden/>
          </w:rPr>
        </w:r>
        <w:r w:rsidR="004120F7">
          <w:rPr>
            <w:webHidden/>
          </w:rPr>
          <w:fldChar w:fldCharType="separate"/>
        </w:r>
        <w:r w:rsidR="008268B8">
          <w:rPr>
            <w:webHidden/>
          </w:rPr>
          <w:t>20</w:t>
        </w:r>
        <w:r w:rsidR="004120F7">
          <w:rPr>
            <w:webHidden/>
          </w:rPr>
          <w:fldChar w:fldCharType="end"/>
        </w:r>
      </w:hyperlink>
    </w:p>
    <w:p w14:paraId="49C90472"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64" w:history="1">
        <w:r w:rsidR="004120F7" w:rsidRPr="000678A2">
          <w:rPr>
            <w:rStyle w:val="Hyperlink"/>
          </w:rPr>
          <w:t>Requirement 7:</w:t>
        </w:r>
        <w:r w:rsidR="004120F7">
          <w:rPr>
            <w:rFonts w:asciiTheme="minorHAnsi" w:eastAsiaTheme="minorEastAsia" w:hAnsiTheme="minorHAnsi" w:cstheme="minorBidi"/>
            <w:i w:val="0"/>
            <w:color w:val="auto"/>
            <w:sz w:val="22"/>
            <w:szCs w:val="22"/>
          </w:rPr>
          <w:tab/>
        </w:r>
        <w:r w:rsidR="004120F7" w:rsidRPr="000678A2">
          <w:rPr>
            <w:rStyle w:val="Hyperlink"/>
          </w:rPr>
          <w:t>Restrict access to cardholder data by business need to know</w:t>
        </w:r>
        <w:r w:rsidR="004120F7">
          <w:rPr>
            <w:webHidden/>
          </w:rPr>
          <w:tab/>
        </w:r>
        <w:r w:rsidR="004120F7">
          <w:rPr>
            <w:webHidden/>
          </w:rPr>
          <w:fldChar w:fldCharType="begin"/>
        </w:r>
        <w:r w:rsidR="004120F7">
          <w:rPr>
            <w:webHidden/>
          </w:rPr>
          <w:instrText xml:space="preserve"> PAGEREF _Toc447191464 \h </w:instrText>
        </w:r>
        <w:r w:rsidR="004120F7">
          <w:rPr>
            <w:webHidden/>
          </w:rPr>
        </w:r>
        <w:r w:rsidR="004120F7">
          <w:rPr>
            <w:webHidden/>
          </w:rPr>
          <w:fldChar w:fldCharType="separate"/>
        </w:r>
        <w:r w:rsidR="008268B8">
          <w:rPr>
            <w:webHidden/>
          </w:rPr>
          <w:t>20</w:t>
        </w:r>
        <w:r w:rsidR="004120F7">
          <w:rPr>
            <w:webHidden/>
          </w:rPr>
          <w:fldChar w:fldCharType="end"/>
        </w:r>
      </w:hyperlink>
    </w:p>
    <w:p w14:paraId="3FBC78AF"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65" w:history="1">
        <w:r w:rsidR="004120F7" w:rsidRPr="000678A2">
          <w:rPr>
            <w:rStyle w:val="Hyperlink"/>
          </w:rPr>
          <w:t>Requirement 8:</w:t>
        </w:r>
        <w:r w:rsidR="004120F7">
          <w:rPr>
            <w:rFonts w:asciiTheme="minorHAnsi" w:eastAsiaTheme="minorEastAsia" w:hAnsiTheme="minorHAnsi" w:cstheme="minorBidi"/>
            <w:i w:val="0"/>
            <w:color w:val="auto"/>
            <w:sz w:val="22"/>
            <w:szCs w:val="22"/>
          </w:rPr>
          <w:tab/>
        </w:r>
        <w:r w:rsidR="004120F7" w:rsidRPr="000678A2">
          <w:rPr>
            <w:rStyle w:val="Hyperlink"/>
          </w:rPr>
          <w:t xml:space="preserve"> Identify and authenticate access to system components</w:t>
        </w:r>
        <w:r w:rsidR="004120F7">
          <w:rPr>
            <w:webHidden/>
          </w:rPr>
          <w:tab/>
        </w:r>
        <w:r w:rsidR="004120F7">
          <w:rPr>
            <w:webHidden/>
          </w:rPr>
          <w:fldChar w:fldCharType="begin"/>
        </w:r>
        <w:r w:rsidR="004120F7">
          <w:rPr>
            <w:webHidden/>
          </w:rPr>
          <w:instrText xml:space="preserve"> PAGEREF _Toc447191465 \h </w:instrText>
        </w:r>
        <w:r w:rsidR="004120F7">
          <w:rPr>
            <w:webHidden/>
          </w:rPr>
        </w:r>
        <w:r w:rsidR="004120F7">
          <w:rPr>
            <w:webHidden/>
          </w:rPr>
          <w:fldChar w:fldCharType="separate"/>
        </w:r>
        <w:r w:rsidR="008268B8">
          <w:rPr>
            <w:webHidden/>
          </w:rPr>
          <w:t>21</w:t>
        </w:r>
        <w:r w:rsidR="004120F7">
          <w:rPr>
            <w:webHidden/>
          </w:rPr>
          <w:fldChar w:fldCharType="end"/>
        </w:r>
      </w:hyperlink>
    </w:p>
    <w:p w14:paraId="3C6EA14C" w14:textId="77777777" w:rsidR="004120F7" w:rsidRDefault="00AA4397">
      <w:pPr>
        <w:pStyle w:val="TOC3"/>
        <w:tabs>
          <w:tab w:val="left" w:pos="1886"/>
        </w:tabs>
        <w:rPr>
          <w:rFonts w:asciiTheme="minorHAnsi" w:eastAsiaTheme="minorEastAsia" w:hAnsiTheme="minorHAnsi" w:cstheme="minorBidi"/>
          <w:i w:val="0"/>
          <w:color w:val="auto"/>
          <w:sz w:val="22"/>
          <w:szCs w:val="22"/>
        </w:rPr>
      </w:pPr>
      <w:hyperlink w:anchor="_Toc447191466" w:history="1">
        <w:r w:rsidR="004120F7" w:rsidRPr="000678A2">
          <w:rPr>
            <w:rStyle w:val="Hyperlink"/>
          </w:rPr>
          <w:t>Requirement 9:</w:t>
        </w:r>
        <w:r w:rsidR="004120F7">
          <w:rPr>
            <w:rFonts w:asciiTheme="minorHAnsi" w:eastAsiaTheme="minorEastAsia" w:hAnsiTheme="minorHAnsi" w:cstheme="minorBidi"/>
            <w:i w:val="0"/>
            <w:color w:val="auto"/>
            <w:sz w:val="22"/>
            <w:szCs w:val="22"/>
          </w:rPr>
          <w:tab/>
        </w:r>
        <w:r w:rsidR="004120F7" w:rsidRPr="000678A2">
          <w:rPr>
            <w:rStyle w:val="Hyperlink"/>
          </w:rPr>
          <w:t>Restrict physical access to cardholder data</w:t>
        </w:r>
        <w:r w:rsidR="004120F7">
          <w:rPr>
            <w:webHidden/>
          </w:rPr>
          <w:tab/>
        </w:r>
        <w:r w:rsidR="004120F7">
          <w:rPr>
            <w:webHidden/>
          </w:rPr>
          <w:fldChar w:fldCharType="begin"/>
        </w:r>
        <w:r w:rsidR="004120F7">
          <w:rPr>
            <w:webHidden/>
          </w:rPr>
          <w:instrText xml:space="preserve"> PAGEREF _Toc447191466 \h </w:instrText>
        </w:r>
        <w:r w:rsidR="004120F7">
          <w:rPr>
            <w:webHidden/>
          </w:rPr>
        </w:r>
        <w:r w:rsidR="004120F7">
          <w:rPr>
            <w:webHidden/>
          </w:rPr>
          <w:fldChar w:fldCharType="separate"/>
        </w:r>
        <w:r w:rsidR="008268B8">
          <w:rPr>
            <w:webHidden/>
          </w:rPr>
          <w:t>25</w:t>
        </w:r>
        <w:r w:rsidR="004120F7">
          <w:rPr>
            <w:webHidden/>
          </w:rPr>
          <w:fldChar w:fldCharType="end"/>
        </w:r>
      </w:hyperlink>
    </w:p>
    <w:p w14:paraId="7B2EC4A3" w14:textId="77777777" w:rsidR="004120F7" w:rsidRDefault="00AA4397">
      <w:pPr>
        <w:pStyle w:val="TOC2"/>
        <w:rPr>
          <w:rFonts w:asciiTheme="minorHAnsi" w:eastAsiaTheme="minorEastAsia" w:hAnsiTheme="minorHAnsi" w:cstheme="minorBidi"/>
          <w:b w:val="0"/>
          <w:sz w:val="22"/>
          <w:szCs w:val="22"/>
        </w:rPr>
      </w:pPr>
      <w:hyperlink w:anchor="_Toc447191467" w:history="1">
        <w:r w:rsidR="004120F7" w:rsidRPr="000678A2">
          <w:rPr>
            <w:rStyle w:val="Hyperlink"/>
          </w:rPr>
          <w:t>Regularly Monitor and Test Networks</w:t>
        </w:r>
        <w:r w:rsidR="004120F7">
          <w:rPr>
            <w:webHidden/>
          </w:rPr>
          <w:tab/>
        </w:r>
        <w:r w:rsidR="004120F7">
          <w:rPr>
            <w:webHidden/>
          </w:rPr>
          <w:fldChar w:fldCharType="begin"/>
        </w:r>
        <w:r w:rsidR="004120F7">
          <w:rPr>
            <w:webHidden/>
          </w:rPr>
          <w:instrText xml:space="preserve"> PAGEREF _Toc447191467 \h </w:instrText>
        </w:r>
        <w:r w:rsidR="004120F7">
          <w:rPr>
            <w:webHidden/>
          </w:rPr>
        </w:r>
        <w:r w:rsidR="004120F7">
          <w:rPr>
            <w:webHidden/>
          </w:rPr>
          <w:fldChar w:fldCharType="separate"/>
        </w:r>
        <w:r w:rsidR="008268B8">
          <w:rPr>
            <w:webHidden/>
          </w:rPr>
          <w:t>30</w:t>
        </w:r>
        <w:r w:rsidR="004120F7">
          <w:rPr>
            <w:webHidden/>
          </w:rPr>
          <w:fldChar w:fldCharType="end"/>
        </w:r>
      </w:hyperlink>
    </w:p>
    <w:p w14:paraId="4C3A8DDC" w14:textId="77777777" w:rsidR="004120F7" w:rsidRDefault="00AA4397">
      <w:pPr>
        <w:pStyle w:val="TOC3"/>
        <w:tabs>
          <w:tab w:val="left" w:pos="2042"/>
        </w:tabs>
        <w:rPr>
          <w:rFonts w:asciiTheme="minorHAnsi" w:eastAsiaTheme="minorEastAsia" w:hAnsiTheme="minorHAnsi" w:cstheme="minorBidi"/>
          <w:i w:val="0"/>
          <w:color w:val="auto"/>
          <w:sz w:val="22"/>
          <w:szCs w:val="22"/>
        </w:rPr>
      </w:pPr>
      <w:hyperlink w:anchor="_Toc447191468" w:history="1">
        <w:r w:rsidR="004120F7" w:rsidRPr="000678A2">
          <w:rPr>
            <w:rStyle w:val="Hyperlink"/>
          </w:rPr>
          <w:t xml:space="preserve">Requirement 10: </w:t>
        </w:r>
        <w:r w:rsidR="004120F7">
          <w:rPr>
            <w:rFonts w:asciiTheme="minorHAnsi" w:eastAsiaTheme="minorEastAsia" w:hAnsiTheme="minorHAnsi" w:cstheme="minorBidi"/>
            <w:i w:val="0"/>
            <w:color w:val="auto"/>
            <w:sz w:val="22"/>
            <w:szCs w:val="22"/>
          </w:rPr>
          <w:tab/>
        </w:r>
        <w:r w:rsidR="004120F7" w:rsidRPr="000678A2">
          <w:rPr>
            <w:rStyle w:val="Hyperlink"/>
          </w:rPr>
          <w:t>Track and monitor all access to network resources and cardholder data</w:t>
        </w:r>
        <w:r w:rsidR="004120F7">
          <w:rPr>
            <w:webHidden/>
          </w:rPr>
          <w:tab/>
        </w:r>
        <w:r w:rsidR="004120F7">
          <w:rPr>
            <w:webHidden/>
          </w:rPr>
          <w:fldChar w:fldCharType="begin"/>
        </w:r>
        <w:r w:rsidR="004120F7">
          <w:rPr>
            <w:webHidden/>
          </w:rPr>
          <w:instrText xml:space="preserve"> PAGEREF _Toc447191468 \h </w:instrText>
        </w:r>
        <w:r w:rsidR="004120F7">
          <w:rPr>
            <w:webHidden/>
          </w:rPr>
        </w:r>
        <w:r w:rsidR="004120F7">
          <w:rPr>
            <w:webHidden/>
          </w:rPr>
          <w:fldChar w:fldCharType="separate"/>
        </w:r>
        <w:r w:rsidR="008268B8">
          <w:rPr>
            <w:webHidden/>
          </w:rPr>
          <w:t>30</w:t>
        </w:r>
        <w:r w:rsidR="004120F7">
          <w:rPr>
            <w:webHidden/>
          </w:rPr>
          <w:fldChar w:fldCharType="end"/>
        </w:r>
      </w:hyperlink>
    </w:p>
    <w:p w14:paraId="7D611972" w14:textId="77777777" w:rsidR="004120F7" w:rsidRDefault="00AA4397">
      <w:pPr>
        <w:pStyle w:val="TOC3"/>
        <w:tabs>
          <w:tab w:val="left" w:pos="1987"/>
        </w:tabs>
        <w:rPr>
          <w:rFonts w:asciiTheme="minorHAnsi" w:eastAsiaTheme="minorEastAsia" w:hAnsiTheme="minorHAnsi" w:cstheme="minorBidi"/>
          <w:i w:val="0"/>
          <w:color w:val="auto"/>
          <w:sz w:val="22"/>
          <w:szCs w:val="22"/>
        </w:rPr>
      </w:pPr>
      <w:hyperlink w:anchor="_Toc447191469" w:history="1">
        <w:r w:rsidR="004120F7" w:rsidRPr="000678A2">
          <w:rPr>
            <w:rStyle w:val="Hyperlink"/>
          </w:rPr>
          <w:t>Requirement 11:</w:t>
        </w:r>
        <w:r w:rsidR="004120F7">
          <w:rPr>
            <w:rFonts w:asciiTheme="minorHAnsi" w:eastAsiaTheme="minorEastAsia" w:hAnsiTheme="minorHAnsi" w:cstheme="minorBidi"/>
            <w:i w:val="0"/>
            <w:color w:val="auto"/>
            <w:sz w:val="22"/>
            <w:szCs w:val="22"/>
          </w:rPr>
          <w:tab/>
        </w:r>
        <w:r w:rsidR="004120F7" w:rsidRPr="000678A2">
          <w:rPr>
            <w:rStyle w:val="Hyperlink"/>
          </w:rPr>
          <w:t>Regularly test security systems and processes</w:t>
        </w:r>
        <w:r w:rsidR="004120F7">
          <w:rPr>
            <w:webHidden/>
          </w:rPr>
          <w:tab/>
        </w:r>
        <w:r w:rsidR="004120F7">
          <w:rPr>
            <w:webHidden/>
          </w:rPr>
          <w:fldChar w:fldCharType="begin"/>
        </w:r>
        <w:r w:rsidR="004120F7">
          <w:rPr>
            <w:webHidden/>
          </w:rPr>
          <w:instrText xml:space="preserve"> PAGEREF _Toc447191469 \h </w:instrText>
        </w:r>
        <w:r w:rsidR="004120F7">
          <w:rPr>
            <w:webHidden/>
          </w:rPr>
        </w:r>
        <w:r w:rsidR="004120F7">
          <w:rPr>
            <w:webHidden/>
          </w:rPr>
          <w:fldChar w:fldCharType="separate"/>
        </w:r>
        <w:r w:rsidR="008268B8">
          <w:rPr>
            <w:webHidden/>
          </w:rPr>
          <w:t>33</w:t>
        </w:r>
        <w:r w:rsidR="004120F7">
          <w:rPr>
            <w:webHidden/>
          </w:rPr>
          <w:fldChar w:fldCharType="end"/>
        </w:r>
      </w:hyperlink>
    </w:p>
    <w:p w14:paraId="111A132B" w14:textId="77777777" w:rsidR="004120F7" w:rsidRDefault="00AA4397">
      <w:pPr>
        <w:pStyle w:val="TOC2"/>
        <w:rPr>
          <w:rFonts w:asciiTheme="minorHAnsi" w:eastAsiaTheme="minorEastAsia" w:hAnsiTheme="minorHAnsi" w:cstheme="minorBidi"/>
          <w:b w:val="0"/>
          <w:sz w:val="22"/>
          <w:szCs w:val="22"/>
        </w:rPr>
      </w:pPr>
      <w:hyperlink w:anchor="_Toc447191470" w:history="1">
        <w:r w:rsidR="004120F7" w:rsidRPr="000678A2">
          <w:rPr>
            <w:rStyle w:val="Hyperlink"/>
          </w:rPr>
          <w:t>Maintain an Information Security Policy</w:t>
        </w:r>
        <w:r w:rsidR="004120F7">
          <w:rPr>
            <w:webHidden/>
          </w:rPr>
          <w:tab/>
        </w:r>
        <w:r w:rsidR="004120F7">
          <w:rPr>
            <w:webHidden/>
          </w:rPr>
          <w:fldChar w:fldCharType="begin"/>
        </w:r>
        <w:r w:rsidR="004120F7">
          <w:rPr>
            <w:webHidden/>
          </w:rPr>
          <w:instrText xml:space="preserve"> PAGEREF _Toc447191470 \h </w:instrText>
        </w:r>
        <w:r w:rsidR="004120F7">
          <w:rPr>
            <w:webHidden/>
          </w:rPr>
        </w:r>
        <w:r w:rsidR="004120F7">
          <w:rPr>
            <w:webHidden/>
          </w:rPr>
          <w:fldChar w:fldCharType="separate"/>
        </w:r>
        <w:r w:rsidR="008268B8">
          <w:rPr>
            <w:webHidden/>
          </w:rPr>
          <w:t>39</w:t>
        </w:r>
        <w:r w:rsidR="004120F7">
          <w:rPr>
            <w:webHidden/>
          </w:rPr>
          <w:fldChar w:fldCharType="end"/>
        </w:r>
      </w:hyperlink>
    </w:p>
    <w:p w14:paraId="305E09B3" w14:textId="77777777" w:rsidR="004120F7" w:rsidRDefault="00AA4397">
      <w:pPr>
        <w:pStyle w:val="TOC3"/>
        <w:tabs>
          <w:tab w:val="left" w:pos="1987"/>
        </w:tabs>
        <w:rPr>
          <w:rFonts w:asciiTheme="minorHAnsi" w:eastAsiaTheme="minorEastAsia" w:hAnsiTheme="minorHAnsi" w:cstheme="minorBidi"/>
          <w:i w:val="0"/>
          <w:color w:val="auto"/>
          <w:sz w:val="22"/>
          <w:szCs w:val="22"/>
        </w:rPr>
      </w:pPr>
      <w:hyperlink w:anchor="_Toc447191471" w:history="1">
        <w:r w:rsidR="004120F7" w:rsidRPr="000678A2">
          <w:rPr>
            <w:rStyle w:val="Hyperlink"/>
          </w:rPr>
          <w:t>Requirement 12:</w:t>
        </w:r>
        <w:r w:rsidR="004120F7">
          <w:rPr>
            <w:rFonts w:asciiTheme="minorHAnsi" w:eastAsiaTheme="minorEastAsia" w:hAnsiTheme="minorHAnsi" w:cstheme="minorBidi"/>
            <w:i w:val="0"/>
            <w:color w:val="auto"/>
            <w:sz w:val="22"/>
            <w:szCs w:val="22"/>
          </w:rPr>
          <w:tab/>
        </w:r>
        <w:r w:rsidR="004120F7" w:rsidRPr="000678A2">
          <w:rPr>
            <w:rStyle w:val="Hyperlink"/>
          </w:rPr>
          <w:t>Maintain a policy that addresses information security for all personnel</w:t>
        </w:r>
        <w:r w:rsidR="004120F7">
          <w:rPr>
            <w:webHidden/>
          </w:rPr>
          <w:tab/>
        </w:r>
        <w:r w:rsidR="004120F7">
          <w:rPr>
            <w:webHidden/>
          </w:rPr>
          <w:fldChar w:fldCharType="begin"/>
        </w:r>
        <w:r w:rsidR="004120F7">
          <w:rPr>
            <w:webHidden/>
          </w:rPr>
          <w:instrText xml:space="preserve"> PAGEREF _Toc447191471 \h </w:instrText>
        </w:r>
        <w:r w:rsidR="004120F7">
          <w:rPr>
            <w:webHidden/>
          </w:rPr>
        </w:r>
        <w:r w:rsidR="004120F7">
          <w:rPr>
            <w:webHidden/>
          </w:rPr>
          <w:fldChar w:fldCharType="separate"/>
        </w:r>
        <w:r w:rsidR="008268B8">
          <w:rPr>
            <w:webHidden/>
          </w:rPr>
          <w:t>39</w:t>
        </w:r>
        <w:r w:rsidR="004120F7">
          <w:rPr>
            <w:webHidden/>
          </w:rPr>
          <w:fldChar w:fldCharType="end"/>
        </w:r>
      </w:hyperlink>
    </w:p>
    <w:p w14:paraId="22A6F0E5" w14:textId="77777777" w:rsidR="004120F7" w:rsidRDefault="00AA4397">
      <w:pPr>
        <w:pStyle w:val="TOC2"/>
        <w:rPr>
          <w:rFonts w:asciiTheme="minorHAnsi" w:eastAsiaTheme="minorEastAsia" w:hAnsiTheme="minorHAnsi" w:cstheme="minorBidi"/>
          <w:b w:val="0"/>
          <w:sz w:val="22"/>
          <w:szCs w:val="22"/>
        </w:rPr>
      </w:pPr>
      <w:hyperlink w:anchor="_Toc447191472" w:history="1">
        <w:r w:rsidR="004120F7" w:rsidRPr="000678A2">
          <w:rPr>
            <w:rStyle w:val="Hyperlink"/>
          </w:rPr>
          <w:t>Appendix A:</w:t>
        </w:r>
        <w:r w:rsidR="004120F7">
          <w:rPr>
            <w:rFonts w:asciiTheme="minorHAnsi" w:eastAsiaTheme="minorEastAsia" w:hAnsiTheme="minorHAnsi" w:cstheme="minorBidi"/>
            <w:b w:val="0"/>
            <w:sz w:val="22"/>
            <w:szCs w:val="22"/>
          </w:rPr>
          <w:tab/>
        </w:r>
        <w:r w:rsidR="004120F7" w:rsidRPr="000678A2">
          <w:rPr>
            <w:rStyle w:val="Hyperlink"/>
          </w:rPr>
          <w:t>Additional PCI DSS Requirements</w:t>
        </w:r>
        <w:r w:rsidR="004120F7">
          <w:rPr>
            <w:webHidden/>
          </w:rPr>
          <w:tab/>
        </w:r>
        <w:r w:rsidR="004120F7">
          <w:rPr>
            <w:webHidden/>
          </w:rPr>
          <w:fldChar w:fldCharType="begin"/>
        </w:r>
        <w:r w:rsidR="004120F7">
          <w:rPr>
            <w:webHidden/>
          </w:rPr>
          <w:instrText xml:space="preserve"> PAGEREF _Toc447191472 \h </w:instrText>
        </w:r>
        <w:r w:rsidR="004120F7">
          <w:rPr>
            <w:webHidden/>
          </w:rPr>
        </w:r>
        <w:r w:rsidR="004120F7">
          <w:rPr>
            <w:webHidden/>
          </w:rPr>
          <w:fldChar w:fldCharType="separate"/>
        </w:r>
        <w:r w:rsidR="008268B8">
          <w:rPr>
            <w:webHidden/>
          </w:rPr>
          <w:t>43</w:t>
        </w:r>
        <w:r w:rsidR="004120F7">
          <w:rPr>
            <w:webHidden/>
          </w:rPr>
          <w:fldChar w:fldCharType="end"/>
        </w:r>
      </w:hyperlink>
    </w:p>
    <w:p w14:paraId="79744500" w14:textId="77777777" w:rsidR="004120F7" w:rsidRDefault="00AA4397">
      <w:pPr>
        <w:pStyle w:val="TOC3"/>
        <w:rPr>
          <w:rFonts w:asciiTheme="minorHAnsi" w:eastAsiaTheme="minorEastAsia" w:hAnsiTheme="minorHAnsi" w:cstheme="minorBidi"/>
          <w:i w:val="0"/>
          <w:color w:val="auto"/>
          <w:sz w:val="22"/>
          <w:szCs w:val="22"/>
        </w:rPr>
      </w:pPr>
      <w:hyperlink w:anchor="_Toc447191473" w:history="1">
        <w:r w:rsidR="004120F7" w:rsidRPr="000678A2">
          <w:rPr>
            <w:rStyle w:val="Hyperlink"/>
          </w:rPr>
          <w:t xml:space="preserve">Appendix A1: </w:t>
        </w:r>
        <w:r w:rsidR="004120F7">
          <w:rPr>
            <w:rFonts w:asciiTheme="minorHAnsi" w:eastAsiaTheme="minorEastAsia" w:hAnsiTheme="minorHAnsi" w:cstheme="minorBidi"/>
            <w:i w:val="0"/>
            <w:color w:val="auto"/>
            <w:sz w:val="22"/>
            <w:szCs w:val="22"/>
          </w:rPr>
          <w:tab/>
        </w:r>
        <w:r w:rsidR="004120F7" w:rsidRPr="000678A2">
          <w:rPr>
            <w:rStyle w:val="Hyperlink"/>
          </w:rPr>
          <w:t>Additional PCI DSS Requirements for Shared Hosting Providers</w:t>
        </w:r>
        <w:r w:rsidR="004120F7">
          <w:rPr>
            <w:webHidden/>
          </w:rPr>
          <w:tab/>
        </w:r>
        <w:r w:rsidR="004120F7">
          <w:rPr>
            <w:webHidden/>
          </w:rPr>
          <w:fldChar w:fldCharType="begin"/>
        </w:r>
        <w:r w:rsidR="004120F7">
          <w:rPr>
            <w:webHidden/>
          </w:rPr>
          <w:instrText xml:space="preserve"> PAGEREF _Toc447191473 \h </w:instrText>
        </w:r>
        <w:r w:rsidR="004120F7">
          <w:rPr>
            <w:webHidden/>
          </w:rPr>
        </w:r>
        <w:r w:rsidR="004120F7">
          <w:rPr>
            <w:webHidden/>
          </w:rPr>
          <w:fldChar w:fldCharType="separate"/>
        </w:r>
        <w:r w:rsidR="008268B8">
          <w:rPr>
            <w:webHidden/>
          </w:rPr>
          <w:t>43</w:t>
        </w:r>
        <w:r w:rsidR="004120F7">
          <w:rPr>
            <w:webHidden/>
          </w:rPr>
          <w:fldChar w:fldCharType="end"/>
        </w:r>
      </w:hyperlink>
    </w:p>
    <w:p w14:paraId="7C87F999" w14:textId="77777777" w:rsidR="004120F7" w:rsidRDefault="00AA4397">
      <w:pPr>
        <w:pStyle w:val="TOC3"/>
        <w:rPr>
          <w:rFonts w:asciiTheme="minorHAnsi" w:eastAsiaTheme="minorEastAsia" w:hAnsiTheme="minorHAnsi" w:cstheme="minorBidi"/>
          <w:i w:val="0"/>
          <w:color w:val="auto"/>
          <w:sz w:val="22"/>
          <w:szCs w:val="22"/>
        </w:rPr>
      </w:pPr>
      <w:hyperlink w:anchor="_Toc447191474" w:history="1">
        <w:r w:rsidR="004120F7" w:rsidRPr="000678A2">
          <w:rPr>
            <w:rStyle w:val="Hyperlink"/>
          </w:rPr>
          <w:t>Appendix A2:</w:t>
        </w:r>
        <w:r w:rsidR="004120F7">
          <w:rPr>
            <w:rFonts w:asciiTheme="minorHAnsi" w:eastAsiaTheme="minorEastAsia" w:hAnsiTheme="minorHAnsi" w:cstheme="minorBidi"/>
            <w:i w:val="0"/>
            <w:color w:val="auto"/>
            <w:sz w:val="22"/>
            <w:szCs w:val="22"/>
          </w:rPr>
          <w:tab/>
        </w:r>
        <w:r w:rsidR="004120F7" w:rsidRPr="000678A2">
          <w:rPr>
            <w:rStyle w:val="Hyperlink"/>
          </w:rPr>
          <w:t xml:space="preserve"> Additional PCI DSS Requirements for Entities using SSL/early TLS</w:t>
        </w:r>
        <w:r w:rsidR="004120F7">
          <w:rPr>
            <w:webHidden/>
          </w:rPr>
          <w:tab/>
        </w:r>
        <w:r w:rsidR="004120F7">
          <w:rPr>
            <w:webHidden/>
          </w:rPr>
          <w:fldChar w:fldCharType="begin"/>
        </w:r>
        <w:r w:rsidR="004120F7">
          <w:rPr>
            <w:webHidden/>
          </w:rPr>
          <w:instrText xml:space="preserve"> PAGEREF _Toc447191474 \h </w:instrText>
        </w:r>
        <w:r w:rsidR="004120F7">
          <w:rPr>
            <w:webHidden/>
          </w:rPr>
        </w:r>
        <w:r w:rsidR="004120F7">
          <w:rPr>
            <w:webHidden/>
          </w:rPr>
          <w:fldChar w:fldCharType="separate"/>
        </w:r>
        <w:r w:rsidR="008268B8">
          <w:rPr>
            <w:webHidden/>
          </w:rPr>
          <w:t>43</w:t>
        </w:r>
        <w:r w:rsidR="004120F7">
          <w:rPr>
            <w:webHidden/>
          </w:rPr>
          <w:fldChar w:fldCharType="end"/>
        </w:r>
      </w:hyperlink>
    </w:p>
    <w:p w14:paraId="077F524E" w14:textId="77777777" w:rsidR="004120F7" w:rsidRDefault="00AA4397">
      <w:pPr>
        <w:pStyle w:val="TOC3"/>
        <w:rPr>
          <w:rFonts w:asciiTheme="minorHAnsi" w:eastAsiaTheme="minorEastAsia" w:hAnsiTheme="minorHAnsi" w:cstheme="minorBidi"/>
          <w:i w:val="0"/>
          <w:color w:val="auto"/>
          <w:sz w:val="22"/>
          <w:szCs w:val="22"/>
        </w:rPr>
      </w:pPr>
      <w:hyperlink w:anchor="_Toc447191475" w:history="1">
        <w:r w:rsidR="004120F7" w:rsidRPr="000678A2">
          <w:rPr>
            <w:rStyle w:val="Hyperlink"/>
          </w:rPr>
          <w:t xml:space="preserve">Appendix A3: </w:t>
        </w:r>
        <w:r w:rsidR="004120F7">
          <w:rPr>
            <w:rFonts w:asciiTheme="minorHAnsi" w:eastAsiaTheme="minorEastAsia" w:hAnsiTheme="minorHAnsi" w:cstheme="minorBidi"/>
            <w:i w:val="0"/>
            <w:color w:val="auto"/>
            <w:sz w:val="22"/>
            <w:szCs w:val="22"/>
          </w:rPr>
          <w:tab/>
        </w:r>
        <w:r w:rsidR="004120F7" w:rsidRPr="000678A2">
          <w:rPr>
            <w:rStyle w:val="Hyperlink"/>
          </w:rPr>
          <w:t>Designated Entities Supplemental Validation (DESV)</w:t>
        </w:r>
        <w:r w:rsidR="004120F7">
          <w:rPr>
            <w:webHidden/>
          </w:rPr>
          <w:tab/>
        </w:r>
        <w:r w:rsidR="004120F7">
          <w:rPr>
            <w:webHidden/>
          </w:rPr>
          <w:fldChar w:fldCharType="begin"/>
        </w:r>
        <w:r w:rsidR="004120F7">
          <w:rPr>
            <w:webHidden/>
          </w:rPr>
          <w:instrText xml:space="preserve"> PAGEREF _Toc447191475 \h </w:instrText>
        </w:r>
        <w:r w:rsidR="004120F7">
          <w:rPr>
            <w:webHidden/>
          </w:rPr>
        </w:r>
        <w:r w:rsidR="004120F7">
          <w:rPr>
            <w:webHidden/>
          </w:rPr>
          <w:fldChar w:fldCharType="separate"/>
        </w:r>
        <w:r w:rsidR="008268B8">
          <w:rPr>
            <w:webHidden/>
          </w:rPr>
          <w:t>44</w:t>
        </w:r>
        <w:r w:rsidR="004120F7">
          <w:rPr>
            <w:webHidden/>
          </w:rPr>
          <w:fldChar w:fldCharType="end"/>
        </w:r>
      </w:hyperlink>
    </w:p>
    <w:p w14:paraId="3A852738" w14:textId="77777777" w:rsidR="004120F7" w:rsidRDefault="00AA4397">
      <w:pPr>
        <w:pStyle w:val="TOC2"/>
        <w:rPr>
          <w:rFonts w:asciiTheme="minorHAnsi" w:eastAsiaTheme="minorEastAsia" w:hAnsiTheme="minorHAnsi" w:cstheme="minorBidi"/>
          <w:b w:val="0"/>
          <w:sz w:val="22"/>
          <w:szCs w:val="22"/>
        </w:rPr>
      </w:pPr>
      <w:hyperlink w:anchor="_Toc447191476" w:history="1">
        <w:r w:rsidR="004120F7" w:rsidRPr="000678A2">
          <w:rPr>
            <w:rStyle w:val="Hyperlink"/>
          </w:rPr>
          <w:t>Appendix B:</w:t>
        </w:r>
        <w:r w:rsidR="004120F7">
          <w:rPr>
            <w:rFonts w:asciiTheme="minorHAnsi" w:eastAsiaTheme="minorEastAsia" w:hAnsiTheme="minorHAnsi" w:cstheme="minorBidi"/>
            <w:b w:val="0"/>
            <w:sz w:val="22"/>
            <w:szCs w:val="22"/>
          </w:rPr>
          <w:tab/>
        </w:r>
        <w:r w:rsidR="004120F7" w:rsidRPr="000678A2">
          <w:rPr>
            <w:rStyle w:val="Hyperlink"/>
          </w:rPr>
          <w:t>Compensating Controls Worksheet</w:t>
        </w:r>
        <w:r w:rsidR="004120F7">
          <w:rPr>
            <w:webHidden/>
          </w:rPr>
          <w:tab/>
        </w:r>
        <w:r w:rsidR="004120F7">
          <w:rPr>
            <w:webHidden/>
          </w:rPr>
          <w:fldChar w:fldCharType="begin"/>
        </w:r>
        <w:r w:rsidR="004120F7">
          <w:rPr>
            <w:webHidden/>
          </w:rPr>
          <w:instrText xml:space="preserve"> PAGEREF _Toc447191476 \h </w:instrText>
        </w:r>
        <w:r w:rsidR="004120F7">
          <w:rPr>
            <w:webHidden/>
          </w:rPr>
        </w:r>
        <w:r w:rsidR="004120F7">
          <w:rPr>
            <w:webHidden/>
          </w:rPr>
          <w:fldChar w:fldCharType="separate"/>
        </w:r>
        <w:r w:rsidR="008268B8">
          <w:rPr>
            <w:webHidden/>
          </w:rPr>
          <w:t>45</w:t>
        </w:r>
        <w:r w:rsidR="004120F7">
          <w:rPr>
            <w:webHidden/>
          </w:rPr>
          <w:fldChar w:fldCharType="end"/>
        </w:r>
      </w:hyperlink>
    </w:p>
    <w:p w14:paraId="213E619E" w14:textId="77777777" w:rsidR="004120F7" w:rsidRDefault="00AA4397">
      <w:pPr>
        <w:pStyle w:val="TOC2"/>
        <w:rPr>
          <w:rFonts w:asciiTheme="minorHAnsi" w:eastAsiaTheme="minorEastAsia" w:hAnsiTheme="minorHAnsi" w:cstheme="minorBidi"/>
          <w:b w:val="0"/>
          <w:sz w:val="22"/>
          <w:szCs w:val="22"/>
        </w:rPr>
      </w:pPr>
      <w:hyperlink w:anchor="_Toc447191477" w:history="1">
        <w:r w:rsidR="004120F7" w:rsidRPr="000678A2">
          <w:rPr>
            <w:rStyle w:val="Hyperlink"/>
          </w:rPr>
          <w:t>Appendix C:</w:t>
        </w:r>
        <w:r w:rsidR="004120F7">
          <w:rPr>
            <w:rFonts w:asciiTheme="minorHAnsi" w:eastAsiaTheme="minorEastAsia" w:hAnsiTheme="minorHAnsi" w:cstheme="minorBidi"/>
            <w:b w:val="0"/>
            <w:sz w:val="22"/>
            <w:szCs w:val="22"/>
          </w:rPr>
          <w:tab/>
        </w:r>
        <w:r w:rsidR="004120F7" w:rsidRPr="000678A2">
          <w:rPr>
            <w:rStyle w:val="Hyperlink"/>
          </w:rPr>
          <w:t>Explanation of Non-Applicability</w:t>
        </w:r>
        <w:r w:rsidR="004120F7">
          <w:rPr>
            <w:webHidden/>
          </w:rPr>
          <w:tab/>
        </w:r>
        <w:r w:rsidR="004120F7">
          <w:rPr>
            <w:webHidden/>
          </w:rPr>
          <w:fldChar w:fldCharType="begin"/>
        </w:r>
        <w:r w:rsidR="004120F7">
          <w:rPr>
            <w:webHidden/>
          </w:rPr>
          <w:instrText xml:space="preserve"> PAGEREF _Toc447191477 \h </w:instrText>
        </w:r>
        <w:r w:rsidR="004120F7">
          <w:rPr>
            <w:webHidden/>
          </w:rPr>
        </w:r>
        <w:r w:rsidR="004120F7">
          <w:rPr>
            <w:webHidden/>
          </w:rPr>
          <w:fldChar w:fldCharType="separate"/>
        </w:r>
        <w:r w:rsidR="008268B8">
          <w:rPr>
            <w:webHidden/>
          </w:rPr>
          <w:t>46</w:t>
        </w:r>
        <w:r w:rsidR="004120F7">
          <w:rPr>
            <w:webHidden/>
          </w:rPr>
          <w:fldChar w:fldCharType="end"/>
        </w:r>
      </w:hyperlink>
    </w:p>
    <w:p w14:paraId="000B4AE0" w14:textId="31A698AC" w:rsidR="00476CAE" w:rsidRDefault="00AA4397" w:rsidP="00B16B4D">
      <w:pPr>
        <w:pStyle w:val="TOC1"/>
      </w:pPr>
      <w:hyperlink w:anchor="_Toc447191478" w:history="1">
        <w:r w:rsidR="004120F7" w:rsidRPr="000678A2">
          <w:rPr>
            <w:rStyle w:val="Hyperlink"/>
          </w:rPr>
          <w:t>Section 3:</w:t>
        </w:r>
        <w:r w:rsidR="004120F7">
          <w:rPr>
            <w:rFonts w:asciiTheme="minorHAnsi" w:eastAsiaTheme="minorEastAsia" w:hAnsiTheme="minorHAnsi" w:cstheme="minorBidi"/>
            <w:b w:val="0"/>
          </w:rPr>
          <w:tab/>
        </w:r>
        <w:r w:rsidR="004120F7" w:rsidRPr="000678A2">
          <w:rPr>
            <w:rStyle w:val="Hyperlink"/>
          </w:rPr>
          <w:t>Validation and Attestation Details</w:t>
        </w:r>
        <w:r w:rsidR="004120F7">
          <w:rPr>
            <w:webHidden/>
          </w:rPr>
          <w:tab/>
        </w:r>
        <w:r w:rsidR="004120F7">
          <w:rPr>
            <w:webHidden/>
          </w:rPr>
          <w:fldChar w:fldCharType="begin"/>
        </w:r>
        <w:r w:rsidR="004120F7">
          <w:rPr>
            <w:webHidden/>
          </w:rPr>
          <w:instrText xml:space="preserve"> PAGEREF _Toc447191478 \h </w:instrText>
        </w:r>
        <w:r w:rsidR="004120F7">
          <w:rPr>
            <w:webHidden/>
          </w:rPr>
        </w:r>
        <w:r w:rsidR="004120F7">
          <w:rPr>
            <w:webHidden/>
          </w:rPr>
          <w:fldChar w:fldCharType="separate"/>
        </w:r>
        <w:r w:rsidR="008268B8">
          <w:rPr>
            <w:webHidden/>
          </w:rPr>
          <w:t>47</w:t>
        </w:r>
        <w:r w:rsidR="004120F7">
          <w:rPr>
            <w:webHidden/>
          </w:rPr>
          <w:fldChar w:fldCharType="end"/>
        </w:r>
      </w:hyperlink>
      <w:r w:rsidR="008C7337">
        <w:fldChar w:fldCharType="end"/>
      </w:r>
      <w:bookmarkStart w:id="12" w:name="_Toc275753513"/>
      <w:bookmarkStart w:id="13" w:name="_Toc377997561"/>
    </w:p>
    <w:p w14:paraId="6EFA9AB3" w14:textId="77777777" w:rsidR="0072514B" w:rsidRDefault="0072514B" w:rsidP="0072514B">
      <w:pPr>
        <w:pStyle w:val="Headingrule"/>
        <w:pBdr>
          <w:bottom w:val="none" w:sz="0" w:space="0" w:color="auto"/>
        </w:pBdr>
        <w:spacing w:before="360"/>
        <w:sectPr w:rsidR="0072514B" w:rsidSect="00D065D8">
          <w:headerReference w:type="default" r:id="rId15"/>
          <w:type w:val="continuous"/>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A36FB2">
      <w:pPr>
        <w:pStyle w:val="Headingrule"/>
        <w:spacing w:before="360"/>
      </w:pPr>
      <w:bookmarkStart w:id="14" w:name="_Toc447191445"/>
      <w:r w:rsidRPr="00081F93" w:rsidDel="00081F93">
        <w:lastRenderedPageBreak/>
        <w:t>Before You Begin</w:t>
      </w:r>
      <w:bookmarkEnd w:id="12"/>
      <w:bookmarkEnd w:id="13"/>
      <w:bookmarkEnd w:id="14"/>
    </w:p>
    <w:p w14:paraId="22169AE3" w14:textId="77777777" w:rsidR="00A7531F" w:rsidRPr="005319D0" w:rsidRDefault="00A7531F" w:rsidP="00BC5950">
      <w:bookmarkStart w:id="15" w:name="_Toc181416172"/>
      <w:bookmarkStart w:id="16" w:name="_Toc275753515"/>
      <w:bookmarkStart w:id="17" w:name="_Toc377997562"/>
      <w:r w:rsidRPr="005319D0">
        <w:t xml:space="preserve">SAQ C has been developed to address requirements applicable to merchants whose payment application systems (for example, point-of-sale systems) are connected to the Internet (for example, via DSL, cable modem, etc.).  </w:t>
      </w:r>
    </w:p>
    <w:p w14:paraId="7EA5B2C7" w14:textId="77777777" w:rsidR="0028383F" w:rsidRDefault="00A7531F" w:rsidP="00BC5950">
      <w:pPr>
        <w:rPr>
          <w:rFonts w:cs="Arial"/>
          <w:szCs w:val="20"/>
        </w:rPr>
      </w:pPr>
      <w:r w:rsidRPr="001B1A6C">
        <w:rPr>
          <w:rFonts w:cs="Arial"/>
          <w:szCs w:val="20"/>
        </w:rPr>
        <w:t>SAQ C m</w:t>
      </w:r>
      <w:r>
        <w:rPr>
          <w:rFonts w:cs="Arial"/>
          <w:szCs w:val="20"/>
        </w:rPr>
        <w:t>erchants</w:t>
      </w:r>
      <w:r w:rsidRPr="001B1A6C">
        <w:rPr>
          <w:rFonts w:cs="Arial"/>
          <w:szCs w:val="20"/>
        </w:rPr>
        <w:t xml:space="preserve"> process cardholder data via</w:t>
      </w:r>
      <w:r>
        <w:rPr>
          <w:rFonts w:cs="Arial"/>
          <w:szCs w:val="20"/>
        </w:rPr>
        <w:t xml:space="preserve"> a</w:t>
      </w:r>
      <w:r w:rsidRPr="001B1A6C">
        <w:rPr>
          <w:rFonts w:cs="Arial"/>
          <w:szCs w:val="20"/>
        </w:rPr>
        <w:t xml:space="preserve"> </w:t>
      </w:r>
      <w:r w:rsidRPr="00535809">
        <w:t xml:space="preserve">point-of-sale </w:t>
      </w:r>
      <w:r>
        <w:t>(</w:t>
      </w:r>
      <w:r w:rsidRPr="001B1A6C">
        <w:rPr>
          <w:rFonts w:cs="Arial"/>
          <w:szCs w:val="20"/>
        </w:rPr>
        <w:t>POS</w:t>
      </w:r>
      <w:r>
        <w:rPr>
          <w:rFonts w:cs="Arial"/>
          <w:szCs w:val="20"/>
        </w:rPr>
        <w:t>)</w:t>
      </w:r>
      <w:r w:rsidRPr="001B1A6C">
        <w:rPr>
          <w:rFonts w:cs="Arial"/>
          <w:szCs w:val="20"/>
        </w:rPr>
        <w:t xml:space="preserve"> </w:t>
      </w:r>
      <w:r>
        <w:rPr>
          <w:rFonts w:cs="Arial"/>
          <w:szCs w:val="20"/>
        </w:rPr>
        <w:t xml:space="preserve">system </w:t>
      </w:r>
      <w:r w:rsidRPr="001B1A6C">
        <w:rPr>
          <w:rFonts w:cs="Arial"/>
          <w:szCs w:val="20"/>
        </w:rPr>
        <w:t>or other payment application systems connected to the Internet, do not store cardholder data on any computer system, and may be either brick-and-mortar (card-present) or mail/telephone-order (card-not-present) merchants</w:t>
      </w:r>
      <w:r>
        <w:rPr>
          <w:rFonts w:cs="Arial"/>
          <w:szCs w:val="20"/>
        </w:rPr>
        <w:t xml:space="preserve">. </w:t>
      </w:r>
    </w:p>
    <w:p w14:paraId="5840AE6F" w14:textId="35C87501" w:rsidR="00A7531F" w:rsidRPr="001B1A6C" w:rsidRDefault="00A7531F" w:rsidP="00BC5950">
      <w:pPr>
        <w:rPr>
          <w:rFonts w:cs="Arial"/>
          <w:szCs w:val="20"/>
        </w:rPr>
      </w:pPr>
      <w:r w:rsidRPr="001B1A6C">
        <w:rPr>
          <w:rFonts w:cs="Arial"/>
          <w:szCs w:val="20"/>
        </w:rPr>
        <w:t>SAQ C merchants confirm that</w:t>
      </w:r>
      <w:r w:rsidR="00BA313A">
        <w:rPr>
          <w:rFonts w:cs="Arial"/>
          <w:szCs w:val="20"/>
        </w:rPr>
        <w:t>, for this payment channel</w:t>
      </w:r>
      <w:r w:rsidRPr="001B1A6C">
        <w:rPr>
          <w:rFonts w:cs="Arial"/>
          <w:szCs w:val="20"/>
        </w:rPr>
        <w:t>:</w:t>
      </w:r>
    </w:p>
    <w:p w14:paraId="4470CC77" w14:textId="37B9C2B2" w:rsidR="00A7531F" w:rsidRPr="001B1A6C" w:rsidRDefault="00A7531F" w:rsidP="004755AF">
      <w:pPr>
        <w:numPr>
          <w:ilvl w:val="0"/>
          <w:numId w:val="55"/>
        </w:numPr>
        <w:tabs>
          <w:tab w:val="clear" w:pos="720"/>
        </w:tabs>
        <w:spacing w:before="0" w:line="240" w:lineRule="atLeast"/>
        <w:ind w:left="540"/>
        <w:rPr>
          <w:rFonts w:cs="Arial"/>
          <w:szCs w:val="20"/>
        </w:rPr>
      </w:pPr>
      <w:r w:rsidRPr="001B1A6C">
        <w:rPr>
          <w:rFonts w:cs="Arial"/>
          <w:szCs w:val="20"/>
        </w:rPr>
        <w:t>Your company has a payment application system and an Internet connection on the same device and/or same local area network (LAN);</w:t>
      </w:r>
    </w:p>
    <w:p w14:paraId="3660B98A" w14:textId="0DC43759" w:rsidR="00A7531F" w:rsidRPr="001B1A6C" w:rsidRDefault="00A7531F" w:rsidP="004755AF">
      <w:pPr>
        <w:numPr>
          <w:ilvl w:val="0"/>
          <w:numId w:val="55"/>
        </w:numPr>
        <w:tabs>
          <w:tab w:val="clear" w:pos="720"/>
        </w:tabs>
        <w:spacing w:before="0" w:line="240" w:lineRule="atLeast"/>
        <w:ind w:left="540"/>
        <w:rPr>
          <w:rFonts w:cs="Arial"/>
          <w:szCs w:val="20"/>
        </w:rPr>
      </w:pPr>
      <w:r w:rsidRPr="001B1A6C">
        <w:rPr>
          <w:rFonts w:cs="Arial"/>
          <w:szCs w:val="20"/>
        </w:rPr>
        <w:t>The payment application system/Internet device is not connected to any other systems within your environment (this can be achieved via network segmentation to isolate payment application system/Internet device from all other systems)</w:t>
      </w:r>
      <w:r w:rsidR="00851D37">
        <w:rPr>
          <w:rStyle w:val="FootnoteReference"/>
          <w:rFonts w:cs="Arial"/>
          <w:szCs w:val="20"/>
        </w:rPr>
        <w:footnoteReference w:id="1"/>
      </w:r>
      <w:r w:rsidRPr="001B1A6C">
        <w:rPr>
          <w:rFonts w:cs="Arial"/>
          <w:szCs w:val="20"/>
        </w:rPr>
        <w:t>;</w:t>
      </w:r>
    </w:p>
    <w:p w14:paraId="37BAA179" w14:textId="77777777" w:rsidR="00A7531F" w:rsidRPr="001B1A6C" w:rsidRDefault="00A7531F" w:rsidP="004755AF">
      <w:pPr>
        <w:numPr>
          <w:ilvl w:val="0"/>
          <w:numId w:val="56"/>
        </w:numPr>
        <w:tabs>
          <w:tab w:val="clear" w:pos="720"/>
        </w:tabs>
        <w:spacing w:before="0" w:line="240" w:lineRule="atLeast"/>
        <w:ind w:left="540"/>
        <w:rPr>
          <w:rFonts w:cs="Arial"/>
          <w:szCs w:val="20"/>
        </w:rPr>
      </w:pPr>
      <w:r>
        <w:rPr>
          <w:rFonts w:cs="Arial"/>
          <w:szCs w:val="20"/>
        </w:rPr>
        <w:t xml:space="preserve">The physical location of the POS environment </w:t>
      </w:r>
      <w:r w:rsidRPr="001B1A6C">
        <w:rPr>
          <w:rFonts w:cs="Arial"/>
          <w:szCs w:val="20"/>
        </w:rPr>
        <w:t xml:space="preserve">is not connected to other </w:t>
      </w:r>
      <w:r>
        <w:rPr>
          <w:rFonts w:cs="Arial"/>
          <w:szCs w:val="20"/>
        </w:rPr>
        <w:t xml:space="preserve">premises or </w:t>
      </w:r>
      <w:r w:rsidRPr="001B1A6C">
        <w:rPr>
          <w:rFonts w:cs="Arial"/>
          <w:szCs w:val="20"/>
        </w:rPr>
        <w:t xml:space="preserve">locations, and any LAN is for a single </w:t>
      </w:r>
      <w:r>
        <w:rPr>
          <w:rFonts w:cs="Arial"/>
          <w:szCs w:val="20"/>
        </w:rPr>
        <w:t xml:space="preserve">location </w:t>
      </w:r>
      <w:r w:rsidRPr="001B1A6C">
        <w:rPr>
          <w:rFonts w:cs="Arial"/>
          <w:szCs w:val="20"/>
        </w:rPr>
        <w:t>only;</w:t>
      </w:r>
    </w:p>
    <w:p w14:paraId="0DD17D98" w14:textId="681816E1" w:rsidR="00A7531F" w:rsidRPr="001B1A6C" w:rsidRDefault="00697BB2" w:rsidP="004755AF">
      <w:pPr>
        <w:numPr>
          <w:ilvl w:val="0"/>
          <w:numId w:val="55"/>
        </w:numPr>
        <w:tabs>
          <w:tab w:val="clear" w:pos="720"/>
        </w:tabs>
        <w:spacing w:before="0" w:line="240" w:lineRule="atLeast"/>
        <w:ind w:left="540"/>
        <w:rPr>
          <w:rFonts w:cs="Arial"/>
          <w:szCs w:val="20"/>
        </w:rPr>
      </w:pPr>
      <w:r w:rsidRPr="00382FD0">
        <w:rPr>
          <w:szCs w:val="20"/>
        </w:rPr>
        <w:t xml:space="preserve">Any </w:t>
      </w:r>
      <w:r w:rsidRPr="00966038">
        <w:rPr>
          <w:szCs w:val="20"/>
        </w:rPr>
        <w:t>cardholder data</w:t>
      </w:r>
      <w:r w:rsidRPr="00382FD0">
        <w:rPr>
          <w:szCs w:val="20"/>
        </w:rPr>
        <w:t xml:space="preserve"> your company retains is on paper (for example, printed reports or receipts)</w:t>
      </w:r>
      <w:r w:rsidR="00BA313A" w:rsidRPr="00966038">
        <w:rPr>
          <w:rFonts w:cs="Arial"/>
          <w:szCs w:val="20"/>
        </w:rPr>
        <w:t>, and these documents are not received electronically</w:t>
      </w:r>
      <w:r w:rsidR="00A7531F" w:rsidRPr="001B1A6C">
        <w:rPr>
          <w:rFonts w:cs="Arial"/>
          <w:szCs w:val="20"/>
        </w:rPr>
        <w:t>;</w:t>
      </w:r>
      <w:r w:rsidR="00A7531F">
        <w:rPr>
          <w:rFonts w:cs="Arial"/>
          <w:szCs w:val="20"/>
        </w:rPr>
        <w:t xml:space="preserve"> </w:t>
      </w:r>
      <w:r w:rsidR="00A7531F" w:rsidRPr="00BA313A">
        <w:rPr>
          <w:rFonts w:cs="Arial"/>
          <w:b/>
          <w:i/>
          <w:szCs w:val="20"/>
        </w:rPr>
        <w:t>and</w:t>
      </w:r>
    </w:p>
    <w:p w14:paraId="03497A0D" w14:textId="6347CED1" w:rsidR="00A7531F" w:rsidRPr="00A7531F" w:rsidRDefault="00A7531F" w:rsidP="004755AF">
      <w:pPr>
        <w:numPr>
          <w:ilvl w:val="0"/>
          <w:numId w:val="55"/>
        </w:numPr>
        <w:tabs>
          <w:tab w:val="clear" w:pos="720"/>
        </w:tabs>
        <w:spacing w:before="0" w:line="240" w:lineRule="atLeast"/>
        <w:ind w:left="540"/>
        <w:rPr>
          <w:rFonts w:cs="Arial"/>
          <w:szCs w:val="20"/>
        </w:rPr>
      </w:pPr>
      <w:r w:rsidRPr="001B1A6C">
        <w:rPr>
          <w:rFonts w:cs="Arial"/>
          <w:szCs w:val="20"/>
        </w:rPr>
        <w:t>Your company does not store cardholder data in electronic format</w:t>
      </w:r>
      <w:r>
        <w:rPr>
          <w:rFonts w:cs="Arial"/>
          <w:szCs w:val="20"/>
        </w:rPr>
        <w:t>.</w:t>
      </w:r>
    </w:p>
    <w:p w14:paraId="34DC0490" w14:textId="77777777" w:rsidR="00A7531F" w:rsidRDefault="00A7531F" w:rsidP="001A7F34">
      <w:pPr>
        <w:spacing w:before="240" w:after="180" w:line="240" w:lineRule="atLeast"/>
        <w:jc w:val="center"/>
        <w:rPr>
          <w:rFonts w:cs="Arial"/>
          <w:b/>
          <w:i/>
          <w:szCs w:val="20"/>
        </w:rPr>
      </w:pPr>
      <w:r w:rsidRPr="00197E94">
        <w:rPr>
          <w:rFonts w:cs="Arial"/>
          <w:b/>
          <w:i/>
          <w:szCs w:val="20"/>
        </w:rPr>
        <w:t xml:space="preserve">This </w:t>
      </w:r>
      <w:r>
        <w:rPr>
          <w:rFonts w:cs="Arial"/>
          <w:b/>
          <w:i/>
          <w:szCs w:val="20"/>
        </w:rPr>
        <w:t xml:space="preserve">SAQ is not applicable </w:t>
      </w:r>
      <w:r w:rsidRPr="00197E94">
        <w:rPr>
          <w:rFonts w:cs="Arial"/>
          <w:b/>
          <w:i/>
          <w:szCs w:val="20"/>
        </w:rPr>
        <w:t xml:space="preserve">to e-commerce </w:t>
      </w:r>
      <w:r>
        <w:rPr>
          <w:rFonts w:cs="Arial"/>
          <w:b/>
          <w:i/>
          <w:szCs w:val="20"/>
        </w:rPr>
        <w:t>channels.</w:t>
      </w:r>
    </w:p>
    <w:p w14:paraId="7D4A5BE1" w14:textId="28B3D361" w:rsidR="008C7337" w:rsidRDefault="008C7337" w:rsidP="001A7F34">
      <w:pPr>
        <w:spacing w:before="180" w:after="240" w:line="240" w:lineRule="atLeast"/>
        <w:rPr>
          <w:rFonts w:cs="Arial"/>
          <w:b/>
          <w:i/>
          <w:szCs w:val="20"/>
        </w:rPr>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34CEA3BE" w14:textId="77777777" w:rsidR="00A36FB2" w:rsidRPr="002A6BEF" w:rsidRDefault="00A36FB2" w:rsidP="009212F4">
      <w:pPr>
        <w:pStyle w:val="Heading2"/>
        <w:spacing w:before="360"/>
        <w:rPr>
          <w:sz w:val="24"/>
          <w:szCs w:val="24"/>
        </w:rPr>
      </w:pPr>
      <w:bookmarkStart w:id="18" w:name="_Toc447191446"/>
      <w:r w:rsidRPr="002A6BEF">
        <w:rPr>
          <w:sz w:val="24"/>
          <w:szCs w:val="24"/>
        </w:rPr>
        <w:t xml:space="preserve">PCI DSS </w:t>
      </w:r>
      <w:r w:rsidR="005B1895">
        <w:rPr>
          <w:sz w:val="24"/>
          <w:szCs w:val="24"/>
        </w:rPr>
        <w:t xml:space="preserve">Self-Assessment </w:t>
      </w:r>
      <w:r w:rsidRPr="002A6BEF">
        <w:rPr>
          <w:sz w:val="24"/>
          <w:szCs w:val="24"/>
        </w:rPr>
        <w:t>Completion Steps</w:t>
      </w:r>
      <w:bookmarkEnd w:id="15"/>
      <w:bookmarkEnd w:id="16"/>
      <w:bookmarkEnd w:id="17"/>
      <w:bookmarkEnd w:id="18"/>
    </w:p>
    <w:p w14:paraId="766C7794" w14:textId="77777777"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 xml:space="preserve">Identify the applicable SAQ for your environment – 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062DC205"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049B073A" w14:textId="2478E128"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66E5F405" w:rsidR="001E1947" w:rsidRPr="00DC4B75" w:rsidRDefault="001E1947" w:rsidP="00DC17A1">
      <w:pPr>
        <w:pStyle w:val="ListBullet"/>
        <w:tabs>
          <w:tab w:val="clear" w:pos="360"/>
        </w:tabs>
        <w:ind w:left="1080"/>
      </w:pPr>
      <w:r w:rsidRPr="00DC4B75">
        <w:t>Section 1 (Part</w:t>
      </w:r>
      <w:r w:rsidR="007B069C">
        <w:t>s</w:t>
      </w:r>
      <w:r w:rsidRPr="00DC4B75">
        <w:t xml:space="preserve"> 1 &amp; 2</w:t>
      </w:r>
      <w:r w:rsidR="00776CAD" w:rsidRPr="00DC4B75">
        <w:t xml:space="preserve"> of the AOC</w:t>
      </w:r>
      <w:r w:rsidRPr="00DC4B75">
        <w:t>) – Assessment Information and Executive Summary.</w:t>
      </w:r>
    </w:p>
    <w:p w14:paraId="0B6CBDD7" w14:textId="4835A655" w:rsidR="001E1947" w:rsidRPr="00DC4B75" w:rsidRDefault="001E1947" w:rsidP="00DC17A1">
      <w:pPr>
        <w:pStyle w:val="ListBullet"/>
        <w:tabs>
          <w:tab w:val="clear" w:pos="360"/>
        </w:tabs>
        <w:ind w:left="1080"/>
      </w:pPr>
      <w:r w:rsidRPr="00DC4B75">
        <w:t>Section 2 –</w:t>
      </w:r>
      <w:r w:rsidR="00CC61E5" w:rsidRPr="00DC4B75">
        <w:t xml:space="preserve"> </w:t>
      </w:r>
      <w:r w:rsidRPr="00DC4B75">
        <w:t>PCI DSS Self-Assessment Questionnaire (</w:t>
      </w:r>
      <w:r w:rsidR="00B54AFA">
        <w:t>SAQ C</w:t>
      </w:r>
      <w:r w:rsidRPr="00DC4B75">
        <w:t>)</w:t>
      </w:r>
    </w:p>
    <w:p w14:paraId="65BB97E0" w14:textId="350C635B" w:rsidR="001E1947" w:rsidRPr="00DC4B75" w:rsidRDefault="001E1947" w:rsidP="00DC17A1">
      <w:pPr>
        <w:pStyle w:val="ListBullet"/>
        <w:tabs>
          <w:tab w:val="clear" w:pos="360"/>
        </w:tabs>
        <w:ind w:left="1080"/>
      </w:pPr>
      <w:r w:rsidRPr="00DC4B75">
        <w:lastRenderedPageBreak/>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3674D1">
        <w:t>Requirements</w:t>
      </w:r>
      <w:r w:rsidR="003674D1" w:rsidRPr="00DC4B75">
        <w:t xml:space="preserve"> </w:t>
      </w:r>
      <w:r w:rsidR="00CC61E5" w:rsidRPr="00DC4B75">
        <w:t>(if applicable)</w:t>
      </w:r>
    </w:p>
    <w:p w14:paraId="68BE641C" w14:textId="100A015F"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7B069C">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B313F8">
      <w:pPr>
        <w:pStyle w:val="Heading2"/>
        <w:keepNext/>
      </w:pPr>
      <w:bookmarkStart w:id="19" w:name="_Toc377997563"/>
      <w:bookmarkStart w:id="20" w:name="_Toc447191447"/>
      <w:bookmarkStart w:id="21" w:name="_Toc275753516"/>
      <w:r>
        <w:t>Understanding</w:t>
      </w:r>
      <w:r w:rsidR="00AF2ED0" w:rsidRPr="002A6BEF">
        <w:t xml:space="preserve"> the </w:t>
      </w:r>
      <w:r w:rsidR="00AF2ED0" w:rsidRPr="00DC4B75">
        <w:t>Self</w:t>
      </w:r>
      <w:r w:rsidR="00AF2ED0" w:rsidRPr="002A6BEF">
        <w:t>-Assessment Questionnaire</w:t>
      </w:r>
      <w:bookmarkEnd w:id="19"/>
      <w:bookmarkEnd w:id="20"/>
    </w:p>
    <w:p w14:paraId="20059395" w14:textId="708E49CC"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3674D1">
        <w:rPr>
          <w:bCs/>
          <w:iCs/>
          <w:szCs w:val="20"/>
        </w:rPr>
        <w:t>s</w:t>
      </w:r>
      <w:r w:rsidRPr="00F90350">
        <w:rPr>
          <w:bCs/>
          <w:iCs/>
          <w:szCs w:val="20"/>
        </w:rPr>
        <w:t>elf-</w:t>
      </w:r>
      <w:r w:rsidR="003674D1">
        <w:rPr>
          <w:bCs/>
          <w:iCs/>
          <w:szCs w:val="20"/>
        </w:rPr>
        <w:t>a</w:t>
      </w:r>
      <w:r w:rsidRPr="00F90350">
        <w:rPr>
          <w:bCs/>
          <w:iCs/>
          <w:szCs w:val="20"/>
        </w:rPr>
        <w:t xml:space="preserve">ssessment </w:t>
      </w:r>
      <w:r w:rsidR="003674D1">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14:paraId="11256D3D" w14:textId="77777777" w:rsidTr="00DA79D3">
        <w:tc>
          <w:tcPr>
            <w:tcW w:w="3870" w:type="dxa"/>
            <w:shd w:val="clear" w:color="auto" w:fill="CBDFC0" w:themeFill="text2"/>
          </w:tcPr>
          <w:p w14:paraId="18D7A198" w14:textId="77777777" w:rsidR="00F90350" w:rsidRPr="00D10904" w:rsidRDefault="00F90350" w:rsidP="00862A0B">
            <w:pPr>
              <w:keepNext/>
              <w:tabs>
                <w:tab w:val="left" w:pos="810"/>
              </w:tabs>
              <w:spacing w:before="120" w:after="60"/>
              <w:rPr>
                <w:rFonts w:cs="Arial"/>
                <w:b/>
                <w:bCs/>
                <w:iCs/>
                <w:szCs w:val="20"/>
              </w:rPr>
            </w:pPr>
            <w:r w:rsidRPr="00D10904">
              <w:rPr>
                <w:rFonts w:cs="Arial"/>
                <w:b/>
                <w:bCs/>
                <w:iCs/>
                <w:szCs w:val="20"/>
              </w:rPr>
              <w:t xml:space="preserve">Document </w:t>
            </w:r>
          </w:p>
        </w:tc>
        <w:tc>
          <w:tcPr>
            <w:tcW w:w="5490" w:type="dxa"/>
            <w:shd w:val="clear" w:color="auto" w:fill="CBDFC0" w:themeFill="text2"/>
          </w:tcPr>
          <w:p w14:paraId="235F113F" w14:textId="77777777" w:rsidR="00F90350" w:rsidRPr="00D10904" w:rsidRDefault="00D10904" w:rsidP="00862A0B">
            <w:pPr>
              <w:keepNext/>
              <w:tabs>
                <w:tab w:val="left" w:pos="810"/>
                <w:tab w:val="left" w:pos="1350"/>
              </w:tabs>
              <w:spacing w:before="120" w:after="60"/>
              <w:rPr>
                <w:rFonts w:cs="Arial"/>
                <w:b/>
                <w:bCs/>
                <w:iCs/>
                <w:szCs w:val="20"/>
              </w:rPr>
            </w:pPr>
            <w:r w:rsidRPr="00D10904">
              <w:rPr>
                <w:rFonts w:cs="Arial"/>
                <w:b/>
                <w:bCs/>
                <w:iCs/>
                <w:szCs w:val="20"/>
              </w:rPr>
              <w:t>Includes:</w:t>
            </w:r>
          </w:p>
        </w:tc>
      </w:tr>
      <w:tr w:rsidR="00F90350" w14:paraId="267C54B5" w14:textId="77777777" w:rsidTr="00B313F8">
        <w:trPr>
          <w:cantSplit/>
        </w:trPr>
        <w:tc>
          <w:tcPr>
            <w:tcW w:w="3870" w:type="dxa"/>
          </w:tcPr>
          <w:p w14:paraId="63DC7E59" w14:textId="77777777" w:rsidR="00F90350" w:rsidRPr="00336606" w:rsidRDefault="00F90350" w:rsidP="00DC4B75">
            <w:r w:rsidRPr="00336606">
              <w:t xml:space="preserve">PCI DSS </w:t>
            </w:r>
          </w:p>
          <w:p w14:paraId="0A0405D9" w14:textId="26EB8451" w:rsidR="00F90350" w:rsidRPr="00DC4B75" w:rsidRDefault="00F90350" w:rsidP="00DC4B75">
            <w:pPr>
              <w:rPr>
                <w:i/>
              </w:rPr>
            </w:pPr>
            <w:r w:rsidRPr="00336606">
              <w:rPr>
                <w:i/>
              </w:rPr>
              <w:t>(PCI Data Security Standard Requirements and Security Assessment Procedures)</w:t>
            </w:r>
          </w:p>
        </w:tc>
        <w:tc>
          <w:tcPr>
            <w:tcW w:w="5490" w:type="dxa"/>
          </w:tcPr>
          <w:p w14:paraId="57611BE4"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 xml:space="preserve">Guidance on Scoping </w:t>
            </w:r>
          </w:p>
          <w:p w14:paraId="4377CD4C"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the intent of all PCI DSS Requirements</w:t>
            </w:r>
          </w:p>
          <w:p w14:paraId="660BC3C9" w14:textId="77777777" w:rsidR="00F90350" w:rsidRPr="00BA2450" w:rsidRDefault="00D10904"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Details of t</w:t>
            </w:r>
            <w:r w:rsidR="00F90350" w:rsidRPr="00BA2450">
              <w:rPr>
                <w:rFonts w:cs="Arial"/>
                <w:bCs/>
                <w:iCs/>
                <w:szCs w:val="20"/>
              </w:rPr>
              <w:t>esting procedures</w:t>
            </w:r>
          </w:p>
          <w:p w14:paraId="6C62D46D"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Compensating Controls</w:t>
            </w:r>
          </w:p>
        </w:tc>
      </w:tr>
      <w:tr w:rsidR="00F90350" w14:paraId="323AB586" w14:textId="77777777" w:rsidTr="00DC4B75">
        <w:trPr>
          <w:trHeight w:val="890"/>
        </w:trPr>
        <w:tc>
          <w:tcPr>
            <w:tcW w:w="3870" w:type="dxa"/>
          </w:tcPr>
          <w:p w14:paraId="12052724" w14:textId="7A5265A2" w:rsidR="00F90350" w:rsidRPr="00336606" w:rsidRDefault="00F90350" w:rsidP="00DC4B75">
            <w:r w:rsidRPr="00336606">
              <w:t xml:space="preserve">SAQ Instructions and Guidelines documents </w:t>
            </w:r>
          </w:p>
        </w:tc>
        <w:tc>
          <w:tcPr>
            <w:tcW w:w="5490" w:type="dxa"/>
          </w:tcPr>
          <w:p w14:paraId="6ABB40B4"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14:paraId="2CAE352C"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How to determine which SAQ is right for your organization </w:t>
            </w:r>
          </w:p>
        </w:tc>
      </w:tr>
      <w:tr w:rsidR="00F90350" w14:paraId="6BABD905" w14:textId="77777777" w:rsidTr="00DC4B75">
        <w:tc>
          <w:tcPr>
            <w:tcW w:w="3870" w:type="dxa"/>
          </w:tcPr>
          <w:p w14:paraId="115295AC" w14:textId="4E5AFF33"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14:paraId="28449F9C" w14:textId="59478D27" w:rsidR="00F90350" w:rsidRPr="00D10904" w:rsidRDefault="00F90350" w:rsidP="00612FCD">
            <w:pPr>
              <w:pStyle w:val="ListParagraph"/>
              <w:numPr>
                <w:ilvl w:val="0"/>
                <w:numId w:val="24"/>
              </w:numPr>
              <w:tabs>
                <w:tab w:val="left" w:pos="1350"/>
              </w:tabs>
              <w:spacing w:after="60"/>
              <w:ind w:left="36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14:paraId="3AB17B3E" w14:textId="20B78B73" w:rsidR="00F90350" w:rsidRDefault="00D10904" w:rsidP="00C02955">
      <w:r w:rsidRPr="00DF6454">
        <w:t xml:space="preserve">These and other resources can be found on the PCI SSC website </w:t>
      </w:r>
      <w:r w:rsidRPr="00DF6454">
        <w:rPr>
          <w:i/>
        </w:rPr>
        <w:t>(</w:t>
      </w:r>
      <w:hyperlink r:id="rId16"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CC732A" w:rsidRDefault="00EB77CA" w:rsidP="001D17BA">
      <w:pPr>
        <w:pStyle w:val="Heading3"/>
      </w:pPr>
      <w:bookmarkStart w:id="22" w:name="_Toc447191448"/>
      <w:r w:rsidRPr="00CC732A">
        <w:t>Expected Testing</w:t>
      </w:r>
      <w:bookmarkEnd w:id="22"/>
    </w:p>
    <w:p w14:paraId="1F66D449" w14:textId="4672931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116E3DAC" w14:textId="77777777" w:rsidR="00393A5A" w:rsidRDefault="00393A5A">
      <w:pPr>
        <w:spacing w:before="0" w:after="0" w:line="240" w:lineRule="auto"/>
        <w:rPr>
          <w:rFonts w:cs="Arial"/>
          <w:b/>
          <w:iCs/>
          <w:kern w:val="32"/>
          <w:sz w:val="26"/>
          <w:szCs w:val="28"/>
        </w:rPr>
      </w:pPr>
      <w:bookmarkStart w:id="23" w:name="_Toc377997564"/>
      <w:r>
        <w:br w:type="page"/>
      </w:r>
    </w:p>
    <w:p w14:paraId="348EE40D" w14:textId="5D39E760" w:rsidR="00D10904" w:rsidRPr="002A6BEF" w:rsidRDefault="00D10904" w:rsidP="00DC4B75">
      <w:pPr>
        <w:pStyle w:val="Heading2"/>
      </w:pPr>
      <w:bookmarkStart w:id="24" w:name="_Toc447191449"/>
      <w:r w:rsidRPr="002A6BEF">
        <w:lastRenderedPageBreak/>
        <w:t>Completing the Self-Assessment Questionnaire</w:t>
      </w:r>
      <w:bookmarkEnd w:id="23"/>
      <w:bookmarkEnd w:id="24"/>
    </w:p>
    <w:p w14:paraId="68CF862F" w14:textId="1DB2107F"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2C64CA" w:rsidRPr="00DC4B75" w14:paraId="784B123E" w14:textId="77777777" w:rsidTr="00DA79D3">
        <w:trPr>
          <w:cantSplit/>
          <w:tblHeader/>
        </w:trPr>
        <w:tc>
          <w:tcPr>
            <w:tcW w:w="1980" w:type="dxa"/>
            <w:shd w:val="clear" w:color="auto" w:fill="CBDFC0" w:themeFill="text2"/>
          </w:tcPr>
          <w:p w14:paraId="6502546C" w14:textId="77777777" w:rsidR="002C64CA" w:rsidRPr="00DC4B75" w:rsidRDefault="005C3CB7" w:rsidP="00862A0B">
            <w:pPr>
              <w:pStyle w:val="TableHeading"/>
              <w:spacing w:before="120"/>
              <w:rPr>
                <w:sz w:val="20"/>
                <w:szCs w:val="20"/>
              </w:rPr>
            </w:pPr>
            <w:r w:rsidRPr="00DC4B75">
              <w:rPr>
                <w:sz w:val="20"/>
                <w:szCs w:val="20"/>
              </w:rPr>
              <w:br w:type="page"/>
            </w:r>
            <w:r w:rsidR="002C64CA" w:rsidRPr="00DC4B75">
              <w:rPr>
                <w:sz w:val="20"/>
                <w:szCs w:val="20"/>
              </w:rPr>
              <w:t>Response</w:t>
            </w:r>
          </w:p>
        </w:tc>
        <w:tc>
          <w:tcPr>
            <w:tcW w:w="6660" w:type="dxa"/>
            <w:shd w:val="clear" w:color="auto" w:fill="CBDFC0" w:themeFill="text2"/>
          </w:tcPr>
          <w:p w14:paraId="256D971E" w14:textId="77777777" w:rsidR="002C64CA" w:rsidRPr="00DC4B75" w:rsidRDefault="00BB13B8" w:rsidP="00862A0B">
            <w:pPr>
              <w:pStyle w:val="TableHeading"/>
              <w:spacing w:before="120"/>
              <w:rPr>
                <w:sz w:val="20"/>
                <w:szCs w:val="20"/>
              </w:rPr>
            </w:pPr>
            <w:r w:rsidRPr="00DC4B75">
              <w:rPr>
                <w:sz w:val="20"/>
                <w:szCs w:val="20"/>
              </w:rPr>
              <w:t>When to use this response:</w:t>
            </w:r>
          </w:p>
        </w:tc>
      </w:tr>
      <w:tr w:rsidR="002C64CA" w14:paraId="2E9ABB9A" w14:textId="77777777" w:rsidTr="00DC4B75">
        <w:tc>
          <w:tcPr>
            <w:tcW w:w="1980" w:type="dxa"/>
          </w:tcPr>
          <w:p w14:paraId="7307C523" w14:textId="77777777" w:rsidR="002C64CA" w:rsidRPr="00DC4B75" w:rsidRDefault="00BB13B8" w:rsidP="00DC4B75">
            <w:pPr>
              <w:jc w:val="center"/>
              <w:rPr>
                <w:b/>
              </w:rPr>
            </w:pPr>
            <w:r w:rsidRPr="00DC4B75">
              <w:rPr>
                <w:b/>
              </w:rPr>
              <w:t>Yes</w:t>
            </w:r>
          </w:p>
        </w:tc>
        <w:tc>
          <w:tcPr>
            <w:tcW w:w="666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C4B75">
        <w:tc>
          <w:tcPr>
            <w:tcW w:w="1980" w:type="dxa"/>
          </w:tcPr>
          <w:p w14:paraId="011BD2D3" w14:textId="77777777" w:rsidR="002C64CA" w:rsidRPr="00DC4B75" w:rsidRDefault="00BB13B8" w:rsidP="00DC4B75">
            <w:pPr>
              <w:jc w:val="center"/>
              <w:rPr>
                <w:b/>
              </w:rPr>
            </w:pPr>
            <w:r w:rsidRPr="00DC4B75">
              <w:rPr>
                <w:b/>
              </w:rPr>
              <w:t>Yes with CCW</w:t>
            </w:r>
          </w:p>
          <w:p w14:paraId="23738DE5" w14:textId="77777777" w:rsidR="00BB13B8" w:rsidRDefault="00BB13B8" w:rsidP="00DC4B75">
            <w:pPr>
              <w:jc w:val="center"/>
            </w:pPr>
            <w:r w:rsidRPr="00BB13B8">
              <w:t>(Compensating Control Worksheet)</w:t>
            </w:r>
          </w:p>
        </w:tc>
        <w:tc>
          <w:tcPr>
            <w:tcW w:w="666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C4B75">
        <w:tc>
          <w:tcPr>
            <w:tcW w:w="1980" w:type="dxa"/>
          </w:tcPr>
          <w:p w14:paraId="13D4BA86" w14:textId="77777777" w:rsidR="00BB13B8" w:rsidRPr="00DC4B75" w:rsidRDefault="00BB13B8" w:rsidP="00B313F8">
            <w:pPr>
              <w:keepNext/>
              <w:jc w:val="center"/>
              <w:rPr>
                <w:b/>
              </w:rPr>
            </w:pPr>
            <w:r w:rsidRPr="00DC4B75">
              <w:rPr>
                <w:b/>
              </w:rPr>
              <w:t>No</w:t>
            </w:r>
          </w:p>
        </w:tc>
        <w:tc>
          <w:tcPr>
            <w:tcW w:w="6660" w:type="dxa"/>
          </w:tcPr>
          <w:p w14:paraId="63046864"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C4B75">
        <w:tc>
          <w:tcPr>
            <w:tcW w:w="198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666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9212F4">
      <w:pPr>
        <w:pStyle w:val="Heading2"/>
        <w:keepNext/>
        <w:keepLines/>
        <w:spacing w:before="360"/>
      </w:pPr>
      <w:bookmarkStart w:id="25" w:name="_Toc377997565"/>
      <w:bookmarkStart w:id="26" w:name="_Toc447191450"/>
      <w:r w:rsidRPr="00DC4B75">
        <w:t>Guidance for Non-Applicability of Certain, Specific Requirements</w:t>
      </w:r>
      <w:bookmarkEnd w:id="21"/>
      <w:bookmarkEnd w:id="25"/>
      <w:bookmarkEnd w:id="26"/>
    </w:p>
    <w:p w14:paraId="3CEC95E0" w14:textId="77777777" w:rsidR="00BA313A" w:rsidRDefault="00186421" w:rsidP="00DC4B75">
      <w:pPr>
        <w:keepNext/>
        <w:keepLines/>
        <w:autoSpaceDE w:val="0"/>
        <w:autoSpaceDN w:val="0"/>
        <w:adjustRightInd w:val="0"/>
        <w:spacing w:line="240" w:lineRule="atLeast"/>
        <w:rPr>
          <w:rFonts w:cs="Arial"/>
          <w:szCs w:val="20"/>
        </w:rPr>
      </w:pPr>
      <w:bookmarkStart w:id="27" w:name="_Toc79920776"/>
      <w:r w:rsidRPr="00E679FC">
        <w:rPr>
          <w:rFonts w:cs="Arial"/>
          <w:szCs w:val="20"/>
        </w:rPr>
        <w:t xml:space="preserve">While many organizations </w:t>
      </w:r>
      <w:r>
        <w:rPr>
          <w:rFonts w:cs="Arial"/>
          <w:szCs w:val="20"/>
        </w:rPr>
        <w:t xml:space="preserve">completing </w:t>
      </w:r>
      <w:r w:rsidR="00B54AFA">
        <w:rPr>
          <w:rFonts w:cs="Arial"/>
          <w:szCs w:val="20"/>
        </w:rPr>
        <w:t>SAQ C</w:t>
      </w:r>
      <w:r>
        <w:rPr>
          <w:rFonts w:cs="Arial"/>
          <w:szCs w:val="20"/>
        </w:rPr>
        <w:t xml:space="preserve"> </w:t>
      </w:r>
      <w:r w:rsidRPr="00E679FC">
        <w:rPr>
          <w:rFonts w:cs="Arial"/>
          <w:szCs w:val="20"/>
        </w:rPr>
        <w:t>will need to validate compliance with every PCI DSS requi</w:t>
      </w:r>
      <w:r>
        <w:rPr>
          <w:rFonts w:cs="Arial"/>
          <w:szCs w:val="20"/>
        </w:rPr>
        <w:t>rement</w:t>
      </w:r>
      <w:r w:rsidR="00BA313A">
        <w:rPr>
          <w:rFonts w:cs="Arial"/>
          <w:szCs w:val="20"/>
        </w:rPr>
        <w:t xml:space="preserve"> in this SAQ</w:t>
      </w:r>
      <w:r>
        <w:rPr>
          <w:rFonts w:cs="Arial"/>
          <w:szCs w:val="20"/>
        </w:rPr>
        <w:t xml:space="preserve">, some organizations with </w:t>
      </w:r>
      <w:r w:rsidRPr="00E679FC">
        <w:rPr>
          <w:rFonts w:cs="Arial"/>
          <w:szCs w:val="20"/>
        </w:rPr>
        <w:t xml:space="preserve">very specific business models may find that some requirements do not apply.  </w:t>
      </w:r>
    </w:p>
    <w:p w14:paraId="4C847E1C" w14:textId="532F9581" w:rsidR="00BA313A" w:rsidRDefault="00186421" w:rsidP="00BA313A">
      <w:pPr>
        <w:spacing w:before="0" w:after="0" w:line="240" w:lineRule="auto"/>
        <w:rPr>
          <w:rFonts w:ascii="Times New Roman" w:hAnsi="Times New Roman"/>
          <w:sz w:val="24"/>
        </w:rPr>
      </w:pPr>
      <w:r w:rsidRPr="00E679FC">
        <w:rPr>
          <w:rFonts w:cs="Arial"/>
          <w:szCs w:val="20"/>
        </w:rPr>
        <w:t xml:space="preserve">For example, a company that does not use wireless technology in any capacity would not be expected to validate compliance with the sections of PCI DSS that are specific to </w:t>
      </w:r>
      <w:r>
        <w:rPr>
          <w:rFonts w:cs="Arial"/>
          <w:szCs w:val="20"/>
        </w:rPr>
        <w:t xml:space="preserve">managing </w:t>
      </w:r>
      <w:r w:rsidRPr="00E679FC">
        <w:rPr>
          <w:rFonts w:cs="Arial"/>
          <w:szCs w:val="20"/>
        </w:rPr>
        <w:t>wireless technology</w:t>
      </w:r>
      <w:r w:rsidR="00BA313A" w:rsidRPr="00BA313A">
        <w:rPr>
          <w:rFonts w:cs="Arial"/>
          <w:color w:val="000000"/>
          <w:szCs w:val="20"/>
        </w:rPr>
        <w:t xml:space="preserve"> </w:t>
      </w:r>
      <w:r w:rsidR="00BA313A">
        <w:rPr>
          <w:rFonts w:cs="Arial"/>
          <w:color w:val="000000"/>
          <w:szCs w:val="20"/>
        </w:rPr>
        <w:t>(for example, Requirements 1.2.3, 2.1.1, and 4.1.1)</w:t>
      </w:r>
      <w:r w:rsidR="00BA313A">
        <w:rPr>
          <w:rFonts w:cs="Arial"/>
          <w:szCs w:val="20"/>
        </w:rPr>
        <w:t>.</w:t>
      </w:r>
      <w:r w:rsidR="00BA313A">
        <w:rPr>
          <w:rFonts w:ascii="Times New Roman" w:hAnsi="Times New Roman"/>
          <w:sz w:val="24"/>
        </w:rPr>
        <w:t xml:space="preserve"> </w:t>
      </w:r>
      <w:r w:rsidR="00BA313A" w:rsidRPr="00081F93">
        <w:rPr>
          <w:rFonts w:cs="Arial"/>
          <w:color w:val="000000"/>
          <w:szCs w:val="20"/>
        </w:rPr>
        <w:t>Note that Requirement 11.1 (use of</w:t>
      </w:r>
      <w:r w:rsidR="00BA313A" w:rsidRPr="00BF7C85">
        <w:rPr>
          <w:rFonts w:cs="Arial"/>
          <w:bCs/>
          <w:szCs w:val="20"/>
        </w:rPr>
        <w:t xml:space="preserve"> </w:t>
      </w:r>
      <w:r w:rsidR="00BA313A" w:rsidRPr="00B554CD">
        <w:rPr>
          <w:rFonts w:cs="Arial"/>
          <w:bCs/>
          <w:szCs w:val="20"/>
        </w:rPr>
        <w:t>process</w:t>
      </w:r>
      <w:r w:rsidR="00BA313A">
        <w:rPr>
          <w:rFonts w:cs="Arial"/>
          <w:bCs/>
          <w:szCs w:val="20"/>
        </w:rPr>
        <w:t>es</w:t>
      </w:r>
      <w:r w:rsidR="00BA313A" w:rsidRPr="00B554CD">
        <w:rPr>
          <w:rFonts w:cs="Arial"/>
          <w:bCs/>
          <w:szCs w:val="20"/>
        </w:rPr>
        <w:t xml:space="preserve"> to identify unauthorized wireless access points</w:t>
      </w:r>
      <w:r w:rsidR="00BA313A" w:rsidRPr="00081F93">
        <w:rPr>
          <w:rFonts w:cs="Arial"/>
          <w:color w:val="000000"/>
          <w:szCs w:val="20"/>
        </w:rPr>
        <w:t xml:space="preserve">) must still be answered even if </w:t>
      </w:r>
      <w:r w:rsidR="00BA313A">
        <w:rPr>
          <w:rFonts w:cs="Arial"/>
          <w:color w:val="000000"/>
          <w:szCs w:val="20"/>
        </w:rPr>
        <w:t xml:space="preserve">you don’t use </w:t>
      </w:r>
      <w:r w:rsidR="00BA313A" w:rsidRPr="00081F93">
        <w:rPr>
          <w:rFonts w:cs="Arial"/>
          <w:color w:val="000000"/>
          <w:szCs w:val="20"/>
        </w:rPr>
        <w:t xml:space="preserve">wireless </w:t>
      </w:r>
      <w:r w:rsidR="00BA313A">
        <w:rPr>
          <w:rFonts w:cs="Arial"/>
          <w:color w:val="000000"/>
          <w:szCs w:val="20"/>
        </w:rPr>
        <w:t xml:space="preserve">technologies </w:t>
      </w:r>
      <w:r w:rsidR="00BA313A" w:rsidRPr="00081F93">
        <w:rPr>
          <w:rFonts w:cs="Arial"/>
          <w:color w:val="000000"/>
          <w:szCs w:val="20"/>
        </w:rPr>
        <w:t xml:space="preserve">in your network, since the </w:t>
      </w:r>
      <w:r w:rsidR="00BA313A">
        <w:rPr>
          <w:rFonts w:cs="Arial"/>
          <w:color w:val="000000"/>
          <w:szCs w:val="20"/>
        </w:rPr>
        <w:t>process</w:t>
      </w:r>
      <w:r w:rsidR="00BA313A" w:rsidRPr="00081F93">
        <w:rPr>
          <w:rFonts w:cs="Arial"/>
          <w:color w:val="000000"/>
          <w:szCs w:val="20"/>
        </w:rPr>
        <w:t xml:space="preserve"> detects any rogue or unauthorized devices that may have been added without </w:t>
      </w:r>
      <w:r w:rsidR="00BA313A">
        <w:rPr>
          <w:rFonts w:cs="Arial"/>
          <w:color w:val="000000"/>
          <w:szCs w:val="20"/>
        </w:rPr>
        <w:t xml:space="preserve">your </w:t>
      </w:r>
      <w:r w:rsidR="00BA313A" w:rsidRPr="00081F93">
        <w:rPr>
          <w:rFonts w:cs="Arial"/>
          <w:color w:val="000000"/>
          <w:szCs w:val="20"/>
        </w:rPr>
        <w:t>knowledge.</w:t>
      </w:r>
    </w:p>
    <w:bookmarkEnd w:id="27"/>
    <w:p w14:paraId="2B36EB23" w14:textId="77777777" w:rsidR="00DB0157" w:rsidRDefault="00C43851" w:rsidP="000C2375">
      <w:pPr>
        <w:autoSpaceDE w:val="0"/>
        <w:autoSpaceDN w:val="0"/>
        <w:adjustRightInd w:val="0"/>
        <w:spacing w:line="240" w:lineRule="atLeast"/>
        <w:rPr>
          <w:rFonts w:cs="Arial"/>
          <w:b/>
          <w:szCs w:val="20"/>
        </w:rPr>
      </w:pPr>
      <w:r>
        <w:rPr>
          <w:rFonts w:cs="Arial"/>
          <w:szCs w:val="20"/>
        </w:rPr>
        <w:t>If any</w:t>
      </w:r>
      <w:r w:rsidRPr="006255D6">
        <w:rPr>
          <w:rFonts w:cs="Arial"/>
          <w:szCs w:val="20"/>
        </w:rPr>
        <w:t xml:space="preserve"> requirements</w:t>
      </w:r>
      <w:r>
        <w:rPr>
          <w:rFonts w:cs="Arial"/>
          <w:szCs w:val="20"/>
        </w:rPr>
        <w:t xml:space="preserve"> are</w:t>
      </w:r>
      <w:r w:rsidRPr="006255D6">
        <w:rPr>
          <w:rFonts w:cs="Arial"/>
          <w:szCs w:val="20"/>
        </w:rPr>
        <w:t xml:space="preserve"> </w:t>
      </w:r>
      <w:r w:rsidR="00A36FB2" w:rsidRPr="006255D6">
        <w:rPr>
          <w:rFonts w:cs="Arial"/>
          <w:szCs w:val="20"/>
        </w:rPr>
        <w:t>deemed not applicable to your environment</w:t>
      </w:r>
      <w:r w:rsidR="00AF2ED0">
        <w:rPr>
          <w:rFonts w:cs="Arial"/>
          <w:szCs w:val="20"/>
        </w:rPr>
        <w:t xml:space="preserve">, </w:t>
      </w:r>
      <w:r>
        <w:rPr>
          <w:rFonts w:cs="Arial"/>
          <w:szCs w:val="20"/>
        </w:rPr>
        <w:t>select the</w:t>
      </w:r>
      <w:r w:rsidRPr="006255D6">
        <w:rPr>
          <w:rFonts w:cs="Arial"/>
          <w:szCs w:val="20"/>
        </w:rPr>
        <w:t xml:space="preserve"> </w:t>
      </w:r>
      <w:r>
        <w:rPr>
          <w:rFonts w:cs="Arial"/>
          <w:color w:val="000000"/>
          <w:szCs w:val="20"/>
        </w:rPr>
        <w:t xml:space="preserve">“N/A” option for that specific requirement, and </w:t>
      </w:r>
      <w:r w:rsidR="00A36FB2" w:rsidRPr="006255D6">
        <w:rPr>
          <w:rFonts w:cs="Arial"/>
          <w:szCs w:val="20"/>
        </w:rPr>
        <w:t xml:space="preserve">complete the “Explanation of Non-Applicability” worksheet in Appendix </w:t>
      </w:r>
      <w:r w:rsidR="00AF2ED0">
        <w:rPr>
          <w:rFonts w:cs="Arial"/>
          <w:szCs w:val="20"/>
        </w:rPr>
        <w:t>C</w:t>
      </w:r>
      <w:r w:rsidR="00A36FB2">
        <w:rPr>
          <w:rFonts w:cs="Arial"/>
          <w:szCs w:val="20"/>
        </w:rPr>
        <w:t xml:space="preserve"> </w:t>
      </w:r>
      <w:r w:rsidR="00A36FB2" w:rsidRPr="006255D6">
        <w:rPr>
          <w:rFonts w:cs="Arial"/>
          <w:szCs w:val="20"/>
        </w:rPr>
        <w:t>for each “N/A” entry.</w:t>
      </w:r>
      <w:bookmarkStart w:id="28" w:name="_Toc275753517"/>
    </w:p>
    <w:p w14:paraId="6FE63924" w14:textId="77777777" w:rsidR="00820371" w:rsidRPr="002A6BEF" w:rsidRDefault="00820371" w:rsidP="009212F4">
      <w:pPr>
        <w:pStyle w:val="Heading2"/>
        <w:spacing w:before="360"/>
        <w:rPr>
          <w:sz w:val="24"/>
          <w:szCs w:val="24"/>
        </w:rPr>
      </w:pPr>
      <w:bookmarkStart w:id="29" w:name="_Toc377997566"/>
      <w:bookmarkStart w:id="30" w:name="_Toc447191451"/>
      <w:r>
        <w:rPr>
          <w:sz w:val="24"/>
          <w:szCs w:val="24"/>
        </w:rPr>
        <w:t>Legal Exception</w:t>
      </w:r>
      <w:bookmarkEnd w:id="29"/>
      <w:bookmarkEnd w:id="30"/>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D065D8">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1" w:name="_Toc377997567"/>
      <w:bookmarkStart w:id="32" w:name="_Toc447191452"/>
      <w:r>
        <w:rPr>
          <w:bCs/>
          <w:iCs/>
        </w:rPr>
        <w:lastRenderedPageBreak/>
        <w:t>Section 1:</w:t>
      </w:r>
      <w:r>
        <w:rPr>
          <w:bCs/>
          <w:iCs/>
        </w:rPr>
        <w:tab/>
      </w:r>
      <w:r w:rsidR="007D6B40">
        <w:rPr>
          <w:bCs/>
          <w:iCs/>
        </w:rPr>
        <w:t xml:space="preserve">Assessment </w:t>
      </w:r>
      <w:r w:rsidR="003551AF">
        <w:rPr>
          <w:bCs/>
          <w:iCs/>
        </w:rPr>
        <w:t>Information</w:t>
      </w:r>
      <w:bookmarkEnd w:id="31"/>
      <w:bookmarkEnd w:id="3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7EF2B6EC" w14:textId="61580100"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2D72A5" w:rsidRPr="00914EDF" w14:paraId="41DA1238" w14:textId="77777777" w:rsidTr="00DA79D3">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496EFC83" w14:textId="77777777"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1.  Merchant and Qualified Security Assessor Information</w:t>
            </w:r>
          </w:p>
        </w:tc>
      </w:tr>
      <w:tr w:rsidR="002D72A5" w:rsidRPr="00CD3289" w14:paraId="3A2E287F" w14:textId="77777777" w:rsidTr="00DA79D3">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16EF005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bookmarkStart w:id="33" w:name="_GoBack"/>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bookmarkEnd w:id="33"/>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F81D8F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8C9F78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82BF78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944A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FB5931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0CDD2FBA"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6AE71366" w14:textId="77777777" w:rsidTr="00DA79D3">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0D26A13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78B0CC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5F223A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04441B0"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0AF8EAD"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EB76A9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300D7A57" w14:textId="77777777" w:rsidR="007D6B40" w:rsidRPr="00A211EB" w:rsidRDefault="007D6B40"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271"/>
        <w:gridCol w:w="4572"/>
        <w:gridCol w:w="18"/>
        <w:gridCol w:w="90"/>
      </w:tblGrid>
      <w:tr w:rsidR="002D72A5" w:rsidRPr="00914EDF" w14:paraId="58558AC9" w14:textId="77777777" w:rsidTr="00DA79D3">
        <w:trPr>
          <w:trHeight w:val="360"/>
        </w:trPr>
        <w:tc>
          <w:tcPr>
            <w:tcW w:w="9360" w:type="dxa"/>
            <w:gridSpan w:val="5"/>
            <w:tcBorders>
              <w:top w:val="single" w:sz="4" w:space="0" w:color="808080" w:themeColor="background1" w:themeShade="80"/>
              <w:bottom w:val="single" w:sz="4" w:space="0" w:color="808080" w:themeColor="background1" w:themeShade="80"/>
            </w:tcBorders>
            <w:shd w:val="clear" w:color="auto" w:fill="CBDFC0" w:themeFill="text2"/>
            <w:vAlign w:val="center"/>
          </w:tcPr>
          <w:p w14:paraId="0BC67A7B" w14:textId="50133D62"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2.  Executive Summary</w:t>
            </w:r>
          </w:p>
        </w:tc>
      </w:tr>
      <w:tr w:rsidR="002D72A5" w:rsidRPr="00CD3289" w14:paraId="5656F10B" w14:textId="77777777" w:rsidTr="00DA79D3">
        <w:trPr>
          <w:trHeight w:val="288"/>
        </w:trPr>
        <w:tc>
          <w:tcPr>
            <w:tcW w:w="9360" w:type="dxa"/>
            <w:gridSpan w:val="5"/>
            <w:tcBorders>
              <w:top w:val="single" w:sz="4" w:space="0" w:color="808080" w:themeColor="background1" w:themeShade="80"/>
              <w:bottom w:val="single" w:sz="4" w:space="0" w:color="808080" w:themeColor="background1" w:themeShade="80"/>
            </w:tcBorders>
            <w:shd w:val="clear" w:color="auto" w:fill="EAF1DD" w:themeFill="background2"/>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2BF1CD12" w14:textId="77777777" w:rsidTr="00E23A2F">
        <w:trPr>
          <w:trHeight w:val="288"/>
        </w:trPr>
        <w:tc>
          <w:tcPr>
            <w:tcW w:w="9360" w:type="dxa"/>
            <w:gridSpan w:val="5"/>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34EA80DD" w14:textId="77777777" w:rsidTr="00E23A2F">
        <w:trPr>
          <w:trHeight w:val="288"/>
        </w:trPr>
        <w:tc>
          <w:tcPr>
            <w:tcW w:w="9360" w:type="dxa"/>
            <w:gridSpan w:val="5"/>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76B25DA5" w14:textId="77777777" w:rsidTr="00E23A2F">
        <w:trPr>
          <w:trHeight w:val="288"/>
        </w:trPr>
        <w:tc>
          <w:tcPr>
            <w:tcW w:w="9360" w:type="dxa"/>
            <w:gridSpan w:val="5"/>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523CD509" w14:textId="77777777" w:rsidTr="00E23A2F">
        <w:trPr>
          <w:gridAfter w:val="1"/>
          <w:wAfter w:w="90"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4C51B3BC"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A4397">
              <w:rPr>
                <w:sz w:val="19"/>
                <w:szCs w:val="19"/>
              </w:rPr>
            </w:r>
            <w:r w:rsidR="00AA4397">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59D16ECD" w14:textId="77777777"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A4397">
              <w:rPr>
                <w:sz w:val="19"/>
                <w:szCs w:val="19"/>
              </w:rPr>
            </w:r>
            <w:r w:rsidR="00AA4397">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5F3493D1" w14:textId="1C56319A"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A4397">
              <w:rPr>
                <w:sz w:val="19"/>
                <w:szCs w:val="19"/>
              </w:rPr>
            </w:r>
            <w:r w:rsidR="00AA4397">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051D5190" w14:textId="7D9831C4"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AA4397">
              <w:rPr>
                <w:sz w:val="19"/>
                <w:szCs w:val="19"/>
              </w:rPr>
            </w:r>
            <w:r w:rsidR="00AA4397">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05607166" w14:textId="77777777"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A4397">
              <w:rPr>
                <w:sz w:val="19"/>
                <w:szCs w:val="19"/>
              </w:rPr>
            </w:r>
            <w:r w:rsidR="00AA4397">
              <w:rPr>
                <w:sz w:val="19"/>
                <w:szCs w:val="19"/>
              </w:rPr>
              <w:fldChar w:fldCharType="separate"/>
            </w:r>
            <w:r w:rsidRPr="0020023C">
              <w:rPr>
                <w:sz w:val="19"/>
                <w:szCs w:val="19"/>
              </w:rPr>
              <w:fldChar w:fldCharType="end"/>
            </w:r>
            <w:r w:rsidRPr="0020023C">
              <w:rPr>
                <w:sz w:val="19"/>
                <w:szCs w:val="19"/>
              </w:rPr>
              <w:t xml:space="preserve"> E-Commerce </w:t>
            </w:r>
          </w:p>
          <w:p w14:paraId="33BF701D" w14:textId="5FEB0E53"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AA4397">
              <w:rPr>
                <w:sz w:val="19"/>
                <w:szCs w:val="19"/>
              </w:rPr>
            </w:r>
            <w:r w:rsidR="00AA4397">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798D4FF5" w14:textId="77777777" w:rsidTr="00E23A2F">
        <w:trPr>
          <w:gridAfter w:val="2"/>
          <w:wAfter w:w="108" w:type="dxa"/>
          <w:trHeight w:val="288"/>
        </w:trPr>
        <w:tc>
          <w:tcPr>
            <w:tcW w:w="9252" w:type="dxa"/>
            <w:gridSpan w:val="3"/>
            <w:tcBorders>
              <w:top w:val="single" w:sz="4" w:space="0" w:color="808080" w:themeColor="background1" w:themeShade="80"/>
              <w:bottom w:val="single" w:sz="4" w:space="0" w:color="808080" w:themeColor="background1" w:themeShade="80"/>
            </w:tcBorders>
            <w:shd w:val="clear" w:color="auto" w:fill="F2F2F2"/>
          </w:tcPr>
          <w:p w14:paraId="407592CB" w14:textId="4AB1AA45"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425B48" w:rsidRPr="00E309D5" w14:paraId="5CD44755" w14:textId="77777777" w:rsidTr="00DA79D3">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360" w:type="dxa"/>
            <w:gridSpan w:val="5"/>
            <w:tcBorders>
              <w:bottom w:val="single" w:sz="4" w:space="0" w:color="808080" w:themeColor="background1" w:themeShade="80"/>
            </w:tcBorders>
            <w:shd w:val="clear" w:color="auto" w:fill="EAF1DD" w:themeFill="background2"/>
          </w:tcPr>
          <w:p w14:paraId="6E0F5246" w14:textId="757B6C60" w:rsidR="00425B48" w:rsidRPr="00E309D5" w:rsidRDefault="00425B48" w:rsidP="00FD6FE3">
            <w:pPr>
              <w:keepNext/>
              <w:spacing w:after="60"/>
              <w:ind w:left="162"/>
              <w:rPr>
                <w:rFonts w:cs="Arial"/>
                <w:b/>
                <w:bCs/>
              </w:rPr>
            </w:pPr>
            <w:bookmarkStart w:id="34" w:name="OLE_LINK3"/>
            <w:bookmarkStart w:id="35" w:name="OLE_LINK4"/>
            <w:r w:rsidRPr="00E309D5">
              <w:rPr>
                <w:rFonts w:cs="Arial"/>
                <w:b/>
                <w:bCs/>
              </w:rPr>
              <w:lastRenderedPageBreak/>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01E45AD9" w14:textId="77777777" w:rsidTr="00E23A2F">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4409" w:type="dxa"/>
            <w:shd w:val="clear" w:color="auto" w:fill="auto"/>
          </w:tcPr>
          <w:p w14:paraId="56C1641D"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4"/>
          </w:tcPr>
          <w:p w14:paraId="542A9D60" w14:textId="77777777"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14:paraId="49EEF86F" w14:textId="77777777" w:rsidR="009875FC" w:rsidRDefault="009875FC" w:rsidP="009875FC">
      <w:pPr>
        <w:spacing w:before="0" w:after="0"/>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7"/>
      </w:tblGrid>
      <w:tr w:rsidR="005A1183" w:rsidRPr="00FD6FE3" w14:paraId="61FF005B" w14:textId="77777777" w:rsidTr="00DA79D3">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EC0AA2" w:rsidRPr="00DF6454" w14:paraId="693560EC"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vAlign w:val="center"/>
          </w:tcPr>
          <w:p w14:paraId="195B937A" w14:textId="7C65E221" w:rsidR="00EC0AA2" w:rsidRPr="00004E20" w:rsidRDefault="00004E20" w:rsidP="00B77079">
            <w:pPr>
              <w:keepNext/>
              <w:spacing w:after="60"/>
              <w:rPr>
                <w:rFonts w:cs="Arial"/>
                <w:bCs/>
                <w:sz w:val="19"/>
                <w:szCs w:val="19"/>
              </w:rPr>
            </w:pPr>
            <w:r w:rsidRPr="00FD4014">
              <w:rPr>
                <w:rFonts w:cs="Arial"/>
                <w:bCs/>
                <w:sz w:val="19"/>
                <w:szCs w:val="19"/>
              </w:rPr>
              <w:t xml:space="preserve">List </w:t>
            </w:r>
            <w:r w:rsidRPr="00811F3D">
              <w:rPr>
                <w:rFonts w:cs="Arial"/>
                <w:bCs/>
                <w:sz w:val="19"/>
                <w:szCs w:val="19"/>
              </w:rPr>
              <w:t xml:space="preserve">types </w:t>
            </w:r>
            <w:r>
              <w:rPr>
                <w:rFonts w:cs="Arial"/>
                <w:bCs/>
                <w:sz w:val="19"/>
                <w:szCs w:val="19"/>
              </w:rPr>
              <w:t>of</w:t>
            </w:r>
            <w:r w:rsidRPr="00811F3D">
              <w:rPr>
                <w:rFonts w:cs="Arial"/>
                <w:bCs/>
                <w:sz w:val="19"/>
                <w:szCs w:val="19"/>
              </w:rPr>
              <w:t xml:space="preserve"> </w:t>
            </w:r>
            <w:r w:rsidRPr="00FD4014">
              <w:rPr>
                <w:rFonts w:cs="Arial"/>
                <w:bCs/>
                <w:sz w:val="19"/>
                <w:szCs w:val="19"/>
              </w:rPr>
              <w:t xml:space="preserve">facilities and </w:t>
            </w:r>
            <w:r>
              <w:rPr>
                <w:rFonts w:cs="Arial"/>
                <w:bCs/>
                <w:sz w:val="19"/>
                <w:szCs w:val="19"/>
              </w:rPr>
              <w:t xml:space="preserve">a summary of </w:t>
            </w:r>
            <w:r w:rsidR="00EC0AA2" w:rsidRPr="00004E20">
              <w:rPr>
                <w:rFonts w:cs="Arial"/>
                <w:bCs/>
                <w:sz w:val="19"/>
                <w:szCs w:val="19"/>
              </w:rPr>
              <w:t xml:space="preserve">locations </w:t>
            </w:r>
            <w:r w:rsidR="00B77079" w:rsidRPr="00004E20">
              <w:rPr>
                <w:rFonts w:cs="Arial"/>
                <w:bCs/>
                <w:sz w:val="19"/>
                <w:szCs w:val="19"/>
              </w:rPr>
              <w:t xml:space="preserve">(for example, retail outlets, corporate offices, data centers, call centers, etc.) </w:t>
            </w:r>
            <w:r w:rsidR="00EC0AA2" w:rsidRPr="00004E20">
              <w:rPr>
                <w:rFonts w:cs="Arial"/>
                <w:bCs/>
                <w:sz w:val="19"/>
                <w:szCs w:val="19"/>
              </w:rPr>
              <w:t>included in</w:t>
            </w:r>
            <w:r w:rsidR="00751956">
              <w:rPr>
                <w:rFonts w:cs="Arial"/>
                <w:bCs/>
                <w:sz w:val="19"/>
                <w:szCs w:val="19"/>
              </w:rPr>
              <w:t xml:space="preserve"> the</w:t>
            </w:r>
            <w:r w:rsidR="00EC0AA2" w:rsidRPr="00004E20">
              <w:rPr>
                <w:rFonts w:cs="Arial"/>
                <w:bCs/>
                <w:sz w:val="19"/>
                <w:szCs w:val="19"/>
              </w:rPr>
              <w:t xml:space="preserve"> PCI DSS review</w:t>
            </w:r>
            <w:r w:rsidR="00B77079">
              <w:rPr>
                <w:rFonts w:cs="Arial"/>
                <w:bCs/>
                <w:sz w:val="19"/>
                <w:szCs w:val="19"/>
              </w:rPr>
              <w:t>.</w:t>
            </w:r>
            <w:r w:rsidR="00EC0AA2" w:rsidRPr="00004E20">
              <w:rPr>
                <w:rFonts w:cs="Arial"/>
                <w:bCs/>
                <w:sz w:val="19"/>
                <w:szCs w:val="19"/>
              </w:rPr>
              <w:t xml:space="preserve"> </w:t>
            </w:r>
          </w:p>
        </w:tc>
      </w:tr>
      <w:tr w:rsidR="00B77079" w:rsidRPr="004B2F34" w14:paraId="6E1F705E" w14:textId="77777777" w:rsidTr="00862A0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3F92D745" w14:textId="77777777" w:rsidR="00B77079" w:rsidRPr="004B2F34" w:rsidRDefault="00B77079" w:rsidP="00B77079">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7F59478E" w14:textId="77777777" w:rsidR="00B77079" w:rsidRPr="004B2F34" w:rsidRDefault="00B77079" w:rsidP="00B77079">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1F1B1C75" w14:textId="77777777" w:rsidR="00B77079" w:rsidRPr="004B2F34" w:rsidRDefault="00B77079" w:rsidP="00B77079">
            <w:pPr>
              <w:keepNext/>
              <w:spacing w:after="60"/>
              <w:jc w:val="center"/>
              <w:rPr>
                <w:rFonts w:cs="Arial"/>
                <w:b/>
                <w:bCs/>
                <w:sz w:val="18"/>
                <w:szCs w:val="18"/>
              </w:rPr>
            </w:pPr>
            <w:r w:rsidRPr="004B2F34">
              <w:rPr>
                <w:rFonts w:cs="Arial"/>
                <w:b/>
                <w:bCs/>
                <w:sz w:val="18"/>
                <w:szCs w:val="18"/>
              </w:rPr>
              <w:t>Location(s) of facility (city, country)</w:t>
            </w:r>
          </w:p>
        </w:tc>
      </w:tr>
      <w:tr w:rsidR="00B77079" w:rsidRPr="00C606C4" w14:paraId="72993CB9" w14:textId="77777777" w:rsidTr="006B680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4726CB5F" w14:textId="77777777" w:rsidR="00B77079" w:rsidRPr="00C606C4" w:rsidRDefault="00B77079" w:rsidP="00B77079">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3654D3DA" w14:textId="77777777" w:rsidR="00B77079" w:rsidRPr="00C606C4" w:rsidRDefault="00B77079" w:rsidP="00B77079">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F5031F3" w14:textId="526D68A9" w:rsidR="00B77079" w:rsidRPr="00C606C4" w:rsidRDefault="00B77079" w:rsidP="00F6439E">
            <w:pPr>
              <w:pStyle w:val="TableText"/>
              <w:rPr>
                <w:i/>
              </w:rPr>
            </w:pPr>
            <w:r>
              <w:rPr>
                <w:i/>
              </w:rPr>
              <w:t>Boston, MA</w:t>
            </w:r>
            <w:r w:rsidR="00F6439E">
              <w:rPr>
                <w:i/>
              </w:rPr>
              <w:t>, USA</w:t>
            </w:r>
          </w:p>
        </w:tc>
      </w:tr>
      <w:tr w:rsidR="00B77079" w:rsidRPr="004B2F34" w14:paraId="4B2D94E9"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BBB7260"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1FBFBD" w14:textId="77777777" w:rsidR="00B77079" w:rsidRPr="004B2F34" w:rsidRDefault="00B77079" w:rsidP="00B77079">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0BA109"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B77079" w:rsidRPr="004B2F34" w14:paraId="2DEAF69D"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EB682CA"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C4588D" w14:textId="77777777" w:rsidR="00B77079" w:rsidRPr="004B2F34" w:rsidRDefault="00B77079" w:rsidP="00B77079">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985D28B"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B77079" w:rsidRPr="004B2F34" w14:paraId="54604D6C"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03AFE4"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A7F82E9" w14:textId="77777777" w:rsidR="00B77079" w:rsidRPr="004B2F34" w:rsidRDefault="00B77079" w:rsidP="00B77079">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8CE109E"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B77079" w:rsidRPr="004B2F34" w14:paraId="1FE6DD2A"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D8701C7"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5BE518" w14:textId="77777777" w:rsidR="00B77079" w:rsidRPr="004B2F34" w:rsidRDefault="00B77079" w:rsidP="00B77079">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708D3A"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B77079" w:rsidRPr="004B2F34" w14:paraId="07EE4204"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6BF47BB"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2FC8F9" w14:textId="77777777" w:rsidR="00B77079" w:rsidRPr="004B2F34" w:rsidRDefault="00B77079" w:rsidP="00B77079">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3DABA1"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B77079" w:rsidRPr="004B2F34" w14:paraId="30293A0C" w14:textId="77777777" w:rsidTr="00B77079">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A67571D"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85CE33" w14:textId="77777777" w:rsidR="00B77079" w:rsidRPr="004B2F34" w:rsidRDefault="00B77079" w:rsidP="00B77079">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444C20" w14:textId="77777777" w:rsidR="00B77079" w:rsidRPr="004B2F34" w:rsidRDefault="00B77079" w:rsidP="00B77079">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297007FB" w14:textId="77777777" w:rsidR="009875FC" w:rsidRDefault="009875FC" w:rsidP="009875FC">
      <w:pPr>
        <w:spacing w:before="0" w:after="0"/>
      </w:pPr>
    </w:p>
    <w:tbl>
      <w:tblPr>
        <w:tblW w:w="93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189"/>
        <w:gridCol w:w="1601"/>
        <w:gridCol w:w="2072"/>
        <w:gridCol w:w="2158"/>
        <w:gridCol w:w="19"/>
      </w:tblGrid>
      <w:tr w:rsidR="0068672D" w:rsidRPr="00FD6FE3" w14:paraId="57599B81" w14:textId="77777777" w:rsidTr="00DA79D3">
        <w:trPr>
          <w:gridAfter w:val="1"/>
          <w:wAfter w:w="19" w:type="dxa"/>
        </w:trPr>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4"/>
          <w:bookmarkEnd w:id="35"/>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9875FC" w:rsidRPr="00004E20" w14:paraId="049FAC72" w14:textId="77777777" w:rsidTr="00E45A60">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9" w:type="dxa"/>
        </w:trPr>
        <w:tc>
          <w:tcPr>
            <w:tcW w:w="9360" w:type="dxa"/>
            <w:gridSpan w:val="5"/>
            <w:tcBorders>
              <w:top w:val="single" w:sz="4" w:space="0" w:color="808080" w:themeColor="background1" w:themeShade="80"/>
              <w:bottom w:val="single" w:sz="4" w:space="0" w:color="808080" w:themeColor="background1" w:themeShade="80"/>
            </w:tcBorders>
          </w:tcPr>
          <w:p w14:paraId="7EDD2349" w14:textId="474EE2C4" w:rsidR="009875FC" w:rsidRPr="00004E20" w:rsidDel="0090237F" w:rsidRDefault="009875FC" w:rsidP="0090237F">
            <w:pPr>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AA4397">
              <w:rPr>
                <w:bCs/>
                <w:sz w:val="19"/>
                <w:szCs w:val="19"/>
              </w:rPr>
            </w:r>
            <w:r w:rsidR="00AA4397">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AA4397">
              <w:rPr>
                <w:bCs/>
                <w:sz w:val="19"/>
                <w:szCs w:val="19"/>
              </w:rPr>
            </w:r>
            <w:r w:rsidR="00AA4397">
              <w:rPr>
                <w:bCs/>
                <w:sz w:val="19"/>
                <w:szCs w:val="19"/>
              </w:rPr>
              <w:fldChar w:fldCharType="separate"/>
            </w:r>
            <w:r w:rsidRPr="00764864">
              <w:rPr>
                <w:bCs/>
                <w:sz w:val="19"/>
                <w:szCs w:val="19"/>
              </w:rPr>
              <w:fldChar w:fldCharType="end"/>
            </w:r>
            <w:r w:rsidRPr="00764864">
              <w:rPr>
                <w:bCs/>
                <w:sz w:val="19"/>
                <w:szCs w:val="19"/>
              </w:rPr>
              <w:t xml:space="preserve"> No</w:t>
            </w:r>
          </w:p>
        </w:tc>
      </w:tr>
      <w:tr w:rsidR="009875FC" w:rsidRPr="00004E20" w14:paraId="1E1A3834" w14:textId="77777777" w:rsidTr="00E45A60">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9" w:type="dxa"/>
        </w:trPr>
        <w:tc>
          <w:tcPr>
            <w:tcW w:w="9360" w:type="dxa"/>
            <w:gridSpan w:val="5"/>
            <w:tcBorders>
              <w:top w:val="single" w:sz="4" w:space="0" w:color="808080" w:themeColor="background1" w:themeShade="80"/>
              <w:bottom w:val="single" w:sz="4" w:space="0" w:color="808080" w:themeColor="background1" w:themeShade="80"/>
            </w:tcBorders>
          </w:tcPr>
          <w:p w14:paraId="23AF7B4F" w14:textId="0CC27824" w:rsidR="009875FC" w:rsidRPr="00004E20" w:rsidRDefault="009875FC" w:rsidP="0090237F">
            <w:pPr>
              <w:spacing w:after="60"/>
              <w:rPr>
                <w:rFonts w:cs="Arial"/>
                <w:sz w:val="19"/>
                <w:szCs w:val="19"/>
              </w:rPr>
            </w:pPr>
            <w:r>
              <w:rPr>
                <w:rFonts w:cs="Arial"/>
                <w:sz w:val="19"/>
                <w:szCs w:val="19"/>
              </w:rPr>
              <w:t>P</w:t>
            </w:r>
            <w:r w:rsidRPr="00004E20">
              <w:rPr>
                <w:rFonts w:cs="Arial"/>
                <w:sz w:val="19"/>
                <w:szCs w:val="19"/>
              </w:rPr>
              <w:t>rovide the following information regarding the Payment Applications your organization uses:</w:t>
            </w:r>
          </w:p>
        </w:tc>
      </w:tr>
      <w:tr w:rsidR="009875FC" w:rsidRPr="00704A99" w14:paraId="41FCCCE1" w14:textId="77777777" w:rsidTr="00E45A6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34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6EEAE6B3" w14:textId="760995A2" w:rsidR="009875FC" w:rsidRPr="00704A99" w:rsidRDefault="009875FC" w:rsidP="00704A99">
            <w:pPr>
              <w:spacing w:after="60"/>
              <w:jc w:val="center"/>
              <w:rPr>
                <w:rFonts w:cs="Arial"/>
                <w:b/>
                <w:sz w:val="18"/>
                <w:szCs w:val="18"/>
              </w:rPr>
            </w:pPr>
            <w:r w:rsidRPr="00704A99">
              <w:rPr>
                <w:rFonts w:cs="Arial"/>
                <w:b/>
                <w:sz w:val="18"/>
                <w:szCs w:val="18"/>
              </w:rPr>
              <w:t>Payment Application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44A149A1" w14:textId="77777777" w:rsidR="009875FC" w:rsidRPr="00704A99" w:rsidRDefault="009875FC" w:rsidP="00704A99">
            <w:pPr>
              <w:spacing w:after="60"/>
              <w:jc w:val="center"/>
              <w:rPr>
                <w:rFonts w:cs="Arial"/>
                <w:b/>
                <w:sz w:val="18"/>
                <w:szCs w:val="18"/>
              </w:rPr>
            </w:pPr>
            <w:r w:rsidRPr="00704A99">
              <w:rPr>
                <w:rFonts w:cs="Arial"/>
                <w:b/>
                <w:sz w:val="18"/>
                <w:szCs w:val="18"/>
              </w:rPr>
              <w:t>Version Number</w:t>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7A926ED7" w14:textId="68BE674D" w:rsidR="009875FC" w:rsidRPr="00704A99" w:rsidRDefault="009875FC" w:rsidP="00704A99">
            <w:pPr>
              <w:spacing w:after="60"/>
              <w:jc w:val="center"/>
              <w:rPr>
                <w:rFonts w:cs="Arial"/>
                <w:b/>
                <w:sz w:val="18"/>
                <w:szCs w:val="18"/>
              </w:rPr>
            </w:pPr>
            <w:r w:rsidRPr="00704A99">
              <w:rPr>
                <w:rFonts w:cs="Arial"/>
                <w:b/>
                <w:sz w:val="18"/>
                <w:szCs w:val="18"/>
              </w:rPr>
              <w:t>Application Vendor</w:t>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5EB327A3" w14:textId="03075CF6" w:rsidR="009875FC" w:rsidRPr="00704A99" w:rsidRDefault="009875FC" w:rsidP="00704A99">
            <w:pPr>
              <w:spacing w:after="60"/>
              <w:jc w:val="center"/>
              <w:rPr>
                <w:rFonts w:cs="Arial"/>
                <w:b/>
                <w:sz w:val="18"/>
                <w:szCs w:val="18"/>
              </w:rPr>
            </w:pPr>
            <w:r w:rsidRPr="00704A99">
              <w:rPr>
                <w:rFonts w:cs="Arial"/>
                <w:b/>
                <w:sz w:val="18"/>
                <w:szCs w:val="18"/>
              </w:rPr>
              <w:t xml:space="preserve">Is application </w:t>
            </w:r>
            <w:r>
              <w:rPr>
                <w:rFonts w:cs="Arial"/>
                <w:b/>
                <w:sz w:val="18"/>
                <w:szCs w:val="18"/>
              </w:rPr>
              <w:br/>
            </w:r>
            <w:r w:rsidRPr="00704A99">
              <w:rPr>
                <w:rFonts w:cs="Arial"/>
                <w:b/>
                <w:sz w:val="18"/>
                <w:szCs w:val="18"/>
              </w:rPr>
              <w:t>PA-DSS Listed?</w:t>
            </w:r>
          </w:p>
        </w:tc>
        <w:tc>
          <w:tcPr>
            <w:tcW w:w="217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3B302B60" w14:textId="6B8DF420" w:rsidR="009875FC" w:rsidRPr="00704A99" w:rsidRDefault="009875FC" w:rsidP="00704A99">
            <w:pPr>
              <w:spacing w:after="60"/>
              <w:jc w:val="center"/>
              <w:rPr>
                <w:rFonts w:cs="Arial"/>
                <w:b/>
                <w:sz w:val="18"/>
                <w:szCs w:val="18"/>
              </w:rPr>
            </w:pPr>
            <w:r w:rsidRPr="00704A99">
              <w:rPr>
                <w:rFonts w:cs="Arial"/>
                <w:b/>
                <w:sz w:val="18"/>
                <w:szCs w:val="18"/>
              </w:rPr>
              <w:t>PA-DSS Listing Expiry date (if applicable)</w:t>
            </w:r>
          </w:p>
        </w:tc>
      </w:tr>
      <w:tr w:rsidR="009875FC" w:rsidRPr="00704A99" w14:paraId="2D31335B" w14:textId="77777777" w:rsidTr="00E45A6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4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AF88BD1" w14:textId="77777777" w:rsidR="009875FC" w:rsidRPr="00704A99" w:rsidRDefault="009875FC"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18A539" w14:textId="77777777" w:rsidR="009875FC" w:rsidRPr="00704A99" w:rsidRDefault="009875FC"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873C71" w14:textId="77777777" w:rsidR="009875FC" w:rsidRPr="00704A99" w:rsidRDefault="009875FC"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6B8DA" w14:textId="77777777" w:rsidR="009875FC" w:rsidRPr="00704A99" w:rsidRDefault="009875FC"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No</w:t>
            </w:r>
          </w:p>
        </w:tc>
        <w:tc>
          <w:tcPr>
            <w:tcW w:w="217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38E8280" w14:textId="77777777" w:rsidR="009875FC" w:rsidRPr="00704A99" w:rsidRDefault="009875FC"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9875FC" w:rsidRPr="00704A99" w14:paraId="580F8E88" w14:textId="77777777" w:rsidTr="00E45A6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4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9875FC" w:rsidRPr="00704A99" w:rsidRDefault="009875FC"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No</w:t>
            </w:r>
          </w:p>
        </w:tc>
        <w:tc>
          <w:tcPr>
            <w:tcW w:w="217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BC3039" w:rsidRPr="00704A99" w14:paraId="5C0A8484" w14:textId="77777777" w:rsidTr="003C7A8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4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50E4680"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FB391EA"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F189AF"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3BE9F2" w14:textId="77777777" w:rsidR="00BC3039" w:rsidRPr="00704A99" w:rsidRDefault="00BC3039" w:rsidP="003C7A87">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No</w:t>
            </w:r>
          </w:p>
        </w:tc>
        <w:tc>
          <w:tcPr>
            <w:tcW w:w="217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48ACDEC"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BC3039" w:rsidRPr="00704A99" w14:paraId="050B5BEF" w14:textId="77777777" w:rsidTr="003C7A87">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4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8A951F"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1877F95"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364F3E"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C8AEEBD" w14:textId="77777777" w:rsidR="00BC3039" w:rsidRPr="00704A99" w:rsidRDefault="00BC3039" w:rsidP="003C7A87">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No</w:t>
            </w:r>
          </w:p>
        </w:tc>
        <w:tc>
          <w:tcPr>
            <w:tcW w:w="217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8F5B41B" w14:textId="77777777" w:rsidR="00BC3039" w:rsidRPr="00704A99" w:rsidRDefault="00BC3039" w:rsidP="003C7A87">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9875FC" w:rsidRPr="00704A99" w14:paraId="0F6AAAAC" w14:textId="77777777" w:rsidTr="00E45A60">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4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9875FC" w:rsidRPr="00704A99" w:rsidRDefault="009875FC"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AA4397">
              <w:rPr>
                <w:bCs/>
                <w:sz w:val="19"/>
                <w:szCs w:val="19"/>
              </w:rPr>
            </w:r>
            <w:r w:rsidR="00AA4397">
              <w:rPr>
                <w:bCs/>
                <w:sz w:val="19"/>
                <w:szCs w:val="19"/>
              </w:rPr>
              <w:fldChar w:fldCharType="separate"/>
            </w:r>
            <w:r w:rsidRPr="00BA32E0">
              <w:rPr>
                <w:bCs/>
                <w:sz w:val="19"/>
                <w:szCs w:val="19"/>
              </w:rPr>
              <w:fldChar w:fldCharType="end"/>
            </w:r>
            <w:r w:rsidRPr="00BA32E0">
              <w:rPr>
                <w:bCs/>
                <w:sz w:val="19"/>
                <w:szCs w:val="19"/>
              </w:rPr>
              <w:t xml:space="preserve"> No</w:t>
            </w:r>
          </w:p>
        </w:tc>
        <w:tc>
          <w:tcPr>
            <w:tcW w:w="217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9875FC" w:rsidRPr="00704A99" w:rsidRDefault="009875FC"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bl>
    <w:p w14:paraId="5977426F"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7B069C">
        <w:trPr>
          <w:gridAfter w:val="1"/>
          <w:wAfter w:w="30" w:type="dxa"/>
        </w:trPr>
        <w:tc>
          <w:tcPr>
            <w:tcW w:w="9360" w:type="dxa"/>
            <w:gridSpan w:val="3"/>
            <w:shd w:val="clear" w:color="C0C0C0" w:fill="EAF1DD" w:themeFill="background2"/>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0BE03E38" w14:textId="77777777" w:rsidTr="007B069C">
        <w:tblPrEx>
          <w:tblLook w:val="04A0" w:firstRow="1" w:lastRow="0" w:firstColumn="1" w:lastColumn="0" w:noHBand="0" w:noVBand="1"/>
        </w:tblPrEx>
        <w:trPr>
          <w:gridAfter w:val="1"/>
          <w:wAfter w:w="30" w:type="dxa"/>
        </w:trPr>
        <w:tc>
          <w:tcPr>
            <w:tcW w:w="5670" w:type="dxa"/>
            <w:shd w:val="clear" w:color="auto" w:fill="auto"/>
          </w:tcPr>
          <w:p w14:paraId="159CE329" w14:textId="4998EB7B" w:rsidR="005C6E9A" w:rsidRPr="00174394" w:rsidRDefault="008147DA" w:rsidP="005C6E9A">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5C6E9A" w:rsidRPr="00174394">
              <w:rPr>
                <w:sz w:val="19"/>
                <w:szCs w:val="19"/>
              </w:rPr>
              <w:t xml:space="preserve"> </w:t>
            </w:r>
          </w:p>
          <w:p w14:paraId="3EC36B18" w14:textId="77777777" w:rsidR="005C6E9A" w:rsidRPr="00174394" w:rsidRDefault="005C6E9A" w:rsidP="005C6E9A">
            <w:pPr>
              <w:pStyle w:val="BulletList"/>
              <w:shd w:val="clear" w:color="auto" w:fill="F2F2F2"/>
              <w:tabs>
                <w:tab w:val="clear" w:pos="1800"/>
              </w:tabs>
              <w:spacing w:before="40" w:after="40"/>
              <w:rPr>
                <w:i/>
                <w:sz w:val="19"/>
                <w:szCs w:val="19"/>
              </w:rPr>
            </w:pPr>
            <w:r w:rsidRPr="00174394">
              <w:rPr>
                <w:i/>
                <w:sz w:val="19"/>
                <w:szCs w:val="19"/>
              </w:rPr>
              <w:t>For example:</w:t>
            </w:r>
          </w:p>
          <w:p w14:paraId="69F05155" w14:textId="77777777" w:rsidR="005C6E9A" w:rsidRPr="00174394" w:rsidRDefault="005C6E9A" w:rsidP="005C6E9A">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436D0D02" w:rsidR="006F560F" w:rsidRPr="00004E20" w:rsidRDefault="005C6E9A" w:rsidP="005C6E9A">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7777777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14:paraId="49C8CD46" w14:textId="77777777" w:rsidTr="007B069C">
        <w:tblPrEx>
          <w:tblLook w:val="04A0" w:firstRow="1" w:lastRow="0" w:firstColumn="1" w:lastColumn="0" w:noHBand="0" w:noVBand="1"/>
        </w:tblPrEx>
        <w:tc>
          <w:tcPr>
            <w:tcW w:w="7830" w:type="dxa"/>
            <w:gridSpan w:val="2"/>
            <w:shd w:val="clear" w:color="auto" w:fill="auto"/>
          </w:tcPr>
          <w:p w14:paraId="34BFA277"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36C88AF2" w14:textId="101239A5"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 xml:space="preserve">for guidance on network segmentation) </w:t>
            </w:r>
          </w:p>
        </w:tc>
        <w:tc>
          <w:tcPr>
            <w:tcW w:w="1560" w:type="dxa"/>
            <w:gridSpan w:val="2"/>
            <w:shd w:val="clear" w:color="auto" w:fill="auto"/>
          </w:tcPr>
          <w:p w14:paraId="468725FA" w14:textId="369DF899" w:rsidR="00E24A65" w:rsidRPr="00004E20" w:rsidRDefault="00E24A65" w:rsidP="007B069C">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AA4397">
              <w:rPr>
                <w:bCs/>
                <w:sz w:val="19"/>
                <w:szCs w:val="19"/>
              </w:rPr>
            </w:r>
            <w:r w:rsidR="00AA4397">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7B069C">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AA4397">
              <w:rPr>
                <w:bCs/>
                <w:sz w:val="19"/>
                <w:szCs w:val="19"/>
              </w:rPr>
            </w:r>
            <w:r w:rsidR="00AA4397">
              <w:rPr>
                <w:bCs/>
                <w:sz w:val="19"/>
                <w:szCs w:val="19"/>
              </w:rPr>
              <w:fldChar w:fldCharType="separate"/>
            </w:r>
            <w:r w:rsidRPr="00004E20">
              <w:rPr>
                <w:bCs/>
                <w:sz w:val="19"/>
                <w:szCs w:val="19"/>
              </w:rPr>
              <w:fldChar w:fldCharType="end"/>
            </w:r>
            <w:r w:rsidRPr="00004E20">
              <w:rPr>
                <w:bCs/>
                <w:sz w:val="19"/>
                <w:szCs w:val="19"/>
              </w:rPr>
              <w:t xml:space="preserve"> No</w:t>
            </w:r>
          </w:p>
        </w:tc>
      </w:tr>
    </w:tbl>
    <w:p w14:paraId="4F3C9542"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690"/>
        <w:gridCol w:w="1530"/>
        <w:gridCol w:w="30"/>
      </w:tblGrid>
      <w:tr w:rsidR="00BA32E0" w:rsidRPr="00FD6FE3" w14:paraId="27E49B55" w14:textId="77777777" w:rsidTr="007B069C">
        <w:trPr>
          <w:gridAfter w:val="1"/>
          <w:wAfter w:w="30" w:type="dxa"/>
        </w:trPr>
        <w:tc>
          <w:tcPr>
            <w:tcW w:w="9360" w:type="dxa"/>
            <w:gridSpan w:val="3"/>
            <w:shd w:val="clear" w:color="C0C0C0" w:fill="EAF1DD" w:themeFill="background2"/>
          </w:tcPr>
          <w:p w14:paraId="0A277C9F" w14:textId="77777777" w:rsidR="00BA32E0" w:rsidRPr="00FD6FE3" w:rsidRDefault="00BA32E0" w:rsidP="009212F4">
            <w:pPr>
              <w:keepNext/>
              <w:spacing w:before="80" w:after="80"/>
              <w:rPr>
                <w:rFonts w:cs="Arial"/>
                <w:b/>
                <w:bCs/>
                <w:szCs w:val="20"/>
              </w:rPr>
            </w:pPr>
            <w:r w:rsidRPr="00FD6FE3">
              <w:rPr>
                <w:rFonts w:cs="Arial"/>
                <w:b/>
                <w:bCs/>
                <w:szCs w:val="20"/>
              </w:rPr>
              <w:lastRenderedPageBreak/>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7B069C" w:rsidRPr="008147DA" w14:paraId="52ECC579" w14:textId="77777777" w:rsidTr="007B069C">
        <w:tblPrEx>
          <w:tblLook w:val="00A0" w:firstRow="1" w:lastRow="0" w:firstColumn="1" w:lastColumn="0" w:noHBand="0" w:noVBand="0"/>
        </w:tblPrEx>
        <w:trPr>
          <w:trHeight w:val="400"/>
        </w:trPr>
        <w:tc>
          <w:tcPr>
            <w:tcW w:w="7830" w:type="dxa"/>
            <w:gridSpan w:val="2"/>
          </w:tcPr>
          <w:p w14:paraId="4795E9EA" w14:textId="77777777" w:rsidR="007B069C" w:rsidRDefault="007B069C" w:rsidP="007B069C">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5D3B9444" w14:textId="77777777" w:rsidR="007B069C" w:rsidRDefault="007B069C" w:rsidP="007B069C">
            <w:pPr>
              <w:keepNext/>
              <w:spacing w:before="80" w:after="80"/>
              <w:ind w:left="318"/>
              <w:rPr>
                <w:rFonts w:cs="Arial"/>
                <w:bCs/>
                <w:sz w:val="19"/>
                <w:szCs w:val="19"/>
              </w:rPr>
            </w:pPr>
            <w:r>
              <w:rPr>
                <w:rFonts w:cs="Arial"/>
                <w:bCs/>
                <w:sz w:val="19"/>
                <w:szCs w:val="19"/>
              </w:rPr>
              <w:t xml:space="preserve">If Yes: </w:t>
            </w:r>
          </w:p>
          <w:p w14:paraId="51B3E1DF" w14:textId="77777777" w:rsidR="007B069C" w:rsidRDefault="007B069C" w:rsidP="007B069C">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7CED1ACC" w14:textId="77777777" w:rsidR="007B069C" w:rsidRDefault="007B069C" w:rsidP="007B069C">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38FDCDC5" w14:textId="2F2A0ECE" w:rsidR="007B069C" w:rsidRPr="008147DA" w:rsidRDefault="007B069C" w:rsidP="006B2CBB">
            <w:pPr>
              <w:keepNext/>
              <w:spacing w:before="80" w:after="80"/>
              <w:ind w:left="459"/>
              <w:rPr>
                <w:rFonts w:cs="Arial"/>
                <w:bCs/>
                <w:sz w:val="19"/>
                <w:szCs w:val="19"/>
              </w:rPr>
            </w:pPr>
            <w:r>
              <w:rPr>
                <w:rFonts w:cs="Arial"/>
                <w:bCs/>
                <w:sz w:val="19"/>
                <w:szCs w:val="19"/>
              </w:rPr>
              <w:t>Description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60" w:type="dxa"/>
            <w:gridSpan w:val="2"/>
          </w:tcPr>
          <w:p w14:paraId="7BCBC260" w14:textId="7B86B0B3" w:rsidR="007B069C" w:rsidRPr="008147DA" w:rsidRDefault="007B069C" w:rsidP="007B069C">
            <w:pPr>
              <w:keepNext/>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73021A" w:rsidRPr="008147DA" w14:paraId="3328EA5A" w14:textId="77777777" w:rsidTr="007B069C">
        <w:tblPrEx>
          <w:tblLook w:val="00A0" w:firstRow="1" w:lastRow="0" w:firstColumn="1" w:lastColumn="0" w:noHBand="0" w:noVBand="0"/>
        </w:tblPrEx>
        <w:trPr>
          <w:trHeight w:val="400"/>
        </w:trPr>
        <w:tc>
          <w:tcPr>
            <w:tcW w:w="7830" w:type="dxa"/>
            <w:gridSpan w:val="2"/>
          </w:tcPr>
          <w:p w14:paraId="7A37DCF5" w14:textId="1F501798"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7B069C">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60" w:type="dxa"/>
            <w:gridSpan w:val="2"/>
          </w:tcPr>
          <w:p w14:paraId="4C2499B1" w14:textId="18551590" w:rsidR="0073021A" w:rsidRPr="008147DA" w:rsidRDefault="0073021A" w:rsidP="007B069C">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Yes  </w:t>
            </w:r>
            <w:r w:rsidR="007B069C">
              <w:rPr>
                <w:rFonts w:cs="Arial"/>
                <w:bCs/>
                <w:sz w:val="19"/>
                <w:szCs w:val="19"/>
              </w:rPr>
              <w:t xml:space="preserve">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41977C63" w14:textId="77777777" w:rsidTr="007B069C">
        <w:tblPrEx>
          <w:tblLook w:val="00A0" w:firstRow="1" w:lastRow="0" w:firstColumn="1" w:lastColumn="0" w:noHBand="0" w:noVBand="0"/>
        </w:tblPrEx>
        <w:trPr>
          <w:gridAfter w:val="1"/>
          <w:wAfter w:w="30" w:type="dxa"/>
          <w:trHeight w:val="400"/>
        </w:trPr>
        <w:tc>
          <w:tcPr>
            <w:tcW w:w="9360" w:type="dxa"/>
            <w:gridSpan w:val="3"/>
            <w:shd w:val="clear" w:color="auto" w:fill="F2F2F2"/>
          </w:tcPr>
          <w:p w14:paraId="42AEA908" w14:textId="4A4F12C0"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7B069C">
        <w:tblPrEx>
          <w:tblLook w:val="00A0" w:firstRow="1" w:lastRow="0" w:firstColumn="1" w:lastColumn="0" w:noHBand="0" w:noVBand="0"/>
        </w:tblPrEx>
        <w:trPr>
          <w:gridAfter w:val="1"/>
          <w:wAfter w:w="30" w:type="dxa"/>
          <w:cantSplit/>
        </w:trPr>
        <w:tc>
          <w:tcPr>
            <w:tcW w:w="4140" w:type="dxa"/>
            <w:shd w:val="clear" w:color="auto" w:fill="auto"/>
          </w:tcPr>
          <w:p w14:paraId="43B34A5F" w14:textId="389091D9"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20" w:type="dxa"/>
            <w:gridSpan w:val="2"/>
            <w:shd w:val="clear" w:color="auto" w:fill="auto"/>
          </w:tcPr>
          <w:p w14:paraId="503909E2" w14:textId="113BA75F"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4B9D8582" w14:textId="77777777" w:rsidTr="007B069C">
        <w:tblPrEx>
          <w:tblLook w:val="00A0" w:firstRow="1" w:lastRow="0" w:firstColumn="1" w:lastColumn="0" w:noHBand="0" w:noVBand="0"/>
        </w:tblPrEx>
        <w:trPr>
          <w:gridAfter w:val="1"/>
          <w:wAfter w:w="30" w:type="dxa"/>
        </w:trPr>
        <w:tc>
          <w:tcPr>
            <w:tcW w:w="4140" w:type="dxa"/>
          </w:tcPr>
          <w:p w14:paraId="1FA6DC92"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5F689EB6"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320D603F" w14:textId="77777777" w:rsidTr="007B069C">
        <w:tblPrEx>
          <w:tblLook w:val="00A0" w:firstRow="1" w:lastRow="0" w:firstColumn="1" w:lastColumn="0" w:noHBand="0" w:noVBand="0"/>
        </w:tblPrEx>
        <w:trPr>
          <w:gridAfter w:val="1"/>
          <w:wAfter w:w="30" w:type="dxa"/>
        </w:trPr>
        <w:tc>
          <w:tcPr>
            <w:tcW w:w="4140" w:type="dxa"/>
          </w:tcPr>
          <w:p w14:paraId="75179A73"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258D1FE5"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0024FC74" w14:textId="77777777" w:rsidTr="007B069C">
        <w:tblPrEx>
          <w:tblLook w:val="00A0" w:firstRow="1" w:lastRow="0" w:firstColumn="1" w:lastColumn="0" w:noHBand="0" w:noVBand="0"/>
        </w:tblPrEx>
        <w:trPr>
          <w:gridAfter w:val="1"/>
          <w:wAfter w:w="30" w:type="dxa"/>
          <w:trHeight w:val="98"/>
        </w:trPr>
        <w:tc>
          <w:tcPr>
            <w:tcW w:w="4140" w:type="dxa"/>
          </w:tcPr>
          <w:p w14:paraId="4632126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09F7BD47"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7B069C">
        <w:tblPrEx>
          <w:tblLook w:val="00A0" w:firstRow="1" w:lastRow="0" w:firstColumn="1" w:lastColumn="0" w:noHBand="0" w:noVBand="0"/>
        </w:tblPrEx>
        <w:trPr>
          <w:gridAfter w:val="1"/>
          <w:wAfter w:w="30" w:type="dxa"/>
        </w:trPr>
        <w:tc>
          <w:tcPr>
            <w:tcW w:w="4140" w:type="dxa"/>
          </w:tcPr>
          <w:p w14:paraId="3B6CC7F4"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573FB4C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7B069C">
        <w:tblPrEx>
          <w:tblLook w:val="00A0" w:firstRow="1" w:lastRow="0" w:firstColumn="1" w:lastColumn="0" w:noHBand="0" w:noVBand="0"/>
        </w:tblPrEx>
        <w:trPr>
          <w:gridAfter w:val="1"/>
          <w:wAfter w:w="30" w:type="dxa"/>
        </w:trPr>
        <w:tc>
          <w:tcPr>
            <w:tcW w:w="4140" w:type="dxa"/>
          </w:tcPr>
          <w:p w14:paraId="12A75703"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38C1D93E"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7B069C">
        <w:tblPrEx>
          <w:tblLook w:val="00A0" w:firstRow="1" w:lastRow="0" w:firstColumn="1" w:lastColumn="0" w:noHBand="0" w:noVBand="0"/>
        </w:tblPrEx>
        <w:trPr>
          <w:gridAfter w:val="1"/>
          <w:wAfter w:w="30" w:type="dxa"/>
          <w:trHeight w:val="98"/>
        </w:trPr>
        <w:tc>
          <w:tcPr>
            <w:tcW w:w="4140" w:type="dxa"/>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7B069C">
        <w:tblPrEx>
          <w:tblLook w:val="00A0" w:firstRow="1" w:lastRow="0" w:firstColumn="1" w:lastColumn="0" w:noHBand="0" w:noVBand="0"/>
        </w:tblPrEx>
        <w:trPr>
          <w:gridAfter w:val="1"/>
          <w:wAfter w:w="30" w:type="dxa"/>
        </w:trPr>
        <w:tc>
          <w:tcPr>
            <w:tcW w:w="9360" w:type="dxa"/>
            <w:gridSpan w:val="3"/>
            <w:shd w:val="clear" w:color="auto" w:fill="F2F2F2"/>
          </w:tcPr>
          <w:p w14:paraId="7C11763F" w14:textId="5A1B12C3"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F87636" w:rsidRDefault="00D37CAD" w:rsidP="00F87636">
      <w:pPr>
        <w:spacing w:before="0" w:after="0"/>
      </w:pPr>
    </w:p>
    <w:tbl>
      <w:tblPr>
        <w:tblW w:w="0" w:type="auto"/>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10B29169" w14:textId="77777777" w:rsidTr="00DA79D3">
        <w:trPr>
          <w:gridBefore w:val="1"/>
          <w:wBefore w:w="54" w:type="dxa"/>
        </w:trPr>
        <w:tc>
          <w:tcPr>
            <w:tcW w:w="9360" w:type="dxa"/>
            <w:gridSpan w:val="3"/>
            <w:shd w:val="clear" w:color="C0C0C0" w:fill="EAF1DD" w:themeFill="background2"/>
          </w:tcPr>
          <w:p w14:paraId="30538F70" w14:textId="0C84BBE6"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Eligibility to Complete SAQ C</w:t>
            </w:r>
          </w:p>
        </w:tc>
      </w:tr>
      <w:tr w:rsidR="00B54AFA" w:rsidRPr="0073021A" w14:paraId="4C08DEE2" w14:textId="77777777" w:rsidTr="00F87636">
        <w:tblPrEx>
          <w:tblLook w:val="00A0" w:firstRow="1" w:lastRow="0" w:firstColumn="1" w:lastColumn="0" w:noHBand="0" w:noVBand="0"/>
        </w:tblPrEx>
        <w:trPr>
          <w:gridBefore w:val="1"/>
          <w:wBefore w:w="54" w:type="dxa"/>
          <w:trHeight w:val="400"/>
        </w:trPr>
        <w:tc>
          <w:tcPr>
            <w:tcW w:w="9360" w:type="dxa"/>
            <w:gridSpan w:val="3"/>
          </w:tcPr>
          <w:p w14:paraId="2D8114D4" w14:textId="77777777" w:rsidR="00B54AFA" w:rsidRPr="0073021A" w:rsidRDefault="00B54AFA" w:rsidP="00B54AFA">
            <w:pPr>
              <w:keepNext/>
              <w:spacing w:before="80" w:after="80"/>
              <w:rPr>
                <w:rFonts w:cs="Arial"/>
                <w:bCs/>
                <w:sz w:val="19"/>
                <w:szCs w:val="19"/>
              </w:rPr>
            </w:pPr>
            <w:r w:rsidRPr="0073021A">
              <w:rPr>
                <w:rFonts w:cs="Arial"/>
                <w:sz w:val="19"/>
                <w:szCs w:val="19"/>
              </w:rPr>
              <w:t>Merchant certifies eligibility to complete this shortened version of the Self-Assessment Questionnaire because, for this payment channel:</w:t>
            </w:r>
          </w:p>
        </w:tc>
      </w:tr>
      <w:tr w:rsidR="00B54AFA" w:rsidRPr="0073021A" w14:paraId="555E38F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3021A" w:rsidRDefault="00B54AFA" w:rsidP="00B54AFA">
            <w:pPr>
              <w:spacing w:before="80" w:after="80"/>
              <w:jc w:val="center"/>
              <w:rPr>
                <w:rFonts w:cs="Arial"/>
                <w:bCs/>
                <w:sz w:val="19"/>
                <w:szCs w:val="19"/>
              </w:rPr>
            </w:pP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ffData>
                  <w:name w:val="Check8"/>
                  <w:enabled/>
                  <w:calcOnExit w:val="0"/>
                  <w:checkBox>
                    <w:sizeAuto/>
                    <w:default w:val="0"/>
                  </w:checkBox>
                </w:ffData>
              </w:fldChar>
            </w:r>
            <w:bookmarkStart w:id="36" w:name="Check8"/>
            <w:r w:rsidRPr="0073021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3021A">
              <w:rPr>
                <w:rFonts w:cs="Arial"/>
                <w:bCs/>
                <w:sz w:val="19"/>
                <w:szCs w:val="19"/>
              </w:rPr>
              <w:fldChar w:fldCharType="end"/>
            </w:r>
            <w:bookmarkEnd w:id="36"/>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19D5E6A2" w:rsidR="00B54AFA" w:rsidRPr="0073021A" w:rsidRDefault="00B54AFA" w:rsidP="00B54AFA">
            <w:pPr>
              <w:overflowPunct w:val="0"/>
              <w:autoSpaceDE w:val="0"/>
              <w:autoSpaceDN w:val="0"/>
              <w:adjustRightInd w:val="0"/>
              <w:spacing w:after="60"/>
              <w:rPr>
                <w:b/>
                <w:sz w:val="19"/>
                <w:szCs w:val="19"/>
              </w:rPr>
            </w:pPr>
            <w:r w:rsidRPr="0073021A">
              <w:rPr>
                <w:sz w:val="19"/>
                <w:szCs w:val="19"/>
              </w:rPr>
              <w:t>Merchant has a payment application system and an Internet connection on the same device and/or same local area network (LAN);</w:t>
            </w:r>
          </w:p>
        </w:tc>
      </w:tr>
      <w:tr w:rsidR="00B54AFA" w:rsidRPr="0073021A" w14:paraId="1AD4474F"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512"/>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77777777" w:rsidR="00B54AFA" w:rsidRPr="0073021A" w:rsidRDefault="00B54AFA" w:rsidP="00B54AFA">
            <w:pPr>
              <w:spacing w:before="80" w:after="80"/>
              <w:jc w:val="center"/>
              <w:rPr>
                <w:rFonts w:cs="Arial"/>
                <w:bCs/>
                <w:sz w:val="19"/>
                <w:szCs w:val="19"/>
              </w:rPr>
            </w:pP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ffData>
                  <w:name w:val="Check9"/>
                  <w:enabled/>
                  <w:calcOnExit w:val="0"/>
                  <w:checkBox>
                    <w:sizeAuto/>
                    <w:default w:val="0"/>
                  </w:checkBox>
                </w:ffData>
              </w:fldChar>
            </w:r>
            <w:bookmarkStart w:id="37" w:name="Check9"/>
            <w:r w:rsidRPr="0073021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3021A">
              <w:rPr>
                <w:rFonts w:cs="Arial"/>
                <w:bCs/>
                <w:sz w:val="19"/>
                <w:szCs w:val="19"/>
              </w:rPr>
              <w:fldChar w:fldCharType="end"/>
            </w:r>
            <w:bookmarkEnd w:id="37"/>
            <w:r w:rsidRPr="0073021A">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18CF3AEF" w:rsidR="00B54AFA" w:rsidRPr="0073021A" w:rsidRDefault="00B54AFA" w:rsidP="002E1936">
            <w:pPr>
              <w:overflowPunct w:val="0"/>
              <w:autoSpaceDE w:val="0"/>
              <w:autoSpaceDN w:val="0"/>
              <w:adjustRightInd w:val="0"/>
              <w:spacing w:after="60"/>
              <w:rPr>
                <w:b/>
                <w:sz w:val="19"/>
                <w:szCs w:val="19"/>
              </w:rPr>
            </w:pPr>
            <w:r w:rsidRPr="0073021A">
              <w:rPr>
                <w:sz w:val="19"/>
                <w:szCs w:val="19"/>
              </w:rPr>
              <w:t>The payment application system/Internet device is not connected to any other system within the merchant environment;</w:t>
            </w:r>
          </w:p>
        </w:tc>
      </w:tr>
      <w:tr w:rsidR="00B54AFA" w:rsidRPr="0073021A" w14:paraId="1E90E050"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305"/>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CC06C67" w14:textId="10E7708F" w:rsidR="00B54AFA" w:rsidRPr="0073021A" w:rsidRDefault="00B54AFA" w:rsidP="00B54AFA">
            <w:pPr>
              <w:spacing w:before="80" w:after="80"/>
              <w:jc w:val="center"/>
              <w:rPr>
                <w:rFonts w:cs="Arial"/>
                <w:bCs/>
                <w:sz w:val="19"/>
                <w:szCs w:val="19"/>
              </w:rPr>
            </w:pP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ffData>
                  <w:name w:val="Check9"/>
                  <w:enabled/>
                  <w:calcOnExit w:val="0"/>
                  <w:checkBox>
                    <w:sizeAuto/>
                    <w:default w:val="0"/>
                  </w:checkBox>
                </w:ffData>
              </w:fldChar>
            </w:r>
            <w:r w:rsidRPr="0073021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3021A">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0B88ED" w14:textId="19EF2797" w:rsidR="00B54AFA" w:rsidRPr="0073021A" w:rsidRDefault="00B54AFA" w:rsidP="00B54AFA">
            <w:pPr>
              <w:overflowPunct w:val="0"/>
              <w:autoSpaceDE w:val="0"/>
              <w:autoSpaceDN w:val="0"/>
              <w:adjustRightInd w:val="0"/>
              <w:spacing w:after="60"/>
              <w:rPr>
                <w:sz w:val="19"/>
                <w:szCs w:val="19"/>
              </w:rPr>
            </w:pPr>
            <w:r w:rsidRPr="0073021A">
              <w:rPr>
                <w:rFonts w:cs="Arial"/>
                <w:sz w:val="19"/>
                <w:szCs w:val="19"/>
              </w:rPr>
              <w:t>The physical location of the POS environment is not connected to other premises or locations, and any LAN is for a single location only</w:t>
            </w:r>
            <w:r w:rsidRPr="0073021A">
              <w:rPr>
                <w:sz w:val="19"/>
                <w:szCs w:val="19"/>
              </w:rPr>
              <w:t>;</w:t>
            </w:r>
          </w:p>
        </w:tc>
      </w:tr>
      <w:tr w:rsidR="00B54AFA" w:rsidRPr="0073021A" w14:paraId="4C38B5BA"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3021A" w:rsidRDefault="00B54AFA" w:rsidP="00B54AFA">
            <w:pPr>
              <w:spacing w:before="80" w:after="80"/>
              <w:jc w:val="center"/>
              <w:rPr>
                <w:rFonts w:cs="Arial"/>
                <w:bCs/>
                <w:sz w:val="19"/>
                <w:szCs w:val="19"/>
              </w:rPr>
            </w:pP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ffData>
                  <w:name w:val="Check12"/>
                  <w:enabled/>
                  <w:calcOnExit w:val="0"/>
                  <w:checkBox>
                    <w:sizeAuto/>
                    <w:default w:val="0"/>
                  </w:checkBox>
                </w:ffData>
              </w:fldChar>
            </w:r>
            <w:bookmarkStart w:id="38" w:name="Check12"/>
            <w:r w:rsidRPr="0073021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3021A">
              <w:rPr>
                <w:rFonts w:cs="Arial"/>
                <w:bCs/>
                <w:sz w:val="19"/>
                <w:szCs w:val="19"/>
              </w:rPr>
              <w:fldChar w:fldCharType="end"/>
            </w:r>
            <w:bookmarkEnd w:id="38"/>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95D3978" w:rsidR="00B54AFA" w:rsidRPr="0073021A" w:rsidRDefault="00B54AFA" w:rsidP="007A2E76">
            <w:pPr>
              <w:overflowPunct w:val="0"/>
              <w:autoSpaceDE w:val="0"/>
              <w:autoSpaceDN w:val="0"/>
              <w:adjustRightInd w:val="0"/>
              <w:spacing w:after="60"/>
              <w:rPr>
                <w:b/>
                <w:sz w:val="19"/>
                <w:szCs w:val="19"/>
              </w:rPr>
            </w:pPr>
            <w:r w:rsidRPr="0073021A">
              <w:rPr>
                <w:sz w:val="19"/>
                <w:szCs w:val="19"/>
              </w:rPr>
              <w:t>Merchant does not store cardholder data in electronic format</w:t>
            </w:r>
            <w:r w:rsidR="007A2E76" w:rsidRPr="0073021A">
              <w:rPr>
                <w:sz w:val="19"/>
                <w:szCs w:val="19"/>
              </w:rPr>
              <w:t xml:space="preserve">; </w:t>
            </w:r>
            <w:r w:rsidR="007A2E76" w:rsidRPr="0073021A">
              <w:rPr>
                <w:b/>
                <w:sz w:val="19"/>
                <w:szCs w:val="19"/>
              </w:rPr>
              <w:t>and</w:t>
            </w:r>
          </w:p>
        </w:tc>
      </w:tr>
      <w:tr w:rsidR="007A2E76" w:rsidRPr="0073021A" w14:paraId="231C1362"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3021A" w:rsidRDefault="007A2E76" w:rsidP="00B54AFA">
            <w:pPr>
              <w:spacing w:before="80" w:after="80"/>
              <w:jc w:val="center"/>
              <w:rPr>
                <w:rFonts w:cs="Arial"/>
                <w:bCs/>
                <w:sz w:val="19"/>
                <w:szCs w:val="19"/>
              </w:rPr>
            </w:pP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r>
            <w:r w:rsidRPr="0073021A">
              <w:rPr>
                <w:rFonts w:cs="Arial"/>
                <w:bCs/>
                <w:sz w:val="19"/>
                <w:szCs w:val="19"/>
              </w:rPr>
              <w:instrText xml:space="preserve"> FORMCHECKBOX </w:instrText>
            </w:r>
            <w:r w:rsidR="00AA4397">
              <w:rPr>
                <w:rFonts w:cs="Arial"/>
                <w:bCs/>
                <w:sz w:val="19"/>
                <w:szCs w:val="19"/>
              </w:rPr>
              <w:fldChar w:fldCharType="separate"/>
            </w:r>
            <w:r w:rsidRPr="0073021A">
              <w:rPr>
                <w:rFonts w:cs="Arial"/>
                <w:bCs/>
                <w:sz w:val="19"/>
                <w:szCs w:val="19"/>
              </w:rPr>
              <w:fldChar w:fldCharType="end"/>
            </w:r>
            <w:r w:rsidRPr="0073021A">
              <w:rPr>
                <w:rFonts w:cs="Arial"/>
                <w:bCs/>
                <w:sz w:val="19"/>
                <w:szCs w:val="19"/>
              </w:rPr>
              <w:fldChar w:fldCharType="begin">
                <w:ffData>
                  <w:name w:val="Check12"/>
                  <w:enabled/>
                  <w:calcOnExit w:val="0"/>
                  <w:checkBox>
                    <w:sizeAuto/>
                    <w:default w:val="0"/>
                  </w:checkBox>
                </w:ffData>
              </w:fldChar>
            </w:r>
            <w:r w:rsidRPr="0073021A">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73021A">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0872B538" w:rsidR="007A2E76" w:rsidRPr="0073021A" w:rsidRDefault="007A2E76" w:rsidP="00A211EB">
            <w:pPr>
              <w:overflowPunct w:val="0"/>
              <w:autoSpaceDE w:val="0"/>
              <w:autoSpaceDN w:val="0"/>
              <w:adjustRightInd w:val="0"/>
              <w:spacing w:after="60"/>
              <w:rPr>
                <w:sz w:val="19"/>
                <w:szCs w:val="19"/>
              </w:rPr>
            </w:pPr>
            <w:r w:rsidRPr="0073021A">
              <w:rPr>
                <w:sz w:val="19"/>
                <w:szCs w:val="19"/>
              </w:rPr>
              <w:t>If Merchant does store cardholder data, such data is only paper reports or copies of paper receipts and is not received electronically.</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065D8">
          <w:footerReference w:type="default" r:id="rId17"/>
          <w:pgSz w:w="12240" w:h="15840" w:code="1"/>
          <w:pgMar w:top="1440" w:right="1440" w:bottom="1008" w:left="1440" w:header="720" w:footer="576" w:gutter="0"/>
          <w:pgNumType w:start="1"/>
          <w:cols w:space="720"/>
          <w:docGrid w:linePitch="360"/>
        </w:sectPr>
      </w:pPr>
    </w:p>
    <w:p w14:paraId="5A8BA3FE" w14:textId="092A36BA" w:rsidR="00F4176D" w:rsidRDefault="00C57F8D" w:rsidP="00C119A0">
      <w:pPr>
        <w:pStyle w:val="Headingrule"/>
        <w:spacing w:before="120"/>
      </w:pPr>
      <w:bookmarkStart w:id="39" w:name="_Toc377997568"/>
      <w:bookmarkStart w:id="40" w:name="_Toc447191453"/>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B54AFA">
        <w:t>C</w:t>
      </w:r>
      <w:bookmarkEnd w:id="39"/>
      <w:bookmarkEnd w:id="40"/>
    </w:p>
    <w:p w14:paraId="3A1F1D5E" w14:textId="77777777" w:rsidR="00F4176D" w:rsidRPr="00656426" w:rsidRDefault="00F4176D" w:rsidP="00882EA0">
      <w:pPr>
        <w:shd w:val="clear" w:color="auto" w:fill="E6E6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Pr="0010513F" w:rsidRDefault="00A37DE0" w:rsidP="00F4176D">
      <w:pPr>
        <w:pStyle w:val="Body"/>
        <w:spacing w:before="240" w:after="0"/>
        <w:jc w:val="right"/>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2F9A471D" w14:textId="40911076" w:rsidR="00D92DC1" w:rsidRPr="001D2C12" w:rsidRDefault="00D92DC1" w:rsidP="00D92DC1">
      <w:pPr>
        <w:pStyle w:val="Heading2"/>
        <w:spacing w:before="60"/>
      </w:pPr>
      <w:bookmarkStart w:id="41" w:name="_Toc149814932"/>
      <w:bookmarkStart w:id="42" w:name="_Toc276041531"/>
      <w:bookmarkStart w:id="43" w:name="_Toc276048947"/>
      <w:bookmarkStart w:id="44" w:name="_Toc250643215"/>
      <w:bookmarkStart w:id="45" w:name="_Toc377997569"/>
      <w:bookmarkStart w:id="46" w:name="_Toc447191454"/>
      <w:bookmarkStart w:id="47" w:name="_Toc275753540"/>
      <w:bookmarkStart w:id="48" w:name="OLE_LINK23"/>
      <w:bookmarkStart w:id="49" w:name="OLE_LINK24"/>
      <w:bookmarkEnd w:id="28"/>
      <w:r w:rsidRPr="001D2C12">
        <w:t>Build and Maintain a Secure Network</w:t>
      </w:r>
      <w:bookmarkEnd w:id="41"/>
      <w:bookmarkEnd w:id="42"/>
      <w:bookmarkEnd w:id="43"/>
      <w:bookmarkEnd w:id="44"/>
      <w:bookmarkEnd w:id="45"/>
      <w:r w:rsidR="000B26EC">
        <w:t xml:space="preserve"> and Systems</w:t>
      </w:r>
      <w:bookmarkEnd w:id="46"/>
    </w:p>
    <w:p w14:paraId="4CA6DF07" w14:textId="7E1847DF" w:rsidR="00D92DC1" w:rsidRDefault="00D92DC1" w:rsidP="001D17BA">
      <w:pPr>
        <w:pStyle w:val="Heading3"/>
      </w:pPr>
      <w:bookmarkStart w:id="50" w:name="_Toc275753521"/>
      <w:bookmarkStart w:id="51" w:name="_Toc250643216"/>
      <w:bookmarkStart w:id="52" w:name="_Toc377997570"/>
      <w:bookmarkStart w:id="53" w:name="_Toc447191455"/>
      <w:r w:rsidRPr="00BA6EEA">
        <w:t>Requ</w:t>
      </w:r>
      <w:r w:rsidR="00C57F8D">
        <w:t>irement 1:</w:t>
      </w:r>
      <w:r w:rsidR="00C57F8D">
        <w:tab/>
      </w:r>
      <w:r w:rsidRPr="00BA6EEA">
        <w:t>Install and maintain a firewall configuration to protect data</w:t>
      </w:r>
      <w:bookmarkEnd w:id="50"/>
      <w:bookmarkEnd w:id="51"/>
      <w:bookmarkEnd w:id="52"/>
      <w:bookmarkEnd w:id="53"/>
    </w:p>
    <w:tbl>
      <w:tblPr>
        <w:tblW w:w="494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2"/>
        <w:gridCol w:w="4582"/>
        <w:gridCol w:w="3910"/>
        <w:gridCol w:w="885"/>
        <w:gridCol w:w="969"/>
        <w:gridCol w:w="797"/>
        <w:gridCol w:w="795"/>
      </w:tblGrid>
      <w:tr w:rsidR="005C70E8" w:rsidRPr="00AC7772" w14:paraId="037F2DC6" w14:textId="77777777" w:rsidTr="007B069C">
        <w:trPr>
          <w:cantSplit/>
          <w:trHeight w:val="422"/>
          <w:tblHeader/>
        </w:trPr>
        <w:tc>
          <w:tcPr>
            <w:tcW w:w="2131" w:type="pct"/>
            <w:gridSpan w:val="2"/>
            <w:vMerge w:val="restart"/>
            <w:shd w:val="clear" w:color="auto" w:fill="CBDFC0" w:themeFill="text2"/>
            <w:vAlign w:val="center"/>
          </w:tcPr>
          <w:p w14:paraId="38C6F1ED" w14:textId="77777777" w:rsidR="00D92DC1" w:rsidRPr="00AC7772" w:rsidRDefault="00D92DC1" w:rsidP="00D92DC1">
            <w:pPr>
              <w:spacing w:after="60"/>
              <w:jc w:val="center"/>
              <w:rPr>
                <w:rFonts w:cs="Arial"/>
                <w:b/>
                <w:sz w:val="19"/>
                <w:szCs w:val="19"/>
              </w:rPr>
            </w:pPr>
            <w:r w:rsidRPr="00AC7772">
              <w:rPr>
                <w:rFonts w:cs="Arial"/>
                <w:b/>
                <w:sz w:val="19"/>
                <w:szCs w:val="19"/>
              </w:rPr>
              <w:t>PCI DSS Question</w:t>
            </w:r>
          </w:p>
        </w:tc>
        <w:tc>
          <w:tcPr>
            <w:tcW w:w="1525" w:type="pct"/>
            <w:vMerge w:val="restart"/>
            <w:shd w:val="clear" w:color="auto" w:fill="CBDFC0" w:themeFill="text2"/>
            <w:vAlign w:val="center"/>
          </w:tcPr>
          <w:p w14:paraId="433BD788" w14:textId="77777777" w:rsidR="00D92DC1" w:rsidRPr="00AC7772" w:rsidRDefault="00D92DC1" w:rsidP="00D92DC1">
            <w:pPr>
              <w:spacing w:after="60"/>
              <w:jc w:val="center"/>
              <w:rPr>
                <w:rFonts w:cs="Arial"/>
                <w:b/>
                <w:sz w:val="19"/>
                <w:szCs w:val="19"/>
              </w:rPr>
            </w:pPr>
            <w:r w:rsidRPr="00AC7772">
              <w:rPr>
                <w:rFonts w:cs="Arial"/>
                <w:b/>
                <w:sz w:val="19"/>
                <w:szCs w:val="19"/>
              </w:rPr>
              <w:t>Expected Testing</w:t>
            </w:r>
          </w:p>
        </w:tc>
        <w:tc>
          <w:tcPr>
            <w:tcW w:w="1344" w:type="pct"/>
            <w:gridSpan w:val="4"/>
            <w:shd w:val="clear" w:color="auto" w:fill="CBDFC0" w:themeFill="text2"/>
          </w:tcPr>
          <w:p w14:paraId="69C84C5A" w14:textId="77777777" w:rsidR="00D92DC1" w:rsidRPr="00AC7772" w:rsidRDefault="00D92DC1" w:rsidP="0082178B">
            <w:pPr>
              <w:spacing w:after="0"/>
              <w:jc w:val="center"/>
              <w:rPr>
                <w:rFonts w:cs="Arial"/>
                <w:b/>
                <w:sz w:val="19"/>
                <w:szCs w:val="19"/>
              </w:rPr>
            </w:pPr>
            <w:r w:rsidRPr="00AC7772">
              <w:rPr>
                <w:rFonts w:cs="Arial"/>
                <w:b/>
                <w:sz w:val="19"/>
                <w:szCs w:val="19"/>
              </w:rPr>
              <w:t>Response</w:t>
            </w:r>
          </w:p>
          <w:p w14:paraId="442611A1" w14:textId="77777777" w:rsidR="00FE1E43" w:rsidRPr="002242E1" w:rsidRDefault="00FE1E43" w:rsidP="0082178B">
            <w:pPr>
              <w:spacing w:before="0" w:after="0"/>
              <w:jc w:val="center"/>
              <w:rPr>
                <w:rFonts w:cs="Arial"/>
                <w:b/>
                <w:sz w:val="18"/>
                <w:szCs w:val="18"/>
              </w:rPr>
            </w:pPr>
            <w:r w:rsidRPr="002242E1">
              <w:rPr>
                <w:rFonts w:cs="Arial"/>
                <w:b/>
                <w:i/>
                <w:sz w:val="18"/>
                <w:szCs w:val="18"/>
              </w:rPr>
              <w:t>(Check one response for each question)</w:t>
            </w:r>
          </w:p>
        </w:tc>
      </w:tr>
      <w:tr w:rsidR="000D5C2D" w:rsidRPr="00AC7772" w14:paraId="7EDC419A" w14:textId="77777777" w:rsidTr="007B069C">
        <w:trPr>
          <w:cantSplit/>
          <w:tblHeader/>
        </w:trPr>
        <w:tc>
          <w:tcPr>
            <w:tcW w:w="2131" w:type="pct"/>
            <w:gridSpan w:val="2"/>
            <w:vMerge/>
            <w:shd w:val="clear" w:color="auto" w:fill="E0E0E0"/>
          </w:tcPr>
          <w:p w14:paraId="410BC811" w14:textId="77777777" w:rsidR="00A211EB" w:rsidRPr="00AC7772" w:rsidRDefault="00A211EB" w:rsidP="00D92DC1">
            <w:pPr>
              <w:tabs>
                <w:tab w:val="right" w:pos="6101"/>
              </w:tabs>
              <w:spacing w:after="60"/>
              <w:rPr>
                <w:rFonts w:cs="Arial"/>
                <w:b/>
                <w:sz w:val="19"/>
                <w:szCs w:val="19"/>
              </w:rPr>
            </w:pPr>
          </w:p>
        </w:tc>
        <w:tc>
          <w:tcPr>
            <w:tcW w:w="1525" w:type="pct"/>
            <w:vMerge/>
            <w:tcBorders>
              <w:bottom w:val="single" w:sz="4" w:space="0" w:color="808080"/>
            </w:tcBorders>
            <w:shd w:val="clear" w:color="auto" w:fill="E0E0E0"/>
          </w:tcPr>
          <w:p w14:paraId="7C07046C" w14:textId="77777777" w:rsidR="00A211EB" w:rsidRPr="00AC7772" w:rsidRDefault="00A211EB" w:rsidP="00D92DC1">
            <w:pPr>
              <w:spacing w:after="60"/>
              <w:jc w:val="center"/>
              <w:rPr>
                <w:rFonts w:cs="Arial"/>
                <w:b/>
                <w:sz w:val="19"/>
                <w:szCs w:val="19"/>
                <w:u w:val="single"/>
              </w:rPr>
            </w:pPr>
          </w:p>
        </w:tc>
        <w:tc>
          <w:tcPr>
            <w:tcW w:w="345" w:type="pct"/>
            <w:tcBorders>
              <w:bottom w:val="single" w:sz="4" w:space="0" w:color="808080"/>
            </w:tcBorders>
            <w:shd w:val="clear" w:color="auto" w:fill="EAF1DD" w:themeFill="background2"/>
            <w:tcMar>
              <w:left w:w="72" w:type="dxa"/>
              <w:right w:w="72" w:type="dxa"/>
            </w:tcMar>
            <w:vAlign w:val="bottom"/>
          </w:tcPr>
          <w:p w14:paraId="344191AE" w14:textId="77777777" w:rsidR="00A211EB" w:rsidRPr="001423CE" w:rsidRDefault="00A211EB" w:rsidP="00522E89">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EAF1DD" w:themeFill="background2"/>
            <w:tcMar>
              <w:left w:w="72" w:type="dxa"/>
              <w:right w:w="72" w:type="dxa"/>
            </w:tcMar>
            <w:vAlign w:val="bottom"/>
          </w:tcPr>
          <w:p w14:paraId="527E9029" w14:textId="77777777" w:rsidR="00A211EB" w:rsidRPr="001423CE" w:rsidRDefault="00A211EB" w:rsidP="00522E89">
            <w:pPr>
              <w:spacing w:before="40" w:after="0"/>
              <w:ind w:left="29" w:right="58"/>
              <w:jc w:val="center"/>
              <w:rPr>
                <w:rFonts w:cs="Arial"/>
                <w:b/>
                <w:sz w:val="18"/>
                <w:szCs w:val="18"/>
              </w:rPr>
            </w:pPr>
            <w:r w:rsidRPr="001423CE">
              <w:rPr>
                <w:rFonts w:cs="Arial"/>
                <w:b/>
                <w:sz w:val="18"/>
                <w:szCs w:val="18"/>
              </w:rPr>
              <w:t>Yes with CCW</w:t>
            </w:r>
          </w:p>
        </w:tc>
        <w:tc>
          <w:tcPr>
            <w:tcW w:w="311" w:type="pct"/>
            <w:tcBorders>
              <w:bottom w:val="single" w:sz="4" w:space="0" w:color="808080"/>
            </w:tcBorders>
            <w:shd w:val="clear" w:color="auto" w:fill="EAF1DD" w:themeFill="background2"/>
            <w:tcMar>
              <w:left w:w="72" w:type="dxa"/>
              <w:right w:w="72" w:type="dxa"/>
            </w:tcMar>
            <w:vAlign w:val="bottom"/>
          </w:tcPr>
          <w:p w14:paraId="5C6D4777" w14:textId="77777777" w:rsidR="00A211EB" w:rsidRPr="001423CE" w:rsidRDefault="00A211EB" w:rsidP="00522E89">
            <w:pPr>
              <w:spacing w:before="40" w:after="0"/>
              <w:ind w:left="-20"/>
              <w:jc w:val="center"/>
              <w:rPr>
                <w:rFonts w:cs="Arial"/>
                <w:b/>
                <w:sz w:val="18"/>
                <w:szCs w:val="18"/>
              </w:rPr>
            </w:pPr>
            <w:r w:rsidRPr="001423CE">
              <w:rPr>
                <w:rFonts w:cs="Arial"/>
                <w:b/>
                <w:sz w:val="18"/>
                <w:szCs w:val="18"/>
              </w:rPr>
              <w:t>No</w:t>
            </w:r>
          </w:p>
        </w:tc>
        <w:tc>
          <w:tcPr>
            <w:tcW w:w="311" w:type="pct"/>
            <w:tcBorders>
              <w:bottom w:val="single" w:sz="4" w:space="0" w:color="808080"/>
            </w:tcBorders>
            <w:shd w:val="clear" w:color="auto" w:fill="EAF1DD" w:themeFill="background2"/>
            <w:tcMar>
              <w:left w:w="72" w:type="dxa"/>
              <w:right w:w="72" w:type="dxa"/>
            </w:tcMar>
            <w:vAlign w:val="bottom"/>
          </w:tcPr>
          <w:p w14:paraId="675B8083" w14:textId="77777777" w:rsidR="00A211EB" w:rsidRPr="001423CE" w:rsidRDefault="00A211EB" w:rsidP="00522E89">
            <w:pPr>
              <w:spacing w:before="40" w:after="0"/>
              <w:ind w:left="29" w:right="58"/>
              <w:jc w:val="center"/>
              <w:rPr>
                <w:rFonts w:cs="Arial"/>
                <w:b/>
                <w:sz w:val="18"/>
                <w:szCs w:val="18"/>
              </w:rPr>
            </w:pPr>
            <w:r w:rsidRPr="001423CE">
              <w:rPr>
                <w:rFonts w:cs="Arial"/>
                <w:b/>
                <w:sz w:val="18"/>
                <w:szCs w:val="18"/>
              </w:rPr>
              <w:t>N/A</w:t>
            </w:r>
          </w:p>
        </w:tc>
      </w:tr>
      <w:tr w:rsidR="000D5C2D" w:rsidRPr="00AC7772" w14:paraId="7D9D2D14" w14:textId="77777777" w:rsidTr="007B069C">
        <w:trPr>
          <w:cantSplit/>
        </w:trPr>
        <w:tc>
          <w:tcPr>
            <w:tcW w:w="344" w:type="pct"/>
            <w:tcBorders>
              <w:bottom w:val="single" w:sz="4" w:space="0" w:color="808080"/>
            </w:tcBorders>
          </w:tcPr>
          <w:p w14:paraId="28BB5406" w14:textId="77777777" w:rsidR="00B278FC" w:rsidRPr="00AC7772" w:rsidRDefault="00B278FC" w:rsidP="00615F06">
            <w:pPr>
              <w:pStyle w:val="TableText"/>
            </w:pPr>
            <w:r w:rsidRPr="00AC7772">
              <w:rPr>
                <w:sz w:val="19"/>
                <w:szCs w:val="19"/>
              </w:rPr>
              <w:t>1.2</w:t>
            </w:r>
          </w:p>
        </w:tc>
        <w:tc>
          <w:tcPr>
            <w:tcW w:w="1787" w:type="pct"/>
          </w:tcPr>
          <w:p w14:paraId="285A6074" w14:textId="77777777" w:rsidR="00B278FC" w:rsidRDefault="00B278FC" w:rsidP="00615F06">
            <w:pPr>
              <w:pStyle w:val="TableText"/>
              <w:rPr>
                <w:szCs w:val="18"/>
              </w:rPr>
            </w:pPr>
            <w:r w:rsidRPr="00564700">
              <w:rPr>
                <w:szCs w:val="18"/>
              </w:rPr>
              <w:t>Do firewall and router configurations restrict connections between untrusted networks and any system in the cardholder data environment as follows:</w:t>
            </w:r>
          </w:p>
          <w:p w14:paraId="1C64CF52" w14:textId="2E3308E0" w:rsidR="00B278FC" w:rsidRPr="00564700" w:rsidRDefault="00B278FC" w:rsidP="00B278FC">
            <w:pPr>
              <w:pStyle w:val="Note0"/>
            </w:pPr>
            <w:r w:rsidRPr="005F1D2D">
              <w:rPr>
                <w:b/>
                <w:shd w:val="clear" w:color="auto" w:fill="E6E6E6"/>
              </w:rPr>
              <w:t>Note:</w:t>
            </w:r>
            <w:r w:rsidRPr="00564700">
              <w:rPr>
                <w:shd w:val="clear" w:color="auto" w:fill="E6E6E6"/>
              </w:rPr>
              <w:t xml:space="preserve"> An “untrusted network” is any </w:t>
            </w:r>
            <w:r w:rsidRPr="00564700">
              <w:rPr>
                <w:shd w:val="clear" w:color="auto" w:fill="E6E6E6"/>
                <w:lang w:eastAsia="ja-JP"/>
              </w:rPr>
              <w:t>network that is external to the networks belonging to the entity under review, and/or which is out of the entity’s ability to control or manage.</w:t>
            </w:r>
          </w:p>
        </w:tc>
        <w:tc>
          <w:tcPr>
            <w:tcW w:w="1525" w:type="pct"/>
            <w:tcBorders>
              <w:right w:val="nil"/>
            </w:tcBorders>
            <w:shd w:val="clear" w:color="auto" w:fill="BFBFBF"/>
          </w:tcPr>
          <w:p w14:paraId="2FE0ECC7" w14:textId="77777777" w:rsidR="00B278FC" w:rsidRPr="00564700" w:rsidRDefault="00B278FC" w:rsidP="00B278FC">
            <w:pPr>
              <w:pStyle w:val="TableText"/>
              <w:rPr>
                <w:shd w:val="clear" w:color="auto" w:fill="E6E6E6"/>
                <w:lang w:eastAsia="ja-JP"/>
              </w:rPr>
            </w:pPr>
          </w:p>
        </w:tc>
        <w:tc>
          <w:tcPr>
            <w:tcW w:w="345" w:type="pct"/>
            <w:tcBorders>
              <w:left w:val="nil"/>
              <w:right w:val="nil"/>
            </w:tcBorders>
            <w:shd w:val="clear" w:color="auto" w:fill="BFBFBF"/>
          </w:tcPr>
          <w:p w14:paraId="06882DE9" w14:textId="29835F04" w:rsidR="00B278FC" w:rsidRPr="00564700" w:rsidRDefault="00B278FC" w:rsidP="00B278FC">
            <w:pPr>
              <w:pStyle w:val="TableText"/>
              <w:rPr>
                <w:shd w:val="clear" w:color="auto" w:fill="E6E6E6"/>
                <w:lang w:eastAsia="ja-JP"/>
              </w:rPr>
            </w:pPr>
          </w:p>
        </w:tc>
        <w:tc>
          <w:tcPr>
            <w:tcW w:w="378" w:type="pct"/>
            <w:tcBorders>
              <w:left w:val="nil"/>
              <w:right w:val="nil"/>
            </w:tcBorders>
            <w:shd w:val="clear" w:color="auto" w:fill="BFBFBF"/>
          </w:tcPr>
          <w:p w14:paraId="3155FA1E" w14:textId="77777777" w:rsidR="00B278FC" w:rsidRPr="00564700" w:rsidRDefault="00B278FC" w:rsidP="00B278FC">
            <w:pPr>
              <w:pStyle w:val="TableText"/>
              <w:rPr>
                <w:shd w:val="clear" w:color="auto" w:fill="E6E6E6"/>
                <w:lang w:eastAsia="ja-JP"/>
              </w:rPr>
            </w:pPr>
          </w:p>
        </w:tc>
        <w:tc>
          <w:tcPr>
            <w:tcW w:w="311" w:type="pct"/>
            <w:tcBorders>
              <w:left w:val="nil"/>
              <w:right w:val="nil"/>
            </w:tcBorders>
            <w:shd w:val="clear" w:color="auto" w:fill="BFBFBF"/>
          </w:tcPr>
          <w:p w14:paraId="4A692CC3" w14:textId="77777777" w:rsidR="00B278FC" w:rsidRPr="00564700" w:rsidRDefault="00B278FC" w:rsidP="00B278FC">
            <w:pPr>
              <w:pStyle w:val="TableText"/>
              <w:rPr>
                <w:shd w:val="clear" w:color="auto" w:fill="E6E6E6"/>
                <w:lang w:eastAsia="ja-JP"/>
              </w:rPr>
            </w:pPr>
          </w:p>
        </w:tc>
        <w:tc>
          <w:tcPr>
            <w:tcW w:w="311" w:type="pct"/>
            <w:tcBorders>
              <w:left w:val="nil"/>
            </w:tcBorders>
            <w:shd w:val="clear" w:color="auto" w:fill="BFBFBF"/>
          </w:tcPr>
          <w:p w14:paraId="69837514" w14:textId="6BA07A7E" w:rsidR="00B278FC" w:rsidRPr="00564700" w:rsidRDefault="00B278FC" w:rsidP="00B278FC">
            <w:pPr>
              <w:pStyle w:val="TableText"/>
              <w:rPr>
                <w:shd w:val="clear" w:color="auto" w:fill="E6E6E6"/>
                <w:lang w:eastAsia="ja-JP"/>
              </w:rPr>
            </w:pPr>
          </w:p>
        </w:tc>
      </w:tr>
      <w:tr w:rsidR="000D5C2D" w:rsidRPr="00AC7772" w14:paraId="7B291117" w14:textId="77777777" w:rsidTr="007B069C">
        <w:trPr>
          <w:cantSplit/>
        </w:trPr>
        <w:tc>
          <w:tcPr>
            <w:tcW w:w="344" w:type="pct"/>
            <w:tcBorders>
              <w:bottom w:val="nil"/>
            </w:tcBorders>
          </w:tcPr>
          <w:p w14:paraId="11D741FE" w14:textId="77777777" w:rsidR="00A211EB" w:rsidRPr="00AC7772" w:rsidRDefault="00A211EB" w:rsidP="00ED7AB3">
            <w:pPr>
              <w:pStyle w:val="TableText"/>
              <w:jc w:val="right"/>
            </w:pPr>
            <w:r w:rsidRPr="00AC7772">
              <w:rPr>
                <w:sz w:val="19"/>
                <w:szCs w:val="19"/>
              </w:rPr>
              <w:t>1.2.1</w:t>
            </w:r>
          </w:p>
        </w:tc>
        <w:tc>
          <w:tcPr>
            <w:tcW w:w="1787" w:type="pct"/>
          </w:tcPr>
          <w:p w14:paraId="0A0B6C24" w14:textId="7FE45595" w:rsidR="00A211EB" w:rsidRPr="00564700" w:rsidRDefault="00A211EB" w:rsidP="00612FCD">
            <w:pPr>
              <w:pStyle w:val="tabletextnumber"/>
              <w:numPr>
                <w:ilvl w:val="0"/>
                <w:numId w:val="34"/>
              </w:numPr>
            </w:pPr>
            <w:r w:rsidRPr="00564700">
              <w:t xml:space="preserve">Is inbound and outbound traffic restricted to that which is necessary for the cardholder data environment? </w:t>
            </w:r>
          </w:p>
        </w:tc>
        <w:tc>
          <w:tcPr>
            <w:tcW w:w="1525" w:type="pct"/>
          </w:tcPr>
          <w:p w14:paraId="734063C3" w14:textId="77777777" w:rsidR="00A211EB" w:rsidRPr="00564700" w:rsidRDefault="00A211EB" w:rsidP="00133496">
            <w:pPr>
              <w:pStyle w:val="TableTextBullet"/>
              <w:rPr>
                <w:szCs w:val="18"/>
              </w:rPr>
            </w:pPr>
            <w:r w:rsidRPr="00564700">
              <w:rPr>
                <w:szCs w:val="18"/>
              </w:rPr>
              <w:t>Review firewall and router configuration standards</w:t>
            </w:r>
          </w:p>
          <w:p w14:paraId="08402302" w14:textId="77777777" w:rsidR="00A211EB" w:rsidRPr="00564700" w:rsidRDefault="00A211EB" w:rsidP="00133496">
            <w:pPr>
              <w:pStyle w:val="TableTextBullet"/>
              <w:rPr>
                <w:szCs w:val="18"/>
              </w:rPr>
            </w:pPr>
            <w:r w:rsidRPr="00564700">
              <w:rPr>
                <w:szCs w:val="18"/>
              </w:rPr>
              <w:t>Examine firewall and router configurations</w:t>
            </w:r>
          </w:p>
        </w:tc>
        <w:tc>
          <w:tcPr>
            <w:tcW w:w="345" w:type="pct"/>
            <w:shd w:val="clear" w:color="auto" w:fill="auto"/>
          </w:tcPr>
          <w:p w14:paraId="1F8BBE3F"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78" w:type="pct"/>
            <w:shd w:val="clear" w:color="auto" w:fill="auto"/>
          </w:tcPr>
          <w:p w14:paraId="4F0E4B68"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726FAA6C"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40E9E2AD"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r>
      <w:tr w:rsidR="000D5C2D" w:rsidRPr="00AC7772" w14:paraId="29ED34C8" w14:textId="77777777" w:rsidTr="007B069C">
        <w:trPr>
          <w:cantSplit/>
        </w:trPr>
        <w:tc>
          <w:tcPr>
            <w:tcW w:w="344" w:type="pct"/>
            <w:tcBorders>
              <w:top w:val="nil"/>
            </w:tcBorders>
          </w:tcPr>
          <w:p w14:paraId="71818E9F" w14:textId="77777777" w:rsidR="00A211EB" w:rsidRPr="00AC7772" w:rsidRDefault="00A211EB" w:rsidP="00615F06">
            <w:pPr>
              <w:pStyle w:val="TableText"/>
            </w:pPr>
          </w:p>
        </w:tc>
        <w:tc>
          <w:tcPr>
            <w:tcW w:w="1787" w:type="pct"/>
          </w:tcPr>
          <w:p w14:paraId="12495FED" w14:textId="7288754C" w:rsidR="00A211EB" w:rsidRPr="00564700" w:rsidRDefault="00A211EB" w:rsidP="00D92DC1">
            <w:pPr>
              <w:pStyle w:val="tabletextnumber"/>
              <w:ind w:left="416" w:hanging="416"/>
            </w:pPr>
            <w:r w:rsidRPr="00564700">
              <w:t xml:space="preserve">Is all other inbound and outbound traffic specifically denied (for example by using an explicit “deny all” or an implicit deny after allow statement)? </w:t>
            </w:r>
          </w:p>
        </w:tc>
        <w:tc>
          <w:tcPr>
            <w:tcW w:w="1525" w:type="pct"/>
          </w:tcPr>
          <w:p w14:paraId="23F1CBCF" w14:textId="77777777" w:rsidR="00A211EB" w:rsidRPr="00564700" w:rsidRDefault="00A211EB" w:rsidP="00133496">
            <w:pPr>
              <w:pStyle w:val="TableTextBullet"/>
              <w:rPr>
                <w:szCs w:val="18"/>
              </w:rPr>
            </w:pPr>
            <w:r w:rsidRPr="00564700">
              <w:rPr>
                <w:szCs w:val="18"/>
              </w:rPr>
              <w:t>Review firewall and router configuration standards</w:t>
            </w:r>
          </w:p>
          <w:p w14:paraId="0E248D55" w14:textId="77777777" w:rsidR="00A211EB" w:rsidRPr="00564700" w:rsidRDefault="00A211EB" w:rsidP="00133496">
            <w:pPr>
              <w:pStyle w:val="TableTextBullet"/>
              <w:rPr>
                <w:szCs w:val="18"/>
              </w:rPr>
            </w:pPr>
            <w:r w:rsidRPr="00564700">
              <w:rPr>
                <w:szCs w:val="18"/>
              </w:rPr>
              <w:t>Examine firewall and router configurations</w:t>
            </w:r>
          </w:p>
        </w:tc>
        <w:tc>
          <w:tcPr>
            <w:tcW w:w="345" w:type="pct"/>
            <w:shd w:val="clear" w:color="auto" w:fill="auto"/>
          </w:tcPr>
          <w:p w14:paraId="2B4EB425"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78" w:type="pct"/>
            <w:shd w:val="clear" w:color="auto" w:fill="auto"/>
          </w:tcPr>
          <w:p w14:paraId="0561C71D"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13204495"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57F3BF93" w14:textId="77777777" w:rsidR="00A211EB" w:rsidRPr="00AC7772" w:rsidRDefault="00A211EB"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r>
      <w:tr w:rsidR="000D5C2D" w:rsidRPr="00AC7772" w14:paraId="754E03D3" w14:textId="77777777" w:rsidTr="007B069C">
        <w:trPr>
          <w:cantSplit/>
        </w:trPr>
        <w:tc>
          <w:tcPr>
            <w:tcW w:w="344" w:type="pct"/>
          </w:tcPr>
          <w:p w14:paraId="5EF93DBC" w14:textId="77777777" w:rsidR="00A211EB" w:rsidRPr="00AC7772" w:rsidRDefault="00A211EB" w:rsidP="00ED7AB3">
            <w:pPr>
              <w:pStyle w:val="TableText"/>
              <w:jc w:val="right"/>
            </w:pPr>
            <w:r w:rsidRPr="00AC7772">
              <w:rPr>
                <w:sz w:val="19"/>
                <w:szCs w:val="19"/>
              </w:rPr>
              <w:t>1.2.3</w:t>
            </w:r>
          </w:p>
        </w:tc>
        <w:tc>
          <w:tcPr>
            <w:tcW w:w="1787" w:type="pct"/>
          </w:tcPr>
          <w:p w14:paraId="1AC23668" w14:textId="02D5FD30" w:rsidR="00A211EB" w:rsidRPr="00564700" w:rsidRDefault="00A211EB" w:rsidP="00615F06">
            <w:pPr>
              <w:pStyle w:val="TableText"/>
              <w:rPr>
                <w:szCs w:val="18"/>
              </w:rPr>
            </w:pPr>
            <w:r w:rsidRPr="00564700">
              <w:rPr>
                <w:szCs w:val="18"/>
              </w:rPr>
              <w:t xml:space="preserve">Are perimeter firewalls installed between all wireless networks and the cardholder data environment, and are these firewalls configured to deny or, if traffic is necessary for business purposes, permit only authorized traffic between the wireless environment and </w:t>
            </w:r>
            <w:r w:rsidRPr="00564700" w:rsidDel="00F21EC3">
              <w:rPr>
                <w:szCs w:val="18"/>
              </w:rPr>
              <w:t>the cardholder data environment</w:t>
            </w:r>
            <w:r w:rsidRPr="00564700">
              <w:rPr>
                <w:szCs w:val="18"/>
              </w:rPr>
              <w:t>?</w:t>
            </w:r>
          </w:p>
        </w:tc>
        <w:tc>
          <w:tcPr>
            <w:tcW w:w="1525" w:type="pct"/>
            <w:tcBorders>
              <w:bottom w:val="single" w:sz="4" w:space="0" w:color="808080"/>
            </w:tcBorders>
          </w:tcPr>
          <w:p w14:paraId="27ADF6D8" w14:textId="77777777" w:rsidR="00A211EB" w:rsidRPr="00564700" w:rsidRDefault="00A211EB" w:rsidP="00133496">
            <w:pPr>
              <w:pStyle w:val="TableTextBullet"/>
              <w:rPr>
                <w:szCs w:val="18"/>
              </w:rPr>
            </w:pPr>
            <w:r w:rsidRPr="00564700">
              <w:rPr>
                <w:szCs w:val="18"/>
              </w:rPr>
              <w:t>Review firewall and router configuration standards</w:t>
            </w:r>
          </w:p>
          <w:p w14:paraId="57E385BF" w14:textId="77777777" w:rsidR="00A211EB" w:rsidRPr="00564700" w:rsidRDefault="00A211EB" w:rsidP="00133496">
            <w:pPr>
              <w:pStyle w:val="TableTextBullet"/>
              <w:rPr>
                <w:szCs w:val="18"/>
              </w:rPr>
            </w:pPr>
            <w:r w:rsidRPr="00564700">
              <w:rPr>
                <w:szCs w:val="18"/>
              </w:rPr>
              <w:t>Examine firewall and router configurations</w:t>
            </w:r>
          </w:p>
        </w:tc>
        <w:tc>
          <w:tcPr>
            <w:tcW w:w="345" w:type="pct"/>
            <w:tcBorders>
              <w:bottom w:val="single" w:sz="4" w:space="0" w:color="808080"/>
            </w:tcBorders>
            <w:shd w:val="clear" w:color="auto" w:fill="auto"/>
          </w:tcPr>
          <w:p w14:paraId="4E8EE2F4"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78" w:type="pct"/>
            <w:tcBorders>
              <w:bottom w:val="single" w:sz="4" w:space="0" w:color="808080"/>
            </w:tcBorders>
            <w:shd w:val="clear" w:color="auto" w:fill="auto"/>
          </w:tcPr>
          <w:p w14:paraId="5AA57A10"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Borders>
              <w:bottom w:val="single" w:sz="4" w:space="0" w:color="808080"/>
            </w:tcBorders>
          </w:tcPr>
          <w:p w14:paraId="1948A656"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Borders>
              <w:bottom w:val="single" w:sz="4" w:space="0" w:color="808080"/>
            </w:tcBorders>
          </w:tcPr>
          <w:p w14:paraId="1321E1A6"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r>
      <w:tr w:rsidR="000D5C2D" w:rsidRPr="00AC7772" w14:paraId="6C983099" w14:textId="77777777" w:rsidTr="007B069C">
        <w:trPr>
          <w:cantSplit/>
        </w:trPr>
        <w:tc>
          <w:tcPr>
            <w:tcW w:w="344" w:type="pct"/>
          </w:tcPr>
          <w:p w14:paraId="4CF59AE1" w14:textId="77777777" w:rsidR="00A211EB" w:rsidRPr="00AC7772" w:rsidRDefault="00A211EB" w:rsidP="00615F06">
            <w:pPr>
              <w:pStyle w:val="TableText"/>
            </w:pPr>
            <w:r w:rsidRPr="00AC7772">
              <w:rPr>
                <w:sz w:val="19"/>
                <w:szCs w:val="19"/>
              </w:rPr>
              <w:lastRenderedPageBreak/>
              <w:t>1.3</w:t>
            </w:r>
          </w:p>
        </w:tc>
        <w:tc>
          <w:tcPr>
            <w:tcW w:w="1787" w:type="pct"/>
          </w:tcPr>
          <w:p w14:paraId="054392DE" w14:textId="77777777" w:rsidR="00A211EB" w:rsidRPr="00564700" w:rsidRDefault="00A211EB" w:rsidP="00615F06">
            <w:pPr>
              <w:pStyle w:val="TableText"/>
              <w:rPr>
                <w:szCs w:val="18"/>
              </w:rPr>
            </w:pPr>
            <w:r w:rsidRPr="00564700">
              <w:rPr>
                <w:szCs w:val="18"/>
              </w:rPr>
              <w:t>Is direct public access prohibited between the Internet and any system component in the cardholder data environment, as follows:</w:t>
            </w:r>
          </w:p>
        </w:tc>
        <w:tc>
          <w:tcPr>
            <w:tcW w:w="1525" w:type="pct"/>
            <w:tcBorders>
              <w:right w:val="nil"/>
            </w:tcBorders>
            <w:shd w:val="clear" w:color="auto" w:fill="BFBFBF"/>
          </w:tcPr>
          <w:p w14:paraId="0C65FC0F" w14:textId="77777777" w:rsidR="00A211EB" w:rsidRPr="00564700" w:rsidRDefault="00A211EB" w:rsidP="0010513F">
            <w:pPr>
              <w:pStyle w:val="TableTextBullet"/>
              <w:numPr>
                <w:ilvl w:val="0"/>
                <w:numId w:val="0"/>
              </w:numPr>
              <w:rPr>
                <w:rFonts w:cs="Arial"/>
                <w:szCs w:val="18"/>
              </w:rPr>
            </w:pPr>
          </w:p>
        </w:tc>
        <w:tc>
          <w:tcPr>
            <w:tcW w:w="345" w:type="pct"/>
            <w:tcBorders>
              <w:left w:val="nil"/>
              <w:right w:val="nil"/>
            </w:tcBorders>
            <w:shd w:val="clear" w:color="auto" w:fill="BFBFBF"/>
          </w:tcPr>
          <w:p w14:paraId="3F8381C6" w14:textId="77777777" w:rsidR="00A211EB" w:rsidRPr="00AC7772" w:rsidRDefault="00A211EB" w:rsidP="00D92DC1">
            <w:pPr>
              <w:spacing w:after="60" w:line="220" w:lineRule="atLeast"/>
              <w:jc w:val="center"/>
              <w:rPr>
                <w:rFonts w:cs="Arial"/>
                <w:sz w:val="19"/>
                <w:szCs w:val="19"/>
              </w:rPr>
            </w:pPr>
          </w:p>
        </w:tc>
        <w:tc>
          <w:tcPr>
            <w:tcW w:w="378" w:type="pct"/>
            <w:tcBorders>
              <w:left w:val="nil"/>
              <w:right w:val="nil"/>
            </w:tcBorders>
            <w:shd w:val="clear" w:color="auto" w:fill="BFBFBF"/>
          </w:tcPr>
          <w:p w14:paraId="331656DB" w14:textId="77777777" w:rsidR="00A211EB" w:rsidRPr="00AC7772" w:rsidRDefault="00A211EB" w:rsidP="00D92DC1">
            <w:pPr>
              <w:spacing w:after="60" w:line="220" w:lineRule="atLeast"/>
              <w:jc w:val="center"/>
              <w:rPr>
                <w:rFonts w:cs="Arial"/>
                <w:sz w:val="19"/>
                <w:szCs w:val="19"/>
              </w:rPr>
            </w:pPr>
          </w:p>
        </w:tc>
        <w:tc>
          <w:tcPr>
            <w:tcW w:w="311" w:type="pct"/>
            <w:tcBorders>
              <w:left w:val="nil"/>
              <w:right w:val="nil"/>
            </w:tcBorders>
            <w:shd w:val="clear" w:color="auto" w:fill="BFBFBF"/>
          </w:tcPr>
          <w:p w14:paraId="7B0EE5CC" w14:textId="77777777" w:rsidR="00A211EB" w:rsidRPr="00AC7772" w:rsidRDefault="00A211EB" w:rsidP="00D92DC1">
            <w:pPr>
              <w:spacing w:after="60" w:line="220" w:lineRule="atLeast"/>
              <w:jc w:val="center"/>
              <w:rPr>
                <w:rFonts w:cs="Arial"/>
                <w:sz w:val="19"/>
                <w:szCs w:val="19"/>
              </w:rPr>
            </w:pPr>
          </w:p>
        </w:tc>
        <w:tc>
          <w:tcPr>
            <w:tcW w:w="311" w:type="pct"/>
            <w:tcBorders>
              <w:left w:val="nil"/>
            </w:tcBorders>
            <w:shd w:val="clear" w:color="auto" w:fill="BFBFBF"/>
          </w:tcPr>
          <w:p w14:paraId="0592C5F0" w14:textId="77777777" w:rsidR="00A211EB" w:rsidRPr="00AC7772" w:rsidRDefault="00A211EB" w:rsidP="00D92DC1">
            <w:pPr>
              <w:spacing w:after="60" w:line="220" w:lineRule="atLeast"/>
              <w:jc w:val="center"/>
              <w:rPr>
                <w:rFonts w:cs="Arial"/>
                <w:sz w:val="19"/>
                <w:szCs w:val="19"/>
              </w:rPr>
            </w:pPr>
          </w:p>
        </w:tc>
      </w:tr>
      <w:tr w:rsidR="000D5C2D" w:rsidRPr="00AC7772" w14:paraId="100F09C3" w14:textId="77777777" w:rsidTr="007B069C">
        <w:trPr>
          <w:cantSplit/>
        </w:trPr>
        <w:tc>
          <w:tcPr>
            <w:tcW w:w="344" w:type="pct"/>
          </w:tcPr>
          <w:p w14:paraId="448EE0A7" w14:textId="6085687A" w:rsidR="00A211EB" w:rsidRPr="00AC7772" w:rsidRDefault="00A211EB" w:rsidP="00035477">
            <w:pPr>
              <w:pStyle w:val="TableText"/>
              <w:keepNext/>
              <w:jc w:val="right"/>
            </w:pPr>
            <w:r w:rsidRPr="00AC7772">
              <w:rPr>
                <w:sz w:val="19"/>
                <w:szCs w:val="19"/>
              </w:rPr>
              <w:t>1.3.</w:t>
            </w:r>
            <w:r w:rsidR="00035477">
              <w:rPr>
                <w:sz w:val="19"/>
                <w:szCs w:val="19"/>
              </w:rPr>
              <w:t>4</w:t>
            </w:r>
          </w:p>
        </w:tc>
        <w:tc>
          <w:tcPr>
            <w:tcW w:w="1787" w:type="pct"/>
          </w:tcPr>
          <w:p w14:paraId="384D3904" w14:textId="77777777" w:rsidR="00A211EB" w:rsidRPr="00564700" w:rsidRDefault="00A211EB" w:rsidP="000D5C2D">
            <w:pPr>
              <w:pStyle w:val="TableText"/>
              <w:keepNext/>
              <w:rPr>
                <w:szCs w:val="18"/>
              </w:rPr>
            </w:pPr>
            <w:r w:rsidRPr="00564700">
              <w:rPr>
                <w:szCs w:val="18"/>
              </w:rPr>
              <w:t>Is outbound traffic from the cardholder data environment to the Internet explicitly authorized?</w:t>
            </w:r>
          </w:p>
        </w:tc>
        <w:tc>
          <w:tcPr>
            <w:tcW w:w="1525" w:type="pct"/>
          </w:tcPr>
          <w:p w14:paraId="059119D6" w14:textId="77777777" w:rsidR="00A211EB" w:rsidRPr="00564700" w:rsidRDefault="00A211EB" w:rsidP="000D5C2D">
            <w:pPr>
              <w:pStyle w:val="TableTextBullet"/>
              <w:keepNext/>
              <w:rPr>
                <w:szCs w:val="18"/>
              </w:rPr>
            </w:pPr>
            <w:r w:rsidRPr="00564700">
              <w:rPr>
                <w:szCs w:val="18"/>
              </w:rPr>
              <w:t>Examine firewall and router configurations</w:t>
            </w:r>
          </w:p>
        </w:tc>
        <w:tc>
          <w:tcPr>
            <w:tcW w:w="345" w:type="pct"/>
            <w:shd w:val="clear" w:color="auto" w:fill="auto"/>
          </w:tcPr>
          <w:p w14:paraId="2A98CFE1" w14:textId="77777777" w:rsidR="00A211EB" w:rsidRPr="00AC7772" w:rsidRDefault="00A211EB" w:rsidP="000D5C2D">
            <w:pPr>
              <w:keepNext/>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78" w:type="pct"/>
            <w:shd w:val="clear" w:color="auto" w:fill="auto"/>
          </w:tcPr>
          <w:p w14:paraId="436BB9DD" w14:textId="77777777" w:rsidR="00A211EB" w:rsidRPr="00AC7772" w:rsidRDefault="00A211EB" w:rsidP="000D5C2D">
            <w:pPr>
              <w:keepNext/>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16C625EF" w14:textId="77777777" w:rsidR="00A211EB" w:rsidRPr="00AC7772" w:rsidRDefault="00A211EB" w:rsidP="000D5C2D">
            <w:pPr>
              <w:keepNext/>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4AAA02B6" w14:textId="77777777" w:rsidR="00A211EB" w:rsidRPr="00AC7772" w:rsidRDefault="00A211EB" w:rsidP="000D5C2D">
            <w:pPr>
              <w:keepNext/>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r>
      <w:tr w:rsidR="000D5C2D" w:rsidRPr="00AC7772" w14:paraId="7464AA23" w14:textId="77777777" w:rsidTr="007B069C">
        <w:trPr>
          <w:cantSplit/>
        </w:trPr>
        <w:tc>
          <w:tcPr>
            <w:tcW w:w="344" w:type="pct"/>
          </w:tcPr>
          <w:p w14:paraId="2BF64267" w14:textId="7906086D" w:rsidR="00A211EB" w:rsidRPr="00AC7772" w:rsidRDefault="00A211EB" w:rsidP="00035477">
            <w:pPr>
              <w:pStyle w:val="TableText"/>
              <w:jc w:val="right"/>
            </w:pPr>
            <w:r w:rsidRPr="00AC7772">
              <w:rPr>
                <w:sz w:val="19"/>
                <w:szCs w:val="19"/>
              </w:rPr>
              <w:t>1.3.</w:t>
            </w:r>
            <w:r w:rsidR="00035477">
              <w:rPr>
                <w:sz w:val="19"/>
                <w:szCs w:val="19"/>
              </w:rPr>
              <w:t>5</w:t>
            </w:r>
          </w:p>
        </w:tc>
        <w:tc>
          <w:tcPr>
            <w:tcW w:w="1787" w:type="pct"/>
          </w:tcPr>
          <w:p w14:paraId="215E249D" w14:textId="420FC80B" w:rsidR="00A211EB" w:rsidRPr="00564700" w:rsidRDefault="00035477" w:rsidP="00035477">
            <w:pPr>
              <w:pStyle w:val="TableText"/>
              <w:rPr>
                <w:szCs w:val="18"/>
              </w:rPr>
            </w:pPr>
            <w:r>
              <w:rPr>
                <w:szCs w:val="18"/>
              </w:rPr>
              <w:t>Are</w:t>
            </w:r>
            <w:r w:rsidR="00A211EB" w:rsidRPr="00564700">
              <w:rPr>
                <w:szCs w:val="18"/>
              </w:rPr>
              <w:t xml:space="preserve"> only established connections </w:t>
            </w:r>
            <w:r>
              <w:rPr>
                <w:szCs w:val="18"/>
              </w:rPr>
              <w:t>permitted</w:t>
            </w:r>
            <w:r w:rsidR="00A211EB" w:rsidRPr="00564700">
              <w:rPr>
                <w:szCs w:val="18"/>
              </w:rPr>
              <w:t xml:space="preserve"> into the network?</w:t>
            </w:r>
          </w:p>
        </w:tc>
        <w:tc>
          <w:tcPr>
            <w:tcW w:w="1525" w:type="pct"/>
          </w:tcPr>
          <w:p w14:paraId="33AF618B" w14:textId="77777777" w:rsidR="00A211EB" w:rsidRPr="00564700" w:rsidRDefault="00A211EB" w:rsidP="00133496">
            <w:pPr>
              <w:pStyle w:val="TableTextBullet"/>
              <w:rPr>
                <w:szCs w:val="18"/>
              </w:rPr>
            </w:pPr>
            <w:r w:rsidRPr="00564700">
              <w:rPr>
                <w:szCs w:val="18"/>
              </w:rPr>
              <w:t>Examine firewall and router configurations</w:t>
            </w:r>
          </w:p>
        </w:tc>
        <w:tc>
          <w:tcPr>
            <w:tcW w:w="345" w:type="pct"/>
            <w:shd w:val="clear" w:color="auto" w:fill="auto"/>
          </w:tcPr>
          <w:p w14:paraId="6A3DE869"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78" w:type="pct"/>
            <w:shd w:val="clear" w:color="auto" w:fill="auto"/>
          </w:tcPr>
          <w:p w14:paraId="6409F8F5"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6DA0AFA9"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c>
          <w:tcPr>
            <w:tcW w:w="311" w:type="pct"/>
          </w:tcPr>
          <w:p w14:paraId="487FCC5F" w14:textId="77777777" w:rsidR="00A211EB" w:rsidRPr="00AC7772" w:rsidRDefault="00A211EB"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C7772">
              <w:rPr>
                <w:rFonts w:cs="Arial"/>
                <w:sz w:val="19"/>
                <w:szCs w:val="19"/>
              </w:rPr>
              <w:fldChar w:fldCharType="end"/>
            </w:r>
          </w:p>
        </w:tc>
      </w:tr>
    </w:tbl>
    <w:p w14:paraId="6BCC192F" w14:textId="77777777" w:rsidR="000D5C2D" w:rsidRDefault="000D5C2D" w:rsidP="001D17BA">
      <w:pPr>
        <w:pStyle w:val="Heading3"/>
      </w:pPr>
      <w:bookmarkStart w:id="54" w:name="_Toc275753522"/>
      <w:bookmarkStart w:id="55" w:name="_Toc250643217"/>
      <w:bookmarkStart w:id="56" w:name="_Toc377997571"/>
    </w:p>
    <w:p w14:paraId="60B3B833" w14:textId="77777777" w:rsidR="000D5C2D" w:rsidRDefault="000D5C2D">
      <w:pPr>
        <w:spacing w:before="0" w:after="0" w:line="240" w:lineRule="auto"/>
        <w:rPr>
          <w:b/>
          <w:i/>
          <w:sz w:val="22"/>
          <w:szCs w:val="22"/>
        </w:rPr>
      </w:pPr>
      <w:r>
        <w:br w:type="page"/>
      </w:r>
    </w:p>
    <w:p w14:paraId="4E198E17" w14:textId="0FEF0C33" w:rsidR="00D92DC1" w:rsidRDefault="00C57F8D" w:rsidP="001D17BA">
      <w:pPr>
        <w:pStyle w:val="Heading3"/>
      </w:pPr>
      <w:bookmarkStart w:id="57" w:name="_Toc447191456"/>
      <w:r>
        <w:lastRenderedPageBreak/>
        <w:t>Requirement 2:</w:t>
      </w:r>
      <w:r>
        <w:tab/>
      </w:r>
      <w:r w:rsidR="00D92DC1" w:rsidRPr="00BA6EEA">
        <w:t>Do not use vendor-supplied defaults for system passwords and other security parameters</w:t>
      </w:r>
      <w:bookmarkEnd w:id="54"/>
      <w:bookmarkEnd w:id="55"/>
      <w:bookmarkEnd w:id="56"/>
      <w:bookmarkEnd w:id="57"/>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6"/>
        <w:gridCol w:w="4510"/>
        <w:gridCol w:w="3889"/>
        <w:gridCol w:w="886"/>
        <w:gridCol w:w="881"/>
        <w:gridCol w:w="797"/>
        <w:gridCol w:w="84"/>
        <w:gridCol w:w="711"/>
      </w:tblGrid>
      <w:tr w:rsidR="005C70E8" w:rsidRPr="002242E1" w14:paraId="634E5171" w14:textId="77777777" w:rsidTr="000D5C2D">
        <w:trPr>
          <w:cantSplit/>
          <w:trHeight w:val="422"/>
          <w:tblHeader/>
        </w:trPr>
        <w:tc>
          <w:tcPr>
            <w:tcW w:w="2154" w:type="pct"/>
            <w:gridSpan w:val="2"/>
            <w:vMerge w:val="restart"/>
            <w:shd w:val="clear" w:color="auto" w:fill="CBDFC0" w:themeFill="text2"/>
            <w:vAlign w:val="center"/>
          </w:tcPr>
          <w:p w14:paraId="53C83CAA"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527" w:type="pct"/>
            <w:vMerge w:val="restart"/>
            <w:shd w:val="clear" w:color="auto" w:fill="CBDFC0" w:themeFill="text2"/>
            <w:vAlign w:val="center"/>
          </w:tcPr>
          <w:p w14:paraId="43CC3148"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19" w:type="pct"/>
            <w:gridSpan w:val="5"/>
            <w:tcBorders>
              <w:right w:val="nil"/>
            </w:tcBorders>
            <w:shd w:val="clear" w:color="auto" w:fill="CBDFC0" w:themeFill="text2"/>
          </w:tcPr>
          <w:p w14:paraId="0B8B63BD"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D7DEF32"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5C70E8" w:rsidRPr="001423CE" w14:paraId="3288890B" w14:textId="77777777" w:rsidTr="000D5C2D">
        <w:trPr>
          <w:cantSplit/>
          <w:tblHeader/>
        </w:trPr>
        <w:tc>
          <w:tcPr>
            <w:tcW w:w="2154" w:type="pct"/>
            <w:gridSpan w:val="2"/>
            <w:vMerge/>
            <w:shd w:val="clear" w:color="auto" w:fill="E0E0E0"/>
          </w:tcPr>
          <w:p w14:paraId="4E9734B1" w14:textId="77777777" w:rsidR="00B278FC" w:rsidRPr="00AC7772" w:rsidRDefault="00B278FC" w:rsidP="00B278FC">
            <w:pPr>
              <w:tabs>
                <w:tab w:val="right" w:pos="6101"/>
              </w:tabs>
              <w:spacing w:after="60"/>
              <w:rPr>
                <w:rFonts w:cs="Arial"/>
                <w:b/>
                <w:sz w:val="19"/>
                <w:szCs w:val="19"/>
              </w:rPr>
            </w:pPr>
          </w:p>
        </w:tc>
        <w:tc>
          <w:tcPr>
            <w:tcW w:w="1527" w:type="pct"/>
            <w:vMerge/>
            <w:shd w:val="clear" w:color="auto" w:fill="E0E0E0"/>
          </w:tcPr>
          <w:p w14:paraId="19CD3F92" w14:textId="77777777" w:rsidR="00B278FC" w:rsidRPr="00AC7772" w:rsidRDefault="00B278FC" w:rsidP="00B278FC">
            <w:pPr>
              <w:spacing w:after="60"/>
              <w:jc w:val="center"/>
              <w:rPr>
                <w:rFonts w:cs="Arial"/>
                <w:b/>
                <w:sz w:val="19"/>
                <w:szCs w:val="19"/>
                <w:u w:val="single"/>
              </w:rPr>
            </w:pPr>
          </w:p>
        </w:tc>
        <w:tc>
          <w:tcPr>
            <w:tcW w:w="348" w:type="pct"/>
            <w:shd w:val="clear" w:color="auto" w:fill="EAF1DD" w:themeFill="background2"/>
            <w:tcMar>
              <w:left w:w="72" w:type="dxa"/>
              <w:right w:w="72" w:type="dxa"/>
            </w:tcMar>
            <w:vAlign w:val="bottom"/>
          </w:tcPr>
          <w:p w14:paraId="720C92A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46" w:type="pct"/>
            <w:shd w:val="clear" w:color="auto" w:fill="EAF1DD" w:themeFill="background2"/>
            <w:tcMar>
              <w:left w:w="72" w:type="dxa"/>
              <w:right w:w="72" w:type="dxa"/>
            </w:tcMar>
            <w:vAlign w:val="bottom"/>
          </w:tcPr>
          <w:p w14:paraId="676265CF" w14:textId="77777777" w:rsidR="00B278FC" w:rsidRPr="001423CE" w:rsidRDefault="00B278FC" w:rsidP="005C70E8">
            <w:pPr>
              <w:spacing w:before="40" w:after="0"/>
              <w:ind w:left="-76" w:right="-71"/>
              <w:jc w:val="center"/>
              <w:rPr>
                <w:rFonts w:cs="Arial"/>
                <w:b/>
                <w:sz w:val="18"/>
                <w:szCs w:val="18"/>
              </w:rPr>
            </w:pPr>
            <w:r w:rsidRPr="001423CE">
              <w:rPr>
                <w:rFonts w:cs="Arial"/>
                <w:b/>
                <w:sz w:val="18"/>
                <w:szCs w:val="18"/>
              </w:rPr>
              <w:t>Yes with CCW</w:t>
            </w:r>
          </w:p>
        </w:tc>
        <w:tc>
          <w:tcPr>
            <w:tcW w:w="313" w:type="pct"/>
            <w:shd w:val="clear" w:color="auto" w:fill="EAF1DD" w:themeFill="background2"/>
            <w:tcMar>
              <w:left w:w="72" w:type="dxa"/>
              <w:right w:w="72" w:type="dxa"/>
            </w:tcMar>
            <w:vAlign w:val="bottom"/>
          </w:tcPr>
          <w:p w14:paraId="44E893EF"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12" w:type="pct"/>
            <w:gridSpan w:val="2"/>
            <w:tcBorders>
              <w:right w:val="nil"/>
            </w:tcBorders>
            <w:shd w:val="clear" w:color="auto" w:fill="EAF1DD" w:themeFill="background2"/>
            <w:tcMar>
              <w:left w:w="72" w:type="dxa"/>
              <w:right w:w="72" w:type="dxa"/>
            </w:tcMar>
            <w:vAlign w:val="bottom"/>
          </w:tcPr>
          <w:p w14:paraId="29801A95"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5C70E8" w:rsidRPr="00402069" w14:paraId="57D8EDF8" w14:textId="77777777" w:rsidTr="000D5C2D">
        <w:tblPrEx>
          <w:tblBorders>
            <w:top w:val="none" w:sz="0" w:space="0" w:color="auto"/>
            <w:bottom w:val="none" w:sz="0" w:space="0" w:color="auto"/>
            <w:insideH w:val="none" w:sz="0" w:space="0" w:color="auto"/>
            <w:insideV w:val="none" w:sz="0" w:space="0" w:color="auto"/>
          </w:tblBorders>
        </w:tblPrEx>
        <w:trPr>
          <w:cantSplit/>
          <w:trHeight w:val="572"/>
        </w:trPr>
        <w:tc>
          <w:tcPr>
            <w:tcW w:w="383" w:type="pct"/>
            <w:tcBorders>
              <w:top w:val="single" w:sz="4" w:space="0" w:color="808080"/>
              <w:right w:val="single" w:sz="4" w:space="0" w:color="808080"/>
            </w:tcBorders>
          </w:tcPr>
          <w:p w14:paraId="6A092FD7" w14:textId="77777777" w:rsidR="00A211EB" w:rsidRPr="00402069" w:rsidRDefault="00A211EB" w:rsidP="00615F06">
            <w:pPr>
              <w:pStyle w:val="TableText"/>
            </w:pPr>
            <w:r w:rsidRPr="00402069">
              <w:t>2.1</w:t>
            </w:r>
          </w:p>
        </w:tc>
        <w:tc>
          <w:tcPr>
            <w:tcW w:w="1771" w:type="pct"/>
            <w:tcBorders>
              <w:top w:val="single" w:sz="4" w:space="0" w:color="808080"/>
              <w:left w:val="single" w:sz="4" w:space="0" w:color="808080"/>
              <w:bottom w:val="single" w:sz="4" w:space="0" w:color="808080"/>
              <w:right w:val="single" w:sz="4" w:space="0" w:color="808080"/>
            </w:tcBorders>
          </w:tcPr>
          <w:p w14:paraId="7D7D4888" w14:textId="7E5A8FEE" w:rsidR="00A211EB" w:rsidRPr="00564700" w:rsidRDefault="00A211EB" w:rsidP="00612FCD">
            <w:pPr>
              <w:pStyle w:val="tabletextnumber"/>
              <w:numPr>
                <w:ilvl w:val="0"/>
                <w:numId w:val="35"/>
              </w:numPr>
            </w:pPr>
            <w:r w:rsidRPr="00564700">
              <w:t>Are vendor-supplied defaults always changed before installing a system on the network?</w:t>
            </w:r>
          </w:p>
          <w:p w14:paraId="4A548C28" w14:textId="7D6EC545" w:rsidR="00A211EB" w:rsidRPr="00564700" w:rsidRDefault="00A211EB" w:rsidP="00D92DC1">
            <w:pPr>
              <w:pStyle w:val="Note0"/>
              <w:rPr>
                <w:shd w:val="clear" w:color="auto" w:fill="E6E6E6"/>
              </w:rPr>
            </w:pPr>
            <w:r w:rsidRPr="00564700">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3D47FA">
              <w:rPr>
                <w:shd w:val="clear" w:color="auto" w:fill="E6E6E6"/>
              </w:rPr>
              <w:t xml:space="preserve">payment applications, </w:t>
            </w:r>
            <w:r w:rsidRPr="00564700">
              <w:rPr>
                <w:shd w:val="clear" w:color="auto" w:fill="E6E6E6"/>
              </w:rPr>
              <w:t>Simple Network Management Protocol (SNMP) community strings, etc.).</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2891B306" w14:textId="77777777" w:rsidR="00A211EB" w:rsidRPr="00564700" w:rsidRDefault="00A211EB" w:rsidP="00133496">
            <w:pPr>
              <w:pStyle w:val="TableTextBullet"/>
              <w:rPr>
                <w:szCs w:val="18"/>
              </w:rPr>
            </w:pPr>
            <w:r w:rsidRPr="00564700">
              <w:rPr>
                <w:szCs w:val="18"/>
              </w:rPr>
              <w:t>Review policies and procedures</w:t>
            </w:r>
          </w:p>
          <w:p w14:paraId="788DB482" w14:textId="77777777" w:rsidR="00A211EB" w:rsidRPr="00564700" w:rsidRDefault="00A211EB" w:rsidP="00133496">
            <w:pPr>
              <w:pStyle w:val="TableTextBullet"/>
              <w:rPr>
                <w:szCs w:val="18"/>
              </w:rPr>
            </w:pPr>
            <w:r w:rsidRPr="00564700">
              <w:rPr>
                <w:szCs w:val="18"/>
              </w:rPr>
              <w:t>Examine vendor documentation</w:t>
            </w:r>
          </w:p>
          <w:p w14:paraId="6F52DC6E" w14:textId="77777777" w:rsidR="00A211EB" w:rsidRPr="00564700" w:rsidRDefault="00A211EB" w:rsidP="00133496">
            <w:pPr>
              <w:pStyle w:val="TableTextBullet"/>
              <w:rPr>
                <w:szCs w:val="18"/>
              </w:rPr>
            </w:pPr>
            <w:r w:rsidRPr="00564700">
              <w:rPr>
                <w:szCs w:val="18"/>
              </w:rPr>
              <w:t>Observe system configurations and account settings</w:t>
            </w:r>
          </w:p>
          <w:p w14:paraId="0AEE8490" w14:textId="27E54D1D" w:rsidR="00A211EB" w:rsidRPr="0010513F" w:rsidRDefault="00A211EB" w:rsidP="0010513F">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7B604A6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38130CD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4DE0493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30662DF5" w14:textId="77777777" w:rsidR="00A211EB" w:rsidRPr="00402069" w:rsidRDefault="00A211EB" w:rsidP="00D92DC1">
            <w:pPr>
              <w:spacing w:after="60"/>
              <w:jc w:val="center"/>
              <w:rPr>
                <w:rFonts w:eastAsia="MS Mincho"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38AFAFE9" w14:textId="77777777" w:rsidTr="000D5C2D">
        <w:tblPrEx>
          <w:tblBorders>
            <w:top w:val="none" w:sz="0" w:space="0" w:color="auto"/>
            <w:bottom w:val="none" w:sz="0" w:space="0" w:color="auto"/>
            <w:insideH w:val="none" w:sz="0" w:space="0" w:color="auto"/>
            <w:insideV w:val="none" w:sz="0" w:space="0" w:color="auto"/>
          </w:tblBorders>
        </w:tblPrEx>
        <w:trPr>
          <w:cantSplit/>
          <w:trHeight w:val="571"/>
        </w:trPr>
        <w:tc>
          <w:tcPr>
            <w:tcW w:w="383" w:type="pct"/>
            <w:tcBorders>
              <w:bottom w:val="single" w:sz="4" w:space="0" w:color="808080"/>
              <w:right w:val="single" w:sz="4" w:space="0" w:color="808080"/>
            </w:tcBorders>
          </w:tcPr>
          <w:p w14:paraId="382E3476"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5F9F65E3" w14:textId="7405B3CC" w:rsidR="00A211EB" w:rsidRPr="00564700" w:rsidRDefault="00A211EB" w:rsidP="00D92DC1">
            <w:pPr>
              <w:pStyle w:val="tabletextnumber"/>
            </w:pPr>
            <w:r w:rsidRPr="00564700">
              <w:t>Are unnecessary default accounts removed or disabled before installing a system on the network?</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01149933" w14:textId="77777777" w:rsidR="00A211EB" w:rsidRPr="00564700" w:rsidRDefault="00A211EB" w:rsidP="00133496">
            <w:pPr>
              <w:pStyle w:val="TableTextBullet"/>
              <w:rPr>
                <w:szCs w:val="18"/>
              </w:rPr>
            </w:pPr>
            <w:r w:rsidRPr="00564700">
              <w:rPr>
                <w:szCs w:val="18"/>
              </w:rPr>
              <w:t>Review policies and procedures</w:t>
            </w:r>
          </w:p>
          <w:p w14:paraId="0E45E3F1" w14:textId="77777777" w:rsidR="00A211EB" w:rsidRPr="00564700" w:rsidRDefault="00A211EB" w:rsidP="00133496">
            <w:pPr>
              <w:pStyle w:val="TableTextBullet"/>
              <w:rPr>
                <w:szCs w:val="18"/>
              </w:rPr>
            </w:pPr>
            <w:r w:rsidRPr="00564700">
              <w:rPr>
                <w:szCs w:val="18"/>
              </w:rPr>
              <w:t>Review vendor documentation</w:t>
            </w:r>
          </w:p>
          <w:p w14:paraId="2A4640B0" w14:textId="77777777" w:rsidR="00A211EB" w:rsidRPr="00564700" w:rsidRDefault="00A211EB" w:rsidP="00133496">
            <w:pPr>
              <w:pStyle w:val="TableTextBullet"/>
              <w:rPr>
                <w:szCs w:val="18"/>
              </w:rPr>
            </w:pPr>
            <w:r w:rsidRPr="00564700">
              <w:rPr>
                <w:szCs w:val="18"/>
              </w:rPr>
              <w:t>Examine system configurations and account settings</w:t>
            </w:r>
          </w:p>
          <w:p w14:paraId="642C5E63" w14:textId="77777777" w:rsidR="00A211EB" w:rsidRPr="00564700" w:rsidRDefault="00A211EB"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152DF83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1F98E61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47C1025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528282B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0BA3048F"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right w:val="single" w:sz="4" w:space="0" w:color="808080"/>
            </w:tcBorders>
          </w:tcPr>
          <w:p w14:paraId="46FC51CA" w14:textId="77777777" w:rsidR="00A211EB" w:rsidRPr="00402069" w:rsidRDefault="00A211EB" w:rsidP="00ED7AB3">
            <w:pPr>
              <w:pStyle w:val="TableText"/>
              <w:jc w:val="right"/>
            </w:pPr>
            <w:r w:rsidRPr="00402069">
              <w:t>2.1.1</w:t>
            </w:r>
          </w:p>
        </w:tc>
        <w:tc>
          <w:tcPr>
            <w:tcW w:w="1771" w:type="pct"/>
            <w:tcBorders>
              <w:top w:val="single" w:sz="4" w:space="0" w:color="808080"/>
              <w:left w:val="single" w:sz="4" w:space="0" w:color="808080"/>
              <w:bottom w:val="single" w:sz="4" w:space="0" w:color="808080"/>
              <w:right w:val="single" w:sz="4" w:space="0" w:color="808080"/>
            </w:tcBorders>
          </w:tcPr>
          <w:p w14:paraId="58DA8B8C" w14:textId="77777777" w:rsidR="00A211EB" w:rsidRPr="00564700" w:rsidRDefault="00A211EB" w:rsidP="00615F06">
            <w:pPr>
              <w:pStyle w:val="TableText"/>
              <w:rPr>
                <w:szCs w:val="18"/>
              </w:rPr>
            </w:pPr>
            <w:r w:rsidRPr="00564700">
              <w:rPr>
                <w:szCs w:val="18"/>
              </w:rPr>
              <w:t>For wireless environments connected to the cardholder data environment or transmitting cardholder data, are ALL wireless vendor defaults changed at installations, as follows:</w:t>
            </w:r>
          </w:p>
        </w:tc>
        <w:tc>
          <w:tcPr>
            <w:tcW w:w="1527" w:type="pct"/>
            <w:tcBorders>
              <w:top w:val="single" w:sz="4" w:space="0" w:color="808080"/>
              <w:left w:val="single" w:sz="4" w:space="0" w:color="808080"/>
              <w:bottom w:val="single" w:sz="4" w:space="0" w:color="808080"/>
            </w:tcBorders>
            <w:shd w:val="clear" w:color="auto" w:fill="BFBFBF"/>
          </w:tcPr>
          <w:p w14:paraId="5328598B" w14:textId="77777777" w:rsidR="00A211EB" w:rsidRPr="00564700" w:rsidRDefault="00A211EB" w:rsidP="00D92DC1">
            <w:pPr>
              <w:spacing w:after="60"/>
              <w:jc w:val="center"/>
              <w:rPr>
                <w:rFonts w:cs="Arial"/>
                <w:sz w:val="18"/>
                <w:szCs w:val="18"/>
              </w:rPr>
            </w:pPr>
          </w:p>
        </w:tc>
        <w:tc>
          <w:tcPr>
            <w:tcW w:w="348" w:type="pct"/>
            <w:tcBorders>
              <w:top w:val="single" w:sz="4" w:space="0" w:color="808080"/>
              <w:bottom w:val="single" w:sz="4" w:space="0" w:color="808080"/>
            </w:tcBorders>
            <w:shd w:val="clear" w:color="auto" w:fill="BFBFBF"/>
          </w:tcPr>
          <w:p w14:paraId="4E00019C" w14:textId="77777777" w:rsidR="00A211EB" w:rsidRPr="00402069" w:rsidRDefault="00A211EB" w:rsidP="00D92DC1">
            <w:pPr>
              <w:spacing w:after="60"/>
              <w:jc w:val="center"/>
              <w:rPr>
                <w:rFonts w:cs="Arial"/>
                <w:szCs w:val="20"/>
              </w:rPr>
            </w:pPr>
          </w:p>
        </w:tc>
        <w:tc>
          <w:tcPr>
            <w:tcW w:w="346" w:type="pct"/>
            <w:tcBorders>
              <w:top w:val="single" w:sz="4" w:space="0" w:color="808080"/>
              <w:bottom w:val="single" w:sz="4" w:space="0" w:color="808080"/>
            </w:tcBorders>
            <w:shd w:val="clear" w:color="auto" w:fill="BFBFBF"/>
          </w:tcPr>
          <w:p w14:paraId="714AAEE3" w14:textId="77777777" w:rsidR="00A211EB" w:rsidRPr="00402069" w:rsidRDefault="00A211EB"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592425E9" w14:textId="77777777" w:rsidR="00A211EB" w:rsidRPr="00402069" w:rsidRDefault="00A211EB" w:rsidP="00D92DC1">
            <w:pPr>
              <w:spacing w:after="60"/>
              <w:jc w:val="center"/>
              <w:rPr>
                <w:rFonts w:cs="Arial"/>
                <w:szCs w:val="20"/>
              </w:rPr>
            </w:pPr>
          </w:p>
        </w:tc>
        <w:tc>
          <w:tcPr>
            <w:tcW w:w="312" w:type="pct"/>
            <w:gridSpan w:val="2"/>
            <w:tcBorders>
              <w:top w:val="single" w:sz="4" w:space="0" w:color="808080"/>
              <w:bottom w:val="single" w:sz="4" w:space="0" w:color="808080"/>
            </w:tcBorders>
            <w:shd w:val="clear" w:color="auto" w:fill="BFBFBF"/>
          </w:tcPr>
          <w:p w14:paraId="5ACF47C4" w14:textId="77777777" w:rsidR="00A211EB" w:rsidRPr="00402069" w:rsidRDefault="00A211EB" w:rsidP="00D92DC1">
            <w:pPr>
              <w:spacing w:after="60"/>
              <w:jc w:val="center"/>
              <w:rPr>
                <w:rFonts w:cs="Arial"/>
                <w:szCs w:val="20"/>
              </w:rPr>
            </w:pPr>
          </w:p>
        </w:tc>
      </w:tr>
      <w:tr w:rsidR="005C70E8" w:rsidRPr="00402069" w14:paraId="537AA4BC"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07F29880"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00D122F9" w14:textId="77777777" w:rsidR="00A211EB" w:rsidRPr="00564700" w:rsidRDefault="00A211EB" w:rsidP="00612FCD">
            <w:pPr>
              <w:pStyle w:val="tabletextnumber"/>
              <w:numPr>
                <w:ilvl w:val="0"/>
                <w:numId w:val="30"/>
              </w:numPr>
              <w:ind w:left="321"/>
            </w:pPr>
            <w:r w:rsidRPr="00564700">
              <w:t>Are encryption keys changed from default at installation, and changed anytime anyone with knowledge of the keys leaves the company or changes position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72374DF8" w14:textId="77777777" w:rsidR="00A211EB" w:rsidRPr="00564700" w:rsidRDefault="00A211EB" w:rsidP="00133496">
            <w:pPr>
              <w:pStyle w:val="TableTextBullet"/>
              <w:rPr>
                <w:szCs w:val="18"/>
              </w:rPr>
            </w:pPr>
            <w:r w:rsidRPr="00564700">
              <w:rPr>
                <w:szCs w:val="18"/>
              </w:rPr>
              <w:t>Review policies and procedures</w:t>
            </w:r>
          </w:p>
          <w:p w14:paraId="4EB7270B" w14:textId="77777777" w:rsidR="00A211EB" w:rsidRPr="00564700" w:rsidRDefault="00A211EB" w:rsidP="00133496">
            <w:pPr>
              <w:pStyle w:val="TableTextBullet"/>
              <w:rPr>
                <w:szCs w:val="18"/>
              </w:rPr>
            </w:pPr>
            <w:r w:rsidRPr="00564700">
              <w:rPr>
                <w:szCs w:val="18"/>
              </w:rPr>
              <w:t>Review vendor documentation</w:t>
            </w:r>
          </w:p>
          <w:p w14:paraId="6361B16D" w14:textId="77777777" w:rsidR="00A211EB" w:rsidRPr="00564700" w:rsidRDefault="00A211EB"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35E09A09"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04821348"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D2A53A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2BD6E9E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5BF9DD3A" w14:textId="77777777" w:rsidTr="000D5C2D">
        <w:tblPrEx>
          <w:tblBorders>
            <w:top w:val="none" w:sz="0" w:space="0" w:color="auto"/>
            <w:bottom w:val="none" w:sz="0" w:space="0" w:color="auto"/>
            <w:insideH w:val="none" w:sz="0" w:space="0" w:color="auto"/>
            <w:insideV w:val="none" w:sz="0" w:space="0" w:color="auto"/>
          </w:tblBorders>
        </w:tblPrEx>
        <w:trPr>
          <w:cantSplit/>
          <w:trHeight w:val="407"/>
        </w:trPr>
        <w:tc>
          <w:tcPr>
            <w:tcW w:w="383" w:type="pct"/>
            <w:tcBorders>
              <w:right w:val="single" w:sz="4" w:space="0" w:color="808080"/>
            </w:tcBorders>
          </w:tcPr>
          <w:p w14:paraId="230EAC45" w14:textId="77777777" w:rsidR="00A211EB" w:rsidRPr="00402069" w:rsidRDefault="00A211EB" w:rsidP="00615F06">
            <w:pPr>
              <w:pStyle w:val="TableText"/>
            </w:pPr>
          </w:p>
        </w:tc>
        <w:tc>
          <w:tcPr>
            <w:tcW w:w="1771" w:type="pct"/>
            <w:vMerge w:val="restart"/>
            <w:tcBorders>
              <w:top w:val="single" w:sz="4" w:space="0" w:color="808080"/>
              <w:left w:val="single" w:sz="4" w:space="0" w:color="808080"/>
              <w:right w:val="single" w:sz="4" w:space="0" w:color="808080"/>
            </w:tcBorders>
          </w:tcPr>
          <w:p w14:paraId="04F3A318" w14:textId="77777777" w:rsidR="00A211EB" w:rsidRPr="00564700" w:rsidRDefault="00A211EB" w:rsidP="00612FCD">
            <w:pPr>
              <w:pStyle w:val="tabletextnumber"/>
              <w:numPr>
                <w:ilvl w:val="0"/>
                <w:numId w:val="30"/>
              </w:numPr>
              <w:ind w:left="321"/>
            </w:pPr>
            <w:r w:rsidRPr="00564700">
              <w:t>Are default SNMP community strings on wireless devices changed at installation?</w:t>
            </w:r>
          </w:p>
        </w:tc>
        <w:tc>
          <w:tcPr>
            <w:tcW w:w="1527" w:type="pct"/>
            <w:vMerge w:val="restart"/>
            <w:tcBorders>
              <w:top w:val="single" w:sz="4" w:space="0" w:color="808080"/>
              <w:left w:val="single" w:sz="4" w:space="0" w:color="808080"/>
              <w:right w:val="single" w:sz="4" w:space="0" w:color="808080"/>
            </w:tcBorders>
            <w:shd w:val="clear" w:color="auto" w:fill="auto"/>
          </w:tcPr>
          <w:p w14:paraId="11C482E6" w14:textId="77777777" w:rsidR="00A211EB" w:rsidRPr="00564700" w:rsidRDefault="00A211EB" w:rsidP="00133496">
            <w:pPr>
              <w:pStyle w:val="TableTextBullet"/>
              <w:rPr>
                <w:szCs w:val="18"/>
              </w:rPr>
            </w:pPr>
            <w:r w:rsidRPr="00564700">
              <w:rPr>
                <w:szCs w:val="18"/>
              </w:rPr>
              <w:t>Review policies and procedures</w:t>
            </w:r>
          </w:p>
          <w:p w14:paraId="3ADE675B" w14:textId="77777777" w:rsidR="00A211EB" w:rsidRPr="00564700" w:rsidRDefault="00A211EB" w:rsidP="00133496">
            <w:pPr>
              <w:pStyle w:val="TableTextBullet"/>
              <w:rPr>
                <w:szCs w:val="18"/>
              </w:rPr>
            </w:pPr>
            <w:r w:rsidRPr="00564700">
              <w:rPr>
                <w:szCs w:val="18"/>
              </w:rPr>
              <w:t>Review vendor documentation</w:t>
            </w:r>
          </w:p>
          <w:p w14:paraId="012FD193" w14:textId="77777777" w:rsidR="00A211EB" w:rsidRPr="00564700" w:rsidRDefault="00A211EB" w:rsidP="00133496">
            <w:pPr>
              <w:pStyle w:val="TableTextBullet"/>
              <w:rPr>
                <w:szCs w:val="18"/>
              </w:rPr>
            </w:pPr>
            <w:r w:rsidRPr="00564700">
              <w:rPr>
                <w:szCs w:val="18"/>
              </w:rPr>
              <w:t>Interview personnel</w:t>
            </w:r>
          </w:p>
          <w:p w14:paraId="22879AC5" w14:textId="77777777" w:rsidR="00A211EB" w:rsidRPr="00564700" w:rsidRDefault="00A211EB" w:rsidP="00133496">
            <w:pPr>
              <w:pStyle w:val="TableTextBullet"/>
              <w:rPr>
                <w:szCs w:val="18"/>
              </w:rPr>
            </w:pPr>
            <w:r w:rsidRPr="00564700">
              <w:rPr>
                <w:szCs w:val="18"/>
              </w:rPr>
              <w:t>Examine system configurations</w:t>
            </w:r>
          </w:p>
        </w:tc>
        <w:tc>
          <w:tcPr>
            <w:tcW w:w="348" w:type="pct"/>
            <w:vMerge w:val="restart"/>
            <w:tcBorders>
              <w:top w:val="single" w:sz="4" w:space="0" w:color="808080"/>
              <w:left w:val="single" w:sz="4" w:space="0" w:color="808080"/>
              <w:right w:val="single" w:sz="4" w:space="0" w:color="808080"/>
            </w:tcBorders>
            <w:shd w:val="clear" w:color="auto" w:fill="auto"/>
          </w:tcPr>
          <w:p w14:paraId="47492B0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vMerge w:val="restart"/>
            <w:tcBorders>
              <w:top w:val="single" w:sz="4" w:space="0" w:color="808080"/>
              <w:left w:val="single" w:sz="4" w:space="0" w:color="808080"/>
              <w:right w:val="single" w:sz="4" w:space="0" w:color="808080"/>
            </w:tcBorders>
            <w:shd w:val="clear" w:color="auto" w:fill="auto"/>
          </w:tcPr>
          <w:p w14:paraId="5D05222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vMerge w:val="restart"/>
            <w:tcBorders>
              <w:top w:val="single" w:sz="4" w:space="0" w:color="808080"/>
              <w:left w:val="single" w:sz="4" w:space="0" w:color="808080"/>
              <w:right w:val="single" w:sz="4" w:space="0" w:color="808080"/>
            </w:tcBorders>
            <w:shd w:val="clear" w:color="auto" w:fill="auto"/>
          </w:tcPr>
          <w:p w14:paraId="28FCB3A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vMerge w:val="restart"/>
            <w:tcBorders>
              <w:top w:val="single" w:sz="4" w:space="0" w:color="808080"/>
              <w:left w:val="single" w:sz="4" w:space="0" w:color="808080"/>
            </w:tcBorders>
            <w:shd w:val="clear" w:color="auto" w:fill="auto"/>
          </w:tcPr>
          <w:p w14:paraId="0183B91A"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3D5D78EF" w14:textId="77777777" w:rsidTr="00402025">
        <w:tblPrEx>
          <w:tblBorders>
            <w:top w:val="none" w:sz="0" w:space="0" w:color="auto"/>
            <w:bottom w:val="none" w:sz="0" w:space="0" w:color="auto"/>
            <w:insideH w:val="none" w:sz="0" w:space="0" w:color="auto"/>
            <w:insideV w:val="none" w:sz="0" w:space="0" w:color="auto"/>
          </w:tblBorders>
        </w:tblPrEx>
        <w:trPr>
          <w:cantSplit/>
          <w:trHeight w:val="406"/>
        </w:trPr>
        <w:tc>
          <w:tcPr>
            <w:tcW w:w="383" w:type="pct"/>
            <w:tcBorders>
              <w:right w:val="single" w:sz="4" w:space="0" w:color="808080"/>
            </w:tcBorders>
          </w:tcPr>
          <w:p w14:paraId="1E12D204" w14:textId="77777777" w:rsidR="00A211EB" w:rsidRPr="00402069" w:rsidRDefault="00A211EB" w:rsidP="00615F06">
            <w:pPr>
              <w:pStyle w:val="TableText"/>
            </w:pPr>
          </w:p>
        </w:tc>
        <w:tc>
          <w:tcPr>
            <w:tcW w:w="1771" w:type="pct"/>
            <w:vMerge/>
            <w:tcBorders>
              <w:left w:val="single" w:sz="4" w:space="0" w:color="808080"/>
              <w:bottom w:val="single" w:sz="4" w:space="0" w:color="808080"/>
              <w:right w:val="single" w:sz="4" w:space="0" w:color="808080"/>
            </w:tcBorders>
          </w:tcPr>
          <w:p w14:paraId="530F9DBF" w14:textId="77777777" w:rsidR="00A211EB" w:rsidRPr="00564700" w:rsidRDefault="00A211EB" w:rsidP="00612FCD">
            <w:pPr>
              <w:pStyle w:val="tabletextnumber"/>
              <w:numPr>
                <w:ilvl w:val="0"/>
                <w:numId w:val="30"/>
              </w:numPr>
              <w:ind w:left="321"/>
            </w:pPr>
          </w:p>
        </w:tc>
        <w:tc>
          <w:tcPr>
            <w:tcW w:w="1527" w:type="pct"/>
            <w:vMerge/>
            <w:tcBorders>
              <w:left w:val="single" w:sz="4" w:space="0" w:color="808080"/>
              <w:bottom w:val="single" w:sz="4" w:space="0" w:color="808080"/>
              <w:right w:val="single" w:sz="4" w:space="0" w:color="808080"/>
            </w:tcBorders>
            <w:shd w:val="clear" w:color="auto" w:fill="auto"/>
          </w:tcPr>
          <w:p w14:paraId="19238E5E" w14:textId="77777777" w:rsidR="00A211EB" w:rsidRPr="00564700" w:rsidRDefault="00A211EB" w:rsidP="00133496">
            <w:pPr>
              <w:pStyle w:val="TableTextBullet"/>
              <w:rPr>
                <w:szCs w:val="18"/>
              </w:rPr>
            </w:pPr>
          </w:p>
        </w:tc>
        <w:tc>
          <w:tcPr>
            <w:tcW w:w="348" w:type="pct"/>
            <w:vMerge/>
            <w:tcBorders>
              <w:left w:val="single" w:sz="4" w:space="0" w:color="808080"/>
              <w:bottom w:val="single" w:sz="4" w:space="0" w:color="808080"/>
              <w:right w:val="single" w:sz="4" w:space="0" w:color="808080"/>
            </w:tcBorders>
            <w:shd w:val="clear" w:color="auto" w:fill="auto"/>
          </w:tcPr>
          <w:p w14:paraId="041967CC" w14:textId="77777777" w:rsidR="00A211EB" w:rsidRPr="00402069" w:rsidRDefault="00A211EB" w:rsidP="00D92DC1">
            <w:pPr>
              <w:spacing w:after="60"/>
              <w:jc w:val="center"/>
              <w:rPr>
                <w:rFonts w:cs="Arial"/>
                <w:szCs w:val="20"/>
              </w:rPr>
            </w:pPr>
          </w:p>
        </w:tc>
        <w:tc>
          <w:tcPr>
            <w:tcW w:w="346" w:type="pct"/>
            <w:vMerge/>
            <w:tcBorders>
              <w:left w:val="single" w:sz="4" w:space="0" w:color="808080"/>
              <w:bottom w:val="single" w:sz="4" w:space="0" w:color="808080"/>
              <w:right w:val="single" w:sz="4" w:space="0" w:color="808080"/>
            </w:tcBorders>
            <w:shd w:val="clear" w:color="auto" w:fill="auto"/>
          </w:tcPr>
          <w:p w14:paraId="5DAFA0B3" w14:textId="77777777" w:rsidR="00A211EB" w:rsidRPr="00402069" w:rsidRDefault="00A211EB" w:rsidP="00D92DC1">
            <w:pPr>
              <w:spacing w:after="60"/>
              <w:jc w:val="center"/>
              <w:rPr>
                <w:rFonts w:cs="Arial"/>
                <w:szCs w:val="20"/>
              </w:rPr>
            </w:pPr>
          </w:p>
        </w:tc>
        <w:tc>
          <w:tcPr>
            <w:tcW w:w="313" w:type="pct"/>
            <w:vMerge/>
            <w:tcBorders>
              <w:left w:val="single" w:sz="4" w:space="0" w:color="808080"/>
              <w:bottom w:val="single" w:sz="4" w:space="0" w:color="808080"/>
              <w:right w:val="single" w:sz="4" w:space="0" w:color="808080"/>
            </w:tcBorders>
            <w:shd w:val="clear" w:color="auto" w:fill="auto"/>
          </w:tcPr>
          <w:p w14:paraId="35B4D795" w14:textId="77777777" w:rsidR="00A211EB" w:rsidRPr="00402069" w:rsidRDefault="00A211EB" w:rsidP="00D92DC1">
            <w:pPr>
              <w:spacing w:after="60"/>
              <w:jc w:val="center"/>
              <w:rPr>
                <w:rFonts w:cs="Arial"/>
                <w:szCs w:val="20"/>
              </w:rPr>
            </w:pPr>
          </w:p>
        </w:tc>
        <w:tc>
          <w:tcPr>
            <w:tcW w:w="312" w:type="pct"/>
            <w:gridSpan w:val="2"/>
            <w:vMerge/>
            <w:tcBorders>
              <w:left w:val="single" w:sz="4" w:space="0" w:color="808080"/>
              <w:bottom w:val="single" w:sz="4" w:space="0" w:color="808080"/>
            </w:tcBorders>
            <w:shd w:val="clear" w:color="auto" w:fill="auto"/>
          </w:tcPr>
          <w:p w14:paraId="75BF3FD3" w14:textId="77777777" w:rsidR="00A211EB" w:rsidRPr="00402069" w:rsidRDefault="00A211EB" w:rsidP="00D92DC1">
            <w:pPr>
              <w:spacing w:after="60"/>
              <w:jc w:val="center"/>
              <w:rPr>
                <w:rFonts w:cs="Arial"/>
                <w:szCs w:val="20"/>
              </w:rPr>
            </w:pPr>
          </w:p>
        </w:tc>
      </w:tr>
      <w:tr w:rsidR="005C70E8" w:rsidRPr="00402069" w14:paraId="3AD1C280" w14:textId="77777777" w:rsidTr="00402025">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themeColor="background1" w:themeShade="80"/>
              <w:right w:val="single" w:sz="4" w:space="0" w:color="808080"/>
            </w:tcBorders>
          </w:tcPr>
          <w:p w14:paraId="1BA8EA47"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3A306CAD" w14:textId="77777777" w:rsidR="00A211EB" w:rsidRPr="00564700" w:rsidRDefault="00A211EB" w:rsidP="00612FCD">
            <w:pPr>
              <w:pStyle w:val="tabletextnumber"/>
              <w:numPr>
                <w:ilvl w:val="0"/>
                <w:numId w:val="30"/>
              </w:numPr>
              <w:ind w:left="321"/>
            </w:pPr>
            <w:r w:rsidRPr="00564700">
              <w:t>Are default passwords/passphrases on access points changed at installation?</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6EC5FC3E" w14:textId="77777777" w:rsidR="00A211EB" w:rsidRPr="00564700" w:rsidRDefault="00A211EB" w:rsidP="00133496">
            <w:pPr>
              <w:pStyle w:val="TableTextBullet"/>
              <w:rPr>
                <w:szCs w:val="18"/>
              </w:rPr>
            </w:pPr>
            <w:r w:rsidRPr="00564700">
              <w:rPr>
                <w:szCs w:val="18"/>
              </w:rPr>
              <w:t>Review policies and procedures</w:t>
            </w:r>
          </w:p>
          <w:p w14:paraId="3C6AB6BB" w14:textId="77777777" w:rsidR="00A211EB" w:rsidRPr="00564700" w:rsidRDefault="00A211EB" w:rsidP="00133496">
            <w:pPr>
              <w:pStyle w:val="TableTextBullet"/>
              <w:rPr>
                <w:szCs w:val="18"/>
              </w:rPr>
            </w:pPr>
            <w:r w:rsidRPr="00564700">
              <w:rPr>
                <w:szCs w:val="18"/>
              </w:rPr>
              <w:t>Interview personnel</w:t>
            </w:r>
          </w:p>
          <w:p w14:paraId="64F10676" w14:textId="77777777" w:rsidR="00A211EB" w:rsidRPr="00564700" w:rsidRDefault="00A211EB" w:rsidP="00133496">
            <w:pPr>
              <w:pStyle w:val="TableTextBullet"/>
              <w:rPr>
                <w:szCs w:val="18"/>
              </w:rPr>
            </w:pPr>
            <w:r w:rsidRPr="00564700">
              <w:rPr>
                <w:szCs w:val="18"/>
              </w:rPr>
              <w:t>Examine system configur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0D91D79A"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F08F6A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5EB37F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2BCFBE2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34580963" w14:textId="77777777" w:rsidTr="00402025">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themeColor="background1" w:themeShade="80"/>
              <w:right w:val="single" w:sz="4" w:space="0" w:color="808080"/>
            </w:tcBorders>
          </w:tcPr>
          <w:p w14:paraId="1C1F73BB" w14:textId="2592C31C" w:rsidR="00A211EB" w:rsidRPr="0016640F" w:rsidRDefault="00A211EB" w:rsidP="0016640F">
            <w:pPr>
              <w:pStyle w:val="TableText"/>
              <w:jc w:val="right"/>
              <w:rPr>
                <w:i/>
              </w:rPr>
            </w:pPr>
          </w:p>
        </w:tc>
        <w:tc>
          <w:tcPr>
            <w:tcW w:w="1771" w:type="pct"/>
            <w:tcBorders>
              <w:top w:val="single" w:sz="4" w:space="0" w:color="808080"/>
              <w:left w:val="single" w:sz="4" w:space="0" w:color="808080"/>
              <w:bottom w:val="single" w:sz="4" w:space="0" w:color="808080"/>
              <w:right w:val="single" w:sz="4" w:space="0" w:color="808080"/>
            </w:tcBorders>
          </w:tcPr>
          <w:p w14:paraId="7DA78E7E" w14:textId="77777777" w:rsidR="00A211EB" w:rsidRPr="00564700" w:rsidRDefault="00A211EB" w:rsidP="00612FCD">
            <w:pPr>
              <w:pStyle w:val="tabletextnumber"/>
              <w:numPr>
                <w:ilvl w:val="0"/>
                <w:numId w:val="30"/>
              </w:numPr>
              <w:ind w:left="321"/>
            </w:pPr>
            <w:r w:rsidRPr="00564700">
              <w:t>Is firmware on wireless devices updated to support strong encryption for authentication and transmission over wireless network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20127581" w14:textId="77777777" w:rsidR="00A211EB" w:rsidRPr="00564700" w:rsidRDefault="00A211EB" w:rsidP="00133496">
            <w:pPr>
              <w:pStyle w:val="TableTextBullet"/>
              <w:rPr>
                <w:szCs w:val="18"/>
              </w:rPr>
            </w:pPr>
            <w:r w:rsidRPr="00564700">
              <w:rPr>
                <w:szCs w:val="18"/>
              </w:rPr>
              <w:t>Review policies and procedures</w:t>
            </w:r>
          </w:p>
          <w:p w14:paraId="7F32A7E8" w14:textId="77777777" w:rsidR="00A211EB" w:rsidRPr="00564700" w:rsidRDefault="00A211EB" w:rsidP="00133496">
            <w:pPr>
              <w:pStyle w:val="TableTextBullet"/>
              <w:rPr>
                <w:szCs w:val="18"/>
              </w:rPr>
            </w:pPr>
            <w:r w:rsidRPr="00564700">
              <w:rPr>
                <w:szCs w:val="18"/>
              </w:rPr>
              <w:t>Review vendor documentation</w:t>
            </w:r>
          </w:p>
          <w:p w14:paraId="55606B83" w14:textId="77777777" w:rsidR="00A211EB" w:rsidRPr="00564700" w:rsidRDefault="00A211EB" w:rsidP="00133496">
            <w:pPr>
              <w:pStyle w:val="TableTextBullet"/>
              <w:rPr>
                <w:szCs w:val="18"/>
              </w:rPr>
            </w:pPr>
            <w:r w:rsidRPr="00564700">
              <w:rPr>
                <w:szCs w:val="18"/>
              </w:rPr>
              <w:t>Examine system configur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6F0960B8"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55D074C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91C823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15BC008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7ABF3FEA"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right w:val="single" w:sz="4" w:space="0" w:color="808080"/>
            </w:tcBorders>
          </w:tcPr>
          <w:p w14:paraId="306CF8B4"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5F8DCDC8" w14:textId="77777777" w:rsidR="00A211EB" w:rsidRPr="00564700" w:rsidRDefault="00A211EB" w:rsidP="00612FCD">
            <w:pPr>
              <w:pStyle w:val="tabletextnumber"/>
              <w:numPr>
                <w:ilvl w:val="0"/>
                <w:numId w:val="30"/>
              </w:numPr>
              <w:ind w:left="321"/>
            </w:pPr>
            <w:r w:rsidRPr="00564700">
              <w:t>Are other security-related wireless vendor defaults changed, if applicable?</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5E1C5AEE" w14:textId="77777777" w:rsidR="00A211EB" w:rsidRPr="00564700" w:rsidRDefault="00A211EB" w:rsidP="00133496">
            <w:pPr>
              <w:pStyle w:val="TableTextBullet"/>
              <w:rPr>
                <w:szCs w:val="18"/>
              </w:rPr>
            </w:pPr>
            <w:r w:rsidRPr="00564700">
              <w:rPr>
                <w:szCs w:val="18"/>
              </w:rPr>
              <w:t>Review policies and procedures</w:t>
            </w:r>
          </w:p>
          <w:p w14:paraId="00D93E2C" w14:textId="77777777" w:rsidR="00A211EB" w:rsidRPr="00564700" w:rsidRDefault="00A211EB" w:rsidP="00133496">
            <w:pPr>
              <w:pStyle w:val="TableTextBullet"/>
              <w:rPr>
                <w:szCs w:val="18"/>
              </w:rPr>
            </w:pPr>
            <w:r w:rsidRPr="00564700">
              <w:rPr>
                <w:szCs w:val="18"/>
              </w:rPr>
              <w:t>Review vendor documentation</w:t>
            </w:r>
          </w:p>
          <w:p w14:paraId="2932CC11" w14:textId="77777777" w:rsidR="00A211EB" w:rsidRPr="00564700" w:rsidRDefault="00A211EB" w:rsidP="00133496">
            <w:pPr>
              <w:pStyle w:val="TableTextBullet"/>
              <w:rPr>
                <w:szCs w:val="18"/>
              </w:rPr>
            </w:pPr>
            <w:r w:rsidRPr="00564700">
              <w:rPr>
                <w:szCs w:val="18"/>
              </w:rPr>
              <w:t>Examine system configur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1CCB76D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449B63E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1854307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70D3B5A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6E6CBC94"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right w:val="single" w:sz="4" w:space="0" w:color="808080"/>
            </w:tcBorders>
          </w:tcPr>
          <w:p w14:paraId="1603F988" w14:textId="77777777" w:rsidR="00A211EB" w:rsidRPr="00402069" w:rsidRDefault="00A211EB" w:rsidP="00615F06">
            <w:pPr>
              <w:pStyle w:val="TableText"/>
            </w:pPr>
            <w:r w:rsidRPr="00402069">
              <w:t>2.2</w:t>
            </w:r>
          </w:p>
        </w:tc>
        <w:tc>
          <w:tcPr>
            <w:tcW w:w="1771" w:type="pct"/>
            <w:tcBorders>
              <w:top w:val="single" w:sz="4" w:space="0" w:color="808080"/>
              <w:left w:val="single" w:sz="4" w:space="0" w:color="808080"/>
              <w:bottom w:val="single" w:sz="4" w:space="0" w:color="808080"/>
              <w:right w:val="single" w:sz="4" w:space="0" w:color="808080"/>
            </w:tcBorders>
          </w:tcPr>
          <w:p w14:paraId="3188A442" w14:textId="3472BFD3" w:rsidR="00A211EB" w:rsidRPr="00564700" w:rsidRDefault="00A211EB" w:rsidP="00612FCD">
            <w:pPr>
              <w:pStyle w:val="tabletextnumber"/>
              <w:numPr>
                <w:ilvl w:val="0"/>
                <w:numId w:val="31"/>
              </w:numPr>
              <w:ind w:left="337"/>
            </w:pPr>
            <w:r w:rsidRPr="00564700">
              <w:t xml:space="preserve">Are configuration standards developed for all system components and are they consistent with industry-accepted system hardening standards? </w:t>
            </w:r>
          </w:p>
          <w:p w14:paraId="62124740" w14:textId="77777777" w:rsidR="00A211EB" w:rsidRPr="00564700" w:rsidRDefault="00A211EB" w:rsidP="00D92DC1">
            <w:pPr>
              <w:pStyle w:val="Note0"/>
              <w:ind w:left="-39"/>
            </w:pPr>
            <w:r w:rsidRPr="00564700">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724442D4" w14:textId="77777777" w:rsidR="00A211EB" w:rsidRPr="00564700" w:rsidRDefault="00A211EB" w:rsidP="00133496">
            <w:pPr>
              <w:pStyle w:val="TableTextBullet"/>
              <w:rPr>
                <w:szCs w:val="18"/>
              </w:rPr>
            </w:pPr>
            <w:r w:rsidRPr="00564700">
              <w:rPr>
                <w:szCs w:val="18"/>
              </w:rPr>
              <w:t>Review system configuration standards</w:t>
            </w:r>
          </w:p>
          <w:p w14:paraId="3FC4C463" w14:textId="77777777" w:rsidR="00A211EB" w:rsidRPr="00564700" w:rsidRDefault="00A211EB" w:rsidP="00133496">
            <w:pPr>
              <w:pStyle w:val="TableTextBullet"/>
              <w:rPr>
                <w:szCs w:val="18"/>
              </w:rPr>
            </w:pPr>
            <w:r w:rsidRPr="00564700">
              <w:rPr>
                <w:szCs w:val="18"/>
              </w:rPr>
              <w:t>Review industry-accepted hardening standards</w:t>
            </w:r>
          </w:p>
          <w:p w14:paraId="7AAEF017" w14:textId="77777777" w:rsidR="00A211EB" w:rsidRPr="00564700" w:rsidRDefault="00A211EB" w:rsidP="00133496">
            <w:pPr>
              <w:pStyle w:val="TableTextBullet"/>
              <w:rPr>
                <w:szCs w:val="18"/>
              </w:rPr>
            </w:pPr>
            <w:r w:rsidRPr="00564700">
              <w:rPr>
                <w:szCs w:val="18"/>
              </w:rPr>
              <w:t>Review policies and procedures</w:t>
            </w:r>
          </w:p>
          <w:p w14:paraId="243D924D" w14:textId="77777777" w:rsidR="00A211EB" w:rsidRPr="00564700" w:rsidRDefault="00A211EB"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692255D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6543BF9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731AF82C"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6CAF9FC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23FE3372"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5C8B7000"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6C54A21D" w14:textId="03804138" w:rsidR="00A211EB" w:rsidRPr="00564700" w:rsidRDefault="00A211EB" w:rsidP="00612FCD">
            <w:pPr>
              <w:pStyle w:val="tabletextnumber"/>
              <w:numPr>
                <w:ilvl w:val="0"/>
                <w:numId w:val="31"/>
              </w:numPr>
              <w:ind w:left="321"/>
            </w:pPr>
            <w:r w:rsidRPr="00564700">
              <w:t>Are system configuration standards updated as new vulnerability issues are identified, as defined in Requirement 6.1?</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05DC24E1" w14:textId="77777777" w:rsidR="00A211EB" w:rsidRPr="00564700" w:rsidRDefault="00A211EB" w:rsidP="00133496">
            <w:pPr>
              <w:pStyle w:val="TableTextBullet"/>
              <w:rPr>
                <w:szCs w:val="18"/>
              </w:rPr>
            </w:pPr>
            <w:r w:rsidRPr="00564700">
              <w:rPr>
                <w:szCs w:val="18"/>
              </w:rPr>
              <w:t>Review policies and procedures</w:t>
            </w:r>
          </w:p>
          <w:p w14:paraId="697F8668" w14:textId="77777777" w:rsidR="00A211EB" w:rsidRPr="00564700" w:rsidRDefault="00A211EB"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5C54263C"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34BBF9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2C00C324"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344B0F0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023F1240"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themeColor="background1" w:themeShade="80"/>
              <w:right w:val="single" w:sz="4" w:space="0" w:color="808080"/>
            </w:tcBorders>
          </w:tcPr>
          <w:p w14:paraId="6A086E89"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60855A9B" w14:textId="6A52ABD3" w:rsidR="00A211EB" w:rsidRPr="00564700" w:rsidRDefault="00A211EB" w:rsidP="00612FCD">
            <w:pPr>
              <w:pStyle w:val="tabletextnumber"/>
              <w:numPr>
                <w:ilvl w:val="0"/>
                <w:numId w:val="31"/>
              </w:numPr>
              <w:ind w:left="321"/>
            </w:pPr>
            <w:r w:rsidRPr="00564700">
              <w:t xml:space="preserve">Are system configuration standards applied when new systems are configured? </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76F1C82B" w14:textId="77777777" w:rsidR="00A211EB" w:rsidRPr="00564700" w:rsidRDefault="00A211EB" w:rsidP="00133496">
            <w:pPr>
              <w:pStyle w:val="TableTextBullet"/>
              <w:rPr>
                <w:szCs w:val="18"/>
              </w:rPr>
            </w:pPr>
            <w:r w:rsidRPr="00564700">
              <w:rPr>
                <w:szCs w:val="18"/>
              </w:rPr>
              <w:t>Review policies and procedures</w:t>
            </w:r>
          </w:p>
          <w:p w14:paraId="34990DFC" w14:textId="77777777" w:rsidR="00A211EB" w:rsidRPr="00564700" w:rsidRDefault="00A211EB" w:rsidP="00BD1C05">
            <w:pPr>
              <w:pStyle w:val="TableTextBullet"/>
              <w:spacing w:after="40"/>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6EBA59D4"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7E151FA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B6D7E94"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029DACF1"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0494D388"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themeColor="background1" w:themeShade="80"/>
              <w:bottom w:val="single" w:sz="4" w:space="0" w:color="808080"/>
              <w:right w:val="single" w:sz="4" w:space="0" w:color="808080"/>
            </w:tcBorders>
          </w:tcPr>
          <w:p w14:paraId="48ABD639" w14:textId="4ADD6DF1"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034632A9" w14:textId="1044EA88" w:rsidR="00A211EB" w:rsidRPr="00564700" w:rsidRDefault="00A211EB" w:rsidP="00612FCD">
            <w:pPr>
              <w:pStyle w:val="tabletextnumber"/>
              <w:numPr>
                <w:ilvl w:val="0"/>
                <w:numId w:val="31"/>
              </w:numPr>
              <w:spacing w:before="20" w:after="20"/>
              <w:ind w:left="317"/>
            </w:pPr>
            <w:r w:rsidRPr="00564700">
              <w:t xml:space="preserve">Do system configuration standards include all of the following: </w:t>
            </w:r>
          </w:p>
          <w:p w14:paraId="371241BB" w14:textId="77777777" w:rsidR="00A211EB" w:rsidRPr="00564700" w:rsidRDefault="00A211EB" w:rsidP="00EC5937">
            <w:pPr>
              <w:pStyle w:val="tabletextbullet2"/>
              <w:tabs>
                <w:tab w:val="left" w:pos="779"/>
              </w:tabs>
              <w:ind w:left="779"/>
              <w:rPr>
                <w:szCs w:val="18"/>
              </w:rPr>
            </w:pPr>
            <w:r w:rsidRPr="00564700">
              <w:rPr>
                <w:szCs w:val="18"/>
              </w:rPr>
              <w:t>Changing of all vendor-supplied defaults and elimination of unnecessary default accounts?</w:t>
            </w:r>
          </w:p>
          <w:p w14:paraId="52706F96" w14:textId="77777777" w:rsidR="00A211EB" w:rsidRPr="00564700" w:rsidRDefault="00A211EB" w:rsidP="00EC5937">
            <w:pPr>
              <w:pStyle w:val="tabletextbullet2"/>
              <w:tabs>
                <w:tab w:val="left" w:pos="779"/>
              </w:tabs>
              <w:ind w:left="779"/>
              <w:rPr>
                <w:szCs w:val="18"/>
              </w:rPr>
            </w:pPr>
            <w:r w:rsidRPr="00564700">
              <w:rPr>
                <w:szCs w:val="18"/>
              </w:rPr>
              <w:t>Implementing only one primary function per server to prevent functions that require different security levels from co-existing on the same server?</w:t>
            </w:r>
          </w:p>
          <w:p w14:paraId="3E75B75E" w14:textId="77777777" w:rsidR="00A211EB" w:rsidRPr="00564700" w:rsidRDefault="00A211EB" w:rsidP="00EC5937">
            <w:pPr>
              <w:pStyle w:val="tabletextbullet2"/>
              <w:tabs>
                <w:tab w:val="left" w:pos="779"/>
              </w:tabs>
              <w:ind w:left="779"/>
              <w:rPr>
                <w:szCs w:val="18"/>
              </w:rPr>
            </w:pPr>
            <w:r w:rsidRPr="00564700">
              <w:rPr>
                <w:szCs w:val="18"/>
              </w:rPr>
              <w:t>Enabling only necessary services, protocols, daemons, etc., as required for the function of the system?</w:t>
            </w:r>
          </w:p>
          <w:p w14:paraId="45085DE0" w14:textId="77777777" w:rsidR="00A211EB" w:rsidRPr="00564700" w:rsidRDefault="00A211EB" w:rsidP="00EC5937">
            <w:pPr>
              <w:pStyle w:val="tabletextbullet2"/>
              <w:tabs>
                <w:tab w:val="left" w:pos="779"/>
              </w:tabs>
              <w:ind w:left="779"/>
              <w:rPr>
                <w:szCs w:val="18"/>
              </w:rPr>
            </w:pPr>
            <w:r w:rsidRPr="00564700">
              <w:rPr>
                <w:szCs w:val="18"/>
              </w:rPr>
              <w:t>Implementing additional security features for any required services, protocols or daemons that are considered to be insecure?</w:t>
            </w:r>
          </w:p>
          <w:p w14:paraId="6D063436" w14:textId="77777777" w:rsidR="00A211EB" w:rsidRPr="00564700" w:rsidRDefault="00A211EB" w:rsidP="00EC5937">
            <w:pPr>
              <w:pStyle w:val="tabletextbullet2"/>
              <w:tabs>
                <w:tab w:val="left" w:pos="779"/>
              </w:tabs>
              <w:ind w:left="779"/>
              <w:rPr>
                <w:szCs w:val="18"/>
              </w:rPr>
            </w:pPr>
            <w:r w:rsidRPr="00564700">
              <w:rPr>
                <w:szCs w:val="18"/>
              </w:rPr>
              <w:t>Configuring system security parameters to prevent misuse?</w:t>
            </w:r>
          </w:p>
          <w:p w14:paraId="220DF3A8" w14:textId="77777777" w:rsidR="00A211EB" w:rsidRPr="00564700" w:rsidRDefault="00A211EB" w:rsidP="00EC5937">
            <w:pPr>
              <w:pStyle w:val="tabletextbullet2"/>
              <w:tabs>
                <w:tab w:val="left" w:pos="779"/>
              </w:tabs>
              <w:ind w:left="779"/>
              <w:rPr>
                <w:szCs w:val="18"/>
              </w:rPr>
            </w:pPr>
            <w:r w:rsidRPr="00564700">
              <w:rPr>
                <w:szCs w:val="18"/>
              </w:rPr>
              <w:t>Removing all unnecessary functionality, such as scripts, drivers, features, subsystems, file systems, and unnecessary web server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0C492736" w14:textId="77777777" w:rsidR="00A211EB" w:rsidRPr="00564700" w:rsidRDefault="00A211EB" w:rsidP="00133496">
            <w:pPr>
              <w:pStyle w:val="TableTextBullet"/>
              <w:rPr>
                <w:szCs w:val="18"/>
              </w:rPr>
            </w:pPr>
            <w:r w:rsidRPr="00564700">
              <w:rPr>
                <w:szCs w:val="18"/>
              </w:rPr>
              <w:t>Review system configuration standard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6D71F86A"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4853E46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556D506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5DB26039"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14C5EA00"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right w:val="single" w:sz="4" w:space="0" w:color="808080"/>
            </w:tcBorders>
          </w:tcPr>
          <w:p w14:paraId="5C83ACBF" w14:textId="77777777" w:rsidR="00A211EB" w:rsidRPr="00402069" w:rsidRDefault="00A211EB" w:rsidP="00ED7AB3">
            <w:pPr>
              <w:pStyle w:val="TableText"/>
              <w:jc w:val="right"/>
            </w:pPr>
            <w:r w:rsidRPr="00402069">
              <w:t>2.2.1</w:t>
            </w:r>
          </w:p>
        </w:tc>
        <w:tc>
          <w:tcPr>
            <w:tcW w:w="1771" w:type="pct"/>
            <w:tcBorders>
              <w:top w:val="single" w:sz="4" w:space="0" w:color="808080"/>
              <w:left w:val="single" w:sz="4" w:space="0" w:color="808080"/>
              <w:bottom w:val="single" w:sz="4" w:space="0" w:color="808080"/>
              <w:right w:val="single" w:sz="4" w:space="0" w:color="808080"/>
            </w:tcBorders>
          </w:tcPr>
          <w:p w14:paraId="4286F8E6" w14:textId="0AE2D846" w:rsidR="00A211EB" w:rsidRPr="00564700" w:rsidRDefault="00A211EB" w:rsidP="00612FCD">
            <w:pPr>
              <w:pStyle w:val="tabletextnumber"/>
              <w:numPr>
                <w:ilvl w:val="0"/>
                <w:numId w:val="36"/>
              </w:numPr>
            </w:pPr>
            <w:r w:rsidRPr="00564700">
              <w:t>Is only one primary function implemented per server, to prevent functions that require different security levels from co-existing on the same server?</w:t>
            </w:r>
          </w:p>
          <w:p w14:paraId="4F075D68" w14:textId="77777777" w:rsidR="00A211EB" w:rsidRPr="00564700" w:rsidRDefault="00A211EB" w:rsidP="00D92DC1">
            <w:pPr>
              <w:pStyle w:val="Note0"/>
            </w:pPr>
            <w:r w:rsidRPr="00564700">
              <w:t>For example, web servers, database servers, and DNS should be implemented on separate server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68972E0E" w14:textId="77777777" w:rsidR="00A211EB" w:rsidRPr="00564700" w:rsidRDefault="00A211EB" w:rsidP="00133496">
            <w:pPr>
              <w:pStyle w:val="TableTextBullet"/>
              <w:rPr>
                <w:szCs w:val="18"/>
              </w:rPr>
            </w:pPr>
            <w:r w:rsidRPr="00564700">
              <w:rPr>
                <w:szCs w:val="18"/>
              </w:rPr>
              <w:t>Examine system configur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0ACEAFAC"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3636122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5362621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005AE27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32510519" w14:textId="77777777" w:rsidTr="00E20847">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right w:val="single" w:sz="4" w:space="0" w:color="808080"/>
            </w:tcBorders>
          </w:tcPr>
          <w:p w14:paraId="07AEB3AE" w14:textId="77777777" w:rsidR="00A211EB" w:rsidRPr="00402069" w:rsidRDefault="00A211EB" w:rsidP="00ED7AB3">
            <w:pPr>
              <w:pStyle w:val="TableText"/>
              <w:jc w:val="right"/>
            </w:pPr>
          </w:p>
        </w:tc>
        <w:tc>
          <w:tcPr>
            <w:tcW w:w="1771" w:type="pct"/>
            <w:tcBorders>
              <w:top w:val="single" w:sz="4" w:space="0" w:color="808080"/>
              <w:left w:val="single" w:sz="4" w:space="0" w:color="808080"/>
              <w:bottom w:val="single" w:sz="4" w:space="0" w:color="808080"/>
              <w:right w:val="single" w:sz="4" w:space="0" w:color="808080"/>
            </w:tcBorders>
          </w:tcPr>
          <w:p w14:paraId="542FDE18" w14:textId="3B8F9BF2" w:rsidR="00A211EB" w:rsidRPr="00564700" w:rsidRDefault="00A211EB" w:rsidP="00D92DC1">
            <w:pPr>
              <w:pStyle w:val="tabletextnumber"/>
              <w:ind w:left="321" w:hanging="321"/>
            </w:pPr>
            <w:r w:rsidRPr="00564700">
              <w:t>If virtualization technologies are used, is only one primary function implemented per virtual system component or device?</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4B682E49" w14:textId="77777777" w:rsidR="00A211EB" w:rsidRPr="00564700" w:rsidRDefault="00A211EB" w:rsidP="00133496">
            <w:pPr>
              <w:pStyle w:val="TableTextBullet"/>
              <w:rPr>
                <w:szCs w:val="18"/>
              </w:rPr>
            </w:pPr>
            <w:r w:rsidRPr="00564700">
              <w:rPr>
                <w:szCs w:val="18"/>
              </w:rPr>
              <w:t>Examine system configur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76C4921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6E265C71"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50B5494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55C8BD6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5F019511" w14:textId="77777777" w:rsidTr="00E20847">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bottom w:val="single" w:sz="4" w:space="0" w:color="808080" w:themeColor="background1" w:themeShade="80"/>
              <w:right w:val="single" w:sz="4" w:space="0" w:color="808080"/>
            </w:tcBorders>
          </w:tcPr>
          <w:p w14:paraId="693D5D68" w14:textId="77777777" w:rsidR="00A211EB" w:rsidRPr="00402069" w:rsidRDefault="00A211EB" w:rsidP="00ED7AB3">
            <w:pPr>
              <w:pStyle w:val="TableText"/>
              <w:jc w:val="right"/>
            </w:pPr>
            <w:r w:rsidRPr="00402069">
              <w:lastRenderedPageBreak/>
              <w:t>2.2.2</w:t>
            </w:r>
          </w:p>
        </w:tc>
        <w:tc>
          <w:tcPr>
            <w:tcW w:w="1771" w:type="pct"/>
            <w:tcBorders>
              <w:top w:val="single" w:sz="4" w:space="0" w:color="808080"/>
              <w:left w:val="single" w:sz="4" w:space="0" w:color="808080"/>
              <w:bottom w:val="single" w:sz="4" w:space="0" w:color="808080"/>
              <w:right w:val="single" w:sz="4" w:space="0" w:color="808080"/>
            </w:tcBorders>
          </w:tcPr>
          <w:p w14:paraId="72354A00" w14:textId="465D74B9" w:rsidR="00A211EB" w:rsidRPr="00564700" w:rsidRDefault="00A211EB" w:rsidP="00612FCD">
            <w:pPr>
              <w:pStyle w:val="tabletextnumber"/>
              <w:numPr>
                <w:ilvl w:val="0"/>
                <w:numId w:val="37"/>
              </w:numPr>
            </w:pPr>
            <w:r w:rsidRPr="00564700">
              <w:t>Are only necessary services, protocols, daemons, etc. enabled as required for the function of the system (services and protocols not directly needed to perform the device’s specified function are disabled)?</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0164DF6F" w14:textId="77777777" w:rsidR="00A211EB" w:rsidRPr="00564700" w:rsidRDefault="00A211EB" w:rsidP="00133496">
            <w:pPr>
              <w:pStyle w:val="TableTextBullet"/>
              <w:rPr>
                <w:szCs w:val="18"/>
              </w:rPr>
            </w:pPr>
            <w:r w:rsidRPr="00564700">
              <w:rPr>
                <w:szCs w:val="18"/>
              </w:rPr>
              <w:t>Review configuration standards</w:t>
            </w:r>
          </w:p>
          <w:p w14:paraId="15DC5B80" w14:textId="77777777" w:rsidR="00A211EB" w:rsidRPr="00564700" w:rsidRDefault="00A211EB" w:rsidP="00133496">
            <w:pPr>
              <w:pStyle w:val="TableTextBullet"/>
              <w:rPr>
                <w:szCs w:val="18"/>
              </w:rPr>
            </w:pPr>
            <w:r w:rsidRPr="00564700">
              <w:rPr>
                <w:szCs w:val="18"/>
              </w:rPr>
              <w:t>Examine system configur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41AEFD7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713F8E6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2E46A31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66EB807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3003E482" w14:textId="77777777" w:rsidTr="00E20847">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themeColor="background1" w:themeShade="80"/>
              <w:bottom w:val="single" w:sz="4" w:space="0" w:color="808080"/>
              <w:right w:val="single" w:sz="4" w:space="0" w:color="808080"/>
            </w:tcBorders>
          </w:tcPr>
          <w:p w14:paraId="5AC0945A" w14:textId="52FA73FC" w:rsidR="00A211EB" w:rsidRPr="00402069" w:rsidRDefault="00A211EB" w:rsidP="00402025">
            <w:pPr>
              <w:pStyle w:val="TableText"/>
              <w:jc w:val="right"/>
            </w:pPr>
          </w:p>
        </w:tc>
        <w:tc>
          <w:tcPr>
            <w:tcW w:w="1771" w:type="pct"/>
            <w:tcBorders>
              <w:top w:val="single" w:sz="4" w:space="0" w:color="808080"/>
              <w:left w:val="single" w:sz="4" w:space="0" w:color="808080"/>
              <w:bottom w:val="single" w:sz="4" w:space="0" w:color="808080"/>
              <w:right w:val="single" w:sz="4" w:space="0" w:color="808080"/>
            </w:tcBorders>
          </w:tcPr>
          <w:p w14:paraId="29081F1B" w14:textId="0A53AAFC" w:rsidR="00A211EB" w:rsidRPr="00564700" w:rsidRDefault="00A211EB" w:rsidP="00D92DC1">
            <w:pPr>
              <w:pStyle w:val="tabletextnumber"/>
              <w:ind w:left="321" w:hanging="321"/>
            </w:pPr>
            <w:r w:rsidRPr="00564700">
              <w:t>Are all enabled insecure services, daemons, or protocols justified per documented configuration standards?</w:t>
            </w:r>
          </w:p>
          <w:p w14:paraId="379E238E" w14:textId="77777777" w:rsidR="00A211EB" w:rsidRPr="00564700" w:rsidRDefault="00A211EB" w:rsidP="00D92DC1">
            <w:pPr>
              <w:spacing w:before="40" w:after="40"/>
              <w:ind w:left="342" w:hanging="342"/>
              <w:rPr>
                <w:rFonts w:cs="Arial"/>
                <w:sz w:val="18"/>
                <w:szCs w:val="18"/>
              </w:rPr>
            </w:pP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48C6C2C5" w14:textId="77777777" w:rsidR="00A211EB" w:rsidRPr="00564700" w:rsidRDefault="00A211EB" w:rsidP="00133496">
            <w:pPr>
              <w:pStyle w:val="TableTextBullet"/>
              <w:rPr>
                <w:szCs w:val="18"/>
              </w:rPr>
            </w:pPr>
            <w:r w:rsidRPr="00564700">
              <w:rPr>
                <w:szCs w:val="18"/>
              </w:rPr>
              <w:t>Review configuration standards</w:t>
            </w:r>
          </w:p>
          <w:p w14:paraId="0C2AE4A6" w14:textId="77777777" w:rsidR="00A211EB" w:rsidRPr="00564700" w:rsidRDefault="00A211EB" w:rsidP="00133496">
            <w:pPr>
              <w:pStyle w:val="TableTextBullet"/>
              <w:rPr>
                <w:szCs w:val="18"/>
              </w:rPr>
            </w:pPr>
            <w:r w:rsidRPr="00564700">
              <w:rPr>
                <w:szCs w:val="18"/>
              </w:rPr>
              <w:t xml:space="preserve">Interview personnel </w:t>
            </w:r>
          </w:p>
          <w:p w14:paraId="6492690D" w14:textId="77777777" w:rsidR="00A211EB" w:rsidRPr="00564700" w:rsidRDefault="00A211EB" w:rsidP="00133496">
            <w:pPr>
              <w:pStyle w:val="TableTextBullet"/>
              <w:rPr>
                <w:szCs w:val="18"/>
              </w:rPr>
            </w:pPr>
            <w:r w:rsidRPr="00564700">
              <w:rPr>
                <w:szCs w:val="18"/>
              </w:rPr>
              <w:t>Examine configuration settings</w:t>
            </w:r>
          </w:p>
          <w:p w14:paraId="5FD51321" w14:textId="77777777" w:rsidR="00A211EB" w:rsidRPr="00564700" w:rsidRDefault="00A211EB" w:rsidP="00133496">
            <w:pPr>
              <w:pStyle w:val="TableTextBullet"/>
              <w:rPr>
                <w:szCs w:val="18"/>
              </w:rPr>
            </w:pPr>
            <w:r w:rsidRPr="00564700">
              <w:rPr>
                <w:szCs w:val="18"/>
              </w:rPr>
              <w:t>Compare enabled services, etc. to documented justification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0C4BB90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5006D5F4"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14ACE41"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1DD75A93"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B955C6" w:rsidRPr="00402069" w14:paraId="1521066D" w14:textId="77777777" w:rsidTr="00697BB2">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20620BC5" w14:textId="4973E3A1" w:rsidR="00B955C6" w:rsidRPr="00402069" w:rsidRDefault="00B955C6" w:rsidP="00B955C6">
            <w:pPr>
              <w:pStyle w:val="TableText"/>
              <w:jc w:val="right"/>
            </w:pPr>
            <w:r>
              <w:t>2.2.3</w:t>
            </w:r>
          </w:p>
        </w:tc>
        <w:tc>
          <w:tcPr>
            <w:tcW w:w="1771" w:type="pct"/>
            <w:tcBorders>
              <w:top w:val="single" w:sz="4" w:space="0" w:color="808080"/>
              <w:left w:val="single" w:sz="4" w:space="0" w:color="808080"/>
              <w:bottom w:val="single" w:sz="4" w:space="0" w:color="808080"/>
              <w:right w:val="single" w:sz="4" w:space="0" w:color="808080"/>
            </w:tcBorders>
          </w:tcPr>
          <w:p w14:paraId="4F2BECA2" w14:textId="77777777" w:rsidR="00B955C6" w:rsidRDefault="00B955C6" w:rsidP="00B955C6">
            <w:pPr>
              <w:pStyle w:val="tabletextnumber"/>
              <w:numPr>
                <w:ilvl w:val="0"/>
                <w:numId w:val="0"/>
              </w:numPr>
            </w:pPr>
            <w:r w:rsidRPr="00174394">
              <w:t>Are additional security features documented and implemented for any required services, protocols or daemons that are considered to be insecure?</w:t>
            </w:r>
          </w:p>
          <w:p w14:paraId="465B9CF9" w14:textId="7C7DCD73" w:rsidR="00B955C6" w:rsidRPr="00A020B5" w:rsidRDefault="00B955C6" w:rsidP="00EC5937">
            <w:pPr>
              <w:pStyle w:val="Note0"/>
            </w:pPr>
            <w:r w:rsidRPr="00C16A0C">
              <w:rPr>
                <w:b/>
              </w:rPr>
              <w:t>Note:</w:t>
            </w:r>
            <w:r w:rsidRPr="00C16A0C">
              <w:t xml:space="preserve"> Where SSL/early TLS is used, the requirements in Appendix A2 must be completed.</w:t>
            </w:r>
            <w:r>
              <w:t xml:space="preserve"> </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1562F97F" w14:textId="77777777" w:rsidR="00B955C6" w:rsidRPr="00174394" w:rsidRDefault="00B955C6" w:rsidP="00B955C6">
            <w:pPr>
              <w:pStyle w:val="TableTextBullet"/>
              <w:spacing w:before="40" w:after="40"/>
              <w:rPr>
                <w:szCs w:val="18"/>
              </w:rPr>
            </w:pPr>
            <w:r w:rsidRPr="00174394">
              <w:rPr>
                <w:szCs w:val="18"/>
              </w:rPr>
              <w:t>Review configuration standards</w:t>
            </w:r>
          </w:p>
          <w:p w14:paraId="31FA7B0B" w14:textId="013FBB34" w:rsidR="00B955C6" w:rsidRPr="00564700" w:rsidRDefault="00B955C6" w:rsidP="00EC5937">
            <w:pPr>
              <w:pStyle w:val="TableTextBullet"/>
              <w:spacing w:before="40" w:after="40"/>
              <w:rPr>
                <w:szCs w:val="18"/>
              </w:rPr>
            </w:pPr>
            <w:r w:rsidRPr="00174394">
              <w:rPr>
                <w:szCs w:val="18"/>
              </w:rPr>
              <w:t>Examine configuration setting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714F191A" w14:textId="77777777" w:rsidR="00B955C6" w:rsidRPr="00402069" w:rsidRDefault="00B955C6" w:rsidP="00B955C6">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0282FEEC" w14:textId="77777777" w:rsidR="00B955C6" w:rsidRPr="00402069" w:rsidRDefault="00B955C6" w:rsidP="00B955C6">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767A5C9A" w14:textId="77777777" w:rsidR="00B955C6" w:rsidRPr="00402069" w:rsidRDefault="00B955C6" w:rsidP="00B955C6">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4F3F7AFB" w14:textId="77777777" w:rsidR="00B955C6" w:rsidRPr="00402069" w:rsidRDefault="00B955C6" w:rsidP="00B955C6">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6F30899F" w14:textId="77777777" w:rsidTr="00EC5937">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right w:val="single" w:sz="4" w:space="0" w:color="808080"/>
            </w:tcBorders>
          </w:tcPr>
          <w:p w14:paraId="2F0034AD" w14:textId="27CAEAD1" w:rsidR="00A211EB" w:rsidRPr="00402069" w:rsidRDefault="00A211EB" w:rsidP="00ED7AB3">
            <w:pPr>
              <w:pStyle w:val="TableText"/>
              <w:jc w:val="right"/>
            </w:pPr>
            <w:r w:rsidRPr="00402069">
              <w:t>2.2.4</w:t>
            </w:r>
          </w:p>
        </w:tc>
        <w:tc>
          <w:tcPr>
            <w:tcW w:w="1771" w:type="pct"/>
            <w:tcBorders>
              <w:top w:val="single" w:sz="4" w:space="0" w:color="808080"/>
              <w:left w:val="single" w:sz="4" w:space="0" w:color="808080"/>
              <w:bottom w:val="single" w:sz="4" w:space="0" w:color="808080"/>
              <w:right w:val="single" w:sz="4" w:space="0" w:color="808080"/>
            </w:tcBorders>
          </w:tcPr>
          <w:p w14:paraId="35F1A9B7" w14:textId="46D34DDA" w:rsidR="00A211EB" w:rsidRPr="00564700" w:rsidRDefault="00A211EB" w:rsidP="00612FCD">
            <w:pPr>
              <w:pStyle w:val="tabletextnumber"/>
              <w:numPr>
                <w:ilvl w:val="0"/>
                <w:numId w:val="38"/>
              </w:numPr>
            </w:pPr>
            <w:r w:rsidRPr="00564700">
              <w:t>Are system administrators and/or personnel that configure system components knowledgeable about common security parameter settings for those system component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1308954B" w14:textId="77777777" w:rsidR="00A211EB" w:rsidRPr="00564700" w:rsidRDefault="00A211EB"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4B54207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756EFE6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E22889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4DDED44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265D42E2" w14:textId="77777777" w:rsidTr="00EC5937">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341C9239" w14:textId="77777777" w:rsidR="00A211EB" w:rsidRPr="00402069" w:rsidRDefault="00A211EB" w:rsidP="00ED7AB3">
            <w:pPr>
              <w:pStyle w:val="TableText"/>
              <w:jc w:val="right"/>
            </w:pPr>
          </w:p>
        </w:tc>
        <w:tc>
          <w:tcPr>
            <w:tcW w:w="1771" w:type="pct"/>
            <w:tcBorders>
              <w:top w:val="single" w:sz="4" w:space="0" w:color="808080"/>
              <w:left w:val="single" w:sz="4" w:space="0" w:color="808080"/>
              <w:bottom w:val="single" w:sz="4" w:space="0" w:color="808080" w:themeColor="background1" w:themeShade="80"/>
              <w:right w:val="single" w:sz="4" w:space="0" w:color="808080"/>
            </w:tcBorders>
          </w:tcPr>
          <w:p w14:paraId="4722591E" w14:textId="335E88E6" w:rsidR="00A211EB" w:rsidRPr="00564700" w:rsidRDefault="00A211EB" w:rsidP="00D92DC1">
            <w:pPr>
              <w:pStyle w:val="tabletextnumber"/>
              <w:ind w:left="321" w:hanging="321"/>
            </w:pPr>
            <w:r w:rsidRPr="00564700">
              <w:t>Are common system security parameters settings included in the system configuration standards?</w:t>
            </w:r>
          </w:p>
        </w:tc>
        <w:tc>
          <w:tcPr>
            <w:tcW w:w="1527"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0BC1A786" w14:textId="77777777" w:rsidR="00A211EB" w:rsidRPr="00564700" w:rsidRDefault="00A211EB" w:rsidP="00133496">
            <w:pPr>
              <w:pStyle w:val="TableTextBullet"/>
              <w:rPr>
                <w:szCs w:val="18"/>
              </w:rPr>
            </w:pPr>
            <w:r w:rsidRPr="00564700">
              <w:rPr>
                <w:szCs w:val="18"/>
              </w:rPr>
              <w:t>Review system configuration standards</w:t>
            </w:r>
          </w:p>
        </w:tc>
        <w:tc>
          <w:tcPr>
            <w:tcW w:w="348"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1F44681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1E592A58"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5DBA477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hemeColor="background1" w:themeShade="80"/>
            </w:tcBorders>
            <w:shd w:val="clear" w:color="auto" w:fill="auto"/>
          </w:tcPr>
          <w:p w14:paraId="4E545D5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0255638E" w14:textId="77777777" w:rsidTr="00EC5937">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right w:val="single" w:sz="4" w:space="0" w:color="808080"/>
            </w:tcBorders>
          </w:tcPr>
          <w:p w14:paraId="62DBB04A" w14:textId="5BC7EB15" w:rsidR="00A211EB" w:rsidRPr="00402069" w:rsidRDefault="00A211EB" w:rsidP="00ED7AB3">
            <w:pPr>
              <w:pStyle w:val="TableText"/>
              <w:jc w:val="right"/>
            </w:pPr>
          </w:p>
        </w:tc>
        <w:tc>
          <w:tcPr>
            <w:tcW w:w="1771" w:type="pct"/>
            <w:tcBorders>
              <w:top w:val="single" w:sz="4" w:space="0" w:color="808080" w:themeColor="background1" w:themeShade="80"/>
              <w:left w:val="single" w:sz="4" w:space="0" w:color="808080"/>
              <w:bottom w:val="single" w:sz="4" w:space="0" w:color="808080"/>
              <w:right w:val="single" w:sz="4" w:space="0" w:color="808080"/>
            </w:tcBorders>
          </w:tcPr>
          <w:p w14:paraId="2106FF12" w14:textId="19B3E13A" w:rsidR="00A211EB" w:rsidRPr="00564700" w:rsidRDefault="00A211EB" w:rsidP="00D92DC1">
            <w:pPr>
              <w:pStyle w:val="tabletextnumber"/>
              <w:ind w:left="321" w:hanging="321"/>
            </w:pPr>
            <w:r w:rsidRPr="00564700">
              <w:t>Are security parameter settings set appropriately on system components?</w:t>
            </w:r>
          </w:p>
        </w:tc>
        <w:tc>
          <w:tcPr>
            <w:tcW w:w="152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4741681" w14:textId="77777777" w:rsidR="00A211EB" w:rsidRPr="00564700" w:rsidRDefault="00A211EB" w:rsidP="00133496">
            <w:pPr>
              <w:pStyle w:val="TableTextBullet"/>
              <w:rPr>
                <w:szCs w:val="18"/>
              </w:rPr>
            </w:pPr>
            <w:r w:rsidRPr="00564700">
              <w:rPr>
                <w:szCs w:val="18"/>
              </w:rPr>
              <w:t>Examine system components</w:t>
            </w:r>
          </w:p>
          <w:p w14:paraId="149018D9" w14:textId="77777777" w:rsidR="00A211EB" w:rsidRPr="00564700" w:rsidRDefault="00A211EB" w:rsidP="00133496">
            <w:pPr>
              <w:pStyle w:val="TableTextBullet"/>
              <w:rPr>
                <w:szCs w:val="18"/>
              </w:rPr>
            </w:pPr>
            <w:r w:rsidRPr="00564700">
              <w:rPr>
                <w:szCs w:val="18"/>
              </w:rPr>
              <w:t>Examine security parameter settings</w:t>
            </w:r>
          </w:p>
          <w:p w14:paraId="77160955" w14:textId="77777777" w:rsidR="00A211EB" w:rsidRPr="00564700" w:rsidRDefault="00A211EB" w:rsidP="00133496">
            <w:pPr>
              <w:pStyle w:val="TableTextBullet"/>
              <w:rPr>
                <w:szCs w:val="18"/>
              </w:rPr>
            </w:pPr>
            <w:r w:rsidRPr="00564700">
              <w:rPr>
                <w:szCs w:val="18"/>
              </w:rPr>
              <w:t>Compare settings to system configuration standards</w:t>
            </w:r>
          </w:p>
        </w:tc>
        <w:tc>
          <w:tcPr>
            <w:tcW w:w="348"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370ED2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3E47B56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00648D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themeColor="background1" w:themeShade="80"/>
              <w:left w:val="single" w:sz="4" w:space="0" w:color="808080"/>
              <w:bottom w:val="single" w:sz="4" w:space="0" w:color="808080"/>
            </w:tcBorders>
            <w:shd w:val="clear" w:color="auto" w:fill="auto"/>
          </w:tcPr>
          <w:p w14:paraId="6C26457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6A8502EE" w14:textId="77777777" w:rsidTr="00A020B5">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right w:val="single" w:sz="4" w:space="0" w:color="808080"/>
            </w:tcBorders>
          </w:tcPr>
          <w:p w14:paraId="20D8E134" w14:textId="77777777" w:rsidR="00A211EB" w:rsidRPr="00402069" w:rsidRDefault="00A211EB" w:rsidP="00EC5937">
            <w:pPr>
              <w:pStyle w:val="TableText"/>
              <w:keepNext/>
              <w:jc w:val="right"/>
            </w:pPr>
            <w:r w:rsidRPr="00402069">
              <w:lastRenderedPageBreak/>
              <w:t>2.2.5</w:t>
            </w:r>
          </w:p>
        </w:tc>
        <w:tc>
          <w:tcPr>
            <w:tcW w:w="1771" w:type="pct"/>
            <w:tcBorders>
              <w:top w:val="single" w:sz="4" w:space="0" w:color="808080"/>
              <w:left w:val="single" w:sz="4" w:space="0" w:color="808080"/>
              <w:bottom w:val="single" w:sz="4" w:space="0" w:color="808080"/>
              <w:right w:val="single" w:sz="4" w:space="0" w:color="808080"/>
            </w:tcBorders>
          </w:tcPr>
          <w:p w14:paraId="3B445E96" w14:textId="594462C0" w:rsidR="00A211EB" w:rsidRPr="00564700" w:rsidRDefault="00A211EB" w:rsidP="00EC5937">
            <w:pPr>
              <w:pStyle w:val="tabletextnumber"/>
              <w:keepNext/>
              <w:numPr>
                <w:ilvl w:val="0"/>
                <w:numId w:val="39"/>
              </w:numPr>
            </w:pPr>
            <w:r w:rsidRPr="00564700">
              <w:t>Has all unnecessary functionality—such as scripts, drivers, features, subsystems, file systems, and unnecessary web servers—been removed?</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48ED710A" w14:textId="77777777" w:rsidR="00A211EB" w:rsidRPr="00564700" w:rsidRDefault="00A211EB" w:rsidP="00EC5937">
            <w:pPr>
              <w:pStyle w:val="TableTextBullet"/>
              <w:keepNext/>
              <w:rPr>
                <w:szCs w:val="18"/>
              </w:rPr>
            </w:pPr>
            <w:r w:rsidRPr="00564700">
              <w:rPr>
                <w:szCs w:val="18"/>
              </w:rPr>
              <w:t>Examine security parameters on system component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58167096" w14:textId="77777777" w:rsidR="00A211EB" w:rsidRPr="00402069" w:rsidRDefault="00A211EB" w:rsidP="00EC5937">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6FEA102B" w14:textId="77777777" w:rsidR="00A211EB" w:rsidRPr="00402069" w:rsidRDefault="00A211EB" w:rsidP="00EC5937">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17B2E1F" w14:textId="77777777" w:rsidR="00A211EB" w:rsidRPr="00402069" w:rsidRDefault="00A211EB" w:rsidP="00EC5937">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6DA50F56" w14:textId="77777777" w:rsidR="00A211EB" w:rsidRPr="00402069" w:rsidRDefault="00A211EB" w:rsidP="00EC5937">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3C922ED5" w14:textId="77777777" w:rsidTr="00A020B5">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0BCE5B13"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0688AFFD" w14:textId="62FE8515" w:rsidR="00A211EB" w:rsidRPr="00564700" w:rsidRDefault="00A211EB" w:rsidP="00D92DC1">
            <w:pPr>
              <w:pStyle w:val="tabletextnumber"/>
              <w:keepNext/>
              <w:ind w:left="321" w:hanging="321"/>
            </w:pPr>
            <w:r w:rsidRPr="00564700">
              <w:t>Are enabled functions documented and do they support secure configuration?</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44D42658" w14:textId="77777777" w:rsidR="00A211EB" w:rsidRPr="00564700" w:rsidRDefault="00A211EB" w:rsidP="00133496">
            <w:pPr>
              <w:pStyle w:val="TableTextBullet"/>
              <w:rPr>
                <w:szCs w:val="18"/>
              </w:rPr>
            </w:pPr>
            <w:r w:rsidRPr="00564700">
              <w:rPr>
                <w:szCs w:val="18"/>
              </w:rPr>
              <w:t>Review documentation</w:t>
            </w:r>
          </w:p>
          <w:p w14:paraId="19CFE8F8" w14:textId="77777777" w:rsidR="00A211EB" w:rsidRPr="00564700" w:rsidRDefault="00A211EB" w:rsidP="00133496">
            <w:pPr>
              <w:pStyle w:val="TableTextBullet"/>
              <w:rPr>
                <w:szCs w:val="18"/>
              </w:rPr>
            </w:pPr>
            <w:r w:rsidRPr="00564700">
              <w:rPr>
                <w:szCs w:val="18"/>
              </w:rPr>
              <w:t>Examine security parameters on system component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58293441" w14:textId="77777777" w:rsidR="00A211EB" w:rsidRPr="00402069" w:rsidRDefault="00A211EB"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3FC68A5D" w14:textId="77777777" w:rsidR="00A211EB" w:rsidRPr="00402069" w:rsidRDefault="00A211EB"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EB6E914" w14:textId="77777777" w:rsidR="00A211EB" w:rsidRPr="00402069" w:rsidRDefault="00A211EB"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0A186F33" w14:textId="77777777" w:rsidR="00A211EB" w:rsidRPr="00402069" w:rsidRDefault="00A211EB"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6A671E40" w14:textId="77777777" w:rsidTr="00A020B5">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right w:val="single" w:sz="4" w:space="0" w:color="808080"/>
            </w:tcBorders>
          </w:tcPr>
          <w:p w14:paraId="4F1B71C7" w14:textId="77777777" w:rsidR="00A211EB" w:rsidRPr="00402069" w:rsidRDefault="00A211EB"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6AE8B54F" w14:textId="7ECB2BD4" w:rsidR="00A211EB" w:rsidRPr="00564700" w:rsidRDefault="00A211EB" w:rsidP="00D92DC1">
            <w:pPr>
              <w:pStyle w:val="tabletextnumber"/>
              <w:ind w:left="321" w:hanging="321"/>
            </w:pPr>
            <w:r w:rsidRPr="00564700">
              <w:t>Is only documented functionality present on system component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7C80859E" w14:textId="77777777" w:rsidR="00A211EB" w:rsidRPr="00564700" w:rsidRDefault="00A211EB" w:rsidP="00133496">
            <w:pPr>
              <w:pStyle w:val="TableTextBullet"/>
              <w:rPr>
                <w:szCs w:val="18"/>
              </w:rPr>
            </w:pPr>
            <w:r w:rsidRPr="00564700">
              <w:rPr>
                <w:szCs w:val="18"/>
              </w:rPr>
              <w:t>Review documentation</w:t>
            </w:r>
          </w:p>
          <w:p w14:paraId="6992EA38" w14:textId="77777777" w:rsidR="00A211EB" w:rsidRPr="00564700" w:rsidRDefault="00A211EB" w:rsidP="00133496">
            <w:pPr>
              <w:pStyle w:val="TableTextBullet"/>
              <w:rPr>
                <w:szCs w:val="18"/>
              </w:rPr>
            </w:pPr>
            <w:r w:rsidRPr="00564700">
              <w:rPr>
                <w:szCs w:val="18"/>
              </w:rPr>
              <w:t>Examine security parameters on system component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44304ED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0C4E836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B13B759"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7E6D9C4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A020B5" w:rsidRPr="00402069" w14:paraId="02C3A93E"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right w:val="single" w:sz="4" w:space="0" w:color="808080"/>
            </w:tcBorders>
          </w:tcPr>
          <w:p w14:paraId="11007AFC" w14:textId="77777777" w:rsidR="00A020B5" w:rsidRPr="00402069" w:rsidRDefault="00A020B5" w:rsidP="00615F06">
            <w:pPr>
              <w:pStyle w:val="TableText"/>
            </w:pPr>
            <w:r w:rsidRPr="00402069">
              <w:t>2.3</w:t>
            </w:r>
          </w:p>
        </w:tc>
        <w:tc>
          <w:tcPr>
            <w:tcW w:w="1771" w:type="pct"/>
            <w:tcBorders>
              <w:top w:val="single" w:sz="4" w:space="0" w:color="808080"/>
              <w:left w:val="single" w:sz="4" w:space="0" w:color="808080"/>
              <w:bottom w:val="single" w:sz="4" w:space="0" w:color="808080"/>
              <w:right w:val="single" w:sz="4" w:space="0" w:color="808080"/>
            </w:tcBorders>
          </w:tcPr>
          <w:p w14:paraId="045161BE" w14:textId="7E09A362" w:rsidR="00A020B5" w:rsidRPr="00174394" w:rsidRDefault="00A020B5" w:rsidP="00A020B5">
            <w:pPr>
              <w:pStyle w:val="TableText"/>
              <w:rPr>
                <w:szCs w:val="18"/>
              </w:rPr>
            </w:pPr>
            <w:r w:rsidRPr="00174394">
              <w:rPr>
                <w:szCs w:val="18"/>
              </w:rPr>
              <w:t xml:space="preserve">Is non-console administrative access encrypted as follows: </w:t>
            </w:r>
          </w:p>
          <w:p w14:paraId="324E0A90" w14:textId="066920D7" w:rsidR="00A020B5" w:rsidRPr="00813EC6" w:rsidRDefault="00337C54" w:rsidP="00EC5937">
            <w:pPr>
              <w:pStyle w:val="Note0"/>
              <w:rPr>
                <w:i w:val="0"/>
              </w:rPr>
            </w:pPr>
            <w:r w:rsidRPr="00BE0909">
              <w:rPr>
                <w:b/>
              </w:rPr>
              <w:t>Note</w:t>
            </w:r>
            <w:r w:rsidRPr="00BE0909">
              <w:rPr>
                <w:b/>
                <w:i w:val="0"/>
              </w:rPr>
              <w:t>:</w:t>
            </w:r>
            <w:r w:rsidRPr="008A172F">
              <w:rPr>
                <w:i w:val="0"/>
              </w:rPr>
              <w:t xml:space="preserve"> </w:t>
            </w:r>
            <w:r w:rsidRPr="00BE0909">
              <w:t>Where SSL/early TLS is used, the requirements in Appendix A2 must be completed.</w:t>
            </w:r>
          </w:p>
        </w:tc>
        <w:tc>
          <w:tcPr>
            <w:tcW w:w="1527" w:type="pct"/>
            <w:tcBorders>
              <w:top w:val="single" w:sz="4" w:space="0" w:color="808080"/>
              <w:left w:val="single" w:sz="4" w:space="0" w:color="808080"/>
              <w:bottom w:val="single" w:sz="4" w:space="0" w:color="808080"/>
            </w:tcBorders>
            <w:shd w:val="clear" w:color="auto" w:fill="BFBFBF"/>
          </w:tcPr>
          <w:p w14:paraId="76F7F82C" w14:textId="77777777" w:rsidR="00A020B5" w:rsidRPr="00564700" w:rsidRDefault="00A020B5" w:rsidP="001C757B">
            <w:pPr>
              <w:pStyle w:val="TableTextBullet"/>
              <w:numPr>
                <w:ilvl w:val="0"/>
                <w:numId w:val="0"/>
              </w:numPr>
              <w:ind w:left="259"/>
              <w:rPr>
                <w:szCs w:val="18"/>
              </w:rPr>
            </w:pPr>
          </w:p>
        </w:tc>
        <w:tc>
          <w:tcPr>
            <w:tcW w:w="348" w:type="pct"/>
            <w:tcBorders>
              <w:top w:val="single" w:sz="4" w:space="0" w:color="808080"/>
              <w:bottom w:val="single" w:sz="4" w:space="0" w:color="808080"/>
            </w:tcBorders>
            <w:shd w:val="clear" w:color="auto" w:fill="BFBFBF"/>
          </w:tcPr>
          <w:p w14:paraId="21F8A33A" w14:textId="77777777" w:rsidR="00A020B5" w:rsidRPr="00402069" w:rsidRDefault="00A020B5" w:rsidP="00D92DC1">
            <w:pPr>
              <w:spacing w:after="60"/>
              <w:jc w:val="center"/>
              <w:rPr>
                <w:rFonts w:cs="Arial"/>
                <w:szCs w:val="20"/>
              </w:rPr>
            </w:pPr>
          </w:p>
        </w:tc>
        <w:tc>
          <w:tcPr>
            <w:tcW w:w="346" w:type="pct"/>
            <w:tcBorders>
              <w:top w:val="single" w:sz="4" w:space="0" w:color="808080"/>
              <w:bottom w:val="single" w:sz="4" w:space="0" w:color="808080"/>
            </w:tcBorders>
            <w:shd w:val="clear" w:color="auto" w:fill="BFBFBF"/>
          </w:tcPr>
          <w:p w14:paraId="5A9AA9A2" w14:textId="77777777" w:rsidR="00A020B5" w:rsidRPr="00402069" w:rsidRDefault="00A020B5"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7A6A8337" w14:textId="77777777" w:rsidR="00A020B5" w:rsidRPr="00402069" w:rsidRDefault="00A020B5" w:rsidP="00D92DC1">
            <w:pPr>
              <w:spacing w:after="60"/>
              <w:jc w:val="center"/>
              <w:rPr>
                <w:rFonts w:cs="Arial"/>
                <w:szCs w:val="20"/>
              </w:rPr>
            </w:pPr>
          </w:p>
        </w:tc>
        <w:tc>
          <w:tcPr>
            <w:tcW w:w="312" w:type="pct"/>
            <w:gridSpan w:val="2"/>
            <w:tcBorders>
              <w:top w:val="single" w:sz="4" w:space="0" w:color="808080"/>
              <w:bottom w:val="single" w:sz="4" w:space="0" w:color="808080"/>
            </w:tcBorders>
            <w:shd w:val="clear" w:color="auto" w:fill="BFBFBF"/>
          </w:tcPr>
          <w:p w14:paraId="6338CD3D" w14:textId="77777777" w:rsidR="00A020B5" w:rsidRPr="00402069" w:rsidRDefault="00A020B5" w:rsidP="00D92DC1">
            <w:pPr>
              <w:spacing w:after="60"/>
              <w:jc w:val="center"/>
              <w:rPr>
                <w:rFonts w:cs="Arial"/>
                <w:szCs w:val="20"/>
              </w:rPr>
            </w:pPr>
          </w:p>
        </w:tc>
      </w:tr>
      <w:tr w:rsidR="005C70E8" w:rsidRPr="00402069" w14:paraId="29B1345F"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274051EB" w14:textId="65EAB775" w:rsidR="00BD1C05" w:rsidRPr="00402069" w:rsidRDefault="00BD1C05"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69936629" w14:textId="77777777" w:rsidR="00BD1C05" w:rsidRPr="00564700" w:rsidRDefault="00BD1C05" w:rsidP="00612FCD">
            <w:pPr>
              <w:pStyle w:val="tabletextnumber"/>
              <w:numPr>
                <w:ilvl w:val="0"/>
                <w:numId w:val="27"/>
              </w:numPr>
              <w:ind w:left="411" w:hanging="411"/>
            </w:pPr>
            <w:r w:rsidRPr="00564700">
              <w:t>Is all non-console administrative access encrypted with strong cryptography, and is a strong encryption method invoked before the administrator’s password is requested?</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56C30FCE" w14:textId="77777777" w:rsidR="00BD1C05" w:rsidRPr="00564700" w:rsidRDefault="00BD1C05" w:rsidP="00133496">
            <w:pPr>
              <w:pStyle w:val="TableTextBullet"/>
              <w:rPr>
                <w:szCs w:val="18"/>
              </w:rPr>
            </w:pPr>
            <w:r w:rsidRPr="00564700">
              <w:rPr>
                <w:szCs w:val="18"/>
              </w:rPr>
              <w:t>Examine system components</w:t>
            </w:r>
          </w:p>
          <w:p w14:paraId="144234AB" w14:textId="77777777" w:rsidR="00BD1C05" w:rsidRPr="00564700" w:rsidRDefault="00BD1C05" w:rsidP="00133496">
            <w:pPr>
              <w:pStyle w:val="TableTextBullet"/>
              <w:rPr>
                <w:szCs w:val="18"/>
              </w:rPr>
            </w:pPr>
            <w:r w:rsidRPr="00564700">
              <w:rPr>
                <w:szCs w:val="18"/>
              </w:rPr>
              <w:t xml:space="preserve">Examine system configurations </w:t>
            </w:r>
          </w:p>
          <w:p w14:paraId="4AEB4E00" w14:textId="77777777" w:rsidR="00BD1C05" w:rsidRPr="00564700" w:rsidRDefault="00BD1C05" w:rsidP="00133496">
            <w:pPr>
              <w:pStyle w:val="TableTextBullet"/>
              <w:rPr>
                <w:szCs w:val="18"/>
              </w:rPr>
            </w:pPr>
            <w:r w:rsidRPr="00564700">
              <w:rPr>
                <w:szCs w:val="18"/>
              </w:rPr>
              <w:t>Observe an administrator log on</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401C3396"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14F3D65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69718637"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4336CCF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0C2CA759" w14:textId="77777777" w:rsidTr="000D5C2D">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0E32EBF8" w14:textId="77777777" w:rsidR="00BD1C05" w:rsidRPr="00402069" w:rsidRDefault="00BD1C05"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52933932" w14:textId="77777777" w:rsidR="00BD1C05" w:rsidRPr="00564700" w:rsidRDefault="00BD1C05" w:rsidP="00612FCD">
            <w:pPr>
              <w:pStyle w:val="tabletextnumber"/>
              <w:numPr>
                <w:ilvl w:val="0"/>
                <w:numId w:val="27"/>
              </w:numPr>
              <w:ind w:left="411" w:hanging="411"/>
            </w:pPr>
            <w:r w:rsidRPr="00564700">
              <w:t>Are system services and parameter files configured to prevent the use of Telnet and other insecure remote login command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75062487" w14:textId="77777777" w:rsidR="00BD1C05" w:rsidRPr="00564700" w:rsidRDefault="00BD1C05" w:rsidP="00133496">
            <w:pPr>
              <w:pStyle w:val="TableTextBullet"/>
              <w:rPr>
                <w:szCs w:val="18"/>
              </w:rPr>
            </w:pPr>
            <w:r w:rsidRPr="00564700">
              <w:rPr>
                <w:szCs w:val="18"/>
              </w:rPr>
              <w:t>Examine system components</w:t>
            </w:r>
          </w:p>
          <w:p w14:paraId="07B4486E" w14:textId="77777777" w:rsidR="00BD1C05" w:rsidRPr="00564700" w:rsidRDefault="00BD1C05" w:rsidP="00133496">
            <w:pPr>
              <w:pStyle w:val="TableTextBullet"/>
              <w:rPr>
                <w:szCs w:val="18"/>
              </w:rPr>
            </w:pPr>
            <w:r w:rsidRPr="00564700">
              <w:rPr>
                <w:szCs w:val="18"/>
              </w:rPr>
              <w:t>Examine services and files</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2A4B6154"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8E1A44A"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73687D6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12" w:type="pct"/>
            <w:gridSpan w:val="2"/>
            <w:tcBorders>
              <w:top w:val="single" w:sz="4" w:space="0" w:color="808080"/>
              <w:left w:val="single" w:sz="4" w:space="0" w:color="808080"/>
              <w:bottom w:val="single" w:sz="4" w:space="0" w:color="808080"/>
            </w:tcBorders>
            <w:shd w:val="clear" w:color="auto" w:fill="auto"/>
          </w:tcPr>
          <w:p w14:paraId="0A9ECB8E"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24986373" w14:textId="77777777" w:rsidTr="0016640F">
        <w:tblPrEx>
          <w:tblBorders>
            <w:top w:val="none" w:sz="0" w:space="0" w:color="auto"/>
            <w:bottom w:val="none" w:sz="0" w:space="0" w:color="auto"/>
            <w:insideH w:val="none" w:sz="0" w:space="0" w:color="auto"/>
            <w:insideV w:val="none" w:sz="0" w:space="0" w:color="auto"/>
          </w:tblBorders>
        </w:tblPrEx>
        <w:trPr>
          <w:cantSplit/>
        </w:trPr>
        <w:tc>
          <w:tcPr>
            <w:tcW w:w="383" w:type="pct"/>
            <w:tcBorders>
              <w:right w:val="single" w:sz="4" w:space="0" w:color="808080"/>
            </w:tcBorders>
          </w:tcPr>
          <w:p w14:paraId="281CA693" w14:textId="77777777" w:rsidR="00BD1C05" w:rsidRPr="00402069" w:rsidRDefault="00BD1C05" w:rsidP="00BD1C05">
            <w:pPr>
              <w:pStyle w:val="TableText"/>
              <w:keepNext/>
            </w:pPr>
          </w:p>
        </w:tc>
        <w:tc>
          <w:tcPr>
            <w:tcW w:w="1771" w:type="pct"/>
            <w:tcBorders>
              <w:top w:val="single" w:sz="4" w:space="0" w:color="808080"/>
              <w:left w:val="single" w:sz="4" w:space="0" w:color="808080"/>
              <w:bottom w:val="single" w:sz="4" w:space="0" w:color="808080"/>
              <w:right w:val="single" w:sz="4" w:space="0" w:color="808080"/>
            </w:tcBorders>
          </w:tcPr>
          <w:p w14:paraId="6E2F1371" w14:textId="77777777" w:rsidR="00BD1C05" w:rsidRPr="00564700" w:rsidRDefault="00BD1C05" w:rsidP="00612FCD">
            <w:pPr>
              <w:pStyle w:val="tabletextnumber"/>
              <w:keepNext/>
              <w:numPr>
                <w:ilvl w:val="0"/>
                <w:numId w:val="27"/>
              </w:numPr>
              <w:ind w:left="411" w:hanging="411"/>
            </w:pPr>
            <w:r w:rsidRPr="00564700">
              <w:t>Is administrator access to web-based management interfaces encrypted with strong cryptography?</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1F09BF2D" w14:textId="77777777" w:rsidR="00BD1C05" w:rsidRPr="00564700" w:rsidRDefault="00BD1C05" w:rsidP="00BD1C05">
            <w:pPr>
              <w:pStyle w:val="TableTextBullet"/>
              <w:keepNext/>
              <w:rPr>
                <w:szCs w:val="18"/>
              </w:rPr>
            </w:pPr>
            <w:r w:rsidRPr="00564700">
              <w:rPr>
                <w:szCs w:val="18"/>
              </w:rPr>
              <w:t>Examine system components</w:t>
            </w:r>
          </w:p>
          <w:p w14:paraId="53F7F531" w14:textId="77777777" w:rsidR="00BD1C05" w:rsidRPr="00564700" w:rsidRDefault="00BD1C05" w:rsidP="00BD1C05">
            <w:pPr>
              <w:pStyle w:val="TableTextBullet"/>
              <w:keepNext/>
              <w:rPr>
                <w:szCs w:val="18"/>
              </w:rPr>
            </w:pPr>
            <w:r w:rsidRPr="00564700">
              <w:rPr>
                <w:szCs w:val="18"/>
              </w:rPr>
              <w:t>Observe an administrator log on</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6A863C74"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3ACA1E4F"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gridSpan w:val="2"/>
            <w:tcBorders>
              <w:top w:val="single" w:sz="4" w:space="0" w:color="808080"/>
              <w:left w:val="single" w:sz="4" w:space="0" w:color="808080"/>
              <w:bottom w:val="single" w:sz="4" w:space="0" w:color="808080"/>
              <w:right w:val="single" w:sz="4" w:space="0" w:color="808080"/>
            </w:tcBorders>
            <w:shd w:val="clear" w:color="auto" w:fill="auto"/>
          </w:tcPr>
          <w:p w14:paraId="76F99350"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279" w:type="pct"/>
            <w:tcBorders>
              <w:top w:val="single" w:sz="4" w:space="0" w:color="808080"/>
              <w:left w:val="single" w:sz="4" w:space="0" w:color="808080"/>
              <w:bottom w:val="single" w:sz="4" w:space="0" w:color="808080"/>
            </w:tcBorders>
            <w:shd w:val="clear" w:color="auto" w:fill="auto"/>
          </w:tcPr>
          <w:p w14:paraId="5F95635D"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0DD5292D" w14:textId="77777777" w:rsidTr="00EC5937">
        <w:tblPrEx>
          <w:tblBorders>
            <w:top w:val="none" w:sz="0" w:space="0" w:color="auto"/>
            <w:bottom w:val="none" w:sz="0" w:space="0" w:color="auto"/>
            <w:insideH w:val="none" w:sz="0" w:space="0" w:color="auto"/>
            <w:insideV w:val="none" w:sz="0" w:space="0" w:color="auto"/>
          </w:tblBorders>
        </w:tblPrEx>
        <w:trPr>
          <w:cantSplit/>
        </w:trPr>
        <w:tc>
          <w:tcPr>
            <w:tcW w:w="383" w:type="pct"/>
            <w:tcBorders>
              <w:bottom w:val="single" w:sz="4" w:space="0" w:color="808080"/>
              <w:right w:val="single" w:sz="4" w:space="0" w:color="808080"/>
            </w:tcBorders>
          </w:tcPr>
          <w:p w14:paraId="052BF864" w14:textId="77777777" w:rsidR="00BD1C05" w:rsidRPr="00402069" w:rsidRDefault="00BD1C05" w:rsidP="00615F06">
            <w:pPr>
              <w:pStyle w:val="TableText"/>
            </w:pPr>
          </w:p>
        </w:tc>
        <w:tc>
          <w:tcPr>
            <w:tcW w:w="1771" w:type="pct"/>
            <w:tcBorders>
              <w:top w:val="single" w:sz="4" w:space="0" w:color="808080"/>
              <w:left w:val="single" w:sz="4" w:space="0" w:color="808080"/>
              <w:bottom w:val="single" w:sz="4" w:space="0" w:color="808080"/>
              <w:right w:val="single" w:sz="4" w:space="0" w:color="808080"/>
            </w:tcBorders>
          </w:tcPr>
          <w:p w14:paraId="02E4C97E" w14:textId="77777777" w:rsidR="00BD1C05" w:rsidRPr="00564700" w:rsidRDefault="00BD1C05" w:rsidP="00612FCD">
            <w:pPr>
              <w:pStyle w:val="tabletextnumber"/>
              <w:numPr>
                <w:ilvl w:val="0"/>
                <w:numId w:val="27"/>
              </w:numPr>
              <w:ind w:left="411" w:hanging="411"/>
            </w:pPr>
            <w:r w:rsidRPr="00564700">
              <w:t>For the technology in use, is strong cryptography implemented according to industry best practice and/or vendor recommendation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1E12A89A" w14:textId="77777777" w:rsidR="00BD1C05" w:rsidRPr="00564700" w:rsidRDefault="00BD1C05" w:rsidP="00133496">
            <w:pPr>
              <w:pStyle w:val="TableTextBullet"/>
              <w:rPr>
                <w:szCs w:val="18"/>
              </w:rPr>
            </w:pPr>
            <w:r w:rsidRPr="00564700">
              <w:rPr>
                <w:szCs w:val="18"/>
              </w:rPr>
              <w:t>Examine system components</w:t>
            </w:r>
          </w:p>
          <w:p w14:paraId="4CDAD228" w14:textId="77777777" w:rsidR="00BD1C05" w:rsidRPr="00564700" w:rsidRDefault="00BD1C05" w:rsidP="00133496">
            <w:pPr>
              <w:pStyle w:val="TableTextBullet"/>
              <w:rPr>
                <w:szCs w:val="18"/>
              </w:rPr>
            </w:pPr>
            <w:r w:rsidRPr="00564700">
              <w:rPr>
                <w:szCs w:val="18"/>
              </w:rPr>
              <w:t>Review vendor documentation</w:t>
            </w:r>
          </w:p>
          <w:p w14:paraId="01BD3631" w14:textId="77777777" w:rsidR="00BD1C05" w:rsidRPr="00564700" w:rsidRDefault="00BD1C05"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52D4B5F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4554A49C"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gridSpan w:val="2"/>
            <w:tcBorders>
              <w:top w:val="single" w:sz="4" w:space="0" w:color="808080"/>
              <w:left w:val="single" w:sz="4" w:space="0" w:color="808080"/>
              <w:bottom w:val="single" w:sz="4" w:space="0" w:color="808080"/>
              <w:right w:val="single" w:sz="4" w:space="0" w:color="808080"/>
            </w:tcBorders>
            <w:shd w:val="clear" w:color="auto" w:fill="auto"/>
          </w:tcPr>
          <w:p w14:paraId="5B3BDF25"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279" w:type="pct"/>
            <w:tcBorders>
              <w:top w:val="single" w:sz="4" w:space="0" w:color="808080"/>
              <w:left w:val="single" w:sz="4" w:space="0" w:color="808080"/>
              <w:bottom w:val="single" w:sz="4" w:space="0" w:color="808080"/>
            </w:tcBorders>
            <w:shd w:val="clear" w:color="auto" w:fill="auto"/>
          </w:tcPr>
          <w:p w14:paraId="22EC6C8E"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r w:rsidR="005C70E8" w:rsidRPr="00402069" w14:paraId="669BD63F" w14:textId="77777777" w:rsidTr="00EC5937">
        <w:tblPrEx>
          <w:tblBorders>
            <w:top w:val="none" w:sz="0" w:space="0" w:color="auto"/>
            <w:bottom w:val="none" w:sz="0" w:space="0" w:color="auto"/>
            <w:insideH w:val="none" w:sz="0" w:space="0" w:color="auto"/>
            <w:insideV w:val="none" w:sz="0" w:space="0" w:color="auto"/>
          </w:tblBorders>
        </w:tblPrEx>
        <w:trPr>
          <w:cantSplit/>
        </w:trPr>
        <w:tc>
          <w:tcPr>
            <w:tcW w:w="383" w:type="pct"/>
            <w:tcBorders>
              <w:top w:val="single" w:sz="4" w:space="0" w:color="808080"/>
              <w:bottom w:val="single" w:sz="4" w:space="0" w:color="808080"/>
              <w:right w:val="single" w:sz="4" w:space="0" w:color="808080"/>
            </w:tcBorders>
          </w:tcPr>
          <w:p w14:paraId="1277DED7" w14:textId="496AE6DE" w:rsidR="00A211EB" w:rsidRPr="00402069" w:rsidRDefault="00A211EB" w:rsidP="00680966">
            <w:pPr>
              <w:pStyle w:val="TableText"/>
            </w:pPr>
            <w:r w:rsidRPr="00402069">
              <w:lastRenderedPageBreak/>
              <w:t>2.5</w:t>
            </w:r>
          </w:p>
        </w:tc>
        <w:tc>
          <w:tcPr>
            <w:tcW w:w="1771" w:type="pct"/>
            <w:tcBorders>
              <w:top w:val="single" w:sz="4" w:space="0" w:color="808080"/>
              <w:left w:val="single" w:sz="4" w:space="0" w:color="808080"/>
              <w:bottom w:val="single" w:sz="4" w:space="0" w:color="808080"/>
              <w:right w:val="single" w:sz="4" w:space="0" w:color="808080"/>
            </w:tcBorders>
          </w:tcPr>
          <w:p w14:paraId="1BAC934F" w14:textId="77777777" w:rsidR="00A211EB" w:rsidRPr="00564700" w:rsidRDefault="00A211EB" w:rsidP="00615F06">
            <w:pPr>
              <w:pStyle w:val="TableText"/>
              <w:rPr>
                <w:szCs w:val="18"/>
              </w:rPr>
            </w:pPr>
            <w:r w:rsidRPr="00564700">
              <w:rPr>
                <w:szCs w:val="18"/>
              </w:rPr>
              <w:t xml:space="preserve">Are security policies and operational procedures for managing vendor defaults and other security parameters: </w:t>
            </w:r>
          </w:p>
          <w:p w14:paraId="469BEFD4" w14:textId="77777777" w:rsidR="00A211EB" w:rsidRPr="00564700" w:rsidRDefault="00A211EB" w:rsidP="00796DB9">
            <w:pPr>
              <w:pStyle w:val="TableTextBullet"/>
              <w:rPr>
                <w:szCs w:val="18"/>
              </w:rPr>
            </w:pPr>
            <w:r w:rsidRPr="00564700">
              <w:rPr>
                <w:szCs w:val="18"/>
              </w:rPr>
              <w:t>Documented</w:t>
            </w:r>
          </w:p>
          <w:p w14:paraId="674C5F58" w14:textId="77777777" w:rsidR="00A211EB" w:rsidRPr="00564700" w:rsidRDefault="00A211EB" w:rsidP="00796DB9">
            <w:pPr>
              <w:pStyle w:val="TableTextBullet"/>
              <w:rPr>
                <w:szCs w:val="18"/>
              </w:rPr>
            </w:pPr>
            <w:r w:rsidRPr="00564700">
              <w:rPr>
                <w:szCs w:val="18"/>
              </w:rPr>
              <w:t>In use</w:t>
            </w:r>
          </w:p>
          <w:p w14:paraId="77F2B02C" w14:textId="77777777" w:rsidR="00A211EB" w:rsidRPr="00564700" w:rsidRDefault="00A211EB" w:rsidP="00796DB9">
            <w:pPr>
              <w:pStyle w:val="TableTextBullet"/>
              <w:rPr>
                <w:szCs w:val="18"/>
              </w:rPr>
            </w:pPr>
            <w:r w:rsidRPr="00564700">
              <w:rPr>
                <w:szCs w:val="18"/>
              </w:rPr>
              <w:t>Known to all affected parties?</w:t>
            </w:r>
          </w:p>
        </w:tc>
        <w:tc>
          <w:tcPr>
            <w:tcW w:w="1527" w:type="pct"/>
            <w:tcBorders>
              <w:top w:val="single" w:sz="4" w:space="0" w:color="808080"/>
              <w:left w:val="single" w:sz="4" w:space="0" w:color="808080"/>
              <w:bottom w:val="single" w:sz="4" w:space="0" w:color="808080"/>
              <w:right w:val="single" w:sz="4" w:space="0" w:color="808080"/>
            </w:tcBorders>
            <w:shd w:val="clear" w:color="auto" w:fill="auto"/>
          </w:tcPr>
          <w:p w14:paraId="345D75D5" w14:textId="77777777" w:rsidR="00A211EB" w:rsidRPr="00564700" w:rsidRDefault="00A211EB" w:rsidP="00133496">
            <w:pPr>
              <w:pStyle w:val="TableTextBullet"/>
              <w:rPr>
                <w:szCs w:val="18"/>
              </w:rPr>
            </w:pPr>
            <w:r w:rsidRPr="00564700">
              <w:rPr>
                <w:szCs w:val="18"/>
              </w:rPr>
              <w:t>Review security policies and operational procedures</w:t>
            </w:r>
          </w:p>
          <w:p w14:paraId="007E2AF3" w14:textId="77777777" w:rsidR="00A211EB" w:rsidRPr="00564700" w:rsidRDefault="00A211EB" w:rsidP="00133496">
            <w:pPr>
              <w:pStyle w:val="TableTextBullet"/>
              <w:rPr>
                <w:szCs w:val="18"/>
              </w:rPr>
            </w:pPr>
            <w:r w:rsidRPr="00564700">
              <w:rPr>
                <w:szCs w:val="18"/>
              </w:rPr>
              <w:t>Interview personnel</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03425318"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27A76A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346" w:type="pct"/>
            <w:gridSpan w:val="2"/>
            <w:tcBorders>
              <w:top w:val="single" w:sz="4" w:space="0" w:color="808080"/>
              <w:left w:val="single" w:sz="4" w:space="0" w:color="808080"/>
              <w:bottom w:val="single" w:sz="4" w:space="0" w:color="808080"/>
              <w:right w:val="single" w:sz="4" w:space="0" w:color="808080"/>
            </w:tcBorders>
            <w:shd w:val="clear" w:color="auto" w:fill="auto"/>
          </w:tcPr>
          <w:p w14:paraId="4F265C63"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c>
          <w:tcPr>
            <w:tcW w:w="279" w:type="pct"/>
            <w:tcBorders>
              <w:top w:val="single" w:sz="4" w:space="0" w:color="808080"/>
              <w:left w:val="single" w:sz="4" w:space="0" w:color="808080"/>
              <w:bottom w:val="single" w:sz="4" w:space="0" w:color="808080"/>
            </w:tcBorders>
            <w:shd w:val="clear" w:color="auto" w:fill="auto"/>
          </w:tcPr>
          <w:p w14:paraId="0DB3154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AA4397">
              <w:rPr>
                <w:rFonts w:cs="Arial"/>
                <w:szCs w:val="20"/>
              </w:rPr>
            </w:r>
            <w:r w:rsidR="00AA4397">
              <w:rPr>
                <w:rFonts w:cs="Arial"/>
                <w:szCs w:val="20"/>
              </w:rPr>
              <w:fldChar w:fldCharType="separate"/>
            </w:r>
            <w:r w:rsidRPr="00402069">
              <w:rPr>
                <w:rFonts w:cs="Arial"/>
                <w:szCs w:val="20"/>
              </w:rPr>
              <w:fldChar w:fldCharType="end"/>
            </w:r>
          </w:p>
        </w:tc>
      </w:tr>
    </w:tbl>
    <w:p w14:paraId="17535E8F" w14:textId="6C12D1D7" w:rsidR="00D92DC1" w:rsidRPr="001D2C12" w:rsidRDefault="00D92DC1" w:rsidP="00D92DC1">
      <w:pPr>
        <w:pStyle w:val="Heading2"/>
        <w:spacing w:before="0"/>
      </w:pPr>
      <w:r>
        <w:br w:type="page"/>
      </w:r>
      <w:bookmarkStart w:id="58" w:name="_Toc275753523"/>
      <w:bookmarkStart w:id="59" w:name="_Toc250643218"/>
      <w:bookmarkStart w:id="60" w:name="_Toc377997572"/>
      <w:bookmarkStart w:id="61" w:name="_Toc447191457"/>
      <w:r w:rsidRPr="001D2C12">
        <w:lastRenderedPageBreak/>
        <w:t>Protect Cardholder Data</w:t>
      </w:r>
      <w:bookmarkEnd w:id="58"/>
      <w:bookmarkEnd w:id="59"/>
      <w:bookmarkEnd w:id="60"/>
      <w:bookmarkEnd w:id="61"/>
    </w:p>
    <w:p w14:paraId="745F42DA" w14:textId="3F10C861" w:rsidR="00D92DC1" w:rsidRDefault="00C57F8D" w:rsidP="001D17BA">
      <w:pPr>
        <w:pStyle w:val="Heading3"/>
      </w:pPr>
      <w:bookmarkStart w:id="62" w:name="_Toc275753524"/>
      <w:bookmarkStart w:id="63" w:name="_Toc250643219"/>
      <w:bookmarkStart w:id="64" w:name="_Toc377997573"/>
      <w:bookmarkStart w:id="65" w:name="_Toc447191458"/>
      <w:r>
        <w:t>Requirement 3:</w:t>
      </w:r>
      <w:r>
        <w:tab/>
      </w:r>
      <w:r w:rsidR="00D92DC1" w:rsidRPr="007A000C">
        <w:t>Protect stored cardholder data</w:t>
      </w:r>
      <w:bookmarkEnd w:id="62"/>
      <w:bookmarkEnd w:id="63"/>
      <w:bookmarkEnd w:id="64"/>
      <w:bookmarkEnd w:id="65"/>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4"/>
        <w:gridCol w:w="4508"/>
        <w:gridCol w:w="3902"/>
        <w:gridCol w:w="856"/>
        <w:gridCol w:w="973"/>
        <w:gridCol w:w="767"/>
        <w:gridCol w:w="764"/>
      </w:tblGrid>
      <w:tr w:rsidR="00B278FC" w:rsidRPr="002242E1" w14:paraId="5AC4FFA8" w14:textId="77777777" w:rsidTr="000D5C2D">
        <w:trPr>
          <w:cantSplit/>
          <w:trHeight w:val="422"/>
          <w:tblHeader/>
        </w:trPr>
        <w:tc>
          <w:tcPr>
            <w:tcW w:w="2149" w:type="pct"/>
            <w:gridSpan w:val="2"/>
            <w:vMerge w:val="restart"/>
            <w:shd w:val="clear" w:color="auto" w:fill="CBDFC0" w:themeFill="text2"/>
            <w:vAlign w:val="center"/>
          </w:tcPr>
          <w:p w14:paraId="64C9B20E"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532" w:type="pct"/>
            <w:vMerge w:val="restart"/>
            <w:shd w:val="clear" w:color="auto" w:fill="CBDFC0" w:themeFill="text2"/>
            <w:vAlign w:val="center"/>
          </w:tcPr>
          <w:p w14:paraId="28C0B8CD"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19" w:type="pct"/>
            <w:gridSpan w:val="4"/>
            <w:shd w:val="clear" w:color="auto" w:fill="CBDFC0" w:themeFill="text2"/>
          </w:tcPr>
          <w:p w14:paraId="047E51AA"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D0F9B4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5C70E8" w:rsidRPr="001423CE" w14:paraId="76EDF553" w14:textId="77777777" w:rsidTr="000D5C2D">
        <w:trPr>
          <w:cantSplit/>
          <w:tblHeader/>
        </w:trPr>
        <w:tc>
          <w:tcPr>
            <w:tcW w:w="2149" w:type="pct"/>
            <w:gridSpan w:val="2"/>
            <w:vMerge/>
            <w:shd w:val="clear" w:color="auto" w:fill="E0E0E0"/>
          </w:tcPr>
          <w:p w14:paraId="5290BC74" w14:textId="77777777" w:rsidR="00B278FC" w:rsidRPr="00AC7772" w:rsidRDefault="00B278FC" w:rsidP="00B278FC">
            <w:pPr>
              <w:tabs>
                <w:tab w:val="right" w:pos="6101"/>
              </w:tabs>
              <w:spacing w:after="60"/>
              <w:rPr>
                <w:rFonts w:cs="Arial"/>
                <w:b/>
                <w:sz w:val="19"/>
                <w:szCs w:val="19"/>
              </w:rPr>
            </w:pPr>
          </w:p>
        </w:tc>
        <w:tc>
          <w:tcPr>
            <w:tcW w:w="1532" w:type="pct"/>
            <w:vMerge/>
            <w:shd w:val="clear" w:color="auto" w:fill="E0E0E0"/>
          </w:tcPr>
          <w:p w14:paraId="159A819D" w14:textId="77777777" w:rsidR="00B278FC" w:rsidRPr="00AC7772" w:rsidRDefault="00B278FC" w:rsidP="00B278FC">
            <w:pPr>
              <w:spacing w:after="60"/>
              <w:jc w:val="center"/>
              <w:rPr>
                <w:rFonts w:cs="Arial"/>
                <w:b/>
                <w:sz w:val="19"/>
                <w:szCs w:val="19"/>
                <w:u w:val="single"/>
              </w:rPr>
            </w:pPr>
          </w:p>
        </w:tc>
        <w:tc>
          <w:tcPr>
            <w:tcW w:w="336" w:type="pct"/>
            <w:shd w:val="clear" w:color="auto" w:fill="EAF1DD" w:themeFill="background2"/>
            <w:tcMar>
              <w:left w:w="72" w:type="dxa"/>
              <w:right w:w="72" w:type="dxa"/>
            </w:tcMar>
            <w:vAlign w:val="bottom"/>
          </w:tcPr>
          <w:p w14:paraId="636B24D9"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2" w:type="pct"/>
            <w:shd w:val="clear" w:color="auto" w:fill="EAF1DD" w:themeFill="background2"/>
            <w:tcMar>
              <w:left w:w="72" w:type="dxa"/>
              <w:right w:w="72" w:type="dxa"/>
            </w:tcMar>
            <w:vAlign w:val="bottom"/>
          </w:tcPr>
          <w:p w14:paraId="2071773E"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01" w:type="pct"/>
            <w:shd w:val="clear" w:color="auto" w:fill="EAF1DD" w:themeFill="background2"/>
            <w:tcMar>
              <w:left w:w="72" w:type="dxa"/>
              <w:right w:w="72" w:type="dxa"/>
            </w:tcMar>
            <w:vAlign w:val="bottom"/>
          </w:tcPr>
          <w:p w14:paraId="3BF85A45"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0" w:type="pct"/>
            <w:shd w:val="clear" w:color="auto" w:fill="EAF1DD" w:themeFill="background2"/>
            <w:tcMar>
              <w:left w:w="72" w:type="dxa"/>
              <w:right w:w="72" w:type="dxa"/>
            </w:tcMar>
            <w:vAlign w:val="bottom"/>
          </w:tcPr>
          <w:p w14:paraId="41ABCD4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5C70E8" w:rsidRPr="00A61FB6" w14:paraId="61477B61" w14:textId="77777777" w:rsidTr="000D5C2D">
        <w:trPr>
          <w:cantSplit/>
          <w:trHeight w:val="629"/>
        </w:trPr>
        <w:tc>
          <w:tcPr>
            <w:tcW w:w="379" w:type="pct"/>
            <w:tcBorders>
              <w:bottom w:val="nil"/>
            </w:tcBorders>
          </w:tcPr>
          <w:p w14:paraId="4E622CF3" w14:textId="77777777" w:rsidR="0030125D" w:rsidRPr="00A61FB6" w:rsidRDefault="0030125D" w:rsidP="00615F06">
            <w:pPr>
              <w:pStyle w:val="TableText"/>
            </w:pPr>
            <w:r w:rsidRPr="00A61FB6">
              <w:rPr>
                <w:sz w:val="19"/>
                <w:szCs w:val="19"/>
              </w:rPr>
              <w:t>3.2</w:t>
            </w:r>
          </w:p>
        </w:tc>
        <w:tc>
          <w:tcPr>
            <w:tcW w:w="1770" w:type="pct"/>
            <w:tcBorders>
              <w:bottom w:val="single" w:sz="4" w:space="0" w:color="808080"/>
            </w:tcBorders>
          </w:tcPr>
          <w:p w14:paraId="276334E1" w14:textId="0DE94408" w:rsidR="0030125D" w:rsidRPr="009D07D3" w:rsidRDefault="0030125D" w:rsidP="0030125D">
            <w:pPr>
              <w:pStyle w:val="tabletextnumber"/>
              <w:numPr>
                <w:ilvl w:val="0"/>
                <w:numId w:val="0"/>
              </w:numPr>
              <w:ind w:left="320" w:hanging="320"/>
            </w:pPr>
            <w:r>
              <w:t xml:space="preserve">(c) </w:t>
            </w:r>
            <w:r>
              <w:tab/>
              <w:t xml:space="preserve">Is </w:t>
            </w:r>
            <w:r w:rsidRPr="00461082">
              <w:t>sensitive authentication</w:t>
            </w:r>
            <w:r>
              <w:t xml:space="preserve"> </w:t>
            </w:r>
            <w:r w:rsidRPr="00461082">
              <w:t>data deleted or rendered unrecoverable upon completion of the authorization process?</w:t>
            </w:r>
          </w:p>
        </w:tc>
        <w:tc>
          <w:tcPr>
            <w:tcW w:w="1532" w:type="pct"/>
            <w:tcBorders>
              <w:bottom w:val="single" w:sz="4" w:space="0" w:color="808080"/>
            </w:tcBorders>
            <w:shd w:val="clear" w:color="auto" w:fill="auto"/>
          </w:tcPr>
          <w:p w14:paraId="366DFE91" w14:textId="77777777" w:rsidR="0030125D" w:rsidRPr="00A61FB6" w:rsidRDefault="0030125D" w:rsidP="00725A29">
            <w:pPr>
              <w:pStyle w:val="TableTextBullet"/>
              <w:ind w:left="259" w:hanging="259"/>
            </w:pPr>
            <w:r w:rsidRPr="00A61FB6">
              <w:t>Review policies and procedures</w:t>
            </w:r>
          </w:p>
          <w:p w14:paraId="34CBD86B" w14:textId="77777777" w:rsidR="0030125D" w:rsidRPr="00A61FB6" w:rsidRDefault="0030125D" w:rsidP="00725A29">
            <w:pPr>
              <w:pStyle w:val="TableTextBullet"/>
              <w:ind w:left="259" w:hanging="259"/>
            </w:pPr>
            <w:r w:rsidRPr="00A61FB6">
              <w:t>Examine system configurations</w:t>
            </w:r>
          </w:p>
          <w:p w14:paraId="7737EDC5" w14:textId="0B3A4F40" w:rsidR="0030125D" w:rsidRPr="00A61FB6" w:rsidRDefault="0030125D" w:rsidP="00133496">
            <w:pPr>
              <w:pStyle w:val="TableTextBullet"/>
              <w:ind w:left="259" w:hanging="259"/>
            </w:pPr>
            <w:r w:rsidRPr="00A61FB6">
              <w:t>Examine deletion processes</w:t>
            </w:r>
          </w:p>
        </w:tc>
        <w:tc>
          <w:tcPr>
            <w:tcW w:w="336" w:type="pct"/>
            <w:tcBorders>
              <w:bottom w:val="single" w:sz="4" w:space="0" w:color="808080"/>
            </w:tcBorders>
            <w:shd w:val="clear" w:color="auto" w:fill="auto"/>
          </w:tcPr>
          <w:p w14:paraId="37A987D7" w14:textId="7306E484"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82" w:type="pct"/>
            <w:tcBorders>
              <w:bottom w:val="single" w:sz="4" w:space="0" w:color="808080"/>
            </w:tcBorders>
            <w:shd w:val="clear" w:color="auto" w:fill="auto"/>
          </w:tcPr>
          <w:p w14:paraId="7DCD24E2" w14:textId="71928E26"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1" w:type="pct"/>
            <w:tcBorders>
              <w:bottom w:val="single" w:sz="4" w:space="0" w:color="808080"/>
            </w:tcBorders>
            <w:shd w:val="clear" w:color="auto" w:fill="auto"/>
          </w:tcPr>
          <w:p w14:paraId="420CF3E1" w14:textId="530CBFD1"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0" w:type="pct"/>
            <w:tcBorders>
              <w:bottom w:val="single" w:sz="4" w:space="0" w:color="808080"/>
            </w:tcBorders>
            <w:shd w:val="clear" w:color="auto" w:fill="auto"/>
          </w:tcPr>
          <w:p w14:paraId="05F4C94C" w14:textId="37C74DAD"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r>
      <w:tr w:rsidR="005C70E8" w:rsidRPr="00A61FB6" w14:paraId="65481D78" w14:textId="77777777" w:rsidTr="000D5C2D">
        <w:trPr>
          <w:cantSplit/>
          <w:trHeight w:val="571"/>
        </w:trPr>
        <w:tc>
          <w:tcPr>
            <w:tcW w:w="379" w:type="pct"/>
            <w:tcBorders>
              <w:top w:val="nil"/>
            </w:tcBorders>
          </w:tcPr>
          <w:p w14:paraId="15B72635" w14:textId="77777777" w:rsidR="000912A2" w:rsidRPr="00A61FB6" w:rsidRDefault="000912A2" w:rsidP="00564700">
            <w:pPr>
              <w:pStyle w:val="TableText"/>
              <w:jc w:val="right"/>
              <w:rPr>
                <w:sz w:val="19"/>
                <w:szCs w:val="19"/>
              </w:rPr>
            </w:pPr>
          </w:p>
        </w:tc>
        <w:tc>
          <w:tcPr>
            <w:tcW w:w="1770" w:type="pct"/>
          </w:tcPr>
          <w:p w14:paraId="2E418A7C" w14:textId="408145D6" w:rsidR="000912A2" w:rsidRPr="005A00C0" w:rsidRDefault="000912A2" w:rsidP="000912A2">
            <w:pPr>
              <w:pStyle w:val="TableText"/>
              <w:ind w:left="339" w:hanging="339"/>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532" w:type="pct"/>
            <w:shd w:val="clear" w:color="auto" w:fill="BFBFBF"/>
          </w:tcPr>
          <w:p w14:paraId="236A789C" w14:textId="77777777" w:rsidR="000912A2" w:rsidRPr="00A61FB6" w:rsidRDefault="000912A2" w:rsidP="000912A2">
            <w:pPr>
              <w:pStyle w:val="TableTextBullet"/>
              <w:numPr>
                <w:ilvl w:val="0"/>
                <w:numId w:val="0"/>
              </w:numPr>
              <w:ind w:left="360" w:hanging="360"/>
            </w:pPr>
          </w:p>
        </w:tc>
        <w:tc>
          <w:tcPr>
            <w:tcW w:w="336" w:type="pct"/>
            <w:shd w:val="clear" w:color="auto" w:fill="BFBFBF"/>
          </w:tcPr>
          <w:p w14:paraId="46A1D00A" w14:textId="77777777" w:rsidR="000912A2" w:rsidRPr="00A61FB6" w:rsidRDefault="000912A2" w:rsidP="00D92DC1">
            <w:pPr>
              <w:spacing w:after="60"/>
              <w:jc w:val="center"/>
              <w:rPr>
                <w:rFonts w:cs="Arial"/>
                <w:sz w:val="19"/>
                <w:szCs w:val="19"/>
              </w:rPr>
            </w:pPr>
          </w:p>
        </w:tc>
        <w:tc>
          <w:tcPr>
            <w:tcW w:w="382" w:type="pct"/>
            <w:shd w:val="clear" w:color="auto" w:fill="BFBFBF"/>
          </w:tcPr>
          <w:p w14:paraId="48B6E187" w14:textId="77777777" w:rsidR="000912A2" w:rsidRPr="00A61FB6" w:rsidRDefault="000912A2" w:rsidP="00D92DC1">
            <w:pPr>
              <w:spacing w:after="60"/>
              <w:jc w:val="center"/>
              <w:rPr>
                <w:rFonts w:cs="Arial"/>
                <w:sz w:val="19"/>
                <w:szCs w:val="19"/>
              </w:rPr>
            </w:pPr>
          </w:p>
        </w:tc>
        <w:tc>
          <w:tcPr>
            <w:tcW w:w="301" w:type="pct"/>
            <w:shd w:val="clear" w:color="auto" w:fill="BFBFBF"/>
          </w:tcPr>
          <w:p w14:paraId="2AF6E657" w14:textId="77777777" w:rsidR="000912A2" w:rsidRPr="00A61FB6" w:rsidRDefault="000912A2" w:rsidP="00D92DC1">
            <w:pPr>
              <w:spacing w:after="60"/>
              <w:jc w:val="center"/>
              <w:rPr>
                <w:rFonts w:cs="Arial"/>
                <w:sz w:val="19"/>
                <w:szCs w:val="19"/>
              </w:rPr>
            </w:pPr>
          </w:p>
        </w:tc>
        <w:tc>
          <w:tcPr>
            <w:tcW w:w="300" w:type="pct"/>
            <w:shd w:val="clear" w:color="auto" w:fill="BFBFBF"/>
          </w:tcPr>
          <w:p w14:paraId="5CEF5977" w14:textId="77777777" w:rsidR="000912A2" w:rsidRPr="00A61FB6" w:rsidRDefault="000912A2" w:rsidP="00D92DC1">
            <w:pPr>
              <w:spacing w:after="60"/>
              <w:jc w:val="center"/>
              <w:rPr>
                <w:rFonts w:cs="Arial"/>
                <w:sz w:val="19"/>
                <w:szCs w:val="19"/>
              </w:rPr>
            </w:pPr>
          </w:p>
        </w:tc>
      </w:tr>
      <w:tr w:rsidR="005C70E8" w:rsidRPr="00A61FB6" w14:paraId="326F1B82" w14:textId="77777777" w:rsidTr="000D5C2D">
        <w:trPr>
          <w:cantSplit/>
          <w:trHeight w:val="571"/>
        </w:trPr>
        <w:tc>
          <w:tcPr>
            <w:tcW w:w="379" w:type="pct"/>
          </w:tcPr>
          <w:p w14:paraId="404E2BF2" w14:textId="77777777" w:rsidR="00A211EB" w:rsidRPr="00A61FB6" w:rsidRDefault="00A211EB" w:rsidP="00564700">
            <w:pPr>
              <w:pStyle w:val="TableText"/>
              <w:jc w:val="right"/>
            </w:pPr>
            <w:r w:rsidRPr="00A61FB6">
              <w:rPr>
                <w:sz w:val="19"/>
                <w:szCs w:val="19"/>
              </w:rPr>
              <w:t>3.2.1</w:t>
            </w:r>
          </w:p>
        </w:tc>
        <w:tc>
          <w:tcPr>
            <w:tcW w:w="1770" w:type="pct"/>
          </w:tcPr>
          <w:p w14:paraId="11F8C30D" w14:textId="77777777" w:rsidR="00A211EB" w:rsidRPr="005A00C0" w:rsidRDefault="00A211EB" w:rsidP="00615F06">
            <w:pPr>
              <w:pStyle w:val="TableText"/>
              <w:rPr>
                <w:szCs w:val="18"/>
              </w:rPr>
            </w:pPr>
            <w:r w:rsidRPr="005A00C0">
              <w:rPr>
                <w:szCs w:val="18"/>
              </w:rPr>
              <w:t>The full contents of any track (from the magnetic stripe located on the back of a card, equivalent data contained on a chip, or elsewhere) are not stored after authorization?</w:t>
            </w:r>
          </w:p>
          <w:p w14:paraId="0F5F7EED" w14:textId="77777777" w:rsidR="00A211EB" w:rsidRPr="00D905ED" w:rsidRDefault="00A211EB" w:rsidP="00615F06">
            <w:pPr>
              <w:pStyle w:val="TableText"/>
              <w:rPr>
                <w:i/>
                <w:szCs w:val="18"/>
              </w:rPr>
            </w:pPr>
            <w:r w:rsidRPr="00D905ED">
              <w:rPr>
                <w:i/>
                <w:szCs w:val="18"/>
              </w:rPr>
              <w:t>This data is alternatively called full track, track, track 1, track 2, and magnetic-stripe data.</w:t>
            </w:r>
          </w:p>
          <w:p w14:paraId="5D94FC39" w14:textId="77777777" w:rsidR="00A211EB" w:rsidRPr="005A00C0" w:rsidRDefault="00A211EB" w:rsidP="005A00C0">
            <w:pPr>
              <w:pStyle w:val="Note0"/>
            </w:pPr>
            <w:r w:rsidRPr="005A00C0">
              <w:rPr>
                <w:b/>
              </w:rPr>
              <w:t>Note:</w:t>
            </w:r>
            <w:r w:rsidRPr="005A00C0">
              <w:t xml:space="preserve"> In the normal course of business, the following data elements from the magnetic stripe may need to be retained: </w:t>
            </w:r>
          </w:p>
          <w:p w14:paraId="379D0467"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The cardholder’s name, </w:t>
            </w:r>
          </w:p>
          <w:p w14:paraId="1DBEBA43"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Primary account number (PAN), </w:t>
            </w:r>
          </w:p>
          <w:p w14:paraId="38FC63D2"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Expiration date, and </w:t>
            </w:r>
          </w:p>
          <w:p w14:paraId="458E5411"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Service code  </w:t>
            </w:r>
          </w:p>
          <w:p w14:paraId="003BF5C8" w14:textId="77777777" w:rsidR="00A211EB" w:rsidRPr="005A00C0" w:rsidRDefault="00A211EB" w:rsidP="005A00C0">
            <w:pPr>
              <w:pStyle w:val="Note0"/>
            </w:pPr>
            <w:r w:rsidRPr="005A00C0">
              <w:t>To minimize risk, store only these data elements as needed for business.</w:t>
            </w:r>
          </w:p>
        </w:tc>
        <w:tc>
          <w:tcPr>
            <w:tcW w:w="1532" w:type="pct"/>
            <w:shd w:val="clear" w:color="auto" w:fill="auto"/>
          </w:tcPr>
          <w:p w14:paraId="1750B8D3" w14:textId="77777777" w:rsidR="00A211EB" w:rsidRDefault="00A211EB" w:rsidP="00725A29">
            <w:pPr>
              <w:pStyle w:val="TableTextBullet"/>
              <w:ind w:left="259" w:hanging="259"/>
            </w:pPr>
            <w:r w:rsidRPr="00A61FB6">
              <w:t xml:space="preserve">Examine data </w:t>
            </w:r>
            <w:r w:rsidRPr="00133496">
              <w:t>source</w:t>
            </w:r>
            <w:r w:rsidRPr="00A61FB6">
              <w:t>s</w:t>
            </w:r>
            <w:r>
              <w:t xml:space="preserve"> including:</w:t>
            </w:r>
          </w:p>
          <w:p w14:paraId="0ECF2EDA" w14:textId="3B651604" w:rsidR="00A211EB" w:rsidRPr="001C6DAA" w:rsidRDefault="00A211EB" w:rsidP="002D6723">
            <w:pPr>
              <w:pStyle w:val="tabletextbullet2"/>
            </w:pPr>
            <w:r w:rsidRPr="001C6DAA">
              <w:t>Incoming transaction data</w:t>
            </w:r>
          </w:p>
          <w:p w14:paraId="3D452BE1" w14:textId="1ABA86A8" w:rsidR="00A211EB" w:rsidRPr="001C6DAA" w:rsidRDefault="00A211EB" w:rsidP="002D6723">
            <w:pPr>
              <w:pStyle w:val="tabletextbullet2"/>
            </w:pPr>
            <w:r w:rsidRPr="001C6DAA">
              <w:t>All logs</w:t>
            </w:r>
          </w:p>
          <w:p w14:paraId="21B13C1A" w14:textId="41F7093C" w:rsidR="00A211EB" w:rsidRPr="001C6DAA" w:rsidRDefault="00A211EB" w:rsidP="002D6723">
            <w:pPr>
              <w:pStyle w:val="tabletextbullet2"/>
            </w:pPr>
            <w:r w:rsidRPr="001C6DAA">
              <w:t>History files</w:t>
            </w:r>
          </w:p>
          <w:p w14:paraId="275B6393" w14:textId="150C45AC" w:rsidR="00A211EB" w:rsidRPr="001C6DAA" w:rsidRDefault="00A211EB" w:rsidP="002D6723">
            <w:pPr>
              <w:pStyle w:val="tabletextbullet2"/>
            </w:pPr>
            <w:r w:rsidRPr="001C6DAA">
              <w:t>Trace files</w:t>
            </w:r>
          </w:p>
          <w:p w14:paraId="7807C5BB" w14:textId="3E41D636" w:rsidR="00A211EB" w:rsidRPr="001C6DAA" w:rsidRDefault="00A211EB" w:rsidP="002D6723">
            <w:pPr>
              <w:pStyle w:val="tabletextbullet2"/>
            </w:pPr>
            <w:r w:rsidRPr="001C6DAA">
              <w:t>Database schema</w:t>
            </w:r>
          </w:p>
          <w:p w14:paraId="04F4F0A3" w14:textId="14E2A313" w:rsidR="00A211EB" w:rsidRPr="0030125D" w:rsidRDefault="00A211EB" w:rsidP="0030125D">
            <w:pPr>
              <w:pStyle w:val="tabletextbullet2"/>
            </w:pPr>
            <w:r w:rsidRPr="001C6DAA">
              <w:t>Database contents</w:t>
            </w:r>
          </w:p>
        </w:tc>
        <w:tc>
          <w:tcPr>
            <w:tcW w:w="336" w:type="pct"/>
            <w:shd w:val="clear" w:color="auto" w:fill="auto"/>
          </w:tcPr>
          <w:p w14:paraId="43C06299"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82" w:type="pct"/>
            <w:shd w:val="clear" w:color="auto" w:fill="auto"/>
          </w:tcPr>
          <w:p w14:paraId="46936910"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1" w:type="pct"/>
            <w:shd w:val="clear" w:color="auto" w:fill="auto"/>
          </w:tcPr>
          <w:p w14:paraId="203270B8"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0" w:type="pct"/>
            <w:shd w:val="clear" w:color="auto" w:fill="auto"/>
          </w:tcPr>
          <w:p w14:paraId="4A1AF785"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r>
      <w:tr w:rsidR="005C70E8" w:rsidRPr="00A61FB6" w14:paraId="38ECD530" w14:textId="77777777" w:rsidTr="000D5C2D">
        <w:trPr>
          <w:cantSplit/>
          <w:trHeight w:val="571"/>
        </w:trPr>
        <w:tc>
          <w:tcPr>
            <w:tcW w:w="379" w:type="pct"/>
          </w:tcPr>
          <w:p w14:paraId="6B7F1E72" w14:textId="77777777" w:rsidR="00A211EB" w:rsidRPr="00A61FB6" w:rsidRDefault="00A211EB" w:rsidP="00564700">
            <w:pPr>
              <w:pStyle w:val="TableText"/>
              <w:jc w:val="right"/>
            </w:pPr>
            <w:r w:rsidRPr="00A61FB6">
              <w:rPr>
                <w:sz w:val="19"/>
                <w:szCs w:val="19"/>
              </w:rPr>
              <w:lastRenderedPageBreak/>
              <w:t>3.2.2</w:t>
            </w:r>
          </w:p>
        </w:tc>
        <w:tc>
          <w:tcPr>
            <w:tcW w:w="1770" w:type="pct"/>
          </w:tcPr>
          <w:p w14:paraId="06BFDB8D" w14:textId="6B31440D" w:rsidR="00A211EB" w:rsidRPr="005A00C0" w:rsidRDefault="00A211EB" w:rsidP="00615F06">
            <w:pPr>
              <w:pStyle w:val="TableText"/>
              <w:rPr>
                <w:szCs w:val="18"/>
              </w:rPr>
            </w:pPr>
            <w:r w:rsidRPr="005A00C0">
              <w:rPr>
                <w:szCs w:val="18"/>
              </w:rPr>
              <w:t>The card verification code or value (three-digit or four-digit number printed on the front or back of a payment card) is not stored after authorization</w:t>
            </w:r>
            <w:r w:rsidR="00D905ED">
              <w:rPr>
                <w:szCs w:val="18"/>
              </w:rPr>
              <w:t>?</w:t>
            </w:r>
          </w:p>
        </w:tc>
        <w:tc>
          <w:tcPr>
            <w:tcW w:w="1532" w:type="pct"/>
            <w:shd w:val="clear" w:color="auto" w:fill="auto"/>
          </w:tcPr>
          <w:p w14:paraId="09566580" w14:textId="77777777" w:rsidR="00A211EB" w:rsidRDefault="00A211EB" w:rsidP="00725A29">
            <w:pPr>
              <w:pStyle w:val="TableTextBullet"/>
              <w:ind w:left="259" w:hanging="259"/>
            </w:pPr>
            <w:r w:rsidRPr="00A61FB6">
              <w:t xml:space="preserve">Examine data </w:t>
            </w:r>
            <w:r w:rsidRPr="00133496">
              <w:t>sources i</w:t>
            </w:r>
            <w:r>
              <w:t>ncluding:</w:t>
            </w:r>
          </w:p>
          <w:p w14:paraId="52809898" w14:textId="22C7229F" w:rsidR="00A211EB" w:rsidRPr="001C6DAA" w:rsidRDefault="00A211EB" w:rsidP="002D6723">
            <w:pPr>
              <w:pStyle w:val="tabletextbullet2"/>
            </w:pPr>
            <w:r w:rsidRPr="001C6DAA">
              <w:t>Incoming transaction data</w:t>
            </w:r>
          </w:p>
          <w:p w14:paraId="2A6AE8CB" w14:textId="1836E087" w:rsidR="00A211EB" w:rsidRPr="001C6DAA" w:rsidRDefault="00A211EB" w:rsidP="002D6723">
            <w:pPr>
              <w:pStyle w:val="tabletextbullet2"/>
            </w:pPr>
            <w:r w:rsidRPr="001C6DAA">
              <w:t>All logs</w:t>
            </w:r>
          </w:p>
          <w:p w14:paraId="62718AF6" w14:textId="010928AC" w:rsidR="00A211EB" w:rsidRPr="001C6DAA" w:rsidRDefault="00A211EB" w:rsidP="002D6723">
            <w:pPr>
              <w:pStyle w:val="tabletextbullet2"/>
            </w:pPr>
            <w:r w:rsidRPr="001C6DAA">
              <w:t>History files</w:t>
            </w:r>
          </w:p>
          <w:p w14:paraId="38ECE9B1" w14:textId="1869F116" w:rsidR="00A211EB" w:rsidRPr="001C6DAA" w:rsidRDefault="00A211EB" w:rsidP="002D6723">
            <w:pPr>
              <w:pStyle w:val="tabletextbullet2"/>
            </w:pPr>
            <w:r w:rsidRPr="001C6DAA">
              <w:t>Trace files</w:t>
            </w:r>
          </w:p>
          <w:p w14:paraId="73CDFB79" w14:textId="03A109B7" w:rsidR="00A211EB" w:rsidRPr="001C6DAA" w:rsidRDefault="00A211EB" w:rsidP="002D6723">
            <w:pPr>
              <w:pStyle w:val="tabletextbullet2"/>
            </w:pPr>
            <w:r w:rsidRPr="001C6DAA">
              <w:t>Database schema</w:t>
            </w:r>
          </w:p>
          <w:p w14:paraId="4035386F" w14:textId="602C2B6B" w:rsidR="00A211EB" w:rsidRPr="00A61FB6" w:rsidRDefault="00A211EB" w:rsidP="002D6723">
            <w:pPr>
              <w:pStyle w:val="tabletextbullet2"/>
              <w:rPr>
                <w:sz w:val="19"/>
                <w:szCs w:val="19"/>
              </w:rPr>
            </w:pPr>
            <w:r w:rsidRPr="001C6DAA">
              <w:t>Database contents</w:t>
            </w:r>
          </w:p>
        </w:tc>
        <w:tc>
          <w:tcPr>
            <w:tcW w:w="336" w:type="pct"/>
            <w:shd w:val="clear" w:color="auto" w:fill="auto"/>
          </w:tcPr>
          <w:p w14:paraId="54C2CE51"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82" w:type="pct"/>
            <w:shd w:val="clear" w:color="auto" w:fill="auto"/>
          </w:tcPr>
          <w:p w14:paraId="5071EB04"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1" w:type="pct"/>
            <w:shd w:val="clear" w:color="auto" w:fill="auto"/>
          </w:tcPr>
          <w:p w14:paraId="3D51E061"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0" w:type="pct"/>
            <w:shd w:val="clear" w:color="auto" w:fill="auto"/>
          </w:tcPr>
          <w:p w14:paraId="0919C09C"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r>
      <w:tr w:rsidR="005C70E8" w:rsidRPr="00A61FB6" w14:paraId="0219C11B" w14:textId="77777777" w:rsidTr="000D5C2D">
        <w:trPr>
          <w:cantSplit/>
          <w:trHeight w:val="571"/>
        </w:trPr>
        <w:tc>
          <w:tcPr>
            <w:tcW w:w="379" w:type="pct"/>
          </w:tcPr>
          <w:p w14:paraId="70BB544C" w14:textId="77777777" w:rsidR="00A211EB" w:rsidRPr="00A61FB6" w:rsidRDefault="00A211EB" w:rsidP="00564700">
            <w:pPr>
              <w:pStyle w:val="TableText"/>
              <w:jc w:val="right"/>
            </w:pPr>
            <w:r w:rsidRPr="00A61FB6">
              <w:rPr>
                <w:sz w:val="19"/>
                <w:szCs w:val="19"/>
              </w:rPr>
              <w:t>3.2.3</w:t>
            </w:r>
          </w:p>
        </w:tc>
        <w:tc>
          <w:tcPr>
            <w:tcW w:w="1770" w:type="pct"/>
          </w:tcPr>
          <w:p w14:paraId="5D9DDAD9" w14:textId="5C0C9371" w:rsidR="00A211EB" w:rsidRPr="009D07D3" w:rsidRDefault="00A211EB" w:rsidP="00AB400E">
            <w:pPr>
              <w:pStyle w:val="TableText"/>
            </w:pPr>
            <w:r w:rsidRPr="009D07D3">
              <w:t xml:space="preserve">The personal identification number (PIN) or the encrypted PIN block </w:t>
            </w:r>
            <w:r>
              <w:t>is</w:t>
            </w:r>
            <w:r w:rsidRPr="009D07D3">
              <w:t xml:space="preserve"> not stored after authorization</w:t>
            </w:r>
            <w:r w:rsidR="00D905ED">
              <w:t>?</w:t>
            </w:r>
          </w:p>
        </w:tc>
        <w:tc>
          <w:tcPr>
            <w:tcW w:w="1532" w:type="pct"/>
            <w:shd w:val="clear" w:color="auto" w:fill="auto"/>
          </w:tcPr>
          <w:p w14:paraId="0BE19EC3" w14:textId="77777777" w:rsidR="00A211EB" w:rsidRDefault="00A211EB" w:rsidP="00725A29">
            <w:pPr>
              <w:pStyle w:val="TableTextBullet"/>
              <w:ind w:left="259" w:hanging="259"/>
            </w:pPr>
            <w:r w:rsidRPr="00A61FB6">
              <w:t>Examine data sources</w:t>
            </w:r>
            <w:r>
              <w:t xml:space="preserve"> including:</w:t>
            </w:r>
          </w:p>
          <w:p w14:paraId="69944FD7" w14:textId="72F7E544" w:rsidR="00A211EB" w:rsidRPr="001C6DAA" w:rsidRDefault="00A211EB" w:rsidP="002D6723">
            <w:pPr>
              <w:pStyle w:val="tabletextbullet2"/>
            </w:pPr>
            <w:r w:rsidRPr="001C6DAA">
              <w:t>Incoming transaction data</w:t>
            </w:r>
          </w:p>
          <w:p w14:paraId="79C7E35D" w14:textId="07FF8C91" w:rsidR="00A211EB" w:rsidRPr="001C6DAA" w:rsidRDefault="00A211EB" w:rsidP="002D6723">
            <w:pPr>
              <w:pStyle w:val="tabletextbullet2"/>
            </w:pPr>
            <w:r w:rsidRPr="001C6DAA">
              <w:t>All logs</w:t>
            </w:r>
          </w:p>
          <w:p w14:paraId="046A5515" w14:textId="77C17928" w:rsidR="00A211EB" w:rsidRPr="001C6DAA" w:rsidRDefault="00A211EB" w:rsidP="002D6723">
            <w:pPr>
              <w:pStyle w:val="tabletextbullet2"/>
            </w:pPr>
            <w:r w:rsidRPr="001C6DAA">
              <w:t>History files</w:t>
            </w:r>
          </w:p>
          <w:p w14:paraId="7E4EC87D" w14:textId="6750C16C" w:rsidR="00A211EB" w:rsidRPr="001C6DAA" w:rsidRDefault="00A211EB" w:rsidP="002D6723">
            <w:pPr>
              <w:pStyle w:val="tabletextbullet2"/>
            </w:pPr>
            <w:r w:rsidRPr="001C6DAA">
              <w:t>Trace files</w:t>
            </w:r>
          </w:p>
          <w:p w14:paraId="2F6E56A7" w14:textId="00C50DD8" w:rsidR="00A211EB" w:rsidRPr="001C6DAA" w:rsidRDefault="00A211EB" w:rsidP="002D6723">
            <w:pPr>
              <w:pStyle w:val="tabletextbullet2"/>
            </w:pPr>
            <w:r w:rsidRPr="001C6DAA">
              <w:t>Database schema</w:t>
            </w:r>
          </w:p>
          <w:p w14:paraId="36FF063B" w14:textId="73D0D2CD" w:rsidR="00A211EB" w:rsidRPr="00A61FB6" w:rsidRDefault="00A211EB" w:rsidP="002D6723">
            <w:pPr>
              <w:pStyle w:val="tabletextbullet2"/>
              <w:rPr>
                <w:sz w:val="19"/>
                <w:szCs w:val="19"/>
              </w:rPr>
            </w:pPr>
            <w:r w:rsidRPr="001C6DAA">
              <w:t>Database contents</w:t>
            </w:r>
          </w:p>
        </w:tc>
        <w:tc>
          <w:tcPr>
            <w:tcW w:w="336" w:type="pct"/>
            <w:shd w:val="clear" w:color="auto" w:fill="auto"/>
          </w:tcPr>
          <w:p w14:paraId="709EDCCC"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82" w:type="pct"/>
            <w:shd w:val="clear" w:color="auto" w:fill="auto"/>
          </w:tcPr>
          <w:p w14:paraId="1989765F"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1" w:type="pct"/>
            <w:shd w:val="clear" w:color="auto" w:fill="auto"/>
          </w:tcPr>
          <w:p w14:paraId="498EE284"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0" w:type="pct"/>
            <w:shd w:val="clear" w:color="auto" w:fill="auto"/>
          </w:tcPr>
          <w:p w14:paraId="0994D126"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r>
      <w:tr w:rsidR="005C70E8" w:rsidRPr="00A61FB6" w14:paraId="7DBC48A1" w14:textId="77777777" w:rsidTr="000D5C2D">
        <w:trPr>
          <w:cantSplit/>
          <w:trHeight w:val="571"/>
        </w:trPr>
        <w:tc>
          <w:tcPr>
            <w:tcW w:w="379" w:type="pct"/>
          </w:tcPr>
          <w:p w14:paraId="3111C85B" w14:textId="77777777" w:rsidR="00A211EB" w:rsidRPr="00A61FB6" w:rsidRDefault="00A211EB" w:rsidP="00615F06">
            <w:pPr>
              <w:pStyle w:val="TableText"/>
            </w:pPr>
            <w:r w:rsidRPr="00A61FB6">
              <w:rPr>
                <w:sz w:val="19"/>
                <w:szCs w:val="19"/>
              </w:rPr>
              <w:t>3.3</w:t>
            </w:r>
          </w:p>
        </w:tc>
        <w:tc>
          <w:tcPr>
            <w:tcW w:w="1770" w:type="pct"/>
          </w:tcPr>
          <w:p w14:paraId="12401099" w14:textId="194B62C4" w:rsidR="00A211EB" w:rsidRPr="009D07D3" w:rsidRDefault="00A211EB" w:rsidP="00615F06">
            <w:pPr>
              <w:pStyle w:val="TableText"/>
            </w:pPr>
            <w:r w:rsidRPr="009D07D3">
              <w:t>Is the PAN masked when displayed (the first six and last four digits are the maximum number of digits to be displayed) such that only personnel with a legitimate business need can see</w:t>
            </w:r>
            <w:r w:rsidR="00337C54" w:rsidRPr="00A7325D">
              <w:t xml:space="preserve"> more than </w:t>
            </w:r>
            <w:r w:rsidR="00337C54">
              <w:t xml:space="preserve">the </w:t>
            </w:r>
            <w:r w:rsidR="00337C54" w:rsidRPr="00A7325D">
              <w:t>first</w:t>
            </w:r>
            <w:r w:rsidR="00337C54">
              <w:t xml:space="preserve"> six/last four digits of</w:t>
            </w:r>
            <w:r w:rsidRPr="009D07D3">
              <w:t xml:space="preserve"> the PAN</w:t>
            </w:r>
            <w:r>
              <w:t>?</w:t>
            </w:r>
          </w:p>
          <w:p w14:paraId="3EC97747" w14:textId="77777777" w:rsidR="00A211EB" w:rsidRPr="009D07D3" w:rsidRDefault="00A211EB" w:rsidP="001C6DAA">
            <w:pPr>
              <w:pStyle w:val="Note0"/>
            </w:pPr>
            <w:r w:rsidRPr="001C6DAA">
              <w:rPr>
                <w:b/>
              </w:rPr>
              <w:t>Note:</w:t>
            </w:r>
            <w:r w:rsidRPr="009D07D3">
              <w:t xml:space="preserve"> This requirement does not supersede stricter requirements in place for displays of cardholder data—for example, legal or payment card brand requirements for point-of-sale (POS) receipts.</w:t>
            </w:r>
          </w:p>
        </w:tc>
        <w:tc>
          <w:tcPr>
            <w:tcW w:w="1532" w:type="pct"/>
            <w:shd w:val="clear" w:color="auto" w:fill="auto"/>
          </w:tcPr>
          <w:p w14:paraId="51F1B363" w14:textId="77777777" w:rsidR="00A211EB" w:rsidRPr="00A61FB6" w:rsidRDefault="00A211EB" w:rsidP="00725A29">
            <w:pPr>
              <w:pStyle w:val="TableTextBullet"/>
              <w:ind w:left="259" w:hanging="259"/>
            </w:pPr>
            <w:r w:rsidRPr="00A61FB6">
              <w:t>Review policies and procedures</w:t>
            </w:r>
          </w:p>
          <w:p w14:paraId="407BB994" w14:textId="77777777" w:rsidR="00A211EB" w:rsidRPr="00A61FB6" w:rsidRDefault="00A211EB" w:rsidP="00725A29">
            <w:pPr>
              <w:pStyle w:val="TableTextBullet"/>
              <w:ind w:left="259" w:hanging="259"/>
            </w:pPr>
            <w:r w:rsidRPr="00A61FB6">
              <w:t>Review roles that need access to displays of full PAN</w:t>
            </w:r>
          </w:p>
          <w:p w14:paraId="658B29B9" w14:textId="77777777" w:rsidR="00A211EB" w:rsidRPr="00A61FB6" w:rsidRDefault="00A211EB" w:rsidP="00725A29">
            <w:pPr>
              <w:pStyle w:val="TableTextBullet"/>
              <w:ind w:left="259" w:hanging="259"/>
            </w:pPr>
            <w:r w:rsidRPr="00A61FB6">
              <w:t xml:space="preserve">Examine system configurations </w:t>
            </w:r>
          </w:p>
          <w:p w14:paraId="0D3A5521" w14:textId="757F8147" w:rsidR="00A211EB" w:rsidRPr="00A61FB6" w:rsidRDefault="00A211EB" w:rsidP="00725A29">
            <w:pPr>
              <w:pStyle w:val="TableTextBullet"/>
              <w:ind w:left="259" w:hanging="259"/>
              <w:rPr>
                <w:rFonts w:cs="Arial"/>
              </w:rPr>
            </w:pPr>
            <w:r>
              <w:t>Observe</w:t>
            </w:r>
            <w:r w:rsidRPr="00A61FB6">
              <w:t xml:space="preserve"> displays of PAN</w:t>
            </w:r>
          </w:p>
        </w:tc>
        <w:tc>
          <w:tcPr>
            <w:tcW w:w="336" w:type="pct"/>
            <w:shd w:val="clear" w:color="auto" w:fill="auto"/>
          </w:tcPr>
          <w:p w14:paraId="11E08F89" w14:textId="25F0F95A"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82" w:type="pct"/>
            <w:shd w:val="clear" w:color="auto" w:fill="auto"/>
          </w:tcPr>
          <w:p w14:paraId="6EEF2540" w14:textId="289ABF53"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1" w:type="pct"/>
            <w:shd w:val="clear" w:color="auto" w:fill="auto"/>
          </w:tcPr>
          <w:p w14:paraId="67750813" w14:textId="53AA8D85"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c>
          <w:tcPr>
            <w:tcW w:w="300" w:type="pct"/>
            <w:shd w:val="clear" w:color="auto" w:fill="auto"/>
          </w:tcPr>
          <w:p w14:paraId="0FC3BC9D" w14:textId="51041443"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61FB6">
              <w:rPr>
                <w:rFonts w:cs="Arial"/>
                <w:sz w:val="19"/>
                <w:szCs w:val="19"/>
              </w:rPr>
              <w:fldChar w:fldCharType="end"/>
            </w:r>
          </w:p>
        </w:tc>
      </w:tr>
    </w:tbl>
    <w:p w14:paraId="5322E5B9" w14:textId="77777777" w:rsidR="00D92DC1" w:rsidRDefault="00D92DC1" w:rsidP="00D92DC1">
      <w:pPr>
        <w:jc w:val="center"/>
      </w:pPr>
    </w:p>
    <w:p w14:paraId="7CD3D7E6" w14:textId="267839B2" w:rsidR="00D92DC1" w:rsidRDefault="00D92DC1" w:rsidP="001D17BA">
      <w:pPr>
        <w:pStyle w:val="Heading3"/>
      </w:pPr>
      <w:bookmarkStart w:id="66" w:name="_Toc79920781"/>
      <w:r>
        <w:br w:type="page"/>
      </w:r>
      <w:bookmarkStart w:id="67" w:name="_Toc275753525"/>
      <w:bookmarkStart w:id="68" w:name="_Toc250643220"/>
      <w:bookmarkStart w:id="69" w:name="_Toc377997574"/>
      <w:bookmarkStart w:id="70" w:name="_Toc447191459"/>
      <w:r w:rsidR="00C57F8D">
        <w:lastRenderedPageBreak/>
        <w:t>Requirement 4:</w:t>
      </w:r>
      <w:r w:rsidR="00C57F8D">
        <w:tab/>
      </w:r>
      <w:r w:rsidRPr="007A000C">
        <w:t>Encrypt transmission of cardholder data across open, public networks</w:t>
      </w:r>
      <w:bookmarkEnd w:id="67"/>
      <w:bookmarkEnd w:id="68"/>
      <w:bookmarkEnd w:id="69"/>
      <w:bookmarkEnd w:id="70"/>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5043"/>
        <w:gridCol w:w="3428"/>
        <w:gridCol w:w="881"/>
        <w:gridCol w:w="968"/>
        <w:gridCol w:w="767"/>
        <w:gridCol w:w="764"/>
      </w:tblGrid>
      <w:tr w:rsidR="00B278FC" w:rsidRPr="002242E1" w14:paraId="2AA736A6" w14:textId="77777777" w:rsidTr="00DF37A5">
        <w:trPr>
          <w:cantSplit/>
          <w:trHeight w:val="422"/>
          <w:tblHeader/>
        </w:trPr>
        <w:tc>
          <w:tcPr>
            <w:tcW w:w="2327" w:type="pct"/>
            <w:gridSpan w:val="2"/>
            <w:vMerge w:val="restart"/>
            <w:shd w:val="clear" w:color="auto" w:fill="CBDFC0" w:themeFill="text2"/>
            <w:vAlign w:val="center"/>
          </w:tcPr>
          <w:p w14:paraId="7B60C476"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46" w:type="pct"/>
            <w:vMerge w:val="restart"/>
            <w:shd w:val="clear" w:color="auto" w:fill="CBDFC0" w:themeFill="text2"/>
            <w:vAlign w:val="center"/>
          </w:tcPr>
          <w:p w14:paraId="4A5DDDD3"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27" w:type="pct"/>
            <w:gridSpan w:val="4"/>
            <w:shd w:val="clear" w:color="auto" w:fill="CBDFC0" w:themeFill="text2"/>
          </w:tcPr>
          <w:p w14:paraId="0E13C458"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27600B88"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5C70E8" w:rsidRPr="001423CE" w14:paraId="1ED1D0A3" w14:textId="77777777" w:rsidTr="00DF37A5">
        <w:trPr>
          <w:cantSplit/>
          <w:tblHeader/>
        </w:trPr>
        <w:tc>
          <w:tcPr>
            <w:tcW w:w="2327" w:type="pct"/>
            <w:gridSpan w:val="2"/>
            <w:vMerge/>
            <w:shd w:val="clear" w:color="auto" w:fill="E0E0E0"/>
          </w:tcPr>
          <w:p w14:paraId="6BE85AC4" w14:textId="77777777" w:rsidR="00B278FC" w:rsidRPr="00AC7772" w:rsidRDefault="00B278FC" w:rsidP="00B278FC">
            <w:pPr>
              <w:tabs>
                <w:tab w:val="right" w:pos="6101"/>
              </w:tabs>
              <w:spacing w:after="60"/>
              <w:rPr>
                <w:rFonts w:cs="Arial"/>
                <w:b/>
                <w:sz w:val="19"/>
                <w:szCs w:val="19"/>
              </w:rPr>
            </w:pPr>
          </w:p>
        </w:tc>
        <w:tc>
          <w:tcPr>
            <w:tcW w:w="1346" w:type="pct"/>
            <w:vMerge/>
            <w:shd w:val="clear" w:color="auto" w:fill="E0E0E0"/>
          </w:tcPr>
          <w:p w14:paraId="4BEEF096" w14:textId="77777777" w:rsidR="00B278FC" w:rsidRPr="00AC7772" w:rsidRDefault="00B278FC" w:rsidP="00B278FC">
            <w:pPr>
              <w:spacing w:after="60"/>
              <w:jc w:val="center"/>
              <w:rPr>
                <w:rFonts w:cs="Arial"/>
                <w:b/>
                <w:sz w:val="19"/>
                <w:szCs w:val="19"/>
                <w:u w:val="single"/>
              </w:rPr>
            </w:pPr>
          </w:p>
        </w:tc>
        <w:tc>
          <w:tcPr>
            <w:tcW w:w="346" w:type="pct"/>
            <w:shd w:val="clear" w:color="auto" w:fill="EAF1DD" w:themeFill="background2"/>
            <w:tcMar>
              <w:left w:w="72" w:type="dxa"/>
              <w:right w:w="72" w:type="dxa"/>
            </w:tcMar>
            <w:vAlign w:val="bottom"/>
          </w:tcPr>
          <w:p w14:paraId="28908D2D"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0" w:type="pct"/>
            <w:shd w:val="clear" w:color="auto" w:fill="EAF1DD" w:themeFill="background2"/>
            <w:tcMar>
              <w:left w:w="72" w:type="dxa"/>
              <w:right w:w="72" w:type="dxa"/>
            </w:tcMar>
            <w:vAlign w:val="bottom"/>
          </w:tcPr>
          <w:p w14:paraId="4C84B34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01" w:type="pct"/>
            <w:shd w:val="clear" w:color="auto" w:fill="EAF1DD" w:themeFill="background2"/>
            <w:tcMar>
              <w:left w:w="72" w:type="dxa"/>
              <w:right w:w="72" w:type="dxa"/>
            </w:tcMar>
            <w:vAlign w:val="bottom"/>
          </w:tcPr>
          <w:p w14:paraId="19DF03B7"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0" w:type="pct"/>
            <w:shd w:val="clear" w:color="auto" w:fill="EAF1DD" w:themeFill="background2"/>
            <w:tcMar>
              <w:left w:w="72" w:type="dxa"/>
              <w:right w:w="72" w:type="dxa"/>
            </w:tcMar>
            <w:vAlign w:val="bottom"/>
          </w:tcPr>
          <w:p w14:paraId="1B9E313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337C54" w:rsidRPr="00B71322" w14:paraId="402979CD" w14:textId="77777777" w:rsidTr="00EC5937">
        <w:trPr>
          <w:cantSplit/>
          <w:trHeight w:val="572"/>
        </w:trPr>
        <w:tc>
          <w:tcPr>
            <w:tcW w:w="347" w:type="pct"/>
            <w:tcBorders>
              <w:bottom w:val="nil"/>
            </w:tcBorders>
          </w:tcPr>
          <w:p w14:paraId="4574D8D6" w14:textId="4987F43C" w:rsidR="00337C54" w:rsidRPr="00B71322" w:rsidRDefault="00337C54" w:rsidP="00337C54">
            <w:pPr>
              <w:pStyle w:val="TableText"/>
            </w:pPr>
            <w:r>
              <w:t>4.1</w:t>
            </w:r>
          </w:p>
        </w:tc>
        <w:tc>
          <w:tcPr>
            <w:tcW w:w="1980" w:type="pct"/>
          </w:tcPr>
          <w:p w14:paraId="47E3A4F3" w14:textId="7C18B72A" w:rsidR="00337C54" w:rsidRPr="00174394" w:rsidRDefault="00337C54" w:rsidP="00337C54">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033BD9B2" w14:textId="77777777" w:rsidR="00337C54" w:rsidRDefault="00337C54" w:rsidP="00337C54">
            <w:pPr>
              <w:pStyle w:val="Note0"/>
            </w:pPr>
            <w:r w:rsidRPr="007D1C90">
              <w:rPr>
                <w:b/>
              </w:rPr>
              <w:t>Note:</w:t>
            </w:r>
            <w:r w:rsidRPr="007D1C90">
              <w:t xml:space="preserve"> Where SSL/early TLS is used, the requirements in Appendix A2 must be completed.</w:t>
            </w:r>
          </w:p>
          <w:p w14:paraId="2A1B25DB" w14:textId="77777777" w:rsidR="00337C54" w:rsidRDefault="00337C54" w:rsidP="00337C54">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p w14:paraId="16CEBC5C" w14:textId="118A099A" w:rsidR="00337C54" w:rsidRPr="00ED609F" w:rsidRDefault="00337C54" w:rsidP="00337C54">
            <w:pPr>
              <w:pStyle w:val="Note0"/>
              <w:rPr>
                <w:i w:val="0"/>
              </w:rPr>
            </w:pPr>
          </w:p>
        </w:tc>
        <w:tc>
          <w:tcPr>
            <w:tcW w:w="1346" w:type="pct"/>
            <w:shd w:val="clear" w:color="auto" w:fill="auto"/>
          </w:tcPr>
          <w:p w14:paraId="141CD08B" w14:textId="77777777" w:rsidR="00337C54" w:rsidRPr="00B71322" w:rsidRDefault="00337C54" w:rsidP="00337C54">
            <w:pPr>
              <w:pStyle w:val="TableTextBullet"/>
            </w:pPr>
            <w:r w:rsidRPr="00B71322">
              <w:t>Review documented standards</w:t>
            </w:r>
          </w:p>
          <w:p w14:paraId="30792409" w14:textId="77777777" w:rsidR="00337C54" w:rsidRPr="00B71322" w:rsidRDefault="00337C54" w:rsidP="00337C54">
            <w:pPr>
              <w:pStyle w:val="TableTextBullet"/>
            </w:pPr>
            <w:r w:rsidRPr="00B71322">
              <w:t xml:space="preserve">Review policies and procedures </w:t>
            </w:r>
          </w:p>
          <w:p w14:paraId="3268484F" w14:textId="77777777" w:rsidR="00337C54" w:rsidRPr="00B71322" w:rsidRDefault="00337C54" w:rsidP="00337C54">
            <w:pPr>
              <w:pStyle w:val="TableTextBullet"/>
            </w:pPr>
            <w:r w:rsidRPr="00B71322">
              <w:t>Review all locations where CHD is transmitted or received</w:t>
            </w:r>
          </w:p>
          <w:p w14:paraId="647EAC1B" w14:textId="35C6EB22" w:rsidR="00337C54" w:rsidRPr="00B71322" w:rsidRDefault="00337C54" w:rsidP="00337C54">
            <w:pPr>
              <w:pStyle w:val="TableTextBullet"/>
            </w:pPr>
            <w:r w:rsidRPr="00B71322">
              <w:t>Examine system configurations</w:t>
            </w:r>
          </w:p>
        </w:tc>
        <w:tc>
          <w:tcPr>
            <w:tcW w:w="346" w:type="pct"/>
            <w:shd w:val="clear" w:color="auto" w:fill="auto"/>
          </w:tcPr>
          <w:p w14:paraId="6A9D8264" w14:textId="77777777"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37A01676" w14:textId="77777777"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138A886F" w14:textId="77777777"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44A0BC74" w14:textId="77777777"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337C54" w:rsidRPr="00B71322" w14:paraId="5C373643" w14:textId="77777777" w:rsidTr="00EC5937">
        <w:trPr>
          <w:cantSplit/>
          <w:trHeight w:val="571"/>
        </w:trPr>
        <w:tc>
          <w:tcPr>
            <w:tcW w:w="347" w:type="pct"/>
            <w:tcBorders>
              <w:top w:val="nil"/>
              <w:bottom w:val="nil"/>
            </w:tcBorders>
          </w:tcPr>
          <w:p w14:paraId="123274F5" w14:textId="58DFB303" w:rsidR="00337C54" w:rsidRPr="00B71322" w:rsidRDefault="00337C54" w:rsidP="00615F06">
            <w:pPr>
              <w:pStyle w:val="TableText"/>
            </w:pPr>
          </w:p>
        </w:tc>
        <w:tc>
          <w:tcPr>
            <w:tcW w:w="1980" w:type="pct"/>
          </w:tcPr>
          <w:p w14:paraId="34BD996C" w14:textId="7BFC0992" w:rsidR="00337C54" w:rsidRPr="002242E1" w:rsidRDefault="00337C54" w:rsidP="00337C54">
            <w:pPr>
              <w:pStyle w:val="tabletextnumber"/>
              <w:numPr>
                <w:ilvl w:val="0"/>
                <w:numId w:val="0"/>
              </w:numPr>
              <w:ind w:left="360" w:hanging="360"/>
            </w:pPr>
            <w:r>
              <w:t>(b)</w:t>
            </w:r>
            <w:r>
              <w:tab/>
            </w:r>
            <w:r w:rsidRPr="002242E1">
              <w:t>Are only trusted keys and/or certificates accepted?</w:t>
            </w:r>
          </w:p>
        </w:tc>
        <w:tc>
          <w:tcPr>
            <w:tcW w:w="1346" w:type="pct"/>
            <w:shd w:val="clear" w:color="auto" w:fill="auto"/>
          </w:tcPr>
          <w:p w14:paraId="68B38379" w14:textId="77777777" w:rsidR="00337C54" w:rsidRDefault="00337C54" w:rsidP="00133496">
            <w:pPr>
              <w:pStyle w:val="TableTextBullet"/>
            </w:pPr>
            <w:r w:rsidRPr="00B71322">
              <w:t>Observe inbound and outbound transmissions</w:t>
            </w:r>
          </w:p>
          <w:p w14:paraId="49C79E7C" w14:textId="77777777" w:rsidR="00337C54" w:rsidRPr="00B71322" w:rsidRDefault="00337C54" w:rsidP="00133496">
            <w:pPr>
              <w:pStyle w:val="TableTextBullet"/>
            </w:pPr>
            <w:r w:rsidRPr="00711970">
              <w:t>Examine keys and certificates</w:t>
            </w:r>
          </w:p>
        </w:tc>
        <w:tc>
          <w:tcPr>
            <w:tcW w:w="346" w:type="pct"/>
            <w:shd w:val="clear" w:color="auto" w:fill="auto"/>
          </w:tcPr>
          <w:p w14:paraId="0A17D99C"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5003F1FD"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42675937"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11D678D0"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337C54" w:rsidRPr="00B71322" w14:paraId="012D765C" w14:textId="77777777" w:rsidTr="00EC5937">
        <w:trPr>
          <w:cantSplit/>
          <w:trHeight w:val="571"/>
        </w:trPr>
        <w:tc>
          <w:tcPr>
            <w:tcW w:w="347" w:type="pct"/>
            <w:tcBorders>
              <w:top w:val="nil"/>
              <w:bottom w:val="nil"/>
            </w:tcBorders>
          </w:tcPr>
          <w:p w14:paraId="4D298C38" w14:textId="77777777" w:rsidR="00337C54" w:rsidRPr="00B71322" w:rsidRDefault="00337C54" w:rsidP="00615F06">
            <w:pPr>
              <w:pStyle w:val="TableText"/>
            </w:pPr>
          </w:p>
        </w:tc>
        <w:tc>
          <w:tcPr>
            <w:tcW w:w="1980" w:type="pct"/>
          </w:tcPr>
          <w:p w14:paraId="4DF51F0D" w14:textId="6964CFE4" w:rsidR="00337C54" w:rsidRPr="002242E1" w:rsidRDefault="00337C54" w:rsidP="00337C54">
            <w:pPr>
              <w:pStyle w:val="tabletextnumber"/>
              <w:numPr>
                <w:ilvl w:val="0"/>
                <w:numId w:val="0"/>
              </w:numPr>
              <w:ind w:left="360" w:hanging="360"/>
            </w:pPr>
            <w:r>
              <w:t>(c)</w:t>
            </w:r>
            <w:r>
              <w:tab/>
            </w:r>
            <w:r w:rsidRPr="002242E1">
              <w:t>Are security protocols implemented to use only secure configurations, and to not support insecure versions or configurations?</w:t>
            </w:r>
          </w:p>
        </w:tc>
        <w:tc>
          <w:tcPr>
            <w:tcW w:w="1346" w:type="pct"/>
            <w:shd w:val="clear" w:color="auto" w:fill="auto"/>
          </w:tcPr>
          <w:p w14:paraId="4FB52657" w14:textId="77777777" w:rsidR="00337C54" w:rsidRPr="00B71322" w:rsidRDefault="00337C54" w:rsidP="00133496">
            <w:pPr>
              <w:pStyle w:val="TableTextBullet"/>
            </w:pPr>
            <w:r w:rsidRPr="00B71322">
              <w:t>Examine system configurations</w:t>
            </w:r>
          </w:p>
        </w:tc>
        <w:tc>
          <w:tcPr>
            <w:tcW w:w="346" w:type="pct"/>
            <w:shd w:val="clear" w:color="auto" w:fill="auto"/>
          </w:tcPr>
          <w:p w14:paraId="738CB1AB"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7788D3B2"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572E4721"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256B9362"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337C54" w:rsidRPr="00B71322" w14:paraId="20D5BBBF" w14:textId="77777777" w:rsidTr="00EC5937">
        <w:trPr>
          <w:cantSplit/>
          <w:trHeight w:val="571"/>
        </w:trPr>
        <w:tc>
          <w:tcPr>
            <w:tcW w:w="347" w:type="pct"/>
            <w:tcBorders>
              <w:top w:val="nil"/>
              <w:bottom w:val="nil"/>
            </w:tcBorders>
          </w:tcPr>
          <w:p w14:paraId="4822646A" w14:textId="77777777" w:rsidR="00337C54" w:rsidRPr="00B71322" w:rsidRDefault="00337C54" w:rsidP="00615F06">
            <w:pPr>
              <w:pStyle w:val="TableText"/>
            </w:pPr>
          </w:p>
        </w:tc>
        <w:tc>
          <w:tcPr>
            <w:tcW w:w="1980" w:type="pct"/>
          </w:tcPr>
          <w:p w14:paraId="6A730ACD" w14:textId="77777777" w:rsidR="00337C54" w:rsidRPr="002242E1" w:rsidRDefault="00337C54" w:rsidP="00DF33DB">
            <w:pPr>
              <w:pStyle w:val="tabletextnumber"/>
            </w:pPr>
            <w:r w:rsidRPr="002242E1">
              <w:t>Is the proper encryption strength implemented for the encryption methodology in use (check vendor recommendations/best practices)?</w:t>
            </w:r>
          </w:p>
        </w:tc>
        <w:tc>
          <w:tcPr>
            <w:tcW w:w="1346" w:type="pct"/>
            <w:shd w:val="clear" w:color="auto" w:fill="auto"/>
          </w:tcPr>
          <w:p w14:paraId="5A724D09" w14:textId="77777777" w:rsidR="00337C54" w:rsidRPr="00B71322" w:rsidRDefault="00337C54" w:rsidP="00133496">
            <w:pPr>
              <w:pStyle w:val="TableTextBullet"/>
            </w:pPr>
            <w:r w:rsidRPr="00B71322">
              <w:t>Review vendor documentation</w:t>
            </w:r>
          </w:p>
          <w:p w14:paraId="6E02480E" w14:textId="77777777" w:rsidR="00337C54" w:rsidRPr="00B71322" w:rsidRDefault="00337C54" w:rsidP="00133496">
            <w:pPr>
              <w:pStyle w:val="TableTextBullet"/>
            </w:pPr>
            <w:r w:rsidRPr="00B71322">
              <w:t>Examine system configurations</w:t>
            </w:r>
          </w:p>
        </w:tc>
        <w:tc>
          <w:tcPr>
            <w:tcW w:w="346" w:type="pct"/>
            <w:shd w:val="clear" w:color="auto" w:fill="auto"/>
          </w:tcPr>
          <w:p w14:paraId="68932F9A"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71962426"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27F5B3A7"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17F9CC3C"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337C54" w:rsidRPr="00B71322" w14:paraId="19916EE2" w14:textId="77777777" w:rsidTr="00EC5937">
        <w:trPr>
          <w:cantSplit/>
          <w:trHeight w:val="571"/>
        </w:trPr>
        <w:tc>
          <w:tcPr>
            <w:tcW w:w="347" w:type="pct"/>
            <w:tcBorders>
              <w:top w:val="nil"/>
            </w:tcBorders>
          </w:tcPr>
          <w:p w14:paraId="42904755" w14:textId="5455F27F" w:rsidR="00337C54" w:rsidRPr="00B71322" w:rsidRDefault="00337C54" w:rsidP="00615F06">
            <w:pPr>
              <w:pStyle w:val="TableText"/>
            </w:pPr>
          </w:p>
        </w:tc>
        <w:tc>
          <w:tcPr>
            <w:tcW w:w="1980" w:type="pct"/>
          </w:tcPr>
          <w:p w14:paraId="4FACC770" w14:textId="7B653B77" w:rsidR="00337C54" w:rsidRDefault="00337C54" w:rsidP="00DF33DB">
            <w:pPr>
              <w:pStyle w:val="tabletextnumber"/>
            </w:pPr>
            <w:r w:rsidRPr="002242E1">
              <w:t xml:space="preserve">For TLS implementations, is TLS enabled whenever cardholder data is transmitted or received? </w:t>
            </w:r>
          </w:p>
          <w:p w14:paraId="70679284" w14:textId="77777777" w:rsidR="00337C54" w:rsidRPr="0030125D" w:rsidRDefault="00337C54" w:rsidP="0030125D">
            <w:pPr>
              <w:pStyle w:val="Note0"/>
            </w:pPr>
            <w:r w:rsidRPr="0030125D">
              <w:t>For example, for browser-based implementations:</w:t>
            </w:r>
          </w:p>
          <w:p w14:paraId="506CC3B2" w14:textId="77777777" w:rsidR="00337C54" w:rsidRPr="0030125D" w:rsidRDefault="00337C54" w:rsidP="004755AF">
            <w:pPr>
              <w:pStyle w:val="TableTextBullet"/>
              <w:numPr>
                <w:ilvl w:val="0"/>
                <w:numId w:val="57"/>
              </w:numPr>
              <w:shd w:val="clear" w:color="auto" w:fill="E6E6E6"/>
              <w:ind w:left="242" w:hanging="242"/>
              <w:rPr>
                <w:i/>
              </w:rPr>
            </w:pPr>
            <w:r w:rsidRPr="0030125D">
              <w:rPr>
                <w:i/>
              </w:rPr>
              <w:t>“HTTPS” appears as the browser Universal Record Locator (URL) protocol, and</w:t>
            </w:r>
          </w:p>
          <w:p w14:paraId="340D6384" w14:textId="779C5329" w:rsidR="00337C54" w:rsidRPr="002242E1" w:rsidRDefault="00337C54" w:rsidP="004755AF">
            <w:pPr>
              <w:pStyle w:val="TableTextBullet"/>
              <w:numPr>
                <w:ilvl w:val="0"/>
                <w:numId w:val="57"/>
              </w:numPr>
              <w:shd w:val="clear" w:color="auto" w:fill="E6E6E6"/>
              <w:ind w:left="242" w:hanging="242"/>
            </w:pPr>
            <w:r w:rsidRPr="0030125D">
              <w:rPr>
                <w:i/>
              </w:rPr>
              <w:t>Cardholder data is only requested if “HTTPS” appears as part of the URL.</w:t>
            </w:r>
          </w:p>
        </w:tc>
        <w:tc>
          <w:tcPr>
            <w:tcW w:w="1346" w:type="pct"/>
            <w:shd w:val="clear" w:color="auto" w:fill="auto"/>
          </w:tcPr>
          <w:p w14:paraId="00AF9E6A" w14:textId="77777777" w:rsidR="00337C54" w:rsidRPr="00B71322" w:rsidRDefault="00337C54" w:rsidP="00133496">
            <w:pPr>
              <w:pStyle w:val="TableTextBullet"/>
            </w:pPr>
            <w:r w:rsidRPr="00B71322">
              <w:t>Examine system configurations</w:t>
            </w:r>
          </w:p>
        </w:tc>
        <w:tc>
          <w:tcPr>
            <w:tcW w:w="346" w:type="pct"/>
            <w:shd w:val="clear" w:color="auto" w:fill="auto"/>
          </w:tcPr>
          <w:p w14:paraId="6C5D0BB7"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48976910"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73A65A4F"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4FE37E30" w14:textId="77777777" w:rsidR="00337C54" w:rsidRPr="00B71322" w:rsidRDefault="00337C54"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2351A7" w:rsidRPr="00B71322" w14:paraId="73E99299" w14:textId="77777777" w:rsidTr="00DF37A5">
        <w:trPr>
          <w:cantSplit/>
          <w:trHeight w:val="571"/>
        </w:trPr>
        <w:tc>
          <w:tcPr>
            <w:tcW w:w="347" w:type="pct"/>
          </w:tcPr>
          <w:p w14:paraId="7B57931D" w14:textId="77777777" w:rsidR="002351A7" w:rsidRPr="00B71322" w:rsidRDefault="002351A7" w:rsidP="00ED7AB3">
            <w:pPr>
              <w:pStyle w:val="TableText"/>
              <w:jc w:val="right"/>
            </w:pPr>
            <w:r w:rsidRPr="00B71322">
              <w:rPr>
                <w:sz w:val="19"/>
                <w:szCs w:val="19"/>
              </w:rPr>
              <w:lastRenderedPageBreak/>
              <w:t>4.1.1</w:t>
            </w:r>
          </w:p>
        </w:tc>
        <w:tc>
          <w:tcPr>
            <w:tcW w:w="1980" w:type="pct"/>
          </w:tcPr>
          <w:p w14:paraId="2E6DF73E" w14:textId="1EE46652" w:rsidR="002351A7" w:rsidRPr="002242E1" w:rsidRDefault="002351A7" w:rsidP="00EC5937">
            <w:pPr>
              <w:pStyle w:val="TableText"/>
            </w:pPr>
            <w:r w:rsidRPr="00764864">
              <w:rPr>
                <w:szCs w:val="18"/>
              </w:rPr>
              <w:t>Are industry best practices used to implement strong encryption for authentication and transmission for wireless networks transmitting cardholder data or connected to the cardholder data environment?</w:t>
            </w:r>
          </w:p>
        </w:tc>
        <w:tc>
          <w:tcPr>
            <w:tcW w:w="1346" w:type="pct"/>
            <w:shd w:val="clear" w:color="auto" w:fill="auto"/>
          </w:tcPr>
          <w:p w14:paraId="4BB2C0B7" w14:textId="77777777" w:rsidR="002351A7" w:rsidRPr="00B71322" w:rsidRDefault="002351A7" w:rsidP="00133496">
            <w:pPr>
              <w:pStyle w:val="TableTextBullet"/>
            </w:pPr>
            <w:r w:rsidRPr="00B71322">
              <w:t>Review documented standards</w:t>
            </w:r>
          </w:p>
          <w:p w14:paraId="2398195A" w14:textId="77777777" w:rsidR="002351A7" w:rsidRPr="00B71322" w:rsidRDefault="002351A7" w:rsidP="00133496">
            <w:pPr>
              <w:pStyle w:val="TableTextBullet"/>
            </w:pPr>
            <w:r w:rsidRPr="00B71322">
              <w:t>Review wireless networks</w:t>
            </w:r>
          </w:p>
          <w:p w14:paraId="1D11689D" w14:textId="77777777" w:rsidR="002351A7" w:rsidRPr="00B71322" w:rsidRDefault="002351A7" w:rsidP="00133496">
            <w:pPr>
              <w:pStyle w:val="TableTextBullet"/>
            </w:pPr>
            <w:r w:rsidRPr="00B71322">
              <w:t>Examine system configuration settings</w:t>
            </w:r>
          </w:p>
        </w:tc>
        <w:tc>
          <w:tcPr>
            <w:tcW w:w="346" w:type="pct"/>
            <w:shd w:val="clear" w:color="auto" w:fill="auto"/>
          </w:tcPr>
          <w:p w14:paraId="3FE71D7C" w14:textId="77777777" w:rsidR="002351A7" w:rsidRPr="00B71322" w:rsidRDefault="002351A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2062FEB5" w14:textId="77777777" w:rsidR="002351A7" w:rsidRPr="00B71322" w:rsidRDefault="002351A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10D2255F" w14:textId="77777777" w:rsidR="002351A7" w:rsidRPr="00B71322" w:rsidRDefault="002351A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68F06927" w14:textId="77777777" w:rsidR="002351A7" w:rsidRPr="00B71322" w:rsidRDefault="002351A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811407" w:rsidRPr="00B71322" w14:paraId="17EFB899" w14:textId="77777777" w:rsidTr="00DF37A5">
        <w:trPr>
          <w:cantSplit/>
          <w:trHeight w:val="571"/>
        </w:trPr>
        <w:tc>
          <w:tcPr>
            <w:tcW w:w="347" w:type="pct"/>
          </w:tcPr>
          <w:p w14:paraId="01D98DD7" w14:textId="142680E5" w:rsidR="00811407" w:rsidRPr="00B71322" w:rsidRDefault="00811407" w:rsidP="00615F06">
            <w:pPr>
              <w:pStyle w:val="TableText"/>
            </w:pPr>
            <w:r>
              <w:t>4.2</w:t>
            </w:r>
          </w:p>
        </w:tc>
        <w:tc>
          <w:tcPr>
            <w:tcW w:w="1980" w:type="pct"/>
            <w:shd w:val="clear" w:color="auto" w:fill="auto"/>
          </w:tcPr>
          <w:p w14:paraId="12231932" w14:textId="7FC8D382" w:rsidR="00811407" w:rsidRPr="002242E1" w:rsidRDefault="00811407" w:rsidP="0030125D">
            <w:pPr>
              <w:pStyle w:val="tabletextnumber"/>
              <w:numPr>
                <w:ilvl w:val="0"/>
                <w:numId w:val="0"/>
              </w:numPr>
              <w:ind w:left="320" w:hanging="320"/>
            </w:pPr>
            <w:r>
              <w:t>(b)</w:t>
            </w:r>
            <w:r>
              <w:tab/>
            </w:r>
            <w:r w:rsidRPr="002242E1">
              <w:t>Are policies in place that state that unprotected PANs are not to be sent via end-user messaging technologies?</w:t>
            </w:r>
          </w:p>
        </w:tc>
        <w:tc>
          <w:tcPr>
            <w:tcW w:w="1346" w:type="pct"/>
            <w:shd w:val="clear" w:color="auto" w:fill="auto"/>
          </w:tcPr>
          <w:p w14:paraId="678A4D75" w14:textId="77777777" w:rsidR="00811407" w:rsidRPr="00B71322" w:rsidRDefault="00811407" w:rsidP="00133496">
            <w:pPr>
              <w:pStyle w:val="TableTextBullet"/>
            </w:pPr>
            <w:r w:rsidRPr="00B71322">
              <w:t>Review policies and procedures</w:t>
            </w:r>
          </w:p>
        </w:tc>
        <w:tc>
          <w:tcPr>
            <w:tcW w:w="346" w:type="pct"/>
            <w:shd w:val="clear" w:color="auto" w:fill="auto"/>
          </w:tcPr>
          <w:p w14:paraId="3FCA7E7C" w14:textId="03EB5040" w:rsidR="00811407" w:rsidRPr="00B71322" w:rsidRDefault="0081140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0" w:type="pct"/>
            <w:shd w:val="clear" w:color="auto" w:fill="auto"/>
          </w:tcPr>
          <w:p w14:paraId="566333FC" w14:textId="75725DB8" w:rsidR="00811407" w:rsidRPr="00B71322" w:rsidRDefault="0081140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1" w:type="pct"/>
            <w:shd w:val="clear" w:color="auto" w:fill="auto"/>
          </w:tcPr>
          <w:p w14:paraId="36CE3BB1" w14:textId="3F825E12" w:rsidR="00811407" w:rsidRPr="00B71322" w:rsidRDefault="0081140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20D4B36B" w14:textId="075FA68B" w:rsidR="00811407" w:rsidRPr="00B71322" w:rsidRDefault="00811407"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bl>
    <w:p w14:paraId="739E8088" w14:textId="77777777" w:rsidR="00D92DC1" w:rsidRDefault="00D92DC1" w:rsidP="00D92DC1">
      <w:pPr>
        <w:jc w:val="center"/>
      </w:pPr>
    </w:p>
    <w:bookmarkEnd w:id="66"/>
    <w:p w14:paraId="22B5C9C9" w14:textId="77777777" w:rsidR="00D92DC1" w:rsidRPr="001D2C12" w:rsidRDefault="00D92DC1" w:rsidP="00D92DC1">
      <w:pPr>
        <w:pStyle w:val="Heading2"/>
        <w:spacing w:before="0"/>
      </w:pPr>
      <w:r>
        <w:br w:type="page"/>
      </w:r>
      <w:bookmarkStart w:id="71" w:name="_Toc275753526"/>
      <w:bookmarkStart w:id="72" w:name="_Toc250643221"/>
      <w:bookmarkStart w:id="73" w:name="_Toc377997575"/>
      <w:bookmarkStart w:id="74" w:name="_Toc447191460"/>
      <w:r w:rsidRPr="001D2C12">
        <w:lastRenderedPageBreak/>
        <w:t>Maintain a Vulnerability Management Program</w:t>
      </w:r>
      <w:bookmarkEnd w:id="71"/>
      <w:bookmarkEnd w:id="72"/>
      <w:bookmarkEnd w:id="73"/>
      <w:bookmarkEnd w:id="74"/>
    </w:p>
    <w:p w14:paraId="330AD88C" w14:textId="69814578" w:rsidR="00D92DC1" w:rsidRDefault="00C57F8D" w:rsidP="001D17BA">
      <w:pPr>
        <w:pStyle w:val="Heading3"/>
      </w:pPr>
      <w:bookmarkStart w:id="75" w:name="_Toc275753527"/>
      <w:bookmarkStart w:id="76" w:name="_Toc250643222"/>
      <w:bookmarkStart w:id="77" w:name="_Toc377997576"/>
      <w:bookmarkStart w:id="78" w:name="_Toc447191461"/>
      <w:r>
        <w:t>Requirement 5:</w:t>
      </w:r>
      <w:r>
        <w:tab/>
      </w:r>
      <w:r w:rsidR="000B26EC" w:rsidRPr="00AC74A1">
        <w:t>Protect all systems against malware and</w:t>
      </w:r>
      <w:r w:rsidR="000B26EC">
        <w:t xml:space="preserve"> </w:t>
      </w:r>
      <w:r w:rsidR="00D92DC1" w:rsidRPr="00F1419D">
        <w:t>regularly update anti-virus software or programs</w:t>
      </w:r>
      <w:bookmarkEnd w:id="75"/>
      <w:bookmarkEnd w:id="76"/>
      <w:bookmarkEnd w:id="77"/>
      <w:bookmarkEnd w:id="78"/>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8"/>
        <w:gridCol w:w="4959"/>
        <w:gridCol w:w="3614"/>
        <w:gridCol w:w="782"/>
        <w:gridCol w:w="960"/>
        <w:gridCol w:w="764"/>
        <w:gridCol w:w="767"/>
      </w:tblGrid>
      <w:tr w:rsidR="005C70E8" w:rsidRPr="002242E1" w14:paraId="43C6C571" w14:textId="77777777" w:rsidTr="000D5C2D">
        <w:trPr>
          <w:cantSplit/>
          <w:trHeight w:val="422"/>
          <w:tblHeader/>
        </w:trPr>
        <w:tc>
          <w:tcPr>
            <w:tcW w:w="2296" w:type="pct"/>
            <w:gridSpan w:val="2"/>
            <w:vMerge w:val="restart"/>
            <w:shd w:val="clear" w:color="auto" w:fill="CBDFC0" w:themeFill="text2"/>
            <w:vAlign w:val="center"/>
          </w:tcPr>
          <w:p w14:paraId="275AF862"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19" w:type="pct"/>
            <w:vMerge w:val="restart"/>
            <w:shd w:val="clear" w:color="auto" w:fill="CBDFC0" w:themeFill="text2"/>
            <w:vAlign w:val="center"/>
          </w:tcPr>
          <w:p w14:paraId="67F781E5"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285" w:type="pct"/>
            <w:gridSpan w:val="4"/>
            <w:shd w:val="clear" w:color="auto" w:fill="CBDFC0" w:themeFill="text2"/>
          </w:tcPr>
          <w:p w14:paraId="1D3F142C"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17F597A1"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0D5C2D" w:rsidRPr="001423CE" w14:paraId="3A1965AD" w14:textId="77777777" w:rsidTr="000D5C2D">
        <w:trPr>
          <w:cantSplit/>
          <w:tblHeader/>
        </w:trPr>
        <w:tc>
          <w:tcPr>
            <w:tcW w:w="2296" w:type="pct"/>
            <w:gridSpan w:val="2"/>
            <w:vMerge/>
            <w:shd w:val="clear" w:color="auto" w:fill="E0E0E0"/>
          </w:tcPr>
          <w:p w14:paraId="3B91649B" w14:textId="77777777" w:rsidR="00B278FC" w:rsidRPr="00AC7772" w:rsidRDefault="00B278FC" w:rsidP="00B278FC">
            <w:pPr>
              <w:tabs>
                <w:tab w:val="right" w:pos="6101"/>
              </w:tabs>
              <w:spacing w:after="60"/>
              <w:rPr>
                <w:rFonts w:cs="Arial"/>
                <w:b/>
                <w:sz w:val="19"/>
                <w:szCs w:val="19"/>
              </w:rPr>
            </w:pPr>
          </w:p>
        </w:tc>
        <w:tc>
          <w:tcPr>
            <w:tcW w:w="1419" w:type="pct"/>
            <w:vMerge/>
            <w:shd w:val="clear" w:color="auto" w:fill="E0E0E0"/>
          </w:tcPr>
          <w:p w14:paraId="53CD5F01" w14:textId="77777777" w:rsidR="00B278FC" w:rsidRPr="00AC7772" w:rsidRDefault="00B278FC" w:rsidP="00B278FC">
            <w:pPr>
              <w:spacing w:after="60"/>
              <w:jc w:val="center"/>
              <w:rPr>
                <w:rFonts w:cs="Arial"/>
                <w:b/>
                <w:sz w:val="19"/>
                <w:szCs w:val="19"/>
                <w:u w:val="single"/>
              </w:rPr>
            </w:pPr>
          </w:p>
        </w:tc>
        <w:tc>
          <w:tcPr>
            <w:tcW w:w="307" w:type="pct"/>
            <w:shd w:val="clear" w:color="auto" w:fill="EAF1DD" w:themeFill="background2"/>
            <w:tcMar>
              <w:left w:w="72" w:type="dxa"/>
              <w:right w:w="72" w:type="dxa"/>
            </w:tcMar>
            <w:vAlign w:val="bottom"/>
          </w:tcPr>
          <w:p w14:paraId="08C29B42"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7" w:type="pct"/>
            <w:shd w:val="clear" w:color="auto" w:fill="EAF1DD" w:themeFill="background2"/>
            <w:tcMar>
              <w:left w:w="72" w:type="dxa"/>
              <w:right w:w="72" w:type="dxa"/>
            </w:tcMar>
            <w:vAlign w:val="bottom"/>
          </w:tcPr>
          <w:p w14:paraId="2CCAEA0D"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00" w:type="pct"/>
            <w:shd w:val="clear" w:color="auto" w:fill="EAF1DD" w:themeFill="background2"/>
            <w:tcMar>
              <w:left w:w="72" w:type="dxa"/>
              <w:right w:w="72" w:type="dxa"/>
            </w:tcMar>
            <w:vAlign w:val="bottom"/>
          </w:tcPr>
          <w:p w14:paraId="7F81BB9A"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0" w:type="pct"/>
            <w:shd w:val="clear" w:color="auto" w:fill="EAF1DD" w:themeFill="background2"/>
            <w:tcMar>
              <w:left w:w="72" w:type="dxa"/>
              <w:right w:w="72" w:type="dxa"/>
            </w:tcMar>
            <w:vAlign w:val="bottom"/>
          </w:tcPr>
          <w:p w14:paraId="2F06FCB5"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0D5C2D" w:rsidRPr="00B71322" w14:paraId="091D9419" w14:textId="77777777" w:rsidTr="000D5C2D">
        <w:trPr>
          <w:cantSplit/>
          <w:trHeight w:val="572"/>
        </w:trPr>
        <w:tc>
          <w:tcPr>
            <w:tcW w:w="349" w:type="pct"/>
          </w:tcPr>
          <w:p w14:paraId="791BE9DB" w14:textId="77777777" w:rsidR="00A211EB" w:rsidRPr="00B71322" w:rsidRDefault="00A211EB" w:rsidP="00615F06">
            <w:pPr>
              <w:pStyle w:val="TableText"/>
            </w:pPr>
            <w:r w:rsidRPr="00B71322">
              <w:rPr>
                <w:sz w:val="19"/>
                <w:szCs w:val="19"/>
              </w:rPr>
              <w:t>5.1</w:t>
            </w:r>
          </w:p>
        </w:tc>
        <w:tc>
          <w:tcPr>
            <w:tcW w:w="1947" w:type="pct"/>
          </w:tcPr>
          <w:p w14:paraId="3EE77809" w14:textId="77777777" w:rsidR="00A211EB" w:rsidRPr="00733816" w:rsidRDefault="00A211EB" w:rsidP="00615F06">
            <w:pPr>
              <w:pStyle w:val="TableText"/>
              <w:rPr>
                <w:szCs w:val="18"/>
              </w:rPr>
            </w:pPr>
            <w:r w:rsidRPr="00733816">
              <w:rPr>
                <w:szCs w:val="18"/>
              </w:rPr>
              <w:t>Is anti-virus software deployed on all systems commonly affected by malicious software?</w:t>
            </w:r>
          </w:p>
        </w:tc>
        <w:tc>
          <w:tcPr>
            <w:tcW w:w="1419" w:type="pct"/>
            <w:shd w:val="clear" w:color="auto" w:fill="auto"/>
          </w:tcPr>
          <w:p w14:paraId="50F4C650" w14:textId="77777777" w:rsidR="00A211EB" w:rsidRPr="00733816" w:rsidRDefault="00A211EB" w:rsidP="00875E3F">
            <w:pPr>
              <w:pStyle w:val="TableTextBullet"/>
              <w:rPr>
                <w:szCs w:val="18"/>
              </w:rPr>
            </w:pPr>
            <w:r w:rsidRPr="00733816">
              <w:rPr>
                <w:szCs w:val="18"/>
              </w:rPr>
              <w:t>Examine system configurations</w:t>
            </w:r>
          </w:p>
        </w:tc>
        <w:tc>
          <w:tcPr>
            <w:tcW w:w="307" w:type="pct"/>
            <w:shd w:val="clear" w:color="auto" w:fill="auto"/>
          </w:tcPr>
          <w:p w14:paraId="5968CB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shd w:val="clear" w:color="auto" w:fill="auto"/>
          </w:tcPr>
          <w:p w14:paraId="244538D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0EA3062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1F308CF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7B118605" w14:textId="77777777" w:rsidTr="000D5C2D">
        <w:trPr>
          <w:cantSplit/>
          <w:trHeight w:val="571"/>
        </w:trPr>
        <w:tc>
          <w:tcPr>
            <w:tcW w:w="349" w:type="pct"/>
          </w:tcPr>
          <w:p w14:paraId="4EC73FA0" w14:textId="77777777" w:rsidR="00A211EB" w:rsidRPr="00B71322" w:rsidRDefault="00A211EB" w:rsidP="00ED7AB3">
            <w:pPr>
              <w:pStyle w:val="TableText"/>
              <w:jc w:val="right"/>
            </w:pPr>
            <w:r w:rsidRPr="00B71322">
              <w:rPr>
                <w:sz w:val="19"/>
                <w:szCs w:val="19"/>
              </w:rPr>
              <w:t>5.1.1</w:t>
            </w:r>
          </w:p>
        </w:tc>
        <w:tc>
          <w:tcPr>
            <w:tcW w:w="1947" w:type="pct"/>
          </w:tcPr>
          <w:p w14:paraId="4CE0ADF9" w14:textId="77777777" w:rsidR="00A211EB" w:rsidRPr="00733816" w:rsidRDefault="00A211EB" w:rsidP="00615F06">
            <w:pPr>
              <w:pStyle w:val="TableText"/>
              <w:rPr>
                <w:szCs w:val="18"/>
              </w:rPr>
            </w:pPr>
            <w:r w:rsidRPr="00733816">
              <w:rPr>
                <w:szCs w:val="18"/>
              </w:rPr>
              <w:t>Are anti-virus programs capable of detecting, removing, and protecting against all known types of malicious software (for example, viruses, Trojans, worms, spyware, adware, and rootkits)?</w:t>
            </w:r>
          </w:p>
        </w:tc>
        <w:tc>
          <w:tcPr>
            <w:tcW w:w="1419" w:type="pct"/>
            <w:shd w:val="clear" w:color="auto" w:fill="auto"/>
          </w:tcPr>
          <w:p w14:paraId="627F02EB" w14:textId="77777777" w:rsidR="00A211EB" w:rsidRPr="00733816" w:rsidRDefault="00A211EB" w:rsidP="00875E3F">
            <w:pPr>
              <w:pStyle w:val="TableTextBullet"/>
              <w:rPr>
                <w:szCs w:val="18"/>
              </w:rPr>
            </w:pPr>
            <w:r w:rsidRPr="00733816">
              <w:rPr>
                <w:szCs w:val="18"/>
              </w:rPr>
              <w:t>Review vendor documentation</w:t>
            </w:r>
          </w:p>
          <w:p w14:paraId="3D9FECEE" w14:textId="77777777" w:rsidR="00A211EB" w:rsidRPr="00733816" w:rsidRDefault="00A211EB" w:rsidP="00875E3F">
            <w:pPr>
              <w:pStyle w:val="TableTextBullet"/>
              <w:rPr>
                <w:szCs w:val="18"/>
              </w:rPr>
            </w:pPr>
            <w:r w:rsidRPr="00733816">
              <w:rPr>
                <w:szCs w:val="18"/>
              </w:rPr>
              <w:t>Examine system configurations</w:t>
            </w:r>
          </w:p>
        </w:tc>
        <w:tc>
          <w:tcPr>
            <w:tcW w:w="307" w:type="pct"/>
            <w:shd w:val="clear" w:color="auto" w:fill="auto"/>
          </w:tcPr>
          <w:p w14:paraId="3B512E18"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shd w:val="clear" w:color="auto" w:fill="auto"/>
          </w:tcPr>
          <w:p w14:paraId="34621B1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32B55EE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730683D4"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42D5D876" w14:textId="77777777" w:rsidTr="000D5C2D">
        <w:trPr>
          <w:cantSplit/>
          <w:trHeight w:val="571"/>
        </w:trPr>
        <w:tc>
          <w:tcPr>
            <w:tcW w:w="349" w:type="pct"/>
          </w:tcPr>
          <w:p w14:paraId="6A4F7A3B" w14:textId="77777777" w:rsidR="00A211EB" w:rsidRPr="00B71322" w:rsidRDefault="00A211EB" w:rsidP="00ED7AB3">
            <w:pPr>
              <w:pStyle w:val="TableText"/>
              <w:jc w:val="right"/>
            </w:pPr>
            <w:r w:rsidRPr="00B71322">
              <w:rPr>
                <w:sz w:val="19"/>
                <w:szCs w:val="19"/>
              </w:rPr>
              <w:t>5.1.2</w:t>
            </w:r>
          </w:p>
        </w:tc>
        <w:tc>
          <w:tcPr>
            <w:tcW w:w="1947" w:type="pct"/>
          </w:tcPr>
          <w:p w14:paraId="06111290" w14:textId="77777777" w:rsidR="00A211EB" w:rsidRPr="00733816" w:rsidRDefault="00A211EB" w:rsidP="00615F06">
            <w:pPr>
              <w:pStyle w:val="TableText"/>
              <w:rPr>
                <w:szCs w:val="18"/>
              </w:rPr>
            </w:pPr>
            <w:r w:rsidRPr="00733816">
              <w:rPr>
                <w:szCs w:val="18"/>
              </w:rPr>
              <w:t>Are periodic evaluations performed to identify and evaluate evolving malware threats in order to confirm whether those systems considered to not be commonly affected by malicious software continue as such?</w:t>
            </w:r>
          </w:p>
        </w:tc>
        <w:tc>
          <w:tcPr>
            <w:tcW w:w="1419" w:type="pct"/>
            <w:tcBorders>
              <w:bottom w:val="single" w:sz="4" w:space="0" w:color="808080"/>
            </w:tcBorders>
            <w:shd w:val="clear" w:color="auto" w:fill="auto"/>
          </w:tcPr>
          <w:p w14:paraId="5801CBB8" w14:textId="77777777" w:rsidR="00A211EB" w:rsidRPr="00733816" w:rsidRDefault="00A211EB" w:rsidP="00875E3F">
            <w:pPr>
              <w:pStyle w:val="TableTextBullet"/>
              <w:rPr>
                <w:szCs w:val="18"/>
              </w:rPr>
            </w:pPr>
            <w:r w:rsidRPr="00733816">
              <w:rPr>
                <w:szCs w:val="18"/>
              </w:rPr>
              <w:t>Interview personnel</w:t>
            </w:r>
          </w:p>
        </w:tc>
        <w:tc>
          <w:tcPr>
            <w:tcW w:w="307" w:type="pct"/>
            <w:tcBorders>
              <w:bottom w:val="single" w:sz="4" w:space="0" w:color="808080"/>
            </w:tcBorders>
            <w:shd w:val="clear" w:color="auto" w:fill="auto"/>
          </w:tcPr>
          <w:p w14:paraId="57F12E8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tcBorders>
              <w:bottom w:val="single" w:sz="4" w:space="0" w:color="808080"/>
            </w:tcBorders>
            <w:shd w:val="clear" w:color="auto" w:fill="auto"/>
          </w:tcPr>
          <w:p w14:paraId="5A92E555"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tcBorders>
              <w:bottom w:val="single" w:sz="4" w:space="0" w:color="808080"/>
            </w:tcBorders>
            <w:shd w:val="clear" w:color="auto" w:fill="auto"/>
          </w:tcPr>
          <w:p w14:paraId="5074C4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tcBorders>
              <w:bottom w:val="single" w:sz="4" w:space="0" w:color="808080"/>
            </w:tcBorders>
            <w:shd w:val="clear" w:color="auto" w:fill="auto"/>
          </w:tcPr>
          <w:p w14:paraId="2A94B5BA"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31CCDF3E" w14:textId="77777777" w:rsidTr="000D5C2D">
        <w:trPr>
          <w:cantSplit/>
          <w:trHeight w:val="260"/>
        </w:trPr>
        <w:tc>
          <w:tcPr>
            <w:tcW w:w="349" w:type="pct"/>
            <w:vMerge w:val="restart"/>
          </w:tcPr>
          <w:p w14:paraId="20DE0235" w14:textId="77777777" w:rsidR="00A211EB" w:rsidRPr="00B71322" w:rsidRDefault="00A211EB" w:rsidP="00615F06">
            <w:pPr>
              <w:pStyle w:val="TableText"/>
            </w:pPr>
            <w:r w:rsidRPr="00B71322">
              <w:rPr>
                <w:sz w:val="19"/>
                <w:szCs w:val="19"/>
              </w:rPr>
              <w:t>5.2</w:t>
            </w:r>
          </w:p>
        </w:tc>
        <w:tc>
          <w:tcPr>
            <w:tcW w:w="1947" w:type="pct"/>
          </w:tcPr>
          <w:p w14:paraId="00076ED8" w14:textId="77777777" w:rsidR="00A211EB" w:rsidRPr="00733816" w:rsidRDefault="00A211EB" w:rsidP="00615F06">
            <w:pPr>
              <w:pStyle w:val="TableText"/>
              <w:rPr>
                <w:szCs w:val="18"/>
              </w:rPr>
            </w:pPr>
            <w:r w:rsidRPr="00733816">
              <w:rPr>
                <w:szCs w:val="18"/>
              </w:rPr>
              <w:t>Are all anti-virus mechanisms maintained as follows:</w:t>
            </w:r>
          </w:p>
        </w:tc>
        <w:tc>
          <w:tcPr>
            <w:tcW w:w="1419" w:type="pct"/>
            <w:tcBorders>
              <w:right w:val="nil"/>
            </w:tcBorders>
            <w:shd w:val="clear" w:color="auto" w:fill="BFBFBF"/>
          </w:tcPr>
          <w:p w14:paraId="383401CD" w14:textId="77777777" w:rsidR="00A211EB" w:rsidRPr="00733816" w:rsidRDefault="00A211EB" w:rsidP="00875E3F">
            <w:pPr>
              <w:pStyle w:val="TableTextBullet"/>
              <w:numPr>
                <w:ilvl w:val="0"/>
                <w:numId w:val="0"/>
              </w:numPr>
              <w:rPr>
                <w:rFonts w:cs="Arial"/>
                <w:szCs w:val="18"/>
              </w:rPr>
            </w:pPr>
          </w:p>
        </w:tc>
        <w:tc>
          <w:tcPr>
            <w:tcW w:w="307" w:type="pct"/>
            <w:tcBorders>
              <w:left w:val="nil"/>
              <w:right w:val="nil"/>
            </w:tcBorders>
            <w:shd w:val="clear" w:color="auto" w:fill="BFBFBF"/>
          </w:tcPr>
          <w:p w14:paraId="3E35EB31" w14:textId="77777777" w:rsidR="00A211EB" w:rsidRPr="00B71322" w:rsidRDefault="00A211EB" w:rsidP="00D92DC1">
            <w:pPr>
              <w:spacing w:after="60"/>
              <w:jc w:val="center"/>
              <w:rPr>
                <w:rFonts w:cs="Arial"/>
                <w:sz w:val="19"/>
                <w:szCs w:val="19"/>
              </w:rPr>
            </w:pPr>
          </w:p>
        </w:tc>
        <w:tc>
          <w:tcPr>
            <w:tcW w:w="377" w:type="pct"/>
            <w:tcBorders>
              <w:left w:val="nil"/>
              <w:right w:val="nil"/>
            </w:tcBorders>
            <w:shd w:val="clear" w:color="auto" w:fill="BFBFBF"/>
          </w:tcPr>
          <w:p w14:paraId="358C967C" w14:textId="77777777" w:rsidR="00A211EB" w:rsidRPr="00B71322" w:rsidRDefault="00A211EB" w:rsidP="00D92DC1">
            <w:pPr>
              <w:spacing w:after="60"/>
              <w:jc w:val="center"/>
              <w:rPr>
                <w:rFonts w:cs="Arial"/>
                <w:sz w:val="19"/>
                <w:szCs w:val="19"/>
              </w:rPr>
            </w:pPr>
          </w:p>
        </w:tc>
        <w:tc>
          <w:tcPr>
            <w:tcW w:w="300" w:type="pct"/>
            <w:tcBorders>
              <w:left w:val="nil"/>
              <w:right w:val="nil"/>
            </w:tcBorders>
            <w:shd w:val="clear" w:color="auto" w:fill="BFBFBF"/>
          </w:tcPr>
          <w:p w14:paraId="6D75EB29" w14:textId="77777777" w:rsidR="00A211EB" w:rsidRPr="00B71322" w:rsidRDefault="00A211EB" w:rsidP="00D92DC1">
            <w:pPr>
              <w:spacing w:after="60"/>
              <w:jc w:val="center"/>
              <w:rPr>
                <w:rFonts w:cs="Arial"/>
                <w:sz w:val="19"/>
                <w:szCs w:val="19"/>
              </w:rPr>
            </w:pPr>
          </w:p>
        </w:tc>
        <w:tc>
          <w:tcPr>
            <w:tcW w:w="300" w:type="pct"/>
            <w:tcBorders>
              <w:left w:val="nil"/>
            </w:tcBorders>
            <w:shd w:val="clear" w:color="auto" w:fill="BFBFBF"/>
          </w:tcPr>
          <w:p w14:paraId="5FCB751C" w14:textId="77777777" w:rsidR="00A211EB" w:rsidRPr="00B71322" w:rsidRDefault="00A211EB" w:rsidP="00D92DC1">
            <w:pPr>
              <w:spacing w:after="60"/>
              <w:jc w:val="center"/>
              <w:rPr>
                <w:rFonts w:cs="Arial"/>
                <w:sz w:val="19"/>
                <w:szCs w:val="19"/>
              </w:rPr>
            </w:pPr>
          </w:p>
        </w:tc>
      </w:tr>
      <w:tr w:rsidR="000D5C2D" w:rsidRPr="00B71322" w14:paraId="066EB8D7" w14:textId="77777777" w:rsidTr="000D5C2D">
        <w:trPr>
          <w:cantSplit/>
          <w:trHeight w:val="571"/>
        </w:trPr>
        <w:tc>
          <w:tcPr>
            <w:tcW w:w="349" w:type="pct"/>
            <w:vMerge/>
          </w:tcPr>
          <w:p w14:paraId="1B9D196E" w14:textId="77777777" w:rsidR="00A211EB" w:rsidRPr="00B71322" w:rsidRDefault="00A211EB" w:rsidP="00615F06">
            <w:pPr>
              <w:pStyle w:val="TableText"/>
            </w:pPr>
          </w:p>
        </w:tc>
        <w:tc>
          <w:tcPr>
            <w:tcW w:w="1947" w:type="pct"/>
          </w:tcPr>
          <w:p w14:paraId="74E54482" w14:textId="77777777" w:rsidR="00A211EB" w:rsidRPr="00733816" w:rsidRDefault="00A211EB" w:rsidP="00612FCD">
            <w:pPr>
              <w:pStyle w:val="tabletextnumber"/>
              <w:numPr>
                <w:ilvl w:val="0"/>
                <w:numId w:val="28"/>
              </w:numPr>
              <w:ind w:left="322" w:hanging="322"/>
            </w:pPr>
            <w:r w:rsidRPr="00733816">
              <w:t>Are all anti-virus software and definitions kept current?</w:t>
            </w:r>
          </w:p>
        </w:tc>
        <w:tc>
          <w:tcPr>
            <w:tcW w:w="1419" w:type="pct"/>
            <w:shd w:val="clear" w:color="auto" w:fill="auto"/>
          </w:tcPr>
          <w:p w14:paraId="1A822E3C" w14:textId="77777777" w:rsidR="00A211EB" w:rsidRPr="00733816" w:rsidRDefault="00A211EB" w:rsidP="00875E3F">
            <w:pPr>
              <w:pStyle w:val="TableTextBullet"/>
              <w:rPr>
                <w:szCs w:val="18"/>
              </w:rPr>
            </w:pPr>
            <w:r w:rsidRPr="00733816">
              <w:rPr>
                <w:szCs w:val="18"/>
              </w:rPr>
              <w:t>Examine policies and procedures</w:t>
            </w:r>
          </w:p>
          <w:p w14:paraId="0F3462C8" w14:textId="77777777" w:rsidR="00A211EB" w:rsidRPr="00733816" w:rsidRDefault="00A211EB" w:rsidP="00875E3F">
            <w:pPr>
              <w:pStyle w:val="TableTextBullet"/>
              <w:rPr>
                <w:szCs w:val="18"/>
              </w:rPr>
            </w:pPr>
            <w:r w:rsidRPr="00733816">
              <w:rPr>
                <w:szCs w:val="18"/>
              </w:rPr>
              <w:t xml:space="preserve">Examine anti-virus configurations, including the master installation </w:t>
            </w:r>
          </w:p>
          <w:p w14:paraId="67BE41DC" w14:textId="77777777" w:rsidR="00A211EB" w:rsidRPr="00733816" w:rsidRDefault="00A211EB" w:rsidP="00875E3F">
            <w:pPr>
              <w:pStyle w:val="TableTextBullet"/>
              <w:rPr>
                <w:szCs w:val="18"/>
              </w:rPr>
            </w:pPr>
            <w:r w:rsidRPr="00733816">
              <w:rPr>
                <w:szCs w:val="18"/>
              </w:rPr>
              <w:t>Examine system components</w:t>
            </w:r>
          </w:p>
        </w:tc>
        <w:tc>
          <w:tcPr>
            <w:tcW w:w="307" w:type="pct"/>
            <w:shd w:val="clear" w:color="auto" w:fill="auto"/>
          </w:tcPr>
          <w:p w14:paraId="08F17F66"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shd w:val="clear" w:color="auto" w:fill="auto"/>
          </w:tcPr>
          <w:p w14:paraId="33B123CD"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2DB74EB5"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6C534A6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4C4D2A59" w14:textId="77777777" w:rsidTr="000D5C2D">
        <w:trPr>
          <w:cantSplit/>
          <w:trHeight w:val="571"/>
        </w:trPr>
        <w:tc>
          <w:tcPr>
            <w:tcW w:w="349" w:type="pct"/>
            <w:vMerge/>
          </w:tcPr>
          <w:p w14:paraId="60B5CB72" w14:textId="77777777" w:rsidR="00A211EB" w:rsidRPr="00B71322" w:rsidRDefault="00A211EB" w:rsidP="00615F06">
            <w:pPr>
              <w:pStyle w:val="TableText"/>
            </w:pPr>
          </w:p>
        </w:tc>
        <w:tc>
          <w:tcPr>
            <w:tcW w:w="1947" w:type="pct"/>
          </w:tcPr>
          <w:p w14:paraId="394ACF39" w14:textId="77777777" w:rsidR="00A211EB" w:rsidRPr="00733816" w:rsidRDefault="00A211EB" w:rsidP="00612FCD">
            <w:pPr>
              <w:pStyle w:val="tabletextnumber"/>
              <w:numPr>
                <w:ilvl w:val="0"/>
                <w:numId w:val="28"/>
              </w:numPr>
              <w:ind w:left="322" w:hanging="322"/>
            </w:pPr>
            <w:r w:rsidRPr="00733816">
              <w:t>Are automatic updates and periodic scans enabled and being performed?</w:t>
            </w:r>
          </w:p>
        </w:tc>
        <w:tc>
          <w:tcPr>
            <w:tcW w:w="1419" w:type="pct"/>
            <w:shd w:val="clear" w:color="auto" w:fill="auto"/>
          </w:tcPr>
          <w:p w14:paraId="05FC8C63" w14:textId="77777777" w:rsidR="00A211EB" w:rsidRPr="00733816" w:rsidRDefault="00A211EB" w:rsidP="00875E3F">
            <w:pPr>
              <w:pStyle w:val="TableTextBullet"/>
              <w:rPr>
                <w:szCs w:val="18"/>
              </w:rPr>
            </w:pPr>
            <w:r w:rsidRPr="00733816">
              <w:rPr>
                <w:szCs w:val="18"/>
              </w:rPr>
              <w:t xml:space="preserve">Examine anti-virus configurations, including the master installation </w:t>
            </w:r>
          </w:p>
          <w:p w14:paraId="44A25ACD" w14:textId="77777777" w:rsidR="00A211EB" w:rsidRPr="00733816" w:rsidRDefault="00A211EB" w:rsidP="00875E3F">
            <w:pPr>
              <w:pStyle w:val="TableTextBullet"/>
              <w:rPr>
                <w:szCs w:val="18"/>
              </w:rPr>
            </w:pPr>
            <w:r w:rsidRPr="00733816">
              <w:rPr>
                <w:szCs w:val="18"/>
              </w:rPr>
              <w:t>Examine system components</w:t>
            </w:r>
          </w:p>
        </w:tc>
        <w:tc>
          <w:tcPr>
            <w:tcW w:w="307" w:type="pct"/>
            <w:shd w:val="clear" w:color="auto" w:fill="auto"/>
          </w:tcPr>
          <w:p w14:paraId="2382441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shd w:val="clear" w:color="auto" w:fill="auto"/>
          </w:tcPr>
          <w:p w14:paraId="577AE3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20680204"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5122208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0308E3B7" w14:textId="77777777" w:rsidTr="000D5C2D">
        <w:trPr>
          <w:cantSplit/>
          <w:trHeight w:val="571"/>
        </w:trPr>
        <w:tc>
          <w:tcPr>
            <w:tcW w:w="349" w:type="pct"/>
            <w:vMerge/>
          </w:tcPr>
          <w:p w14:paraId="475E7398" w14:textId="77777777" w:rsidR="00A211EB" w:rsidRPr="00B71322" w:rsidRDefault="00A211EB" w:rsidP="00615F06">
            <w:pPr>
              <w:pStyle w:val="TableText"/>
            </w:pPr>
          </w:p>
        </w:tc>
        <w:tc>
          <w:tcPr>
            <w:tcW w:w="1947" w:type="pct"/>
          </w:tcPr>
          <w:p w14:paraId="0D857134" w14:textId="77777777" w:rsidR="00A211EB" w:rsidRPr="00733816" w:rsidRDefault="00A211EB" w:rsidP="00612FCD">
            <w:pPr>
              <w:pStyle w:val="tabletextnumber"/>
              <w:numPr>
                <w:ilvl w:val="0"/>
                <w:numId w:val="28"/>
              </w:numPr>
              <w:ind w:left="322" w:hanging="322"/>
            </w:pPr>
            <w:r w:rsidRPr="00733816">
              <w:t>Are all anti-virus mechanisms generating audit logs, and are logs retained in accordance with PCI DSS Requirement 10.7?</w:t>
            </w:r>
          </w:p>
        </w:tc>
        <w:tc>
          <w:tcPr>
            <w:tcW w:w="1419" w:type="pct"/>
            <w:shd w:val="clear" w:color="auto" w:fill="auto"/>
          </w:tcPr>
          <w:p w14:paraId="53548958" w14:textId="77777777" w:rsidR="00A211EB" w:rsidRPr="00733816" w:rsidRDefault="00A211EB" w:rsidP="00875E3F">
            <w:pPr>
              <w:pStyle w:val="TableTextBullet"/>
              <w:rPr>
                <w:szCs w:val="18"/>
              </w:rPr>
            </w:pPr>
            <w:r w:rsidRPr="00733816">
              <w:rPr>
                <w:szCs w:val="18"/>
              </w:rPr>
              <w:t>Examine anti-virus configurations</w:t>
            </w:r>
          </w:p>
          <w:p w14:paraId="6D25CA4F" w14:textId="77777777" w:rsidR="00A211EB" w:rsidRPr="00733816" w:rsidRDefault="00A211EB" w:rsidP="00875E3F">
            <w:pPr>
              <w:pStyle w:val="TableTextBullet"/>
              <w:rPr>
                <w:szCs w:val="18"/>
              </w:rPr>
            </w:pPr>
            <w:r w:rsidRPr="00733816">
              <w:rPr>
                <w:szCs w:val="18"/>
              </w:rPr>
              <w:t>Review log retention processes</w:t>
            </w:r>
          </w:p>
        </w:tc>
        <w:tc>
          <w:tcPr>
            <w:tcW w:w="307" w:type="pct"/>
            <w:shd w:val="clear" w:color="auto" w:fill="auto"/>
          </w:tcPr>
          <w:p w14:paraId="5DCF34A1"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shd w:val="clear" w:color="auto" w:fill="auto"/>
          </w:tcPr>
          <w:p w14:paraId="7122EF1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643BF13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6AA1C87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6D07D0C6" w14:textId="77777777" w:rsidTr="000D5C2D">
        <w:trPr>
          <w:cantSplit/>
          <w:trHeight w:val="571"/>
        </w:trPr>
        <w:tc>
          <w:tcPr>
            <w:tcW w:w="349" w:type="pct"/>
          </w:tcPr>
          <w:p w14:paraId="0714A439" w14:textId="77777777" w:rsidR="00A211EB" w:rsidRPr="00B71322" w:rsidRDefault="00A211EB" w:rsidP="00615F06">
            <w:pPr>
              <w:pStyle w:val="TableText"/>
            </w:pPr>
            <w:r w:rsidRPr="00B71322">
              <w:rPr>
                <w:sz w:val="19"/>
                <w:szCs w:val="19"/>
              </w:rPr>
              <w:lastRenderedPageBreak/>
              <w:t>5.3</w:t>
            </w:r>
          </w:p>
        </w:tc>
        <w:tc>
          <w:tcPr>
            <w:tcW w:w="1947" w:type="pct"/>
          </w:tcPr>
          <w:p w14:paraId="3DECCFCA" w14:textId="77777777" w:rsidR="00A211EB" w:rsidRPr="00733816" w:rsidRDefault="00A211EB" w:rsidP="00615F06">
            <w:pPr>
              <w:pStyle w:val="TableText"/>
              <w:rPr>
                <w:szCs w:val="18"/>
              </w:rPr>
            </w:pPr>
            <w:r w:rsidRPr="00733816">
              <w:rPr>
                <w:szCs w:val="18"/>
              </w:rPr>
              <w:t>Are all anti-virus mechanisms:</w:t>
            </w:r>
          </w:p>
          <w:p w14:paraId="40EC41E1" w14:textId="77777777" w:rsidR="00A211EB" w:rsidRPr="00733816" w:rsidRDefault="00A211EB" w:rsidP="00875E3F">
            <w:pPr>
              <w:pStyle w:val="TableTextBullet"/>
              <w:rPr>
                <w:szCs w:val="18"/>
              </w:rPr>
            </w:pPr>
            <w:r w:rsidRPr="00733816">
              <w:rPr>
                <w:szCs w:val="18"/>
              </w:rPr>
              <w:t>Actively running?</w:t>
            </w:r>
          </w:p>
          <w:p w14:paraId="42A8268F" w14:textId="77777777" w:rsidR="00A211EB" w:rsidRPr="00733816" w:rsidRDefault="00A211EB" w:rsidP="00875E3F">
            <w:pPr>
              <w:pStyle w:val="TableTextBullet"/>
              <w:rPr>
                <w:szCs w:val="18"/>
              </w:rPr>
            </w:pPr>
            <w:r w:rsidRPr="00733816">
              <w:rPr>
                <w:szCs w:val="18"/>
              </w:rPr>
              <w:t>Unable to be disabled or altered by users?</w:t>
            </w:r>
          </w:p>
          <w:p w14:paraId="47DC2346" w14:textId="5EDA77A2" w:rsidR="00A211EB" w:rsidRPr="00733816" w:rsidRDefault="00A211EB" w:rsidP="00D92DC1">
            <w:pPr>
              <w:pStyle w:val="Note0"/>
            </w:pPr>
            <w:r w:rsidRPr="005F1D2D">
              <w:rPr>
                <w:b/>
              </w:rPr>
              <w:t>Note:</w:t>
            </w:r>
            <w:r w:rsidRPr="00733816">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419" w:type="pct"/>
            <w:shd w:val="clear" w:color="auto" w:fill="auto"/>
          </w:tcPr>
          <w:p w14:paraId="634220C6" w14:textId="77777777" w:rsidR="00A211EB" w:rsidRPr="00733816" w:rsidRDefault="00A211EB" w:rsidP="00875E3F">
            <w:pPr>
              <w:pStyle w:val="TableTextBullet"/>
              <w:rPr>
                <w:szCs w:val="18"/>
              </w:rPr>
            </w:pPr>
            <w:r w:rsidRPr="00733816">
              <w:rPr>
                <w:szCs w:val="18"/>
              </w:rPr>
              <w:t>Examine anti-virus configurations</w:t>
            </w:r>
          </w:p>
          <w:p w14:paraId="7AF03ECB" w14:textId="77777777" w:rsidR="00A211EB" w:rsidRPr="00733816" w:rsidRDefault="00A211EB" w:rsidP="00875E3F">
            <w:pPr>
              <w:pStyle w:val="TableTextBullet"/>
              <w:rPr>
                <w:szCs w:val="18"/>
              </w:rPr>
            </w:pPr>
            <w:r w:rsidRPr="00733816">
              <w:rPr>
                <w:szCs w:val="18"/>
              </w:rPr>
              <w:t>Examine system components</w:t>
            </w:r>
          </w:p>
          <w:p w14:paraId="6DA5DD0A" w14:textId="77777777" w:rsidR="00A211EB" w:rsidRPr="00733816" w:rsidRDefault="00A211EB" w:rsidP="00875E3F">
            <w:pPr>
              <w:pStyle w:val="TableTextBullet"/>
              <w:rPr>
                <w:szCs w:val="18"/>
              </w:rPr>
            </w:pPr>
            <w:r w:rsidRPr="00733816">
              <w:rPr>
                <w:szCs w:val="18"/>
              </w:rPr>
              <w:t>Observe processes</w:t>
            </w:r>
          </w:p>
          <w:p w14:paraId="0F1DCD09" w14:textId="77777777" w:rsidR="00A211EB" w:rsidRPr="00733816" w:rsidRDefault="00A211EB" w:rsidP="00875E3F">
            <w:pPr>
              <w:pStyle w:val="TableTextBullet"/>
              <w:rPr>
                <w:szCs w:val="18"/>
              </w:rPr>
            </w:pPr>
            <w:r w:rsidRPr="00733816">
              <w:rPr>
                <w:szCs w:val="18"/>
              </w:rPr>
              <w:t>Interview personnel</w:t>
            </w:r>
          </w:p>
        </w:tc>
        <w:tc>
          <w:tcPr>
            <w:tcW w:w="307" w:type="pct"/>
            <w:shd w:val="clear" w:color="auto" w:fill="auto"/>
          </w:tcPr>
          <w:p w14:paraId="054F844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7" w:type="pct"/>
            <w:shd w:val="clear" w:color="auto" w:fill="auto"/>
          </w:tcPr>
          <w:p w14:paraId="569144A5"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1E034D0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00" w:type="pct"/>
            <w:shd w:val="clear" w:color="auto" w:fill="auto"/>
          </w:tcPr>
          <w:p w14:paraId="7FAECC46"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bl>
    <w:p w14:paraId="2491671C" w14:textId="77777777" w:rsidR="00D92DC1" w:rsidRPr="009B2BB6" w:rsidRDefault="00D92DC1" w:rsidP="00D92DC1"/>
    <w:p w14:paraId="792D59DC" w14:textId="77777777" w:rsidR="00D92DC1" w:rsidRPr="009B2BB6" w:rsidRDefault="00D92DC1" w:rsidP="00D92DC1"/>
    <w:p w14:paraId="5BDD5211" w14:textId="77777777" w:rsidR="00D92DC1" w:rsidRDefault="00D92DC1" w:rsidP="00D92DC1"/>
    <w:p w14:paraId="54A24DD6" w14:textId="4EF0BEA5" w:rsidR="00D92DC1" w:rsidRDefault="00D92DC1" w:rsidP="001D17BA">
      <w:pPr>
        <w:pStyle w:val="Heading3"/>
      </w:pPr>
      <w:bookmarkStart w:id="79" w:name="_Toc275753528"/>
      <w:r>
        <w:br w:type="page"/>
      </w:r>
      <w:bookmarkStart w:id="80" w:name="_Toc250643223"/>
      <w:bookmarkStart w:id="81" w:name="_Toc377997577"/>
      <w:bookmarkStart w:id="82" w:name="_Toc447191462"/>
      <w:r w:rsidR="00C57F8D">
        <w:lastRenderedPageBreak/>
        <w:t>Requirement 6:</w:t>
      </w:r>
      <w:r w:rsidR="00C57F8D">
        <w:tab/>
      </w:r>
      <w:r w:rsidRPr="007A000C">
        <w:t>Develop and maintain secure systems and applications</w:t>
      </w:r>
      <w:bookmarkEnd w:id="79"/>
      <w:bookmarkEnd w:id="80"/>
      <w:bookmarkEnd w:id="81"/>
      <w:bookmarkEnd w:id="82"/>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6"/>
        <w:gridCol w:w="4905"/>
        <w:gridCol w:w="3331"/>
        <w:gridCol w:w="884"/>
        <w:gridCol w:w="970"/>
        <w:gridCol w:w="840"/>
        <w:gridCol w:w="838"/>
      </w:tblGrid>
      <w:tr w:rsidR="00356664" w:rsidRPr="002242E1" w14:paraId="44197134" w14:textId="77777777" w:rsidTr="00337C54">
        <w:trPr>
          <w:cantSplit/>
          <w:trHeight w:val="422"/>
          <w:tblHeader/>
        </w:trPr>
        <w:tc>
          <w:tcPr>
            <w:tcW w:w="2305" w:type="pct"/>
            <w:gridSpan w:val="2"/>
            <w:vMerge w:val="restart"/>
            <w:shd w:val="clear" w:color="auto" w:fill="CBDFC0" w:themeFill="text2"/>
            <w:vAlign w:val="center"/>
          </w:tcPr>
          <w:p w14:paraId="28562144"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08" w:type="pct"/>
            <w:vMerge w:val="restart"/>
            <w:shd w:val="clear" w:color="auto" w:fill="CBDFC0" w:themeFill="text2"/>
            <w:vAlign w:val="center"/>
          </w:tcPr>
          <w:p w14:paraId="0B47048C"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87" w:type="pct"/>
            <w:gridSpan w:val="4"/>
            <w:shd w:val="clear" w:color="auto" w:fill="CBDFC0" w:themeFill="text2"/>
          </w:tcPr>
          <w:p w14:paraId="3E863657"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3DDF8C62" w14:textId="77777777" w:rsidR="00B278FC" w:rsidRPr="002242E1" w:rsidRDefault="00B278FC" w:rsidP="007B19B9">
            <w:pPr>
              <w:spacing w:before="0" w:after="0"/>
              <w:jc w:val="center"/>
              <w:rPr>
                <w:rFonts w:cs="Arial"/>
                <w:b/>
                <w:sz w:val="18"/>
                <w:szCs w:val="18"/>
              </w:rPr>
            </w:pPr>
            <w:r w:rsidRPr="002242E1">
              <w:rPr>
                <w:rFonts w:cs="Arial"/>
                <w:b/>
                <w:i/>
                <w:sz w:val="18"/>
                <w:szCs w:val="18"/>
              </w:rPr>
              <w:t>(Check one response for each question)</w:t>
            </w:r>
          </w:p>
        </w:tc>
      </w:tr>
      <w:tr w:rsidR="000D5C2D" w:rsidRPr="001423CE" w14:paraId="207079F9" w14:textId="77777777" w:rsidTr="00337C54">
        <w:trPr>
          <w:cantSplit/>
          <w:tblHeader/>
        </w:trPr>
        <w:tc>
          <w:tcPr>
            <w:tcW w:w="2305" w:type="pct"/>
            <w:gridSpan w:val="2"/>
            <w:vMerge/>
            <w:shd w:val="clear" w:color="auto" w:fill="E0E0E0"/>
          </w:tcPr>
          <w:p w14:paraId="1F18BD6C" w14:textId="77777777" w:rsidR="00B278FC" w:rsidRPr="00AC7772" w:rsidRDefault="00B278FC" w:rsidP="00B278FC">
            <w:pPr>
              <w:tabs>
                <w:tab w:val="right" w:pos="6101"/>
              </w:tabs>
              <w:spacing w:after="60"/>
              <w:rPr>
                <w:rFonts w:cs="Arial"/>
                <w:b/>
                <w:sz w:val="19"/>
                <w:szCs w:val="19"/>
              </w:rPr>
            </w:pPr>
          </w:p>
        </w:tc>
        <w:tc>
          <w:tcPr>
            <w:tcW w:w="1308" w:type="pct"/>
            <w:vMerge/>
            <w:shd w:val="clear" w:color="auto" w:fill="E0E0E0"/>
          </w:tcPr>
          <w:p w14:paraId="1327906F" w14:textId="77777777" w:rsidR="00B278FC" w:rsidRPr="00AC7772" w:rsidRDefault="00B278FC" w:rsidP="00B278FC">
            <w:pPr>
              <w:spacing w:after="60"/>
              <w:jc w:val="center"/>
              <w:rPr>
                <w:rFonts w:cs="Arial"/>
                <w:b/>
                <w:sz w:val="19"/>
                <w:szCs w:val="19"/>
                <w:u w:val="single"/>
              </w:rPr>
            </w:pPr>
          </w:p>
        </w:tc>
        <w:tc>
          <w:tcPr>
            <w:tcW w:w="347" w:type="pct"/>
            <w:shd w:val="clear" w:color="auto" w:fill="EAF1DD" w:themeFill="background2"/>
            <w:tcMar>
              <w:left w:w="72" w:type="dxa"/>
              <w:right w:w="72" w:type="dxa"/>
            </w:tcMar>
            <w:vAlign w:val="bottom"/>
          </w:tcPr>
          <w:p w14:paraId="6FDCAEA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1" w:type="pct"/>
            <w:shd w:val="clear" w:color="auto" w:fill="EAF1DD" w:themeFill="background2"/>
            <w:tcMar>
              <w:left w:w="72" w:type="dxa"/>
              <w:right w:w="72" w:type="dxa"/>
            </w:tcMar>
            <w:vAlign w:val="bottom"/>
          </w:tcPr>
          <w:p w14:paraId="0024ABE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30" w:type="pct"/>
            <w:shd w:val="clear" w:color="auto" w:fill="EAF1DD" w:themeFill="background2"/>
            <w:tcMar>
              <w:left w:w="72" w:type="dxa"/>
              <w:right w:w="72" w:type="dxa"/>
            </w:tcMar>
            <w:vAlign w:val="bottom"/>
          </w:tcPr>
          <w:p w14:paraId="19E2E2EF"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29" w:type="pct"/>
            <w:shd w:val="clear" w:color="auto" w:fill="EAF1DD" w:themeFill="background2"/>
            <w:tcMar>
              <w:left w:w="72" w:type="dxa"/>
              <w:right w:w="72" w:type="dxa"/>
            </w:tcMar>
            <w:vAlign w:val="bottom"/>
          </w:tcPr>
          <w:p w14:paraId="30289889"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0D5C2D" w:rsidRPr="00B71322" w14:paraId="5B08066E" w14:textId="77777777" w:rsidTr="00337C54">
        <w:trPr>
          <w:trHeight w:val="572"/>
        </w:trPr>
        <w:tc>
          <w:tcPr>
            <w:tcW w:w="379" w:type="pct"/>
            <w:tcBorders>
              <w:bottom w:val="single" w:sz="4" w:space="0" w:color="808080"/>
            </w:tcBorders>
          </w:tcPr>
          <w:p w14:paraId="061F49BE" w14:textId="77777777" w:rsidR="00A211EB" w:rsidRPr="00ED7AB3" w:rsidRDefault="00A211EB" w:rsidP="00615F06">
            <w:pPr>
              <w:pStyle w:val="TableText"/>
            </w:pPr>
            <w:r w:rsidRPr="00ED7AB3">
              <w:rPr>
                <w:sz w:val="19"/>
                <w:szCs w:val="19"/>
              </w:rPr>
              <w:t>6.1</w:t>
            </w:r>
          </w:p>
        </w:tc>
        <w:tc>
          <w:tcPr>
            <w:tcW w:w="1926" w:type="pct"/>
          </w:tcPr>
          <w:p w14:paraId="795CB7F1" w14:textId="34562D48" w:rsidR="00A211EB" w:rsidRPr="00733816" w:rsidRDefault="00A211EB" w:rsidP="00733816">
            <w:pPr>
              <w:pStyle w:val="TableText"/>
              <w:rPr>
                <w:szCs w:val="18"/>
              </w:rPr>
            </w:pPr>
            <w:r w:rsidRPr="00733816">
              <w:rPr>
                <w:szCs w:val="18"/>
              </w:rPr>
              <w:t>Is there a process to identify security vulnerabilities, including the following:</w:t>
            </w:r>
          </w:p>
          <w:p w14:paraId="7509820C" w14:textId="77777777" w:rsidR="00A211EB" w:rsidRPr="00733816" w:rsidRDefault="00A211EB" w:rsidP="00DF33DB">
            <w:pPr>
              <w:pStyle w:val="TableTextBullet"/>
            </w:pPr>
            <w:r w:rsidRPr="00733816">
              <w:t xml:space="preserve">Using reputable outside sources for vulnerability information? </w:t>
            </w:r>
          </w:p>
          <w:p w14:paraId="08CEFCF9" w14:textId="77777777" w:rsidR="00A211EB" w:rsidRPr="00733816" w:rsidRDefault="00A211EB" w:rsidP="00DF33DB">
            <w:pPr>
              <w:pStyle w:val="TableTextBullet"/>
            </w:pPr>
            <w:r w:rsidRPr="00733816">
              <w:t xml:space="preserve">Assigning a risk ranking to vulnerabilities that includes identification of all “high” risk and “critical” vulnerabilities? </w:t>
            </w:r>
          </w:p>
          <w:p w14:paraId="07CBA49E" w14:textId="46A06156" w:rsidR="00A211EB" w:rsidRPr="00733816" w:rsidRDefault="00A211EB" w:rsidP="00733816">
            <w:pPr>
              <w:pStyle w:val="Note0"/>
            </w:pPr>
            <w:r w:rsidRPr="00733816">
              <w:rPr>
                <w:b/>
                <w:bCs/>
              </w:rPr>
              <w:t>Note</w:t>
            </w:r>
            <w:r w:rsidRPr="00733816">
              <w:rPr>
                <w:bCs/>
              </w:rPr>
              <w:t xml:space="preserve">: </w:t>
            </w:r>
            <w:r w:rsidRPr="00733816">
              <w:t xml:space="preserve">Risk rankings should be based on industry best practices as well as consideration of potential impact. For example, criteria for ranking vulnerabilities may include consideration of the CVSS </w:t>
            </w:r>
            <w:r w:rsidRPr="00733816">
              <w:rPr>
                <w:bCs/>
              </w:rPr>
              <w:t>base</w:t>
            </w:r>
            <w:r w:rsidRPr="00733816">
              <w:t xml:space="preserve"> score and/or the classification by the vendor, and/or type of systems affected.</w:t>
            </w:r>
          </w:p>
          <w:p w14:paraId="2A76F1CE" w14:textId="77777777" w:rsidR="00A211EB" w:rsidRPr="00733816" w:rsidRDefault="00A211EB" w:rsidP="00733816">
            <w:pPr>
              <w:pStyle w:val="Note0"/>
            </w:pPr>
            <w:r w:rsidRPr="00733816">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308" w:type="pct"/>
            <w:shd w:val="clear" w:color="auto" w:fill="auto"/>
          </w:tcPr>
          <w:p w14:paraId="30272C5A" w14:textId="77777777" w:rsidR="00A211EB" w:rsidRPr="00733816" w:rsidRDefault="00A211EB" w:rsidP="00875E3F">
            <w:pPr>
              <w:pStyle w:val="TableTextBullet"/>
              <w:rPr>
                <w:szCs w:val="18"/>
              </w:rPr>
            </w:pPr>
            <w:r w:rsidRPr="00733816">
              <w:rPr>
                <w:szCs w:val="18"/>
              </w:rPr>
              <w:t>Review policies and procedures</w:t>
            </w:r>
          </w:p>
          <w:p w14:paraId="69DD3B3B" w14:textId="77777777" w:rsidR="00A211EB" w:rsidRPr="00733816" w:rsidRDefault="00A211EB" w:rsidP="00875E3F">
            <w:pPr>
              <w:pStyle w:val="TableTextBullet"/>
              <w:rPr>
                <w:szCs w:val="18"/>
              </w:rPr>
            </w:pPr>
            <w:r w:rsidRPr="00733816">
              <w:rPr>
                <w:szCs w:val="18"/>
              </w:rPr>
              <w:t>Interview personnel</w:t>
            </w:r>
          </w:p>
          <w:p w14:paraId="67362BA9" w14:textId="77777777" w:rsidR="00A211EB" w:rsidRPr="00733816" w:rsidRDefault="00A211EB" w:rsidP="00875E3F">
            <w:pPr>
              <w:pStyle w:val="TableTextBullet"/>
              <w:rPr>
                <w:szCs w:val="18"/>
              </w:rPr>
            </w:pPr>
            <w:r w:rsidRPr="00733816">
              <w:rPr>
                <w:szCs w:val="18"/>
              </w:rPr>
              <w:t>Observe processes</w:t>
            </w:r>
          </w:p>
        </w:tc>
        <w:tc>
          <w:tcPr>
            <w:tcW w:w="347" w:type="pct"/>
            <w:shd w:val="clear" w:color="auto" w:fill="auto"/>
          </w:tcPr>
          <w:p w14:paraId="2435DB7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1" w:type="pct"/>
            <w:shd w:val="clear" w:color="auto" w:fill="auto"/>
          </w:tcPr>
          <w:p w14:paraId="4130713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0" w:type="pct"/>
            <w:shd w:val="clear" w:color="auto" w:fill="auto"/>
          </w:tcPr>
          <w:p w14:paraId="7A742BC9"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29" w:type="pct"/>
            <w:shd w:val="clear" w:color="auto" w:fill="auto"/>
          </w:tcPr>
          <w:p w14:paraId="55C0B1E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49753D90" w14:textId="77777777" w:rsidTr="00337C54">
        <w:trPr>
          <w:cantSplit/>
          <w:trHeight w:val="571"/>
        </w:trPr>
        <w:tc>
          <w:tcPr>
            <w:tcW w:w="379" w:type="pct"/>
            <w:tcBorders>
              <w:bottom w:val="nil"/>
            </w:tcBorders>
          </w:tcPr>
          <w:p w14:paraId="5DEB8359" w14:textId="77777777" w:rsidR="00A211EB" w:rsidRPr="00ED7AB3" w:rsidRDefault="00A211EB" w:rsidP="000D5C2D">
            <w:pPr>
              <w:pStyle w:val="TableText"/>
              <w:keepNext/>
            </w:pPr>
            <w:r w:rsidRPr="00ED7AB3">
              <w:rPr>
                <w:sz w:val="19"/>
                <w:szCs w:val="19"/>
              </w:rPr>
              <w:lastRenderedPageBreak/>
              <w:t>6.2</w:t>
            </w:r>
          </w:p>
        </w:tc>
        <w:tc>
          <w:tcPr>
            <w:tcW w:w="1926" w:type="pct"/>
          </w:tcPr>
          <w:p w14:paraId="2F1AE1EC" w14:textId="7979EF09" w:rsidR="00A211EB" w:rsidRPr="00733816" w:rsidRDefault="00A211EB" w:rsidP="004755AF">
            <w:pPr>
              <w:pStyle w:val="tabletextnumber"/>
              <w:keepNext/>
              <w:numPr>
                <w:ilvl w:val="0"/>
                <w:numId w:val="40"/>
              </w:numPr>
            </w:pPr>
            <w:r w:rsidRPr="00733816">
              <w:t>Are all system components and software protected from known vulnerabilities by installing applicable vendor-supplied security patches?</w:t>
            </w:r>
          </w:p>
        </w:tc>
        <w:tc>
          <w:tcPr>
            <w:tcW w:w="1308" w:type="pct"/>
            <w:shd w:val="clear" w:color="auto" w:fill="auto"/>
          </w:tcPr>
          <w:p w14:paraId="3559E67D" w14:textId="77777777" w:rsidR="00A211EB" w:rsidRPr="00733816" w:rsidRDefault="00A211EB" w:rsidP="000D5C2D">
            <w:pPr>
              <w:pStyle w:val="TableTextBullet"/>
              <w:keepNext/>
              <w:rPr>
                <w:szCs w:val="18"/>
              </w:rPr>
            </w:pPr>
            <w:r w:rsidRPr="00733816">
              <w:rPr>
                <w:szCs w:val="18"/>
              </w:rPr>
              <w:t>Review policies and procedures</w:t>
            </w:r>
          </w:p>
        </w:tc>
        <w:tc>
          <w:tcPr>
            <w:tcW w:w="347" w:type="pct"/>
            <w:shd w:val="clear" w:color="auto" w:fill="auto"/>
          </w:tcPr>
          <w:p w14:paraId="54EC1563" w14:textId="77777777" w:rsidR="00A211EB" w:rsidRPr="00B71322" w:rsidRDefault="00A211EB" w:rsidP="000D5C2D">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1" w:type="pct"/>
            <w:shd w:val="clear" w:color="auto" w:fill="auto"/>
          </w:tcPr>
          <w:p w14:paraId="7FFD57D8" w14:textId="77777777" w:rsidR="00A211EB" w:rsidRPr="00B71322" w:rsidRDefault="00A211EB" w:rsidP="000D5C2D">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0" w:type="pct"/>
            <w:shd w:val="clear" w:color="auto" w:fill="auto"/>
          </w:tcPr>
          <w:p w14:paraId="351FF45A" w14:textId="77777777" w:rsidR="00A211EB" w:rsidRPr="00B71322" w:rsidRDefault="00A211EB" w:rsidP="000D5C2D">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29" w:type="pct"/>
            <w:shd w:val="clear" w:color="auto" w:fill="auto"/>
          </w:tcPr>
          <w:p w14:paraId="25EDF657" w14:textId="77777777" w:rsidR="00A211EB" w:rsidRPr="00B71322" w:rsidRDefault="00A211EB" w:rsidP="000D5C2D">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0D5C2D" w:rsidRPr="00B71322" w14:paraId="48192E7E" w14:textId="77777777" w:rsidTr="00337C54">
        <w:trPr>
          <w:cantSplit/>
          <w:trHeight w:val="571"/>
        </w:trPr>
        <w:tc>
          <w:tcPr>
            <w:tcW w:w="379" w:type="pct"/>
            <w:tcBorders>
              <w:top w:val="nil"/>
              <w:bottom w:val="single" w:sz="4" w:space="0" w:color="808080"/>
            </w:tcBorders>
          </w:tcPr>
          <w:p w14:paraId="31C79CEC" w14:textId="77777777" w:rsidR="00A211EB" w:rsidRPr="00B71322" w:rsidRDefault="00A211EB" w:rsidP="00615F06">
            <w:pPr>
              <w:pStyle w:val="TableText"/>
            </w:pPr>
          </w:p>
        </w:tc>
        <w:tc>
          <w:tcPr>
            <w:tcW w:w="1926" w:type="pct"/>
          </w:tcPr>
          <w:p w14:paraId="51DBDAE2" w14:textId="480B6DA3" w:rsidR="00A211EB" w:rsidRPr="00733816" w:rsidRDefault="00A211EB" w:rsidP="00D92DC1">
            <w:pPr>
              <w:pStyle w:val="tabletextnumber"/>
              <w:ind w:left="322" w:hanging="322"/>
            </w:pPr>
            <w:r w:rsidRPr="00733816">
              <w:t>Are critical security patches installed within one month of release?</w:t>
            </w:r>
          </w:p>
          <w:p w14:paraId="7A68DF13" w14:textId="77777777" w:rsidR="00A211EB" w:rsidRPr="00733816" w:rsidRDefault="00A211EB" w:rsidP="00D92DC1">
            <w:pPr>
              <w:pStyle w:val="Note0"/>
            </w:pPr>
            <w:r w:rsidRPr="00733816">
              <w:rPr>
                <w:b/>
              </w:rPr>
              <w:t>Note</w:t>
            </w:r>
            <w:r w:rsidRPr="00733816">
              <w:t>: Critical security patches should be identified according to the risk ranking process defined in Requirement 6.1.</w:t>
            </w:r>
          </w:p>
        </w:tc>
        <w:tc>
          <w:tcPr>
            <w:tcW w:w="1308" w:type="pct"/>
            <w:shd w:val="clear" w:color="auto" w:fill="auto"/>
          </w:tcPr>
          <w:p w14:paraId="2442C6FA" w14:textId="77777777" w:rsidR="00A211EB" w:rsidRPr="00733816" w:rsidRDefault="00A211EB" w:rsidP="00875E3F">
            <w:pPr>
              <w:pStyle w:val="TableTextBullet"/>
              <w:rPr>
                <w:b/>
                <w:szCs w:val="18"/>
                <w:u w:val="single"/>
              </w:rPr>
            </w:pPr>
            <w:r w:rsidRPr="00733816">
              <w:rPr>
                <w:szCs w:val="18"/>
              </w:rPr>
              <w:t xml:space="preserve">Review policies and procedures </w:t>
            </w:r>
          </w:p>
          <w:p w14:paraId="30D82E07" w14:textId="77777777" w:rsidR="00A211EB" w:rsidRPr="00733816" w:rsidRDefault="00A211EB" w:rsidP="00875E3F">
            <w:pPr>
              <w:pStyle w:val="TableTextBullet"/>
              <w:rPr>
                <w:szCs w:val="18"/>
              </w:rPr>
            </w:pPr>
            <w:r w:rsidRPr="00733816">
              <w:rPr>
                <w:szCs w:val="18"/>
              </w:rPr>
              <w:t>Examine system components</w:t>
            </w:r>
          </w:p>
          <w:p w14:paraId="706A87C6" w14:textId="77777777" w:rsidR="00A211EB" w:rsidRPr="00733816" w:rsidRDefault="00A211EB" w:rsidP="00875E3F">
            <w:pPr>
              <w:pStyle w:val="TableTextBullet"/>
              <w:rPr>
                <w:b/>
                <w:szCs w:val="18"/>
                <w:u w:val="single"/>
              </w:rPr>
            </w:pPr>
            <w:r w:rsidRPr="00733816">
              <w:rPr>
                <w:szCs w:val="18"/>
              </w:rPr>
              <w:t>Compare list of security patches installed to recent vendor patch lists</w:t>
            </w:r>
          </w:p>
        </w:tc>
        <w:tc>
          <w:tcPr>
            <w:tcW w:w="347" w:type="pct"/>
            <w:shd w:val="clear" w:color="auto" w:fill="auto"/>
          </w:tcPr>
          <w:p w14:paraId="41E7B0D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1" w:type="pct"/>
            <w:shd w:val="clear" w:color="auto" w:fill="auto"/>
          </w:tcPr>
          <w:p w14:paraId="7077EFF6"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0" w:type="pct"/>
            <w:shd w:val="clear" w:color="auto" w:fill="auto"/>
          </w:tcPr>
          <w:p w14:paraId="443D91A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29" w:type="pct"/>
            <w:shd w:val="clear" w:color="auto" w:fill="auto"/>
          </w:tcPr>
          <w:p w14:paraId="0908784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337C54" w:rsidRPr="00B71322" w14:paraId="5519892F" w14:textId="77777777" w:rsidTr="00337C54">
        <w:trPr>
          <w:cantSplit/>
          <w:trHeight w:val="571"/>
        </w:trPr>
        <w:tc>
          <w:tcPr>
            <w:tcW w:w="379" w:type="pct"/>
            <w:tcBorders>
              <w:top w:val="single" w:sz="4" w:space="0" w:color="808080"/>
            </w:tcBorders>
          </w:tcPr>
          <w:p w14:paraId="0346BCAC" w14:textId="4947D923" w:rsidR="00337C54" w:rsidRPr="00B71322" w:rsidRDefault="00337C54" w:rsidP="00F4183A">
            <w:pPr>
              <w:pStyle w:val="TableText"/>
              <w:jc w:val="right"/>
            </w:pPr>
            <w:r>
              <w:rPr>
                <w:sz w:val="19"/>
                <w:szCs w:val="19"/>
              </w:rPr>
              <w:t>6.4.6</w:t>
            </w:r>
          </w:p>
        </w:tc>
        <w:tc>
          <w:tcPr>
            <w:tcW w:w="1926" w:type="pct"/>
          </w:tcPr>
          <w:p w14:paraId="017630A8" w14:textId="77777777" w:rsidR="00337C54" w:rsidRDefault="00337C54" w:rsidP="00337C54">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4BC0C8A8" w14:textId="4DD742FA" w:rsidR="00337C54" w:rsidRPr="00733816" w:rsidRDefault="00337C54" w:rsidP="00337C54">
            <w:pPr>
              <w:pStyle w:val="Note0"/>
            </w:pPr>
            <w:r w:rsidRPr="00120681">
              <w:rPr>
                <w:b/>
              </w:rPr>
              <w:t xml:space="preserve">Note: </w:t>
            </w:r>
            <w:r w:rsidRPr="00120681">
              <w:t>This requirement is a best practice until January 31, 2018, after which it becomes a requirement.</w:t>
            </w:r>
          </w:p>
        </w:tc>
        <w:tc>
          <w:tcPr>
            <w:tcW w:w="1308" w:type="pct"/>
            <w:shd w:val="clear" w:color="auto" w:fill="auto"/>
          </w:tcPr>
          <w:p w14:paraId="56315795" w14:textId="77777777" w:rsidR="00337C54" w:rsidRDefault="00337C54" w:rsidP="00337C54">
            <w:pPr>
              <w:pStyle w:val="TableTextBullet"/>
              <w:rPr>
                <w:szCs w:val="18"/>
              </w:rPr>
            </w:pPr>
            <w:r>
              <w:rPr>
                <w:szCs w:val="18"/>
              </w:rPr>
              <w:t>Trace changes to change control documentation</w:t>
            </w:r>
          </w:p>
          <w:p w14:paraId="3DF9E0B8" w14:textId="77777777" w:rsidR="00337C54" w:rsidRDefault="00337C54" w:rsidP="00337C54">
            <w:pPr>
              <w:pStyle w:val="TableTextBullet"/>
              <w:rPr>
                <w:szCs w:val="18"/>
              </w:rPr>
            </w:pPr>
            <w:r>
              <w:rPr>
                <w:szCs w:val="18"/>
              </w:rPr>
              <w:t>Examine change control documentation</w:t>
            </w:r>
          </w:p>
          <w:p w14:paraId="362EDAC5" w14:textId="77777777" w:rsidR="00337C54" w:rsidRDefault="00337C54" w:rsidP="00337C54">
            <w:pPr>
              <w:pStyle w:val="TableTextBullet"/>
              <w:rPr>
                <w:szCs w:val="18"/>
              </w:rPr>
            </w:pPr>
            <w:r>
              <w:rPr>
                <w:szCs w:val="18"/>
              </w:rPr>
              <w:t>Interview personnel</w:t>
            </w:r>
          </w:p>
          <w:p w14:paraId="3DDEBB63" w14:textId="3E8B8EEF" w:rsidR="00337C54" w:rsidRPr="00733816" w:rsidRDefault="00337C54" w:rsidP="00337C54">
            <w:pPr>
              <w:pStyle w:val="TableTextBullet"/>
              <w:rPr>
                <w:szCs w:val="18"/>
              </w:rPr>
            </w:pPr>
            <w:r>
              <w:rPr>
                <w:szCs w:val="18"/>
              </w:rPr>
              <w:t>Observe affected systems or networks</w:t>
            </w:r>
          </w:p>
        </w:tc>
        <w:tc>
          <w:tcPr>
            <w:tcW w:w="347" w:type="pct"/>
            <w:shd w:val="clear" w:color="auto" w:fill="auto"/>
          </w:tcPr>
          <w:p w14:paraId="24C79417" w14:textId="65592897"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81" w:type="pct"/>
            <w:shd w:val="clear" w:color="auto" w:fill="auto"/>
          </w:tcPr>
          <w:p w14:paraId="17890901" w14:textId="28770E3C"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0" w:type="pct"/>
            <w:shd w:val="clear" w:color="auto" w:fill="auto"/>
          </w:tcPr>
          <w:p w14:paraId="7F2B2C3F" w14:textId="7A69E46B"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29" w:type="pct"/>
            <w:shd w:val="clear" w:color="auto" w:fill="auto"/>
          </w:tcPr>
          <w:p w14:paraId="364D78A1" w14:textId="4B6CC7CB" w:rsidR="00337C54" w:rsidRPr="00B71322" w:rsidRDefault="00337C54" w:rsidP="00337C54">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bl>
    <w:p w14:paraId="45F281D0" w14:textId="77777777" w:rsidR="00D92DC1" w:rsidRPr="001D2C12" w:rsidRDefault="00D92DC1" w:rsidP="00D92DC1">
      <w:pPr>
        <w:pStyle w:val="Heading2"/>
        <w:spacing w:before="0"/>
      </w:pPr>
      <w:r w:rsidRPr="001D2C12">
        <w:br w:type="page"/>
      </w:r>
      <w:bookmarkStart w:id="83" w:name="_Toc275753529"/>
      <w:bookmarkStart w:id="84" w:name="_Toc250643224"/>
      <w:bookmarkStart w:id="85" w:name="_Toc377997578"/>
      <w:bookmarkStart w:id="86" w:name="_Toc447191463"/>
      <w:r w:rsidRPr="001D2C12">
        <w:lastRenderedPageBreak/>
        <w:t>Implement Strong Access Control Measures</w:t>
      </w:r>
      <w:bookmarkEnd w:id="83"/>
      <w:bookmarkEnd w:id="84"/>
      <w:bookmarkEnd w:id="85"/>
      <w:bookmarkEnd w:id="86"/>
    </w:p>
    <w:p w14:paraId="036ADA03" w14:textId="06924509" w:rsidR="00D92DC1" w:rsidRDefault="00D92DC1" w:rsidP="001D17BA">
      <w:pPr>
        <w:pStyle w:val="Heading3"/>
      </w:pPr>
      <w:bookmarkStart w:id="87" w:name="_Toc275753530"/>
      <w:bookmarkStart w:id="88" w:name="_Toc250643225"/>
      <w:bookmarkStart w:id="89" w:name="_Toc377997579"/>
      <w:bookmarkStart w:id="90" w:name="_Toc447191464"/>
      <w:r>
        <w:t>Requirement 7</w:t>
      </w:r>
      <w:r w:rsidR="00C57F8D">
        <w:t>:</w:t>
      </w:r>
      <w:r w:rsidR="00C57F8D">
        <w:tab/>
      </w:r>
      <w:r w:rsidRPr="007A000C">
        <w:t>Restrict access to cardholder data by business need</w:t>
      </w:r>
      <w:r>
        <w:t xml:space="preserve"> </w:t>
      </w:r>
      <w:r w:rsidRPr="007A000C">
        <w:t>to</w:t>
      </w:r>
      <w:r>
        <w:t xml:space="preserve"> </w:t>
      </w:r>
      <w:r w:rsidRPr="007A000C">
        <w:t>know</w:t>
      </w:r>
      <w:bookmarkEnd w:id="87"/>
      <w:bookmarkEnd w:id="88"/>
      <w:bookmarkEnd w:id="89"/>
      <w:bookmarkEnd w:id="90"/>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2"/>
        <w:gridCol w:w="4732"/>
        <w:gridCol w:w="3593"/>
        <w:gridCol w:w="885"/>
        <w:gridCol w:w="949"/>
        <w:gridCol w:w="851"/>
        <w:gridCol w:w="851"/>
      </w:tblGrid>
      <w:tr w:rsidR="00B278FC" w:rsidRPr="002242E1" w14:paraId="7CC10254" w14:textId="77777777" w:rsidTr="000D5C2D">
        <w:trPr>
          <w:cantSplit/>
          <w:trHeight w:val="422"/>
          <w:tblHeader/>
        </w:trPr>
        <w:tc>
          <w:tcPr>
            <w:tcW w:w="2220" w:type="pct"/>
            <w:gridSpan w:val="2"/>
            <w:vMerge w:val="restart"/>
            <w:shd w:val="clear" w:color="auto" w:fill="CBDFC0" w:themeFill="text2"/>
            <w:vAlign w:val="center"/>
          </w:tcPr>
          <w:p w14:paraId="66E86C80"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01" w:type="pct"/>
            <w:vMerge w:val="restart"/>
            <w:shd w:val="clear" w:color="auto" w:fill="CBDFC0" w:themeFill="text2"/>
            <w:vAlign w:val="center"/>
          </w:tcPr>
          <w:p w14:paraId="7D97538C"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79" w:type="pct"/>
            <w:gridSpan w:val="4"/>
            <w:shd w:val="clear" w:color="auto" w:fill="CBDFC0" w:themeFill="text2"/>
          </w:tcPr>
          <w:p w14:paraId="316D1506"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40CC6810"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14:paraId="30AFA479" w14:textId="77777777" w:rsidTr="000D5C2D">
        <w:trPr>
          <w:cantSplit/>
          <w:tblHeader/>
        </w:trPr>
        <w:tc>
          <w:tcPr>
            <w:tcW w:w="2220" w:type="pct"/>
            <w:gridSpan w:val="2"/>
            <w:vMerge/>
            <w:shd w:val="clear" w:color="auto" w:fill="E0E0E0"/>
          </w:tcPr>
          <w:p w14:paraId="13834C86" w14:textId="77777777" w:rsidR="00B278FC" w:rsidRPr="00AC7772" w:rsidRDefault="00B278FC" w:rsidP="00B278FC">
            <w:pPr>
              <w:tabs>
                <w:tab w:val="right" w:pos="6101"/>
              </w:tabs>
              <w:spacing w:after="60"/>
              <w:rPr>
                <w:rFonts w:cs="Arial"/>
                <w:b/>
                <w:sz w:val="19"/>
                <w:szCs w:val="19"/>
              </w:rPr>
            </w:pPr>
          </w:p>
        </w:tc>
        <w:tc>
          <w:tcPr>
            <w:tcW w:w="1401" w:type="pct"/>
            <w:vMerge/>
            <w:tcBorders>
              <w:bottom w:val="single" w:sz="4" w:space="0" w:color="808080"/>
            </w:tcBorders>
            <w:shd w:val="clear" w:color="auto" w:fill="E0E0E0"/>
          </w:tcPr>
          <w:p w14:paraId="2F1B7BD6" w14:textId="77777777" w:rsidR="00B278FC" w:rsidRPr="00AC7772" w:rsidRDefault="00B278FC" w:rsidP="00B278FC">
            <w:pPr>
              <w:spacing w:after="60"/>
              <w:jc w:val="center"/>
              <w:rPr>
                <w:rFonts w:cs="Arial"/>
                <w:b/>
                <w:sz w:val="19"/>
                <w:szCs w:val="19"/>
                <w:u w:val="single"/>
              </w:rPr>
            </w:pPr>
          </w:p>
        </w:tc>
        <w:tc>
          <w:tcPr>
            <w:tcW w:w="345" w:type="pct"/>
            <w:tcBorders>
              <w:bottom w:val="single" w:sz="4" w:space="0" w:color="808080"/>
            </w:tcBorders>
            <w:shd w:val="clear" w:color="auto" w:fill="EAF1DD" w:themeFill="background2"/>
            <w:tcMar>
              <w:left w:w="72" w:type="dxa"/>
              <w:right w:w="72" w:type="dxa"/>
            </w:tcMar>
            <w:vAlign w:val="bottom"/>
          </w:tcPr>
          <w:p w14:paraId="4C6A7B5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0" w:type="pct"/>
            <w:tcBorders>
              <w:bottom w:val="single" w:sz="4" w:space="0" w:color="808080"/>
            </w:tcBorders>
            <w:shd w:val="clear" w:color="auto" w:fill="EAF1DD" w:themeFill="background2"/>
            <w:tcMar>
              <w:left w:w="72" w:type="dxa"/>
              <w:right w:w="72" w:type="dxa"/>
            </w:tcMar>
            <w:vAlign w:val="bottom"/>
          </w:tcPr>
          <w:p w14:paraId="2C0A6DBB"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32" w:type="pct"/>
            <w:tcBorders>
              <w:bottom w:val="single" w:sz="4" w:space="0" w:color="808080"/>
            </w:tcBorders>
            <w:shd w:val="clear" w:color="auto" w:fill="EAF1DD" w:themeFill="background2"/>
            <w:tcMar>
              <w:left w:w="72" w:type="dxa"/>
              <w:right w:w="72" w:type="dxa"/>
            </w:tcMar>
            <w:vAlign w:val="bottom"/>
          </w:tcPr>
          <w:p w14:paraId="27207075"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32" w:type="pct"/>
            <w:tcBorders>
              <w:bottom w:val="single" w:sz="4" w:space="0" w:color="808080"/>
            </w:tcBorders>
            <w:shd w:val="clear" w:color="auto" w:fill="EAF1DD" w:themeFill="background2"/>
            <w:tcMar>
              <w:left w:w="72" w:type="dxa"/>
              <w:right w:w="72" w:type="dxa"/>
            </w:tcMar>
            <w:vAlign w:val="bottom"/>
          </w:tcPr>
          <w:p w14:paraId="228703F5"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5C70E8" w:rsidRPr="00B71322" w14:paraId="2A5418D8" w14:textId="77777777" w:rsidTr="000D5C2D">
        <w:trPr>
          <w:cantSplit/>
          <w:trHeight w:val="572"/>
        </w:trPr>
        <w:tc>
          <w:tcPr>
            <w:tcW w:w="375" w:type="pct"/>
            <w:tcBorders>
              <w:bottom w:val="nil"/>
            </w:tcBorders>
          </w:tcPr>
          <w:p w14:paraId="19A2B98C" w14:textId="77777777" w:rsidR="00A211EB" w:rsidRPr="00B71322" w:rsidRDefault="00A211EB" w:rsidP="00615F06">
            <w:pPr>
              <w:pStyle w:val="TableText"/>
            </w:pPr>
            <w:r w:rsidRPr="00B71322">
              <w:rPr>
                <w:sz w:val="19"/>
                <w:szCs w:val="19"/>
              </w:rPr>
              <w:t>7.1</w:t>
            </w:r>
          </w:p>
        </w:tc>
        <w:tc>
          <w:tcPr>
            <w:tcW w:w="1845" w:type="pct"/>
          </w:tcPr>
          <w:p w14:paraId="12B4F2BC" w14:textId="77777777" w:rsidR="00A211EB" w:rsidRPr="00733816" w:rsidRDefault="00A211EB" w:rsidP="00615F06">
            <w:pPr>
              <w:pStyle w:val="TableText"/>
              <w:rPr>
                <w:szCs w:val="18"/>
              </w:rPr>
            </w:pPr>
            <w:r w:rsidRPr="00733816">
              <w:rPr>
                <w:szCs w:val="18"/>
              </w:rPr>
              <w:t xml:space="preserve">Is access to system components and cardholder data limited to only those individuals whose jobs require such access, as follows: </w:t>
            </w:r>
          </w:p>
        </w:tc>
        <w:tc>
          <w:tcPr>
            <w:tcW w:w="1401" w:type="pct"/>
            <w:tcBorders>
              <w:right w:val="nil"/>
            </w:tcBorders>
            <w:shd w:val="clear" w:color="auto" w:fill="BFBFBF"/>
          </w:tcPr>
          <w:p w14:paraId="42D0E156" w14:textId="77777777" w:rsidR="00A211EB" w:rsidRPr="00733816" w:rsidRDefault="00A211EB" w:rsidP="00B71322">
            <w:pPr>
              <w:pStyle w:val="TableTextBullet"/>
              <w:numPr>
                <w:ilvl w:val="0"/>
                <w:numId w:val="0"/>
              </w:numPr>
              <w:ind w:left="216"/>
              <w:rPr>
                <w:rFonts w:cs="Arial"/>
                <w:szCs w:val="18"/>
              </w:rPr>
            </w:pPr>
          </w:p>
        </w:tc>
        <w:tc>
          <w:tcPr>
            <w:tcW w:w="345" w:type="pct"/>
            <w:tcBorders>
              <w:left w:val="nil"/>
              <w:right w:val="nil"/>
            </w:tcBorders>
            <w:shd w:val="clear" w:color="auto" w:fill="BFBFBF"/>
          </w:tcPr>
          <w:p w14:paraId="626189ED" w14:textId="77777777" w:rsidR="00A211EB" w:rsidRPr="00B71322" w:rsidRDefault="00A211EB" w:rsidP="00D92DC1">
            <w:pPr>
              <w:spacing w:after="60"/>
              <w:jc w:val="center"/>
              <w:rPr>
                <w:rFonts w:cs="Arial"/>
                <w:sz w:val="19"/>
                <w:szCs w:val="19"/>
              </w:rPr>
            </w:pPr>
          </w:p>
        </w:tc>
        <w:tc>
          <w:tcPr>
            <w:tcW w:w="370" w:type="pct"/>
            <w:tcBorders>
              <w:left w:val="nil"/>
              <w:right w:val="nil"/>
            </w:tcBorders>
            <w:shd w:val="clear" w:color="auto" w:fill="BFBFBF"/>
          </w:tcPr>
          <w:p w14:paraId="52F53DFC" w14:textId="77777777" w:rsidR="00A211EB" w:rsidRPr="00B71322" w:rsidRDefault="00A211EB" w:rsidP="00D92DC1">
            <w:pPr>
              <w:spacing w:after="60"/>
              <w:jc w:val="center"/>
              <w:rPr>
                <w:rFonts w:cs="Arial"/>
                <w:sz w:val="19"/>
                <w:szCs w:val="19"/>
              </w:rPr>
            </w:pPr>
          </w:p>
        </w:tc>
        <w:tc>
          <w:tcPr>
            <w:tcW w:w="332" w:type="pct"/>
            <w:tcBorders>
              <w:left w:val="nil"/>
              <w:right w:val="nil"/>
            </w:tcBorders>
            <w:shd w:val="clear" w:color="auto" w:fill="BFBFBF"/>
          </w:tcPr>
          <w:p w14:paraId="2557D42D" w14:textId="77777777" w:rsidR="00A211EB" w:rsidRPr="00B71322" w:rsidRDefault="00A211EB" w:rsidP="00D92DC1">
            <w:pPr>
              <w:spacing w:after="60"/>
              <w:jc w:val="center"/>
              <w:rPr>
                <w:rFonts w:cs="Arial"/>
                <w:sz w:val="19"/>
                <w:szCs w:val="19"/>
              </w:rPr>
            </w:pPr>
          </w:p>
        </w:tc>
        <w:tc>
          <w:tcPr>
            <w:tcW w:w="332" w:type="pct"/>
            <w:tcBorders>
              <w:left w:val="nil"/>
            </w:tcBorders>
            <w:shd w:val="clear" w:color="auto" w:fill="BFBFBF"/>
          </w:tcPr>
          <w:p w14:paraId="35737DD7" w14:textId="77777777" w:rsidR="00A211EB" w:rsidRPr="00B71322" w:rsidRDefault="00A211EB" w:rsidP="00D92DC1">
            <w:pPr>
              <w:spacing w:after="60"/>
              <w:jc w:val="center"/>
              <w:rPr>
                <w:rFonts w:cs="Arial"/>
                <w:sz w:val="19"/>
                <w:szCs w:val="19"/>
              </w:rPr>
            </w:pPr>
          </w:p>
        </w:tc>
      </w:tr>
      <w:tr w:rsidR="00664DBF" w:rsidRPr="00B71322" w14:paraId="2F676353" w14:textId="77777777" w:rsidTr="000D5C2D">
        <w:trPr>
          <w:cantSplit/>
          <w:trHeight w:val="572"/>
        </w:trPr>
        <w:tc>
          <w:tcPr>
            <w:tcW w:w="375" w:type="pct"/>
          </w:tcPr>
          <w:p w14:paraId="2D1A995B" w14:textId="77777777" w:rsidR="00A211EB" w:rsidRPr="00B71322" w:rsidRDefault="00A211EB" w:rsidP="00564700">
            <w:pPr>
              <w:pStyle w:val="TableText"/>
              <w:jc w:val="right"/>
            </w:pPr>
            <w:r w:rsidRPr="00B71322">
              <w:rPr>
                <w:sz w:val="19"/>
                <w:szCs w:val="19"/>
              </w:rPr>
              <w:t>7.1.2</w:t>
            </w:r>
          </w:p>
        </w:tc>
        <w:tc>
          <w:tcPr>
            <w:tcW w:w="1845" w:type="pct"/>
          </w:tcPr>
          <w:p w14:paraId="7079FEB7" w14:textId="77777777" w:rsidR="00A211EB" w:rsidRPr="00733816" w:rsidRDefault="00A211EB" w:rsidP="00D92DC1">
            <w:pPr>
              <w:spacing w:after="60"/>
              <w:rPr>
                <w:rFonts w:cs="Arial"/>
                <w:sz w:val="18"/>
                <w:szCs w:val="18"/>
              </w:rPr>
            </w:pPr>
            <w:r w:rsidRPr="00733816">
              <w:rPr>
                <w:rFonts w:cs="Arial"/>
                <w:sz w:val="18"/>
                <w:szCs w:val="18"/>
              </w:rPr>
              <w:t xml:space="preserve">Is access to privileged user IDs restricted as follows: </w:t>
            </w:r>
          </w:p>
          <w:p w14:paraId="132D9756" w14:textId="77777777" w:rsidR="00A211EB" w:rsidRPr="00733816" w:rsidRDefault="00A211EB" w:rsidP="00E77771">
            <w:pPr>
              <w:pStyle w:val="TableTextBullet"/>
            </w:pPr>
            <w:r w:rsidRPr="00733816">
              <w:t>To least privileges necessary to perform job responsibilities?</w:t>
            </w:r>
          </w:p>
          <w:p w14:paraId="57138499" w14:textId="60AD81B5" w:rsidR="00A211EB" w:rsidRPr="00733816" w:rsidRDefault="00A211EB" w:rsidP="00E77771">
            <w:pPr>
              <w:pStyle w:val="TableTextBullet"/>
            </w:pPr>
            <w:r w:rsidRPr="00733816">
              <w:t>Assigned only to roles that specifically require that privileged access</w:t>
            </w:r>
            <w:r w:rsidR="007B18E6">
              <w:t>?</w:t>
            </w:r>
          </w:p>
        </w:tc>
        <w:tc>
          <w:tcPr>
            <w:tcW w:w="1401" w:type="pct"/>
            <w:shd w:val="clear" w:color="auto" w:fill="auto"/>
          </w:tcPr>
          <w:p w14:paraId="52B5D2EB" w14:textId="77777777" w:rsidR="00A211EB" w:rsidRDefault="00A211EB" w:rsidP="00875E3F">
            <w:pPr>
              <w:pStyle w:val="TableTextBullet"/>
              <w:rPr>
                <w:szCs w:val="18"/>
              </w:rPr>
            </w:pPr>
            <w:r w:rsidRPr="00733816">
              <w:rPr>
                <w:szCs w:val="18"/>
              </w:rPr>
              <w:t xml:space="preserve">Examine written access control policy </w:t>
            </w:r>
          </w:p>
          <w:p w14:paraId="22D2D0ED" w14:textId="2469555E" w:rsidR="00A211EB" w:rsidRPr="00733816" w:rsidRDefault="00A211EB" w:rsidP="00875E3F">
            <w:pPr>
              <w:pStyle w:val="TableTextBullet"/>
              <w:rPr>
                <w:szCs w:val="18"/>
              </w:rPr>
            </w:pPr>
            <w:r w:rsidRPr="00733816">
              <w:rPr>
                <w:szCs w:val="18"/>
              </w:rPr>
              <w:t>Interview personnel</w:t>
            </w:r>
          </w:p>
          <w:p w14:paraId="0CA5EACB" w14:textId="77777777" w:rsidR="00A211EB" w:rsidRPr="00733816" w:rsidRDefault="00A211EB" w:rsidP="00875E3F">
            <w:pPr>
              <w:pStyle w:val="TableTextBullet"/>
              <w:rPr>
                <w:szCs w:val="18"/>
              </w:rPr>
            </w:pPr>
            <w:r w:rsidRPr="00733816">
              <w:rPr>
                <w:szCs w:val="18"/>
              </w:rPr>
              <w:t>Interview management</w:t>
            </w:r>
          </w:p>
          <w:p w14:paraId="542D274A" w14:textId="77777777" w:rsidR="00A211EB" w:rsidRPr="00733816" w:rsidRDefault="00A211EB" w:rsidP="00875E3F">
            <w:pPr>
              <w:pStyle w:val="TableTextBullet"/>
              <w:rPr>
                <w:szCs w:val="18"/>
              </w:rPr>
            </w:pPr>
            <w:r w:rsidRPr="00733816">
              <w:rPr>
                <w:szCs w:val="18"/>
              </w:rPr>
              <w:t>Review privileged user IDs</w:t>
            </w:r>
          </w:p>
        </w:tc>
        <w:tc>
          <w:tcPr>
            <w:tcW w:w="345" w:type="pct"/>
            <w:shd w:val="clear" w:color="auto" w:fill="auto"/>
          </w:tcPr>
          <w:p w14:paraId="63492EE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0" w:type="pct"/>
            <w:shd w:val="clear" w:color="auto" w:fill="auto"/>
          </w:tcPr>
          <w:p w14:paraId="099938C6"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2" w:type="pct"/>
            <w:shd w:val="clear" w:color="auto" w:fill="auto"/>
          </w:tcPr>
          <w:p w14:paraId="5623CA23"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2" w:type="pct"/>
            <w:shd w:val="clear" w:color="auto" w:fill="auto"/>
          </w:tcPr>
          <w:p w14:paraId="360E82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r w:rsidR="00664DBF" w:rsidRPr="00B71322" w14:paraId="63E6017E" w14:textId="77777777" w:rsidTr="000D5C2D">
        <w:trPr>
          <w:cantSplit/>
          <w:trHeight w:val="572"/>
        </w:trPr>
        <w:tc>
          <w:tcPr>
            <w:tcW w:w="375" w:type="pct"/>
          </w:tcPr>
          <w:p w14:paraId="2C5A34DB" w14:textId="77777777" w:rsidR="00A211EB" w:rsidRPr="00B71322" w:rsidRDefault="00A211EB" w:rsidP="00564700">
            <w:pPr>
              <w:pStyle w:val="TableText"/>
              <w:jc w:val="right"/>
            </w:pPr>
            <w:r w:rsidRPr="00B71322">
              <w:rPr>
                <w:sz w:val="19"/>
                <w:szCs w:val="19"/>
              </w:rPr>
              <w:t>7.1.3</w:t>
            </w:r>
          </w:p>
        </w:tc>
        <w:tc>
          <w:tcPr>
            <w:tcW w:w="1845" w:type="pct"/>
          </w:tcPr>
          <w:p w14:paraId="1BAA76E6" w14:textId="3B361CB9" w:rsidR="00A211EB" w:rsidRPr="00733816" w:rsidRDefault="00F4183A" w:rsidP="00615F06">
            <w:pPr>
              <w:pStyle w:val="TableText"/>
              <w:rPr>
                <w:szCs w:val="18"/>
              </w:rPr>
            </w:pPr>
            <w:r>
              <w:rPr>
                <w:szCs w:val="18"/>
              </w:rPr>
              <w:t xml:space="preserve">Is </w:t>
            </w:r>
            <w:r w:rsidR="00A211EB" w:rsidRPr="00733816">
              <w:rPr>
                <w:szCs w:val="18"/>
              </w:rPr>
              <w:t>access assigned based on individual personnel’s job classification and function?</w:t>
            </w:r>
          </w:p>
        </w:tc>
        <w:tc>
          <w:tcPr>
            <w:tcW w:w="1401" w:type="pct"/>
            <w:shd w:val="clear" w:color="auto" w:fill="auto"/>
          </w:tcPr>
          <w:p w14:paraId="0FBFC3EB" w14:textId="77777777" w:rsidR="00A211EB" w:rsidRDefault="00A211EB" w:rsidP="00875E3F">
            <w:pPr>
              <w:pStyle w:val="TableTextBullet"/>
              <w:rPr>
                <w:szCs w:val="18"/>
              </w:rPr>
            </w:pPr>
            <w:r w:rsidRPr="00733816">
              <w:rPr>
                <w:szCs w:val="18"/>
              </w:rPr>
              <w:t xml:space="preserve">Examine written access control policy </w:t>
            </w:r>
          </w:p>
          <w:p w14:paraId="75A01803" w14:textId="4ACBC0DF" w:rsidR="00A211EB" w:rsidRPr="00733816" w:rsidRDefault="00A211EB" w:rsidP="00875E3F">
            <w:pPr>
              <w:pStyle w:val="TableTextBullet"/>
              <w:rPr>
                <w:szCs w:val="18"/>
              </w:rPr>
            </w:pPr>
            <w:r w:rsidRPr="00733816">
              <w:rPr>
                <w:szCs w:val="18"/>
              </w:rPr>
              <w:t>Interview management</w:t>
            </w:r>
          </w:p>
          <w:p w14:paraId="19C62FB7" w14:textId="77777777" w:rsidR="00A211EB" w:rsidRPr="00733816" w:rsidRDefault="00A211EB" w:rsidP="00875E3F">
            <w:pPr>
              <w:pStyle w:val="TableTextBullet"/>
              <w:rPr>
                <w:szCs w:val="18"/>
              </w:rPr>
            </w:pPr>
            <w:r w:rsidRPr="00733816">
              <w:rPr>
                <w:szCs w:val="18"/>
              </w:rPr>
              <w:t>Review user IDs</w:t>
            </w:r>
          </w:p>
        </w:tc>
        <w:tc>
          <w:tcPr>
            <w:tcW w:w="345" w:type="pct"/>
            <w:shd w:val="clear" w:color="auto" w:fill="auto"/>
          </w:tcPr>
          <w:p w14:paraId="6321467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70" w:type="pct"/>
            <w:shd w:val="clear" w:color="auto" w:fill="auto"/>
          </w:tcPr>
          <w:p w14:paraId="0E98110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2" w:type="pct"/>
            <w:shd w:val="clear" w:color="auto" w:fill="auto"/>
          </w:tcPr>
          <w:p w14:paraId="7AD2FBC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c>
          <w:tcPr>
            <w:tcW w:w="332" w:type="pct"/>
            <w:shd w:val="clear" w:color="auto" w:fill="auto"/>
          </w:tcPr>
          <w:p w14:paraId="0B13171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B71322">
              <w:rPr>
                <w:rFonts w:cs="Arial"/>
                <w:sz w:val="19"/>
                <w:szCs w:val="19"/>
              </w:rPr>
              <w:fldChar w:fldCharType="end"/>
            </w:r>
          </w:p>
        </w:tc>
      </w:tr>
    </w:tbl>
    <w:p w14:paraId="4BCE678C" w14:textId="4D240023" w:rsidR="00D92DC1" w:rsidRDefault="00D92DC1" w:rsidP="001D17BA">
      <w:pPr>
        <w:pStyle w:val="Heading3"/>
      </w:pPr>
      <w:r>
        <w:br w:type="page"/>
      </w:r>
      <w:bookmarkStart w:id="91" w:name="_Toc275753531"/>
      <w:bookmarkStart w:id="92" w:name="_Toc250643226"/>
      <w:bookmarkStart w:id="93" w:name="_Toc377997580"/>
      <w:bookmarkStart w:id="94" w:name="_Toc447191465"/>
      <w:r w:rsidRPr="007A000C">
        <w:lastRenderedPageBreak/>
        <w:t>Requirement 8:</w:t>
      </w:r>
      <w:r w:rsidR="00C57F8D">
        <w:tab/>
      </w:r>
      <w:bookmarkEnd w:id="91"/>
      <w:bookmarkEnd w:id="92"/>
      <w:bookmarkEnd w:id="93"/>
      <w:r w:rsidR="000B26EC" w:rsidRPr="000B26EC" w:rsidDel="00AC74A1">
        <w:t xml:space="preserve"> </w:t>
      </w:r>
      <w:r w:rsidR="000B26EC" w:rsidRPr="00AC74A1">
        <w:t>Identify and authenticate access to system components</w:t>
      </w:r>
      <w:bookmarkEnd w:id="94"/>
    </w:p>
    <w:tbl>
      <w:tblPr>
        <w:tblW w:w="496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8"/>
        <w:gridCol w:w="4927"/>
        <w:gridCol w:w="3481"/>
        <w:gridCol w:w="875"/>
        <w:gridCol w:w="976"/>
        <w:gridCol w:w="824"/>
        <w:gridCol w:w="821"/>
      </w:tblGrid>
      <w:tr w:rsidR="007B18E6" w:rsidRPr="002242E1" w14:paraId="5F633495" w14:textId="77777777" w:rsidTr="00215FDC">
        <w:trPr>
          <w:cantSplit/>
          <w:trHeight w:val="422"/>
          <w:tblHeader/>
        </w:trPr>
        <w:tc>
          <w:tcPr>
            <w:tcW w:w="2290" w:type="pct"/>
            <w:gridSpan w:val="2"/>
            <w:vMerge w:val="restart"/>
            <w:shd w:val="clear" w:color="auto" w:fill="CBDFC0" w:themeFill="text2"/>
            <w:vAlign w:val="center"/>
          </w:tcPr>
          <w:p w14:paraId="675A29B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52" w:type="pct"/>
            <w:vMerge w:val="restart"/>
            <w:shd w:val="clear" w:color="auto" w:fill="CBDFC0" w:themeFill="text2"/>
            <w:vAlign w:val="center"/>
          </w:tcPr>
          <w:p w14:paraId="08FE6271"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58" w:type="pct"/>
            <w:gridSpan w:val="4"/>
            <w:shd w:val="clear" w:color="auto" w:fill="CBDFC0" w:themeFill="text2"/>
          </w:tcPr>
          <w:p w14:paraId="22133530"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5EC2563"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7B18E6" w:rsidRPr="001423CE" w14:paraId="17FC9B60" w14:textId="77777777" w:rsidTr="008D7358">
        <w:trPr>
          <w:cantSplit/>
          <w:tblHeader/>
        </w:trPr>
        <w:tc>
          <w:tcPr>
            <w:tcW w:w="2290" w:type="pct"/>
            <w:gridSpan w:val="2"/>
            <w:vMerge/>
            <w:shd w:val="clear" w:color="auto" w:fill="E0E0E0"/>
          </w:tcPr>
          <w:p w14:paraId="7BE52E5D" w14:textId="77777777" w:rsidR="00B278FC" w:rsidRPr="00AC7772" w:rsidRDefault="00B278FC" w:rsidP="00B278FC">
            <w:pPr>
              <w:tabs>
                <w:tab w:val="right" w:pos="6101"/>
              </w:tabs>
              <w:spacing w:after="60"/>
              <w:rPr>
                <w:rFonts w:cs="Arial"/>
                <w:b/>
                <w:sz w:val="19"/>
                <w:szCs w:val="19"/>
              </w:rPr>
            </w:pPr>
          </w:p>
        </w:tc>
        <w:tc>
          <w:tcPr>
            <w:tcW w:w="1352" w:type="pct"/>
            <w:vMerge/>
            <w:tcBorders>
              <w:bottom w:val="single" w:sz="4" w:space="0" w:color="808080"/>
            </w:tcBorders>
            <w:shd w:val="clear" w:color="auto" w:fill="E0E0E0"/>
          </w:tcPr>
          <w:p w14:paraId="223097C1" w14:textId="77777777" w:rsidR="00B278FC" w:rsidRPr="00AC7772" w:rsidRDefault="00B278FC" w:rsidP="00B278FC">
            <w:pPr>
              <w:spacing w:after="60"/>
              <w:jc w:val="center"/>
              <w:rPr>
                <w:rFonts w:cs="Arial"/>
                <w:b/>
                <w:sz w:val="19"/>
                <w:szCs w:val="19"/>
                <w:u w:val="single"/>
              </w:rPr>
            </w:pPr>
          </w:p>
        </w:tc>
        <w:tc>
          <w:tcPr>
            <w:tcW w:w="340" w:type="pct"/>
            <w:tcBorders>
              <w:bottom w:val="single" w:sz="4" w:space="0" w:color="808080"/>
            </w:tcBorders>
            <w:shd w:val="clear" w:color="auto" w:fill="EAF1DD" w:themeFill="background2"/>
            <w:tcMar>
              <w:left w:w="72" w:type="dxa"/>
              <w:right w:w="72" w:type="dxa"/>
            </w:tcMar>
            <w:vAlign w:val="bottom"/>
          </w:tcPr>
          <w:p w14:paraId="3D3A853B"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9" w:type="pct"/>
            <w:tcBorders>
              <w:bottom w:val="single" w:sz="4" w:space="0" w:color="808080"/>
            </w:tcBorders>
            <w:shd w:val="clear" w:color="auto" w:fill="EAF1DD" w:themeFill="background2"/>
            <w:tcMar>
              <w:left w:w="72" w:type="dxa"/>
              <w:right w:w="72" w:type="dxa"/>
            </w:tcMar>
            <w:vAlign w:val="bottom"/>
          </w:tcPr>
          <w:p w14:paraId="0915F22B"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20" w:type="pct"/>
            <w:tcBorders>
              <w:bottom w:val="single" w:sz="4" w:space="0" w:color="808080"/>
            </w:tcBorders>
            <w:shd w:val="clear" w:color="auto" w:fill="EAF1DD" w:themeFill="background2"/>
            <w:tcMar>
              <w:left w:w="72" w:type="dxa"/>
              <w:right w:w="72" w:type="dxa"/>
            </w:tcMar>
            <w:vAlign w:val="bottom"/>
          </w:tcPr>
          <w:p w14:paraId="29F804E9"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19" w:type="pct"/>
            <w:tcBorders>
              <w:bottom w:val="single" w:sz="4" w:space="0" w:color="808080"/>
            </w:tcBorders>
            <w:shd w:val="clear" w:color="auto" w:fill="EAF1DD" w:themeFill="background2"/>
            <w:tcMar>
              <w:left w:w="72" w:type="dxa"/>
              <w:right w:w="72" w:type="dxa"/>
            </w:tcMar>
            <w:vAlign w:val="bottom"/>
          </w:tcPr>
          <w:p w14:paraId="2AE1155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15FDC" w:rsidRPr="009D4AAD" w14:paraId="3B82F94C" w14:textId="77777777" w:rsidTr="008D7358">
        <w:trPr>
          <w:cantSplit/>
          <w:trHeight w:val="572"/>
        </w:trPr>
        <w:tc>
          <w:tcPr>
            <w:tcW w:w="376" w:type="pct"/>
          </w:tcPr>
          <w:p w14:paraId="75EE5CE4" w14:textId="2D03C4D1" w:rsidR="00215FDC" w:rsidRPr="009D4AAD" w:rsidRDefault="00215FDC" w:rsidP="00215FDC">
            <w:pPr>
              <w:pStyle w:val="TableText"/>
              <w:rPr>
                <w:sz w:val="19"/>
                <w:szCs w:val="19"/>
              </w:rPr>
            </w:pPr>
            <w:r w:rsidRPr="00764864">
              <w:rPr>
                <w:sz w:val="19"/>
                <w:szCs w:val="19"/>
              </w:rPr>
              <w:t>8.1</w:t>
            </w:r>
          </w:p>
        </w:tc>
        <w:tc>
          <w:tcPr>
            <w:tcW w:w="1914" w:type="pct"/>
          </w:tcPr>
          <w:p w14:paraId="546E8D10" w14:textId="04A24DB6" w:rsidR="00215FDC" w:rsidRPr="00733816" w:rsidRDefault="00215FDC" w:rsidP="00215FDC">
            <w:pPr>
              <w:pStyle w:val="tabletextnumber"/>
              <w:numPr>
                <w:ilvl w:val="0"/>
                <w:numId w:val="0"/>
              </w:numPr>
            </w:pPr>
            <w:r w:rsidRPr="00764864">
              <w:t>Are policies and procedures for user identification management controls defined and in place for non-consumer users and administrators on all system components, as follows:</w:t>
            </w:r>
          </w:p>
        </w:tc>
        <w:tc>
          <w:tcPr>
            <w:tcW w:w="1352" w:type="pct"/>
            <w:tcBorders>
              <w:right w:val="nil"/>
            </w:tcBorders>
            <w:shd w:val="clear" w:color="auto" w:fill="BFBFBF" w:themeFill="background1" w:themeFillShade="BF"/>
          </w:tcPr>
          <w:p w14:paraId="302690EE" w14:textId="77777777" w:rsidR="00215FDC" w:rsidRPr="00733816" w:rsidRDefault="00215FDC" w:rsidP="00215FDC">
            <w:pPr>
              <w:pStyle w:val="TableTextBullet"/>
              <w:numPr>
                <w:ilvl w:val="0"/>
                <w:numId w:val="0"/>
              </w:numPr>
              <w:ind w:left="360" w:hanging="360"/>
              <w:rPr>
                <w:szCs w:val="18"/>
              </w:rPr>
            </w:pPr>
          </w:p>
        </w:tc>
        <w:tc>
          <w:tcPr>
            <w:tcW w:w="340" w:type="pct"/>
            <w:tcBorders>
              <w:left w:val="nil"/>
              <w:right w:val="nil"/>
            </w:tcBorders>
            <w:shd w:val="clear" w:color="auto" w:fill="BFBFBF" w:themeFill="background1" w:themeFillShade="BF"/>
          </w:tcPr>
          <w:p w14:paraId="5292C670" w14:textId="39C4CF2F" w:rsidR="00215FDC" w:rsidRPr="009D4AAD" w:rsidRDefault="00215FDC" w:rsidP="00215FDC">
            <w:pPr>
              <w:spacing w:after="60"/>
              <w:jc w:val="center"/>
              <w:rPr>
                <w:rFonts w:cs="Arial"/>
                <w:sz w:val="19"/>
                <w:szCs w:val="19"/>
              </w:rPr>
            </w:pPr>
          </w:p>
        </w:tc>
        <w:tc>
          <w:tcPr>
            <w:tcW w:w="379" w:type="pct"/>
            <w:tcBorders>
              <w:left w:val="nil"/>
              <w:right w:val="nil"/>
            </w:tcBorders>
            <w:shd w:val="clear" w:color="auto" w:fill="BFBFBF" w:themeFill="background1" w:themeFillShade="BF"/>
          </w:tcPr>
          <w:p w14:paraId="63D39791" w14:textId="0D7AC42E" w:rsidR="00215FDC" w:rsidRPr="009D4AAD" w:rsidRDefault="00215FDC" w:rsidP="00215FDC">
            <w:pPr>
              <w:spacing w:after="60"/>
              <w:jc w:val="center"/>
              <w:rPr>
                <w:rFonts w:cs="Arial"/>
                <w:sz w:val="19"/>
                <w:szCs w:val="19"/>
              </w:rPr>
            </w:pPr>
          </w:p>
        </w:tc>
        <w:tc>
          <w:tcPr>
            <w:tcW w:w="320" w:type="pct"/>
            <w:tcBorders>
              <w:left w:val="nil"/>
              <w:right w:val="nil"/>
            </w:tcBorders>
            <w:shd w:val="clear" w:color="auto" w:fill="BFBFBF" w:themeFill="background1" w:themeFillShade="BF"/>
          </w:tcPr>
          <w:p w14:paraId="476A908F" w14:textId="357CBD66" w:rsidR="00215FDC" w:rsidRPr="009D4AAD" w:rsidRDefault="00215FDC" w:rsidP="00215FDC">
            <w:pPr>
              <w:spacing w:after="60"/>
              <w:jc w:val="center"/>
              <w:rPr>
                <w:rFonts w:cs="Arial"/>
                <w:sz w:val="19"/>
                <w:szCs w:val="19"/>
              </w:rPr>
            </w:pPr>
          </w:p>
        </w:tc>
        <w:tc>
          <w:tcPr>
            <w:tcW w:w="319" w:type="pct"/>
            <w:tcBorders>
              <w:left w:val="nil"/>
            </w:tcBorders>
            <w:shd w:val="clear" w:color="auto" w:fill="BFBFBF" w:themeFill="background1" w:themeFillShade="BF"/>
          </w:tcPr>
          <w:p w14:paraId="5E389397" w14:textId="1531E076" w:rsidR="00215FDC" w:rsidRPr="009D4AAD" w:rsidRDefault="00215FDC" w:rsidP="00215FDC">
            <w:pPr>
              <w:spacing w:after="60"/>
              <w:jc w:val="center"/>
              <w:rPr>
                <w:rFonts w:cs="Arial"/>
                <w:sz w:val="19"/>
                <w:szCs w:val="19"/>
              </w:rPr>
            </w:pPr>
          </w:p>
        </w:tc>
      </w:tr>
      <w:tr w:rsidR="00215FDC" w:rsidRPr="009D4AAD" w14:paraId="79CCBDF4" w14:textId="77777777" w:rsidTr="00215FDC">
        <w:trPr>
          <w:cantSplit/>
          <w:trHeight w:val="572"/>
        </w:trPr>
        <w:tc>
          <w:tcPr>
            <w:tcW w:w="376" w:type="pct"/>
          </w:tcPr>
          <w:p w14:paraId="1672E073" w14:textId="3053DCDF" w:rsidR="00215FDC" w:rsidRPr="009D4AAD" w:rsidRDefault="00215FDC" w:rsidP="00215FDC">
            <w:pPr>
              <w:pStyle w:val="TableText"/>
              <w:jc w:val="right"/>
              <w:rPr>
                <w:sz w:val="19"/>
                <w:szCs w:val="19"/>
              </w:rPr>
            </w:pPr>
            <w:r w:rsidRPr="00174394">
              <w:rPr>
                <w:sz w:val="19"/>
                <w:szCs w:val="19"/>
              </w:rPr>
              <w:t>8.1.1</w:t>
            </w:r>
          </w:p>
        </w:tc>
        <w:tc>
          <w:tcPr>
            <w:tcW w:w="1914" w:type="pct"/>
          </w:tcPr>
          <w:p w14:paraId="501962F5" w14:textId="1C4D1DAC" w:rsidR="00215FDC" w:rsidRPr="00733816" w:rsidRDefault="00215FDC" w:rsidP="00215FDC">
            <w:pPr>
              <w:pStyle w:val="tabletextnumber"/>
              <w:numPr>
                <w:ilvl w:val="0"/>
                <w:numId w:val="0"/>
              </w:numPr>
            </w:pPr>
            <w:r w:rsidRPr="00174394">
              <w:t>Are all users assigned a unique ID before allowing them to access system components or cardholder data?</w:t>
            </w:r>
          </w:p>
        </w:tc>
        <w:tc>
          <w:tcPr>
            <w:tcW w:w="1352" w:type="pct"/>
            <w:shd w:val="clear" w:color="auto" w:fill="auto"/>
          </w:tcPr>
          <w:p w14:paraId="55780DF9" w14:textId="77777777" w:rsidR="00215FDC" w:rsidRPr="00215FDC" w:rsidRDefault="00215FDC" w:rsidP="00215FDC">
            <w:pPr>
              <w:pStyle w:val="TableTextBullet"/>
              <w:rPr>
                <w:szCs w:val="18"/>
              </w:rPr>
            </w:pPr>
            <w:r w:rsidRPr="00215FDC">
              <w:rPr>
                <w:szCs w:val="18"/>
              </w:rPr>
              <w:t>Review password procedures</w:t>
            </w:r>
          </w:p>
          <w:p w14:paraId="78F64045" w14:textId="79BCF606" w:rsidR="00215FDC" w:rsidRPr="00733816" w:rsidRDefault="00215FDC" w:rsidP="00215FDC">
            <w:pPr>
              <w:pStyle w:val="TableTextBullet"/>
              <w:rPr>
                <w:szCs w:val="18"/>
              </w:rPr>
            </w:pPr>
            <w:r w:rsidRPr="00215FDC">
              <w:rPr>
                <w:szCs w:val="18"/>
              </w:rPr>
              <w:t>Interview personnel</w:t>
            </w:r>
          </w:p>
        </w:tc>
        <w:tc>
          <w:tcPr>
            <w:tcW w:w="340" w:type="pct"/>
            <w:shd w:val="clear" w:color="auto" w:fill="auto"/>
          </w:tcPr>
          <w:p w14:paraId="1A0C8D28" w14:textId="0E5BB9E4"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6E8FF532" w14:textId="6FF70703"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23BE6BD0" w14:textId="72D4FE3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5B3ACCB9" w14:textId="70297532"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15FDC" w:rsidRPr="009D4AAD" w14:paraId="15740B71" w14:textId="77777777" w:rsidTr="00215FDC">
        <w:trPr>
          <w:cantSplit/>
          <w:trHeight w:val="572"/>
        </w:trPr>
        <w:tc>
          <w:tcPr>
            <w:tcW w:w="376" w:type="pct"/>
            <w:vMerge w:val="restart"/>
          </w:tcPr>
          <w:p w14:paraId="0D970965" w14:textId="77777777" w:rsidR="00215FDC" w:rsidRPr="009D4AAD" w:rsidRDefault="00215FDC" w:rsidP="00215FDC">
            <w:pPr>
              <w:pStyle w:val="TableText"/>
              <w:jc w:val="right"/>
            </w:pPr>
            <w:r w:rsidRPr="009D4AAD">
              <w:rPr>
                <w:sz w:val="19"/>
                <w:szCs w:val="19"/>
              </w:rPr>
              <w:t>8.1.5</w:t>
            </w:r>
          </w:p>
        </w:tc>
        <w:tc>
          <w:tcPr>
            <w:tcW w:w="1914" w:type="pct"/>
          </w:tcPr>
          <w:p w14:paraId="76501A31" w14:textId="25F8C33E" w:rsidR="00215FDC" w:rsidRPr="00733816" w:rsidRDefault="00215FDC" w:rsidP="00215FDC">
            <w:pPr>
              <w:pStyle w:val="tabletextnumber"/>
              <w:numPr>
                <w:ilvl w:val="0"/>
                <w:numId w:val="59"/>
              </w:numPr>
            </w:pPr>
            <w:r w:rsidRPr="00733816">
              <w:t xml:space="preserve">Are accounts used by </w:t>
            </w:r>
            <w:r>
              <w:t>third parties</w:t>
            </w:r>
            <w:r w:rsidRPr="00733816">
              <w:t xml:space="preserve"> to access, support, or maintain system components via remote access enabled only during the time period needed and disabled when not in use?</w:t>
            </w:r>
          </w:p>
        </w:tc>
        <w:tc>
          <w:tcPr>
            <w:tcW w:w="1352" w:type="pct"/>
            <w:shd w:val="clear" w:color="auto" w:fill="auto"/>
          </w:tcPr>
          <w:p w14:paraId="7A09B3F9" w14:textId="77777777" w:rsidR="00215FDC" w:rsidRPr="00733816" w:rsidRDefault="00215FDC" w:rsidP="00215FDC">
            <w:pPr>
              <w:pStyle w:val="TableTextBullet"/>
              <w:rPr>
                <w:szCs w:val="18"/>
              </w:rPr>
            </w:pPr>
            <w:r w:rsidRPr="00733816">
              <w:rPr>
                <w:szCs w:val="18"/>
              </w:rPr>
              <w:t>Review password procedures</w:t>
            </w:r>
          </w:p>
          <w:p w14:paraId="614A4021" w14:textId="77777777" w:rsidR="00215FDC" w:rsidRPr="00733816" w:rsidRDefault="00215FDC" w:rsidP="00215FDC">
            <w:pPr>
              <w:pStyle w:val="TableTextBullet"/>
              <w:rPr>
                <w:szCs w:val="18"/>
              </w:rPr>
            </w:pPr>
            <w:r w:rsidRPr="00733816">
              <w:rPr>
                <w:szCs w:val="18"/>
              </w:rPr>
              <w:t>Interview personnel</w:t>
            </w:r>
          </w:p>
          <w:p w14:paraId="788B28BF" w14:textId="77777777" w:rsidR="00215FDC" w:rsidRPr="00733816" w:rsidRDefault="00215FDC" w:rsidP="00215FDC">
            <w:pPr>
              <w:pStyle w:val="TableTextBullet"/>
              <w:rPr>
                <w:szCs w:val="18"/>
              </w:rPr>
            </w:pPr>
            <w:r w:rsidRPr="00733816">
              <w:rPr>
                <w:szCs w:val="18"/>
              </w:rPr>
              <w:t xml:space="preserve">Observe processes </w:t>
            </w:r>
          </w:p>
        </w:tc>
        <w:tc>
          <w:tcPr>
            <w:tcW w:w="340" w:type="pct"/>
            <w:shd w:val="clear" w:color="auto" w:fill="auto"/>
          </w:tcPr>
          <w:p w14:paraId="0DA723C5"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6014041F"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7AEF0501"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3E9FFF35"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15FDC" w:rsidRPr="009D4AAD" w14:paraId="74C0FA37" w14:textId="77777777" w:rsidTr="00215FDC">
        <w:trPr>
          <w:cantSplit/>
          <w:trHeight w:val="572"/>
        </w:trPr>
        <w:tc>
          <w:tcPr>
            <w:tcW w:w="376" w:type="pct"/>
            <w:vMerge/>
          </w:tcPr>
          <w:p w14:paraId="1FE7B802" w14:textId="77777777" w:rsidR="00215FDC" w:rsidRPr="009D4AAD" w:rsidRDefault="00215FDC" w:rsidP="00215FDC">
            <w:pPr>
              <w:pStyle w:val="TableText"/>
              <w:jc w:val="right"/>
            </w:pPr>
          </w:p>
        </w:tc>
        <w:tc>
          <w:tcPr>
            <w:tcW w:w="1914" w:type="pct"/>
          </w:tcPr>
          <w:p w14:paraId="178AE2EB" w14:textId="5366F9CA" w:rsidR="00215FDC" w:rsidRPr="00733816" w:rsidRDefault="00215FDC" w:rsidP="00215FDC">
            <w:pPr>
              <w:pStyle w:val="tabletextnumber"/>
            </w:pPr>
            <w:r w:rsidRPr="00733816">
              <w:t xml:space="preserve">Are </w:t>
            </w:r>
            <w:r>
              <w:t>third party</w:t>
            </w:r>
            <w:r w:rsidRPr="00733816">
              <w:t xml:space="preserve"> remote access accounts monitored when in use?</w:t>
            </w:r>
          </w:p>
        </w:tc>
        <w:tc>
          <w:tcPr>
            <w:tcW w:w="1352" w:type="pct"/>
            <w:shd w:val="clear" w:color="auto" w:fill="auto"/>
          </w:tcPr>
          <w:p w14:paraId="46302212" w14:textId="77777777" w:rsidR="00215FDC" w:rsidRPr="00733816" w:rsidRDefault="00215FDC" w:rsidP="00215FDC">
            <w:pPr>
              <w:pStyle w:val="TableTextBullet"/>
              <w:rPr>
                <w:szCs w:val="18"/>
              </w:rPr>
            </w:pPr>
            <w:r w:rsidRPr="00733816">
              <w:rPr>
                <w:szCs w:val="18"/>
              </w:rPr>
              <w:t>Interview personnel</w:t>
            </w:r>
          </w:p>
          <w:p w14:paraId="3F97D811" w14:textId="77777777" w:rsidR="00215FDC" w:rsidRPr="00733816" w:rsidRDefault="00215FDC" w:rsidP="00215FDC">
            <w:pPr>
              <w:pStyle w:val="TableTextBullet"/>
              <w:rPr>
                <w:szCs w:val="18"/>
              </w:rPr>
            </w:pPr>
            <w:r w:rsidRPr="00733816">
              <w:rPr>
                <w:szCs w:val="18"/>
              </w:rPr>
              <w:t>Observe processes</w:t>
            </w:r>
          </w:p>
        </w:tc>
        <w:tc>
          <w:tcPr>
            <w:tcW w:w="340" w:type="pct"/>
            <w:shd w:val="clear" w:color="auto" w:fill="auto"/>
          </w:tcPr>
          <w:p w14:paraId="3F48E19D"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6A040AEA"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3823ACC4"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4BA7BB69"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9F521D" w:rsidRPr="009D4AAD" w14:paraId="73FA56D5" w14:textId="77777777" w:rsidTr="00B16B4D">
        <w:trPr>
          <w:cantSplit/>
          <w:trHeight w:val="572"/>
        </w:trPr>
        <w:tc>
          <w:tcPr>
            <w:tcW w:w="376" w:type="pct"/>
          </w:tcPr>
          <w:p w14:paraId="031A360A" w14:textId="6AC085AE" w:rsidR="009F521D" w:rsidRPr="009D4AAD" w:rsidRDefault="009F521D" w:rsidP="009F521D">
            <w:pPr>
              <w:pStyle w:val="TableText"/>
              <w:jc w:val="right"/>
              <w:rPr>
                <w:sz w:val="19"/>
                <w:szCs w:val="19"/>
              </w:rPr>
            </w:pPr>
            <w:r w:rsidRPr="00764864">
              <w:rPr>
                <w:sz w:val="19"/>
                <w:szCs w:val="19"/>
              </w:rPr>
              <w:t>8.1.6</w:t>
            </w:r>
          </w:p>
        </w:tc>
        <w:tc>
          <w:tcPr>
            <w:tcW w:w="1914" w:type="pct"/>
          </w:tcPr>
          <w:p w14:paraId="1F97DEF9" w14:textId="063E95D2" w:rsidR="009F521D" w:rsidRPr="00733816" w:rsidRDefault="009F521D" w:rsidP="009F521D">
            <w:pPr>
              <w:pStyle w:val="tabletextnumber"/>
              <w:numPr>
                <w:ilvl w:val="0"/>
                <w:numId w:val="0"/>
              </w:numPr>
              <w:ind w:left="360" w:hanging="360"/>
            </w:pPr>
            <w:r>
              <w:t>(a)</w:t>
            </w:r>
            <w:r>
              <w:tab/>
            </w:r>
            <w:r w:rsidRPr="00764864">
              <w:t>Are repeated access attempts limited by locking out the user ID after no more than six attempts?</w:t>
            </w:r>
          </w:p>
        </w:tc>
        <w:tc>
          <w:tcPr>
            <w:tcW w:w="1352" w:type="pct"/>
            <w:shd w:val="clear" w:color="auto" w:fill="auto"/>
          </w:tcPr>
          <w:p w14:paraId="5B3F2F02" w14:textId="77777777" w:rsidR="009F521D" w:rsidRPr="00764864" w:rsidRDefault="009F521D" w:rsidP="009F521D">
            <w:pPr>
              <w:pStyle w:val="TableTextBullet"/>
              <w:rPr>
                <w:szCs w:val="18"/>
              </w:rPr>
            </w:pPr>
            <w:r w:rsidRPr="00764864">
              <w:rPr>
                <w:szCs w:val="18"/>
              </w:rPr>
              <w:t>Review password procedures</w:t>
            </w:r>
          </w:p>
          <w:p w14:paraId="2051B8EC" w14:textId="21FB4ABA" w:rsidR="009F521D" w:rsidRPr="00733816" w:rsidRDefault="009F521D" w:rsidP="009F521D">
            <w:pPr>
              <w:pStyle w:val="TableTextBullet"/>
              <w:rPr>
                <w:szCs w:val="18"/>
              </w:rPr>
            </w:pPr>
            <w:r w:rsidRPr="00764864">
              <w:rPr>
                <w:szCs w:val="18"/>
              </w:rPr>
              <w:t>Examine system configuration settings</w:t>
            </w:r>
          </w:p>
        </w:tc>
        <w:tc>
          <w:tcPr>
            <w:tcW w:w="340" w:type="pct"/>
            <w:shd w:val="clear" w:color="auto" w:fill="auto"/>
          </w:tcPr>
          <w:p w14:paraId="7A3004A1" w14:textId="0F0A3BE5" w:rsidR="009F521D" w:rsidRPr="009D4AAD" w:rsidRDefault="009F521D" w:rsidP="009F521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1F2E9EF5" w14:textId="16A88B0C" w:rsidR="009F521D" w:rsidRPr="009D4AAD" w:rsidRDefault="009F521D" w:rsidP="009F521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5A94EA41" w14:textId="5AEB1071" w:rsidR="009F521D" w:rsidRPr="009D4AAD" w:rsidRDefault="009F521D" w:rsidP="009F521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1DEBA3DF" w14:textId="06E2AB07" w:rsidR="009F521D" w:rsidRPr="009D4AAD" w:rsidRDefault="009F521D" w:rsidP="009F521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8D7358" w:rsidRPr="009D4AAD" w14:paraId="252E6E12" w14:textId="77777777" w:rsidTr="00B16B4D">
        <w:trPr>
          <w:cantSplit/>
          <w:trHeight w:val="572"/>
        </w:trPr>
        <w:tc>
          <w:tcPr>
            <w:tcW w:w="376" w:type="pct"/>
          </w:tcPr>
          <w:p w14:paraId="6DD6106D" w14:textId="396FC5E8" w:rsidR="008D7358" w:rsidRPr="009D4AAD" w:rsidRDefault="008D7358" w:rsidP="008D7358">
            <w:pPr>
              <w:pStyle w:val="TableText"/>
              <w:jc w:val="right"/>
              <w:rPr>
                <w:sz w:val="19"/>
                <w:szCs w:val="19"/>
              </w:rPr>
            </w:pPr>
            <w:r w:rsidRPr="00764864">
              <w:rPr>
                <w:sz w:val="19"/>
                <w:szCs w:val="19"/>
              </w:rPr>
              <w:t>8.1.7</w:t>
            </w:r>
          </w:p>
        </w:tc>
        <w:tc>
          <w:tcPr>
            <w:tcW w:w="1914" w:type="pct"/>
          </w:tcPr>
          <w:p w14:paraId="48412427" w14:textId="10081F2A" w:rsidR="008D7358" w:rsidRPr="00733816" w:rsidRDefault="008D7358" w:rsidP="008D7358">
            <w:pPr>
              <w:pStyle w:val="tabletextnumber"/>
              <w:numPr>
                <w:ilvl w:val="0"/>
                <w:numId w:val="0"/>
              </w:numPr>
            </w:pPr>
            <w:r w:rsidRPr="00764864">
              <w:t>Once a user account is locked out, is the lockout duration set to a minimum of 30 minutes or until an administrator enables the user ID?</w:t>
            </w:r>
          </w:p>
        </w:tc>
        <w:tc>
          <w:tcPr>
            <w:tcW w:w="1352" w:type="pct"/>
            <w:shd w:val="clear" w:color="auto" w:fill="auto"/>
          </w:tcPr>
          <w:p w14:paraId="22A0457B" w14:textId="77777777" w:rsidR="008D7358" w:rsidRPr="00764864" w:rsidRDefault="008D7358" w:rsidP="008D7358">
            <w:pPr>
              <w:pStyle w:val="TableTextBullet"/>
              <w:rPr>
                <w:szCs w:val="18"/>
              </w:rPr>
            </w:pPr>
            <w:r w:rsidRPr="00764864">
              <w:rPr>
                <w:szCs w:val="18"/>
              </w:rPr>
              <w:t>Review password procedures</w:t>
            </w:r>
          </w:p>
          <w:p w14:paraId="64CC5A1B" w14:textId="79965480" w:rsidR="008D7358" w:rsidRPr="00733816" w:rsidRDefault="008D7358" w:rsidP="008D7358">
            <w:pPr>
              <w:pStyle w:val="TableTextBullet"/>
              <w:rPr>
                <w:szCs w:val="18"/>
              </w:rPr>
            </w:pPr>
            <w:r w:rsidRPr="00764864">
              <w:rPr>
                <w:szCs w:val="18"/>
              </w:rPr>
              <w:t>Examine system configuration settings</w:t>
            </w:r>
          </w:p>
        </w:tc>
        <w:tc>
          <w:tcPr>
            <w:tcW w:w="340" w:type="pct"/>
            <w:shd w:val="clear" w:color="auto" w:fill="auto"/>
          </w:tcPr>
          <w:p w14:paraId="0EA9A60A" w14:textId="77777777" w:rsidR="008D7358" w:rsidRPr="009D4AAD" w:rsidRDefault="008D7358" w:rsidP="008D7358">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1D537426" w14:textId="77777777" w:rsidR="008D7358" w:rsidRPr="009D4AAD" w:rsidRDefault="008D7358" w:rsidP="008D7358">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259B9738" w14:textId="77777777" w:rsidR="008D7358" w:rsidRPr="009D4AAD" w:rsidRDefault="008D7358" w:rsidP="008D7358">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5D0508C6" w14:textId="77777777" w:rsidR="008D7358" w:rsidRPr="009D4AAD" w:rsidRDefault="008D7358" w:rsidP="008D7358">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F1210" w:rsidRPr="009D4AAD" w14:paraId="562279BA" w14:textId="77777777" w:rsidTr="00B16B4D">
        <w:trPr>
          <w:cantSplit/>
          <w:trHeight w:val="572"/>
        </w:trPr>
        <w:tc>
          <w:tcPr>
            <w:tcW w:w="376" w:type="pct"/>
          </w:tcPr>
          <w:p w14:paraId="0A8BEE25" w14:textId="77777777" w:rsidR="002F1210" w:rsidRPr="009D4AAD" w:rsidRDefault="002F1210" w:rsidP="00B16B4D">
            <w:pPr>
              <w:pStyle w:val="TableText"/>
              <w:jc w:val="right"/>
              <w:rPr>
                <w:sz w:val="19"/>
                <w:szCs w:val="19"/>
              </w:rPr>
            </w:pPr>
            <w:r w:rsidRPr="00764864">
              <w:rPr>
                <w:sz w:val="19"/>
                <w:szCs w:val="19"/>
              </w:rPr>
              <w:t>8.1.8</w:t>
            </w:r>
          </w:p>
        </w:tc>
        <w:tc>
          <w:tcPr>
            <w:tcW w:w="1914" w:type="pct"/>
          </w:tcPr>
          <w:p w14:paraId="353BB0DF" w14:textId="77777777" w:rsidR="002F1210" w:rsidRPr="00733816" w:rsidRDefault="002F1210" w:rsidP="00B16B4D">
            <w:pPr>
              <w:pStyle w:val="tabletextnumber"/>
              <w:numPr>
                <w:ilvl w:val="0"/>
                <w:numId w:val="0"/>
              </w:numPr>
            </w:pPr>
            <w:r w:rsidRPr="00764864">
              <w:t>If a session has been idle for more than 15 minutes, are users required to re-authenticate (for example, re-enter the password) to re-activate the terminal or session?</w:t>
            </w:r>
          </w:p>
        </w:tc>
        <w:tc>
          <w:tcPr>
            <w:tcW w:w="1352" w:type="pct"/>
            <w:shd w:val="clear" w:color="auto" w:fill="auto"/>
          </w:tcPr>
          <w:p w14:paraId="4DFD3407" w14:textId="77777777" w:rsidR="002F1210" w:rsidRPr="00764864" w:rsidRDefault="002F1210" w:rsidP="00B16B4D">
            <w:pPr>
              <w:pStyle w:val="TableTextBullet"/>
              <w:rPr>
                <w:szCs w:val="18"/>
              </w:rPr>
            </w:pPr>
            <w:r w:rsidRPr="00764864">
              <w:rPr>
                <w:szCs w:val="18"/>
              </w:rPr>
              <w:t>Review password procedures</w:t>
            </w:r>
          </w:p>
          <w:p w14:paraId="05C1C24B" w14:textId="77777777" w:rsidR="002F1210" w:rsidRPr="00733816" w:rsidRDefault="002F1210" w:rsidP="00B16B4D">
            <w:pPr>
              <w:pStyle w:val="TableTextBullet"/>
              <w:rPr>
                <w:szCs w:val="18"/>
              </w:rPr>
            </w:pPr>
            <w:r w:rsidRPr="00764864">
              <w:rPr>
                <w:szCs w:val="18"/>
              </w:rPr>
              <w:t>Examine system configuration settings</w:t>
            </w:r>
          </w:p>
        </w:tc>
        <w:tc>
          <w:tcPr>
            <w:tcW w:w="340" w:type="pct"/>
            <w:shd w:val="clear" w:color="auto" w:fill="auto"/>
          </w:tcPr>
          <w:p w14:paraId="7547713D"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50D021A0"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5BA6E9B0"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2D5FFABA"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F1210" w:rsidRPr="009D4AAD" w14:paraId="38B1BB7A" w14:textId="77777777" w:rsidTr="00B16B4D">
        <w:trPr>
          <w:cantSplit/>
          <w:trHeight w:val="572"/>
        </w:trPr>
        <w:tc>
          <w:tcPr>
            <w:tcW w:w="376" w:type="pct"/>
          </w:tcPr>
          <w:p w14:paraId="0C65D14E" w14:textId="7E63B610" w:rsidR="002F1210" w:rsidRPr="00D5131F" w:rsidRDefault="002F1210" w:rsidP="002F1210">
            <w:pPr>
              <w:pStyle w:val="TableText"/>
              <w:rPr>
                <w:sz w:val="19"/>
                <w:szCs w:val="19"/>
              </w:rPr>
            </w:pPr>
            <w:r w:rsidRPr="00D5131F">
              <w:rPr>
                <w:sz w:val="19"/>
                <w:szCs w:val="19"/>
              </w:rPr>
              <w:t>8.2</w:t>
            </w:r>
          </w:p>
        </w:tc>
        <w:tc>
          <w:tcPr>
            <w:tcW w:w="1914" w:type="pct"/>
          </w:tcPr>
          <w:p w14:paraId="3D6B14B9" w14:textId="77777777" w:rsidR="002F1210" w:rsidRPr="00D5131F" w:rsidRDefault="002F1210" w:rsidP="002F1210">
            <w:pPr>
              <w:pStyle w:val="TableText"/>
              <w:rPr>
                <w:szCs w:val="18"/>
              </w:rPr>
            </w:pPr>
            <w:r w:rsidRPr="00D5131F">
              <w:rPr>
                <w:szCs w:val="18"/>
              </w:rPr>
              <w:t>In addition to assigning a unique ID, is one or more of the following methods employed to authenticate all users?</w:t>
            </w:r>
          </w:p>
          <w:p w14:paraId="5006C3A4" w14:textId="77777777" w:rsidR="002F1210" w:rsidRPr="00D5131F" w:rsidRDefault="002F1210" w:rsidP="002F1210">
            <w:pPr>
              <w:pStyle w:val="TableTextBullet"/>
            </w:pPr>
            <w:r w:rsidRPr="00D5131F">
              <w:t>Something you know, such as a password or passphrase</w:t>
            </w:r>
          </w:p>
          <w:p w14:paraId="2E8C3A87" w14:textId="77777777" w:rsidR="002F1210" w:rsidRPr="00D5131F" w:rsidRDefault="002F1210" w:rsidP="002F1210">
            <w:pPr>
              <w:pStyle w:val="TableTextBullet"/>
            </w:pPr>
            <w:r w:rsidRPr="00D5131F">
              <w:t>Something you have, such as a token device or smart card</w:t>
            </w:r>
          </w:p>
          <w:p w14:paraId="391B4700" w14:textId="54AE1F9D" w:rsidR="002F1210" w:rsidRPr="00D5131F" w:rsidRDefault="002F1210" w:rsidP="002F1210">
            <w:pPr>
              <w:pStyle w:val="TableTextBullet"/>
            </w:pPr>
            <w:r w:rsidRPr="00D5131F">
              <w:t>Something you are, such as a biometric</w:t>
            </w:r>
          </w:p>
        </w:tc>
        <w:tc>
          <w:tcPr>
            <w:tcW w:w="1352" w:type="pct"/>
            <w:shd w:val="clear" w:color="auto" w:fill="auto"/>
          </w:tcPr>
          <w:p w14:paraId="36FFAA52" w14:textId="77777777" w:rsidR="002F1210" w:rsidRPr="00D5131F" w:rsidRDefault="002F1210" w:rsidP="002F1210">
            <w:pPr>
              <w:pStyle w:val="TableTextBullet"/>
              <w:rPr>
                <w:szCs w:val="18"/>
              </w:rPr>
            </w:pPr>
            <w:r w:rsidRPr="00D5131F">
              <w:rPr>
                <w:szCs w:val="18"/>
              </w:rPr>
              <w:t>Review password procedures</w:t>
            </w:r>
          </w:p>
          <w:p w14:paraId="667F952B" w14:textId="0935CEEE" w:rsidR="002F1210" w:rsidRPr="00D5131F" w:rsidRDefault="002F1210" w:rsidP="002F1210">
            <w:pPr>
              <w:pStyle w:val="TableTextBullet"/>
              <w:rPr>
                <w:szCs w:val="18"/>
              </w:rPr>
            </w:pPr>
            <w:r w:rsidRPr="00D5131F">
              <w:rPr>
                <w:szCs w:val="18"/>
              </w:rPr>
              <w:t>Observe authentication processes</w:t>
            </w:r>
          </w:p>
        </w:tc>
        <w:tc>
          <w:tcPr>
            <w:tcW w:w="340" w:type="pct"/>
            <w:shd w:val="clear" w:color="auto" w:fill="auto"/>
          </w:tcPr>
          <w:p w14:paraId="478A7CCB" w14:textId="77777777" w:rsidR="002F1210" w:rsidRPr="00D5131F" w:rsidRDefault="002F1210" w:rsidP="002F1210">
            <w:pPr>
              <w:spacing w:after="60"/>
              <w:jc w:val="center"/>
              <w:rPr>
                <w:rFonts w:cs="Arial"/>
                <w:sz w:val="19"/>
                <w:szCs w:val="19"/>
              </w:rPr>
            </w:pPr>
            <w:r w:rsidRPr="00D5131F">
              <w:rPr>
                <w:rFonts w:cs="Arial"/>
                <w:sz w:val="19"/>
                <w:szCs w:val="19"/>
              </w:rPr>
              <w:fldChar w:fldCharType="begin">
                <w:ffData>
                  <w:name w:val="Check1"/>
                  <w:enabled/>
                  <w:calcOnExit w:val="0"/>
                  <w:checkBox>
                    <w:sizeAuto/>
                    <w:default w:val="0"/>
                  </w:checkBox>
                </w:ffData>
              </w:fldChar>
            </w:r>
            <w:r w:rsidRPr="00D5131F">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5131F">
              <w:rPr>
                <w:rFonts w:cs="Arial"/>
                <w:sz w:val="19"/>
                <w:szCs w:val="19"/>
              </w:rPr>
              <w:fldChar w:fldCharType="end"/>
            </w:r>
          </w:p>
        </w:tc>
        <w:tc>
          <w:tcPr>
            <w:tcW w:w="379" w:type="pct"/>
            <w:shd w:val="clear" w:color="auto" w:fill="auto"/>
          </w:tcPr>
          <w:p w14:paraId="26E26059" w14:textId="77777777" w:rsidR="002F1210" w:rsidRPr="00D5131F" w:rsidRDefault="002F1210" w:rsidP="002F1210">
            <w:pPr>
              <w:spacing w:after="60"/>
              <w:jc w:val="center"/>
              <w:rPr>
                <w:rFonts w:cs="Arial"/>
                <w:sz w:val="19"/>
                <w:szCs w:val="19"/>
              </w:rPr>
            </w:pPr>
            <w:r w:rsidRPr="00D5131F">
              <w:rPr>
                <w:rFonts w:cs="Arial"/>
                <w:sz w:val="19"/>
                <w:szCs w:val="19"/>
              </w:rPr>
              <w:fldChar w:fldCharType="begin">
                <w:ffData>
                  <w:name w:val="Check1"/>
                  <w:enabled/>
                  <w:calcOnExit w:val="0"/>
                  <w:checkBox>
                    <w:sizeAuto/>
                    <w:default w:val="0"/>
                  </w:checkBox>
                </w:ffData>
              </w:fldChar>
            </w:r>
            <w:r w:rsidRPr="00D5131F">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5131F">
              <w:rPr>
                <w:rFonts w:cs="Arial"/>
                <w:sz w:val="19"/>
                <w:szCs w:val="19"/>
              </w:rPr>
              <w:fldChar w:fldCharType="end"/>
            </w:r>
          </w:p>
        </w:tc>
        <w:tc>
          <w:tcPr>
            <w:tcW w:w="320" w:type="pct"/>
            <w:shd w:val="clear" w:color="auto" w:fill="auto"/>
          </w:tcPr>
          <w:p w14:paraId="5596FFB0" w14:textId="77777777" w:rsidR="002F1210" w:rsidRPr="00D5131F" w:rsidRDefault="002F1210" w:rsidP="002F1210">
            <w:pPr>
              <w:spacing w:after="60"/>
              <w:jc w:val="center"/>
              <w:rPr>
                <w:rFonts w:cs="Arial"/>
                <w:sz w:val="19"/>
                <w:szCs w:val="19"/>
              </w:rPr>
            </w:pPr>
            <w:r w:rsidRPr="00D5131F">
              <w:rPr>
                <w:rFonts w:cs="Arial"/>
                <w:sz w:val="19"/>
                <w:szCs w:val="19"/>
              </w:rPr>
              <w:fldChar w:fldCharType="begin">
                <w:ffData>
                  <w:name w:val="Check1"/>
                  <w:enabled/>
                  <w:calcOnExit w:val="0"/>
                  <w:checkBox>
                    <w:sizeAuto/>
                    <w:default w:val="0"/>
                  </w:checkBox>
                </w:ffData>
              </w:fldChar>
            </w:r>
            <w:r w:rsidRPr="00D5131F">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5131F">
              <w:rPr>
                <w:rFonts w:cs="Arial"/>
                <w:sz w:val="19"/>
                <w:szCs w:val="19"/>
              </w:rPr>
              <w:fldChar w:fldCharType="end"/>
            </w:r>
          </w:p>
        </w:tc>
        <w:tc>
          <w:tcPr>
            <w:tcW w:w="319" w:type="pct"/>
            <w:shd w:val="clear" w:color="auto" w:fill="auto"/>
          </w:tcPr>
          <w:p w14:paraId="1CDBD61C" w14:textId="77777777" w:rsidR="002F1210" w:rsidRPr="00D5131F" w:rsidRDefault="002F1210" w:rsidP="002F1210">
            <w:pPr>
              <w:spacing w:after="60"/>
              <w:jc w:val="center"/>
              <w:rPr>
                <w:rFonts w:cs="Arial"/>
                <w:sz w:val="19"/>
                <w:szCs w:val="19"/>
              </w:rPr>
            </w:pPr>
            <w:r w:rsidRPr="00D5131F">
              <w:rPr>
                <w:rFonts w:cs="Arial"/>
                <w:sz w:val="19"/>
                <w:szCs w:val="19"/>
              </w:rPr>
              <w:fldChar w:fldCharType="begin">
                <w:ffData>
                  <w:name w:val="Check1"/>
                  <w:enabled/>
                  <w:calcOnExit w:val="0"/>
                  <w:checkBox>
                    <w:sizeAuto/>
                    <w:default w:val="0"/>
                  </w:checkBox>
                </w:ffData>
              </w:fldChar>
            </w:r>
            <w:r w:rsidRPr="00D5131F">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5131F">
              <w:rPr>
                <w:rFonts w:cs="Arial"/>
                <w:sz w:val="19"/>
                <w:szCs w:val="19"/>
              </w:rPr>
              <w:fldChar w:fldCharType="end"/>
            </w:r>
          </w:p>
        </w:tc>
      </w:tr>
      <w:tr w:rsidR="002F1210" w:rsidRPr="009D4AAD" w14:paraId="2B84EDA1" w14:textId="77777777" w:rsidTr="00B16B4D">
        <w:trPr>
          <w:cantSplit/>
          <w:trHeight w:val="572"/>
        </w:trPr>
        <w:tc>
          <w:tcPr>
            <w:tcW w:w="376" w:type="pct"/>
          </w:tcPr>
          <w:p w14:paraId="1571FFDB" w14:textId="6CAC2691" w:rsidR="002F1210" w:rsidRPr="009D4AAD" w:rsidRDefault="002F1210" w:rsidP="002F1210">
            <w:pPr>
              <w:pStyle w:val="TableText"/>
              <w:jc w:val="right"/>
              <w:rPr>
                <w:sz w:val="19"/>
                <w:szCs w:val="19"/>
              </w:rPr>
            </w:pPr>
            <w:r w:rsidRPr="00764864">
              <w:rPr>
                <w:sz w:val="19"/>
                <w:szCs w:val="19"/>
              </w:rPr>
              <w:lastRenderedPageBreak/>
              <w:t>8.2.3</w:t>
            </w:r>
          </w:p>
        </w:tc>
        <w:tc>
          <w:tcPr>
            <w:tcW w:w="1914" w:type="pct"/>
          </w:tcPr>
          <w:p w14:paraId="3AFEBEF5" w14:textId="77777777" w:rsidR="002F1210" w:rsidRPr="00764864" w:rsidRDefault="002F1210" w:rsidP="002F1210">
            <w:pPr>
              <w:pStyle w:val="tabletextnumber"/>
              <w:numPr>
                <w:ilvl w:val="0"/>
                <w:numId w:val="33"/>
              </w:numPr>
            </w:pPr>
            <w:r w:rsidRPr="00764864">
              <w:t>Are user password parameters configured to require passwords/passphrases meet the following?</w:t>
            </w:r>
          </w:p>
          <w:p w14:paraId="59F097F7" w14:textId="77777777" w:rsidR="002F1210" w:rsidRPr="00764864" w:rsidRDefault="002F1210" w:rsidP="002F1210">
            <w:pPr>
              <w:pStyle w:val="tabletextbullet2"/>
              <w:ind w:left="785"/>
            </w:pPr>
            <w:r w:rsidRPr="00764864">
              <w:t>A minimum password length of at least seven characters</w:t>
            </w:r>
          </w:p>
          <w:p w14:paraId="7E02CC32" w14:textId="77777777" w:rsidR="002F1210" w:rsidRPr="00764864" w:rsidRDefault="002F1210" w:rsidP="002F1210">
            <w:pPr>
              <w:pStyle w:val="tabletextbullet2"/>
              <w:ind w:left="785"/>
            </w:pPr>
            <w:r w:rsidRPr="00764864">
              <w:t>Contain both numeric and alphabetic characters</w:t>
            </w:r>
          </w:p>
          <w:p w14:paraId="51712171" w14:textId="4C60A8D4" w:rsidR="002F1210" w:rsidRPr="00733816" w:rsidRDefault="002F1210" w:rsidP="002F1210">
            <w:pPr>
              <w:pStyle w:val="tabletextnumber"/>
              <w:numPr>
                <w:ilvl w:val="0"/>
                <w:numId w:val="0"/>
              </w:numPr>
            </w:pPr>
            <w:r w:rsidRPr="00764864">
              <w:t>Alternatively, the passwords/</w:t>
            </w:r>
            <w:r>
              <w:t>pass</w:t>
            </w:r>
            <w:r w:rsidRPr="00764864">
              <w:t xml:space="preserve">phrases must have complexity and strength at least equivalent to the parameters specified above. </w:t>
            </w:r>
          </w:p>
        </w:tc>
        <w:tc>
          <w:tcPr>
            <w:tcW w:w="1352" w:type="pct"/>
            <w:shd w:val="clear" w:color="auto" w:fill="auto"/>
          </w:tcPr>
          <w:p w14:paraId="3339A0DD" w14:textId="77777777" w:rsidR="002F1210" w:rsidRPr="00764864" w:rsidRDefault="002F1210" w:rsidP="002F1210">
            <w:pPr>
              <w:pStyle w:val="TableTextBullet"/>
              <w:rPr>
                <w:szCs w:val="18"/>
              </w:rPr>
            </w:pPr>
            <w:r w:rsidRPr="00764864">
              <w:rPr>
                <w:szCs w:val="18"/>
              </w:rPr>
              <w:t xml:space="preserve">Examine system configuration settings to verify password parameters </w:t>
            </w:r>
          </w:p>
          <w:p w14:paraId="7C1CBE52" w14:textId="77777777" w:rsidR="002F1210" w:rsidRPr="00733816" w:rsidRDefault="002F1210" w:rsidP="002F1210">
            <w:pPr>
              <w:pStyle w:val="TableTextBullet"/>
              <w:numPr>
                <w:ilvl w:val="0"/>
                <w:numId w:val="0"/>
              </w:numPr>
              <w:ind w:left="360" w:hanging="360"/>
              <w:rPr>
                <w:szCs w:val="18"/>
              </w:rPr>
            </w:pPr>
          </w:p>
        </w:tc>
        <w:tc>
          <w:tcPr>
            <w:tcW w:w="340" w:type="pct"/>
            <w:shd w:val="clear" w:color="auto" w:fill="auto"/>
          </w:tcPr>
          <w:p w14:paraId="75BE3A8F"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1DD97A03"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3B2A7485"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66C4EB54"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F1210" w:rsidRPr="009D4AAD" w14:paraId="69C67AD9" w14:textId="77777777" w:rsidTr="00B16B4D">
        <w:trPr>
          <w:cantSplit/>
          <w:trHeight w:val="572"/>
        </w:trPr>
        <w:tc>
          <w:tcPr>
            <w:tcW w:w="376" w:type="pct"/>
          </w:tcPr>
          <w:p w14:paraId="259CF37C" w14:textId="7890B190" w:rsidR="002F1210" w:rsidRPr="009D4AAD" w:rsidRDefault="002F1210" w:rsidP="002F1210">
            <w:pPr>
              <w:pStyle w:val="TableText"/>
              <w:jc w:val="right"/>
              <w:rPr>
                <w:sz w:val="19"/>
                <w:szCs w:val="19"/>
              </w:rPr>
            </w:pPr>
            <w:r>
              <w:rPr>
                <w:sz w:val="19"/>
                <w:szCs w:val="19"/>
              </w:rPr>
              <w:t>8.2.4</w:t>
            </w:r>
          </w:p>
        </w:tc>
        <w:tc>
          <w:tcPr>
            <w:tcW w:w="1914" w:type="pct"/>
          </w:tcPr>
          <w:p w14:paraId="1135A627" w14:textId="51910EDB" w:rsidR="002F1210" w:rsidRPr="00733816" w:rsidRDefault="002F1210" w:rsidP="002F1210">
            <w:pPr>
              <w:pStyle w:val="tabletextnumber"/>
              <w:numPr>
                <w:ilvl w:val="0"/>
                <w:numId w:val="0"/>
              </w:numPr>
            </w:pPr>
            <w:r w:rsidRPr="00764864">
              <w:t xml:space="preserve">Are user passwords/passphrases changed at least </w:t>
            </w:r>
            <w:r>
              <w:t xml:space="preserve">once </w:t>
            </w:r>
            <w:r w:rsidRPr="00764864">
              <w:t>every 90 days?</w:t>
            </w:r>
          </w:p>
        </w:tc>
        <w:tc>
          <w:tcPr>
            <w:tcW w:w="1352" w:type="pct"/>
            <w:shd w:val="clear" w:color="auto" w:fill="auto"/>
          </w:tcPr>
          <w:p w14:paraId="5C937C3B" w14:textId="77777777" w:rsidR="002F1210" w:rsidRDefault="002F1210" w:rsidP="002F1210">
            <w:pPr>
              <w:pStyle w:val="TableTextBullet"/>
              <w:rPr>
                <w:szCs w:val="18"/>
              </w:rPr>
            </w:pPr>
            <w:r w:rsidRPr="00764864">
              <w:rPr>
                <w:szCs w:val="18"/>
              </w:rPr>
              <w:t>Review password procedures</w:t>
            </w:r>
          </w:p>
          <w:p w14:paraId="5233F24B" w14:textId="2111BE19" w:rsidR="002F1210" w:rsidRPr="00733816" w:rsidRDefault="002F1210" w:rsidP="002F1210">
            <w:pPr>
              <w:pStyle w:val="TableTextBullet"/>
              <w:rPr>
                <w:szCs w:val="18"/>
              </w:rPr>
            </w:pPr>
            <w:r w:rsidRPr="00764864">
              <w:rPr>
                <w:szCs w:val="18"/>
              </w:rPr>
              <w:t>Examine system configuration settings</w:t>
            </w:r>
          </w:p>
        </w:tc>
        <w:tc>
          <w:tcPr>
            <w:tcW w:w="340" w:type="pct"/>
            <w:shd w:val="clear" w:color="auto" w:fill="auto"/>
          </w:tcPr>
          <w:p w14:paraId="2DE31611"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7BD25673"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4F4B7688"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1D0F29E2"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F1210" w:rsidRPr="009D4AAD" w14:paraId="5163B71A" w14:textId="77777777" w:rsidTr="00B16B4D">
        <w:trPr>
          <w:cantSplit/>
          <w:trHeight w:val="572"/>
        </w:trPr>
        <w:tc>
          <w:tcPr>
            <w:tcW w:w="376" w:type="pct"/>
          </w:tcPr>
          <w:p w14:paraId="78743EF4" w14:textId="77777777" w:rsidR="002F1210" w:rsidRPr="009D4AAD" w:rsidRDefault="002F1210" w:rsidP="00B16B4D">
            <w:pPr>
              <w:pStyle w:val="TableText"/>
              <w:jc w:val="right"/>
              <w:rPr>
                <w:sz w:val="19"/>
                <w:szCs w:val="19"/>
              </w:rPr>
            </w:pPr>
            <w:r>
              <w:rPr>
                <w:sz w:val="19"/>
                <w:szCs w:val="19"/>
              </w:rPr>
              <w:t>8.2.5</w:t>
            </w:r>
          </w:p>
        </w:tc>
        <w:tc>
          <w:tcPr>
            <w:tcW w:w="1914" w:type="pct"/>
          </w:tcPr>
          <w:p w14:paraId="1EA01E90" w14:textId="77777777" w:rsidR="002F1210" w:rsidRPr="00733816" w:rsidRDefault="002F1210" w:rsidP="00B16B4D">
            <w:pPr>
              <w:pStyle w:val="tabletextnumber"/>
              <w:numPr>
                <w:ilvl w:val="0"/>
                <w:numId w:val="0"/>
              </w:numPr>
            </w:pPr>
            <w:r w:rsidRPr="00764864">
              <w:t>Must an individual submit a new password/</w:t>
            </w:r>
            <w:r>
              <w:t>pass</w:t>
            </w:r>
            <w:r w:rsidRPr="00764864">
              <w:t>phrase that is different from any of the last four passwords/</w:t>
            </w:r>
            <w:r>
              <w:t>pass</w:t>
            </w:r>
            <w:r w:rsidRPr="00764864">
              <w:t>phrases he or she has used?</w:t>
            </w:r>
          </w:p>
        </w:tc>
        <w:tc>
          <w:tcPr>
            <w:tcW w:w="1352" w:type="pct"/>
            <w:shd w:val="clear" w:color="auto" w:fill="auto"/>
          </w:tcPr>
          <w:p w14:paraId="7FC140F7" w14:textId="77777777" w:rsidR="002F1210" w:rsidRPr="00764864" w:rsidRDefault="002F1210" w:rsidP="00B16B4D">
            <w:pPr>
              <w:pStyle w:val="TableTextBullet"/>
              <w:rPr>
                <w:szCs w:val="18"/>
              </w:rPr>
            </w:pPr>
            <w:r w:rsidRPr="00764864">
              <w:rPr>
                <w:szCs w:val="18"/>
              </w:rPr>
              <w:t>Review password procedures</w:t>
            </w:r>
          </w:p>
          <w:p w14:paraId="33E64EF3" w14:textId="77777777" w:rsidR="002F1210" w:rsidRDefault="002F1210" w:rsidP="00B16B4D">
            <w:pPr>
              <w:pStyle w:val="TableTextBullet"/>
              <w:rPr>
                <w:szCs w:val="18"/>
              </w:rPr>
            </w:pPr>
            <w:r w:rsidRPr="00764864">
              <w:rPr>
                <w:szCs w:val="18"/>
              </w:rPr>
              <w:t>Sample system components</w:t>
            </w:r>
          </w:p>
          <w:p w14:paraId="256F86A3" w14:textId="77777777" w:rsidR="002F1210" w:rsidRPr="00733816" w:rsidRDefault="002F1210" w:rsidP="00B16B4D">
            <w:pPr>
              <w:pStyle w:val="TableTextBullet"/>
              <w:rPr>
                <w:szCs w:val="18"/>
              </w:rPr>
            </w:pPr>
            <w:r w:rsidRPr="00764864">
              <w:rPr>
                <w:szCs w:val="18"/>
              </w:rPr>
              <w:t>Examine system configuration settings</w:t>
            </w:r>
          </w:p>
        </w:tc>
        <w:tc>
          <w:tcPr>
            <w:tcW w:w="340" w:type="pct"/>
            <w:shd w:val="clear" w:color="auto" w:fill="auto"/>
          </w:tcPr>
          <w:p w14:paraId="428CE432"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321B28DB"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56FB3977"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7ED8773F" w14:textId="77777777" w:rsidR="002F1210" w:rsidRPr="009D4AAD" w:rsidRDefault="002F1210" w:rsidP="00B16B4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F1210" w:rsidRPr="009D4AAD" w14:paraId="23BB1475" w14:textId="77777777" w:rsidTr="00B16B4D">
        <w:trPr>
          <w:cantSplit/>
          <w:trHeight w:val="572"/>
        </w:trPr>
        <w:tc>
          <w:tcPr>
            <w:tcW w:w="376" w:type="pct"/>
          </w:tcPr>
          <w:p w14:paraId="01416FBA" w14:textId="384B19F1" w:rsidR="002F1210" w:rsidRPr="009D4AAD" w:rsidRDefault="002F1210" w:rsidP="002F1210">
            <w:pPr>
              <w:pStyle w:val="TableText"/>
              <w:jc w:val="right"/>
              <w:rPr>
                <w:sz w:val="19"/>
                <w:szCs w:val="19"/>
              </w:rPr>
            </w:pPr>
            <w:r>
              <w:rPr>
                <w:sz w:val="19"/>
                <w:szCs w:val="19"/>
              </w:rPr>
              <w:t>8.2.6</w:t>
            </w:r>
          </w:p>
        </w:tc>
        <w:tc>
          <w:tcPr>
            <w:tcW w:w="1914" w:type="pct"/>
          </w:tcPr>
          <w:p w14:paraId="4667D51D" w14:textId="10660077" w:rsidR="002F1210" w:rsidRPr="00733816" w:rsidRDefault="002F1210" w:rsidP="002F1210">
            <w:pPr>
              <w:pStyle w:val="tabletextnumber"/>
              <w:numPr>
                <w:ilvl w:val="0"/>
                <w:numId w:val="0"/>
              </w:numPr>
            </w:pPr>
            <w:r w:rsidRPr="00764864">
              <w:t>Are passwords/</w:t>
            </w:r>
            <w:r>
              <w:t>pass</w:t>
            </w:r>
            <w:r w:rsidRPr="00764864">
              <w:t>phrases set to a unique value for each user for first-time use and upon reset, and must each user change their password immediately after the first use?</w:t>
            </w:r>
          </w:p>
        </w:tc>
        <w:tc>
          <w:tcPr>
            <w:tcW w:w="1352" w:type="pct"/>
            <w:shd w:val="clear" w:color="auto" w:fill="auto"/>
          </w:tcPr>
          <w:p w14:paraId="342C9FC9" w14:textId="77777777" w:rsidR="002F1210" w:rsidRPr="00764864" w:rsidRDefault="002F1210" w:rsidP="002F1210">
            <w:pPr>
              <w:pStyle w:val="TableTextBullet"/>
              <w:rPr>
                <w:szCs w:val="18"/>
              </w:rPr>
            </w:pPr>
            <w:r w:rsidRPr="00764864">
              <w:rPr>
                <w:szCs w:val="18"/>
              </w:rPr>
              <w:t>Review password procedures</w:t>
            </w:r>
          </w:p>
          <w:p w14:paraId="2EFAB198" w14:textId="77777777" w:rsidR="002F1210" w:rsidRPr="00764864" w:rsidRDefault="002F1210" w:rsidP="002F1210">
            <w:pPr>
              <w:pStyle w:val="TableTextBullet"/>
              <w:rPr>
                <w:szCs w:val="18"/>
              </w:rPr>
            </w:pPr>
            <w:r w:rsidRPr="00764864">
              <w:rPr>
                <w:szCs w:val="18"/>
              </w:rPr>
              <w:t>Examine system configuration settings</w:t>
            </w:r>
          </w:p>
          <w:p w14:paraId="57099878" w14:textId="627BEA4F" w:rsidR="002F1210" w:rsidRPr="00733816" w:rsidRDefault="002F1210" w:rsidP="002F1210">
            <w:pPr>
              <w:pStyle w:val="TableTextBullet"/>
              <w:rPr>
                <w:szCs w:val="18"/>
              </w:rPr>
            </w:pPr>
            <w:r w:rsidRPr="00764864">
              <w:rPr>
                <w:szCs w:val="18"/>
              </w:rPr>
              <w:t>Observe security personnel</w:t>
            </w:r>
          </w:p>
        </w:tc>
        <w:tc>
          <w:tcPr>
            <w:tcW w:w="340" w:type="pct"/>
            <w:shd w:val="clear" w:color="auto" w:fill="auto"/>
          </w:tcPr>
          <w:p w14:paraId="262B1839"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5E4D1A5F"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4EF99C48"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58ED53F7" w14:textId="77777777" w:rsidR="002F1210" w:rsidRPr="009D4AAD" w:rsidRDefault="002F1210" w:rsidP="002F121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15FDC" w:rsidRPr="009D4AAD" w14:paraId="04B0BED9" w14:textId="77777777" w:rsidTr="00215FDC">
        <w:trPr>
          <w:cantSplit/>
          <w:trHeight w:val="572"/>
        </w:trPr>
        <w:tc>
          <w:tcPr>
            <w:tcW w:w="376" w:type="pct"/>
          </w:tcPr>
          <w:p w14:paraId="76CC2E03" w14:textId="0B963206" w:rsidR="00215FDC" w:rsidRPr="009D4AAD" w:rsidRDefault="00215FDC" w:rsidP="00215FDC">
            <w:pPr>
              <w:pStyle w:val="TableText"/>
              <w:rPr>
                <w:sz w:val="19"/>
                <w:szCs w:val="19"/>
              </w:rPr>
            </w:pPr>
            <w:r>
              <w:rPr>
                <w:sz w:val="19"/>
                <w:szCs w:val="19"/>
              </w:rPr>
              <w:t>8.3</w:t>
            </w:r>
          </w:p>
        </w:tc>
        <w:tc>
          <w:tcPr>
            <w:tcW w:w="1914" w:type="pct"/>
          </w:tcPr>
          <w:p w14:paraId="2B6B35FF" w14:textId="4504D911" w:rsidR="00215FDC" w:rsidRDefault="00514C9F" w:rsidP="00215FDC">
            <w:pPr>
              <w:pStyle w:val="TableText"/>
              <w:rPr>
                <w:szCs w:val="18"/>
              </w:rPr>
            </w:pPr>
            <w:r>
              <w:rPr>
                <w:szCs w:val="18"/>
              </w:rPr>
              <w:t xml:space="preserve">Is all </w:t>
            </w:r>
            <w:r w:rsidRPr="00764D6E">
              <w:rPr>
                <w:szCs w:val="18"/>
              </w:rPr>
              <w:t xml:space="preserve">individual </w:t>
            </w:r>
            <w:r w:rsidR="008D02E6">
              <w:rPr>
                <w:szCs w:val="18"/>
              </w:rPr>
              <w:t xml:space="preserve">non-console </w:t>
            </w:r>
            <w:r>
              <w:rPr>
                <w:szCs w:val="18"/>
              </w:rPr>
              <w:t>administrative access and all remote access to the CDE secured using multi-factor authentication, as follows:</w:t>
            </w:r>
          </w:p>
          <w:p w14:paraId="120E270C" w14:textId="5AE1E20C" w:rsidR="00215FDC" w:rsidRPr="00733816" w:rsidRDefault="00215FDC" w:rsidP="00215FDC">
            <w:pPr>
              <w:pStyle w:val="Note0"/>
            </w:pPr>
            <w:r w:rsidRPr="00E77771">
              <w:rPr>
                <w:b/>
              </w:rPr>
              <w:t>Note:</w:t>
            </w:r>
            <w:r w:rsidRPr="00733816">
              <w:t xml:space="preserve"> </w:t>
            </w:r>
            <w:r>
              <w:t>Multi</w:t>
            </w:r>
            <w:r w:rsidRPr="00733816">
              <w:t>-factor authentication requires that</w:t>
            </w:r>
            <w:r>
              <w:t xml:space="preserve"> a minimum of</w:t>
            </w:r>
            <w:r w:rsidRPr="00733816">
              <w:t xml:space="preserve"> two of the three authentication methods (see PCI DSS Requirement 8.2 for descriptions of authentication methods) be used for authentication. Using one factor twice (for example, using two separate passwords) is not considered </w:t>
            </w:r>
            <w:r>
              <w:t>multi</w:t>
            </w:r>
            <w:r w:rsidRPr="00733816">
              <w:t>-factor authentication.</w:t>
            </w:r>
          </w:p>
        </w:tc>
        <w:tc>
          <w:tcPr>
            <w:tcW w:w="2710" w:type="pct"/>
            <w:gridSpan w:val="5"/>
            <w:shd w:val="clear" w:color="auto" w:fill="BFBFBF"/>
          </w:tcPr>
          <w:p w14:paraId="216A439E" w14:textId="77777777" w:rsidR="00215FDC" w:rsidRPr="009D4AAD" w:rsidRDefault="00215FDC" w:rsidP="00215FDC">
            <w:pPr>
              <w:spacing w:after="60"/>
              <w:jc w:val="center"/>
              <w:rPr>
                <w:rFonts w:cs="Arial"/>
                <w:sz w:val="19"/>
                <w:szCs w:val="19"/>
              </w:rPr>
            </w:pPr>
          </w:p>
        </w:tc>
      </w:tr>
      <w:tr w:rsidR="00215FDC" w:rsidRPr="009D4AAD" w14:paraId="02FEC225" w14:textId="77777777" w:rsidTr="00215FDC">
        <w:trPr>
          <w:cantSplit/>
          <w:trHeight w:val="572"/>
        </w:trPr>
        <w:tc>
          <w:tcPr>
            <w:tcW w:w="376" w:type="pct"/>
          </w:tcPr>
          <w:p w14:paraId="7D45B0EB" w14:textId="4B0343EA" w:rsidR="00215FDC" w:rsidRPr="009D4AAD" w:rsidRDefault="00215FDC" w:rsidP="00215FDC">
            <w:pPr>
              <w:pStyle w:val="TableText"/>
              <w:jc w:val="right"/>
              <w:rPr>
                <w:sz w:val="19"/>
                <w:szCs w:val="19"/>
              </w:rPr>
            </w:pPr>
            <w:r>
              <w:rPr>
                <w:sz w:val="19"/>
                <w:szCs w:val="19"/>
              </w:rPr>
              <w:lastRenderedPageBreak/>
              <w:t>8.3.1</w:t>
            </w:r>
          </w:p>
        </w:tc>
        <w:tc>
          <w:tcPr>
            <w:tcW w:w="1914" w:type="pct"/>
          </w:tcPr>
          <w:p w14:paraId="09C14953" w14:textId="74F196FF" w:rsidR="00215FDC" w:rsidRDefault="00215FDC" w:rsidP="00215FDC">
            <w:pPr>
              <w:pStyle w:val="TableText"/>
              <w:rPr>
                <w:szCs w:val="18"/>
              </w:rPr>
            </w:pPr>
            <w:r>
              <w:rPr>
                <w:szCs w:val="18"/>
              </w:rPr>
              <w:t xml:space="preserve">Is multi-factor authentication incorporated for all </w:t>
            </w:r>
            <w:r w:rsidR="008D02E6">
              <w:rPr>
                <w:szCs w:val="18"/>
              </w:rPr>
              <w:t xml:space="preserve">non-console access into the CDE for </w:t>
            </w:r>
            <w:r w:rsidR="00514C9F">
              <w:t xml:space="preserve">personnel with </w:t>
            </w:r>
            <w:r>
              <w:rPr>
                <w:szCs w:val="18"/>
              </w:rPr>
              <w:t>administrative access?</w:t>
            </w:r>
          </w:p>
          <w:p w14:paraId="75A1283F" w14:textId="0160DB81" w:rsidR="00215FDC" w:rsidRPr="00733816" w:rsidRDefault="00514C9F" w:rsidP="00215FDC">
            <w:pPr>
              <w:pStyle w:val="Note0"/>
            </w:pPr>
            <w:r w:rsidRPr="00764D6E">
              <w:rPr>
                <w:b/>
              </w:rPr>
              <w:t xml:space="preserve">Note: </w:t>
            </w:r>
            <w:r w:rsidRPr="00764D6E">
              <w:t>This requirement is a best practice until January 31, 2018, after which it becomes a requirement</w:t>
            </w:r>
            <w:r w:rsidR="00215FDC" w:rsidRPr="005D39DB">
              <w:t>.</w:t>
            </w:r>
          </w:p>
        </w:tc>
        <w:tc>
          <w:tcPr>
            <w:tcW w:w="1352" w:type="pct"/>
            <w:shd w:val="clear" w:color="auto" w:fill="auto"/>
          </w:tcPr>
          <w:p w14:paraId="00DACB10" w14:textId="77777777" w:rsidR="00215FDC" w:rsidRDefault="00215FDC" w:rsidP="00215FDC">
            <w:pPr>
              <w:pStyle w:val="TableTextBullet"/>
              <w:rPr>
                <w:szCs w:val="18"/>
              </w:rPr>
            </w:pPr>
            <w:r>
              <w:rPr>
                <w:szCs w:val="18"/>
              </w:rPr>
              <w:t>Examine system configurations</w:t>
            </w:r>
          </w:p>
          <w:p w14:paraId="4291E2E9" w14:textId="25A7F924" w:rsidR="00215FDC" w:rsidRPr="00733816" w:rsidRDefault="00215FDC" w:rsidP="00215FDC">
            <w:pPr>
              <w:pStyle w:val="TableTextBullet"/>
              <w:rPr>
                <w:szCs w:val="18"/>
              </w:rPr>
            </w:pPr>
            <w:r>
              <w:rPr>
                <w:szCs w:val="18"/>
              </w:rPr>
              <w:t>Observe personnel</w:t>
            </w:r>
            <w:r w:rsidR="00514C9F">
              <w:rPr>
                <w:szCs w:val="18"/>
              </w:rPr>
              <w:t xml:space="preserve"> administrator logging into CDE</w:t>
            </w:r>
          </w:p>
        </w:tc>
        <w:tc>
          <w:tcPr>
            <w:tcW w:w="340" w:type="pct"/>
            <w:shd w:val="clear" w:color="auto" w:fill="auto"/>
          </w:tcPr>
          <w:p w14:paraId="71BADF61" w14:textId="62CE2B50"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29188B2B" w14:textId="1A607D19"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2D9FBF13" w14:textId="02ABE42E"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6471F632" w14:textId="175D5FC0"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215FDC" w:rsidRPr="009D4AAD" w14:paraId="37282E37" w14:textId="77777777" w:rsidTr="00215FDC">
        <w:trPr>
          <w:cantSplit/>
          <w:trHeight w:val="572"/>
        </w:trPr>
        <w:tc>
          <w:tcPr>
            <w:tcW w:w="376" w:type="pct"/>
          </w:tcPr>
          <w:p w14:paraId="1FD7CDE7" w14:textId="2364FDAE" w:rsidR="00215FDC" w:rsidRPr="009D4AAD" w:rsidRDefault="00215FDC" w:rsidP="00215FDC">
            <w:pPr>
              <w:pStyle w:val="TableText"/>
              <w:jc w:val="right"/>
            </w:pPr>
            <w:r w:rsidRPr="009D4AAD">
              <w:rPr>
                <w:sz w:val="19"/>
                <w:szCs w:val="19"/>
              </w:rPr>
              <w:t>8.3</w:t>
            </w:r>
            <w:r>
              <w:rPr>
                <w:sz w:val="19"/>
                <w:szCs w:val="19"/>
              </w:rPr>
              <w:t>.2</w:t>
            </w:r>
          </w:p>
        </w:tc>
        <w:tc>
          <w:tcPr>
            <w:tcW w:w="1914" w:type="pct"/>
          </w:tcPr>
          <w:p w14:paraId="44D8F24D" w14:textId="2A81FCD6" w:rsidR="00215FDC" w:rsidRPr="00733816" w:rsidRDefault="00215FDC" w:rsidP="00215FDC">
            <w:pPr>
              <w:pStyle w:val="TableText"/>
            </w:pPr>
            <w:r w:rsidRPr="00733816">
              <w:rPr>
                <w:szCs w:val="18"/>
              </w:rPr>
              <w:t xml:space="preserve">Is </w:t>
            </w:r>
            <w:r>
              <w:rPr>
                <w:szCs w:val="18"/>
              </w:rPr>
              <w:t>multi</w:t>
            </w:r>
            <w:r w:rsidRPr="00733816">
              <w:rPr>
                <w:szCs w:val="18"/>
              </w:rPr>
              <w:t xml:space="preserve">-factor authentication incorporated for </w:t>
            </w:r>
            <w:r>
              <w:rPr>
                <w:szCs w:val="18"/>
              </w:rPr>
              <w:t xml:space="preserve">all </w:t>
            </w:r>
            <w:r w:rsidRPr="00733816">
              <w:rPr>
                <w:szCs w:val="18"/>
              </w:rPr>
              <w:t xml:space="preserve">remote network access </w:t>
            </w:r>
            <w:r>
              <w:rPr>
                <w:szCs w:val="18"/>
              </w:rPr>
              <w:t xml:space="preserve">(both user and administrator, and including </w:t>
            </w:r>
            <w:r w:rsidR="00514C9F">
              <w:rPr>
                <w:szCs w:val="18"/>
              </w:rPr>
              <w:t>third party</w:t>
            </w:r>
            <w:r>
              <w:rPr>
                <w:szCs w:val="18"/>
              </w:rPr>
              <w:t xml:space="preserve"> access for support or maintenance) </w:t>
            </w:r>
            <w:r w:rsidRPr="00733816">
              <w:rPr>
                <w:szCs w:val="18"/>
              </w:rPr>
              <w:t xml:space="preserve">originating from outside the </w:t>
            </w:r>
            <w:r>
              <w:rPr>
                <w:szCs w:val="18"/>
              </w:rPr>
              <w:t xml:space="preserve">entity’s </w:t>
            </w:r>
            <w:r w:rsidRPr="00733816">
              <w:rPr>
                <w:szCs w:val="18"/>
              </w:rPr>
              <w:t>network?</w:t>
            </w:r>
          </w:p>
        </w:tc>
        <w:tc>
          <w:tcPr>
            <w:tcW w:w="1352" w:type="pct"/>
            <w:shd w:val="clear" w:color="auto" w:fill="auto"/>
          </w:tcPr>
          <w:p w14:paraId="58D6B4F1" w14:textId="77777777" w:rsidR="00215FDC" w:rsidRPr="00733816" w:rsidRDefault="00215FDC" w:rsidP="00215FDC">
            <w:pPr>
              <w:pStyle w:val="TableTextBullet"/>
              <w:rPr>
                <w:szCs w:val="18"/>
              </w:rPr>
            </w:pPr>
            <w:r w:rsidRPr="00733816">
              <w:rPr>
                <w:szCs w:val="18"/>
              </w:rPr>
              <w:t xml:space="preserve">Examine system configurations </w:t>
            </w:r>
          </w:p>
          <w:p w14:paraId="3FE85818" w14:textId="4CE127CC" w:rsidR="00215FDC" w:rsidRPr="00733816" w:rsidRDefault="00215FDC" w:rsidP="00215FDC">
            <w:pPr>
              <w:pStyle w:val="TableTextBullet"/>
              <w:rPr>
                <w:szCs w:val="18"/>
              </w:rPr>
            </w:pPr>
            <w:r w:rsidRPr="00733816">
              <w:rPr>
                <w:szCs w:val="18"/>
              </w:rPr>
              <w:t>Observe personnel</w:t>
            </w:r>
            <w:r w:rsidR="00514C9F">
              <w:t xml:space="preserve"> connecting remotely</w:t>
            </w:r>
          </w:p>
        </w:tc>
        <w:tc>
          <w:tcPr>
            <w:tcW w:w="340" w:type="pct"/>
            <w:shd w:val="clear" w:color="auto" w:fill="auto"/>
          </w:tcPr>
          <w:p w14:paraId="4F8862B1"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3E3EEF33"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0F6B5BA3"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24A7231B" w14:textId="77777777" w:rsidR="00215FDC" w:rsidRPr="009D4AAD" w:rsidRDefault="00215FDC" w:rsidP="00215FDC">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D5131F" w:rsidRPr="009D4AAD" w14:paraId="26519F22" w14:textId="77777777" w:rsidTr="00215FDC">
        <w:trPr>
          <w:cantSplit/>
          <w:trHeight w:val="572"/>
        </w:trPr>
        <w:tc>
          <w:tcPr>
            <w:tcW w:w="376" w:type="pct"/>
          </w:tcPr>
          <w:p w14:paraId="2C26F72B" w14:textId="182E5DE3" w:rsidR="00D5131F" w:rsidRPr="009D4AAD" w:rsidRDefault="00D5131F" w:rsidP="00D5131F">
            <w:pPr>
              <w:pStyle w:val="TableText"/>
              <w:rPr>
                <w:sz w:val="19"/>
                <w:szCs w:val="19"/>
              </w:rPr>
            </w:pPr>
            <w:r w:rsidRPr="00764864">
              <w:rPr>
                <w:sz w:val="19"/>
                <w:szCs w:val="19"/>
              </w:rPr>
              <w:t>8.4</w:t>
            </w:r>
          </w:p>
        </w:tc>
        <w:tc>
          <w:tcPr>
            <w:tcW w:w="1914" w:type="pct"/>
          </w:tcPr>
          <w:p w14:paraId="6DE5057C" w14:textId="0D16D29F" w:rsidR="00D5131F" w:rsidRPr="00733816" w:rsidRDefault="00D5131F" w:rsidP="00D5131F">
            <w:pPr>
              <w:pStyle w:val="TableText"/>
              <w:tabs>
                <w:tab w:val="left" w:pos="362"/>
              </w:tabs>
              <w:ind w:left="362" w:hanging="362"/>
              <w:rPr>
                <w:szCs w:val="18"/>
              </w:rPr>
            </w:pPr>
            <w:r>
              <w:t>(a)</w:t>
            </w:r>
            <w:r>
              <w:tab/>
            </w:r>
            <w:r w:rsidRPr="00764864">
              <w:t xml:space="preserve">Are authentication policies </w:t>
            </w:r>
            <w:r>
              <w:t xml:space="preserve">and procedures </w:t>
            </w:r>
            <w:r w:rsidRPr="00764864">
              <w:t>documented and communicated to all users?</w:t>
            </w:r>
          </w:p>
        </w:tc>
        <w:tc>
          <w:tcPr>
            <w:tcW w:w="1352" w:type="pct"/>
            <w:shd w:val="clear" w:color="auto" w:fill="auto"/>
          </w:tcPr>
          <w:p w14:paraId="05E77DC4" w14:textId="77777777" w:rsidR="00D5131F" w:rsidRPr="00764864" w:rsidRDefault="00D5131F" w:rsidP="00D5131F">
            <w:pPr>
              <w:pStyle w:val="TableTextBullet"/>
              <w:rPr>
                <w:szCs w:val="18"/>
              </w:rPr>
            </w:pPr>
            <w:r w:rsidRPr="00764864">
              <w:rPr>
                <w:szCs w:val="18"/>
              </w:rPr>
              <w:t>Review policies and procedures</w:t>
            </w:r>
          </w:p>
          <w:p w14:paraId="1CD08E57" w14:textId="77777777" w:rsidR="00D5131F" w:rsidRPr="00764864" w:rsidRDefault="00D5131F" w:rsidP="00D5131F">
            <w:pPr>
              <w:pStyle w:val="TableTextBullet"/>
              <w:rPr>
                <w:szCs w:val="18"/>
              </w:rPr>
            </w:pPr>
            <w:r w:rsidRPr="00764864">
              <w:rPr>
                <w:szCs w:val="18"/>
              </w:rPr>
              <w:t>Review distribution method</w:t>
            </w:r>
          </w:p>
          <w:p w14:paraId="07F153AF" w14:textId="77777777" w:rsidR="00D5131F" w:rsidRPr="00764864" w:rsidRDefault="00D5131F" w:rsidP="00D5131F">
            <w:pPr>
              <w:pStyle w:val="TableTextBullet"/>
              <w:rPr>
                <w:szCs w:val="18"/>
              </w:rPr>
            </w:pPr>
            <w:r w:rsidRPr="00764864">
              <w:rPr>
                <w:szCs w:val="18"/>
              </w:rPr>
              <w:t>Interview personnel</w:t>
            </w:r>
          </w:p>
          <w:p w14:paraId="06105039" w14:textId="50241D44" w:rsidR="00D5131F" w:rsidRPr="00733816" w:rsidDel="00514C9F" w:rsidRDefault="00D5131F" w:rsidP="00D5131F">
            <w:pPr>
              <w:pStyle w:val="TableTextBullet"/>
              <w:rPr>
                <w:szCs w:val="18"/>
              </w:rPr>
            </w:pPr>
            <w:r w:rsidRPr="00764864">
              <w:rPr>
                <w:szCs w:val="18"/>
              </w:rPr>
              <w:t>Interview users</w:t>
            </w:r>
          </w:p>
        </w:tc>
        <w:tc>
          <w:tcPr>
            <w:tcW w:w="340" w:type="pct"/>
            <w:shd w:val="clear" w:color="auto" w:fill="auto"/>
          </w:tcPr>
          <w:p w14:paraId="3AE25D05" w14:textId="0862672B"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19175924" w14:textId="421C8801"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2FC38921" w14:textId="5B9A6EB8"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7B7082AA" w14:textId="4E967950"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D5131F" w:rsidRPr="009D4AAD" w14:paraId="4334A1B2" w14:textId="77777777" w:rsidTr="00215FDC">
        <w:trPr>
          <w:cantSplit/>
          <w:trHeight w:val="572"/>
        </w:trPr>
        <w:tc>
          <w:tcPr>
            <w:tcW w:w="376" w:type="pct"/>
          </w:tcPr>
          <w:p w14:paraId="07858DF3" w14:textId="77777777" w:rsidR="00D5131F" w:rsidRPr="00764864" w:rsidRDefault="00D5131F" w:rsidP="00D5131F">
            <w:pPr>
              <w:pStyle w:val="TableText"/>
              <w:jc w:val="right"/>
              <w:rPr>
                <w:sz w:val="19"/>
                <w:szCs w:val="19"/>
              </w:rPr>
            </w:pPr>
          </w:p>
        </w:tc>
        <w:tc>
          <w:tcPr>
            <w:tcW w:w="1914" w:type="pct"/>
          </w:tcPr>
          <w:p w14:paraId="58C82E6B" w14:textId="148F00E7" w:rsidR="00D5131F" w:rsidRPr="00764864" w:rsidRDefault="00D5131F" w:rsidP="00D5131F">
            <w:pPr>
              <w:pStyle w:val="TableText"/>
              <w:tabs>
                <w:tab w:val="left" w:pos="362"/>
              </w:tabs>
              <w:ind w:left="362" w:hanging="362"/>
            </w:pPr>
            <w:r>
              <w:t>(b)</w:t>
            </w:r>
            <w:r>
              <w:tab/>
            </w:r>
            <w:r w:rsidRPr="00764864">
              <w:t>Do authentication policies</w:t>
            </w:r>
            <w:r>
              <w:t xml:space="preserve"> and procedures</w:t>
            </w:r>
            <w:r w:rsidRPr="00764864">
              <w:t xml:space="preserve"> include the following? </w:t>
            </w:r>
          </w:p>
          <w:p w14:paraId="12A9A2FA" w14:textId="77777777" w:rsidR="00D5131F" w:rsidRPr="00764864" w:rsidRDefault="00D5131F" w:rsidP="00D5131F">
            <w:pPr>
              <w:pStyle w:val="tabletextbullet2"/>
              <w:spacing w:before="60" w:after="60"/>
              <w:ind w:left="785"/>
            </w:pPr>
            <w:r w:rsidRPr="00764864">
              <w:t>Guidance on selecting strong authentication credentials</w:t>
            </w:r>
          </w:p>
          <w:p w14:paraId="10DE1E13" w14:textId="77777777" w:rsidR="00D5131F" w:rsidRPr="00764864" w:rsidRDefault="00D5131F" w:rsidP="00D5131F">
            <w:pPr>
              <w:pStyle w:val="tabletextbullet2"/>
              <w:spacing w:before="60" w:after="60"/>
              <w:ind w:left="785"/>
            </w:pPr>
            <w:r w:rsidRPr="00764864">
              <w:t>Guidance for how users should protect their authentication credentials</w:t>
            </w:r>
          </w:p>
          <w:p w14:paraId="34347CCB" w14:textId="77777777" w:rsidR="00D5131F" w:rsidRPr="00764864" w:rsidRDefault="00D5131F" w:rsidP="00D5131F">
            <w:pPr>
              <w:pStyle w:val="tabletextbullet2"/>
              <w:spacing w:before="60" w:after="60"/>
              <w:ind w:left="785"/>
            </w:pPr>
            <w:r w:rsidRPr="00764864">
              <w:t>Instructions not to reuse previously used passwords</w:t>
            </w:r>
          </w:p>
          <w:p w14:paraId="29A35EC6" w14:textId="5CA452EF" w:rsidR="00D5131F" w:rsidRPr="00764864" w:rsidRDefault="00D5131F" w:rsidP="00D5131F">
            <w:pPr>
              <w:pStyle w:val="tabletextbullet2"/>
              <w:spacing w:before="60" w:after="60"/>
              <w:ind w:left="785"/>
            </w:pPr>
            <w:r w:rsidRPr="00764864">
              <w:t>Instructions that users should change passwords if there is any suspicion the password could be compromised</w:t>
            </w:r>
          </w:p>
        </w:tc>
        <w:tc>
          <w:tcPr>
            <w:tcW w:w="1352" w:type="pct"/>
            <w:shd w:val="clear" w:color="auto" w:fill="auto"/>
          </w:tcPr>
          <w:p w14:paraId="270E76D7" w14:textId="77777777" w:rsidR="00D5131F" w:rsidRPr="00764864" w:rsidRDefault="00D5131F" w:rsidP="00D5131F">
            <w:pPr>
              <w:pStyle w:val="TableTextBullet"/>
              <w:rPr>
                <w:szCs w:val="18"/>
              </w:rPr>
            </w:pPr>
            <w:r w:rsidRPr="00764864">
              <w:rPr>
                <w:szCs w:val="18"/>
              </w:rPr>
              <w:t>Review policies and procedures</w:t>
            </w:r>
          </w:p>
          <w:p w14:paraId="7B778DF2" w14:textId="70F1CBAD" w:rsidR="00D5131F" w:rsidRPr="00764864" w:rsidRDefault="00D5131F" w:rsidP="00D5131F">
            <w:pPr>
              <w:pStyle w:val="TableTextBullet"/>
              <w:rPr>
                <w:szCs w:val="18"/>
              </w:rPr>
            </w:pPr>
            <w:r w:rsidRPr="00764864">
              <w:rPr>
                <w:szCs w:val="18"/>
              </w:rPr>
              <w:t>Review documentation provided to users</w:t>
            </w:r>
          </w:p>
        </w:tc>
        <w:tc>
          <w:tcPr>
            <w:tcW w:w="340" w:type="pct"/>
            <w:shd w:val="clear" w:color="auto" w:fill="auto"/>
          </w:tcPr>
          <w:p w14:paraId="348D69B6" w14:textId="67E92CA6"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301D3B11" w14:textId="7762DA2E"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6C6FCDBF" w14:textId="26591CE9"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1834F8AC" w14:textId="43B6D669"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D5131F" w:rsidRPr="009D4AAD" w14:paraId="331083BD" w14:textId="77777777" w:rsidTr="00215FDC">
        <w:trPr>
          <w:cantSplit/>
          <w:trHeight w:val="572"/>
        </w:trPr>
        <w:tc>
          <w:tcPr>
            <w:tcW w:w="376" w:type="pct"/>
          </w:tcPr>
          <w:p w14:paraId="3B9C35FC" w14:textId="00ED8AD7" w:rsidR="00D5131F" w:rsidRPr="00764864" w:rsidRDefault="00D5131F" w:rsidP="00D5131F">
            <w:pPr>
              <w:pStyle w:val="TableText"/>
              <w:rPr>
                <w:sz w:val="19"/>
                <w:szCs w:val="19"/>
              </w:rPr>
            </w:pPr>
            <w:r w:rsidRPr="00764864">
              <w:rPr>
                <w:sz w:val="19"/>
                <w:szCs w:val="19"/>
              </w:rPr>
              <w:lastRenderedPageBreak/>
              <w:t>8.5</w:t>
            </w:r>
          </w:p>
        </w:tc>
        <w:tc>
          <w:tcPr>
            <w:tcW w:w="1914" w:type="pct"/>
          </w:tcPr>
          <w:p w14:paraId="33F4105B" w14:textId="77777777" w:rsidR="00D5131F" w:rsidRPr="00764864" w:rsidRDefault="00D5131F" w:rsidP="00D5131F">
            <w:pPr>
              <w:pStyle w:val="TableText"/>
              <w:rPr>
                <w:szCs w:val="18"/>
              </w:rPr>
            </w:pPr>
            <w:r w:rsidRPr="00764864">
              <w:rPr>
                <w:szCs w:val="18"/>
              </w:rPr>
              <w:t xml:space="preserve">Are group, shared, or generic accounts, passwords, or other authentication methods prohibited as follows: </w:t>
            </w:r>
          </w:p>
          <w:p w14:paraId="35243A05" w14:textId="77777777" w:rsidR="00D5131F" w:rsidRPr="00764864" w:rsidRDefault="00D5131F" w:rsidP="00D5131F">
            <w:pPr>
              <w:pStyle w:val="TableTextBullet"/>
            </w:pPr>
            <w:r w:rsidRPr="00764864">
              <w:t>Generic user IDs and accounts are disabled or removed;</w:t>
            </w:r>
          </w:p>
          <w:p w14:paraId="49D29151" w14:textId="77777777" w:rsidR="00D5131F" w:rsidRPr="00764864" w:rsidRDefault="00D5131F" w:rsidP="00D5131F">
            <w:pPr>
              <w:pStyle w:val="TableTextBullet"/>
            </w:pPr>
            <w:r w:rsidRPr="00764864">
              <w:t>Shared user IDs for system administration activities and other critical functions do not exist; and</w:t>
            </w:r>
          </w:p>
          <w:p w14:paraId="72CFC8F4" w14:textId="2E1DBB2A" w:rsidR="00D5131F" w:rsidRPr="00764864" w:rsidRDefault="00D5131F" w:rsidP="00D5131F">
            <w:pPr>
              <w:pStyle w:val="TableTextBullet"/>
            </w:pPr>
            <w:r w:rsidRPr="00764864">
              <w:t>Shared and generic user IDs are not used to administer any system components</w:t>
            </w:r>
            <w:r>
              <w:t>?</w:t>
            </w:r>
          </w:p>
        </w:tc>
        <w:tc>
          <w:tcPr>
            <w:tcW w:w="1352" w:type="pct"/>
            <w:shd w:val="clear" w:color="auto" w:fill="auto"/>
          </w:tcPr>
          <w:p w14:paraId="45A1F740" w14:textId="77777777" w:rsidR="00D5131F" w:rsidRPr="00764864" w:rsidRDefault="00D5131F" w:rsidP="00D5131F">
            <w:pPr>
              <w:pStyle w:val="TableTextBullet"/>
              <w:rPr>
                <w:szCs w:val="18"/>
              </w:rPr>
            </w:pPr>
            <w:r w:rsidRPr="00764864">
              <w:rPr>
                <w:szCs w:val="18"/>
              </w:rPr>
              <w:t>Review policies and procedures</w:t>
            </w:r>
          </w:p>
          <w:p w14:paraId="7197268B" w14:textId="77777777" w:rsidR="00D5131F" w:rsidRPr="00764864" w:rsidRDefault="00D5131F" w:rsidP="00D5131F">
            <w:pPr>
              <w:pStyle w:val="TableTextBullet"/>
              <w:rPr>
                <w:szCs w:val="18"/>
              </w:rPr>
            </w:pPr>
            <w:r w:rsidRPr="00764864">
              <w:rPr>
                <w:szCs w:val="18"/>
              </w:rPr>
              <w:t>Examine user ID lists</w:t>
            </w:r>
          </w:p>
          <w:p w14:paraId="285D32A0" w14:textId="4EAE8999" w:rsidR="00D5131F" w:rsidRPr="00764864" w:rsidRDefault="00D5131F" w:rsidP="00D5131F">
            <w:pPr>
              <w:pStyle w:val="TableTextBullet"/>
              <w:rPr>
                <w:szCs w:val="18"/>
              </w:rPr>
            </w:pPr>
            <w:r w:rsidRPr="00764864">
              <w:rPr>
                <w:szCs w:val="18"/>
              </w:rPr>
              <w:t>Interview personnel</w:t>
            </w:r>
          </w:p>
        </w:tc>
        <w:tc>
          <w:tcPr>
            <w:tcW w:w="340" w:type="pct"/>
            <w:shd w:val="clear" w:color="auto" w:fill="auto"/>
          </w:tcPr>
          <w:p w14:paraId="1A6BF2E1" w14:textId="584C43B9"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3A51518B" w14:textId="00CEF849"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5CB216FD" w14:textId="1F17C776"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3728CB6A" w14:textId="6E4BC385"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r w:rsidR="00D5131F" w:rsidRPr="009D4AAD" w14:paraId="2119473A" w14:textId="77777777" w:rsidTr="00215FDC">
        <w:trPr>
          <w:cantSplit/>
          <w:trHeight w:val="572"/>
        </w:trPr>
        <w:tc>
          <w:tcPr>
            <w:tcW w:w="376" w:type="pct"/>
          </w:tcPr>
          <w:p w14:paraId="04BD8F9C" w14:textId="61CE3491" w:rsidR="00D5131F" w:rsidRPr="00764864" w:rsidRDefault="00D5131F" w:rsidP="00D5131F">
            <w:pPr>
              <w:pStyle w:val="TableText"/>
              <w:rPr>
                <w:sz w:val="19"/>
                <w:szCs w:val="19"/>
              </w:rPr>
            </w:pPr>
            <w:r>
              <w:rPr>
                <w:sz w:val="19"/>
                <w:szCs w:val="19"/>
              </w:rPr>
              <w:t>8.8</w:t>
            </w:r>
          </w:p>
        </w:tc>
        <w:tc>
          <w:tcPr>
            <w:tcW w:w="1914" w:type="pct"/>
          </w:tcPr>
          <w:p w14:paraId="0EDD2D3D" w14:textId="77777777" w:rsidR="00D5131F" w:rsidRPr="00764864" w:rsidRDefault="00D5131F" w:rsidP="00D5131F">
            <w:pPr>
              <w:pStyle w:val="TableText"/>
              <w:rPr>
                <w:szCs w:val="18"/>
              </w:rPr>
            </w:pPr>
            <w:r w:rsidRPr="00764864">
              <w:rPr>
                <w:szCs w:val="18"/>
              </w:rPr>
              <w:t>Are security policies and operational procedures for identification and authentication:</w:t>
            </w:r>
          </w:p>
          <w:p w14:paraId="561D3F52" w14:textId="77777777" w:rsidR="00D5131F" w:rsidRPr="00764864" w:rsidRDefault="00D5131F" w:rsidP="00D5131F">
            <w:pPr>
              <w:pStyle w:val="TableTextBullet"/>
              <w:rPr>
                <w:szCs w:val="18"/>
              </w:rPr>
            </w:pPr>
            <w:r w:rsidRPr="00764864">
              <w:rPr>
                <w:szCs w:val="18"/>
              </w:rPr>
              <w:t>Documented</w:t>
            </w:r>
          </w:p>
          <w:p w14:paraId="3B13158A" w14:textId="77777777" w:rsidR="00D5131F" w:rsidRPr="00764864" w:rsidRDefault="00D5131F" w:rsidP="00D5131F">
            <w:pPr>
              <w:pStyle w:val="TableTextBullet"/>
              <w:rPr>
                <w:szCs w:val="18"/>
              </w:rPr>
            </w:pPr>
            <w:r w:rsidRPr="00764864">
              <w:rPr>
                <w:szCs w:val="18"/>
              </w:rPr>
              <w:t>In use</w:t>
            </w:r>
          </w:p>
          <w:p w14:paraId="773B05F2" w14:textId="662E266C" w:rsidR="00D5131F" w:rsidRPr="00764864" w:rsidRDefault="00D5131F" w:rsidP="00D5131F">
            <w:pPr>
              <w:pStyle w:val="TableTextBullet"/>
              <w:rPr>
                <w:szCs w:val="18"/>
              </w:rPr>
            </w:pPr>
            <w:r w:rsidRPr="00764864">
              <w:rPr>
                <w:szCs w:val="18"/>
              </w:rPr>
              <w:t>Known to all affected parties?</w:t>
            </w:r>
          </w:p>
        </w:tc>
        <w:tc>
          <w:tcPr>
            <w:tcW w:w="1352" w:type="pct"/>
            <w:shd w:val="clear" w:color="auto" w:fill="auto"/>
          </w:tcPr>
          <w:p w14:paraId="1384EE87" w14:textId="77777777" w:rsidR="00D5131F" w:rsidRPr="00764864" w:rsidRDefault="00D5131F" w:rsidP="00D5131F">
            <w:pPr>
              <w:pStyle w:val="TableTextBullet"/>
              <w:rPr>
                <w:szCs w:val="18"/>
              </w:rPr>
            </w:pPr>
            <w:r w:rsidRPr="00764864">
              <w:rPr>
                <w:szCs w:val="18"/>
              </w:rPr>
              <w:t>Examine security policies and operational procedures</w:t>
            </w:r>
          </w:p>
          <w:p w14:paraId="2E60108C" w14:textId="6DBF7D18" w:rsidR="00D5131F" w:rsidRPr="00764864" w:rsidRDefault="00D5131F" w:rsidP="00D5131F">
            <w:pPr>
              <w:pStyle w:val="TableTextBullet"/>
              <w:rPr>
                <w:szCs w:val="18"/>
              </w:rPr>
            </w:pPr>
            <w:r w:rsidRPr="00764864">
              <w:rPr>
                <w:szCs w:val="18"/>
              </w:rPr>
              <w:t>Interview personnel</w:t>
            </w:r>
          </w:p>
        </w:tc>
        <w:tc>
          <w:tcPr>
            <w:tcW w:w="340" w:type="pct"/>
            <w:shd w:val="clear" w:color="auto" w:fill="auto"/>
          </w:tcPr>
          <w:p w14:paraId="3667999C" w14:textId="2AF6EE88"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79" w:type="pct"/>
            <w:shd w:val="clear" w:color="auto" w:fill="auto"/>
          </w:tcPr>
          <w:p w14:paraId="3F7CCBD7" w14:textId="5E299A77"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20" w:type="pct"/>
            <w:shd w:val="clear" w:color="auto" w:fill="auto"/>
          </w:tcPr>
          <w:p w14:paraId="31A4CC9A" w14:textId="7D17B6DF"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c>
          <w:tcPr>
            <w:tcW w:w="319" w:type="pct"/>
            <w:shd w:val="clear" w:color="auto" w:fill="auto"/>
          </w:tcPr>
          <w:p w14:paraId="1A49ED17" w14:textId="11CF7B95" w:rsidR="00D5131F" w:rsidRPr="009D4AAD" w:rsidRDefault="00D5131F" w:rsidP="00D5131F">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9D4AAD">
              <w:rPr>
                <w:rFonts w:cs="Arial"/>
                <w:sz w:val="19"/>
                <w:szCs w:val="19"/>
              </w:rPr>
              <w:fldChar w:fldCharType="end"/>
            </w:r>
          </w:p>
        </w:tc>
      </w:tr>
    </w:tbl>
    <w:p w14:paraId="4AB33D42" w14:textId="77777777" w:rsidR="00D92DC1" w:rsidRDefault="00D92DC1" w:rsidP="00D92DC1"/>
    <w:p w14:paraId="5941E23E" w14:textId="77777777" w:rsidR="00D92DC1" w:rsidRPr="00214521" w:rsidRDefault="00D92DC1" w:rsidP="00D92DC1"/>
    <w:p w14:paraId="4F91597C" w14:textId="77777777" w:rsidR="00D92DC1" w:rsidRPr="00393DF1" w:rsidRDefault="00D92DC1" w:rsidP="00D92DC1"/>
    <w:p w14:paraId="1622D8A5" w14:textId="77777777" w:rsidR="00D92DC1" w:rsidRPr="007A000C" w:rsidRDefault="00D92DC1" w:rsidP="00D92DC1">
      <w:pPr>
        <w:spacing w:after="60"/>
        <w:rPr>
          <w:b/>
          <w:i/>
        </w:rPr>
      </w:pPr>
    </w:p>
    <w:p w14:paraId="49F44A74" w14:textId="77777777" w:rsidR="005C70E8" w:rsidRDefault="005C70E8">
      <w:pPr>
        <w:spacing w:before="0" w:after="0" w:line="240" w:lineRule="auto"/>
        <w:rPr>
          <w:b/>
          <w:i/>
          <w:sz w:val="22"/>
          <w:szCs w:val="22"/>
        </w:rPr>
      </w:pPr>
      <w:bookmarkStart w:id="95" w:name="_Toc275753532"/>
      <w:bookmarkStart w:id="96" w:name="_Toc377997581"/>
      <w:bookmarkStart w:id="97" w:name="_Toc250643227"/>
      <w:r>
        <w:br w:type="page"/>
      </w:r>
    </w:p>
    <w:p w14:paraId="51DDE950" w14:textId="41E00388" w:rsidR="00D92DC1" w:rsidRDefault="00C57F8D" w:rsidP="001D17BA">
      <w:pPr>
        <w:pStyle w:val="Heading3"/>
      </w:pPr>
      <w:bookmarkStart w:id="98" w:name="_Toc447191466"/>
      <w:r>
        <w:lastRenderedPageBreak/>
        <w:t>Requirement 9:</w:t>
      </w:r>
      <w:r>
        <w:tab/>
      </w:r>
      <w:r w:rsidR="00D92DC1" w:rsidRPr="007A000C">
        <w:t>Restrict physical access to cardholder data</w:t>
      </w:r>
      <w:bookmarkEnd w:id="95"/>
      <w:bookmarkEnd w:id="96"/>
      <w:bookmarkEnd w:id="98"/>
      <w:r w:rsidR="00D92DC1">
        <w:t xml:space="preserve"> </w:t>
      </w:r>
      <w:bookmarkEnd w:id="97"/>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849"/>
        <w:gridCol w:w="3637"/>
        <w:gridCol w:w="797"/>
        <w:gridCol w:w="945"/>
        <w:gridCol w:w="767"/>
        <w:gridCol w:w="764"/>
      </w:tblGrid>
      <w:tr w:rsidR="00B278FC" w:rsidRPr="002242E1" w14:paraId="7508C4A5" w14:textId="77777777" w:rsidTr="000D5C2D">
        <w:trPr>
          <w:cantSplit/>
          <w:trHeight w:val="422"/>
          <w:tblHeader/>
        </w:trPr>
        <w:tc>
          <w:tcPr>
            <w:tcW w:w="2287" w:type="pct"/>
            <w:gridSpan w:val="2"/>
            <w:vMerge w:val="restart"/>
            <w:shd w:val="clear" w:color="auto" w:fill="CBDFC0" w:themeFill="text2"/>
            <w:vAlign w:val="center"/>
          </w:tcPr>
          <w:p w14:paraId="78DB8BA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28" w:type="pct"/>
            <w:vMerge w:val="restart"/>
            <w:shd w:val="clear" w:color="auto" w:fill="CBDFC0" w:themeFill="text2"/>
            <w:vAlign w:val="center"/>
          </w:tcPr>
          <w:p w14:paraId="19889CFF"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285" w:type="pct"/>
            <w:gridSpan w:val="4"/>
            <w:shd w:val="clear" w:color="auto" w:fill="CBDFC0" w:themeFill="text2"/>
          </w:tcPr>
          <w:p w14:paraId="28FB9FB4"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82A97A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5C70E8" w:rsidRPr="001423CE" w14:paraId="049DED10" w14:textId="77777777" w:rsidTr="000D5C2D">
        <w:trPr>
          <w:cantSplit/>
          <w:tblHeader/>
        </w:trPr>
        <w:tc>
          <w:tcPr>
            <w:tcW w:w="2287" w:type="pct"/>
            <w:gridSpan w:val="2"/>
            <w:vMerge/>
            <w:shd w:val="clear" w:color="auto" w:fill="E0E0E0"/>
          </w:tcPr>
          <w:p w14:paraId="6C6CEC1E" w14:textId="77777777" w:rsidR="00B278FC" w:rsidRPr="00AC7772" w:rsidRDefault="00B278FC" w:rsidP="00B278FC">
            <w:pPr>
              <w:tabs>
                <w:tab w:val="right" w:pos="6101"/>
              </w:tabs>
              <w:spacing w:after="60"/>
              <w:rPr>
                <w:rFonts w:cs="Arial"/>
                <w:b/>
                <w:sz w:val="19"/>
                <w:szCs w:val="19"/>
              </w:rPr>
            </w:pPr>
          </w:p>
        </w:tc>
        <w:tc>
          <w:tcPr>
            <w:tcW w:w="1428" w:type="pct"/>
            <w:vMerge/>
            <w:shd w:val="clear" w:color="auto" w:fill="E0E0E0"/>
          </w:tcPr>
          <w:p w14:paraId="29AB369B" w14:textId="77777777" w:rsidR="00B278FC" w:rsidRPr="00AC7772" w:rsidRDefault="00B278FC" w:rsidP="00B278FC">
            <w:pPr>
              <w:spacing w:after="60"/>
              <w:jc w:val="center"/>
              <w:rPr>
                <w:rFonts w:cs="Arial"/>
                <w:b/>
                <w:sz w:val="19"/>
                <w:szCs w:val="19"/>
                <w:u w:val="single"/>
              </w:rPr>
            </w:pPr>
          </w:p>
        </w:tc>
        <w:tc>
          <w:tcPr>
            <w:tcW w:w="313" w:type="pct"/>
            <w:shd w:val="clear" w:color="auto" w:fill="EAF1DD" w:themeFill="background2"/>
            <w:tcMar>
              <w:left w:w="72" w:type="dxa"/>
              <w:right w:w="72" w:type="dxa"/>
            </w:tcMar>
            <w:vAlign w:val="bottom"/>
          </w:tcPr>
          <w:p w14:paraId="285AADF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1" w:type="pct"/>
            <w:shd w:val="clear" w:color="auto" w:fill="EAF1DD" w:themeFill="background2"/>
            <w:tcMar>
              <w:left w:w="72" w:type="dxa"/>
              <w:right w:w="72" w:type="dxa"/>
            </w:tcMar>
            <w:vAlign w:val="bottom"/>
          </w:tcPr>
          <w:p w14:paraId="39D034B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01" w:type="pct"/>
            <w:shd w:val="clear" w:color="auto" w:fill="EAF1DD" w:themeFill="background2"/>
            <w:tcMar>
              <w:left w:w="72" w:type="dxa"/>
              <w:right w:w="72" w:type="dxa"/>
            </w:tcMar>
            <w:vAlign w:val="bottom"/>
          </w:tcPr>
          <w:p w14:paraId="038350D6"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0" w:type="pct"/>
            <w:shd w:val="clear" w:color="auto" w:fill="EAF1DD" w:themeFill="background2"/>
            <w:tcMar>
              <w:left w:w="72" w:type="dxa"/>
              <w:right w:w="72" w:type="dxa"/>
            </w:tcMar>
            <w:vAlign w:val="bottom"/>
          </w:tcPr>
          <w:p w14:paraId="5FC0DAF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5B227A" w:rsidRPr="00DA192C" w14:paraId="2C3F8DBA" w14:textId="77777777" w:rsidTr="001D17BA">
        <w:trPr>
          <w:cantSplit/>
          <w:trHeight w:val="572"/>
        </w:trPr>
        <w:tc>
          <w:tcPr>
            <w:tcW w:w="383" w:type="pct"/>
            <w:tcBorders>
              <w:bottom w:val="single" w:sz="4" w:space="0" w:color="808080"/>
            </w:tcBorders>
          </w:tcPr>
          <w:p w14:paraId="08B841D0" w14:textId="658EFD4E" w:rsidR="005B227A" w:rsidRPr="00174394" w:rsidRDefault="005B227A" w:rsidP="005B227A">
            <w:pPr>
              <w:pStyle w:val="TableText"/>
              <w:rPr>
                <w:sz w:val="19"/>
                <w:szCs w:val="19"/>
              </w:rPr>
            </w:pPr>
            <w:r w:rsidRPr="00764864">
              <w:rPr>
                <w:sz w:val="19"/>
                <w:szCs w:val="19"/>
              </w:rPr>
              <w:t>9.1</w:t>
            </w:r>
          </w:p>
        </w:tc>
        <w:tc>
          <w:tcPr>
            <w:tcW w:w="1904" w:type="pct"/>
          </w:tcPr>
          <w:p w14:paraId="1FC1767F" w14:textId="39988250" w:rsidR="005B227A" w:rsidRPr="00174394" w:rsidRDefault="005B227A" w:rsidP="005B227A">
            <w:pPr>
              <w:pStyle w:val="TableText"/>
              <w:rPr>
                <w:szCs w:val="18"/>
              </w:rPr>
            </w:pPr>
            <w:r w:rsidRPr="00764864">
              <w:rPr>
                <w:szCs w:val="18"/>
              </w:rPr>
              <w:t>Are appropriate facility entry controls in place to limit and monitor physical access to systems in the cardholder data environment?</w:t>
            </w:r>
          </w:p>
        </w:tc>
        <w:tc>
          <w:tcPr>
            <w:tcW w:w="1428" w:type="pct"/>
            <w:shd w:val="clear" w:color="auto" w:fill="auto"/>
          </w:tcPr>
          <w:p w14:paraId="2ACBFCE6" w14:textId="77777777" w:rsidR="005B227A" w:rsidRPr="00764864" w:rsidRDefault="005B227A" w:rsidP="005B227A">
            <w:pPr>
              <w:pStyle w:val="TableTextBullet"/>
              <w:rPr>
                <w:szCs w:val="18"/>
              </w:rPr>
            </w:pPr>
            <w:r w:rsidRPr="00764864">
              <w:rPr>
                <w:szCs w:val="18"/>
              </w:rPr>
              <w:t>Observe physical access controls</w:t>
            </w:r>
          </w:p>
          <w:p w14:paraId="5BEBA6E0" w14:textId="6EB1C21E" w:rsidR="005B227A" w:rsidRPr="00174394" w:rsidRDefault="005B227A" w:rsidP="005B227A">
            <w:pPr>
              <w:pStyle w:val="TableTextBullet"/>
              <w:rPr>
                <w:szCs w:val="18"/>
              </w:rPr>
            </w:pPr>
            <w:r w:rsidRPr="00764864">
              <w:rPr>
                <w:szCs w:val="18"/>
              </w:rPr>
              <w:t>Observe personnel</w:t>
            </w:r>
          </w:p>
        </w:tc>
        <w:tc>
          <w:tcPr>
            <w:tcW w:w="313" w:type="pct"/>
            <w:shd w:val="clear" w:color="auto" w:fill="auto"/>
          </w:tcPr>
          <w:p w14:paraId="7A6DB6D0" w14:textId="10E3156B"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5E0B48CA" w14:textId="72B95E18"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71F457B4" w14:textId="4C5BAFB6"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45D58AED" w14:textId="7470AFA8"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5B227A" w:rsidRPr="00DA192C" w14:paraId="7886F9AF" w14:textId="77777777" w:rsidTr="001D17BA">
        <w:trPr>
          <w:cantSplit/>
          <w:trHeight w:val="572"/>
        </w:trPr>
        <w:tc>
          <w:tcPr>
            <w:tcW w:w="383" w:type="pct"/>
            <w:tcBorders>
              <w:bottom w:val="nil"/>
            </w:tcBorders>
          </w:tcPr>
          <w:p w14:paraId="01E0130D" w14:textId="15B840AE" w:rsidR="005B227A" w:rsidRPr="00174394" w:rsidRDefault="005B227A" w:rsidP="005B227A">
            <w:pPr>
              <w:pStyle w:val="TableText"/>
              <w:jc w:val="right"/>
              <w:rPr>
                <w:sz w:val="19"/>
                <w:szCs w:val="19"/>
              </w:rPr>
            </w:pPr>
            <w:r>
              <w:rPr>
                <w:sz w:val="19"/>
                <w:szCs w:val="19"/>
              </w:rPr>
              <w:t>9.1.1</w:t>
            </w:r>
          </w:p>
        </w:tc>
        <w:tc>
          <w:tcPr>
            <w:tcW w:w="1904" w:type="pct"/>
          </w:tcPr>
          <w:p w14:paraId="01CB3DCB" w14:textId="4F77B1E4" w:rsidR="005B227A" w:rsidRPr="00764864" w:rsidRDefault="005B227A" w:rsidP="005B227A">
            <w:pPr>
              <w:pStyle w:val="tabletextnumber"/>
              <w:numPr>
                <w:ilvl w:val="0"/>
                <w:numId w:val="0"/>
              </w:numPr>
              <w:ind w:left="360" w:hanging="360"/>
            </w:pPr>
            <w:r>
              <w:t>(a)</w:t>
            </w:r>
            <w:r>
              <w:tab/>
            </w:r>
            <w:r w:rsidRPr="00764864">
              <w:t xml:space="preserve">Are </w:t>
            </w:r>
            <w:r>
              <w:t xml:space="preserve">either </w:t>
            </w:r>
            <w:r w:rsidRPr="00764864">
              <w:t>video cameras or access-control mechanisms</w:t>
            </w:r>
            <w:r>
              <w:t xml:space="preserve"> (or both)</w:t>
            </w:r>
            <w:r w:rsidRPr="00764864">
              <w:t xml:space="preserve"> in place to monitor individual physical access to sensitive areas?</w:t>
            </w:r>
          </w:p>
          <w:p w14:paraId="0C479392" w14:textId="6D0E3A6F" w:rsidR="005B227A" w:rsidRPr="005B227A" w:rsidRDefault="005B227A" w:rsidP="005B227A">
            <w:pPr>
              <w:pStyle w:val="Note0"/>
            </w:pPr>
            <w:r w:rsidRPr="005B227A">
              <w:rPr>
                <w:b/>
              </w:rPr>
              <w:t>Note:</w:t>
            </w:r>
            <w:r w:rsidRPr="005B227A">
              <w:t xml:space="preserve"> “Sensitive areas” refers to any data center, server room, or any area that houses systems that store, process, or transmit cardholder data. This excludes public-facing areas where only point-of-sale terminals are present such as the cashier areas in a retail store.</w:t>
            </w:r>
          </w:p>
        </w:tc>
        <w:tc>
          <w:tcPr>
            <w:tcW w:w="1428" w:type="pct"/>
            <w:shd w:val="clear" w:color="auto" w:fill="auto"/>
          </w:tcPr>
          <w:p w14:paraId="55E49C2D" w14:textId="77777777" w:rsidR="005B227A" w:rsidRPr="00764864" w:rsidRDefault="005B227A" w:rsidP="005B227A">
            <w:pPr>
              <w:pStyle w:val="TableTextBullet"/>
              <w:rPr>
                <w:szCs w:val="18"/>
              </w:rPr>
            </w:pPr>
            <w:r w:rsidRPr="00764864">
              <w:rPr>
                <w:szCs w:val="18"/>
              </w:rPr>
              <w:t>Review policies and procedures</w:t>
            </w:r>
          </w:p>
          <w:p w14:paraId="3E4851D3" w14:textId="77777777" w:rsidR="005B227A" w:rsidRPr="00764864" w:rsidRDefault="005B227A" w:rsidP="005B227A">
            <w:pPr>
              <w:pStyle w:val="TableTextBullet"/>
              <w:rPr>
                <w:szCs w:val="18"/>
              </w:rPr>
            </w:pPr>
            <w:r w:rsidRPr="00764864">
              <w:rPr>
                <w:szCs w:val="18"/>
              </w:rPr>
              <w:t>Observe physical monitoring mechanisms</w:t>
            </w:r>
          </w:p>
          <w:p w14:paraId="30F50436" w14:textId="7777DF92" w:rsidR="005B227A" w:rsidRPr="00174394" w:rsidRDefault="005B227A" w:rsidP="005B227A">
            <w:pPr>
              <w:pStyle w:val="TableTextBullet"/>
              <w:rPr>
                <w:szCs w:val="18"/>
              </w:rPr>
            </w:pPr>
            <w:r w:rsidRPr="00764864">
              <w:rPr>
                <w:szCs w:val="18"/>
              </w:rPr>
              <w:t>Observe security features</w:t>
            </w:r>
          </w:p>
        </w:tc>
        <w:tc>
          <w:tcPr>
            <w:tcW w:w="313" w:type="pct"/>
            <w:shd w:val="clear" w:color="auto" w:fill="auto"/>
          </w:tcPr>
          <w:p w14:paraId="42AF509E" w14:textId="4D611B7A"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5AB49327" w14:textId="2167E6BF"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5C7E27EB" w14:textId="2A0BF58B"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6ECE39A9" w14:textId="27D7AC44"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5B227A" w:rsidRPr="00DA192C" w14:paraId="1A9832A1" w14:textId="77777777" w:rsidTr="001D17BA">
        <w:trPr>
          <w:cantSplit/>
          <w:trHeight w:val="572"/>
        </w:trPr>
        <w:tc>
          <w:tcPr>
            <w:tcW w:w="383" w:type="pct"/>
            <w:tcBorders>
              <w:top w:val="nil"/>
              <w:bottom w:val="nil"/>
            </w:tcBorders>
          </w:tcPr>
          <w:p w14:paraId="190053F1" w14:textId="77777777" w:rsidR="005B227A" w:rsidRPr="00174394" w:rsidRDefault="005B227A" w:rsidP="005B227A">
            <w:pPr>
              <w:pStyle w:val="TableText"/>
              <w:jc w:val="right"/>
              <w:rPr>
                <w:sz w:val="19"/>
                <w:szCs w:val="19"/>
              </w:rPr>
            </w:pPr>
          </w:p>
        </w:tc>
        <w:tc>
          <w:tcPr>
            <w:tcW w:w="1904" w:type="pct"/>
          </w:tcPr>
          <w:p w14:paraId="3CA0F8DA" w14:textId="31BFAE45" w:rsidR="005B227A" w:rsidRPr="00174394" w:rsidRDefault="005B227A" w:rsidP="005B227A">
            <w:pPr>
              <w:pStyle w:val="tabletextnumber"/>
              <w:numPr>
                <w:ilvl w:val="0"/>
                <w:numId w:val="0"/>
              </w:numPr>
              <w:ind w:left="360" w:hanging="360"/>
            </w:pPr>
            <w:r>
              <w:t>(b)</w:t>
            </w:r>
            <w:r>
              <w:tab/>
            </w:r>
            <w:r w:rsidRPr="00764864">
              <w:t xml:space="preserve">Are </w:t>
            </w:r>
            <w:r>
              <w:t xml:space="preserve">either </w:t>
            </w:r>
            <w:r w:rsidRPr="00764864">
              <w:t xml:space="preserve">video cameras </w:t>
            </w:r>
            <w:r>
              <w:t>o</w:t>
            </w:r>
            <w:r w:rsidRPr="00764864">
              <w:t xml:space="preserve">r access-control mechanisms </w:t>
            </w:r>
            <w:r>
              <w:t xml:space="preserve">(or both) </w:t>
            </w:r>
            <w:r w:rsidRPr="00764864">
              <w:t xml:space="preserve">protected from tampering or disabling? </w:t>
            </w:r>
          </w:p>
        </w:tc>
        <w:tc>
          <w:tcPr>
            <w:tcW w:w="1428" w:type="pct"/>
            <w:shd w:val="clear" w:color="auto" w:fill="auto"/>
          </w:tcPr>
          <w:p w14:paraId="4EAD1584" w14:textId="77777777" w:rsidR="005B227A" w:rsidRPr="00764864" w:rsidRDefault="005B227A" w:rsidP="005B227A">
            <w:pPr>
              <w:pStyle w:val="TableTextBullet"/>
              <w:rPr>
                <w:szCs w:val="18"/>
              </w:rPr>
            </w:pPr>
            <w:r w:rsidRPr="00764864">
              <w:rPr>
                <w:szCs w:val="18"/>
              </w:rPr>
              <w:t>Observe processes</w:t>
            </w:r>
          </w:p>
          <w:p w14:paraId="067794CC" w14:textId="611F46E9" w:rsidR="005B227A" w:rsidRPr="00174394" w:rsidRDefault="005B227A" w:rsidP="005B227A">
            <w:pPr>
              <w:pStyle w:val="TableTextBullet"/>
              <w:rPr>
                <w:szCs w:val="18"/>
              </w:rPr>
            </w:pPr>
            <w:r w:rsidRPr="00764864">
              <w:rPr>
                <w:szCs w:val="18"/>
              </w:rPr>
              <w:t>Interview personnel</w:t>
            </w:r>
          </w:p>
        </w:tc>
        <w:tc>
          <w:tcPr>
            <w:tcW w:w="313" w:type="pct"/>
            <w:shd w:val="clear" w:color="auto" w:fill="auto"/>
          </w:tcPr>
          <w:p w14:paraId="3494022B" w14:textId="17F86D38"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2D23FDF8" w14:textId="3082BFE2"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58D2DE78" w14:textId="2307FFF8"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2CAD9775" w14:textId="04F38FC9"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5B227A" w:rsidRPr="00DA192C" w14:paraId="66C3CEF2" w14:textId="77777777" w:rsidTr="001D17BA">
        <w:trPr>
          <w:cantSplit/>
          <w:trHeight w:val="572"/>
        </w:trPr>
        <w:tc>
          <w:tcPr>
            <w:tcW w:w="383" w:type="pct"/>
            <w:tcBorders>
              <w:top w:val="nil"/>
              <w:bottom w:val="nil"/>
            </w:tcBorders>
          </w:tcPr>
          <w:p w14:paraId="7495501B" w14:textId="77777777" w:rsidR="005B227A" w:rsidRPr="00174394" w:rsidRDefault="005B227A" w:rsidP="005B227A">
            <w:pPr>
              <w:pStyle w:val="TableText"/>
              <w:jc w:val="right"/>
              <w:rPr>
                <w:sz w:val="19"/>
                <w:szCs w:val="19"/>
              </w:rPr>
            </w:pPr>
          </w:p>
        </w:tc>
        <w:tc>
          <w:tcPr>
            <w:tcW w:w="1904" w:type="pct"/>
          </w:tcPr>
          <w:p w14:paraId="1F2F06F5" w14:textId="07F0504F" w:rsidR="005B227A" w:rsidRPr="00174394" w:rsidRDefault="005B227A" w:rsidP="005B227A">
            <w:pPr>
              <w:pStyle w:val="tabletextnumber"/>
              <w:numPr>
                <w:ilvl w:val="0"/>
                <w:numId w:val="0"/>
              </w:numPr>
              <w:ind w:left="360" w:hanging="360"/>
            </w:pPr>
            <w:r>
              <w:t xml:space="preserve">(c) </w:t>
            </w:r>
            <w:r>
              <w:tab/>
            </w:r>
            <w:r w:rsidRPr="00764864">
              <w:t>Is data collected from video cameras and/or access control mechanisms reviewed and correlated with other entries?</w:t>
            </w:r>
          </w:p>
        </w:tc>
        <w:tc>
          <w:tcPr>
            <w:tcW w:w="1428" w:type="pct"/>
            <w:shd w:val="clear" w:color="auto" w:fill="auto"/>
          </w:tcPr>
          <w:p w14:paraId="29459D40" w14:textId="77777777" w:rsidR="005B227A" w:rsidRPr="00764864" w:rsidRDefault="005B227A" w:rsidP="005B227A">
            <w:pPr>
              <w:pStyle w:val="TableTextBullet"/>
              <w:rPr>
                <w:szCs w:val="18"/>
              </w:rPr>
            </w:pPr>
            <w:r w:rsidRPr="00764864">
              <w:rPr>
                <w:szCs w:val="18"/>
              </w:rPr>
              <w:t>Review policies and procedures</w:t>
            </w:r>
          </w:p>
          <w:p w14:paraId="6A2AB540" w14:textId="6EAE5CB7" w:rsidR="005B227A" w:rsidRPr="00174394" w:rsidRDefault="005B227A" w:rsidP="005B227A">
            <w:pPr>
              <w:pStyle w:val="TableTextBullet"/>
              <w:rPr>
                <w:szCs w:val="18"/>
              </w:rPr>
            </w:pPr>
            <w:r w:rsidRPr="00764864">
              <w:rPr>
                <w:szCs w:val="18"/>
              </w:rPr>
              <w:t>Interview security personnel</w:t>
            </w:r>
          </w:p>
        </w:tc>
        <w:tc>
          <w:tcPr>
            <w:tcW w:w="313" w:type="pct"/>
            <w:shd w:val="clear" w:color="auto" w:fill="auto"/>
          </w:tcPr>
          <w:p w14:paraId="037846B3" w14:textId="0EDFB876"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383CEA77" w14:textId="37B44150"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3FB9BDE" w14:textId="193A679E"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69755D0" w14:textId="70A5CBCC"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5B227A" w:rsidRPr="00DA192C" w14:paraId="527E5106" w14:textId="77777777" w:rsidTr="001D17BA">
        <w:trPr>
          <w:cantSplit/>
          <w:trHeight w:val="572"/>
        </w:trPr>
        <w:tc>
          <w:tcPr>
            <w:tcW w:w="383" w:type="pct"/>
            <w:tcBorders>
              <w:top w:val="nil"/>
            </w:tcBorders>
          </w:tcPr>
          <w:p w14:paraId="684909B5" w14:textId="77777777" w:rsidR="005B227A" w:rsidRPr="00174394" w:rsidRDefault="005B227A" w:rsidP="005B227A">
            <w:pPr>
              <w:pStyle w:val="TableText"/>
              <w:jc w:val="right"/>
              <w:rPr>
                <w:sz w:val="19"/>
                <w:szCs w:val="19"/>
              </w:rPr>
            </w:pPr>
          </w:p>
        </w:tc>
        <w:tc>
          <w:tcPr>
            <w:tcW w:w="1904" w:type="pct"/>
          </w:tcPr>
          <w:p w14:paraId="5506633B" w14:textId="3227C8B9" w:rsidR="005B227A" w:rsidRPr="00174394" w:rsidRDefault="005B227A" w:rsidP="005B227A">
            <w:pPr>
              <w:pStyle w:val="tabletextnumber"/>
              <w:numPr>
                <w:ilvl w:val="0"/>
                <w:numId w:val="0"/>
              </w:numPr>
              <w:ind w:left="360" w:hanging="360"/>
            </w:pPr>
            <w:r>
              <w:t>(d)</w:t>
            </w:r>
            <w:r>
              <w:tab/>
            </w:r>
            <w:r w:rsidRPr="00764864">
              <w:t>Is data collected from video cameras and/or access control mechanisms stored for at least three months unless otherwise restricted by law?</w:t>
            </w:r>
          </w:p>
        </w:tc>
        <w:tc>
          <w:tcPr>
            <w:tcW w:w="1428" w:type="pct"/>
            <w:shd w:val="clear" w:color="auto" w:fill="auto"/>
          </w:tcPr>
          <w:p w14:paraId="3B4C3EF1" w14:textId="77777777" w:rsidR="005B227A" w:rsidRPr="00764864" w:rsidRDefault="005B227A" w:rsidP="005B227A">
            <w:pPr>
              <w:pStyle w:val="TableTextBullet"/>
              <w:rPr>
                <w:szCs w:val="18"/>
              </w:rPr>
            </w:pPr>
            <w:r w:rsidRPr="00764864">
              <w:rPr>
                <w:szCs w:val="18"/>
              </w:rPr>
              <w:t>Review data retention processes</w:t>
            </w:r>
          </w:p>
          <w:p w14:paraId="7717864E" w14:textId="77777777" w:rsidR="005B227A" w:rsidRPr="00764864" w:rsidRDefault="005B227A" w:rsidP="005B227A">
            <w:pPr>
              <w:pStyle w:val="TableTextBullet"/>
              <w:rPr>
                <w:szCs w:val="18"/>
              </w:rPr>
            </w:pPr>
            <w:r w:rsidRPr="00764864">
              <w:rPr>
                <w:szCs w:val="18"/>
              </w:rPr>
              <w:t>Observe data storage</w:t>
            </w:r>
          </w:p>
          <w:p w14:paraId="7119BFA6" w14:textId="5C88479C" w:rsidR="005B227A" w:rsidRPr="00174394" w:rsidRDefault="005B227A" w:rsidP="005B227A">
            <w:pPr>
              <w:pStyle w:val="TableTextBullet"/>
              <w:rPr>
                <w:szCs w:val="18"/>
              </w:rPr>
            </w:pPr>
            <w:r w:rsidRPr="00764864">
              <w:rPr>
                <w:szCs w:val="18"/>
              </w:rPr>
              <w:t>Interview security personnel</w:t>
            </w:r>
          </w:p>
        </w:tc>
        <w:tc>
          <w:tcPr>
            <w:tcW w:w="313" w:type="pct"/>
            <w:shd w:val="clear" w:color="auto" w:fill="auto"/>
          </w:tcPr>
          <w:p w14:paraId="03DA2EC2" w14:textId="2388422E"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644067DF" w14:textId="3D5F95EF"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5DDB3FA" w14:textId="1707C6A5"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754E28C0" w14:textId="205C7319" w:rsidR="005B227A" w:rsidRPr="00DA192C" w:rsidRDefault="005B227A" w:rsidP="005B227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D13F99" w:rsidRPr="00DA192C" w14:paraId="497B9C5F" w14:textId="77777777" w:rsidTr="000D5C2D">
        <w:trPr>
          <w:cantSplit/>
          <w:trHeight w:val="572"/>
        </w:trPr>
        <w:tc>
          <w:tcPr>
            <w:tcW w:w="383" w:type="pct"/>
          </w:tcPr>
          <w:p w14:paraId="675DFE47" w14:textId="62C48374" w:rsidR="00D13F99" w:rsidRPr="00DA192C" w:rsidRDefault="00D13F99" w:rsidP="005B227A">
            <w:pPr>
              <w:pStyle w:val="TableText"/>
              <w:jc w:val="right"/>
              <w:rPr>
                <w:sz w:val="19"/>
                <w:szCs w:val="19"/>
              </w:rPr>
            </w:pPr>
            <w:r w:rsidRPr="00174394">
              <w:rPr>
                <w:sz w:val="19"/>
                <w:szCs w:val="19"/>
              </w:rPr>
              <w:t>9.1.2</w:t>
            </w:r>
          </w:p>
        </w:tc>
        <w:tc>
          <w:tcPr>
            <w:tcW w:w="1904" w:type="pct"/>
          </w:tcPr>
          <w:p w14:paraId="27F3E963" w14:textId="77777777" w:rsidR="00D13F99" w:rsidRPr="00174394" w:rsidRDefault="00D13F99" w:rsidP="00D13F99">
            <w:pPr>
              <w:pStyle w:val="TableText"/>
              <w:rPr>
                <w:szCs w:val="18"/>
              </w:rPr>
            </w:pPr>
            <w:r w:rsidRPr="00174394">
              <w:rPr>
                <w:szCs w:val="18"/>
              </w:rPr>
              <w:t xml:space="preserve">Are physical and/or logical controls in place to restrict access to publicly accessible network jacks? </w:t>
            </w:r>
          </w:p>
          <w:p w14:paraId="1BF0EA39" w14:textId="0FB20105" w:rsidR="00D13F99" w:rsidRPr="00733816" w:rsidRDefault="00D13F99" w:rsidP="00D13F99">
            <w:pPr>
              <w:pStyle w:val="Note0"/>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428" w:type="pct"/>
            <w:shd w:val="clear" w:color="auto" w:fill="auto"/>
          </w:tcPr>
          <w:p w14:paraId="538B3041" w14:textId="77777777" w:rsidR="00D13F99" w:rsidRPr="00174394" w:rsidRDefault="00D13F99" w:rsidP="00D13F99">
            <w:pPr>
              <w:pStyle w:val="TableTextBullet"/>
              <w:rPr>
                <w:szCs w:val="18"/>
              </w:rPr>
            </w:pPr>
            <w:r w:rsidRPr="00174394">
              <w:rPr>
                <w:szCs w:val="18"/>
              </w:rPr>
              <w:t xml:space="preserve">Review policies and procedures </w:t>
            </w:r>
          </w:p>
          <w:p w14:paraId="4E978C56" w14:textId="77777777" w:rsidR="00D13F99" w:rsidRDefault="00D13F99" w:rsidP="00D13F99">
            <w:pPr>
              <w:pStyle w:val="TableTextBullet"/>
              <w:rPr>
                <w:szCs w:val="18"/>
              </w:rPr>
            </w:pPr>
            <w:r w:rsidRPr="00174394">
              <w:rPr>
                <w:szCs w:val="18"/>
              </w:rPr>
              <w:t>Interview personnel</w:t>
            </w:r>
          </w:p>
          <w:p w14:paraId="04564CED" w14:textId="26EF933D" w:rsidR="00D13F99" w:rsidRPr="00733816" w:rsidRDefault="00D13F99" w:rsidP="00D13F99">
            <w:pPr>
              <w:pStyle w:val="TableTextBullet"/>
              <w:rPr>
                <w:szCs w:val="18"/>
              </w:rPr>
            </w:pPr>
            <w:r w:rsidRPr="00174394">
              <w:rPr>
                <w:szCs w:val="18"/>
              </w:rPr>
              <w:t xml:space="preserve">Observe locations </w:t>
            </w:r>
          </w:p>
        </w:tc>
        <w:tc>
          <w:tcPr>
            <w:tcW w:w="313" w:type="pct"/>
            <w:shd w:val="clear" w:color="auto" w:fill="auto"/>
          </w:tcPr>
          <w:p w14:paraId="7DD1C6C2" w14:textId="2F017EFE" w:rsidR="00D13F99" w:rsidRPr="00DA192C" w:rsidRDefault="00D13F99"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73C2F630" w14:textId="67719CC7" w:rsidR="00D13F99" w:rsidRPr="00DA192C" w:rsidRDefault="00D13F99"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96B7711" w14:textId="0C987B94" w:rsidR="00D13F99" w:rsidRPr="00DA192C" w:rsidRDefault="00D13F99"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4AC382BE" w14:textId="50C984DA" w:rsidR="00D13F99" w:rsidRPr="00DA192C" w:rsidRDefault="00D13F99"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3CDE974D" w14:textId="77777777" w:rsidTr="000D5C2D">
        <w:trPr>
          <w:cantSplit/>
          <w:trHeight w:val="572"/>
        </w:trPr>
        <w:tc>
          <w:tcPr>
            <w:tcW w:w="383" w:type="pct"/>
          </w:tcPr>
          <w:p w14:paraId="2729F58E" w14:textId="77777777" w:rsidR="00A211EB" w:rsidRPr="00DA192C" w:rsidRDefault="00A211EB" w:rsidP="00615F06">
            <w:pPr>
              <w:pStyle w:val="TableText"/>
            </w:pPr>
            <w:r w:rsidRPr="00DA192C">
              <w:rPr>
                <w:sz w:val="19"/>
                <w:szCs w:val="19"/>
              </w:rPr>
              <w:lastRenderedPageBreak/>
              <w:t>9.5</w:t>
            </w:r>
          </w:p>
        </w:tc>
        <w:tc>
          <w:tcPr>
            <w:tcW w:w="1904" w:type="pct"/>
          </w:tcPr>
          <w:p w14:paraId="0FBE1F0E" w14:textId="77777777" w:rsidR="00A211EB" w:rsidRPr="00733816" w:rsidRDefault="00A211EB"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A211EB" w:rsidRPr="00733816" w:rsidRDefault="00A211EB" w:rsidP="00D92DC1">
            <w:pPr>
              <w:pStyle w:val="Note0"/>
            </w:pPr>
            <w:r w:rsidRPr="00733816">
              <w:t>For purposes of Requirement 9, “media” refers to all paper and electronic media containing cardholder data.</w:t>
            </w:r>
          </w:p>
        </w:tc>
        <w:tc>
          <w:tcPr>
            <w:tcW w:w="1428" w:type="pct"/>
            <w:shd w:val="clear" w:color="auto" w:fill="auto"/>
          </w:tcPr>
          <w:p w14:paraId="7F7A705F" w14:textId="77777777" w:rsidR="00A211EB" w:rsidRPr="00733816" w:rsidRDefault="00A211EB" w:rsidP="00875E3F">
            <w:pPr>
              <w:pStyle w:val="TableTextBullet"/>
              <w:rPr>
                <w:szCs w:val="18"/>
              </w:rPr>
            </w:pPr>
            <w:r w:rsidRPr="00733816">
              <w:rPr>
                <w:szCs w:val="18"/>
              </w:rPr>
              <w:t>Review policies and procedures for physically securing media</w:t>
            </w:r>
          </w:p>
          <w:p w14:paraId="1735F69B" w14:textId="77777777" w:rsidR="00A211EB" w:rsidRPr="00733816" w:rsidRDefault="00A211EB" w:rsidP="00875E3F">
            <w:pPr>
              <w:pStyle w:val="TableTextBullet"/>
              <w:rPr>
                <w:szCs w:val="18"/>
              </w:rPr>
            </w:pPr>
            <w:r w:rsidRPr="00733816">
              <w:rPr>
                <w:szCs w:val="18"/>
              </w:rPr>
              <w:t>Interview personnel</w:t>
            </w:r>
          </w:p>
        </w:tc>
        <w:tc>
          <w:tcPr>
            <w:tcW w:w="313" w:type="pct"/>
            <w:shd w:val="clear" w:color="auto" w:fill="auto"/>
          </w:tcPr>
          <w:p w14:paraId="0C42692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6AC8FCF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3B9E97D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4E338E1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489E24D9" w14:textId="77777777" w:rsidTr="000D5C2D">
        <w:trPr>
          <w:cantSplit/>
          <w:trHeight w:val="572"/>
        </w:trPr>
        <w:tc>
          <w:tcPr>
            <w:tcW w:w="383" w:type="pct"/>
            <w:vMerge w:val="restart"/>
          </w:tcPr>
          <w:p w14:paraId="64F84EBB" w14:textId="77777777" w:rsidR="00A211EB" w:rsidRPr="00DA192C" w:rsidRDefault="00A211EB" w:rsidP="00615F06">
            <w:pPr>
              <w:pStyle w:val="TableText"/>
            </w:pPr>
            <w:r w:rsidRPr="00DA192C">
              <w:rPr>
                <w:sz w:val="19"/>
                <w:szCs w:val="19"/>
              </w:rPr>
              <w:t>9.6</w:t>
            </w:r>
          </w:p>
        </w:tc>
        <w:tc>
          <w:tcPr>
            <w:tcW w:w="1904" w:type="pct"/>
          </w:tcPr>
          <w:p w14:paraId="24F14C7A" w14:textId="257FF91D" w:rsidR="00A211EB" w:rsidRPr="00733816" w:rsidRDefault="00A211EB" w:rsidP="004755AF">
            <w:pPr>
              <w:pStyle w:val="tabletextnumber"/>
              <w:keepNext/>
              <w:numPr>
                <w:ilvl w:val="0"/>
                <w:numId w:val="49"/>
              </w:numPr>
              <w:ind w:left="327" w:hanging="327"/>
            </w:pPr>
            <w:r w:rsidRPr="00733816">
              <w:t>Is strict control maintained over the internal or external distribution of any kind of media?</w:t>
            </w:r>
          </w:p>
        </w:tc>
        <w:tc>
          <w:tcPr>
            <w:tcW w:w="1428" w:type="pct"/>
            <w:tcBorders>
              <w:bottom w:val="single" w:sz="4" w:space="0" w:color="808080"/>
            </w:tcBorders>
            <w:shd w:val="clear" w:color="auto" w:fill="auto"/>
          </w:tcPr>
          <w:p w14:paraId="580FB76A" w14:textId="77777777" w:rsidR="00A211EB" w:rsidRPr="00733816" w:rsidRDefault="00A211EB" w:rsidP="00875E3F">
            <w:pPr>
              <w:pStyle w:val="TableTextBullet"/>
              <w:rPr>
                <w:szCs w:val="18"/>
              </w:rPr>
            </w:pPr>
            <w:r w:rsidRPr="00733816">
              <w:rPr>
                <w:szCs w:val="18"/>
              </w:rPr>
              <w:t>Review policies and procedures for distribution of media</w:t>
            </w:r>
          </w:p>
        </w:tc>
        <w:tc>
          <w:tcPr>
            <w:tcW w:w="313" w:type="pct"/>
            <w:tcBorders>
              <w:bottom w:val="single" w:sz="4" w:space="0" w:color="808080"/>
            </w:tcBorders>
            <w:shd w:val="clear" w:color="auto" w:fill="auto"/>
          </w:tcPr>
          <w:p w14:paraId="6DFC4834"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026AE5E9"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tcBorders>
              <w:bottom w:val="single" w:sz="4" w:space="0" w:color="808080"/>
            </w:tcBorders>
            <w:shd w:val="clear" w:color="auto" w:fill="auto"/>
          </w:tcPr>
          <w:p w14:paraId="5A02C83A"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tcBorders>
              <w:bottom w:val="single" w:sz="4" w:space="0" w:color="808080"/>
            </w:tcBorders>
            <w:shd w:val="clear" w:color="auto" w:fill="auto"/>
          </w:tcPr>
          <w:p w14:paraId="37C835D6"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0D5C2D" w:rsidRPr="00DA192C" w14:paraId="39014489" w14:textId="77777777" w:rsidTr="000D5C2D">
        <w:trPr>
          <w:cantSplit/>
          <w:trHeight w:val="386"/>
        </w:trPr>
        <w:tc>
          <w:tcPr>
            <w:tcW w:w="383" w:type="pct"/>
            <w:vMerge/>
          </w:tcPr>
          <w:p w14:paraId="75F8767D" w14:textId="77777777" w:rsidR="00A211EB" w:rsidRPr="00DA192C" w:rsidRDefault="00A211EB" w:rsidP="00615F06">
            <w:pPr>
              <w:pStyle w:val="TableText"/>
            </w:pPr>
          </w:p>
        </w:tc>
        <w:tc>
          <w:tcPr>
            <w:tcW w:w="1904" w:type="pct"/>
          </w:tcPr>
          <w:p w14:paraId="57E69B8F" w14:textId="3C6793B2" w:rsidR="00A211EB" w:rsidRPr="00733816" w:rsidRDefault="00A211EB" w:rsidP="00E77771">
            <w:pPr>
              <w:pStyle w:val="tabletextnumber"/>
              <w:ind w:left="327" w:hanging="327"/>
            </w:pPr>
            <w:r w:rsidRPr="00733816">
              <w:t>Do controls include the following:</w:t>
            </w:r>
          </w:p>
        </w:tc>
        <w:tc>
          <w:tcPr>
            <w:tcW w:w="1428" w:type="pct"/>
            <w:tcBorders>
              <w:right w:val="nil"/>
            </w:tcBorders>
            <w:shd w:val="clear" w:color="auto" w:fill="BFBFBF"/>
          </w:tcPr>
          <w:p w14:paraId="44EAAA6B" w14:textId="77777777" w:rsidR="00A211EB" w:rsidRPr="00733816" w:rsidRDefault="00A211EB" w:rsidP="00A44D06">
            <w:pPr>
              <w:pStyle w:val="TableTextBullet"/>
              <w:numPr>
                <w:ilvl w:val="0"/>
                <w:numId w:val="0"/>
              </w:numPr>
              <w:ind w:left="360"/>
              <w:rPr>
                <w:rFonts w:cs="Arial"/>
                <w:szCs w:val="18"/>
              </w:rPr>
            </w:pPr>
          </w:p>
        </w:tc>
        <w:tc>
          <w:tcPr>
            <w:tcW w:w="313" w:type="pct"/>
            <w:tcBorders>
              <w:left w:val="nil"/>
              <w:right w:val="nil"/>
            </w:tcBorders>
            <w:shd w:val="clear" w:color="auto" w:fill="BFBFBF"/>
          </w:tcPr>
          <w:p w14:paraId="7998B32B" w14:textId="77777777" w:rsidR="00A211EB" w:rsidRPr="00DA192C" w:rsidRDefault="00A211EB" w:rsidP="00D92DC1">
            <w:pPr>
              <w:spacing w:after="60"/>
              <w:jc w:val="center"/>
              <w:rPr>
                <w:rFonts w:cs="Arial"/>
                <w:sz w:val="19"/>
                <w:szCs w:val="19"/>
              </w:rPr>
            </w:pPr>
          </w:p>
        </w:tc>
        <w:tc>
          <w:tcPr>
            <w:tcW w:w="371" w:type="pct"/>
            <w:tcBorders>
              <w:left w:val="nil"/>
              <w:right w:val="nil"/>
            </w:tcBorders>
            <w:shd w:val="clear" w:color="auto" w:fill="BFBFBF"/>
          </w:tcPr>
          <w:p w14:paraId="721E72D4" w14:textId="77777777" w:rsidR="00A211EB" w:rsidRPr="00DA192C" w:rsidRDefault="00A211EB" w:rsidP="00D92DC1">
            <w:pPr>
              <w:spacing w:after="60"/>
              <w:jc w:val="center"/>
              <w:rPr>
                <w:rFonts w:cs="Arial"/>
                <w:sz w:val="19"/>
                <w:szCs w:val="19"/>
              </w:rPr>
            </w:pPr>
          </w:p>
        </w:tc>
        <w:tc>
          <w:tcPr>
            <w:tcW w:w="301" w:type="pct"/>
            <w:tcBorders>
              <w:left w:val="nil"/>
              <w:right w:val="nil"/>
            </w:tcBorders>
            <w:shd w:val="clear" w:color="auto" w:fill="BFBFBF"/>
          </w:tcPr>
          <w:p w14:paraId="152812C0" w14:textId="77777777" w:rsidR="00A211EB" w:rsidRPr="00DA192C" w:rsidRDefault="00A211EB" w:rsidP="00D92DC1">
            <w:pPr>
              <w:spacing w:after="60"/>
              <w:jc w:val="center"/>
              <w:rPr>
                <w:rFonts w:cs="Arial"/>
                <w:sz w:val="19"/>
                <w:szCs w:val="19"/>
              </w:rPr>
            </w:pPr>
          </w:p>
        </w:tc>
        <w:tc>
          <w:tcPr>
            <w:tcW w:w="300" w:type="pct"/>
            <w:tcBorders>
              <w:left w:val="nil"/>
            </w:tcBorders>
            <w:shd w:val="clear" w:color="auto" w:fill="BFBFBF"/>
          </w:tcPr>
          <w:p w14:paraId="3D63FA3C" w14:textId="77777777" w:rsidR="00A211EB" w:rsidRPr="00DA192C" w:rsidRDefault="00A211EB" w:rsidP="00D92DC1">
            <w:pPr>
              <w:spacing w:after="60"/>
              <w:jc w:val="center"/>
              <w:rPr>
                <w:rFonts w:cs="Arial"/>
                <w:sz w:val="19"/>
                <w:szCs w:val="19"/>
              </w:rPr>
            </w:pPr>
          </w:p>
        </w:tc>
      </w:tr>
      <w:tr w:rsidR="001320D8" w:rsidRPr="00DA192C" w14:paraId="5CE84207" w14:textId="77777777" w:rsidTr="000D5C2D">
        <w:trPr>
          <w:cantSplit/>
          <w:trHeight w:val="572"/>
        </w:trPr>
        <w:tc>
          <w:tcPr>
            <w:tcW w:w="383" w:type="pct"/>
          </w:tcPr>
          <w:p w14:paraId="00AF0368" w14:textId="77777777" w:rsidR="00A211EB" w:rsidRPr="00DA192C" w:rsidRDefault="00A211EB" w:rsidP="00ED7AB3">
            <w:pPr>
              <w:pStyle w:val="TableText"/>
              <w:jc w:val="right"/>
            </w:pPr>
            <w:r w:rsidRPr="00DA192C">
              <w:rPr>
                <w:sz w:val="19"/>
                <w:szCs w:val="19"/>
              </w:rPr>
              <w:t>9.6.1</w:t>
            </w:r>
          </w:p>
        </w:tc>
        <w:tc>
          <w:tcPr>
            <w:tcW w:w="1904" w:type="pct"/>
          </w:tcPr>
          <w:p w14:paraId="552252C5" w14:textId="77777777" w:rsidR="00A211EB" w:rsidRPr="00123925" w:rsidRDefault="00A211EB" w:rsidP="000708BF">
            <w:pPr>
              <w:pStyle w:val="TableText"/>
            </w:pPr>
            <w:r w:rsidRPr="00123925">
              <w:t>Is media classified so the sensitivity of the data can be determined?</w:t>
            </w:r>
          </w:p>
        </w:tc>
        <w:tc>
          <w:tcPr>
            <w:tcW w:w="1428" w:type="pct"/>
            <w:shd w:val="clear" w:color="auto" w:fill="auto"/>
          </w:tcPr>
          <w:p w14:paraId="20CE2CEE" w14:textId="77777777" w:rsidR="00A211EB" w:rsidRPr="00733816" w:rsidRDefault="00A211EB" w:rsidP="00875E3F">
            <w:pPr>
              <w:pStyle w:val="TableTextBullet"/>
              <w:rPr>
                <w:szCs w:val="18"/>
              </w:rPr>
            </w:pPr>
            <w:r w:rsidRPr="00733816">
              <w:rPr>
                <w:szCs w:val="18"/>
              </w:rPr>
              <w:t>Review policies and procedures for media classification</w:t>
            </w:r>
          </w:p>
          <w:p w14:paraId="209E71D7" w14:textId="77777777" w:rsidR="00A211EB" w:rsidRPr="00733816" w:rsidRDefault="00A211EB" w:rsidP="00875E3F">
            <w:pPr>
              <w:pStyle w:val="TableTextBullet"/>
              <w:rPr>
                <w:szCs w:val="18"/>
              </w:rPr>
            </w:pPr>
            <w:r w:rsidRPr="00733816">
              <w:rPr>
                <w:szCs w:val="18"/>
              </w:rPr>
              <w:t>Interview security personnel</w:t>
            </w:r>
          </w:p>
        </w:tc>
        <w:tc>
          <w:tcPr>
            <w:tcW w:w="313" w:type="pct"/>
            <w:shd w:val="clear" w:color="auto" w:fill="auto"/>
          </w:tcPr>
          <w:p w14:paraId="7982149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0E5D4D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2C706DF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7037AA5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3B794CEB" w14:textId="77777777" w:rsidTr="000D5C2D">
        <w:trPr>
          <w:cantSplit/>
          <w:trHeight w:val="572"/>
        </w:trPr>
        <w:tc>
          <w:tcPr>
            <w:tcW w:w="383" w:type="pct"/>
          </w:tcPr>
          <w:p w14:paraId="5539F86F" w14:textId="77777777" w:rsidR="00A211EB" w:rsidRPr="00DA192C" w:rsidRDefault="00A211EB" w:rsidP="00ED7AB3">
            <w:pPr>
              <w:pStyle w:val="TableText"/>
              <w:jc w:val="right"/>
            </w:pPr>
            <w:r w:rsidRPr="00DA192C">
              <w:rPr>
                <w:sz w:val="19"/>
                <w:szCs w:val="19"/>
              </w:rPr>
              <w:t>9.6.2</w:t>
            </w:r>
          </w:p>
        </w:tc>
        <w:tc>
          <w:tcPr>
            <w:tcW w:w="1904" w:type="pct"/>
          </w:tcPr>
          <w:p w14:paraId="2BFC97C3" w14:textId="77777777" w:rsidR="00A211EB" w:rsidRPr="00123925" w:rsidRDefault="00A211EB" w:rsidP="000708BF">
            <w:pPr>
              <w:pStyle w:val="TableText"/>
            </w:pPr>
            <w:r w:rsidRPr="00123925">
              <w:t>Is media sent by secured courier or other delivery method that can be accurately tracked?</w:t>
            </w:r>
          </w:p>
        </w:tc>
        <w:tc>
          <w:tcPr>
            <w:tcW w:w="1428" w:type="pct"/>
            <w:shd w:val="clear" w:color="auto" w:fill="auto"/>
          </w:tcPr>
          <w:p w14:paraId="1456DABA" w14:textId="77777777" w:rsidR="00A211EB" w:rsidRPr="00733816" w:rsidRDefault="00A211EB" w:rsidP="00875E3F">
            <w:pPr>
              <w:pStyle w:val="TableTextBullet"/>
              <w:rPr>
                <w:szCs w:val="18"/>
              </w:rPr>
            </w:pPr>
            <w:r w:rsidRPr="00733816">
              <w:rPr>
                <w:szCs w:val="18"/>
              </w:rPr>
              <w:t>Interview personnel</w:t>
            </w:r>
          </w:p>
          <w:p w14:paraId="6311BE9A" w14:textId="77777777" w:rsidR="00A211EB" w:rsidRPr="00733816" w:rsidRDefault="00A211EB" w:rsidP="00875E3F">
            <w:pPr>
              <w:pStyle w:val="TableTextBullet"/>
              <w:rPr>
                <w:szCs w:val="18"/>
              </w:rPr>
            </w:pPr>
            <w:r w:rsidRPr="00733816">
              <w:rPr>
                <w:szCs w:val="18"/>
              </w:rPr>
              <w:t xml:space="preserve">Examine media distribution tracking logs and documentation </w:t>
            </w:r>
          </w:p>
        </w:tc>
        <w:tc>
          <w:tcPr>
            <w:tcW w:w="313" w:type="pct"/>
            <w:shd w:val="clear" w:color="auto" w:fill="auto"/>
          </w:tcPr>
          <w:p w14:paraId="3AC9FA2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718E8CB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04B8836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595A7E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51E06A76" w14:textId="77777777" w:rsidTr="000D5C2D">
        <w:trPr>
          <w:cantSplit/>
          <w:trHeight w:val="572"/>
        </w:trPr>
        <w:tc>
          <w:tcPr>
            <w:tcW w:w="383" w:type="pct"/>
          </w:tcPr>
          <w:p w14:paraId="37889469" w14:textId="77777777" w:rsidR="00A211EB" w:rsidRPr="00DA192C" w:rsidRDefault="00A211EB" w:rsidP="00ED7AB3">
            <w:pPr>
              <w:pStyle w:val="TableText"/>
              <w:jc w:val="right"/>
            </w:pPr>
            <w:r w:rsidRPr="00DA192C">
              <w:rPr>
                <w:sz w:val="19"/>
                <w:szCs w:val="19"/>
              </w:rPr>
              <w:t>9.6.3</w:t>
            </w:r>
          </w:p>
        </w:tc>
        <w:tc>
          <w:tcPr>
            <w:tcW w:w="1904" w:type="pct"/>
          </w:tcPr>
          <w:p w14:paraId="0DB24D19" w14:textId="77777777" w:rsidR="00A211EB" w:rsidRPr="00123925" w:rsidRDefault="00A211EB" w:rsidP="000708BF">
            <w:pPr>
              <w:pStyle w:val="TableText"/>
            </w:pPr>
            <w:r w:rsidRPr="00123925">
              <w:t>Is management approval obtained prior to moving the media (especially when media is distributed to individuals)?</w:t>
            </w:r>
          </w:p>
        </w:tc>
        <w:tc>
          <w:tcPr>
            <w:tcW w:w="1428" w:type="pct"/>
            <w:shd w:val="clear" w:color="auto" w:fill="auto"/>
          </w:tcPr>
          <w:p w14:paraId="0C448077" w14:textId="77777777" w:rsidR="00A211EB" w:rsidRPr="00733816" w:rsidRDefault="00A211EB" w:rsidP="00875E3F">
            <w:pPr>
              <w:pStyle w:val="TableTextBullet"/>
              <w:rPr>
                <w:szCs w:val="18"/>
              </w:rPr>
            </w:pPr>
            <w:r w:rsidRPr="00733816">
              <w:rPr>
                <w:szCs w:val="18"/>
              </w:rPr>
              <w:t>Interview personnel</w:t>
            </w:r>
          </w:p>
          <w:p w14:paraId="3B011A8A" w14:textId="77777777" w:rsidR="00A211EB" w:rsidRPr="00733816" w:rsidRDefault="00A211EB" w:rsidP="00875E3F">
            <w:pPr>
              <w:pStyle w:val="TableTextBullet"/>
              <w:rPr>
                <w:szCs w:val="18"/>
              </w:rPr>
            </w:pPr>
            <w:r w:rsidRPr="00733816">
              <w:rPr>
                <w:szCs w:val="18"/>
              </w:rPr>
              <w:t>Examine media distribution tracking logs and documentation</w:t>
            </w:r>
          </w:p>
        </w:tc>
        <w:tc>
          <w:tcPr>
            <w:tcW w:w="313" w:type="pct"/>
            <w:shd w:val="clear" w:color="auto" w:fill="auto"/>
          </w:tcPr>
          <w:p w14:paraId="3463FA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7A9375F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06215F6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495577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60CB5169" w14:textId="77777777" w:rsidTr="000D5C2D">
        <w:trPr>
          <w:cantSplit/>
          <w:trHeight w:val="572"/>
        </w:trPr>
        <w:tc>
          <w:tcPr>
            <w:tcW w:w="383" w:type="pct"/>
            <w:tcBorders>
              <w:bottom w:val="single" w:sz="4" w:space="0" w:color="808080"/>
            </w:tcBorders>
          </w:tcPr>
          <w:p w14:paraId="2961236F" w14:textId="77777777" w:rsidR="00A211EB" w:rsidRPr="00DA192C" w:rsidRDefault="00A211EB" w:rsidP="00615F06">
            <w:pPr>
              <w:pStyle w:val="TableText"/>
            </w:pPr>
            <w:r w:rsidRPr="00DA192C">
              <w:rPr>
                <w:sz w:val="19"/>
                <w:szCs w:val="19"/>
              </w:rPr>
              <w:t>9.7</w:t>
            </w:r>
          </w:p>
        </w:tc>
        <w:tc>
          <w:tcPr>
            <w:tcW w:w="1904" w:type="pct"/>
          </w:tcPr>
          <w:p w14:paraId="0E9928C0" w14:textId="77777777" w:rsidR="00A211EB" w:rsidRPr="00733816" w:rsidRDefault="00A211EB" w:rsidP="00615F06">
            <w:pPr>
              <w:pStyle w:val="TableText"/>
              <w:rPr>
                <w:szCs w:val="18"/>
              </w:rPr>
            </w:pPr>
            <w:r w:rsidRPr="00733816">
              <w:rPr>
                <w:szCs w:val="18"/>
              </w:rPr>
              <w:t>Is strict control maintained over the storage and accessibility of media?</w:t>
            </w:r>
          </w:p>
        </w:tc>
        <w:tc>
          <w:tcPr>
            <w:tcW w:w="1428" w:type="pct"/>
            <w:shd w:val="clear" w:color="auto" w:fill="auto"/>
          </w:tcPr>
          <w:p w14:paraId="24BD15E8" w14:textId="77777777" w:rsidR="00A211EB" w:rsidRPr="00733816" w:rsidRDefault="00A211EB" w:rsidP="00875E3F">
            <w:pPr>
              <w:pStyle w:val="TableTextBullet"/>
              <w:rPr>
                <w:szCs w:val="18"/>
              </w:rPr>
            </w:pPr>
            <w:r w:rsidRPr="00733816">
              <w:rPr>
                <w:szCs w:val="18"/>
              </w:rPr>
              <w:t>Review policies and procedures</w:t>
            </w:r>
          </w:p>
        </w:tc>
        <w:tc>
          <w:tcPr>
            <w:tcW w:w="313" w:type="pct"/>
            <w:shd w:val="clear" w:color="auto" w:fill="auto"/>
          </w:tcPr>
          <w:p w14:paraId="04FE3C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28527F3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7FE809B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03C8D6E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7F42D798" w14:textId="77777777" w:rsidTr="000D5C2D">
        <w:trPr>
          <w:cantSplit/>
          <w:trHeight w:val="572"/>
        </w:trPr>
        <w:tc>
          <w:tcPr>
            <w:tcW w:w="383" w:type="pct"/>
            <w:tcBorders>
              <w:bottom w:val="nil"/>
            </w:tcBorders>
          </w:tcPr>
          <w:p w14:paraId="5F76AE12" w14:textId="77777777" w:rsidR="00A211EB" w:rsidRPr="00DA192C" w:rsidRDefault="00A211EB" w:rsidP="00E23A2F">
            <w:pPr>
              <w:pStyle w:val="TableText"/>
              <w:keepNext/>
            </w:pPr>
            <w:r w:rsidRPr="00DA192C">
              <w:rPr>
                <w:sz w:val="19"/>
                <w:szCs w:val="19"/>
              </w:rPr>
              <w:t>9.8</w:t>
            </w:r>
          </w:p>
        </w:tc>
        <w:tc>
          <w:tcPr>
            <w:tcW w:w="1904" w:type="pct"/>
          </w:tcPr>
          <w:p w14:paraId="6700CBE4" w14:textId="39849398" w:rsidR="00A211EB" w:rsidRPr="00733816" w:rsidRDefault="00A211EB" w:rsidP="004755AF">
            <w:pPr>
              <w:pStyle w:val="tabletextnumber"/>
              <w:keepNext/>
              <w:numPr>
                <w:ilvl w:val="0"/>
                <w:numId w:val="50"/>
              </w:numPr>
              <w:ind w:left="327" w:hanging="327"/>
            </w:pPr>
            <w:r w:rsidRPr="00733816">
              <w:t>Is all media destroyed when it is no longer needed for business or legal reasons?</w:t>
            </w:r>
          </w:p>
        </w:tc>
        <w:tc>
          <w:tcPr>
            <w:tcW w:w="1428" w:type="pct"/>
            <w:tcBorders>
              <w:bottom w:val="single" w:sz="4" w:space="0" w:color="808080"/>
            </w:tcBorders>
            <w:shd w:val="clear" w:color="auto" w:fill="auto"/>
          </w:tcPr>
          <w:p w14:paraId="249AE47D" w14:textId="77777777" w:rsidR="00A211EB" w:rsidRPr="00733816" w:rsidRDefault="00A211EB" w:rsidP="00E23A2F">
            <w:pPr>
              <w:pStyle w:val="TableTextBullet"/>
              <w:keepNext/>
              <w:rPr>
                <w:szCs w:val="18"/>
              </w:rPr>
            </w:pPr>
            <w:r w:rsidRPr="00733816">
              <w:rPr>
                <w:szCs w:val="18"/>
              </w:rPr>
              <w:t>Review periodic media destruction policies and procedures</w:t>
            </w:r>
          </w:p>
        </w:tc>
        <w:tc>
          <w:tcPr>
            <w:tcW w:w="313" w:type="pct"/>
            <w:tcBorders>
              <w:bottom w:val="single" w:sz="4" w:space="0" w:color="808080"/>
            </w:tcBorders>
            <w:shd w:val="clear" w:color="auto" w:fill="auto"/>
          </w:tcPr>
          <w:p w14:paraId="653C5025" w14:textId="77777777" w:rsidR="00A211EB" w:rsidRPr="00DA192C" w:rsidRDefault="00A211EB" w:rsidP="00E23A2F">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55DB993F" w14:textId="77777777" w:rsidR="00A211EB" w:rsidRPr="00DA192C" w:rsidRDefault="00A211EB" w:rsidP="00E23A2F">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tcBorders>
              <w:bottom w:val="single" w:sz="4" w:space="0" w:color="808080"/>
            </w:tcBorders>
            <w:shd w:val="clear" w:color="auto" w:fill="auto"/>
          </w:tcPr>
          <w:p w14:paraId="6492DEC0" w14:textId="77777777" w:rsidR="00A211EB" w:rsidRPr="00DA192C" w:rsidRDefault="00A211EB" w:rsidP="00E23A2F">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tcBorders>
              <w:bottom w:val="single" w:sz="4" w:space="0" w:color="808080"/>
            </w:tcBorders>
            <w:shd w:val="clear" w:color="auto" w:fill="auto"/>
          </w:tcPr>
          <w:p w14:paraId="717855EC" w14:textId="77777777" w:rsidR="00A211EB" w:rsidRPr="00DA192C" w:rsidRDefault="00A211EB" w:rsidP="00E23A2F">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0D5C2D" w:rsidRPr="00DA192C" w14:paraId="64F32E7F" w14:textId="77777777" w:rsidTr="000D5C2D">
        <w:trPr>
          <w:cantSplit/>
          <w:trHeight w:val="413"/>
        </w:trPr>
        <w:tc>
          <w:tcPr>
            <w:tcW w:w="383" w:type="pct"/>
            <w:tcBorders>
              <w:top w:val="nil"/>
              <w:bottom w:val="single" w:sz="4" w:space="0" w:color="808080"/>
            </w:tcBorders>
          </w:tcPr>
          <w:p w14:paraId="20256A06" w14:textId="77777777" w:rsidR="00A211EB" w:rsidRPr="00DA192C" w:rsidRDefault="00A211EB" w:rsidP="00D92DC1">
            <w:pPr>
              <w:pStyle w:val="TableText"/>
              <w:rPr>
                <w:sz w:val="19"/>
                <w:szCs w:val="19"/>
              </w:rPr>
            </w:pPr>
          </w:p>
        </w:tc>
        <w:tc>
          <w:tcPr>
            <w:tcW w:w="1904" w:type="pct"/>
          </w:tcPr>
          <w:p w14:paraId="56612612" w14:textId="77FE80E5" w:rsidR="00A211EB" w:rsidRPr="00733816" w:rsidRDefault="00A211EB" w:rsidP="008C6725">
            <w:pPr>
              <w:pStyle w:val="tabletextnumber"/>
              <w:numPr>
                <w:ilvl w:val="0"/>
                <w:numId w:val="0"/>
              </w:numPr>
              <w:ind w:left="327" w:hanging="327"/>
            </w:pPr>
            <w:r>
              <w:t xml:space="preserve">(c) </w:t>
            </w:r>
            <w:r w:rsidR="008C6725">
              <w:tab/>
            </w:r>
            <w:r w:rsidRPr="00733816">
              <w:t>Is media destruction performed as follows:</w:t>
            </w:r>
          </w:p>
        </w:tc>
        <w:tc>
          <w:tcPr>
            <w:tcW w:w="1428" w:type="pct"/>
            <w:tcBorders>
              <w:right w:val="nil"/>
            </w:tcBorders>
            <w:shd w:val="clear" w:color="auto" w:fill="BFBFBF"/>
          </w:tcPr>
          <w:p w14:paraId="67FE5BBA" w14:textId="77777777" w:rsidR="00A211EB" w:rsidRPr="00733816" w:rsidRDefault="00A211EB" w:rsidP="00A44D06">
            <w:pPr>
              <w:pStyle w:val="TableTextBullet"/>
              <w:numPr>
                <w:ilvl w:val="0"/>
                <w:numId w:val="0"/>
              </w:numPr>
              <w:ind w:left="360"/>
              <w:rPr>
                <w:rFonts w:cs="Arial"/>
                <w:szCs w:val="18"/>
              </w:rPr>
            </w:pPr>
          </w:p>
        </w:tc>
        <w:tc>
          <w:tcPr>
            <w:tcW w:w="313" w:type="pct"/>
            <w:tcBorders>
              <w:left w:val="nil"/>
              <w:right w:val="nil"/>
            </w:tcBorders>
            <w:shd w:val="clear" w:color="auto" w:fill="BFBFBF"/>
          </w:tcPr>
          <w:p w14:paraId="2411CA96" w14:textId="77777777" w:rsidR="00A211EB" w:rsidRPr="00DA192C" w:rsidRDefault="00A211EB" w:rsidP="00D92DC1">
            <w:pPr>
              <w:spacing w:after="60"/>
              <w:jc w:val="center"/>
              <w:rPr>
                <w:rFonts w:cs="Arial"/>
                <w:sz w:val="19"/>
                <w:szCs w:val="19"/>
              </w:rPr>
            </w:pPr>
          </w:p>
        </w:tc>
        <w:tc>
          <w:tcPr>
            <w:tcW w:w="371" w:type="pct"/>
            <w:tcBorders>
              <w:left w:val="nil"/>
              <w:right w:val="nil"/>
            </w:tcBorders>
            <w:shd w:val="clear" w:color="auto" w:fill="BFBFBF"/>
          </w:tcPr>
          <w:p w14:paraId="59959211" w14:textId="77777777" w:rsidR="00A211EB" w:rsidRPr="00DA192C" w:rsidRDefault="00A211EB" w:rsidP="00D92DC1">
            <w:pPr>
              <w:spacing w:after="60"/>
              <w:jc w:val="center"/>
              <w:rPr>
                <w:rFonts w:cs="Arial"/>
                <w:sz w:val="19"/>
                <w:szCs w:val="19"/>
              </w:rPr>
            </w:pPr>
          </w:p>
        </w:tc>
        <w:tc>
          <w:tcPr>
            <w:tcW w:w="301" w:type="pct"/>
            <w:tcBorders>
              <w:left w:val="nil"/>
              <w:right w:val="nil"/>
            </w:tcBorders>
            <w:shd w:val="clear" w:color="auto" w:fill="BFBFBF"/>
          </w:tcPr>
          <w:p w14:paraId="5A116B25" w14:textId="77777777" w:rsidR="00A211EB" w:rsidRPr="00DA192C" w:rsidRDefault="00A211EB" w:rsidP="00D92DC1">
            <w:pPr>
              <w:spacing w:after="60"/>
              <w:jc w:val="center"/>
              <w:rPr>
                <w:rFonts w:cs="Arial"/>
                <w:sz w:val="19"/>
                <w:szCs w:val="19"/>
              </w:rPr>
            </w:pPr>
          </w:p>
        </w:tc>
        <w:tc>
          <w:tcPr>
            <w:tcW w:w="300" w:type="pct"/>
            <w:tcBorders>
              <w:left w:val="nil"/>
            </w:tcBorders>
            <w:shd w:val="clear" w:color="auto" w:fill="BFBFBF"/>
          </w:tcPr>
          <w:p w14:paraId="69484387" w14:textId="77777777" w:rsidR="00A211EB" w:rsidRPr="00DA192C" w:rsidRDefault="00A211EB" w:rsidP="00D92DC1">
            <w:pPr>
              <w:spacing w:after="60"/>
              <w:jc w:val="center"/>
              <w:rPr>
                <w:rFonts w:cs="Arial"/>
                <w:sz w:val="19"/>
                <w:szCs w:val="19"/>
              </w:rPr>
            </w:pPr>
          </w:p>
        </w:tc>
      </w:tr>
      <w:tr w:rsidR="001320D8" w:rsidRPr="00DA192C" w14:paraId="11EAAB44" w14:textId="77777777" w:rsidTr="000D5C2D">
        <w:trPr>
          <w:cantSplit/>
          <w:trHeight w:val="572"/>
        </w:trPr>
        <w:tc>
          <w:tcPr>
            <w:tcW w:w="383" w:type="pct"/>
            <w:tcBorders>
              <w:bottom w:val="nil"/>
            </w:tcBorders>
          </w:tcPr>
          <w:p w14:paraId="604BAEFA" w14:textId="77777777" w:rsidR="00A211EB" w:rsidRPr="00DA192C" w:rsidRDefault="00A211EB" w:rsidP="00ED7AB3">
            <w:pPr>
              <w:pStyle w:val="TableText"/>
              <w:jc w:val="right"/>
            </w:pPr>
            <w:r w:rsidRPr="00DA192C">
              <w:rPr>
                <w:sz w:val="19"/>
                <w:szCs w:val="19"/>
              </w:rPr>
              <w:t>9.8.1</w:t>
            </w:r>
          </w:p>
        </w:tc>
        <w:tc>
          <w:tcPr>
            <w:tcW w:w="1904" w:type="pct"/>
          </w:tcPr>
          <w:p w14:paraId="52849BCA" w14:textId="2E1F01B1" w:rsidR="00A211EB" w:rsidRPr="00733816" w:rsidRDefault="00A211EB" w:rsidP="004755AF">
            <w:pPr>
              <w:pStyle w:val="tabletextnumber"/>
              <w:numPr>
                <w:ilvl w:val="0"/>
                <w:numId w:val="51"/>
              </w:numPr>
              <w:ind w:left="320"/>
            </w:pPr>
            <w:r w:rsidRPr="00733816">
              <w:t>Are hardcopy materials cross-cut shredded, incinerated, or pulped so that cardholder data cannot be reconstructed?</w:t>
            </w:r>
          </w:p>
        </w:tc>
        <w:tc>
          <w:tcPr>
            <w:tcW w:w="1428" w:type="pct"/>
            <w:shd w:val="clear" w:color="auto" w:fill="auto"/>
          </w:tcPr>
          <w:p w14:paraId="2E183AA0" w14:textId="77777777" w:rsidR="00A211EB" w:rsidRDefault="00A211EB" w:rsidP="007E7DEC">
            <w:pPr>
              <w:pStyle w:val="tabletextbullet2"/>
              <w:tabs>
                <w:tab w:val="left" w:pos="275"/>
              </w:tabs>
              <w:ind w:left="275" w:hanging="270"/>
              <w:rPr>
                <w:szCs w:val="18"/>
              </w:rPr>
            </w:pPr>
            <w:r w:rsidRPr="00733816">
              <w:rPr>
                <w:szCs w:val="18"/>
              </w:rPr>
              <w:t xml:space="preserve">Review periodic media destruction policies and procedures </w:t>
            </w:r>
          </w:p>
          <w:p w14:paraId="44596E99" w14:textId="728DC67E" w:rsidR="00A211EB" w:rsidRPr="00733816" w:rsidRDefault="00A211EB" w:rsidP="007E7DEC">
            <w:pPr>
              <w:pStyle w:val="tabletextbullet2"/>
              <w:tabs>
                <w:tab w:val="left" w:pos="275"/>
              </w:tabs>
              <w:ind w:left="275" w:hanging="270"/>
              <w:rPr>
                <w:szCs w:val="18"/>
              </w:rPr>
            </w:pPr>
            <w:r w:rsidRPr="00733816">
              <w:rPr>
                <w:szCs w:val="18"/>
              </w:rPr>
              <w:t>Interview personnel</w:t>
            </w:r>
          </w:p>
          <w:p w14:paraId="07533E16" w14:textId="77777777" w:rsidR="00A211EB" w:rsidRPr="00733816" w:rsidRDefault="00A211EB" w:rsidP="007E7DEC">
            <w:pPr>
              <w:pStyle w:val="tabletextbullet2"/>
              <w:tabs>
                <w:tab w:val="left" w:pos="275"/>
              </w:tabs>
              <w:ind w:left="275" w:hanging="270"/>
              <w:rPr>
                <w:szCs w:val="18"/>
              </w:rPr>
            </w:pPr>
            <w:r w:rsidRPr="00733816">
              <w:rPr>
                <w:szCs w:val="18"/>
              </w:rPr>
              <w:t>Observe processes</w:t>
            </w:r>
          </w:p>
        </w:tc>
        <w:tc>
          <w:tcPr>
            <w:tcW w:w="313" w:type="pct"/>
            <w:shd w:val="clear" w:color="auto" w:fill="auto"/>
          </w:tcPr>
          <w:p w14:paraId="1F817BB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45746F1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ED62A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1921DC9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53C0ADA5" w14:textId="77777777" w:rsidTr="000D5C2D">
        <w:trPr>
          <w:cantSplit/>
          <w:trHeight w:val="572"/>
        </w:trPr>
        <w:tc>
          <w:tcPr>
            <w:tcW w:w="383" w:type="pct"/>
            <w:tcBorders>
              <w:top w:val="nil"/>
              <w:bottom w:val="single" w:sz="4" w:space="0" w:color="808080"/>
            </w:tcBorders>
          </w:tcPr>
          <w:p w14:paraId="72B8FCE2" w14:textId="77777777" w:rsidR="00A211EB" w:rsidRPr="00DA192C" w:rsidRDefault="00A211EB" w:rsidP="00ED7AB3">
            <w:pPr>
              <w:pStyle w:val="TableText"/>
              <w:jc w:val="right"/>
            </w:pPr>
          </w:p>
        </w:tc>
        <w:tc>
          <w:tcPr>
            <w:tcW w:w="1904" w:type="pct"/>
          </w:tcPr>
          <w:p w14:paraId="3DCA583F" w14:textId="7B2FF9DD" w:rsidR="00A211EB" w:rsidRPr="00733816" w:rsidRDefault="00A211EB" w:rsidP="00E77771">
            <w:pPr>
              <w:pStyle w:val="tabletextnumber"/>
            </w:pPr>
            <w:r w:rsidRPr="00733816">
              <w:t xml:space="preserve">Are storage containers used for materials that contain information to be destroyed secured to prevent access to the contents? </w:t>
            </w:r>
          </w:p>
        </w:tc>
        <w:tc>
          <w:tcPr>
            <w:tcW w:w="1428" w:type="pct"/>
            <w:tcBorders>
              <w:bottom w:val="single" w:sz="4" w:space="0" w:color="808080"/>
            </w:tcBorders>
            <w:shd w:val="clear" w:color="auto" w:fill="auto"/>
          </w:tcPr>
          <w:p w14:paraId="16A84354" w14:textId="77777777" w:rsidR="00A211EB" w:rsidRPr="00733816" w:rsidRDefault="00A211EB" w:rsidP="007E7DEC">
            <w:pPr>
              <w:pStyle w:val="tabletextbullet2"/>
              <w:tabs>
                <w:tab w:val="left" w:pos="275"/>
              </w:tabs>
              <w:ind w:left="275" w:hanging="270"/>
              <w:rPr>
                <w:szCs w:val="18"/>
              </w:rPr>
            </w:pPr>
            <w:r w:rsidRPr="00733816">
              <w:rPr>
                <w:szCs w:val="18"/>
              </w:rPr>
              <w:t>Examine security of storage containers</w:t>
            </w:r>
          </w:p>
        </w:tc>
        <w:tc>
          <w:tcPr>
            <w:tcW w:w="313" w:type="pct"/>
            <w:tcBorders>
              <w:bottom w:val="single" w:sz="4" w:space="0" w:color="808080"/>
            </w:tcBorders>
            <w:shd w:val="clear" w:color="auto" w:fill="auto"/>
          </w:tcPr>
          <w:p w14:paraId="502BAA3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362D92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tcBorders>
              <w:bottom w:val="single" w:sz="4" w:space="0" w:color="808080"/>
            </w:tcBorders>
            <w:shd w:val="clear" w:color="auto" w:fill="auto"/>
          </w:tcPr>
          <w:p w14:paraId="0D485A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tcBorders>
              <w:bottom w:val="single" w:sz="4" w:space="0" w:color="808080"/>
            </w:tcBorders>
            <w:shd w:val="clear" w:color="auto" w:fill="auto"/>
          </w:tcPr>
          <w:p w14:paraId="2BD259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0D5C2D" w:rsidRPr="00DA192C" w14:paraId="0A9A99FB" w14:textId="77777777" w:rsidTr="000D5C2D">
        <w:trPr>
          <w:cantSplit/>
          <w:trHeight w:val="572"/>
        </w:trPr>
        <w:tc>
          <w:tcPr>
            <w:tcW w:w="383" w:type="pct"/>
            <w:vMerge w:val="restart"/>
          </w:tcPr>
          <w:p w14:paraId="50B1C439" w14:textId="77777777" w:rsidR="00A211EB" w:rsidRPr="00DA192C" w:rsidRDefault="00A211EB" w:rsidP="00615F06">
            <w:pPr>
              <w:pStyle w:val="TableText"/>
            </w:pPr>
            <w:r w:rsidRPr="00DA192C">
              <w:rPr>
                <w:sz w:val="19"/>
                <w:szCs w:val="19"/>
              </w:rPr>
              <w:t>9.9</w:t>
            </w:r>
          </w:p>
        </w:tc>
        <w:tc>
          <w:tcPr>
            <w:tcW w:w="1904" w:type="pct"/>
          </w:tcPr>
          <w:p w14:paraId="4EC1AE20" w14:textId="77777777" w:rsidR="00A211EB" w:rsidRPr="00733816" w:rsidRDefault="00A211EB" w:rsidP="00615F06">
            <w:pPr>
              <w:pStyle w:val="TableText"/>
              <w:rPr>
                <w:szCs w:val="18"/>
              </w:rPr>
            </w:pPr>
            <w:r w:rsidRPr="00733816">
              <w:rPr>
                <w:szCs w:val="18"/>
              </w:rPr>
              <w:t>Are devices that capture payment card data via direct physical interaction with the card protected against tampering and substitution as follows?</w:t>
            </w:r>
          </w:p>
          <w:p w14:paraId="351FCF4F" w14:textId="62E9B792" w:rsidR="00A211EB" w:rsidRPr="00733816" w:rsidRDefault="00A211EB" w:rsidP="00D92DC1">
            <w:pPr>
              <w:pStyle w:val="Note0"/>
            </w:pPr>
            <w:r w:rsidRPr="00E77771">
              <w:rPr>
                <w:b/>
              </w:rPr>
              <w:t>Note:</w:t>
            </w:r>
            <w:r w:rsidRPr="00733816">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428" w:type="pct"/>
            <w:tcBorders>
              <w:right w:val="nil"/>
            </w:tcBorders>
            <w:shd w:val="clear" w:color="auto" w:fill="BFBFBF"/>
          </w:tcPr>
          <w:p w14:paraId="2060D0CF" w14:textId="77777777" w:rsidR="00A211EB" w:rsidRPr="00733816" w:rsidRDefault="00A211EB" w:rsidP="00E77771">
            <w:pPr>
              <w:pStyle w:val="TableTextBullet"/>
              <w:numPr>
                <w:ilvl w:val="0"/>
                <w:numId w:val="0"/>
              </w:numPr>
              <w:ind w:left="216" w:hanging="216"/>
              <w:rPr>
                <w:rFonts w:cs="Arial"/>
                <w:szCs w:val="18"/>
              </w:rPr>
            </w:pPr>
          </w:p>
        </w:tc>
        <w:tc>
          <w:tcPr>
            <w:tcW w:w="313" w:type="pct"/>
            <w:tcBorders>
              <w:left w:val="nil"/>
              <w:right w:val="nil"/>
            </w:tcBorders>
            <w:shd w:val="clear" w:color="auto" w:fill="BFBFBF"/>
          </w:tcPr>
          <w:p w14:paraId="3D375723" w14:textId="77777777" w:rsidR="00A211EB" w:rsidRPr="00DA192C" w:rsidRDefault="00A211EB" w:rsidP="00D92DC1">
            <w:pPr>
              <w:spacing w:after="60"/>
              <w:jc w:val="center"/>
              <w:rPr>
                <w:rFonts w:cs="Arial"/>
                <w:sz w:val="19"/>
                <w:szCs w:val="19"/>
              </w:rPr>
            </w:pPr>
          </w:p>
        </w:tc>
        <w:tc>
          <w:tcPr>
            <w:tcW w:w="371" w:type="pct"/>
            <w:tcBorders>
              <w:left w:val="nil"/>
              <w:right w:val="nil"/>
            </w:tcBorders>
            <w:shd w:val="clear" w:color="auto" w:fill="BFBFBF"/>
          </w:tcPr>
          <w:p w14:paraId="0F16AD90" w14:textId="77777777" w:rsidR="00A211EB" w:rsidRPr="00DA192C" w:rsidRDefault="00A211EB" w:rsidP="00D92DC1">
            <w:pPr>
              <w:spacing w:after="60"/>
              <w:jc w:val="center"/>
              <w:rPr>
                <w:rFonts w:cs="Arial"/>
                <w:sz w:val="19"/>
                <w:szCs w:val="19"/>
              </w:rPr>
            </w:pPr>
          </w:p>
        </w:tc>
        <w:tc>
          <w:tcPr>
            <w:tcW w:w="301" w:type="pct"/>
            <w:tcBorders>
              <w:left w:val="nil"/>
              <w:right w:val="nil"/>
            </w:tcBorders>
            <w:shd w:val="clear" w:color="auto" w:fill="BFBFBF"/>
          </w:tcPr>
          <w:p w14:paraId="740D2A9A" w14:textId="77777777" w:rsidR="00A211EB" w:rsidRPr="00DA192C" w:rsidRDefault="00A211EB" w:rsidP="00D92DC1">
            <w:pPr>
              <w:spacing w:after="60"/>
              <w:jc w:val="center"/>
              <w:rPr>
                <w:rFonts w:cs="Arial"/>
                <w:sz w:val="19"/>
                <w:szCs w:val="19"/>
              </w:rPr>
            </w:pPr>
          </w:p>
        </w:tc>
        <w:tc>
          <w:tcPr>
            <w:tcW w:w="300" w:type="pct"/>
            <w:tcBorders>
              <w:left w:val="nil"/>
            </w:tcBorders>
            <w:shd w:val="clear" w:color="auto" w:fill="BFBFBF"/>
          </w:tcPr>
          <w:p w14:paraId="3828461D" w14:textId="77777777" w:rsidR="00A211EB" w:rsidRPr="00DA192C" w:rsidRDefault="00A211EB" w:rsidP="00D92DC1">
            <w:pPr>
              <w:spacing w:after="60"/>
              <w:jc w:val="center"/>
              <w:rPr>
                <w:rFonts w:cs="Arial"/>
                <w:sz w:val="19"/>
                <w:szCs w:val="19"/>
              </w:rPr>
            </w:pPr>
          </w:p>
        </w:tc>
      </w:tr>
      <w:tr w:rsidR="001320D8" w:rsidRPr="00DA192C" w14:paraId="26B997F5" w14:textId="77777777" w:rsidTr="000D5C2D">
        <w:trPr>
          <w:cantSplit/>
          <w:trHeight w:val="572"/>
        </w:trPr>
        <w:tc>
          <w:tcPr>
            <w:tcW w:w="383" w:type="pct"/>
            <w:vMerge/>
            <w:tcBorders>
              <w:top w:val="nil"/>
              <w:bottom w:val="nil"/>
            </w:tcBorders>
          </w:tcPr>
          <w:p w14:paraId="6811F8D7" w14:textId="77777777" w:rsidR="00A211EB" w:rsidRPr="00DA192C" w:rsidRDefault="00A211EB" w:rsidP="00615F06">
            <w:pPr>
              <w:pStyle w:val="TableText"/>
            </w:pPr>
          </w:p>
        </w:tc>
        <w:tc>
          <w:tcPr>
            <w:tcW w:w="1904" w:type="pct"/>
          </w:tcPr>
          <w:p w14:paraId="148434F6" w14:textId="5703B770" w:rsidR="00A211EB" w:rsidRPr="00733816" w:rsidRDefault="00A211EB" w:rsidP="00612FCD">
            <w:pPr>
              <w:pStyle w:val="tabletextnumber"/>
              <w:numPr>
                <w:ilvl w:val="0"/>
                <w:numId w:val="29"/>
              </w:numPr>
              <w:ind w:left="320"/>
            </w:pPr>
            <w:r w:rsidRPr="00733816">
              <w:t xml:space="preserve">Do policies and procedures require that a list of such devices </w:t>
            </w:r>
            <w:r w:rsidR="00FD3148">
              <w:t xml:space="preserve">be </w:t>
            </w:r>
            <w:r w:rsidRPr="00733816">
              <w:t>maintained?</w:t>
            </w:r>
          </w:p>
        </w:tc>
        <w:tc>
          <w:tcPr>
            <w:tcW w:w="1428" w:type="pct"/>
            <w:shd w:val="clear" w:color="auto" w:fill="auto"/>
          </w:tcPr>
          <w:p w14:paraId="2EF08794" w14:textId="77777777" w:rsidR="00A211EB" w:rsidRPr="00733816" w:rsidRDefault="00A211EB" w:rsidP="00875E3F">
            <w:pPr>
              <w:pStyle w:val="TableTextBullet"/>
              <w:rPr>
                <w:szCs w:val="18"/>
              </w:rPr>
            </w:pPr>
            <w:r w:rsidRPr="00733816">
              <w:rPr>
                <w:szCs w:val="18"/>
              </w:rPr>
              <w:t>Review policies and procedures</w:t>
            </w:r>
          </w:p>
        </w:tc>
        <w:tc>
          <w:tcPr>
            <w:tcW w:w="313" w:type="pct"/>
            <w:shd w:val="clear" w:color="auto" w:fill="auto"/>
          </w:tcPr>
          <w:p w14:paraId="5C8DF3C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4CCF2B2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42B6968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71B8ED4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1F01D542" w14:textId="77777777" w:rsidTr="000D5C2D">
        <w:trPr>
          <w:cantSplit/>
          <w:trHeight w:val="572"/>
        </w:trPr>
        <w:tc>
          <w:tcPr>
            <w:tcW w:w="383" w:type="pct"/>
            <w:vMerge w:val="restart"/>
            <w:tcBorders>
              <w:top w:val="nil"/>
            </w:tcBorders>
          </w:tcPr>
          <w:p w14:paraId="390749E7" w14:textId="77777777" w:rsidR="00A211EB" w:rsidRPr="00DA192C" w:rsidRDefault="00A211EB" w:rsidP="00615F06">
            <w:pPr>
              <w:pStyle w:val="TableText"/>
            </w:pPr>
          </w:p>
        </w:tc>
        <w:tc>
          <w:tcPr>
            <w:tcW w:w="1904" w:type="pct"/>
          </w:tcPr>
          <w:p w14:paraId="67AAE9B9" w14:textId="77777777" w:rsidR="00A211EB" w:rsidRPr="00733816" w:rsidRDefault="00A211EB" w:rsidP="00612FCD">
            <w:pPr>
              <w:pStyle w:val="tabletextnumber"/>
              <w:numPr>
                <w:ilvl w:val="0"/>
                <w:numId w:val="29"/>
              </w:numPr>
              <w:ind w:left="320"/>
            </w:pPr>
            <w:r w:rsidRPr="00733816">
              <w:t>Do policies and procedures require that devices are periodically inspected to look for tampering or substitution?</w:t>
            </w:r>
          </w:p>
        </w:tc>
        <w:tc>
          <w:tcPr>
            <w:tcW w:w="1428" w:type="pct"/>
            <w:shd w:val="clear" w:color="auto" w:fill="auto"/>
          </w:tcPr>
          <w:p w14:paraId="22D55100" w14:textId="77777777" w:rsidR="00A211EB" w:rsidRPr="00733816" w:rsidRDefault="00A211EB" w:rsidP="00875E3F">
            <w:pPr>
              <w:pStyle w:val="TableTextBullet"/>
              <w:rPr>
                <w:szCs w:val="18"/>
              </w:rPr>
            </w:pPr>
            <w:r w:rsidRPr="00733816">
              <w:rPr>
                <w:szCs w:val="18"/>
              </w:rPr>
              <w:t>Review policies and procedures</w:t>
            </w:r>
          </w:p>
        </w:tc>
        <w:tc>
          <w:tcPr>
            <w:tcW w:w="313" w:type="pct"/>
            <w:shd w:val="clear" w:color="auto" w:fill="auto"/>
          </w:tcPr>
          <w:p w14:paraId="6C912AF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182A27E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2449078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20B1CA1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5741D835" w14:textId="77777777" w:rsidTr="000D5C2D">
        <w:trPr>
          <w:cantSplit/>
          <w:trHeight w:val="572"/>
        </w:trPr>
        <w:tc>
          <w:tcPr>
            <w:tcW w:w="383" w:type="pct"/>
            <w:vMerge/>
            <w:tcBorders>
              <w:top w:val="single" w:sz="4" w:space="0" w:color="808080"/>
            </w:tcBorders>
          </w:tcPr>
          <w:p w14:paraId="245F1886" w14:textId="77777777" w:rsidR="00A211EB" w:rsidRPr="00DA192C" w:rsidRDefault="00A211EB" w:rsidP="00615F06">
            <w:pPr>
              <w:pStyle w:val="TableText"/>
            </w:pPr>
          </w:p>
        </w:tc>
        <w:tc>
          <w:tcPr>
            <w:tcW w:w="1904" w:type="pct"/>
          </w:tcPr>
          <w:p w14:paraId="6F3C9475" w14:textId="77777777" w:rsidR="00A211EB" w:rsidRPr="00733816" w:rsidRDefault="00A211EB" w:rsidP="00612FCD">
            <w:pPr>
              <w:pStyle w:val="tabletextnumber"/>
              <w:numPr>
                <w:ilvl w:val="0"/>
                <w:numId w:val="29"/>
              </w:numPr>
              <w:ind w:left="320"/>
            </w:pPr>
            <w:r w:rsidRPr="00733816">
              <w:t>Do policies and procedures require that personnel are trained to be aware of suspicious behavior and to report tampering or substitution of devices?</w:t>
            </w:r>
          </w:p>
        </w:tc>
        <w:tc>
          <w:tcPr>
            <w:tcW w:w="1428" w:type="pct"/>
            <w:shd w:val="clear" w:color="auto" w:fill="auto"/>
          </w:tcPr>
          <w:p w14:paraId="02184D29" w14:textId="77777777" w:rsidR="00A211EB" w:rsidRPr="00733816" w:rsidRDefault="00A211EB" w:rsidP="00875E3F">
            <w:pPr>
              <w:pStyle w:val="TableTextBullet"/>
              <w:rPr>
                <w:szCs w:val="18"/>
              </w:rPr>
            </w:pPr>
            <w:r w:rsidRPr="00733816">
              <w:rPr>
                <w:szCs w:val="18"/>
              </w:rPr>
              <w:t>Review policies and procedures</w:t>
            </w:r>
          </w:p>
        </w:tc>
        <w:tc>
          <w:tcPr>
            <w:tcW w:w="313" w:type="pct"/>
            <w:shd w:val="clear" w:color="auto" w:fill="auto"/>
          </w:tcPr>
          <w:p w14:paraId="7954CCB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453EC33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3D3855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4AE76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095FBEC9" w14:textId="77777777" w:rsidTr="000D5C2D">
        <w:trPr>
          <w:cantSplit/>
          <w:trHeight w:val="572"/>
        </w:trPr>
        <w:tc>
          <w:tcPr>
            <w:tcW w:w="383" w:type="pct"/>
            <w:vMerge w:val="restart"/>
          </w:tcPr>
          <w:p w14:paraId="14103E9A" w14:textId="77777777" w:rsidR="00A211EB" w:rsidRPr="00DA192C" w:rsidRDefault="00A211EB" w:rsidP="00ED7AB3">
            <w:pPr>
              <w:pStyle w:val="TableText"/>
              <w:jc w:val="right"/>
            </w:pPr>
            <w:r w:rsidRPr="00DA192C">
              <w:rPr>
                <w:sz w:val="19"/>
                <w:szCs w:val="19"/>
              </w:rPr>
              <w:t>9.9.1</w:t>
            </w:r>
          </w:p>
        </w:tc>
        <w:tc>
          <w:tcPr>
            <w:tcW w:w="1904" w:type="pct"/>
          </w:tcPr>
          <w:p w14:paraId="4E3E4926" w14:textId="29D24A6E" w:rsidR="00A211EB" w:rsidRPr="00733816" w:rsidRDefault="00A211EB" w:rsidP="004755AF">
            <w:pPr>
              <w:pStyle w:val="tabletextnumber"/>
              <w:numPr>
                <w:ilvl w:val="0"/>
                <w:numId w:val="52"/>
              </w:numPr>
              <w:ind w:left="327"/>
            </w:pPr>
            <w:r w:rsidRPr="00733816">
              <w:t>Does the list of devices include the following?</w:t>
            </w:r>
          </w:p>
          <w:p w14:paraId="46892147" w14:textId="77777777" w:rsidR="00A211EB" w:rsidRPr="00733816" w:rsidRDefault="00A211EB" w:rsidP="002D6723">
            <w:pPr>
              <w:pStyle w:val="tabletextbullet2"/>
              <w:rPr>
                <w:szCs w:val="18"/>
              </w:rPr>
            </w:pPr>
            <w:r w:rsidRPr="00733816">
              <w:rPr>
                <w:szCs w:val="18"/>
              </w:rPr>
              <w:t xml:space="preserve">Make, model of device </w:t>
            </w:r>
          </w:p>
          <w:p w14:paraId="15CE7EE8" w14:textId="77777777" w:rsidR="00A211EB" w:rsidRPr="00733816" w:rsidRDefault="00A211EB" w:rsidP="002D6723">
            <w:pPr>
              <w:pStyle w:val="tabletextbullet2"/>
              <w:rPr>
                <w:szCs w:val="18"/>
              </w:rPr>
            </w:pPr>
            <w:r w:rsidRPr="00733816">
              <w:rPr>
                <w:szCs w:val="18"/>
              </w:rPr>
              <w:t xml:space="preserve">Location of device (for example, the address of the site or facility where the device is located) </w:t>
            </w:r>
          </w:p>
          <w:p w14:paraId="2DE74327" w14:textId="77777777" w:rsidR="00A211EB" w:rsidRPr="00733816" w:rsidRDefault="00A211EB" w:rsidP="002D6723">
            <w:pPr>
              <w:pStyle w:val="tabletextbullet2"/>
              <w:rPr>
                <w:szCs w:val="18"/>
              </w:rPr>
            </w:pPr>
            <w:r w:rsidRPr="00733816">
              <w:rPr>
                <w:szCs w:val="18"/>
              </w:rPr>
              <w:t>Device serial number or other method of unique identification</w:t>
            </w:r>
          </w:p>
        </w:tc>
        <w:tc>
          <w:tcPr>
            <w:tcW w:w="1428" w:type="pct"/>
            <w:shd w:val="clear" w:color="auto" w:fill="auto"/>
          </w:tcPr>
          <w:p w14:paraId="1C0803D7" w14:textId="77777777" w:rsidR="00A211EB" w:rsidRPr="00733816" w:rsidRDefault="00A211EB" w:rsidP="00875E3F">
            <w:pPr>
              <w:pStyle w:val="TableTextBullet"/>
              <w:rPr>
                <w:szCs w:val="18"/>
              </w:rPr>
            </w:pPr>
            <w:r w:rsidRPr="00733816">
              <w:rPr>
                <w:szCs w:val="18"/>
              </w:rPr>
              <w:t>Examine the list of devices</w:t>
            </w:r>
          </w:p>
        </w:tc>
        <w:tc>
          <w:tcPr>
            <w:tcW w:w="313" w:type="pct"/>
            <w:shd w:val="clear" w:color="auto" w:fill="auto"/>
          </w:tcPr>
          <w:p w14:paraId="7A880C5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504D8EF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4A735A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46696AD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2DFF3D4E" w14:textId="77777777" w:rsidTr="000D5C2D">
        <w:trPr>
          <w:cantSplit/>
          <w:trHeight w:val="572"/>
        </w:trPr>
        <w:tc>
          <w:tcPr>
            <w:tcW w:w="383" w:type="pct"/>
            <w:vMerge/>
          </w:tcPr>
          <w:p w14:paraId="3926ECE0" w14:textId="77777777" w:rsidR="00A211EB" w:rsidRPr="00DA192C" w:rsidRDefault="00A211EB" w:rsidP="00615F06">
            <w:pPr>
              <w:pStyle w:val="TableText"/>
            </w:pPr>
          </w:p>
        </w:tc>
        <w:tc>
          <w:tcPr>
            <w:tcW w:w="1904" w:type="pct"/>
          </w:tcPr>
          <w:p w14:paraId="255A2EA2" w14:textId="47E478A2" w:rsidR="00A211EB" w:rsidRPr="00733816" w:rsidRDefault="00A211EB" w:rsidP="00393036">
            <w:pPr>
              <w:pStyle w:val="tabletextnumber"/>
              <w:ind w:hanging="353"/>
            </w:pPr>
            <w:r w:rsidRPr="00733816">
              <w:t>Is the list accurate and up to date?</w:t>
            </w:r>
          </w:p>
        </w:tc>
        <w:tc>
          <w:tcPr>
            <w:tcW w:w="1428" w:type="pct"/>
            <w:shd w:val="clear" w:color="auto" w:fill="auto"/>
          </w:tcPr>
          <w:p w14:paraId="0FBBCDDA" w14:textId="658C167E" w:rsidR="00A211EB" w:rsidRPr="00733816" w:rsidRDefault="00A211EB" w:rsidP="00875E3F">
            <w:pPr>
              <w:pStyle w:val="TableTextBullet"/>
              <w:rPr>
                <w:szCs w:val="18"/>
              </w:rPr>
            </w:pPr>
            <w:r w:rsidRPr="00733816">
              <w:rPr>
                <w:szCs w:val="18"/>
              </w:rPr>
              <w:t xml:space="preserve">Observe </w:t>
            </w:r>
            <w:r w:rsidR="00B77079">
              <w:rPr>
                <w:szCs w:val="18"/>
              </w:rPr>
              <w:t xml:space="preserve">devices and </w:t>
            </w:r>
            <w:r w:rsidRPr="00733816">
              <w:rPr>
                <w:szCs w:val="18"/>
              </w:rPr>
              <w:t>device locations and compare to list</w:t>
            </w:r>
          </w:p>
        </w:tc>
        <w:tc>
          <w:tcPr>
            <w:tcW w:w="313" w:type="pct"/>
            <w:shd w:val="clear" w:color="auto" w:fill="auto"/>
          </w:tcPr>
          <w:p w14:paraId="32D4E53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2C6AFBC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F48BD2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448C86A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04D49544" w14:textId="77777777" w:rsidTr="000D5C2D">
        <w:trPr>
          <w:cantSplit/>
          <w:trHeight w:val="572"/>
        </w:trPr>
        <w:tc>
          <w:tcPr>
            <w:tcW w:w="383" w:type="pct"/>
            <w:vMerge/>
          </w:tcPr>
          <w:p w14:paraId="33DFB400" w14:textId="77777777" w:rsidR="00A211EB" w:rsidRPr="00DA192C" w:rsidRDefault="00A211EB" w:rsidP="00615F06">
            <w:pPr>
              <w:pStyle w:val="TableText"/>
            </w:pPr>
          </w:p>
        </w:tc>
        <w:tc>
          <w:tcPr>
            <w:tcW w:w="1904" w:type="pct"/>
          </w:tcPr>
          <w:p w14:paraId="28093599" w14:textId="22F4CA4D" w:rsidR="00A211EB" w:rsidRPr="00733816" w:rsidRDefault="00A211EB" w:rsidP="00393036">
            <w:pPr>
              <w:pStyle w:val="tabletextnumber"/>
              <w:ind w:hanging="353"/>
            </w:pPr>
            <w:r w:rsidRPr="00733816">
              <w:t>Is the list of devices updated when devices are added, relocated, decommissioned, etc.?</w:t>
            </w:r>
          </w:p>
        </w:tc>
        <w:tc>
          <w:tcPr>
            <w:tcW w:w="1428" w:type="pct"/>
            <w:shd w:val="clear" w:color="auto" w:fill="auto"/>
          </w:tcPr>
          <w:p w14:paraId="045A0102" w14:textId="77777777" w:rsidR="00A211EB" w:rsidRPr="00733816" w:rsidRDefault="00A211EB" w:rsidP="00875E3F">
            <w:pPr>
              <w:pStyle w:val="TableTextBullet"/>
              <w:rPr>
                <w:szCs w:val="18"/>
              </w:rPr>
            </w:pPr>
            <w:r w:rsidRPr="00733816">
              <w:rPr>
                <w:szCs w:val="18"/>
              </w:rPr>
              <w:t>Interview personnel</w:t>
            </w:r>
          </w:p>
        </w:tc>
        <w:tc>
          <w:tcPr>
            <w:tcW w:w="313" w:type="pct"/>
            <w:shd w:val="clear" w:color="auto" w:fill="auto"/>
          </w:tcPr>
          <w:p w14:paraId="0BE555B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7815F27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7D04C1A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A85596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5584EC14" w14:textId="77777777" w:rsidTr="000D5C2D">
        <w:trPr>
          <w:cantSplit/>
          <w:trHeight w:val="572"/>
        </w:trPr>
        <w:tc>
          <w:tcPr>
            <w:tcW w:w="383" w:type="pct"/>
            <w:vMerge w:val="restart"/>
          </w:tcPr>
          <w:p w14:paraId="6A6F0CF8" w14:textId="77777777" w:rsidR="00A211EB" w:rsidRPr="00DA192C" w:rsidRDefault="00A211EB" w:rsidP="00ED7AB3">
            <w:pPr>
              <w:pStyle w:val="TableText"/>
              <w:jc w:val="right"/>
            </w:pPr>
            <w:r w:rsidRPr="00DA192C">
              <w:rPr>
                <w:sz w:val="19"/>
                <w:szCs w:val="19"/>
              </w:rPr>
              <w:lastRenderedPageBreak/>
              <w:t>9.9.2</w:t>
            </w:r>
          </w:p>
        </w:tc>
        <w:tc>
          <w:tcPr>
            <w:tcW w:w="1904" w:type="pct"/>
          </w:tcPr>
          <w:p w14:paraId="415179EF" w14:textId="2F1BD609" w:rsidR="00A211EB" w:rsidRPr="00733816" w:rsidRDefault="00A211EB" w:rsidP="004755AF">
            <w:pPr>
              <w:pStyle w:val="tabletextnumber"/>
              <w:numPr>
                <w:ilvl w:val="0"/>
                <w:numId w:val="41"/>
              </w:numPr>
            </w:pPr>
            <w:r w:rsidRPr="00733816">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6DBF989E" w14:textId="77777777" w:rsidR="00A211EB" w:rsidRPr="00733816" w:rsidRDefault="00A211EB" w:rsidP="00D92DC1">
            <w:pPr>
              <w:pStyle w:val="Note0"/>
            </w:pPr>
            <w:r w:rsidRPr="00E77771">
              <w:rPr>
                <w:b/>
              </w:rPr>
              <w:t>Note:</w:t>
            </w:r>
            <w:r w:rsidRPr="00733816">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428" w:type="pct"/>
            <w:shd w:val="clear" w:color="auto" w:fill="auto"/>
          </w:tcPr>
          <w:p w14:paraId="6A4EDA96" w14:textId="77777777" w:rsidR="00A211EB" w:rsidRPr="00733816" w:rsidRDefault="00A211EB" w:rsidP="00875E3F">
            <w:pPr>
              <w:pStyle w:val="TableTextBullet"/>
              <w:rPr>
                <w:szCs w:val="18"/>
              </w:rPr>
            </w:pPr>
            <w:r w:rsidRPr="00733816">
              <w:rPr>
                <w:szCs w:val="18"/>
              </w:rPr>
              <w:t>Interview personnel</w:t>
            </w:r>
          </w:p>
          <w:p w14:paraId="6E2489A0" w14:textId="77777777" w:rsidR="00A211EB" w:rsidRPr="00733816" w:rsidRDefault="00A211EB" w:rsidP="00875E3F">
            <w:pPr>
              <w:pStyle w:val="TableTextBullet"/>
              <w:rPr>
                <w:szCs w:val="18"/>
              </w:rPr>
            </w:pPr>
            <w:r w:rsidRPr="00733816">
              <w:rPr>
                <w:szCs w:val="18"/>
              </w:rPr>
              <w:t>Observe inspection processes and compare to defined processes</w:t>
            </w:r>
          </w:p>
        </w:tc>
        <w:tc>
          <w:tcPr>
            <w:tcW w:w="313" w:type="pct"/>
            <w:shd w:val="clear" w:color="auto" w:fill="auto"/>
          </w:tcPr>
          <w:p w14:paraId="0AC0B6D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1E33F9F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4B08CBE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2B84051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3D5BAE8A" w14:textId="77777777" w:rsidTr="000D5C2D">
        <w:trPr>
          <w:cantSplit/>
          <w:trHeight w:val="572"/>
        </w:trPr>
        <w:tc>
          <w:tcPr>
            <w:tcW w:w="383" w:type="pct"/>
            <w:vMerge/>
            <w:tcBorders>
              <w:bottom w:val="single" w:sz="4" w:space="0" w:color="808080"/>
            </w:tcBorders>
          </w:tcPr>
          <w:p w14:paraId="6761ABCF" w14:textId="77777777" w:rsidR="00A211EB" w:rsidRPr="00DA192C" w:rsidRDefault="00A211EB" w:rsidP="00ED7AB3">
            <w:pPr>
              <w:pStyle w:val="TableText"/>
              <w:jc w:val="right"/>
            </w:pPr>
          </w:p>
        </w:tc>
        <w:tc>
          <w:tcPr>
            <w:tcW w:w="1904" w:type="pct"/>
          </w:tcPr>
          <w:p w14:paraId="29090E4D" w14:textId="57CD7316" w:rsidR="00A211EB" w:rsidRPr="00733816" w:rsidRDefault="00A211EB" w:rsidP="00442B8E">
            <w:pPr>
              <w:pStyle w:val="tabletextnumber"/>
              <w:ind w:hanging="320"/>
            </w:pPr>
            <w:r w:rsidRPr="00733816">
              <w:t>Are personnel aware of procedures for inspecting devices?</w:t>
            </w:r>
          </w:p>
        </w:tc>
        <w:tc>
          <w:tcPr>
            <w:tcW w:w="1428" w:type="pct"/>
            <w:tcBorders>
              <w:bottom w:val="single" w:sz="4" w:space="0" w:color="808080"/>
            </w:tcBorders>
            <w:shd w:val="clear" w:color="auto" w:fill="auto"/>
          </w:tcPr>
          <w:p w14:paraId="5B765B3D" w14:textId="77777777" w:rsidR="00A211EB" w:rsidRPr="00733816" w:rsidRDefault="00A211EB" w:rsidP="00875E3F">
            <w:pPr>
              <w:pStyle w:val="TableTextBullet"/>
              <w:rPr>
                <w:szCs w:val="18"/>
              </w:rPr>
            </w:pPr>
            <w:r w:rsidRPr="00733816">
              <w:rPr>
                <w:szCs w:val="18"/>
              </w:rPr>
              <w:t>Interview personnel</w:t>
            </w:r>
          </w:p>
        </w:tc>
        <w:tc>
          <w:tcPr>
            <w:tcW w:w="313" w:type="pct"/>
            <w:tcBorders>
              <w:bottom w:val="single" w:sz="4" w:space="0" w:color="808080"/>
            </w:tcBorders>
            <w:shd w:val="clear" w:color="auto" w:fill="auto"/>
          </w:tcPr>
          <w:p w14:paraId="669726F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4FBFFD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tcBorders>
              <w:bottom w:val="single" w:sz="4" w:space="0" w:color="808080"/>
            </w:tcBorders>
            <w:shd w:val="clear" w:color="auto" w:fill="auto"/>
          </w:tcPr>
          <w:p w14:paraId="137849F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tcBorders>
              <w:bottom w:val="single" w:sz="4" w:space="0" w:color="808080"/>
            </w:tcBorders>
            <w:shd w:val="clear" w:color="auto" w:fill="auto"/>
          </w:tcPr>
          <w:p w14:paraId="08B932F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0D5C2D" w:rsidRPr="00DA192C" w14:paraId="37591013" w14:textId="77777777" w:rsidTr="000D5C2D">
        <w:trPr>
          <w:cantSplit/>
          <w:trHeight w:val="572"/>
        </w:trPr>
        <w:tc>
          <w:tcPr>
            <w:tcW w:w="383" w:type="pct"/>
            <w:vMerge w:val="restart"/>
            <w:tcBorders>
              <w:bottom w:val="nil"/>
            </w:tcBorders>
          </w:tcPr>
          <w:p w14:paraId="0143C2D9" w14:textId="77777777" w:rsidR="00A211EB" w:rsidRPr="00DA192C" w:rsidRDefault="00A211EB" w:rsidP="00E23A2F">
            <w:pPr>
              <w:pStyle w:val="TableText"/>
              <w:keepNext/>
              <w:jc w:val="right"/>
            </w:pPr>
            <w:r w:rsidRPr="00DA192C">
              <w:rPr>
                <w:sz w:val="19"/>
                <w:szCs w:val="19"/>
              </w:rPr>
              <w:t>9.9.3</w:t>
            </w:r>
          </w:p>
        </w:tc>
        <w:tc>
          <w:tcPr>
            <w:tcW w:w="1904" w:type="pct"/>
          </w:tcPr>
          <w:p w14:paraId="1F96A2BA" w14:textId="3E3A35A1" w:rsidR="00A211EB" w:rsidRPr="00733816" w:rsidRDefault="00A211EB" w:rsidP="00E23A2F">
            <w:pPr>
              <w:pStyle w:val="TableText"/>
              <w:keepNext/>
              <w:rPr>
                <w:szCs w:val="18"/>
              </w:rPr>
            </w:pPr>
            <w:r w:rsidRPr="00733816">
              <w:rPr>
                <w:szCs w:val="18"/>
              </w:rPr>
              <w:t xml:space="preserve">Are personnel trained to be aware of attempted tampering or replacement of devices, to include the following? </w:t>
            </w:r>
          </w:p>
        </w:tc>
        <w:tc>
          <w:tcPr>
            <w:tcW w:w="1428" w:type="pct"/>
            <w:tcBorders>
              <w:right w:val="nil"/>
            </w:tcBorders>
            <w:shd w:val="clear" w:color="auto" w:fill="BFBFBF"/>
          </w:tcPr>
          <w:p w14:paraId="70ED6D45" w14:textId="77777777" w:rsidR="00A211EB" w:rsidRPr="00733816" w:rsidRDefault="00A211EB" w:rsidP="00E23A2F">
            <w:pPr>
              <w:pStyle w:val="tabletextbullet2"/>
              <w:keepNext/>
              <w:numPr>
                <w:ilvl w:val="0"/>
                <w:numId w:val="0"/>
              </w:numPr>
              <w:ind w:left="288"/>
              <w:rPr>
                <w:szCs w:val="18"/>
              </w:rPr>
            </w:pPr>
          </w:p>
        </w:tc>
        <w:tc>
          <w:tcPr>
            <w:tcW w:w="313" w:type="pct"/>
            <w:tcBorders>
              <w:left w:val="nil"/>
              <w:right w:val="nil"/>
            </w:tcBorders>
            <w:shd w:val="clear" w:color="auto" w:fill="BFBFBF"/>
          </w:tcPr>
          <w:p w14:paraId="5F85E225" w14:textId="77777777" w:rsidR="00A211EB" w:rsidRPr="00DA192C" w:rsidRDefault="00A211EB" w:rsidP="00E23A2F">
            <w:pPr>
              <w:pStyle w:val="tabletextbullet2"/>
              <w:keepNext/>
              <w:numPr>
                <w:ilvl w:val="0"/>
                <w:numId w:val="0"/>
              </w:numPr>
              <w:ind w:left="288"/>
              <w:rPr>
                <w:sz w:val="19"/>
                <w:szCs w:val="19"/>
              </w:rPr>
            </w:pPr>
          </w:p>
        </w:tc>
        <w:tc>
          <w:tcPr>
            <w:tcW w:w="371" w:type="pct"/>
            <w:tcBorders>
              <w:left w:val="nil"/>
              <w:right w:val="nil"/>
            </w:tcBorders>
            <w:shd w:val="clear" w:color="auto" w:fill="BFBFBF"/>
          </w:tcPr>
          <w:p w14:paraId="2E41813B" w14:textId="77777777" w:rsidR="00A211EB" w:rsidRPr="00DA192C" w:rsidRDefault="00A211EB" w:rsidP="00E23A2F">
            <w:pPr>
              <w:pStyle w:val="tabletextbullet2"/>
              <w:keepNext/>
              <w:numPr>
                <w:ilvl w:val="0"/>
                <w:numId w:val="0"/>
              </w:numPr>
              <w:ind w:left="288"/>
              <w:rPr>
                <w:sz w:val="19"/>
                <w:szCs w:val="19"/>
              </w:rPr>
            </w:pPr>
          </w:p>
        </w:tc>
        <w:tc>
          <w:tcPr>
            <w:tcW w:w="301" w:type="pct"/>
            <w:tcBorders>
              <w:left w:val="nil"/>
              <w:right w:val="nil"/>
            </w:tcBorders>
            <w:shd w:val="clear" w:color="auto" w:fill="BFBFBF"/>
          </w:tcPr>
          <w:p w14:paraId="22077B78" w14:textId="77777777" w:rsidR="00A211EB" w:rsidRPr="00DA192C" w:rsidRDefault="00A211EB" w:rsidP="00E23A2F">
            <w:pPr>
              <w:pStyle w:val="tabletextbullet2"/>
              <w:keepNext/>
              <w:numPr>
                <w:ilvl w:val="0"/>
                <w:numId w:val="0"/>
              </w:numPr>
              <w:ind w:left="288"/>
              <w:rPr>
                <w:sz w:val="19"/>
                <w:szCs w:val="19"/>
              </w:rPr>
            </w:pPr>
          </w:p>
        </w:tc>
        <w:tc>
          <w:tcPr>
            <w:tcW w:w="300" w:type="pct"/>
            <w:tcBorders>
              <w:left w:val="nil"/>
            </w:tcBorders>
            <w:shd w:val="clear" w:color="auto" w:fill="BFBFBF"/>
          </w:tcPr>
          <w:p w14:paraId="14186591" w14:textId="77777777" w:rsidR="00A211EB" w:rsidRPr="00DA192C" w:rsidRDefault="00A211EB" w:rsidP="00E23A2F">
            <w:pPr>
              <w:pStyle w:val="tabletextbullet2"/>
              <w:keepNext/>
              <w:numPr>
                <w:ilvl w:val="0"/>
                <w:numId w:val="0"/>
              </w:numPr>
              <w:ind w:left="288"/>
              <w:rPr>
                <w:sz w:val="19"/>
                <w:szCs w:val="19"/>
              </w:rPr>
            </w:pPr>
          </w:p>
        </w:tc>
      </w:tr>
      <w:tr w:rsidR="00C86212" w:rsidRPr="00DA192C" w14:paraId="1843C2A5" w14:textId="77777777" w:rsidTr="000D5C2D">
        <w:trPr>
          <w:cantSplit/>
          <w:trHeight w:val="572"/>
        </w:trPr>
        <w:tc>
          <w:tcPr>
            <w:tcW w:w="383" w:type="pct"/>
            <w:vMerge/>
            <w:tcBorders>
              <w:top w:val="nil"/>
              <w:bottom w:val="nil"/>
            </w:tcBorders>
          </w:tcPr>
          <w:p w14:paraId="6ECA763A" w14:textId="77777777" w:rsidR="00C86212" w:rsidRPr="00DA192C" w:rsidRDefault="00C86212" w:rsidP="00615F06">
            <w:pPr>
              <w:pStyle w:val="TableText"/>
            </w:pPr>
          </w:p>
        </w:tc>
        <w:tc>
          <w:tcPr>
            <w:tcW w:w="1904" w:type="pct"/>
          </w:tcPr>
          <w:p w14:paraId="071E3AE1" w14:textId="07FDE9EB" w:rsidR="00C86212" w:rsidRPr="00733816" w:rsidRDefault="00962C56" w:rsidP="00962C56">
            <w:pPr>
              <w:pStyle w:val="tabletextnumber"/>
              <w:numPr>
                <w:ilvl w:val="0"/>
                <w:numId w:val="0"/>
              </w:numPr>
              <w:ind w:left="360" w:hanging="360"/>
            </w:pPr>
            <w:r>
              <w:t>(a)</w:t>
            </w:r>
            <w:r>
              <w:tab/>
            </w:r>
            <w:r w:rsidR="00C86212" w:rsidRPr="00733816">
              <w:t xml:space="preserve">Do training materials for personnel at </w:t>
            </w:r>
            <w:r w:rsidR="00C86212">
              <w:t xml:space="preserve">point-of-sale </w:t>
            </w:r>
            <w:r w:rsidR="00C86212" w:rsidRPr="00733816">
              <w:t xml:space="preserve">locations include the following? </w:t>
            </w:r>
          </w:p>
          <w:p w14:paraId="2DC583E2" w14:textId="544239A5" w:rsidR="00C86212" w:rsidRPr="00733816" w:rsidRDefault="00C86212" w:rsidP="009875FC">
            <w:pPr>
              <w:pStyle w:val="tabletextbullet2"/>
            </w:pPr>
            <w:r w:rsidRPr="00733816">
              <w:t>Verify the identity of any third-party persons claiming to be repair or maintenance personnel, prior to granting them access to modify or troubleshoot devices.</w:t>
            </w:r>
          </w:p>
          <w:p w14:paraId="0D614D25" w14:textId="77777777" w:rsidR="00C86212" w:rsidRPr="00733816" w:rsidRDefault="00C86212" w:rsidP="009875FC">
            <w:pPr>
              <w:pStyle w:val="tabletextbullet2"/>
            </w:pPr>
            <w:r w:rsidRPr="00733816">
              <w:t xml:space="preserve">Do not install, replace, or return devices without verification. </w:t>
            </w:r>
          </w:p>
          <w:p w14:paraId="68D94853" w14:textId="0BAA49E8" w:rsidR="00C86212" w:rsidRPr="00733816" w:rsidRDefault="00C86212" w:rsidP="009875FC">
            <w:pPr>
              <w:pStyle w:val="tabletextbullet2"/>
            </w:pPr>
            <w:r w:rsidRPr="00733816">
              <w:t>Be aware of suspicious behavior around devices (for example, attempts by unknown persons to unplug or open devices).</w:t>
            </w:r>
          </w:p>
          <w:p w14:paraId="0A9531BC" w14:textId="1EE21064" w:rsidR="00C86212" w:rsidRPr="00733816" w:rsidRDefault="00C86212" w:rsidP="00733EEA">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428" w:type="pct"/>
            <w:shd w:val="clear" w:color="auto" w:fill="auto"/>
          </w:tcPr>
          <w:p w14:paraId="18A1AA61" w14:textId="77777777" w:rsidR="00C86212" w:rsidRPr="00733816" w:rsidRDefault="00C86212" w:rsidP="00875E3F">
            <w:pPr>
              <w:pStyle w:val="TableTextBullet"/>
              <w:rPr>
                <w:szCs w:val="18"/>
              </w:rPr>
            </w:pPr>
            <w:r w:rsidRPr="00733816">
              <w:rPr>
                <w:szCs w:val="18"/>
              </w:rPr>
              <w:t>Review training materials</w:t>
            </w:r>
          </w:p>
        </w:tc>
        <w:tc>
          <w:tcPr>
            <w:tcW w:w="313" w:type="pct"/>
            <w:shd w:val="clear" w:color="auto" w:fill="auto"/>
          </w:tcPr>
          <w:p w14:paraId="0D11FDBE"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064025D6"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65F844FA"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007B1A8B"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C86212" w:rsidRPr="00DA192C" w14:paraId="336BF966" w14:textId="77777777" w:rsidTr="000D5C2D">
        <w:trPr>
          <w:cantSplit/>
          <w:trHeight w:val="572"/>
        </w:trPr>
        <w:tc>
          <w:tcPr>
            <w:tcW w:w="383" w:type="pct"/>
            <w:tcBorders>
              <w:top w:val="nil"/>
            </w:tcBorders>
          </w:tcPr>
          <w:p w14:paraId="7A8EE19B" w14:textId="77777777" w:rsidR="00C86212" w:rsidRPr="00DA192C" w:rsidRDefault="00C86212" w:rsidP="00615F06">
            <w:pPr>
              <w:pStyle w:val="TableText"/>
            </w:pPr>
          </w:p>
        </w:tc>
        <w:tc>
          <w:tcPr>
            <w:tcW w:w="1904" w:type="pct"/>
          </w:tcPr>
          <w:p w14:paraId="5671FF91" w14:textId="27AD9A8D" w:rsidR="00C86212" w:rsidRPr="00733816" w:rsidRDefault="00C86212" w:rsidP="00C86212">
            <w:pPr>
              <w:pStyle w:val="tabletextnumber"/>
              <w:numPr>
                <w:ilvl w:val="0"/>
                <w:numId w:val="0"/>
              </w:numPr>
              <w:ind w:left="360" w:hanging="360"/>
            </w:pPr>
            <w:r w:rsidRPr="00C86212">
              <w:t>(b</w:t>
            </w:r>
            <w:r>
              <w:t>)</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428" w:type="pct"/>
            <w:shd w:val="clear" w:color="auto" w:fill="auto"/>
          </w:tcPr>
          <w:p w14:paraId="6E663078" w14:textId="77777777" w:rsidR="00C86212" w:rsidRPr="00733816" w:rsidRDefault="00C86212" w:rsidP="00875E3F">
            <w:pPr>
              <w:pStyle w:val="TableTextBullet"/>
              <w:rPr>
                <w:szCs w:val="18"/>
              </w:rPr>
            </w:pPr>
            <w:r w:rsidRPr="00733816">
              <w:rPr>
                <w:szCs w:val="18"/>
              </w:rPr>
              <w:t>Interview personnel at POS locations</w:t>
            </w:r>
          </w:p>
        </w:tc>
        <w:tc>
          <w:tcPr>
            <w:tcW w:w="313" w:type="pct"/>
            <w:shd w:val="clear" w:color="auto" w:fill="auto"/>
          </w:tcPr>
          <w:p w14:paraId="615E60C8"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1" w:type="pct"/>
            <w:shd w:val="clear" w:color="auto" w:fill="auto"/>
          </w:tcPr>
          <w:p w14:paraId="7CB3B5CA"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551FE1F"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058EA8EE" w14:textId="77777777" w:rsidR="00C86212" w:rsidRPr="00DA192C" w:rsidRDefault="00C8621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4072D032" w14:textId="77777777" w:rsidR="00D92DC1" w:rsidRDefault="00D92DC1" w:rsidP="00D92DC1"/>
    <w:p w14:paraId="0FA9F57E" w14:textId="77777777" w:rsidR="00D92DC1" w:rsidRDefault="00D92DC1" w:rsidP="00D92DC1"/>
    <w:p w14:paraId="063BA8C3" w14:textId="77777777" w:rsidR="00D92DC1" w:rsidRPr="001D2C12" w:rsidRDefault="00D92DC1" w:rsidP="00D92DC1">
      <w:pPr>
        <w:pStyle w:val="Heading2"/>
        <w:spacing w:before="0"/>
      </w:pPr>
      <w:r>
        <w:br w:type="page"/>
      </w:r>
      <w:bookmarkStart w:id="99" w:name="_Toc275753533"/>
      <w:bookmarkStart w:id="100" w:name="_Toc250643228"/>
      <w:bookmarkStart w:id="101" w:name="_Toc377997582"/>
      <w:bookmarkStart w:id="102" w:name="_Toc447191467"/>
      <w:r w:rsidRPr="001D2C12">
        <w:lastRenderedPageBreak/>
        <w:t>Regularly Monitor and Test Networks</w:t>
      </w:r>
      <w:bookmarkEnd w:id="99"/>
      <w:bookmarkEnd w:id="100"/>
      <w:bookmarkEnd w:id="101"/>
      <w:bookmarkEnd w:id="102"/>
    </w:p>
    <w:p w14:paraId="39C5E6FB" w14:textId="7E76DFC6" w:rsidR="00D92DC1" w:rsidRDefault="00C57F8D" w:rsidP="001D17BA">
      <w:pPr>
        <w:pStyle w:val="Heading3"/>
      </w:pPr>
      <w:bookmarkStart w:id="103" w:name="_Toc275753534"/>
      <w:bookmarkStart w:id="104" w:name="_Toc250643229"/>
      <w:bookmarkStart w:id="105" w:name="_Toc377997583"/>
      <w:bookmarkStart w:id="106" w:name="_Toc447191468"/>
      <w:r>
        <w:t xml:space="preserve">Requirement 10: </w:t>
      </w:r>
      <w:r>
        <w:tab/>
      </w:r>
      <w:r w:rsidR="00D92DC1" w:rsidRPr="007A000C">
        <w:t>Track and monitor all access to network resources and cardholder data</w:t>
      </w:r>
      <w:bookmarkEnd w:id="103"/>
      <w:bookmarkEnd w:id="104"/>
      <w:bookmarkEnd w:id="105"/>
      <w:bookmarkEnd w:id="106"/>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84"/>
        <w:gridCol w:w="3723"/>
        <w:gridCol w:w="856"/>
        <w:gridCol w:w="973"/>
        <w:gridCol w:w="767"/>
        <w:gridCol w:w="764"/>
      </w:tblGrid>
      <w:tr w:rsidR="00B278FC" w:rsidRPr="002242E1" w14:paraId="16A13B14" w14:textId="77777777" w:rsidTr="000D5C2D">
        <w:trPr>
          <w:cantSplit/>
          <w:trHeight w:val="422"/>
          <w:tblHeader/>
        </w:trPr>
        <w:tc>
          <w:tcPr>
            <w:tcW w:w="2219" w:type="pct"/>
            <w:gridSpan w:val="2"/>
            <w:vMerge w:val="restart"/>
            <w:shd w:val="clear" w:color="auto" w:fill="CBDFC0" w:themeFill="text2"/>
            <w:vAlign w:val="center"/>
          </w:tcPr>
          <w:p w14:paraId="63ECB0D4"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62" w:type="pct"/>
            <w:vMerge w:val="restart"/>
            <w:shd w:val="clear" w:color="auto" w:fill="CBDFC0" w:themeFill="text2"/>
            <w:vAlign w:val="center"/>
          </w:tcPr>
          <w:p w14:paraId="0A4899A6"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19" w:type="pct"/>
            <w:gridSpan w:val="4"/>
            <w:shd w:val="clear" w:color="auto" w:fill="CBDFC0" w:themeFill="text2"/>
          </w:tcPr>
          <w:p w14:paraId="1E3B269C"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E44F614"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14:paraId="5FE9D48B" w14:textId="77777777" w:rsidTr="000D5C2D">
        <w:trPr>
          <w:cantSplit/>
          <w:tblHeader/>
        </w:trPr>
        <w:tc>
          <w:tcPr>
            <w:tcW w:w="2219" w:type="pct"/>
            <w:gridSpan w:val="2"/>
            <w:vMerge/>
            <w:shd w:val="clear" w:color="auto" w:fill="E0E0E0"/>
          </w:tcPr>
          <w:p w14:paraId="426431A0" w14:textId="77777777" w:rsidR="00B278FC" w:rsidRPr="00AC7772" w:rsidRDefault="00B278FC" w:rsidP="00B278FC">
            <w:pPr>
              <w:tabs>
                <w:tab w:val="right" w:pos="6101"/>
              </w:tabs>
              <w:spacing w:after="60"/>
              <w:rPr>
                <w:rFonts w:cs="Arial"/>
                <w:b/>
                <w:sz w:val="19"/>
                <w:szCs w:val="19"/>
              </w:rPr>
            </w:pPr>
          </w:p>
        </w:tc>
        <w:tc>
          <w:tcPr>
            <w:tcW w:w="1462" w:type="pct"/>
            <w:vMerge/>
            <w:tcBorders>
              <w:bottom w:val="single" w:sz="4" w:space="0" w:color="808080"/>
            </w:tcBorders>
            <w:shd w:val="clear" w:color="auto" w:fill="E0E0E0"/>
          </w:tcPr>
          <w:p w14:paraId="18D0AC48" w14:textId="77777777" w:rsidR="00B278FC" w:rsidRPr="00AC7772" w:rsidRDefault="00B278FC" w:rsidP="00B278FC">
            <w:pPr>
              <w:spacing w:after="60"/>
              <w:jc w:val="center"/>
              <w:rPr>
                <w:rFonts w:cs="Arial"/>
                <w:b/>
                <w:sz w:val="19"/>
                <w:szCs w:val="19"/>
                <w:u w:val="single"/>
              </w:rPr>
            </w:pPr>
          </w:p>
        </w:tc>
        <w:tc>
          <w:tcPr>
            <w:tcW w:w="336" w:type="pct"/>
            <w:tcBorders>
              <w:bottom w:val="single" w:sz="4" w:space="0" w:color="808080"/>
            </w:tcBorders>
            <w:shd w:val="clear" w:color="auto" w:fill="EAF1DD" w:themeFill="background2"/>
            <w:tcMar>
              <w:left w:w="72" w:type="dxa"/>
              <w:right w:w="72" w:type="dxa"/>
            </w:tcMar>
            <w:vAlign w:val="bottom"/>
          </w:tcPr>
          <w:p w14:paraId="186E01E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2" w:type="pct"/>
            <w:tcBorders>
              <w:bottom w:val="single" w:sz="4" w:space="0" w:color="808080"/>
            </w:tcBorders>
            <w:shd w:val="clear" w:color="auto" w:fill="EAF1DD" w:themeFill="background2"/>
            <w:tcMar>
              <w:left w:w="72" w:type="dxa"/>
              <w:right w:w="72" w:type="dxa"/>
            </w:tcMar>
            <w:vAlign w:val="bottom"/>
          </w:tcPr>
          <w:p w14:paraId="4F4ABF4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01" w:type="pct"/>
            <w:tcBorders>
              <w:bottom w:val="single" w:sz="4" w:space="0" w:color="808080"/>
            </w:tcBorders>
            <w:shd w:val="clear" w:color="auto" w:fill="EAF1DD" w:themeFill="background2"/>
            <w:tcMar>
              <w:left w:w="72" w:type="dxa"/>
              <w:right w:w="72" w:type="dxa"/>
            </w:tcMar>
            <w:vAlign w:val="bottom"/>
          </w:tcPr>
          <w:p w14:paraId="0199A70C"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0" w:type="pct"/>
            <w:tcBorders>
              <w:bottom w:val="single" w:sz="4" w:space="0" w:color="808080"/>
            </w:tcBorders>
            <w:shd w:val="clear" w:color="auto" w:fill="EAF1DD" w:themeFill="background2"/>
            <w:tcMar>
              <w:left w:w="72" w:type="dxa"/>
              <w:right w:w="72" w:type="dxa"/>
            </w:tcMar>
            <w:vAlign w:val="bottom"/>
          </w:tcPr>
          <w:p w14:paraId="7EAA2211"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320D8" w:rsidRPr="00DA192C" w14:paraId="02558E62" w14:textId="77777777" w:rsidTr="000D5C2D">
        <w:trPr>
          <w:cantSplit/>
          <w:trHeight w:val="572"/>
        </w:trPr>
        <w:tc>
          <w:tcPr>
            <w:tcW w:w="380" w:type="pct"/>
          </w:tcPr>
          <w:p w14:paraId="649E7173" w14:textId="171DA855" w:rsidR="00A211EB" w:rsidRPr="00DA192C" w:rsidRDefault="00A211EB" w:rsidP="007E7DEC">
            <w:pPr>
              <w:pStyle w:val="TableText"/>
              <w:rPr>
                <w:sz w:val="19"/>
                <w:szCs w:val="19"/>
              </w:rPr>
            </w:pPr>
            <w:r>
              <w:rPr>
                <w:sz w:val="19"/>
                <w:szCs w:val="19"/>
              </w:rPr>
              <w:t>10.2</w:t>
            </w:r>
          </w:p>
        </w:tc>
        <w:tc>
          <w:tcPr>
            <w:tcW w:w="1839" w:type="pct"/>
          </w:tcPr>
          <w:p w14:paraId="2D7342C3" w14:textId="1D8A33C5" w:rsidR="00A211EB" w:rsidRPr="007E7DEC" w:rsidRDefault="00A211EB" w:rsidP="0028383F">
            <w:pPr>
              <w:pStyle w:val="TableText"/>
              <w:rPr>
                <w:szCs w:val="18"/>
              </w:rPr>
            </w:pPr>
            <w:r w:rsidRPr="007E7DEC">
              <w:rPr>
                <w:bCs/>
                <w:szCs w:val="18"/>
              </w:rPr>
              <w:t>Are</w:t>
            </w:r>
            <w:r>
              <w:rPr>
                <w:szCs w:val="18"/>
              </w:rPr>
              <w:t xml:space="preserve"> automated audit trails implemented for all system components to </w:t>
            </w:r>
            <w:r w:rsidRPr="0028383F">
              <w:t>reconstruct</w:t>
            </w:r>
            <w:r>
              <w:rPr>
                <w:szCs w:val="18"/>
              </w:rPr>
              <w:t xml:space="preserve"> the following events:</w:t>
            </w:r>
          </w:p>
        </w:tc>
        <w:tc>
          <w:tcPr>
            <w:tcW w:w="1462" w:type="pct"/>
            <w:tcBorders>
              <w:right w:val="nil"/>
            </w:tcBorders>
            <w:shd w:val="clear" w:color="auto" w:fill="BFBFBF" w:themeFill="background1" w:themeFillShade="BF"/>
          </w:tcPr>
          <w:p w14:paraId="39D50197" w14:textId="77777777" w:rsidR="00A211EB" w:rsidRPr="00733EEA" w:rsidRDefault="00A211EB" w:rsidP="007E7DEC">
            <w:pPr>
              <w:pStyle w:val="TableTextBullet"/>
              <w:numPr>
                <w:ilvl w:val="0"/>
                <w:numId w:val="0"/>
              </w:numPr>
              <w:ind w:left="259" w:hanging="259"/>
              <w:rPr>
                <w:szCs w:val="18"/>
              </w:rPr>
            </w:pPr>
          </w:p>
        </w:tc>
        <w:tc>
          <w:tcPr>
            <w:tcW w:w="336" w:type="pct"/>
            <w:tcBorders>
              <w:left w:val="nil"/>
              <w:right w:val="nil"/>
            </w:tcBorders>
            <w:shd w:val="clear" w:color="auto" w:fill="BFBFBF" w:themeFill="background1" w:themeFillShade="BF"/>
          </w:tcPr>
          <w:p w14:paraId="3BAAD406" w14:textId="77777777" w:rsidR="00A211EB" w:rsidRPr="00DA192C" w:rsidRDefault="00A211EB" w:rsidP="00D92DC1">
            <w:pPr>
              <w:spacing w:after="60"/>
              <w:jc w:val="center"/>
              <w:rPr>
                <w:rFonts w:cs="Arial"/>
                <w:sz w:val="19"/>
                <w:szCs w:val="19"/>
              </w:rPr>
            </w:pPr>
          </w:p>
        </w:tc>
        <w:tc>
          <w:tcPr>
            <w:tcW w:w="382" w:type="pct"/>
            <w:tcBorders>
              <w:left w:val="nil"/>
              <w:right w:val="nil"/>
            </w:tcBorders>
            <w:shd w:val="clear" w:color="auto" w:fill="BFBFBF" w:themeFill="background1" w:themeFillShade="BF"/>
          </w:tcPr>
          <w:p w14:paraId="2394BFAD" w14:textId="77777777" w:rsidR="00A211EB" w:rsidRPr="00DA192C" w:rsidRDefault="00A211EB" w:rsidP="00D92DC1">
            <w:pPr>
              <w:spacing w:after="60"/>
              <w:jc w:val="center"/>
              <w:rPr>
                <w:rFonts w:cs="Arial"/>
                <w:sz w:val="19"/>
                <w:szCs w:val="19"/>
              </w:rPr>
            </w:pPr>
          </w:p>
        </w:tc>
        <w:tc>
          <w:tcPr>
            <w:tcW w:w="301" w:type="pct"/>
            <w:tcBorders>
              <w:left w:val="nil"/>
              <w:right w:val="nil"/>
            </w:tcBorders>
            <w:shd w:val="clear" w:color="auto" w:fill="BFBFBF" w:themeFill="background1" w:themeFillShade="BF"/>
          </w:tcPr>
          <w:p w14:paraId="1C8A0CFE" w14:textId="77777777" w:rsidR="00A211EB" w:rsidRPr="00DA192C" w:rsidRDefault="00A211EB" w:rsidP="00D92DC1">
            <w:pPr>
              <w:spacing w:after="60"/>
              <w:jc w:val="center"/>
              <w:rPr>
                <w:rFonts w:cs="Arial"/>
                <w:sz w:val="19"/>
                <w:szCs w:val="19"/>
              </w:rPr>
            </w:pPr>
          </w:p>
        </w:tc>
        <w:tc>
          <w:tcPr>
            <w:tcW w:w="300" w:type="pct"/>
            <w:tcBorders>
              <w:left w:val="nil"/>
            </w:tcBorders>
            <w:shd w:val="clear" w:color="auto" w:fill="BFBFBF" w:themeFill="background1" w:themeFillShade="BF"/>
          </w:tcPr>
          <w:p w14:paraId="77212823" w14:textId="77777777" w:rsidR="00A211EB" w:rsidRPr="00DA192C" w:rsidRDefault="00A211EB" w:rsidP="00D92DC1">
            <w:pPr>
              <w:spacing w:after="60"/>
              <w:jc w:val="center"/>
              <w:rPr>
                <w:rFonts w:cs="Arial"/>
                <w:sz w:val="19"/>
                <w:szCs w:val="19"/>
              </w:rPr>
            </w:pPr>
          </w:p>
        </w:tc>
      </w:tr>
      <w:tr w:rsidR="001320D8" w:rsidRPr="00DA192C" w14:paraId="1C7039E4" w14:textId="77777777" w:rsidTr="000D5C2D">
        <w:trPr>
          <w:cantSplit/>
          <w:trHeight w:val="572"/>
        </w:trPr>
        <w:tc>
          <w:tcPr>
            <w:tcW w:w="380" w:type="pct"/>
          </w:tcPr>
          <w:p w14:paraId="687D4D9D" w14:textId="77777777" w:rsidR="00A211EB" w:rsidRPr="00DA192C" w:rsidRDefault="00A211EB" w:rsidP="00ED7AB3">
            <w:pPr>
              <w:pStyle w:val="TableText"/>
              <w:jc w:val="right"/>
            </w:pPr>
            <w:r w:rsidRPr="00DA192C">
              <w:rPr>
                <w:sz w:val="19"/>
                <w:szCs w:val="19"/>
              </w:rPr>
              <w:t>10.2.2</w:t>
            </w:r>
          </w:p>
        </w:tc>
        <w:tc>
          <w:tcPr>
            <w:tcW w:w="1839" w:type="pct"/>
          </w:tcPr>
          <w:p w14:paraId="2A17650A" w14:textId="77777777" w:rsidR="00A211EB" w:rsidRPr="00E77771" w:rsidRDefault="00A211EB" w:rsidP="000708BF">
            <w:pPr>
              <w:pStyle w:val="TableText"/>
            </w:pPr>
            <w:r w:rsidRPr="00E77771">
              <w:t>All actions taken by any individual with root or administrative privileges?</w:t>
            </w:r>
          </w:p>
        </w:tc>
        <w:tc>
          <w:tcPr>
            <w:tcW w:w="1462" w:type="pct"/>
            <w:shd w:val="clear" w:color="auto" w:fill="auto"/>
          </w:tcPr>
          <w:p w14:paraId="5E8C04C7" w14:textId="77777777" w:rsidR="00A211EB" w:rsidRPr="00733EEA" w:rsidRDefault="00A211EB" w:rsidP="00875E3F">
            <w:pPr>
              <w:pStyle w:val="TableTextBullet"/>
              <w:rPr>
                <w:szCs w:val="18"/>
              </w:rPr>
            </w:pPr>
            <w:r w:rsidRPr="00733EEA">
              <w:rPr>
                <w:szCs w:val="18"/>
              </w:rPr>
              <w:t>Interview personnel</w:t>
            </w:r>
          </w:p>
          <w:p w14:paraId="3CA01F75" w14:textId="77777777" w:rsidR="00A211EB" w:rsidRPr="00733EEA" w:rsidRDefault="00A211EB" w:rsidP="00875E3F">
            <w:pPr>
              <w:pStyle w:val="TableTextBullet"/>
              <w:rPr>
                <w:szCs w:val="18"/>
              </w:rPr>
            </w:pPr>
            <w:r w:rsidRPr="00733EEA">
              <w:rPr>
                <w:szCs w:val="18"/>
              </w:rPr>
              <w:t>Observe audit logs</w:t>
            </w:r>
          </w:p>
          <w:p w14:paraId="65E3AB2F"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6A2B288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14BF9A7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594A62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02B6525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4571606F" w14:textId="77777777" w:rsidTr="000D5C2D">
        <w:trPr>
          <w:cantSplit/>
          <w:trHeight w:val="572"/>
        </w:trPr>
        <w:tc>
          <w:tcPr>
            <w:tcW w:w="380" w:type="pct"/>
          </w:tcPr>
          <w:p w14:paraId="6AE06CF4" w14:textId="77777777" w:rsidR="00A211EB" w:rsidRPr="00DA192C" w:rsidRDefault="00A211EB" w:rsidP="00ED7AB3">
            <w:pPr>
              <w:pStyle w:val="TableText"/>
              <w:jc w:val="right"/>
            </w:pPr>
            <w:r w:rsidRPr="00DA192C">
              <w:rPr>
                <w:sz w:val="19"/>
                <w:szCs w:val="19"/>
              </w:rPr>
              <w:t>10.2.4</w:t>
            </w:r>
          </w:p>
        </w:tc>
        <w:tc>
          <w:tcPr>
            <w:tcW w:w="1839" w:type="pct"/>
          </w:tcPr>
          <w:p w14:paraId="3EC0C5E0" w14:textId="77777777" w:rsidR="00A211EB" w:rsidRPr="00E77771" w:rsidRDefault="00A211EB" w:rsidP="000708BF">
            <w:pPr>
              <w:pStyle w:val="TableText"/>
            </w:pPr>
            <w:r w:rsidRPr="00E77771">
              <w:t>Invalid logical access attempts?</w:t>
            </w:r>
          </w:p>
        </w:tc>
        <w:tc>
          <w:tcPr>
            <w:tcW w:w="1462" w:type="pct"/>
            <w:shd w:val="clear" w:color="auto" w:fill="auto"/>
          </w:tcPr>
          <w:p w14:paraId="0473F852" w14:textId="77777777" w:rsidR="00A211EB" w:rsidRPr="00733EEA" w:rsidRDefault="00A211EB" w:rsidP="00875E3F">
            <w:pPr>
              <w:pStyle w:val="TableTextBullet"/>
              <w:rPr>
                <w:szCs w:val="18"/>
              </w:rPr>
            </w:pPr>
            <w:r w:rsidRPr="00733EEA">
              <w:rPr>
                <w:szCs w:val="18"/>
              </w:rPr>
              <w:t>Interview personnel</w:t>
            </w:r>
          </w:p>
          <w:p w14:paraId="700A2260" w14:textId="77777777" w:rsidR="00A211EB" w:rsidRPr="00733EEA" w:rsidRDefault="00A211EB" w:rsidP="00875E3F">
            <w:pPr>
              <w:pStyle w:val="TableTextBullet"/>
              <w:rPr>
                <w:szCs w:val="18"/>
              </w:rPr>
            </w:pPr>
            <w:r w:rsidRPr="00733EEA">
              <w:rPr>
                <w:szCs w:val="18"/>
              </w:rPr>
              <w:t>Observe audit logs</w:t>
            </w:r>
          </w:p>
          <w:p w14:paraId="4FD5ACBE"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5350D63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5F36794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47D7AAA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7BBA1C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A44D06" w14:paraId="6520B63E" w14:textId="77777777" w:rsidTr="000D5C2D">
        <w:trPr>
          <w:cantSplit/>
          <w:trHeight w:val="572"/>
        </w:trPr>
        <w:tc>
          <w:tcPr>
            <w:tcW w:w="380" w:type="pct"/>
          </w:tcPr>
          <w:p w14:paraId="298D5AF7" w14:textId="7CE28CFA" w:rsidR="00A211EB" w:rsidRPr="00A44D06" w:rsidRDefault="00A211EB" w:rsidP="00DF37A5">
            <w:pPr>
              <w:pStyle w:val="TableText"/>
              <w:jc w:val="right"/>
            </w:pPr>
            <w:r w:rsidRPr="00A44D06">
              <w:rPr>
                <w:sz w:val="19"/>
                <w:szCs w:val="19"/>
              </w:rPr>
              <w:t>10.2</w:t>
            </w:r>
            <w:r w:rsidR="00DF37A5">
              <w:rPr>
                <w:sz w:val="19"/>
                <w:szCs w:val="19"/>
              </w:rPr>
              <w:t>.</w:t>
            </w:r>
            <w:r w:rsidRPr="00A44D06">
              <w:rPr>
                <w:sz w:val="19"/>
                <w:szCs w:val="19"/>
              </w:rPr>
              <w:t>5</w:t>
            </w:r>
          </w:p>
        </w:tc>
        <w:tc>
          <w:tcPr>
            <w:tcW w:w="1839" w:type="pct"/>
          </w:tcPr>
          <w:p w14:paraId="2EE78B00" w14:textId="77777777" w:rsidR="00A211EB" w:rsidRPr="00E77771" w:rsidRDefault="00A211EB" w:rsidP="000708BF">
            <w:pPr>
              <w:pStyle w:val="TableText"/>
            </w:pPr>
            <w:r w:rsidRPr="00E77771">
              <w:t>Use of and changes to identification and authentication mechanisms–including but not limited to creation of new accounts and elevation of privileges – and all changes, additions, or deletions to accounts with root or administrative privileges?</w:t>
            </w:r>
          </w:p>
        </w:tc>
        <w:tc>
          <w:tcPr>
            <w:tcW w:w="1462" w:type="pct"/>
            <w:tcBorders>
              <w:bottom w:val="single" w:sz="4" w:space="0" w:color="808080"/>
            </w:tcBorders>
            <w:shd w:val="clear" w:color="auto" w:fill="auto"/>
          </w:tcPr>
          <w:p w14:paraId="03CC4D9B" w14:textId="77777777" w:rsidR="00A211EB" w:rsidRPr="00733EEA" w:rsidRDefault="00A211EB" w:rsidP="00875E3F">
            <w:pPr>
              <w:pStyle w:val="TableTextBullet"/>
              <w:rPr>
                <w:szCs w:val="18"/>
              </w:rPr>
            </w:pPr>
            <w:r w:rsidRPr="00733EEA">
              <w:rPr>
                <w:szCs w:val="18"/>
              </w:rPr>
              <w:t>Interview personnel</w:t>
            </w:r>
          </w:p>
          <w:p w14:paraId="4FC9D52D" w14:textId="77777777" w:rsidR="00A211EB" w:rsidRPr="00733EEA" w:rsidRDefault="00A211EB" w:rsidP="00875E3F">
            <w:pPr>
              <w:pStyle w:val="TableTextBullet"/>
              <w:rPr>
                <w:szCs w:val="18"/>
              </w:rPr>
            </w:pPr>
            <w:r w:rsidRPr="00733EEA">
              <w:rPr>
                <w:szCs w:val="18"/>
              </w:rPr>
              <w:t>Observe audit logs</w:t>
            </w:r>
          </w:p>
          <w:p w14:paraId="0D03FD16" w14:textId="77777777" w:rsidR="00A211EB" w:rsidRPr="00733EEA" w:rsidRDefault="00A211EB" w:rsidP="00875E3F">
            <w:pPr>
              <w:pStyle w:val="TableTextBullet"/>
              <w:rPr>
                <w:szCs w:val="18"/>
              </w:rPr>
            </w:pPr>
            <w:r w:rsidRPr="00733EEA">
              <w:rPr>
                <w:szCs w:val="18"/>
              </w:rPr>
              <w:t>Examine audit log settings</w:t>
            </w:r>
          </w:p>
        </w:tc>
        <w:tc>
          <w:tcPr>
            <w:tcW w:w="336" w:type="pct"/>
            <w:tcBorders>
              <w:bottom w:val="single" w:sz="4" w:space="0" w:color="808080"/>
            </w:tcBorders>
            <w:shd w:val="clear" w:color="auto" w:fill="auto"/>
          </w:tcPr>
          <w:p w14:paraId="6D10F162" w14:textId="77777777" w:rsidR="00A211EB" w:rsidRPr="00A44D06" w:rsidRDefault="00A211EB" w:rsidP="00D92DC1">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44D06">
              <w:rPr>
                <w:rFonts w:cs="Arial"/>
                <w:sz w:val="19"/>
                <w:szCs w:val="19"/>
              </w:rPr>
              <w:fldChar w:fldCharType="end"/>
            </w:r>
          </w:p>
        </w:tc>
        <w:tc>
          <w:tcPr>
            <w:tcW w:w="382" w:type="pct"/>
            <w:tcBorders>
              <w:bottom w:val="single" w:sz="4" w:space="0" w:color="808080"/>
            </w:tcBorders>
            <w:shd w:val="clear" w:color="auto" w:fill="auto"/>
          </w:tcPr>
          <w:p w14:paraId="3E0925E0" w14:textId="77777777" w:rsidR="00A211EB" w:rsidRPr="00A44D06" w:rsidRDefault="00A211EB" w:rsidP="00D92DC1">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44D06">
              <w:rPr>
                <w:rFonts w:cs="Arial"/>
                <w:sz w:val="19"/>
                <w:szCs w:val="19"/>
              </w:rPr>
              <w:fldChar w:fldCharType="end"/>
            </w:r>
          </w:p>
        </w:tc>
        <w:tc>
          <w:tcPr>
            <w:tcW w:w="301" w:type="pct"/>
            <w:tcBorders>
              <w:bottom w:val="single" w:sz="4" w:space="0" w:color="808080"/>
            </w:tcBorders>
            <w:shd w:val="clear" w:color="auto" w:fill="auto"/>
          </w:tcPr>
          <w:p w14:paraId="7FFEE427" w14:textId="77777777" w:rsidR="00A211EB" w:rsidRPr="00A44D06" w:rsidRDefault="00A211EB" w:rsidP="00D92DC1">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44D06">
              <w:rPr>
                <w:rFonts w:cs="Arial"/>
                <w:sz w:val="19"/>
                <w:szCs w:val="19"/>
              </w:rPr>
              <w:fldChar w:fldCharType="end"/>
            </w:r>
          </w:p>
        </w:tc>
        <w:tc>
          <w:tcPr>
            <w:tcW w:w="300" w:type="pct"/>
            <w:tcBorders>
              <w:bottom w:val="single" w:sz="4" w:space="0" w:color="808080"/>
            </w:tcBorders>
            <w:shd w:val="clear" w:color="auto" w:fill="auto"/>
          </w:tcPr>
          <w:p w14:paraId="7083ADF1" w14:textId="77777777" w:rsidR="00A211EB" w:rsidRPr="00A44D06" w:rsidRDefault="00A211EB" w:rsidP="00D92DC1">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A44D06">
              <w:rPr>
                <w:rFonts w:cs="Arial"/>
                <w:sz w:val="19"/>
                <w:szCs w:val="19"/>
              </w:rPr>
              <w:fldChar w:fldCharType="end"/>
            </w:r>
          </w:p>
        </w:tc>
      </w:tr>
      <w:tr w:rsidR="001320D8" w:rsidRPr="00DA192C" w14:paraId="15061B1C" w14:textId="77777777" w:rsidTr="000D5C2D">
        <w:trPr>
          <w:cantSplit/>
          <w:trHeight w:val="572"/>
        </w:trPr>
        <w:tc>
          <w:tcPr>
            <w:tcW w:w="380" w:type="pct"/>
          </w:tcPr>
          <w:p w14:paraId="1EFE254F" w14:textId="77777777" w:rsidR="00A211EB" w:rsidRPr="00DA192C" w:rsidRDefault="00A211EB" w:rsidP="00615F06">
            <w:pPr>
              <w:pStyle w:val="TableText"/>
            </w:pPr>
            <w:r w:rsidRPr="00DA192C">
              <w:rPr>
                <w:sz w:val="19"/>
                <w:szCs w:val="19"/>
              </w:rPr>
              <w:t>10.3</w:t>
            </w:r>
          </w:p>
        </w:tc>
        <w:tc>
          <w:tcPr>
            <w:tcW w:w="1839" w:type="pct"/>
          </w:tcPr>
          <w:p w14:paraId="16EA1866" w14:textId="77777777" w:rsidR="00A211EB" w:rsidRPr="00733EEA" w:rsidRDefault="00A211EB" w:rsidP="00615F06">
            <w:pPr>
              <w:pStyle w:val="TableText"/>
              <w:rPr>
                <w:szCs w:val="18"/>
              </w:rPr>
            </w:pPr>
            <w:r w:rsidRPr="00733EEA">
              <w:rPr>
                <w:szCs w:val="18"/>
              </w:rPr>
              <w:t>Are the following audit trail entries recorded for all system components for each event:</w:t>
            </w:r>
          </w:p>
        </w:tc>
        <w:tc>
          <w:tcPr>
            <w:tcW w:w="1462" w:type="pct"/>
            <w:tcBorders>
              <w:right w:val="nil"/>
            </w:tcBorders>
            <w:shd w:val="clear" w:color="auto" w:fill="BFBFBF"/>
          </w:tcPr>
          <w:p w14:paraId="2DB6CC95" w14:textId="77777777" w:rsidR="00A211EB" w:rsidRPr="00733EEA" w:rsidRDefault="00A211EB" w:rsidP="00AB400E">
            <w:pPr>
              <w:pStyle w:val="TableTextBullet"/>
              <w:numPr>
                <w:ilvl w:val="0"/>
                <w:numId w:val="0"/>
              </w:numPr>
              <w:rPr>
                <w:rFonts w:cs="Arial"/>
                <w:szCs w:val="18"/>
              </w:rPr>
            </w:pPr>
          </w:p>
        </w:tc>
        <w:tc>
          <w:tcPr>
            <w:tcW w:w="336" w:type="pct"/>
            <w:tcBorders>
              <w:left w:val="nil"/>
              <w:right w:val="nil"/>
            </w:tcBorders>
            <w:shd w:val="clear" w:color="auto" w:fill="BFBFBF"/>
          </w:tcPr>
          <w:p w14:paraId="58D34D90" w14:textId="77777777" w:rsidR="00A211EB" w:rsidRPr="00DA192C" w:rsidRDefault="00A211EB" w:rsidP="00D92DC1">
            <w:pPr>
              <w:spacing w:after="60"/>
              <w:jc w:val="center"/>
              <w:rPr>
                <w:rFonts w:cs="Arial"/>
                <w:sz w:val="19"/>
                <w:szCs w:val="19"/>
              </w:rPr>
            </w:pPr>
          </w:p>
        </w:tc>
        <w:tc>
          <w:tcPr>
            <w:tcW w:w="382" w:type="pct"/>
            <w:tcBorders>
              <w:left w:val="nil"/>
              <w:right w:val="nil"/>
            </w:tcBorders>
            <w:shd w:val="clear" w:color="auto" w:fill="BFBFBF"/>
          </w:tcPr>
          <w:p w14:paraId="3D537A8F" w14:textId="77777777" w:rsidR="00A211EB" w:rsidRPr="00DA192C" w:rsidRDefault="00A211EB" w:rsidP="00D92DC1">
            <w:pPr>
              <w:spacing w:after="60"/>
              <w:jc w:val="center"/>
              <w:rPr>
                <w:rFonts w:cs="Arial"/>
                <w:sz w:val="19"/>
                <w:szCs w:val="19"/>
              </w:rPr>
            </w:pPr>
          </w:p>
        </w:tc>
        <w:tc>
          <w:tcPr>
            <w:tcW w:w="301" w:type="pct"/>
            <w:tcBorders>
              <w:left w:val="nil"/>
              <w:right w:val="nil"/>
            </w:tcBorders>
            <w:shd w:val="clear" w:color="auto" w:fill="BFBFBF"/>
          </w:tcPr>
          <w:p w14:paraId="46919358" w14:textId="77777777" w:rsidR="00A211EB" w:rsidRPr="00DA192C" w:rsidRDefault="00A211EB" w:rsidP="00D92DC1">
            <w:pPr>
              <w:spacing w:after="60"/>
              <w:jc w:val="center"/>
              <w:rPr>
                <w:rFonts w:cs="Arial"/>
                <w:sz w:val="19"/>
                <w:szCs w:val="19"/>
              </w:rPr>
            </w:pPr>
          </w:p>
        </w:tc>
        <w:tc>
          <w:tcPr>
            <w:tcW w:w="300" w:type="pct"/>
            <w:tcBorders>
              <w:left w:val="nil"/>
            </w:tcBorders>
            <w:shd w:val="clear" w:color="auto" w:fill="BFBFBF"/>
          </w:tcPr>
          <w:p w14:paraId="59CE772D" w14:textId="77777777" w:rsidR="00A211EB" w:rsidRPr="00DA192C" w:rsidRDefault="00A211EB" w:rsidP="00D92DC1">
            <w:pPr>
              <w:spacing w:after="60"/>
              <w:jc w:val="center"/>
              <w:rPr>
                <w:rFonts w:cs="Arial"/>
                <w:sz w:val="19"/>
                <w:szCs w:val="19"/>
              </w:rPr>
            </w:pPr>
          </w:p>
        </w:tc>
      </w:tr>
      <w:tr w:rsidR="001320D8" w:rsidRPr="00DA192C" w14:paraId="42C524C9" w14:textId="77777777" w:rsidTr="000D5C2D">
        <w:trPr>
          <w:cantSplit/>
          <w:trHeight w:val="572"/>
        </w:trPr>
        <w:tc>
          <w:tcPr>
            <w:tcW w:w="380" w:type="pct"/>
          </w:tcPr>
          <w:p w14:paraId="264AC8E1" w14:textId="77777777" w:rsidR="00A211EB" w:rsidRPr="00DA192C" w:rsidRDefault="00A211EB" w:rsidP="00ED7AB3">
            <w:pPr>
              <w:pStyle w:val="TableText"/>
              <w:jc w:val="right"/>
            </w:pPr>
            <w:r w:rsidRPr="00DA192C">
              <w:rPr>
                <w:sz w:val="19"/>
                <w:szCs w:val="19"/>
              </w:rPr>
              <w:t>10.3.1</w:t>
            </w:r>
          </w:p>
        </w:tc>
        <w:tc>
          <w:tcPr>
            <w:tcW w:w="1839" w:type="pct"/>
          </w:tcPr>
          <w:p w14:paraId="1E093310" w14:textId="77777777" w:rsidR="00A211EB" w:rsidRPr="00733EEA" w:rsidRDefault="00A211EB" w:rsidP="00C83FBA">
            <w:pPr>
              <w:pStyle w:val="TableTextBullet"/>
              <w:numPr>
                <w:ilvl w:val="0"/>
                <w:numId w:val="0"/>
              </w:numPr>
              <w:rPr>
                <w:rFonts w:cs="Arial"/>
                <w:szCs w:val="18"/>
              </w:rPr>
            </w:pPr>
            <w:r w:rsidRPr="00733EEA">
              <w:rPr>
                <w:rFonts w:cs="Arial"/>
                <w:szCs w:val="18"/>
              </w:rPr>
              <w:t>User identification?</w:t>
            </w:r>
          </w:p>
        </w:tc>
        <w:tc>
          <w:tcPr>
            <w:tcW w:w="1462" w:type="pct"/>
            <w:shd w:val="clear" w:color="auto" w:fill="auto"/>
          </w:tcPr>
          <w:p w14:paraId="61F89FB0" w14:textId="77777777" w:rsidR="00A211EB" w:rsidRPr="00733EEA" w:rsidRDefault="00A211EB" w:rsidP="00875E3F">
            <w:pPr>
              <w:pStyle w:val="TableTextBullet"/>
              <w:rPr>
                <w:szCs w:val="18"/>
              </w:rPr>
            </w:pPr>
            <w:r w:rsidRPr="00733EEA">
              <w:rPr>
                <w:szCs w:val="18"/>
              </w:rPr>
              <w:t>Interview personnel</w:t>
            </w:r>
          </w:p>
          <w:p w14:paraId="1A130998" w14:textId="77777777" w:rsidR="00A211EB" w:rsidRPr="00733EEA" w:rsidRDefault="00A211EB" w:rsidP="00875E3F">
            <w:pPr>
              <w:pStyle w:val="TableTextBullet"/>
              <w:rPr>
                <w:szCs w:val="18"/>
              </w:rPr>
            </w:pPr>
            <w:r w:rsidRPr="00733EEA">
              <w:rPr>
                <w:szCs w:val="18"/>
              </w:rPr>
              <w:t>Observe audit logs</w:t>
            </w:r>
          </w:p>
          <w:p w14:paraId="6763B9D9"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77DDAB6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0E06362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F589A5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2525AE1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1FE5E7B9" w14:textId="77777777" w:rsidTr="000D5C2D">
        <w:trPr>
          <w:cantSplit/>
          <w:trHeight w:val="572"/>
        </w:trPr>
        <w:tc>
          <w:tcPr>
            <w:tcW w:w="380" w:type="pct"/>
          </w:tcPr>
          <w:p w14:paraId="2020FC60" w14:textId="77777777" w:rsidR="00A211EB" w:rsidRPr="00DA192C" w:rsidRDefault="00A211EB" w:rsidP="00ED7AB3">
            <w:pPr>
              <w:pStyle w:val="TableText"/>
              <w:jc w:val="right"/>
            </w:pPr>
            <w:r w:rsidRPr="00DA192C">
              <w:rPr>
                <w:sz w:val="19"/>
                <w:szCs w:val="19"/>
              </w:rPr>
              <w:t>10.3.2</w:t>
            </w:r>
          </w:p>
        </w:tc>
        <w:tc>
          <w:tcPr>
            <w:tcW w:w="1839" w:type="pct"/>
          </w:tcPr>
          <w:p w14:paraId="2C7EC20C" w14:textId="77777777" w:rsidR="00A211EB" w:rsidRPr="00733EEA" w:rsidRDefault="00A211EB" w:rsidP="00C83FBA">
            <w:pPr>
              <w:pStyle w:val="TableTextBullet"/>
              <w:numPr>
                <w:ilvl w:val="0"/>
                <w:numId w:val="0"/>
              </w:numPr>
              <w:rPr>
                <w:rFonts w:cs="Arial"/>
                <w:szCs w:val="18"/>
              </w:rPr>
            </w:pPr>
            <w:r w:rsidRPr="00733EEA">
              <w:rPr>
                <w:rFonts w:cs="Arial"/>
                <w:szCs w:val="18"/>
              </w:rPr>
              <w:t>Type of event?</w:t>
            </w:r>
          </w:p>
        </w:tc>
        <w:tc>
          <w:tcPr>
            <w:tcW w:w="1462" w:type="pct"/>
            <w:shd w:val="clear" w:color="auto" w:fill="auto"/>
          </w:tcPr>
          <w:p w14:paraId="15E711AA" w14:textId="77777777" w:rsidR="00A211EB" w:rsidRPr="00733EEA" w:rsidRDefault="00A211EB" w:rsidP="00875E3F">
            <w:pPr>
              <w:pStyle w:val="TableTextBullet"/>
              <w:rPr>
                <w:szCs w:val="18"/>
              </w:rPr>
            </w:pPr>
            <w:r w:rsidRPr="00733EEA">
              <w:rPr>
                <w:szCs w:val="18"/>
              </w:rPr>
              <w:t>Interview personnel</w:t>
            </w:r>
          </w:p>
          <w:p w14:paraId="5C9D6F49" w14:textId="77777777" w:rsidR="00A211EB" w:rsidRPr="00733EEA" w:rsidRDefault="00A211EB" w:rsidP="00875E3F">
            <w:pPr>
              <w:pStyle w:val="TableTextBullet"/>
              <w:rPr>
                <w:szCs w:val="18"/>
              </w:rPr>
            </w:pPr>
            <w:r w:rsidRPr="00733EEA">
              <w:rPr>
                <w:szCs w:val="18"/>
              </w:rPr>
              <w:t>Observe audit logs</w:t>
            </w:r>
          </w:p>
          <w:p w14:paraId="1EC33D21"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430CED4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61F6E7B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5825845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253FF4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2D193868" w14:textId="77777777" w:rsidTr="000D5C2D">
        <w:trPr>
          <w:cantSplit/>
          <w:trHeight w:val="572"/>
        </w:trPr>
        <w:tc>
          <w:tcPr>
            <w:tcW w:w="380" w:type="pct"/>
          </w:tcPr>
          <w:p w14:paraId="51F76159" w14:textId="77777777" w:rsidR="00A211EB" w:rsidRPr="00DA192C" w:rsidRDefault="00A211EB" w:rsidP="00ED7AB3">
            <w:pPr>
              <w:pStyle w:val="TableText"/>
              <w:jc w:val="right"/>
            </w:pPr>
            <w:r w:rsidRPr="00DA192C">
              <w:rPr>
                <w:sz w:val="19"/>
                <w:szCs w:val="19"/>
              </w:rPr>
              <w:t>10.3.3</w:t>
            </w:r>
          </w:p>
        </w:tc>
        <w:tc>
          <w:tcPr>
            <w:tcW w:w="1839" w:type="pct"/>
          </w:tcPr>
          <w:p w14:paraId="1A5E7591" w14:textId="77777777" w:rsidR="00A211EB" w:rsidRPr="00733EEA" w:rsidRDefault="00A211EB" w:rsidP="00C83FBA">
            <w:pPr>
              <w:pStyle w:val="TableTextBullet"/>
              <w:numPr>
                <w:ilvl w:val="0"/>
                <w:numId w:val="0"/>
              </w:numPr>
              <w:rPr>
                <w:rFonts w:cs="Arial"/>
                <w:szCs w:val="18"/>
              </w:rPr>
            </w:pPr>
            <w:r w:rsidRPr="00733EEA">
              <w:rPr>
                <w:rFonts w:cs="Arial"/>
                <w:szCs w:val="18"/>
              </w:rPr>
              <w:t>Date and time?</w:t>
            </w:r>
          </w:p>
        </w:tc>
        <w:tc>
          <w:tcPr>
            <w:tcW w:w="1462" w:type="pct"/>
            <w:shd w:val="clear" w:color="auto" w:fill="auto"/>
          </w:tcPr>
          <w:p w14:paraId="34D0F42C" w14:textId="77777777" w:rsidR="00A211EB" w:rsidRPr="00733EEA" w:rsidRDefault="00A211EB" w:rsidP="00875E3F">
            <w:pPr>
              <w:pStyle w:val="TableTextBullet"/>
              <w:rPr>
                <w:szCs w:val="18"/>
              </w:rPr>
            </w:pPr>
            <w:r w:rsidRPr="00733EEA">
              <w:rPr>
                <w:szCs w:val="18"/>
              </w:rPr>
              <w:t>Interview personnel</w:t>
            </w:r>
          </w:p>
          <w:p w14:paraId="4F34142D" w14:textId="77777777" w:rsidR="00A211EB" w:rsidRPr="00733EEA" w:rsidRDefault="00A211EB" w:rsidP="00875E3F">
            <w:pPr>
              <w:pStyle w:val="TableTextBullet"/>
              <w:rPr>
                <w:szCs w:val="18"/>
              </w:rPr>
            </w:pPr>
            <w:r w:rsidRPr="00733EEA">
              <w:rPr>
                <w:szCs w:val="18"/>
              </w:rPr>
              <w:t>Observe audit logs</w:t>
            </w:r>
          </w:p>
          <w:p w14:paraId="1BF6D42C"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67365CF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2B989C4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8AF82D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203B5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4F36E6E3" w14:textId="77777777" w:rsidTr="000D5C2D">
        <w:trPr>
          <w:cantSplit/>
          <w:trHeight w:val="572"/>
        </w:trPr>
        <w:tc>
          <w:tcPr>
            <w:tcW w:w="380" w:type="pct"/>
          </w:tcPr>
          <w:p w14:paraId="3B95C692" w14:textId="77777777" w:rsidR="00A211EB" w:rsidRPr="00DA192C" w:rsidRDefault="00A211EB" w:rsidP="00ED7AB3">
            <w:pPr>
              <w:pStyle w:val="TableText"/>
              <w:jc w:val="right"/>
            </w:pPr>
            <w:r w:rsidRPr="00DA192C">
              <w:rPr>
                <w:sz w:val="19"/>
                <w:szCs w:val="19"/>
              </w:rPr>
              <w:lastRenderedPageBreak/>
              <w:t>10.3.4</w:t>
            </w:r>
          </w:p>
        </w:tc>
        <w:tc>
          <w:tcPr>
            <w:tcW w:w="1839" w:type="pct"/>
          </w:tcPr>
          <w:p w14:paraId="7BEFB23E" w14:textId="77777777" w:rsidR="00A211EB" w:rsidRPr="00733EEA" w:rsidRDefault="00A211EB" w:rsidP="00C83FBA">
            <w:pPr>
              <w:pStyle w:val="TableTextBullet"/>
              <w:numPr>
                <w:ilvl w:val="0"/>
                <w:numId w:val="0"/>
              </w:numPr>
              <w:rPr>
                <w:rFonts w:cs="Arial"/>
                <w:szCs w:val="18"/>
              </w:rPr>
            </w:pPr>
            <w:r w:rsidRPr="00733EEA">
              <w:rPr>
                <w:rFonts w:cs="Arial"/>
                <w:szCs w:val="18"/>
              </w:rPr>
              <w:t>Success or failure indication?</w:t>
            </w:r>
          </w:p>
        </w:tc>
        <w:tc>
          <w:tcPr>
            <w:tcW w:w="1462" w:type="pct"/>
            <w:shd w:val="clear" w:color="auto" w:fill="auto"/>
          </w:tcPr>
          <w:p w14:paraId="3595E13F" w14:textId="77777777" w:rsidR="00A211EB" w:rsidRPr="00733EEA" w:rsidRDefault="00A211EB" w:rsidP="00875E3F">
            <w:pPr>
              <w:pStyle w:val="TableTextBullet"/>
              <w:rPr>
                <w:szCs w:val="18"/>
              </w:rPr>
            </w:pPr>
            <w:r w:rsidRPr="00733EEA">
              <w:rPr>
                <w:szCs w:val="18"/>
              </w:rPr>
              <w:t>Interview personnel</w:t>
            </w:r>
          </w:p>
          <w:p w14:paraId="51EEF6F1" w14:textId="77777777" w:rsidR="00A211EB" w:rsidRPr="00733EEA" w:rsidRDefault="00A211EB" w:rsidP="00875E3F">
            <w:pPr>
              <w:pStyle w:val="TableTextBullet"/>
              <w:rPr>
                <w:szCs w:val="18"/>
              </w:rPr>
            </w:pPr>
            <w:r w:rsidRPr="00733EEA">
              <w:rPr>
                <w:szCs w:val="18"/>
              </w:rPr>
              <w:t>Observe audit logs</w:t>
            </w:r>
          </w:p>
          <w:p w14:paraId="57845936"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0B5F48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616984D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281900E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6244292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4A5A6A41" w14:textId="77777777" w:rsidTr="000D5C2D">
        <w:trPr>
          <w:cantSplit/>
          <w:trHeight w:val="572"/>
        </w:trPr>
        <w:tc>
          <w:tcPr>
            <w:tcW w:w="380" w:type="pct"/>
          </w:tcPr>
          <w:p w14:paraId="08447DB1" w14:textId="77777777" w:rsidR="00A211EB" w:rsidRPr="00DA192C" w:rsidRDefault="00A211EB" w:rsidP="00ED7AB3">
            <w:pPr>
              <w:pStyle w:val="TableText"/>
              <w:jc w:val="right"/>
            </w:pPr>
            <w:r w:rsidRPr="00DA192C">
              <w:rPr>
                <w:sz w:val="19"/>
                <w:szCs w:val="19"/>
              </w:rPr>
              <w:t>10.3.5</w:t>
            </w:r>
          </w:p>
        </w:tc>
        <w:tc>
          <w:tcPr>
            <w:tcW w:w="1839" w:type="pct"/>
          </w:tcPr>
          <w:p w14:paraId="4696A001" w14:textId="77777777" w:rsidR="00A211EB" w:rsidRPr="00733EEA" w:rsidRDefault="00A211EB" w:rsidP="00C83FBA">
            <w:pPr>
              <w:pStyle w:val="TableTextBullet"/>
              <w:numPr>
                <w:ilvl w:val="0"/>
                <w:numId w:val="0"/>
              </w:numPr>
              <w:rPr>
                <w:rFonts w:cs="Arial"/>
                <w:szCs w:val="18"/>
              </w:rPr>
            </w:pPr>
            <w:r w:rsidRPr="00733EEA">
              <w:rPr>
                <w:rFonts w:cs="Arial"/>
                <w:szCs w:val="18"/>
              </w:rPr>
              <w:t>Origination of event?</w:t>
            </w:r>
          </w:p>
        </w:tc>
        <w:tc>
          <w:tcPr>
            <w:tcW w:w="1462" w:type="pct"/>
            <w:shd w:val="clear" w:color="auto" w:fill="auto"/>
          </w:tcPr>
          <w:p w14:paraId="1B8522C1" w14:textId="77777777" w:rsidR="00A211EB" w:rsidRPr="00733EEA" w:rsidRDefault="00A211EB" w:rsidP="00875E3F">
            <w:pPr>
              <w:pStyle w:val="TableTextBullet"/>
              <w:rPr>
                <w:szCs w:val="18"/>
              </w:rPr>
            </w:pPr>
            <w:r w:rsidRPr="00733EEA">
              <w:rPr>
                <w:szCs w:val="18"/>
              </w:rPr>
              <w:t>Interview personnel</w:t>
            </w:r>
          </w:p>
          <w:p w14:paraId="5D92F82A" w14:textId="77777777" w:rsidR="00A211EB" w:rsidRPr="00733EEA" w:rsidRDefault="00A211EB" w:rsidP="00875E3F">
            <w:pPr>
              <w:pStyle w:val="TableTextBullet"/>
              <w:rPr>
                <w:szCs w:val="18"/>
              </w:rPr>
            </w:pPr>
            <w:r w:rsidRPr="00733EEA">
              <w:rPr>
                <w:szCs w:val="18"/>
              </w:rPr>
              <w:t>Observe audit logs</w:t>
            </w:r>
          </w:p>
          <w:p w14:paraId="6A4749FB" w14:textId="77777777" w:rsidR="00A211EB" w:rsidRPr="00733EEA" w:rsidRDefault="00A211EB" w:rsidP="00875E3F">
            <w:pPr>
              <w:pStyle w:val="TableTextBullet"/>
              <w:rPr>
                <w:szCs w:val="18"/>
              </w:rPr>
            </w:pPr>
            <w:r w:rsidRPr="00733EEA">
              <w:rPr>
                <w:szCs w:val="18"/>
              </w:rPr>
              <w:t>Examine audit log settings</w:t>
            </w:r>
          </w:p>
        </w:tc>
        <w:tc>
          <w:tcPr>
            <w:tcW w:w="336" w:type="pct"/>
            <w:shd w:val="clear" w:color="auto" w:fill="auto"/>
          </w:tcPr>
          <w:p w14:paraId="4BEE238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09D51FB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502DD7F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09C2F29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1320D8" w:rsidRPr="00DA192C" w14:paraId="2B4EA44E" w14:textId="77777777" w:rsidTr="000D5C2D">
        <w:trPr>
          <w:cantSplit/>
          <w:trHeight w:val="572"/>
        </w:trPr>
        <w:tc>
          <w:tcPr>
            <w:tcW w:w="380" w:type="pct"/>
          </w:tcPr>
          <w:p w14:paraId="09AB163C" w14:textId="77777777" w:rsidR="00A211EB" w:rsidRPr="00DA192C" w:rsidRDefault="00A211EB" w:rsidP="00ED7AB3">
            <w:pPr>
              <w:pStyle w:val="TableText"/>
              <w:jc w:val="right"/>
            </w:pPr>
            <w:r w:rsidRPr="00DA192C">
              <w:rPr>
                <w:sz w:val="19"/>
                <w:szCs w:val="19"/>
              </w:rPr>
              <w:t>10.3.6</w:t>
            </w:r>
          </w:p>
        </w:tc>
        <w:tc>
          <w:tcPr>
            <w:tcW w:w="1839" w:type="pct"/>
          </w:tcPr>
          <w:p w14:paraId="0380AE61" w14:textId="77777777" w:rsidR="00A211EB" w:rsidRPr="00733EEA" w:rsidRDefault="00A211EB" w:rsidP="00C83FBA">
            <w:pPr>
              <w:pStyle w:val="TableTextBullet"/>
              <w:numPr>
                <w:ilvl w:val="0"/>
                <w:numId w:val="0"/>
              </w:numPr>
              <w:rPr>
                <w:rFonts w:cs="Arial"/>
                <w:szCs w:val="18"/>
              </w:rPr>
            </w:pPr>
            <w:r w:rsidRPr="00733EEA">
              <w:rPr>
                <w:rFonts w:cs="Arial"/>
                <w:szCs w:val="18"/>
              </w:rPr>
              <w:t>Identity or name of affected data, system component, or resource?</w:t>
            </w:r>
          </w:p>
        </w:tc>
        <w:tc>
          <w:tcPr>
            <w:tcW w:w="1462" w:type="pct"/>
            <w:tcBorders>
              <w:bottom w:val="single" w:sz="4" w:space="0" w:color="808080"/>
            </w:tcBorders>
            <w:shd w:val="clear" w:color="auto" w:fill="auto"/>
          </w:tcPr>
          <w:p w14:paraId="7AAE63A6" w14:textId="77777777" w:rsidR="00A211EB" w:rsidRPr="00733EEA" w:rsidRDefault="00A211EB" w:rsidP="00875E3F">
            <w:pPr>
              <w:pStyle w:val="TableTextBullet"/>
              <w:rPr>
                <w:szCs w:val="18"/>
              </w:rPr>
            </w:pPr>
            <w:r w:rsidRPr="00733EEA">
              <w:rPr>
                <w:szCs w:val="18"/>
              </w:rPr>
              <w:t>Interview personnel</w:t>
            </w:r>
          </w:p>
          <w:p w14:paraId="0F31E226" w14:textId="77777777" w:rsidR="00A211EB" w:rsidRPr="00733EEA" w:rsidRDefault="00A211EB" w:rsidP="00875E3F">
            <w:pPr>
              <w:pStyle w:val="TableTextBullet"/>
              <w:rPr>
                <w:szCs w:val="18"/>
              </w:rPr>
            </w:pPr>
            <w:r w:rsidRPr="00733EEA">
              <w:rPr>
                <w:szCs w:val="18"/>
              </w:rPr>
              <w:t>Observe audit logs</w:t>
            </w:r>
          </w:p>
          <w:p w14:paraId="07BD959D" w14:textId="77777777" w:rsidR="00A211EB" w:rsidRPr="00733EEA" w:rsidRDefault="00A211EB" w:rsidP="00875E3F">
            <w:pPr>
              <w:pStyle w:val="TableTextBullet"/>
              <w:rPr>
                <w:szCs w:val="18"/>
              </w:rPr>
            </w:pPr>
            <w:r w:rsidRPr="00733EEA">
              <w:rPr>
                <w:szCs w:val="18"/>
              </w:rPr>
              <w:t>Examine audit log settings</w:t>
            </w:r>
          </w:p>
        </w:tc>
        <w:tc>
          <w:tcPr>
            <w:tcW w:w="336" w:type="pct"/>
            <w:tcBorders>
              <w:bottom w:val="single" w:sz="4" w:space="0" w:color="808080"/>
            </w:tcBorders>
            <w:shd w:val="clear" w:color="auto" w:fill="auto"/>
          </w:tcPr>
          <w:p w14:paraId="0F21584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tcBorders>
              <w:bottom w:val="single" w:sz="4" w:space="0" w:color="808080"/>
            </w:tcBorders>
            <w:shd w:val="clear" w:color="auto" w:fill="auto"/>
          </w:tcPr>
          <w:p w14:paraId="0D44E7D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tcBorders>
              <w:bottom w:val="single" w:sz="4" w:space="0" w:color="808080"/>
            </w:tcBorders>
            <w:shd w:val="clear" w:color="auto" w:fill="auto"/>
          </w:tcPr>
          <w:p w14:paraId="277E546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tcBorders>
              <w:bottom w:val="single" w:sz="4" w:space="0" w:color="808080"/>
            </w:tcBorders>
            <w:shd w:val="clear" w:color="auto" w:fill="auto"/>
          </w:tcPr>
          <w:p w14:paraId="3479E47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D13F99" w:rsidRPr="00DA192C" w14:paraId="2D04E981" w14:textId="77777777" w:rsidTr="000D5C2D">
        <w:trPr>
          <w:cantSplit/>
          <w:trHeight w:val="572"/>
        </w:trPr>
        <w:tc>
          <w:tcPr>
            <w:tcW w:w="380" w:type="pct"/>
          </w:tcPr>
          <w:p w14:paraId="5C75787E" w14:textId="32F7D141" w:rsidR="00D13F99" w:rsidRPr="00DA192C" w:rsidRDefault="00D13F99" w:rsidP="00D13F99">
            <w:pPr>
              <w:pStyle w:val="TableText"/>
              <w:rPr>
                <w:sz w:val="19"/>
                <w:szCs w:val="19"/>
              </w:rPr>
            </w:pPr>
            <w:r w:rsidRPr="00174394">
              <w:rPr>
                <w:sz w:val="19"/>
                <w:szCs w:val="19"/>
              </w:rPr>
              <w:t>10.6</w:t>
            </w:r>
          </w:p>
        </w:tc>
        <w:tc>
          <w:tcPr>
            <w:tcW w:w="1839" w:type="pct"/>
          </w:tcPr>
          <w:p w14:paraId="6DE4C7AC" w14:textId="7AE8DB4B" w:rsidR="00D13F99" w:rsidRPr="00174394" w:rsidRDefault="00D13F99" w:rsidP="00D13F99">
            <w:pPr>
              <w:pStyle w:val="TableText"/>
              <w:rPr>
                <w:szCs w:val="18"/>
              </w:rPr>
            </w:pPr>
            <w:r w:rsidRPr="00174394">
              <w:rPr>
                <w:szCs w:val="18"/>
              </w:rPr>
              <w:t>Are logs and security events for all system components reviewed to identify ano</w:t>
            </w:r>
            <w:r w:rsidR="00990FC7">
              <w:rPr>
                <w:szCs w:val="18"/>
              </w:rPr>
              <w:t>malies or suspicious activity a</w:t>
            </w:r>
            <w:r w:rsidRPr="00174394">
              <w:rPr>
                <w:szCs w:val="18"/>
              </w:rPr>
              <w:t>s follows?</w:t>
            </w:r>
          </w:p>
          <w:p w14:paraId="219C667F" w14:textId="7CCD12F5" w:rsidR="00D13F99" w:rsidRPr="00733EEA" w:rsidRDefault="00D13F99" w:rsidP="00D13F99">
            <w:pPr>
              <w:pStyle w:val="Note0"/>
            </w:pPr>
            <w:r w:rsidRPr="00174394">
              <w:rPr>
                <w:b/>
              </w:rPr>
              <w:t>Note:</w:t>
            </w:r>
            <w:r w:rsidRPr="00174394">
              <w:t xml:space="preserve"> Log harvesting, parsing, and alerting tools may be used to achieve compliance with Requirement 10.6.</w:t>
            </w:r>
          </w:p>
        </w:tc>
        <w:tc>
          <w:tcPr>
            <w:tcW w:w="1462" w:type="pct"/>
            <w:tcBorders>
              <w:right w:val="nil"/>
            </w:tcBorders>
            <w:shd w:val="clear" w:color="auto" w:fill="BFBFBF"/>
          </w:tcPr>
          <w:p w14:paraId="0814DF1F" w14:textId="77777777" w:rsidR="00D13F99" w:rsidRPr="00733EEA" w:rsidRDefault="00D13F99" w:rsidP="00D13F99">
            <w:pPr>
              <w:pStyle w:val="TableTextBullet"/>
              <w:numPr>
                <w:ilvl w:val="0"/>
                <w:numId w:val="0"/>
              </w:numPr>
              <w:ind w:left="360"/>
              <w:rPr>
                <w:szCs w:val="18"/>
              </w:rPr>
            </w:pPr>
          </w:p>
        </w:tc>
        <w:tc>
          <w:tcPr>
            <w:tcW w:w="336" w:type="pct"/>
            <w:tcBorders>
              <w:left w:val="nil"/>
              <w:right w:val="nil"/>
            </w:tcBorders>
            <w:shd w:val="clear" w:color="auto" w:fill="BFBFBF"/>
          </w:tcPr>
          <w:p w14:paraId="23C05898" w14:textId="77777777" w:rsidR="00D13F99" w:rsidRPr="00DA192C" w:rsidRDefault="00D13F99" w:rsidP="00D92DC1">
            <w:pPr>
              <w:spacing w:after="60"/>
              <w:jc w:val="center"/>
              <w:rPr>
                <w:rFonts w:cs="Arial"/>
                <w:sz w:val="19"/>
                <w:szCs w:val="19"/>
              </w:rPr>
            </w:pPr>
          </w:p>
        </w:tc>
        <w:tc>
          <w:tcPr>
            <w:tcW w:w="382" w:type="pct"/>
            <w:tcBorders>
              <w:left w:val="nil"/>
              <w:right w:val="nil"/>
            </w:tcBorders>
            <w:shd w:val="clear" w:color="auto" w:fill="BFBFBF"/>
          </w:tcPr>
          <w:p w14:paraId="251378C4" w14:textId="77777777" w:rsidR="00D13F99" w:rsidRPr="00DA192C" w:rsidRDefault="00D13F99" w:rsidP="00D92DC1">
            <w:pPr>
              <w:spacing w:after="60"/>
              <w:jc w:val="center"/>
              <w:rPr>
                <w:rFonts w:cs="Arial"/>
                <w:sz w:val="19"/>
                <w:szCs w:val="19"/>
              </w:rPr>
            </w:pPr>
          </w:p>
        </w:tc>
        <w:tc>
          <w:tcPr>
            <w:tcW w:w="301" w:type="pct"/>
            <w:tcBorders>
              <w:left w:val="nil"/>
              <w:right w:val="nil"/>
            </w:tcBorders>
            <w:shd w:val="clear" w:color="auto" w:fill="BFBFBF"/>
          </w:tcPr>
          <w:p w14:paraId="770CBDDC" w14:textId="77777777" w:rsidR="00D13F99" w:rsidRPr="00DA192C" w:rsidRDefault="00D13F99" w:rsidP="00D92DC1">
            <w:pPr>
              <w:spacing w:after="60"/>
              <w:jc w:val="center"/>
              <w:rPr>
                <w:rFonts w:cs="Arial"/>
                <w:sz w:val="19"/>
                <w:szCs w:val="19"/>
              </w:rPr>
            </w:pPr>
          </w:p>
        </w:tc>
        <w:tc>
          <w:tcPr>
            <w:tcW w:w="300" w:type="pct"/>
            <w:tcBorders>
              <w:left w:val="nil"/>
            </w:tcBorders>
            <w:shd w:val="clear" w:color="auto" w:fill="BFBFBF"/>
          </w:tcPr>
          <w:p w14:paraId="3EDC85C7" w14:textId="77777777" w:rsidR="00D13F99" w:rsidRPr="00DA192C" w:rsidRDefault="00D13F99" w:rsidP="00D92DC1">
            <w:pPr>
              <w:spacing w:after="60"/>
              <w:jc w:val="center"/>
              <w:rPr>
                <w:rFonts w:cs="Arial"/>
                <w:sz w:val="19"/>
                <w:szCs w:val="19"/>
              </w:rPr>
            </w:pPr>
          </w:p>
        </w:tc>
      </w:tr>
      <w:tr w:rsidR="00F83F5A" w:rsidRPr="00DA192C" w14:paraId="3A64A742" w14:textId="77777777" w:rsidTr="000D5C2D">
        <w:trPr>
          <w:cantSplit/>
          <w:trHeight w:val="572"/>
        </w:trPr>
        <w:tc>
          <w:tcPr>
            <w:tcW w:w="380" w:type="pct"/>
          </w:tcPr>
          <w:p w14:paraId="07C4C685" w14:textId="77777777" w:rsidR="00F83F5A" w:rsidRPr="00DA192C" w:rsidRDefault="00F83F5A" w:rsidP="005C70E8">
            <w:pPr>
              <w:pStyle w:val="TableText"/>
              <w:jc w:val="right"/>
              <w:rPr>
                <w:sz w:val="19"/>
                <w:szCs w:val="19"/>
              </w:rPr>
            </w:pPr>
            <w:r w:rsidRPr="00174394">
              <w:rPr>
                <w:sz w:val="19"/>
                <w:szCs w:val="19"/>
              </w:rPr>
              <w:t>10.6.1</w:t>
            </w:r>
          </w:p>
        </w:tc>
        <w:tc>
          <w:tcPr>
            <w:tcW w:w="1839" w:type="pct"/>
          </w:tcPr>
          <w:p w14:paraId="230094D0" w14:textId="77777777" w:rsidR="00F83F5A" w:rsidRDefault="00F83F5A" w:rsidP="005C70E8">
            <w:pPr>
              <w:pStyle w:val="tabletextnumber"/>
              <w:numPr>
                <w:ilvl w:val="0"/>
                <w:numId w:val="0"/>
              </w:numPr>
              <w:ind w:left="360" w:hanging="360"/>
            </w:pPr>
            <w:r>
              <w:t>(b)</w:t>
            </w:r>
            <w:r>
              <w:tab/>
            </w:r>
            <w:r w:rsidRPr="00174394">
              <w:t xml:space="preserve">Are the </w:t>
            </w:r>
            <w:r>
              <w:t xml:space="preserve">following </w:t>
            </w:r>
            <w:r w:rsidRPr="00174394">
              <w:t>logs and security events reviewed at least daily</w:t>
            </w:r>
            <w:r>
              <w:t xml:space="preserve">, </w:t>
            </w:r>
            <w:r w:rsidRPr="00764864">
              <w:t>either manually or via log tools</w:t>
            </w:r>
            <w:r w:rsidRPr="00174394">
              <w:t>?</w:t>
            </w:r>
          </w:p>
          <w:p w14:paraId="6859C7C0" w14:textId="77777777" w:rsidR="00F83F5A" w:rsidRPr="006B781C" w:rsidRDefault="00F83F5A" w:rsidP="00F83F5A">
            <w:pPr>
              <w:pStyle w:val="tabletextbullet2"/>
              <w:tabs>
                <w:tab w:val="left" w:pos="699"/>
              </w:tabs>
              <w:ind w:left="699"/>
              <w:rPr>
                <w:szCs w:val="18"/>
              </w:rPr>
            </w:pPr>
            <w:r w:rsidRPr="006B781C">
              <w:rPr>
                <w:szCs w:val="18"/>
              </w:rPr>
              <w:t xml:space="preserve">All security events </w:t>
            </w:r>
          </w:p>
          <w:p w14:paraId="575108EF" w14:textId="1A475E6A" w:rsidR="00F83F5A" w:rsidRPr="006B781C" w:rsidRDefault="00F83F5A" w:rsidP="00F83F5A">
            <w:pPr>
              <w:pStyle w:val="tabletextbullet2"/>
              <w:tabs>
                <w:tab w:val="left" w:pos="699"/>
              </w:tabs>
              <w:ind w:left="699"/>
              <w:rPr>
                <w:szCs w:val="18"/>
              </w:rPr>
            </w:pPr>
            <w:r w:rsidRPr="006B781C">
              <w:rPr>
                <w:szCs w:val="18"/>
              </w:rPr>
              <w:t xml:space="preserve">Logs of all system components that store, process, or transmit CHD and/or SAD </w:t>
            </w:r>
          </w:p>
          <w:p w14:paraId="5AD0A026" w14:textId="77777777" w:rsidR="00F83F5A" w:rsidRPr="006B781C" w:rsidRDefault="00F83F5A" w:rsidP="00F83F5A">
            <w:pPr>
              <w:pStyle w:val="tabletextbullet2"/>
              <w:tabs>
                <w:tab w:val="left" w:pos="699"/>
              </w:tabs>
              <w:ind w:left="699"/>
              <w:rPr>
                <w:szCs w:val="18"/>
              </w:rPr>
            </w:pPr>
            <w:r w:rsidRPr="006B781C">
              <w:rPr>
                <w:szCs w:val="18"/>
              </w:rPr>
              <w:t>Logs of all critical system components</w:t>
            </w:r>
          </w:p>
          <w:p w14:paraId="109CBE27" w14:textId="77777777" w:rsidR="00F83F5A" w:rsidRPr="00733EEA" w:rsidRDefault="00F83F5A" w:rsidP="00F83F5A">
            <w:pPr>
              <w:pStyle w:val="tabletextbullet2"/>
              <w:tabs>
                <w:tab w:val="left" w:pos="699"/>
              </w:tabs>
              <w:ind w:left="699"/>
              <w:rPr>
                <w:szCs w:val="18"/>
              </w:rPr>
            </w:pPr>
            <w:r w:rsidRPr="00025718">
              <w:rPr>
                <w:szCs w:val="18"/>
              </w:rPr>
              <w:t>Logs of all servers and system components that perform security functions (for example, firewalls, intrusion-detection systems/intrusion-prevention systems (IDS/IPS), authentication servers, e-commerce redirection servers, etc.)</w:t>
            </w:r>
          </w:p>
        </w:tc>
        <w:tc>
          <w:tcPr>
            <w:tcW w:w="1462" w:type="pct"/>
            <w:shd w:val="clear" w:color="auto" w:fill="auto"/>
          </w:tcPr>
          <w:p w14:paraId="6837AAAB" w14:textId="77777777" w:rsidR="00F83F5A" w:rsidRDefault="00F83F5A" w:rsidP="005C70E8">
            <w:pPr>
              <w:pStyle w:val="TableTextBullet"/>
              <w:ind w:left="216" w:hanging="216"/>
              <w:rPr>
                <w:szCs w:val="18"/>
              </w:rPr>
            </w:pPr>
            <w:r w:rsidRPr="00174394">
              <w:rPr>
                <w:szCs w:val="18"/>
              </w:rPr>
              <w:t xml:space="preserve">Review security policies and procedures </w:t>
            </w:r>
          </w:p>
          <w:p w14:paraId="3A9B4D6B" w14:textId="77777777" w:rsidR="00F83F5A" w:rsidRDefault="00F83F5A" w:rsidP="005C70E8">
            <w:pPr>
              <w:pStyle w:val="TableTextBullet"/>
              <w:ind w:left="216" w:hanging="216"/>
              <w:rPr>
                <w:szCs w:val="18"/>
              </w:rPr>
            </w:pPr>
            <w:r w:rsidRPr="00174394">
              <w:rPr>
                <w:szCs w:val="18"/>
              </w:rPr>
              <w:t>Observe processe</w:t>
            </w:r>
            <w:r>
              <w:rPr>
                <w:szCs w:val="18"/>
              </w:rPr>
              <w:t>s</w:t>
            </w:r>
          </w:p>
          <w:p w14:paraId="72F5DFE7" w14:textId="77777777" w:rsidR="00F83F5A" w:rsidRPr="00733EEA" w:rsidRDefault="00F83F5A" w:rsidP="005C70E8">
            <w:pPr>
              <w:pStyle w:val="TableTextBullet"/>
              <w:ind w:left="216" w:hanging="216"/>
              <w:rPr>
                <w:szCs w:val="18"/>
              </w:rPr>
            </w:pPr>
            <w:r w:rsidRPr="00174394">
              <w:rPr>
                <w:szCs w:val="18"/>
              </w:rPr>
              <w:t>Interview personnel</w:t>
            </w:r>
          </w:p>
        </w:tc>
        <w:tc>
          <w:tcPr>
            <w:tcW w:w="336" w:type="pct"/>
            <w:shd w:val="clear" w:color="auto" w:fill="auto"/>
          </w:tcPr>
          <w:p w14:paraId="5D9B9F8C"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364496A6"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00544184"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3B6204F3"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3F5A" w:rsidRPr="00DA192C" w14:paraId="1F3F6A0A" w14:textId="77777777" w:rsidTr="000D5C2D">
        <w:trPr>
          <w:cantSplit/>
          <w:trHeight w:val="572"/>
        </w:trPr>
        <w:tc>
          <w:tcPr>
            <w:tcW w:w="380" w:type="pct"/>
          </w:tcPr>
          <w:p w14:paraId="4271740E" w14:textId="77777777" w:rsidR="00F83F5A" w:rsidRPr="00DA192C" w:rsidRDefault="00F83F5A" w:rsidP="005C70E8">
            <w:pPr>
              <w:pStyle w:val="TableText"/>
              <w:jc w:val="right"/>
              <w:rPr>
                <w:sz w:val="19"/>
                <w:szCs w:val="19"/>
              </w:rPr>
            </w:pPr>
            <w:r w:rsidRPr="00174394">
              <w:rPr>
                <w:sz w:val="19"/>
                <w:szCs w:val="19"/>
              </w:rPr>
              <w:t>10.6.2</w:t>
            </w:r>
          </w:p>
        </w:tc>
        <w:tc>
          <w:tcPr>
            <w:tcW w:w="1839" w:type="pct"/>
          </w:tcPr>
          <w:p w14:paraId="157E1834" w14:textId="77777777" w:rsidR="00F83F5A" w:rsidRPr="00733EEA" w:rsidRDefault="00F83F5A" w:rsidP="005C70E8">
            <w:pPr>
              <w:pStyle w:val="TableTextBullet"/>
              <w:numPr>
                <w:ilvl w:val="0"/>
                <w:numId w:val="0"/>
              </w:numPr>
              <w:ind w:left="335" w:hanging="335"/>
              <w:rPr>
                <w:rFonts w:cs="Arial"/>
                <w:szCs w:val="18"/>
              </w:rPr>
            </w:pPr>
            <w:r>
              <w:t>(b)</w:t>
            </w:r>
            <w:r>
              <w:tab/>
            </w:r>
            <w:r w:rsidRPr="00174394">
              <w:t>Are logs of all other system components periodically</w:t>
            </w:r>
            <w:r>
              <w:t xml:space="preserve"> reviewed</w:t>
            </w:r>
            <w:r w:rsidRPr="00174394">
              <w:t>—either manually or via log tools—based on the organization’s policies and risk management strategy?</w:t>
            </w:r>
          </w:p>
        </w:tc>
        <w:tc>
          <w:tcPr>
            <w:tcW w:w="1462" w:type="pct"/>
            <w:shd w:val="clear" w:color="auto" w:fill="auto"/>
          </w:tcPr>
          <w:p w14:paraId="21733193" w14:textId="77777777" w:rsidR="00F83F5A" w:rsidRDefault="00F83F5A" w:rsidP="005C70E8">
            <w:pPr>
              <w:pStyle w:val="TableTextBullet"/>
              <w:ind w:left="259" w:hanging="259"/>
              <w:rPr>
                <w:szCs w:val="18"/>
              </w:rPr>
            </w:pPr>
            <w:r w:rsidRPr="00174394">
              <w:rPr>
                <w:szCs w:val="18"/>
              </w:rPr>
              <w:t xml:space="preserve">Review security policies and procedures </w:t>
            </w:r>
          </w:p>
          <w:p w14:paraId="5B418E19" w14:textId="77777777" w:rsidR="00F83F5A" w:rsidRPr="00174394" w:rsidRDefault="00F83F5A" w:rsidP="005C70E8">
            <w:pPr>
              <w:pStyle w:val="TableTextBullet"/>
              <w:ind w:left="259" w:hanging="259"/>
              <w:rPr>
                <w:szCs w:val="18"/>
              </w:rPr>
            </w:pPr>
            <w:r w:rsidRPr="00174394">
              <w:rPr>
                <w:szCs w:val="18"/>
              </w:rPr>
              <w:t>Review risk assessment documentation</w:t>
            </w:r>
          </w:p>
          <w:p w14:paraId="7CF529AC" w14:textId="77777777" w:rsidR="00F83F5A" w:rsidRPr="00733EEA" w:rsidRDefault="00F83F5A" w:rsidP="005C70E8">
            <w:pPr>
              <w:pStyle w:val="TableTextBullet"/>
              <w:ind w:left="259" w:hanging="259"/>
              <w:rPr>
                <w:szCs w:val="18"/>
              </w:rPr>
            </w:pPr>
            <w:r w:rsidRPr="00174394">
              <w:rPr>
                <w:szCs w:val="18"/>
              </w:rPr>
              <w:t>Interview personnel</w:t>
            </w:r>
          </w:p>
        </w:tc>
        <w:tc>
          <w:tcPr>
            <w:tcW w:w="336" w:type="pct"/>
            <w:shd w:val="clear" w:color="auto" w:fill="auto"/>
          </w:tcPr>
          <w:p w14:paraId="644CAE75"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6CCDABD2"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29459804"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6DE5AD8A"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3F5A" w:rsidRPr="00DA192C" w14:paraId="6BE03DDC" w14:textId="77777777" w:rsidTr="000D5C2D">
        <w:trPr>
          <w:cantSplit/>
          <w:trHeight w:val="572"/>
        </w:trPr>
        <w:tc>
          <w:tcPr>
            <w:tcW w:w="380" w:type="pct"/>
            <w:tcBorders>
              <w:bottom w:val="single" w:sz="4" w:space="0" w:color="808080"/>
            </w:tcBorders>
          </w:tcPr>
          <w:p w14:paraId="5ED3D27B" w14:textId="77777777" w:rsidR="00F83F5A" w:rsidRPr="00DA192C" w:rsidRDefault="00F83F5A" w:rsidP="005C70E8">
            <w:pPr>
              <w:pStyle w:val="TableText"/>
              <w:jc w:val="right"/>
              <w:rPr>
                <w:sz w:val="19"/>
                <w:szCs w:val="19"/>
              </w:rPr>
            </w:pPr>
            <w:r w:rsidRPr="00174394">
              <w:rPr>
                <w:sz w:val="19"/>
                <w:szCs w:val="19"/>
              </w:rPr>
              <w:lastRenderedPageBreak/>
              <w:t>10.6.3</w:t>
            </w:r>
          </w:p>
        </w:tc>
        <w:tc>
          <w:tcPr>
            <w:tcW w:w="1839" w:type="pct"/>
          </w:tcPr>
          <w:p w14:paraId="7F3E9225" w14:textId="77777777" w:rsidR="00F83F5A" w:rsidRPr="00733EEA" w:rsidRDefault="00F83F5A" w:rsidP="005C70E8">
            <w:pPr>
              <w:pStyle w:val="TableTextBullet"/>
              <w:numPr>
                <w:ilvl w:val="0"/>
                <w:numId w:val="0"/>
              </w:numPr>
              <w:ind w:left="335" w:hanging="335"/>
              <w:rPr>
                <w:rFonts w:cs="Arial"/>
                <w:szCs w:val="18"/>
              </w:rPr>
            </w:pPr>
            <w:r>
              <w:t>(b)</w:t>
            </w:r>
            <w:r>
              <w:tab/>
            </w:r>
            <w:r w:rsidRPr="00174394">
              <w:t>Is follow up to exceptions and anomalies identified during the review process performed?</w:t>
            </w:r>
          </w:p>
        </w:tc>
        <w:tc>
          <w:tcPr>
            <w:tcW w:w="1462" w:type="pct"/>
            <w:shd w:val="clear" w:color="auto" w:fill="auto"/>
          </w:tcPr>
          <w:p w14:paraId="1E799100" w14:textId="77777777" w:rsidR="00F83F5A" w:rsidRDefault="00F83F5A" w:rsidP="005C70E8">
            <w:pPr>
              <w:pStyle w:val="TableTextBullet"/>
              <w:ind w:left="259" w:hanging="259"/>
              <w:rPr>
                <w:szCs w:val="18"/>
              </w:rPr>
            </w:pPr>
            <w:r w:rsidRPr="00174394">
              <w:rPr>
                <w:szCs w:val="18"/>
              </w:rPr>
              <w:t xml:space="preserve">Review security policies and procedures </w:t>
            </w:r>
          </w:p>
          <w:p w14:paraId="38BC74B5" w14:textId="77777777" w:rsidR="00F83F5A" w:rsidRPr="00174394" w:rsidRDefault="00F83F5A" w:rsidP="005C70E8">
            <w:pPr>
              <w:pStyle w:val="TableTextBullet"/>
              <w:ind w:left="259" w:hanging="259"/>
              <w:rPr>
                <w:szCs w:val="18"/>
              </w:rPr>
            </w:pPr>
            <w:r w:rsidRPr="00174394">
              <w:rPr>
                <w:szCs w:val="18"/>
              </w:rPr>
              <w:t>Observe processes</w:t>
            </w:r>
          </w:p>
          <w:p w14:paraId="30D61713" w14:textId="77777777" w:rsidR="00F83F5A" w:rsidRPr="00733EEA" w:rsidRDefault="00F83F5A" w:rsidP="005C70E8">
            <w:pPr>
              <w:pStyle w:val="TableTextBullet"/>
              <w:ind w:left="259" w:hanging="259"/>
              <w:rPr>
                <w:szCs w:val="18"/>
              </w:rPr>
            </w:pPr>
            <w:r w:rsidRPr="00174394">
              <w:rPr>
                <w:szCs w:val="18"/>
              </w:rPr>
              <w:t>Interview personnel</w:t>
            </w:r>
          </w:p>
        </w:tc>
        <w:tc>
          <w:tcPr>
            <w:tcW w:w="336" w:type="pct"/>
            <w:shd w:val="clear" w:color="auto" w:fill="auto"/>
          </w:tcPr>
          <w:p w14:paraId="20400D25"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544504BB"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76D34DED"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23616EB1"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3F5A" w:rsidRPr="00DA192C" w14:paraId="51CE259D" w14:textId="77777777" w:rsidTr="000D5C2D">
        <w:trPr>
          <w:cantSplit/>
          <w:trHeight w:val="572"/>
        </w:trPr>
        <w:tc>
          <w:tcPr>
            <w:tcW w:w="380" w:type="pct"/>
            <w:tcBorders>
              <w:bottom w:val="nil"/>
            </w:tcBorders>
          </w:tcPr>
          <w:p w14:paraId="14B21EA8" w14:textId="77777777" w:rsidR="00F83F5A" w:rsidRPr="00DA192C" w:rsidRDefault="00F83F5A" w:rsidP="00F83F5A">
            <w:pPr>
              <w:pStyle w:val="TableText"/>
              <w:rPr>
                <w:sz w:val="19"/>
                <w:szCs w:val="19"/>
              </w:rPr>
            </w:pPr>
            <w:r w:rsidRPr="00174394">
              <w:rPr>
                <w:sz w:val="19"/>
                <w:szCs w:val="19"/>
              </w:rPr>
              <w:t>10.7</w:t>
            </w:r>
          </w:p>
        </w:tc>
        <w:tc>
          <w:tcPr>
            <w:tcW w:w="1839" w:type="pct"/>
          </w:tcPr>
          <w:p w14:paraId="104EBE91" w14:textId="77777777" w:rsidR="00F83F5A" w:rsidRPr="00733EEA" w:rsidRDefault="00F83F5A" w:rsidP="005C70E8">
            <w:pPr>
              <w:pStyle w:val="TableTextBullet"/>
              <w:numPr>
                <w:ilvl w:val="0"/>
                <w:numId w:val="0"/>
              </w:numPr>
              <w:ind w:left="335" w:hanging="335"/>
              <w:rPr>
                <w:rFonts w:cs="Arial"/>
                <w:szCs w:val="18"/>
              </w:rPr>
            </w:pPr>
            <w:r>
              <w:t>(b)</w:t>
            </w:r>
            <w:r>
              <w:tab/>
            </w:r>
            <w:r w:rsidRPr="00174394">
              <w:t xml:space="preserve">Are audit logs </w:t>
            </w:r>
            <w:r>
              <w:t xml:space="preserve">retained </w:t>
            </w:r>
            <w:r w:rsidRPr="00174394">
              <w:t>for at least one year?</w:t>
            </w:r>
          </w:p>
        </w:tc>
        <w:tc>
          <w:tcPr>
            <w:tcW w:w="1462" w:type="pct"/>
            <w:shd w:val="clear" w:color="auto" w:fill="auto"/>
          </w:tcPr>
          <w:p w14:paraId="37F1889C" w14:textId="77777777" w:rsidR="00F83F5A" w:rsidRDefault="00F83F5A" w:rsidP="005C70E8">
            <w:pPr>
              <w:pStyle w:val="TableTextBullet"/>
              <w:ind w:left="259" w:hanging="259"/>
              <w:rPr>
                <w:szCs w:val="18"/>
              </w:rPr>
            </w:pPr>
            <w:r w:rsidRPr="00174394">
              <w:rPr>
                <w:szCs w:val="18"/>
              </w:rPr>
              <w:t xml:space="preserve">Review security policies and procedures </w:t>
            </w:r>
          </w:p>
          <w:p w14:paraId="48128A89" w14:textId="77777777" w:rsidR="00F83F5A" w:rsidRPr="00174394" w:rsidRDefault="00F83F5A" w:rsidP="005C70E8">
            <w:pPr>
              <w:pStyle w:val="TableTextBullet"/>
              <w:ind w:left="259" w:hanging="259"/>
              <w:rPr>
                <w:szCs w:val="18"/>
              </w:rPr>
            </w:pPr>
            <w:r w:rsidRPr="00174394">
              <w:rPr>
                <w:szCs w:val="18"/>
              </w:rPr>
              <w:t xml:space="preserve">Interview personnel </w:t>
            </w:r>
          </w:p>
          <w:p w14:paraId="0A5976A6" w14:textId="77777777" w:rsidR="00F83F5A" w:rsidRPr="00733EEA" w:rsidRDefault="00F83F5A" w:rsidP="005C70E8">
            <w:pPr>
              <w:pStyle w:val="TableTextBullet"/>
              <w:ind w:left="259" w:hanging="259"/>
              <w:rPr>
                <w:szCs w:val="18"/>
              </w:rPr>
            </w:pPr>
            <w:r w:rsidRPr="00174394">
              <w:rPr>
                <w:szCs w:val="18"/>
              </w:rPr>
              <w:t>Examine audit logs</w:t>
            </w:r>
          </w:p>
        </w:tc>
        <w:tc>
          <w:tcPr>
            <w:tcW w:w="336" w:type="pct"/>
            <w:shd w:val="clear" w:color="auto" w:fill="auto"/>
          </w:tcPr>
          <w:p w14:paraId="25297FB8"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44157F46"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07C07A92"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7E2AFA38"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3F5A" w:rsidRPr="00DA192C" w14:paraId="6D887963" w14:textId="77777777" w:rsidTr="000D5C2D">
        <w:trPr>
          <w:cantSplit/>
          <w:trHeight w:val="572"/>
        </w:trPr>
        <w:tc>
          <w:tcPr>
            <w:tcW w:w="380" w:type="pct"/>
            <w:tcBorders>
              <w:top w:val="nil"/>
            </w:tcBorders>
          </w:tcPr>
          <w:p w14:paraId="6C85C7D5" w14:textId="77777777" w:rsidR="00F83F5A" w:rsidRPr="00174394" w:rsidRDefault="00F83F5A" w:rsidP="005C70E8">
            <w:pPr>
              <w:pStyle w:val="TableText"/>
              <w:jc w:val="right"/>
              <w:rPr>
                <w:sz w:val="19"/>
                <w:szCs w:val="19"/>
              </w:rPr>
            </w:pPr>
          </w:p>
        </w:tc>
        <w:tc>
          <w:tcPr>
            <w:tcW w:w="1839" w:type="pct"/>
          </w:tcPr>
          <w:p w14:paraId="63502160" w14:textId="77777777" w:rsidR="00F83F5A" w:rsidRDefault="00F83F5A" w:rsidP="005C70E8">
            <w:pPr>
              <w:pStyle w:val="TableTextBullet"/>
              <w:numPr>
                <w:ilvl w:val="0"/>
                <w:numId w:val="0"/>
              </w:numPr>
              <w:ind w:left="335" w:hanging="335"/>
            </w:pPr>
            <w:r>
              <w:t>(c)</w:t>
            </w:r>
            <w:r>
              <w:tab/>
            </w:r>
            <w:r w:rsidRPr="00174394">
              <w:t xml:space="preserve">Are at least the last three months’ logs immediately </w:t>
            </w:r>
            <w:r>
              <w:t>available</w:t>
            </w:r>
            <w:r w:rsidRPr="00174394">
              <w:t xml:space="preserve"> for analysis?</w:t>
            </w:r>
          </w:p>
        </w:tc>
        <w:tc>
          <w:tcPr>
            <w:tcW w:w="1462" w:type="pct"/>
            <w:shd w:val="clear" w:color="auto" w:fill="auto"/>
          </w:tcPr>
          <w:p w14:paraId="141D4867" w14:textId="77777777" w:rsidR="00F83F5A" w:rsidRPr="00174394" w:rsidRDefault="00F83F5A" w:rsidP="005C70E8">
            <w:pPr>
              <w:pStyle w:val="TableTextBullet"/>
              <w:ind w:left="259" w:hanging="259"/>
              <w:rPr>
                <w:szCs w:val="18"/>
              </w:rPr>
            </w:pPr>
            <w:r w:rsidRPr="00174394">
              <w:rPr>
                <w:szCs w:val="18"/>
              </w:rPr>
              <w:t>Interview personnel</w:t>
            </w:r>
          </w:p>
          <w:p w14:paraId="426F59CE" w14:textId="77777777" w:rsidR="00F83F5A" w:rsidRPr="00174394" w:rsidRDefault="00F83F5A" w:rsidP="005C70E8">
            <w:pPr>
              <w:pStyle w:val="TableTextBullet"/>
              <w:ind w:left="259" w:hanging="259"/>
              <w:rPr>
                <w:szCs w:val="18"/>
              </w:rPr>
            </w:pPr>
            <w:r w:rsidRPr="00174394">
              <w:rPr>
                <w:szCs w:val="18"/>
              </w:rPr>
              <w:t>Observe processes</w:t>
            </w:r>
          </w:p>
        </w:tc>
        <w:tc>
          <w:tcPr>
            <w:tcW w:w="336" w:type="pct"/>
            <w:shd w:val="clear" w:color="auto" w:fill="auto"/>
          </w:tcPr>
          <w:p w14:paraId="44D50B21"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2" w:type="pct"/>
            <w:shd w:val="clear" w:color="auto" w:fill="auto"/>
          </w:tcPr>
          <w:p w14:paraId="3C18BBEB"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1" w:type="pct"/>
            <w:shd w:val="clear" w:color="auto" w:fill="auto"/>
          </w:tcPr>
          <w:p w14:paraId="1BEDF26D"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00" w:type="pct"/>
            <w:shd w:val="clear" w:color="auto" w:fill="auto"/>
          </w:tcPr>
          <w:p w14:paraId="127A0117" w14:textId="77777777" w:rsidR="00F83F5A" w:rsidRPr="00DA192C" w:rsidRDefault="00F83F5A" w:rsidP="005C70E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bl>
    <w:p w14:paraId="02D307A4" w14:textId="77777777" w:rsidR="00D13F99" w:rsidRDefault="00D13F99" w:rsidP="001D17BA">
      <w:pPr>
        <w:pStyle w:val="Heading3"/>
      </w:pPr>
      <w:bookmarkStart w:id="107" w:name="_Toc275753535"/>
      <w:bookmarkStart w:id="108" w:name="_Toc250643230"/>
      <w:bookmarkStart w:id="109" w:name="_Toc377997584"/>
    </w:p>
    <w:p w14:paraId="3D5570E1" w14:textId="77777777" w:rsidR="00D13F99" w:rsidRDefault="00D13F99">
      <w:pPr>
        <w:spacing w:before="0" w:after="0" w:line="240" w:lineRule="auto"/>
        <w:rPr>
          <w:b/>
          <w:i/>
          <w:sz w:val="22"/>
          <w:szCs w:val="22"/>
        </w:rPr>
      </w:pPr>
      <w:r>
        <w:br w:type="page"/>
      </w:r>
    </w:p>
    <w:p w14:paraId="34FE1484" w14:textId="74D8D44C" w:rsidR="00D92DC1" w:rsidRDefault="00C57F8D" w:rsidP="001D17BA">
      <w:pPr>
        <w:pStyle w:val="Heading3"/>
      </w:pPr>
      <w:bookmarkStart w:id="110" w:name="_Toc447191469"/>
      <w:r>
        <w:lastRenderedPageBreak/>
        <w:t>Requirement 11:</w:t>
      </w:r>
      <w:r>
        <w:tab/>
      </w:r>
      <w:r w:rsidR="00D92DC1" w:rsidRPr="001D2C12">
        <w:t>Regularly test security systems and processes</w:t>
      </w:r>
      <w:bookmarkEnd w:id="107"/>
      <w:bookmarkEnd w:id="108"/>
      <w:bookmarkEnd w:id="109"/>
      <w:bookmarkEnd w:id="110"/>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46"/>
        <w:gridCol w:w="4980"/>
        <w:gridCol w:w="3624"/>
        <w:gridCol w:w="795"/>
        <w:gridCol w:w="1003"/>
        <w:gridCol w:w="736"/>
        <w:gridCol w:w="739"/>
      </w:tblGrid>
      <w:tr w:rsidR="007B18E6" w:rsidRPr="002242E1" w14:paraId="5CB87679" w14:textId="77777777" w:rsidTr="003543B0">
        <w:trPr>
          <w:cantSplit/>
          <w:trHeight w:val="422"/>
          <w:tblHeader/>
        </w:trPr>
        <w:tc>
          <w:tcPr>
            <w:tcW w:w="2311" w:type="pct"/>
            <w:gridSpan w:val="2"/>
            <w:vMerge w:val="restart"/>
            <w:shd w:val="clear" w:color="auto" w:fill="CBDFC0" w:themeFill="text2"/>
            <w:vAlign w:val="center"/>
          </w:tcPr>
          <w:p w14:paraId="135D104B"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13" w:type="pct"/>
            <w:vMerge w:val="restart"/>
            <w:shd w:val="clear" w:color="auto" w:fill="CBDFC0" w:themeFill="text2"/>
            <w:vAlign w:val="center"/>
          </w:tcPr>
          <w:p w14:paraId="7446C07F"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276" w:type="pct"/>
            <w:gridSpan w:val="4"/>
            <w:shd w:val="clear" w:color="auto" w:fill="CBDFC0" w:themeFill="text2"/>
          </w:tcPr>
          <w:p w14:paraId="5953AB44"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9DE358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3543B0" w:rsidRPr="001423CE" w14:paraId="7E1588E9" w14:textId="77777777" w:rsidTr="003543B0">
        <w:trPr>
          <w:cantSplit/>
          <w:tblHeader/>
        </w:trPr>
        <w:tc>
          <w:tcPr>
            <w:tcW w:w="2311" w:type="pct"/>
            <w:gridSpan w:val="2"/>
            <w:vMerge/>
            <w:shd w:val="clear" w:color="auto" w:fill="E0E0E0"/>
          </w:tcPr>
          <w:p w14:paraId="2BA5F8AB" w14:textId="77777777" w:rsidR="00B278FC" w:rsidRPr="00AC7772" w:rsidRDefault="00B278FC" w:rsidP="00B278FC">
            <w:pPr>
              <w:tabs>
                <w:tab w:val="right" w:pos="6101"/>
              </w:tabs>
              <w:spacing w:after="60"/>
              <w:rPr>
                <w:rFonts w:cs="Arial"/>
                <w:b/>
                <w:sz w:val="19"/>
                <w:szCs w:val="19"/>
              </w:rPr>
            </w:pPr>
          </w:p>
        </w:tc>
        <w:tc>
          <w:tcPr>
            <w:tcW w:w="1413" w:type="pct"/>
            <w:vMerge/>
            <w:shd w:val="clear" w:color="auto" w:fill="E0E0E0"/>
          </w:tcPr>
          <w:p w14:paraId="19418380" w14:textId="77777777" w:rsidR="00B278FC" w:rsidRPr="00AC7772" w:rsidRDefault="00B278FC" w:rsidP="00B278FC">
            <w:pPr>
              <w:spacing w:after="60"/>
              <w:jc w:val="center"/>
              <w:rPr>
                <w:rFonts w:cs="Arial"/>
                <w:b/>
                <w:sz w:val="19"/>
                <w:szCs w:val="19"/>
                <w:u w:val="single"/>
              </w:rPr>
            </w:pPr>
          </w:p>
        </w:tc>
        <w:tc>
          <w:tcPr>
            <w:tcW w:w="310" w:type="pct"/>
            <w:shd w:val="clear" w:color="auto" w:fill="EAF1DD" w:themeFill="background2"/>
            <w:tcMar>
              <w:left w:w="72" w:type="dxa"/>
              <w:right w:w="72" w:type="dxa"/>
            </w:tcMar>
            <w:vAlign w:val="bottom"/>
          </w:tcPr>
          <w:p w14:paraId="015E9501"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91" w:type="pct"/>
            <w:shd w:val="clear" w:color="auto" w:fill="EAF1DD" w:themeFill="background2"/>
            <w:tcMar>
              <w:left w:w="72" w:type="dxa"/>
              <w:right w:w="72" w:type="dxa"/>
            </w:tcMar>
            <w:vAlign w:val="bottom"/>
          </w:tcPr>
          <w:p w14:paraId="2486F02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287" w:type="pct"/>
            <w:shd w:val="clear" w:color="auto" w:fill="EAF1DD" w:themeFill="background2"/>
            <w:tcMar>
              <w:left w:w="72" w:type="dxa"/>
              <w:right w:w="72" w:type="dxa"/>
            </w:tcMar>
            <w:vAlign w:val="bottom"/>
          </w:tcPr>
          <w:p w14:paraId="67B6CE45"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288" w:type="pct"/>
            <w:shd w:val="clear" w:color="auto" w:fill="EAF1DD" w:themeFill="background2"/>
            <w:tcMar>
              <w:left w:w="72" w:type="dxa"/>
              <w:right w:w="72" w:type="dxa"/>
            </w:tcMar>
            <w:vAlign w:val="bottom"/>
          </w:tcPr>
          <w:p w14:paraId="6B141FD1"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3543B0" w:rsidRPr="00733EEA" w14:paraId="4B578D74" w14:textId="77777777" w:rsidTr="003543B0">
        <w:trPr>
          <w:cantSplit/>
          <w:trHeight w:val="572"/>
        </w:trPr>
        <w:tc>
          <w:tcPr>
            <w:tcW w:w="369" w:type="pct"/>
            <w:tcBorders>
              <w:bottom w:val="nil"/>
            </w:tcBorders>
          </w:tcPr>
          <w:p w14:paraId="012084AC" w14:textId="77777777" w:rsidR="00AB39B8" w:rsidRPr="00733EEA" w:rsidRDefault="00AB39B8" w:rsidP="00D92DC1">
            <w:pPr>
              <w:spacing w:before="40" w:after="60"/>
              <w:rPr>
                <w:rFonts w:cs="Arial"/>
                <w:sz w:val="19"/>
                <w:szCs w:val="19"/>
              </w:rPr>
            </w:pPr>
            <w:r w:rsidRPr="00733EEA">
              <w:rPr>
                <w:rFonts w:cs="Arial"/>
                <w:sz w:val="19"/>
                <w:szCs w:val="19"/>
              </w:rPr>
              <w:t>11.1</w:t>
            </w:r>
          </w:p>
        </w:tc>
        <w:tc>
          <w:tcPr>
            <w:tcW w:w="1942" w:type="pct"/>
          </w:tcPr>
          <w:p w14:paraId="578E72C1" w14:textId="241B15E1" w:rsidR="00AB39B8" w:rsidRPr="00733EEA" w:rsidRDefault="00AB39B8" w:rsidP="004755AF">
            <w:pPr>
              <w:pStyle w:val="tabletextnumber"/>
              <w:numPr>
                <w:ilvl w:val="0"/>
                <w:numId w:val="42"/>
              </w:numPr>
            </w:pPr>
            <w:r w:rsidRPr="00733EEA">
              <w:t xml:space="preserve">Are processes implemented for detection and identification of both authorized and unauthorized wireless access points on a quarterly basis? </w:t>
            </w:r>
          </w:p>
          <w:p w14:paraId="0ED53FC4" w14:textId="77777777" w:rsidR="00AB39B8" w:rsidRPr="00733EEA" w:rsidRDefault="00AB39B8" w:rsidP="00D92DC1">
            <w:pPr>
              <w:pStyle w:val="note"/>
              <w:rPr>
                <w:szCs w:val="18"/>
              </w:rPr>
            </w:pPr>
            <w:r w:rsidRPr="00A86B84">
              <w:rPr>
                <w:b/>
                <w:szCs w:val="18"/>
              </w:rPr>
              <w:t>Note:</w:t>
            </w:r>
            <w:r w:rsidRPr="00733EEA">
              <w:rPr>
                <w:szCs w:val="18"/>
              </w:rPr>
              <w:t xml:space="preserve"> Methods that may be used in the process include, but are not limited to, wireless network scans, physical/logical inspections of system components and infrastructure, network access control (NAC), or wireless IDS/IPS.</w:t>
            </w:r>
          </w:p>
          <w:p w14:paraId="25FC057E" w14:textId="77777777" w:rsidR="00AB39B8" w:rsidRPr="00733EEA" w:rsidRDefault="00AB39B8" w:rsidP="00D92DC1">
            <w:pPr>
              <w:pStyle w:val="note"/>
              <w:rPr>
                <w:szCs w:val="18"/>
              </w:rPr>
            </w:pPr>
            <w:r w:rsidRPr="00733EEA">
              <w:rPr>
                <w:szCs w:val="18"/>
              </w:rPr>
              <w:t>Whichever methods are used, they must be sufficient to detect and identify any unauthorized devices.</w:t>
            </w:r>
          </w:p>
        </w:tc>
        <w:tc>
          <w:tcPr>
            <w:tcW w:w="1413" w:type="pct"/>
            <w:shd w:val="clear" w:color="auto" w:fill="auto"/>
          </w:tcPr>
          <w:p w14:paraId="506B6A98" w14:textId="77777777" w:rsidR="00AB39B8" w:rsidRPr="00733EEA" w:rsidRDefault="00AB39B8" w:rsidP="00875E3F">
            <w:pPr>
              <w:pStyle w:val="TableTextBullet"/>
              <w:rPr>
                <w:szCs w:val="18"/>
              </w:rPr>
            </w:pPr>
            <w:r w:rsidRPr="00733EEA">
              <w:rPr>
                <w:szCs w:val="18"/>
              </w:rPr>
              <w:t>Review policies and procedures</w:t>
            </w:r>
          </w:p>
        </w:tc>
        <w:tc>
          <w:tcPr>
            <w:tcW w:w="310" w:type="pct"/>
            <w:shd w:val="clear" w:color="auto" w:fill="auto"/>
          </w:tcPr>
          <w:p w14:paraId="43E52F6C"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4A5912C8"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5632669C"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66975459"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089F143E" w14:textId="77777777" w:rsidTr="003543B0">
        <w:trPr>
          <w:cantSplit/>
          <w:trHeight w:val="572"/>
        </w:trPr>
        <w:tc>
          <w:tcPr>
            <w:tcW w:w="369" w:type="pct"/>
            <w:vMerge w:val="restart"/>
            <w:tcBorders>
              <w:top w:val="nil"/>
            </w:tcBorders>
          </w:tcPr>
          <w:p w14:paraId="78DA7E31" w14:textId="77777777" w:rsidR="00AB39B8" w:rsidRPr="00733EEA" w:rsidRDefault="00AB39B8" w:rsidP="00D92DC1">
            <w:pPr>
              <w:spacing w:before="40" w:after="60"/>
              <w:jc w:val="right"/>
              <w:rPr>
                <w:rFonts w:cs="Arial"/>
                <w:sz w:val="19"/>
                <w:szCs w:val="19"/>
              </w:rPr>
            </w:pPr>
          </w:p>
        </w:tc>
        <w:tc>
          <w:tcPr>
            <w:tcW w:w="1942" w:type="pct"/>
          </w:tcPr>
          <w:p w14:paraId="712822F2" w14:textId="1144410F" w:rsidR="00AB39B8" w:rsidRPr="00733EEA" w:rsidRDefault="00AB39B8" w:rsidP="00D92DC1">
            <w:pPr>
              <w:pStyle w:val="tabletextnumber"/>
              <w:ind w:left="322" w:hanging="322"/>
            </w:pPr>
            <w:r w:rsidRPr="00733EEA">
              <w:t>Does the methodology detect and identify any unauthorized wireless access points, including at least the following?</w:t>
            </w:r>
          </w:p>
          <w:p w14:paraId="2BD19593" w14:textId="77777777" w:rsidR="00AB39B8" w:rsidRPr="00733EEA" w:rsidRDefault="00AB39B8" w:rsidP="002D6723">
            <w:pPr>
              <w:pStyle w:val="tabletextbullet2"/>
              <w:rPr>
                <w:szCs w:val="18"/>
              </w:rPr>
            </w:pPr>
            <w:r w:rsidRPr="00733EEA">
              <w:rPr>
                <w:szCs w:val="18"/>
              </w:rPr>
              <w:t>WLAN cards inserted into system components;</w:t>
            </w:r>
          </w:p>
          <w:p w14:paraId="22640564" w14:textId="77777777" w:rsidR="00AB39B8" w:rsidRPr="00733EEA" w:rsidRDefault="00AB39B8" w:rsidP="002D6723">
            <w:pPr>
              <w:pStyle w:val="tabletextbullet2"/>
              <w:rPr>
                <w:szCs w:val="18"/>
              </w:rPr>
            </w:pPr>
            <w:r w:rsidRPr="00733EEA">
              <w:rPr>
                <w:szCs w:val="18"/>
              </w:rPr>
              <w:t>Portable or mobile devices attached to system components to create a wireless access point (for example, by USB, etc.); and</w:t>
            </w:r>
          </w:p>
          <w:p w14:paraId="722F90C3" w14:textId="77777777" w:rsidR="00AB39B8" w:rsidRPr="00733EEA" w:rsidRDefault="00AB39B8" w:rsidP="002D6723">
            <w:pPr>
              <w:pStyle w:val="tabletextbullet2"/>
              <w:rPr>
                <w:szCs w:val="18"/>
              </w:rPr>
            </w:pPr>
            <w:r w:rsidRPr="00733EEA">
              <w:rPr>
                <w:szCs w:val="18"/>
              </w:rPr>
              <w:t>Wireless devices attached to a network port or network device.</w:t>
            </w:r>
          </w:p>
        </w:tc>
        <w:tc>
          <w:tcPr>
            <w:tcW w:w="1413" w:type="pct"/>
            <w:shd w:val="clear" w:color="auto" w:fill="auto"/>
          </w:tcPr>
          <w:p w14:paraId="25D174F7" w14:textId="77777777" w:rsidR="00AB39B8" w:rsidRPr="00733EEA" w:rsidRDefault="00AB39B8" w:rsidP="00875E3F">
            <w:pPr>
              <w:pStyle w:val="TableTextBullet"/>
              <w:rPr>
                <w:szCs w:val="18"/>
              </w:rPr>
            </w:pPr>
            <w:r w:rsidRPr="00733EEA">
              <w:rPr>
                <w:szCs w:val="18"/>
              </w:rPr>
              <w:t>Evaluate the methodology</w:t>
            </w:r>
          </w:p>
        </w:tc>
        <w:tc>
          <w:tcPr>
            <w:tcW w:w="310" w:type="pct"/>
            <w:shd w:val="clear" w:color="auto" w:fill="auto"/>
          </w:tcPr>
          <w:p w14:paraId="6F80DF66"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3E074AAF"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38C8F484"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105936BC"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676231EB" w14:textId="77777777" w:rsidTr="003543B0">
        <w:trPr>
          <w:cantSplit/>
          <w:trHeight w:val="572"/>
        </w:trPr>
        <w:tc>
          <w:tcPr>
            <w:tcW w:w="369" w:type="pct"/>
            <w:vMerge/>
            <w:tcBorders>
              <w:top w:val="single" w:sz="4" w:space="0" w:color="808080"/>
            </w:tcBorders>
          </w:tcPr>
          <w:p w14:paraId="59D837CF" w14:textId="77777777" w:rsidR="00AB39B8" w:rsidRPr="00733EEA" w:rsidRDefault="00AB39B8" w:rsidP="00D92DC1">
            <w:pPr>
              <w:spacing w:before="40" w:after="60"/>
              <w:jc w:val="right"/>
              <w:rPr>
                <w:rFonts w:cs="Arial"/>
                <w:sz w:val="19"/>
                <w:szCs w:val="19"/>
              </w:rPr>
            </w:pPr>
          </w:p>
        </w:tc>
        <w:tc>
          <w:tcPr>
            <w:tcW w:w="1942" w:type="pct"/>
          </w:tcPr>
          <w:p w14:paraId="56E1DD42" w14:textId="3EFDCB45" w:rsidR="00AB39B8" w:rsidRPr="00733EEA" w:rsidRDefault="00B77079" w:rsidP="00B77079">
            <w:pPr>
              <w:pStyle w:val="tabletextnumber"/>
            </w:pPr>
            <w:r>
              <w:t xml:space="preserve">If wireless scanning is utilized </w:t>
            </w:r>
            <w:r w:rsidR="00AB39B8" w:rsidRPr="00733EEA">
              <w:t>to identify authorized and unauthorized wireless access points</w:t>
            </w:r>
            <w:r>
              <w:t>, i</w:t>
            </w:r>
            <w:r w:rsidRPr="00733EEA">
              <w:t>s the scan</w:t>
            </w:r>
            <w:r w:rsidR="00AB39B8" w:rsidRPr="00733EEA">
              <w:t xml:space="preserve"> performed at least quarterly for all system components and facilities?</w:t>
            </w:r>
          </w:p>
        </w:tc>
        <w:tc>
          <w:tcPr>
            <w:tcW w:w="1413" w:type="pct"/>
            <w:shd w:val="clear" w:color="auto" w:fill="auto"/>
          </w:tcPr>
          <w:p w14:paraId="31F21DBF" w14:textId="77777777" w:rsidR="00AB39B8" w:rsidRPr="00733EEA" w:rsidRDefault="00AB39B8" w:rsidP="00875E3F">
            <w:pPr>
              <w:pStyle w:val="TableTextBullet"/>
              <w:rPr>
                <w:szCs w:val="18"/>
              </w:rPr>
            </w:pPr>
            <w:r w:rsidRPr="00733EEA">
              <w:rPr>
                <w:szCs w:val="18"/>
              </w:rPr>
              <w:t>Examine output from recent wireless scans</w:t>
            </w:r>
          </w:p>
        </w:tc>
        <w:tc>
          <w:tcPr>
            <w:tcW w:w="310" w:type="pct"/>
            <w:shd w:val="clear" w:color="auto" w:fill="auto"/>
          </w:tcPr>
          <w:p w14:paraId="306BEA06"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36FDC684"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40B583BB"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0E8B653E"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532C7BBA" w14:textId="77777777" w:rsidTr="003543B0">
        <w:trPr>
          <w:cantSplit/>
          <w:trHeight w:val="572"/>
        </w:trPr>
        <w:tc>
          <w:tcPr>
            <w:tcW w:w="369" w:type="pct"/>
            <w:vMerge/>
            <w:tcBorders>
              <w:top w:val="single" w:sz="4" w:space="0" w:color="808080"/>
            </w:tcBorders>
          </w:tcPr>
          <w:p w14:paraId="3D21EE05" w14:textId="77777777" w:rsidR="00AB39B8" w:rsidRPr="00733EEA" w:rsidRDefault="00AB39B8" w:rsidP="00D92DC1">
            <w:pPr>
              <w:spacing w:before="40" w:after="60"/>
              <w:jc w:val="right"/>
              <w:rPr>
                <w:rFonts w:cs="Arial"/>
                <w:sz w:val="19"/>
                <w:szCs w:val="19"/>
              </w:rPr>
            </w:pPr>
          </w:p>
        </w:tc>
        <w:tc>
          <w:tcPr>
            <w:tcW w:w="1942" w:type="pct"/>
          </w:tcPr>
          <w:p w14:paraId="59B51400" w14:textId="0A67416E" w:rsidR="00AB39B8" w:rsidRPr="00733EEA" w:rsidRDefault="00AB39B8" w:rsidP="00D92DC1">
            <w:pPr>
              <w:pStyle w:val="tabletextnumber"/>
            </w:pPr>
            <w:r w:rsidRPr="00733EEA">
              <w:t>If automated monitoring is utilized (for example, wireless IDS/IPS, NAC, etc.), is monitoring configured to generate alerts to notify personnel?</w:t>
            </w:r>
          </w:p>
        </w:tc>
        <w:tc>
          <w:tcPr>
            <w:tcW w:w="1413" w:type="pct"/>
            <w:shd w:val="clear" w:color="auto" w:fill="auto"/>
          </w:tcPr>
          <w:p w14:paraId="12CD2A35" w14:textId="77777777" w:rsidR="00AB39B8" w:rsidRPr="00733EEA" w:rsidRDefault="00AB39B8" w:rsidP="00875E3F">
            <w:pPr>
              <w:pStyle w:val="TableTextBullet"/>
              <w:rPr>
                <w:szCs w:val="18"/>
              </w:rPr>
            </w:pPr>
            <w:r w:rsidRPr="00733EEA">
              <w:rPr>
                <w:szCs w:val="18"/>
              </w:rPr>
              <w:t>Examine configuration settings</w:t>
            </w:r>
          </w:p>
        </w:tc>
        <w:tc>
          <w:tcPr>
            <w:tcW w:w="310" w:type="pct"/>
            <w:shd w:val="clear" w:color="auto" w:fill="auto"/>
          </w:tcPr>
          <w:p w14:paraId="63D8DD70"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11B3F5A5"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3FE37A42"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14D5FC1D" w14:textId="77777777" w:rsidR="00AB39B8" w:rsidRPr="00733EEA" w:rsidRDefault="00AB39B8"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58343413" w14:textId="77777777" w:rsidTr="003543B0">
        <w:trPr>
          <w:cantSplit/>
          <w:trHeight w:val="572"/>
        </w:trPr>
        <w:tc>
          <w:tcPr>
            <w:tcW w:w="369" w:type="pct"/>
            <w:tcBorders>
              <w:bottom w:val="single" w:sz="4" w:space="0" w:color="808080"/>
            </w:tcBorders>
          </w:tcPr>
          <w:p w14:paraId="6C936D81" w14:textId="77777777" w:rsidR="00A211EB" w:rsidRPr="00733EEA" w:rsidRDefault="00A211EB" w:rsidP="00ED7AB3">
            <w:pPr>
              <w:spacing w:before="40" w:after="60"/>
              <w:jc w:val="right"/>
              <w:rPr>
                <w:rFonts w:cs="Arial"/>
                <w:sz w:val="19"/>
                <w:szCs w:val="19"/>
              </w:rPr>
            </w:pPr>
            <w:r w:rsidRPr="00733EEA">
              <w:rPr>
                <w:rFonts w:cs="Arial"/>
                <w:sz w:val="19"/>
                <w:szCs w:val="19"/>
              </w:rPr>
              <w:t>11.1.1</w:t>
            </w:r>
          </w:p>
        </w:tc>
        <w:tc>
          <w:tcPr>
            <w:tcW w:w="1942" w:type="pct"/>
          </w:tcPr>
          <w:p w14:paraId="6EDCCD05" w14:textId="77777777" w:rsidR="00A211EB" w:rsidRPr="00733EEA" w:rsidRDefault="00A211EB" w:rsidP="00615F06">
            <w:pPr>
              <w:pStyle w:val="TableText"/>
              <w:rPr>
                <w:szCs w:val="18"/>
              </w:rPr>
            </w:pPr>
            <w:r w:rsidRPr="00733EEA">
              <w:rPr>
                <w:szCs w:val="18"/>
              </w:rPr>
              <w:t>Is an inventory of authorized wireless access points maintained and a business justification documented for all authorized wireless access points?</w:t>
            </w:r>
          </w:p>
        </w:tc>
        <w:tc>
          <w:tcPr>
            <w:tcW w:w="1413" w:type="pct"/>
            <w:shd w:val="clear" w:color="auto" w:fill="auto"/>
          </w:tcPr>
          <w:p w14:paraId="27B22D08" w14:textId="77777777" w:rsidR="00A211EB" w:rsidRPr="00733EEA" w:rsidRDefault="00A211EB" w:rsidP="00875E3F">
            <w:pPr>
              <w:pStyle w:val="TableTextBullet"/>
              <w:rPr>
                <w:szCs w:val="18"/>
              </w:rPr>
            </w:pPr>
            <w:r w:rsidRPr="00733EEA">
              <w:rPr>
                <w:szCs w:val="18"/>
              </w:rPr>
              <w:t>Examine inventory records</w:t>
            </w:r>
          </w:p>
        </w:tc>
        <w:tc>
          <w:tcPr>
            <w:tcW w:w="310" w:type="pct"/>
            <w:shd w:val="clear" w:color="auto" w:fill="auto"/>
          </w:tcPr>
          <w:p w14:paraId="79765B41"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4C97B42A"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72E78A4B"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37B153AF"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2AB68B2D" w14:textId="77777777" w:rsidTr="003543B0">
        <w:trPr>
          <w:cantSplit/>
          <w:trHeight w:val="572"/>
        </w:trPr>
        <w:tc>
          <w:tcPr>
            <w:tcW w:w="369" w:type="pct"/>
            <w:tcBorders>
              <w:bottom w:val="nil"/>
            </w:tcBorders>
          </w:tcPr>
          <w:p w14:paraId="65BE94CB" w14:textId="77777777" w:rsidR="00A211EB" w:rsidRPr="00733EEA" w:rsidRDefault="00A211EB" w:rsidP="00A91E8A">
            <w:pPr>
              <w:keepNext/>
              <w:spacing w:after="60"/>
              <w:jc w:val="right"/>
              <w:rPr>
                <w:rFonts w:cs="Arial"/>
                <w:sz w:val="19"/>
                <w:szCs w:val="19"/>
              </w:rPr>
            </w:pPr>
            <w:r w:rsidRPr="00733EEA">
              <w:rPr>
                <w:rFonts w:cs="Arial"/>
                <w:sz w:val="19"/>
                <w:szCs w:val="19"/>
              </w:rPr>
              <w:lastRenderedPageBreak/>
              <w:t>11.1.2</w:t>
            </w:r>
          </w:p>
        </w:tc>
        <w:tc>
          <w:tcPr>
            <w:tcW w:w="1942" w:type="pct"/>
          </w:tcPr>
          <w:p w14:paraId="5B5F0C0E" w14:textId="3E231462" w:rsidR="00A211EB" w:rsidRPr="00733EEA" w:rsidRDefault="00A211EB" w:rsidP="004755AF">
            <w:pPr>
              <w:pStyle w:val="tabletextnumber"/>
              <w:keepNext/>
              <w:numPr>
                <w:ilvl w:val="0"/>
                <w:numId w:val="43"/>
              </w:numPr>
              <w:spacing w:before="60"/>
              <w:ind w:hanging="357"/>
            </w:pPr>
            <w:r w:rsidRPr="00733EEA">
              <w:t>Does the incident response plan define and require a response in the event that an unauthorized wireless access point is detected?</w:t>
            </w:r>
          </w:p>
        </w:tc>
        <w:tc>
          <w:tcPr>
            <w:tcW w:w="1413" w:type="pct"/>
            <w:shd w:val="clear" w:color="auto" w:fill="auto"/>
          </w:tcPr>
          <w:p w14:paraId="685E6CE5" w14:textId="1A48834A" w:rsidR="00A211EB" w:rsidRPr="00733EEA" w:rsidRDefault="00A211EB" w:rsidP="00335D53">
            <w:pPr>
              <w:pStyle w:val="TableTextBullet"/>
              <w:rPr>
                <w:szCs w:val="18"/>
              </w:rPr>
            </w:pPr>
            <w:r w:rsidRPr="00733EEA">
              <w:rPr>
                <w:szCs w:val="18"/>
              </w:rPr>
              <w:t xml:space="preserve">Examine incident response plan </w:t>
            </w:r>
            <w:r w:rsidR="00335D53">
              <w:rPr>
                <w:szCs w:val="18"/>
              </w:rPr>
              <w:br/>
            </w:r>
            <w:r w:rsidRPr="00733EEA">
              <w:rPr>
                <w:szCs w:val="18"/>
              </w:rPr>
              <w:t>(see Requirement 12.10)</w:t>
            </w:r>
          </w:p>
        </w:tc>
        <w:tc>
          <w:tcPr>
            <w:tcW w:w="310" w:type="pct"/>
            <w:shd w:val="clear" w:color="auto" w:fill="auto"/>
          </w:tcPr>
          <w:p w14:paraId="0984780B" w14:textId="77777777" w:rsidR="00A211EB" w:rsidRPr="00733EEA" w:rsidRDefault="00A211EB" w:rsidP="00A91E8A">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39FDF239" w14:textId="77777777" w:rsidR="00A211EB" w:rsidRPr="00733EEA" w:rsidRDefault="00A211EB" w:rsidP="00A91E8A">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5E423F56" w14:textId="77777777" w:rsidR="00A211EB" w:rsidRPr="00733EEA" w:rsidRDefault="00A211EB" w:rsidP="00A91E8A">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2E849CC9" w14:textId="77777777" w:rsidR="00A211EB" w:rsidRPr="00733EEA" w:rsidRDefault="00A211EB" w:rsidP="00A91E8A">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32F3A0D6" w14:textId="77777777" w:rsidTr="000D5C2D">
        <w:trPr>
          <w:cantSplit/>
          <w:trHeight w:val="572"/>
        </w:trPr>
        <w:tc>
          <w:tcPr>
            <w:tcW w:w="369" w:type="pct"/>
            <w:tcBorders>
              <w:top w:val="nil"/>
            </w:tcBorders>
          </w:tcPr>
          <w:p w14:paraId="3805FB17" w14:textId="77777777" w:rsidR="00A211EB" w:rsidRPr="00733EEA" w:rsidRDefault="00A211EB" w:rsidP="00D92DC1">
            <w:pPr>
              <w:spacing w:before="40" w:after="60"/>
              <w:jc w:val="right"/>
              <w:rPr>
                <w:rFonts w:cs="Arial"/>
                <w:sz w:val="19"/>
                <w:szCs w:val="19"/>
              </w:rPr>
            </w:pPr>
          </w:p>
        </w:tc>
        <w:tc>
          <w:tcPr>
            <w:tcW w:w="1942" w:type="pct"/>
          </w:tcPr>
          <w:p w14:paraId="587E6E9B" w14:textId="686141C0" w:rsidR="00A211EB" w:rsidRPr="00733EEA" w:rsidRDefault="00A211EB" w:rsidP="00335D53">
            <w:pPr>
              <w:pStyle w:val="tabletextnumber"/>
              <w:ind w:left="363" w:hanging="363"/>
            </w:pPr>
            <w:r w:rsidRPr="00733EEA">
              <w:t>Is action taken when unauthorized wireless access points are found?</w:t>
            </w:r>
          </w:p>
        </w:tc>
        <w:tc>
          <w:tcPr>
            <w:tcW w:w="1413" w:type="pct"/>
            <w:tcBorders>
              <w:bottom w:val="single" w:sz="4" w:space="0" w:color="808080"/>
            </w:tcBorders>
            <w:shd w:val="clear" w:color="auto" w:fill="auto"/>
          </w:tcPr>
          <w:p w14:paraId="05661491" w14:textId="77777777" w:rsidR="00A211EB" w:rsidRPr="00733EEA" w:rsidRDefault="00A211EB" w:rsidP="00875E3F">
            <w:pPr>
              <w:pStyle w:val="TableTextBullet"/>
              <w:rPr>
                <w:szCs w:val="18"/>
              </w:rPr>
            </w:pPr>
            <w:r w:rsidRPr="00733EEA">
              <w:rPr>
                <w:szCs w:val="18"/>
              </w:rPr>
              <w:t>Interview responsible personnel</w:t>
            </w:r>
          </w:p>
          <w:p w14:paraId="382FB380" w14:textId="77777777" w:rsidR="00A211EB" w:rsidRPr="00733EEA" w:rsidRDefault="00A211EB" w:rsidP="00875E3F">
            <w:pPr>
              <w:pStyle w:val="TableTextBullet"/>
              <w:rPr>
                <w:szCs w:val="18"/>
              </w:rPr>
            </w:pPr>
            <w:r w:rsidRPr="00733EEA">
              <w:rPr>
                <w:szCs w:val="18"/>
              </w:rPr>
              <w:t>Inspect recent wireless scans and related responses</w:t>
            </w:r>
          </w:p>
        </w:tc>
        <w:tc>
          <w:tcPr>
            <w:tcW w:w="310" w:type="pct"/>
            <w:tcBorders>
              <w:bottom w:val="single" w:sz="4" w:space="0" w:color="808080"/>
            </w:tcBorders>
            <w:shd w:val="clear" w:color="auto" w:fill="auto"/>
          </w:tcPr>
          <w:p w14:paraId="19061184"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tcBorders>
              <w:bottom w:val="single" w:sz="4" w:space="0" w:color="808080"/>
            </w:tcBorders>
            <w:shd w:val="clear" w:color="auto" w:fill="auto"/>
          </w:tcPr>
          <w:p w14:paraId="18DAAA88"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tcBorders>
              <w:bottom w:val="single" w:sz="4" w:space="0" w:color="808080"/>
            </w:tcBorders>
            <w:shd w:val="clear" w:color="auto" w:fill="auto"/>
          </w:tcPr>
          <w:p w14:paraId="17CCD204"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tcBorders>
              <w:bottom w:val="single" w:sz="4" w:space="0" w:color="808080"/>
            </w:tcBorders>
            <w:shd w:val="clear" w:color="auto" w:fill="auto"/>
          </w:tcPr>
          <w:p w14:paraId="27A1962E"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4451A3B3" w14:textId="77777777" w:rsidTr="00166F6C">
        <w:trPr>
          <w:cantSplit/>
          <w:trHeight w:val="572"/>
        </w:trPr>
        <w:tc>
          <w:tcPr>
            <w:tcW w:w="369" w:type="pct"/>
            <w:tcBorders>
              <w:bottom w:val="single" w:sz="4" w:space="0" w:color="808080"/>
            </w:tcBorders>
          </w:tcPr>
          <w:p w14:paraId="476DFC4C" w14:textId="77777777" w:rsidR="00A211EB" w:rsidRPr="00733EEA" w:rsidRDefault="00A211EB" w:rsidP="00D92DC1">
            <w:pPr>
              <w:spacing w:before="40" w:after="60"/>
              <w:rPr>
                <w:rFonts w:cs="Arial"/>
                <w:sz w:val="19"/>
                <w:szCs w:val="19"/>
              </w:rPr>
            </w:pPr>
            <w:r w:rsidRPr="00733EEA">
              <w:rPr>
                <w:rFonts w:cs="Arial"/>
                <w:sz w:val="19"/>
                <w:szCs w:val="19"/>
              </w:rPr>
              <w:t>11.2</w:t>
            </w:r>
          </w:p>
        </w:tc>
        <w:tc>
          <w:tcPr>
            <w:tcW w:w="1942" w:type="pct"/>
          </w:tcPr>
          <w:p w14:paraId="6174BF2E" w14:textId="77777777" w:rsidR="00A211EB" w:rsidRPr="00733EEA" w:rsidRDefault="00A211EB" w:rsidP="00D92DC1">
            <w:pPr>
              <w:spacing w:before="40" w:after="40"/>
              <w:rPr>
                <w:rFonts w:cs="Arial"/>
                <w:i/>
                <w:iCs/>
                <w:sz w:val="18"/>
                <w:szCs w:val="18"/>
              </w:rPr>
            </w:pPr>
            <w:r w:rsidRPr="00733EEA">
              <w:rPr>
                <w:rFonts w:cs="Arial"/>
                <w:sz w:val="18"/>
                <w:szCs w:val="18"/>
              </w:rPr>
              <w:t>Are internal and external network vulnerability scans run at least quarterly and after any significant change in the network (such as new system component installations, changes in network topology, firewall rule modifications, product upgrades), as follows?</w:t>
            </w:r>
          </w:p>
          <w:p w14:paraId="56D7442A" w14:textId="77777777" w:rsidR="00A211EB" w:rsidRPr="00733EEA" w:rsidRDefault="00A211EB" w:rsidP="00D92DC1">
            <w:pPr>
              <w:pStyle w:val="Note0"/>
              <w:rPr>
                <w:rStyle w:val="Emphasis"/>
                <w:i/>
              </w:rPr>
            </w:pPr>
            <w:r w:rsidRPr="00733EEA">
              <w:rPr>
                <w:b/>
              </w:rPr>
              <w:t>Note:</w:t>
            </w:r>
            <w:r w:rsidRPr="00733EEA">
              <w:rPr>
                <w:rStyle w:val="Emphasis"/>
              </w:rPr>
              <w:t xml:space="preserve"> </w:t>
            </w:r>
            <w:r w:rsidRPr="00733EEA">
              <w:rPr>
                <w:rStyle w:val="Emphasis"/>
                <w:i/>
              </w:rPr>
              <w:t xml:space="preserve">Multiple scan reports can be combined for the quarterly scan process to show that all systems were scanned and all applicable vulnerabilities have been addressed.  Additional documentation may be required to verify non-remediated vulnerabilities are in the process of being addressed.  </w:t>
            </w:r>
          </w:p>
          <w:p w14:paraId="1B5EF426" w14:textId="77777777" w:rsidR="00A211EB" w:rsidRPr="00733EEA" w:rsidRDefault="00A211EB" w:rsidP="00D92DC1">
            <w:pPr>
              <w:pStyle w:val="Note0"/>
            </w:pPr>
            <w:r w:rsidRPr="00733EEA">
              <w:rPr>
                <w:rStyle w:val="Emphasis"/>
                <w:i/>
              </w:rPr>
              <w:t>For initial PCI DSS compliance, it is not required that four quarters of passing scans be completed if the assessor verifies 1) the most recent scan result was a passing scan, 2) the entity has documented policies and procedures requiring quarterly scanning, and 3) vulnerabilities noted in the scan results have been corrected as shown in a re-scan(s). For subsequent years after the initial PCI DSS review, four quarters of passing scans must have occurred.</w:t>
            </w:r>
          </w:p>
        </w:tc>
        <w:tc>
          <w:tcPr>
            <w:tcW w:w="1413" w:type="pct"/>
            <w:tcBorders>
              <w:right w:val="nil"/>
            </w:tcBorders>
            <w:shd w:val="clear" w:color="auto" w:fill="BFBFBF"/>
          </w:tcPr>
          <w:p w14:paraId="24C91712" w14:textId="77777777" w:rsidR="00A211EB" w:rsidRPr="00733EEA" w:rsidRDefault="00A211EB" w:rsidP="00F74CE0">
            <w:pPr>
              <w:pStyle w:val="TableTextBullet"/>
              <w:numPr>
                <w:ilvl w:val="0"/>
                <w:numId w:val="0"/>
              </w:numPr>
              <w:ind w:left="288"/>
              <w:rPr>
                <w:rFonts w:cs="Arial"/>
                <w:szCs w:val="18"/>
              </w:rPr>
            </w:pPr>
          </w:p>
        </w:tc>
        <w:tc>
          <w:tcPr>
            <w:tcW w:w="310" w:type="pct"/>
            <w:tcBorders>
              <w:left w:val="nil"/>
              <w:right w:val="nil"/>
            </w:tcBorders>
            <w:shd w:val="clear" w:color="auto" w:fill="BFBFBF"/>
          </w:tcPr>
          <w:p w14:paraId="5186C908" w14:textId="77777777" w:rsidR="00A211EB" w:rsidRPr="00733EEA" w:rsidRDefault="00A211EB" w:rsidP="00D92DC1">
            <w:pPr>
              <w:spacing w:after="60"/>
              <w:jc w:val="center"/>
              <w:rPr>
                <w:rFonts w:cs="Arial"/>
                <w:sz w:val="18"/>
                <w:szCs w:val="18"/>
              </w:rPr>
            </w:pPr>
          </w:p>
        </w:tc>
        <w:tc>
          <w:tcPr>
            <w:tcW w:w="391" w:type="pct"/>
            <w:tcBorders>
              <w:left w:val="nil"/>
              <w:right w:val="nil"/>
            </w:tcBorders>
            <w:shd w:val="clear" w:color="auto" w:fill="BFBFBF"/>
          </w:tcPr>
          <w:p w14:paraId="3ADB1A4A" w14:textId="77777777" w:rsidR="00A211EB" w:rsidRPr="00733EEA" w:rsidRDefault="00A211EB" w:rsidP="00D92DC1">
            <w:pPr>
              <w:spacing w:after="60"/>
              <w:jc w:val="center"/>
              <w:rPr>
                <w:rFonts w:cs="Arial"/>
                <w:sz w:val="18"/>
                <w:szCs w:val="18"/>
              </w:rPr>
            </w:pPr>
          </w:p>
        </w:tc>
        <w:tc>
          <w:tcPr>
            <w:tcW w:w="287" w:type="pct"/>
            <w:tcBorders>
              <w:left w:val="nil"/>
              <w:right w:val="nil"/>
            </w:tcBorders>
            <w:shd w:val="clear" w:color="auto" w:fill="BFBFBF"/>
          </w:tcPr>
          <w:p w14:paraId="028C4F52" w14:textId="77777777" w:rsidR="00A211EB" w:rsidRPr="00733EEA" w:rsidRDefault="00A211EB" w:rsidP="00D92DC1">
            <w:pPr>
              <w:spacing w:after="60"/>
              <w:jc w:val="center"/>
              <w:rPr>
                <w:rFonts w:cs="Arial"/>
                <w:sz w:val="18"/>
                <w:szCs w:val="18"/>
              </w:rPr>
            </w:pPr>
          </w:p>
        </w:tc>
        <w:tc>
          <w:tcPr>
            <w:tcW w:w="288" w:type="pct"/>
            <w:tcBorders>
              <w:left w:val="nil"/>
            </w:tcBorders>
            <w:shd w:val="clear" w:color="auto" w:fill="BFBFBF"/>
          </w:tcPr>
          <w:p w14:paraId="5BCBA65F" w14:textId="77777777" w:rsidR="00A211EB" w:rsidRPr="00733EEA" w:rsidRDefault="00A211EB" w:rsidP="00D92DC1">
            <w:pPr>
              <w:spacing w:after="60"/>
              <w:jc w:val="center"/>
              <w:rPr>
                <w:rFonts w:cs="Arial"/>
                <w:sz w:val="18"/>
                <w:szCs w:val="18"/>
              </w:rPr>
            </w:pPr>
          </w:p>
        </w:tc>
      </w:tr>
      <w:tr w:rsidR="003543B0" w:rsidRPr="00733EEA" w14:paraId="6C9B613F" w14:textId="77777777" w:rsidTr="00166F6C">
        <w:trPr>
          <w:cantSplit/>
          <w:trHeight w:val="572"/>
        </w:trPr>
        <w:tc>
          <w:tcPr>
            <w:tcW w:w="369" w:type="pct"/>
            <w:tcBorders>
              <w:bottom w:val="nil"/>
            </w:tcBorders>
          </w:tcPr>
          <w:p w14:paraId="0B01EA77" w14:textId="77777777" w:rsidR="00A211EB" w:rsidRPr="00733EEA" w:rsidRDefault="00A211EB" w:rsidP="0016640F">
            <w:pPr>
              <w:keepNext/>
              <w:spacing w:before="40" w:after="60"/>
              <w:jc w:val="right"/>
              <w:rPr>
                <w:rFonts w:cs="Arial"/>
                <w:sz w:val="19"/>
                <w:szCs w:val="19"/>
              </w:rPr>
            </w:pPr>
            <w:r w:rsidRPr="00733EEA">
              <w:rPr>
                <w:rFonts w:cs="Arial"/>
                <w:sz w:val="19"/>
                <w:szCs w:val="19"/>
              </w:rPr>
              <w:lastRenderedPageBreak/>
              <w:t>11.2.1</w:t>
            </w:r>
          </w:p>
        </w:tc>
        <w:tc>
          <w:tcPr>
            <w:tcW w:w="1942" w:type="pct"/>
          </w:tcPr>
          <w:p w14:paraId="638C81F0" w14:textId="56451BE2" w:rsidR="00A211EB" w:rsidRPr="00733EEA" w:rsidRDefault="00A211EB" w:rsidP="004755AF">
            <w:pPr>
              <w:pStyle w:val="tabletextnumber"/>
              <w:keepNext/>
              <w:numPr>
                <w:ilvl w:val="0"/>
                <w:numId w:val="53"/>
              </w:numPr>
            </w:pPr>
            <w:r w:rsidRPr="00733EEA">
              <w:t>Are quarterly internal vulnerability scans performed?</w:t>
            </w:r>
          </w:p>
        </w:tc>
        <w:tc>
          <w:tcPr>
            <w:tcW w:w="1413" w:type="pct"/>
            <w:shd w:val="clear" w:color="auto" w:fill="auto"/>
          </w:tcPr>
          <w:p w14:paraId="2061C28F" w14:textId="77777777" w:rsidR="00A211EB" w:rsidRPr="00733EEA" w:rsidRDefault="00A211EB" w:rsidP="0016640F">
            <w:pPr>
              <w:pStyle w:val="TableTextBullet"/>
              <w:keepNext/>
              <w:rPr>
                <w:szCs w:val="18"/>
              </w:rPr>
            </w:pPr>
            <w:r w:rsidRPr="00733EEA">
              <w:rPr>
                <w:szCs w:val="18"/>
              </w:rPr>
              <w:t>Review scan reports</w:t>
            </w:r>
          </w:p>
        </w:tc>
        <w:tc>
          <w:tcPr>
            <w:tcW w:w="310" w:type="pct"/>
            <w:shd w:val="clear" w:color="auto" w:fill="auto"/>
          </w:tcPr>
          <w:p w14:paraId="6171B0C7"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6197B169"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137DF14C"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619EB684"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2C4AA1CC" w14:textId="77777777" w:rsidTr="00166F6C">
        <w:trPr>
          <w:cantSplit/>
          <w:trHeight w:val="572"/>
        </w:trPr>
        <w:tc>
          <w:tcPr>
            <w:tcW w:w="369" w:type="pct"/>
            <w:tcBorders>
              <w:top w:val="nil"/>
              <w:bottom w:val="nil"/>
            </w:tcBorders>
          </w:tcPr>
          <w:p w14:paraId="1FEEB1EA" w14:textId="77777777" w:rsidR="00A211EB" w:rsidRPr="00733EEA" w:rsidRDefault="00A211EB" w:rsidP="0016640F">
            <w:pPr>
              <w:keepNext/>
              <w:spacing w:before="40" w:after="60"/>
              <w:jc w:val="right"/>
              <w:rPr>
                <w:rFonts w:cs="Arial"/>
                <w:sz w:val="19"/>
                <w:szCs w:val="19"/>
              </w:rPr>
            </w:pPr>
          </w:p>
        </w:tc>
        <w:tc>
          <w:tcPr>
            <w:tcW w:w="1942" w:type="pct"/>
          </w:tcPr>
          <w:p w14:paraId="232C1395" w14:textId="58892D6B" w:rsidR="00A211EB" w:rsidRPr="00733EEA" w:rsidRDefault="00A211EB" w:rsidP="00862D77">
            <w:pPr>
              <w:pStyle w:val="tabletextnumber"/>
              <w:keepNext/>
              <w:ind w:left="322" w:hanging="322"/>
            </w:pPr>
            <w:r w:rsidRPr="00733EEA">
              <w:t>Does the quarterly internal scan process</w:t>
            </w:r>
            <w:r w:rsidR="00442B8E">
              <w:t xml:space="preserve"> address all “high risk” vulnerabilities and</w:t>
            </w:r>
            <w:r w:rsidRPr="00733EEA">
              <w:t xml:space="preserve"> include rescans </w:t>
            </w:r>
            <w:r w:rsidR="00442B8E">
              <w:t xml:space="preserve">to verify all </w:t>
            </w:r>
            <w:r w:rsidRPr="00733EEA">
              <w:t xml:space="preserve">“high-risk” vulnerabilities </w:t>
            </w:r>
            <w:r w:rsidR="00442B8E">
              <w:t>(</w:t>
            </w:r>
            <w:r w:rsidRPr="00733EEA">
              <w:t>as defined in PCI DSS Requirement 6.1</w:t>
            </w:r>
            <w:r w:rsidR="00442B8E">
              <w:t>)</w:t>
            </w:r>
            <w:r w:rsidRPr="00733EEA">
              <w:t xml:space="preserve"> are resolved?</w:t>
            </w:r>
          </w:p>
        </w:tc>
        <w:tc>
          <w:tcPr>
            <w:tcW w:w="1413" w:type="pct"/>
            <w:shd w:val="clear" w:color="auto" w:fill="auto"/>
          </w:tcPr>
          <w:p w14:paraId="6CF81018" w14:textId="77777777" w:rsidR="00A211EB" w:rsidRPr="00733EEA" w:rsidRDefault="00A211EB" w:rsidP="0016640F">
            <w:pPr>
              <w:pStyle w:val="TableTextBullet"/>
              <w:keepNext/>
              <w:rPr>
                <w:szCs w:val="18"/>
              </w:rPr>
            </w:pPr>
            <w:r w:rsidRPr="00733EEA">
              <w:rPr>
                <w:szCs w:val="18"/>
              </w:rPr>
              <w:t>Review scan reports</w:t>
            </w:r>
          </w:p>
        </w:tc>
        <w:tc>
          <w:tcPr>
            <w:tcW w:w="310" w:type="pct"/>
            <w:shd w:val="clear" w:color="auto" w:fill="auto"/>
          </w:tcPr>
          <w:p w14:paraId="038E682D"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093F38C7"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5971E722"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01BCF014"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69F2FE51" w14:textId="77777777" w:rsidTr="00166F6C">
        <w:trPr>
          <w:cantSplit/>
          <w:trHeight w:val="572"/>
        </w:trPr>
        <w:tc>
          <w:tcPr>
            <w:tcW w:w="369" w:type="pct"/>
            <w:tcBorders>
              <w:top w:val="nil"/>
            </w:tcBorders>
          </w:tcPr>
          <w:p w14:paraId="462DDFA8" w14:textId="77777777" w:rsidR="00A211EB" w:rsidRPr="00733EEA" w:rsidRDefault="00A211EB" w:rsidP="00D92DC1">
            <w:pPr>
              <w:spacing w:before="40" w:after="60"/>
              <w:jc w:val="right"/>
              <w:rPr>
                <w:rFonts w:cs="Arial"/>
                <w:sz w:val="19"/>
                <w:szCs w:val="19"/>
              </w:rPr>
            </w:pPr>
          </w:p>
        </w:tc>
        <w:tc>
          <w:tcPr>
            <w:tcW w:w="1942" w:type="pct"/>
          </w:tcPr>
          <w:p w14:paraId="68EA13FC" w14:textId="3645CC83" w:rsidR="00A211EB" w:rsidRPr="00733EEA" w:rsidRDefault="00A211EB" w:rsidP="00D92DC1">
            <w:pPr>
              <w:pStyle w:val="tabletextnumber"/>
              <w:ind w:left="322" w:hanging="322"/>
            </w:pPr>
            <w:r w:rsidRPr="00733EEA">
              <w:t>Are quarterly internal scans performed by a qualified internal resource(s) or qualified external third party, and if applicable, does organizational independence of the tester exist (not required to be a QSA or ASV)?</w:t>
            </w:r>
          </w:p>
        </w:tc>
        <w:tc>
          <w:tcPr>
            <w:tcW w:w="1413" w:type="pct"/>
            <w:shd w:val="clear" w:color="auto" w:fill="auto"/>
          </w:tcPr>
          <w:p w14:paraId="770D9039" w14:textId="77777777" w:rsidR="00A211EB" w:rsidRPr="00733EEA" w:rsidRDefault="00A211EB" w:rsidP="00875E3F">
            <w:pPr>
              <w:pStyle w:val="TableTextBullet"/>
              <w:rPr>
                <w:szCs w:val="18"/>
              </w:rPr>
            </w:pPr>
            <w:r w:rsidRPr="00733EEA">
              <w:rPr>
                <w:szCs w:val="18"/>
              </w:rPr>
              <w:t>Interview personnel</w:t>
            </w:r>
          </w:p>
        </w:tc>
        <w:tc>
          <w:tcPr>
            <w:tcW w:w="310" w:type="pct"/>
            <w:shd w:val="clear" w:color="auto" w:fill="auto"/>
          </w:tcPr>
          <w:p w14:paraId="5E62C734"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0E80F055"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0390A993"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5FC624D2"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3E3E563C" w14:textId="77777777" w:rsidTr="003543B0">
        <w:trPr>
          <w:cantSplit/>
          <w:trHeight w:val="572"/>
        </w:trPr>
        <w:tc>
          <w:tcPr>
            <w:tcW w:w="369" w:type="pct"/>
            <w:vMerge w:val="restart"/>
          </w:tcPr>
          <w:p w14:paraId="2A135061" w14:textId="77777777" w:rsidR="00A211EB" w:rsidRPr="00AB39B8" w:rsidRDefault="00A211EB" w:rsidP="00D92DC1">
            <w:pPr>
              <w:keepNext/>
              <w:spacing w:before="40" w:after="60"/>
              <w:jc w:val="right"/>
              <w:rPr>
                <w:rFonts w:cs="Arial"/>
                <w:sz w:val="19"/>
                <w:szCs w:val="19"/>
              </w:rPr>
            </w:pPr>
            <w:r w:rsidRPr="00AB39B8">
              <w:rPr>
                <w:rFonts w:cs="Arial"/>
                <w:sz w:val="19"/>
                <w:szCs w:val="19"/>
              </w:rPr>
              <w:t>11.2.2</w:t>
            </w:r>
          </w:p>
        </w:tc>
        <w:tc>
          <w:tcPr>
            <w:tcW w:w="1942" w:type="pct"/>
          </w:tcPr>
          <w:p w14:paraId="41FF62BE" w14:textId="344B806C" w:rsidR="00A211EB" w:rsidRPr="00733EEA" w:rsidRDefault="00A211EB" w:rsidP="004755AF">
            <w:pPr>
              <w:pStyle w:val="tabletextnumber"/>
              <w:keepNext/>
              <w:numPr>
                <w:ilvl w:val="0"/>
                <w:numId w:val="44"/>
              </w:numPr>
            </w:pPr>
            <w:r w:rsidRPr="00733EEA">
              <w:t>Are quarterly external vulnerability scans performed?</w:t>
            </w:r>
          </w:p>
          <w:p w14:paraId="7D7BF421" w14:textId="77777777" w:rsidR="00A211EB" w:rsidRPr="00733EEA" w:rsidRDefault="00A211EB" w:rsidP="00D92DC1">
            <w:pPr>
              <w:pStyle w:val="Note0"/>
              <w:keepNext/>
            </w:pPr>
            <w:r w:rsidRPr="00A86B84">
              <w:rPr>
                <w:rStyle w:val="Emphasis"/>
                <w:b/>
                <w:i/>
              </w:rPr>
              <w:t>Note:</w:t>
            </w:r>
            <w:r w:rsidRPr="00733EEA">
              <w:rPr>
                <w:rStyle w:val="Emphasis"/>
              </w:rPr>
              <w:t xml:space="preserve"> </w:t>
            </w:r>
            <w:r w:rsidRPr="00733EEA">
              <w:t xml:space="preserve">Quarterly external vulnerability scans must be performed by an Approved Scanning Vendor (ASV), approved by the Payment Card Industry Security Standards Council (PCI SSC). </w:t>
            </w:r>
          </w:p>
          <w:p w14:paraId="17517F6A" w14:textId="77777777" w:rsidR="00A211EB" w:rsidRPr="00733EEA" w:rsidRDefault="00A211EB" w:rsidP="00D92DC1">
            <w:pPr>
              <w:pStyle w:val="Note0"/>
              <w:keepNext/>
            </w:pPr>
            <w:r w:rsidRPr="00733EEA">
              <w:t>Refer to the ASV Program Guide published on the PCI SSC website for scan customer responsibilities, scan preparation, etc.</w:t>
            </w:r>
          </w:p>
        </w:tc>
        <w:tc>
          <w:tcPr>
            <w:tcW w:w="1413" w:type="pct"/>
            <w:shd w:val="clear" w:color="auto" w:fill="auto"/>
          </w:tcPr>
          <w:p w14:paraId="2C91CEDD" w14:textId="77777777" w:rsidR="00A211EB" w:rsidRPr="00733EEA" w:rsidRDefault="00A211EB" w:rsidP="00875E3F">
            <w:pPr>
              <w:pStyle w:val="TableTextBullet"/>
              <w:rPr>
                <w:szCs w:val="18"/>
              </w:rPr>
            </w:pPr>
            <w:r w:rsidRPr="00733EEA">
              <w:rPr>
                <w:szCs w:val="18"/>
              </w:rPr>
              <w:t>Review results from the four most recent quarters of external vulnerability scans</w:t>
            </w:r>
          </w:p>
        </w:tc>
        <w:tc>
          <w:tcPr>
            <w:tcW w:w="310" w:type="pct"/>
            <w:shd w:val="clear" w:color="auto" w:fill="auto"/>
          </w:tcPr>
          <w:p w14:paraId="70B9C774"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22259ECF"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184A33CF"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71B2400C"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2BD7C1C6" w14:textId="77777777" w:rsidTr="003543B0">
        <w:trPr>
          <w:cantSplit/>
          <w:trHeight w:val="572"/>
        </w:trPr>
        <w:tc>
          <w:tcPr>
            <w:tcW w:w="369" w:type="pct"/>
            <w:vMerge/>
          </w:tcPr>
          <w:p w14:paraId="787F12DC" w14:textId="77777777" w:rsidR="00A211EB" w:rsidRPr="00AB39B8" w:rsidRDefault="00A211EB" w:rsidP="00D92DC1">
            <w:pPr>
              <w:spacing w:after="60"/>
              <w:rPr>
                <w:rFonts w:cs="Arial"/>
                <w:sz w:val="19"/>
                <w:szCs w:val="19"/>
              </w:rPr>
            </w:pPr>
          </w:p>
        </w:tc>
        <w:tc>
          <w:tcPr>
            <w:tcW w:w="1942" w:type="pct"/>
          </w:tcPr>
          <w:p w14:paraId="3E0384AC" w14:textId="49C4D763" w:rsidR="00A211EB" w:rsidRPr="00733EEA" w:rsidRDefault="00A211EB" w:rsidP="000F3993">
            <w:pPr>
              <w:pStyle w:val="tabletextnumber"/>
              <w:spacing w:before="60" w:after="60"/>
              <w:ind w:left="322" w:hanging="322"/>
            </w:pPr>
            <w:r w:rsidRPr="00733EEA">
              <w:t xml:space="preserve">Do external quarterly scan and rescan results satisfy the </w:t>
            </w:r>
            <w:r w:rsidRPr="00733EEA">
              <w:rPr>
                <w:i/>
              </w:rPr>
              <w:t>ASV Program Guide</w:t>
            </w:r>
            <w:r w:rsidRPr="00733EEA">
              <w:t xml:space="preserve"> requirements for a passing scan (for example, no vulnerabilities rated 4.0 or higher by the CVSS, and no automatic failures)?</w:t>
            </w:r>
          </w:p>
        </w:tc>
        <w:tc>
          <w:tcPr>
            <w:tcW w:w="1413" w:type="pct"/>
            <w:shd w:val="clear" w:color="auto" w:fill="auto"/>
          </w:tcPr>
          <w:p w14:paraId="280592FA" w14:textId="77777777" w:rsidR="00A211EB" w:rsidRPr="00733EEA" w:rsidRDefault="00A211EB" w:rsidP="000F3993">
            <w:pPr>
              <w:pStyle w:val="TableTextBullet"/>
              <w:rPr>
                <w:szCs w:val="18"/>
              </w:rPr>
            </w:pPr>
            <w:r w:rsidRPr="00733EEA">
              <w:rPr>
                <w:szCs w:val="18"/>
              </w:rPr>
              <w:t>Review results of each external quarterly scan and rescan</w:t>
            </w:r>
          </w:p>
        </w:tc>
        <w:tc>
          <w:tcPr>
            <w:tcW w:w="310" w:type="pct"/>
            <w:shd w:val="clear" w:color="auto" w:fill="auto"/>
          </w:tcPr>
          <w:p w14:paraId="78E44826"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68B0D702"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633555A5"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102386B1"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5BBDD64B" w14:textId="77777777" w:rsidTr="003543B0">
        <w:trPr>
          <w:cantSplit/>
          <w:trHeight w:val="572"/>
        </w:trPr>
        <w:tc>
          <w:tcPr>
            <w:tcW w:w="369" w:type="pct"/>
            <w:vMerge/>
          </w:tcPr>
          <w:p w14:paraId="0F31A3F9" w14:textId="77777777" w:rsidR="00A211EB" w:rsidRPr="00AB39B8" w:rsidRDefault="00A211EB" w:rsidP="00D92DC1">
            <w:pPr>
              <w:spacing w:after="60"/>
              <w:rPr>
                <w:rFonts w:cs="Arial"/>
                <w:sz w:val="19"/>
                <w:szCs w:val="19"/>
              </w:rPr>
            </w:pPr>
          </w:p>
        </w:tc>
        <w:tc>
          <w:tcPr>
            <w:tcW w:w="1942" w:type="pct"/>
          </w:tcPr>
          <w:p w14:paraId="7E6C2F2A" w14:textId="2EC3963B" w:rsidR="00A211EB" w:rsidRPr="00733EEA" w:rsidRDefault="00A211EB" w:rsidP="000F3993">
            <w:pPr>
              <w:pStyle w:val="tabletextnumber"/>
              <w:spacing w:before="60" w:after="60"/>
              <w:ind w:left="322" w:hanging="322"/>
            </w:pPr>
            <w:r w:rsidRPr="00733EEA">
              <w:t>Are quarterly external vulnerability scans performed by a PCI SSC Approved Scanning Vendor (ASV?</w:t>
            </w:r>
          </w:p>
        </w:tc>
        <w:tc>
          <w:tcPr>
            <w:tcW w:w="1413" w:type="pct"/>
            <w:shd w:val="clear" w:color="auto" w:fill="auto"/>
          </w:tcPr>
          <w:p w14:paraId="175A68CE" w14:textId="77777777" w:rsidR="00A211EB" w:rsidRPr="00733EEA" w:rsidRDefault="00A211EB" w:rsidP="000F3993">
            <w:pPr>
              <w:pStyle w:val="TableTextBullet"/>
              <w:rPr>
                <w:szCs w:val="18"/>
              </w:rPr>
            </w:pPr>
            <w:r w:rsidRPr="00733EEA">
              <w:rPr>
                <w:szCs w:val="18"/>
              </w:rPr>
              <w:t>Review results of each external quarterly scan and rescan</w:t>
            </w:r>
          </w:p>
        </w:tc>
        <w:tc>
          <w:tcPr>
            <w:tcW w:w="310" w:type="pct"/>
            <w:shd w:val="clear" w:color="auto" w:fill="auto"/>
          </w:tcPr>
          <w:p w14:paraId="027354C5"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1D87CA4F"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7D68E9C7"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3CDD6729"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5CA7F09D" w14:textId="77777777" w:rsidTr="003543B0">
        <w:trPr>
          <w:cantSplit/>
          <w:trHeight w:val="572"/>
        </w:trPr>
        <w:tc>
          <w:tcPr>
            <w:tcW w:w="369" w:type="pct"/>
            <w:vMerge w:val="restart"/>
          </w:tcPr>
          <w:p w14:paraId="1CD2E6C5" w14:textId="77777777" w:rsidR="00A211EB" w:rsidRPr="00AB39B8" w:rsidRDefault="00A211EB" w:rsidP="0016640F">
            <w:pPr>
              <w:keepNext/>
              <w:spacing w:before="40" w:after="60"/>
              <w:jc w:val="right"/>
              <w:rPr>
                <w:rFonts w:cs="Arial"/>
                <w:sz w:val="19"/>
                <w:szCs w:val="19"/>
              </w:rPr>
            </w:pPr>
            <w:r w:rsidRPr="00AB39B8">
              <w:rPr>
                <w:rFonts w:cs="Arial"/>
                <w:sz w:val="19"/>
                <w:szCs w:val="19"/>
              </w:rPr>
              <w:lastRenderedPageBreak/>
              <w:t>11.2.3</w:t>
            </w:r>
          </w:p>
        </w:tc>
        <w:tc>
          <w:tcPr>
            <w:tcW w:w="1942" w:type="pct"/>
          </w:tcPr>
          <w:p w14:paraId="61EBE024" w14:textId="4F8A8879" w:rsidR="00A211EB" w:rsidRPr="00733EEA" w:rsidRDefault="00A211EB" w:rsidP="004755AF">
            <w:pPr>
              <w:pStyle w:val="tabletextnumber"/>
              <w:keepNext/>
              <w:numPr>
                <w:ilvl w:val="0"/>
                <w:numId w:val="45"/>
              </w:numPr>
              <w:spacing w:before="60" w:after="60"/>
            </w:pPr>
            <w:r w:rsidRPr="00733EEA">
              <w:t>Are internal and external scans, and rescans as needed, performed after any significant change?</w:t>
            </w:r>
          </w:p>
          <w:p w14:paraId="3102B758" w14:textId="77777777" w:rsidR="00A211EB" w:rsidRPr="00733EEA" w:rsidRDefault="00A211EB" w:rsidP="0016640F">
            <w:pPr>
              <w:pStyle w:val="Note0"/>
              <w:keepNext/>
              <w:keepLines w:val="0"/>
            </w:pPr>
            <w:r w:rsidRPr="00A86B84">
              <w:rPr>
                <w:rStyle w:val="Emphasis"/>
                <w:b/>
                <w:i/>
              </w:rPr>
              <w:t>Note:</w:t>
            </w:r>
            <w:r w:rsidRPr="00733EEA">
              <w:rPr>
                <w:rStyle w:val="Emphasis"/>
              </w:rPr>
              <w:t xml:space="preserve"> </w:t>
            </w:r>
            <w:r w:rsidRPr="00733EEA">
              <w:t>Scans must be performed by qualified personnel.</w:t>
            </w:r>
          </w:p>
        </w:tc>
        <w:tc>
          <w:tcPr>
            <w:tcW w:w="1413" w:type="pct"/>
            <w:shd w:val="clear" w:color="auto" w:fill="auto"/>
          </w:tcPr>
          <w:p w14:paraId="504084E2" w14:textId="77777777" w:rsidR="00A211EB" w:rsidRPr="00733EEA" w:rsidRDefault="00A211EB" w:rsidP="0016640F">
            <w:pPr>
              <w:pStyle w:val="TableTextBullet"/>
              <w:keepNext/>
              <w:rPr>
                <w:szCs w:val="18"/>
              </w:rPr>
            </w:pPr>
            <w:r w:rsidRPr="00733EEA">
              <w:rPr>
                <w:szCs w:val="18"/>
              </w:rPr>
              <w:t>Examine and correlate change control documentation and scan reports</w:t>
            </w:r>
          </w:p>
        </w:tc>
        <w:tc>
          <w:tcPr>
            <w:tcW w:w="310" w:type="pct"/>
            <w:shd w:val="clear" w:color="auto" w:fill="auto"/>
          </w:tcPr>
          <w:p w14:paraId="5636AABE"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0A41104C"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7D1ADBD8"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0A70DC11" w14:textId="77777777" w:rsidR="00A211EB" w:rsidRPr="00733EEA" w:rsidRDefault="00A211EB" w:rsidP="0016640F">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197EA3B3" w14:textId="77777777" w:rsidTr="003543B0">
        <w:trPr>
          <w:cantSplit/>
          <w:trHeight w:val="572"/>
        </w:trPr>
        <w:tc>
          <w:tcPr>
            <w:tcW w:w="369" w:type="pct"/>
            <w:vMerge/>
          </w:tcPr>
          <w:p w14:paraId="31C6A050" w14:textId="77777777" w:rsidR="00A211EB" w:rsidRPr="00733EEA" w:rsidRDefault="00A211EB" w:rsidP="00D92DC1">
            <w:pPr>
              <w:spacing w:after="60"/>
              <w:rPr>
                <w:rFonts w:cs="Arial"/>
                <w:sz w:val="19"/>
                <w:szCs w:val="19"/>
              </w:rPr>
            </w:pPr>
          </w:p>
        </w:tc>
        <w:tc>
          <w:tcPr>
            <w:tcW w:w="1942" w:type="pct"/>
          </w:tcPr>
          <w:p w14:paraId="2C00D868" w14:textId="3AAB3C87" w:rsidR="00A211EB" w:rsidRPr="00733EEA" w:rsidRDefault="00A211EB" w:rsidP="000F3993">
            <w:pPr>
              <w:pStyle w:val="tabletextnumber"/>
              <w:spacing w:before="60" w:after="60"/>
            </w:pPr>
            <w:r w:rsidRPr="00733EEA">
              <w:t xml:space="preserve">Does the scan process include rescans until: </w:t>
            </w:r>
          </w:p>
          <w:p w14:paraId="377AE23A" w14:textId="77777777" w:rsidR="00A211EB" w:rsidRPr="00733EEA" w:rsidRDefault="00A211EB" w:rsidP="000F3993">
            <w:pPr>
              <w:pStyle w:val="tabletextbullet2"/>
              <w:spacing w:before="60" w:after="60"/>
              <w:rPr>
                <w:szCs w:val="18"/>
              </w:rPr>
            </w:pPr>
            <w:r w:rsidRPr="00733EEA">
              <w:rPr>
                <w:szCs w:val="18"/>
              </w:rPr>
              <w:t>For external scans, no vulnerabilities exist that are scored 4.0 or higher by the CVSS,</w:t>
            </w:r>
          </w:p>
          <w:p w14:paraId="004599C0" w14:textId="77777777" w:rsidR="00A211EB" w:rsidRPr="00733EEA" w:rsidRDefault="00A211EB" w:rsidP="000F3993">
            <w:pPr>
              <w:pStyle w:val="tabletextbullet2"/>
              <w:spacing w:before="60" w:after="60"/>
              <w:rPr>
                <w:szCs w:val="18"/>
              </w:rPr>
            </w:pPr>
            <w:r w:rsidRPr="00733EEA">
              <w:rPr>
                <w:szCs w:val="18"/>
              </w:rPr>
              <w:t>For internal scans, a passing result is obtained or all “high-risk” vulnerabilities as defined in PCI DSS Requirement 6.1 are resolved?</w:t>
            </w:r>
          </w:p>
        </w:tc>
        <w:tc>
          <w:tcPr>
            <w:tcW w:w="1413" w:type="pct"/>
            <w:shd w:val="clear" w:color="auto" w:fill="auto"/>
          </w:tcPr>
          <w:p w14:paraId="09280397" w14:textId="77777777" w:rsidR="00A211EB" w:rsidRPr="00733EEA" w:rsidRDefault="00A211EB" w:rsidP="000F3993">
            <w:pPr>
              <w:pStyle w:val="TableTextBullet"/>
              <w:rPr>
                <w:szCs w:val="18"/>
              </w:rPr>
            </w:pPr>
            <w:r w:rsidRPr="00733EEA">
              <w:rPr>
                <w:szCs w:val="18"/>
              </w:rPr>
              <w:t>Review scan reports</w:t>
            </w:r>
          </w:p>
        </w:tc>
        <w:tc>
          <w:tcPr>
            <w:tcW w:w="310" w:type="pct"/>
            <w:shd w:val="clear" w:color="auto" w:fill="auto"/>
          </w:tcPr>
          <w:p w14:paraId="5F1E6B1B"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2CFFDC51"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6EB3E118"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05CF557A"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4CF43678" w14:textId="77777777" w:rsidTr="003543B0">
        <w:trPr>
          <w:cantSplit/>
          <w:trHeight w:val="572"/>
        </w:trPr>
        <w:tc>
          <w:tcPr>
            <w:tcW w:w="369" w:type="pct"/>
            <w:vMerge/>
            <w:tcBorders>
              <w:bottom w:val="single" w:sz="4" w:space="0" w:color="808080"/>
            </w:tcBorders>
          </w:tcPr>
          <w:p w14:paraId="2A5AD1E3" w14:textId="77777777" w:rsidR="00A211EB" w:rsidRPr="00733EEA" w:rsidRDefault="00A211EB" w:rsidP="00D92DC1">
            <w:pPr>
              <w:spacing w:after="60"/>
              <w:rPr>
                <w:rFonts w:cs="Arial"/>
                <w:sz w:val="19"/>
                <w:szCs w:val="19"/>
              </w:rPr>
            </w:pPr>
          </w:p>
        </w:tc>
        <w:tc>
          <w:tcPr>
            <w:tcW w:w="1942" w:type="pct"/>
          </w:tcPr>
          <w:p w14:paraId="7932AC5B" w14:textId="20672AB4" w:rsidR="00A211EB" w:rsidRPr="00733EEA" w:rsidRDefault="00A211EB" w:rsidP="000F3993">
            <w:pPr>
              <w:pStyle w:val="tabletextnumber"/>
              <w:spacing w:before="60" w:after="60"/>
              <w:ind w:left="322" w:hanging="322"/>
            </w:pPr>
            <w:r w:rsidRPr="00733EEA">
              <w:t>Are scans performed by a qualified internal resource(s) or qualified external third party, and if applicable, does organizational independence of the tester exist (not required to be a QSA or ASV)?</w:t>
            </w:r>
          </w:p>
        </w:tc>
        <w:tc>
          <w:tcPr>
            <w:tcW w:w="1413" w:type="pct"/>
            <w:tcBorders>
              <w:bottom w:val="single" w:sz="4" w:space="0" w:color="808080"/>
            </w:tcBorders>
            <w:shd w:val="clear" w:color="auto" w:fill="auto"/>
          </w:tcPr>
          <w:p w14:paraId="280B166C" w14:textId="339EEC4D" w:rsidR="00A211EB" w:rsidRPr="00733EEA" w:rsidRDefault="00A211EB" w:rsidP="000F3993">
            <w:pPr>
              <w:pStyle w:val="TableTextBullet"/>
              <w:rPr>
                <w:szCs w:val="18"/>
              </w:rPr>
            </w:pPr>
            <w:r w:rsidRPr="00733EEA">
              <w:rPr>
                <w:szCs w:val="18"/>
              </w:rPr>
              <w:t>Interview personnel</w:t>
            </w:r>
            <w:r>
              <w:rPr>
                <w:szCs w:val="18"/>
              </w:rPr>
              <w:t xml:space="preserve"> </w:t>
            </w:r>
          </w:p>
        </w:tc>
        <w:tc>
          <w:tcPr>
            <w:tcW w:w="310" w:type="pct"/>
            <w:tcBorders>
              <w:bottom w:val="single" w:sz="4" w:space="0" w:color="808080"/>
            </w:tcBorders>
            <w:shd w:val="clear" w:color="auto" w:fill="auto"/>
          </w:tcPr>
          <w:p w14:paraId="4C67EE59"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tcBorders>
              <w:bottom w:val="single" w:sz="4" w:space="0" w:color="808080"/>
            </w:tcBorders>
            <w:shd w:val="clear" w:color="auto" w:fill="auto"/>
          </w:tcPr>
          <w:p w14:paraId="4A2FA04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tcBorders>
              <w:bottom w:val="single" w:sz="4" w:space="0" w:color="808080"/>
            </w:tcBorders>
            <w:shd w:val="clear" w:color="auto" w:fill="auto"/>
          </w:tcPr>
          <w:p w14:paraId="2023A1E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tcBorders>
              <w:bottom w:val="single" w:sz="4" w:space="0" w:color="808080"/>
            </w:tcBorders>
            <w:shd w:val="clear" w:color="auto" w:fill="auto"/>
          </w:tcPr>
          <w:p w14:paraId="1205D41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0E3D4463" w14:textId="77777777" w:rsidTr="0016640F">
        <w:trPr>
          <w:cantSplit/>
          <w:trHeight w:val="566"/>
        </w:trPr>
        <w:tc>
          <w:tcPr>
            <w:tcW w:w="369" w:type="pct"/>
            <w:tcBorders>
              <w:bottom w:val="nil"/>
            </w:tcBorders>
          </w:tcPr>
          <w:p w14:paraId="4271BA01" w14:textId="13FEF7FF" w:rsidR="00D1629A" w:rsidRPr="00D8537C" w:rsidRDefault="00D1629A" w:rsidP="0016640F">
            <w:pPr>
              <w:keepNext/>
              <w:spacing w:after="60"/>
              <w:jc w:val="right"/>
              <w:rPr>
                <w:rFonts w:cs="Arial"/>
                <w:sz w:val="19"/>
                <w:szCs w:val="19"/>
              </w:rPr>
            </w:pPr>
            <w:r w:rsidRPr="00174394">
              <w:rPr>
                <w:rFonts w:cs="Arial"/>
                <w:sz w:val="19"/>
                <w:szCs w:val="19"/>
              </w:rPr>
              <w:t>11.3.4</w:t>
            </w:r>
          </w:p>
        </w:tc>
        <w:tc>
          <w:tcPr>
            <w:tcW w:w="1942" w:type="pct"/>
          </w:tcPr>
          <w:p w14:paraId="437371AF" w14:textId="75492AA8" w:rsidR="00D1629A" w:rsidRPr="00733EEA" w:rsidRDefault="00D1629A" w:rsidP="0016640F">
            <w:pPr>
              <w:pStyle w:val="TableText"/>
              <w:keepNext/>
            </w:pPr>
            <w:r w:rsidRPr="00174394">
              <w:t>If segmentation is used to isolate the CDE from other networks:</w:t>
            </w:r>
          </w:p>
        </w:tc>
        <w:tc>
          <w:tcPr>
            <w:tcW w:w="1413" w:type="pct"/>
            <w:tcBorders>
              <w:right w:val="nil"/>
            </w:tcBorders>
            <w:shd w:val="clear" w:color="auto" w:fill="BFBFBF" w:themeFill="background1" w:themeFillShade="BF"/>
          </w:tcPr>
          <w:p w14:paraId="457EC52E" w14:textId="473D5146" w:rsidR="00D1629A" w:rsidRPr="00733EEA" w:rsidRDefault="00D1629A" w:rsidP="00A91E8A">
            <w:pPr>
              <w:pStyle w:val="TableTextBullet"/>
              <w:keepNext/>
              <w:numPr>
                <w:ilvl w:val="0"/>
                <w:numId w:val="0"/>
              </w:numPr>
              <w:ind w:left="259"/>
              <w:rPr>
                <w:szCs w:val="18"/>
              </w:rPr>
            </w:pPr>
          </w:p>
        </w:tc>
        <w:tc>
          <w:tcPr>
            <w:tcW w:w="310" w:type="pct"/>
            <w:tcBorders>
              <w:left w:val="nil"/>
              <w:right w:val="nil"/>
            </w:tcBorders>
            <w:shd w:val="clear" w:color="auto" w:fill="BFBFBF" w:themeFill="background1" w:themeFillShade="BF"/>
          </w:tcPr>
          <w:p w14:paraId="2B5F3D6B" w14:textId="425CCC6E" w:rsidR="00D1629A" w:rsidRPr="00733EEA" w:rsidRDefault="00D1629A" w:rsidP="00A91E8A">
            <w:pPr>
              <w:keepNext/>
              <w:spacing w:after="60"/>
              <w:jc w:val="center"/>
              <w:rPr>
                <w:rFonts w:cs="Arial"/>
                <w:sz w:val="18"/>
                <w:szCs w:val="18"/>
              </w:rPr>
            </w:pPr>
          </w:p>
        </w:tc>
        <w:tc>
          <w:tcPr>
            <w:tcW w:w="391" w:type="pct"/>
            <w:tcBorders>
              <w:left w:val="nil"/>
              <w:right w:val="nil"/>
            </w:tcBorders>
            <w:shd w:val="clear" w:color="auto" w:fill="BFBFBF" w:themeFill="background1" w:themeFillShade="BF"/>
          </w:tcPr>
          <w:p w14:paraId="7FC40530" w14:textId="79C62A97" w:rsidR="00D1629A" w:rsidRPr="00733EEA" w:rsidRDefault="00D1629A" w:rsidP="00A91E8A">
            <w:pPr>
              <w:keepNext/>
              <w:spacing w:after="60"/>
              <w:jc w:val="center"/>
              <w:rPr>
                <w:rFonts w:cs="Arial"/>
                <w:sz w:val="18"/>
                <w:szCs w:val="18"/>
              </w:rPr>
            </w:pPr>
          </w:p>
        </w:tc>
        <w:tc>
          <w:tcPr>
            <w:tcW w:w="287" w:type="pct"/>
            <w:tcBorders>
              <w:left w:val="nil"/>
              <w:right w:val="nil"/>
            </w:tcBorders>
            <w:shd w:val="clear" w:color="auto" w:fill="BFBFBF" w:themeFill="background1" w:themeFillShade="BF"/>
          </w:tcPr>
          <w:p w14:paraId="1E08020B" w14:textId="2C13418B" w:rsidR="00D1629A" w:rsidRPr="00733EEA" w:rsidRDefault="00D1629A" w:rsidP="00A91E8A">
            <w:pPr>
              <w:keepNext/>
              <w:spacing w:after="60"/>
              <w:jc w:val="center"/>
              <w:rPr>
                <w:rFonts w:cs="Arial"/>
                <w:sz w:val="18"/>
                <w:szCs w:val="18"/>
              </w:rPr>
            </w:pPr>
          </w:p>
        </w:tc>
        <w:tc>
          <w:tcPr>
            <w:tcW w:w="288" w:type="pct"/>
            <w:tcBorders>
              <w:left w:val="nil"/>
            </w:tcBorders>
            <w:shd w:val="clear" w:color="auto" w:fill="BFBFBF" w:themeFill="background1" w:themeFillShade="BF"/>
          </w:tcPr>
          <w:p w14:paraId="3443205C" w14:textId="461EF113" w:rsidR="00D1629A" w:rsidRPr="00733EEA" w:rsidRDefault="00D1629A" w:rsidP="00A91E8A">
            <w:pPr>
              <w:keepNext/>
              <w:spacing w:after="60"/>
              <w:jc w:val="center"/>
              <w:rPr>
                <w:rFonts w:cs="Arial"/>
                <w:sz w:val="18"/>
                <w:szCs w:val="18"/>
              </w:rPr>
            </w:pPr>
          </w:p>
        </w:tc>
      </w:tr>
      <w:tr w:rsidR="003543B0" w:rsidRPr="00733EEA" w14:paraId="7B9EF81C" w14:textId="77777777" w:rsidTr="003543B0">
        <w:trPr>
          <w:cantSplit/>
          <w:trHeight w:val="572"/>
        </w:trPr>
        <w:tc>
          <w:tcPr>
            <w:tcW w:w="369" w:type="pct"/>
            <w:tcBorders>
              <w:top w:val="nil"/>
              <w:bottom w:val="nil"/>
            </w:tcBorders>
          </w:tcPr>
          <w:p w14:paraId="77C9E753" w14:textId="77777777" w:rsidR="006B2073" w:rsidRPr="00733EEA" w:rsidRDefault="006B2073" w:rsidP="005C70E8">
            <w:pPr>
              <w:spacing w:after="60"/>
              <w:rPr>
                <w:rFonts w:cs="Arial"/>
                <w:sz w:val="19"/>
                <w:szCs w:val="19"/>
              </w:rPr>
            </w:pPr>
          </w:p>
        </w:tc>
        <w:tc>
          <w:tcPr>
            <w:tcW w:w="1942" w:type="pct"/>
          </w:tcPr>
          <w:p w14:paraId="17BC4601" w14:textId="6FED77D6" w:rsidR="006B2073" w:rsidRDefault="006B2073" w:rsidP="00BC3039">
            <w:pPr>
              <w:pStyle w:val="tabletextnumber"/>
              <w:numPr>
                <w:ilvl w:val="0"/>
                <w:numId w:val="0"/>
              </w:numPr>
              <w:spacing w:before="60" w:after="60"/>
              <w:ind w:left="360" w:hanging="360"/>
            </w:pPr>
            <w:r>
              <w:t>(a)</w:t>
            </w:r>
            <w:r>
              <w:tab/>
            </w:r>
            <w:r w:rsidRPr="00174394">
              <w:t>Are penetration-testing procedures defined to test all segmentation methods, to confirm they are operational and effective, and isolate all out-of-scope systems from systems</w:t>
            </w:r>
            <w:r w:rsidR="00A91E8A">
              <w:t xml:space="preserve"> in the CDE</w:t>
            </w:r>
            <w:r w:rsidRPr="00174394">
              <w:t>?</w:t>
            </w:r>
          </w:p>
        </w:tc>
        <w:tc>
          <w:tcPr>
            <w:tcW w:w="1413" w:type="pct"/>
            <w:shd w:val="clear" w:color="auto" w:fill="auto"/>
          </w:tcPr>
          <w:p w14:paraId="35334F05" w14:textId="77777777" w:rsidR="006B2073" w:rsidRDefault="006B2073" w:rsidP="006B2073">
            <w:pPr>
              <w:pStyle w:val="TableTextBullet"/>
              <w:ind w:left="259" w:hanging="259"/>
              <w:rPr>
                <w:szCs w:val="18"/>
              </w:rPr>
            </w:pPr>
            <w:r w:rsidRPr="00174394">
              <w:rPr>
                <w:szCs w:val="18"/>
              </w:rPr>
              <w:t>Examine segmentation controls</w:t>
            </w:r>
          </w:p>
          <w:p w14:paraId="2CD64897" w14:textId="0C6B3163" w:rsidR="006B2073" w:rsidRPr="00174394" w:rsidRDefault="006B2073" w:rsidP="006B2073">
            <w:pPr>
              <w:pStyle w:val="TableTextBullet"/>
              <w:ind w:left="259" w:hanging="259"/>
              <w:rPr>
                <w:szCs w:val="18"/>
              </w:rPr>
            </w:pPr>
            <w:r w:rsidRPr="00174394">
              <w:rPr>
                <w:szCs w:val="18"/>
              </w:rPr>
              <w:t>Review penetration-testing methodology</w:t>
            </w:r>
          </w:p>
        </w:tc>
        <w:tc>
          <w:tcPr>
            <w:tcW w:w="310" w:type="pct"/>
            <w:shd w:val="clear" w:color="auto" w:fill="auto"/>
          </w:tcPr>
          <w:p w14:paraId="33AB937C" w14:textId="21D0BCB6"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5845D297" w14:textId="5FE46031"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09ACBCD5" w14:textId="574B1BFB"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42D4DFEA" w14:textId="777D4066"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223514AF" w14:textId="77777777" w:rsidTr="00166F6C">
        <w:trPr>
          <w:cantSplit/>
          <w:trHeight w:val="572"/>
        </w:trPr>
        <w:tc>
          <w:tcPr>
            <w:tcW w:w="369" w:type="pct"/>
            <w:tcBorders>
              <w:top w:val="nil"/>
              <w:bottom w:val="single" w:sz="4" w:space="0" w:color="808080"/>
            </w:tcBorders>
          </w:tcPr>
          <w:p w14:paraId="5F755112" w14:textId="77777777" w:rsidR="006B2073" w:rsidRPr="00733EEA" w:rsidRDefault="006B2073" w:rsidP="005C70E8">
            <w:pPr>
              <w:spacing w:after="60"/>
              <w:rPr>
                <w:rFonts w:cs="Arial"/>
                <w:sz w:val="19"/>
                <w:szCs w:val="19"/>
              </w:rPr>
            </w:pPr>
          </w:p>
        </w:tc>
        <w:tc>
          <w:tcPr>
            <w:tcW w:w="1942" w:type="pct"/>
          </w:tcPr>
          <w:p w14:paraId="32B407D7" w14:textId="77777777" w:rsidR="006B2073" w:rsidRPr="00174394" w:rsidRDefault="006B2073" w:rsidP="000F3993">
            <w:pPr>
              <w:pStyle w:val="tabletextnumber"/>
              <w:numPr>
                <w:ilvl w:val="0"/>
                <w:numId w:val="0"/>
              </w:numPr>
              <w:spacing w:before="60" w:after="60"/>
              <w:ind w:left="360" w:hanging="360"/>
            </w:pPr>
            <w:r>
              <w:t>(b)</w:t>
            </w:r>
            <w:r>
              <w:tab/>
            </w:r>
            <w:r w:rsidRPr="00174394">
              <w:t>Does penetration testing to verify segmentation controls meet the following?</w:t>
            </w:r>
          </w:p>
          <w:p w14:paraId="3F9D96F3" w14:textId="77777777" w:rsidR="006B2073" w:rsidRPr="00174394" w:rsidRDefault="006B2073" w:rsidP="002351A7">
            <w:pPr>
              <w:pStyle w:val="tabletextbullet2"/>
              <w:tabs>
                <w:tab w:val="left" w:pos="813"/>
              </w:tabs>
              <w:spacing w:before="60" w:after="60"/>
              <w:ind w:left="813"/>
              <w:rPr>
                <w:szCs w:val="18"/>
              </w:rPr>
            </w:pPr>
            <w:r w:rsidRPr="00174394">
              <w:rPr>
                <w:szCs w:val="18"/>
              </w:rPr>
              <w:t>Performed at least annually and after any changes to segmentation controls/methods</w:t>
            </w:r>
          </w:p>
          <w:p w14:paraId="1BB4CBEF" w14:textId="77777777" w:rsidR="006B2073" w:rsidRDefault="006B2073" w:rsidP="002351A7">
            <w:pPr>
              <w:pStyle w:val="tabletextbullet2"/>
              <w:tabs>
                <w:tab w:val="left" w:pos="813"/>
              </w:tabs>
              <w:spacing w:before="60" w:after="60"/>
              <w:ind w:left="813"/>
              <w:rPr>
                <w:szCs w:val="18"/>
              </w:rPr>
            </w:pPr>
            <w:r w:rsidRPr="00174394">
              <w:rPr>
                <w:szCs w:val="18"/>
              </w:rPr>
              <w:t>Covers all segmentation controls/methods in use</w:t>
            </w:r>
          </w:p>
          <w:p w14:paraId="020059A2" w14:textId="2BF6936E" w:rsidR="006B2073" w:rsidRPr="00733EEA" w:rsidRDefault="006B2073" w:rsidP="002351A7">
            <w:pPr>
              <w:pStyle w:val="tabletextbullet2"/>
              <w:tabs>
                <w:tab w:val="left" w:pos="813"/>
              </w:tabs>
              <w:spacing w:before="60" w:after="60"/>
              <w:ind w:left="813"/>
            </w:pPr>
            <w:r w:rsidRPr="00DC7678">
              <w:rPr>
                <w:szCs w:val="18"/>
              </w:rPr>
              <w:t>Verifies that segmentation methods are operational and effective, and isolate all out-of-scope systems from systems</w:t>
            </w:r>
            <w:r w:rsidR="00A91E8A">
              <w:rPr>
                <w:szCs w:val="18"/>
              </w:rPr>
              <w:t xml:space="preserve"> in the CDE</w:t>
            </w:r>
            <w:r w:rsidRPr="00174394">
              <w:rPr>
                <w:szCs w:val="18"/>
              </w:rPr>
              <w:t>.</w:t>
            </w:r>
          </w:p>
        </w:tc>
        <w:tc>
          <w:tcPr>
            <w:tcW w:w="1413" w:type="pct"/>
            <w:shd w:val="clear" w:color="auto" w:fill="auto"/>
          </w:tcPr>
          <w:p w14:paraId="627B4C1B" w14:textId="77777777" w:rsidR="006B2073" w:rsidRPr="00733EEA" w:rsidRDefault="006B2073" w:rsidP="000F3993">
            <w:pPr>
              <w:pStyle w:val="TableTextBullet"/>
              <w:ind w:left="259" w:hanging="259"/>
              <w:rPr>
                <w:szCs w:val="18"/>
              </w:rPr>
            </w:pPr>
            <w:r w:rsidRPr="00174394">
              <w:rPr>
                <w:szCs w:val="18"/>
              </w:rPr>
              <w:t>Examine results from the most recent penetration test</w:t>
            </w:r>
          </w:p>
        </w:tc>
        <w:tc>
          <w:tcPr>
            <w:tcW w:w="310" w:type="pct"/>
            <w:shd w:val="clear" w:color="auto" w:fill="auto"/>
          </w:tcPr>
          <w:p w14:paraId="2F2380C1" w14:textId="77777777"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000F2789" w14:textId="77777777"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606C67D1" w14:textId="77777777"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39D7ADD8" w14:textId="77777777" w:rsidR="006B2073" w:rsidRPr="00733EEA" w:rsidRDefault="006B2073" w:rsidP="005C70E8">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BD6281" w:rsidRPr="00733EEA" w14:paraId="6BB5659F" w14:textId="77777777" w:rsidTr="00166F6C">
        <w:trPr>
          <w:cantSplit/>
          <w:trHeight w:val="572"/>
        </w:trPr>
        <w:tc>
          <w:tcPr>
            <w:tcW w:w="369" w:type="pct"/>
            <w:tcBorders>
              <w:bottom w:val="nil"/>
            </w:tcBorders>
          </w:tcPr>
          <w:p w14:paraId="3C8E5B90" w14:textId="77777777" w:rsidR="00BD6281" w:rsidRPr="00733EEA" w:rsidRDefault="00BD6281" w:rsidP="00BD6281">
            <w:pPr>
              <w:spacing w:after="60"/>
              <w:rPr>
                <w:rFonts w:cs="Arial"/>
                <w:sz w:val="19"/>
                <w:szCs w:val="19"/>
              </w:rPr>
            </w:pPr>
          </w:p>
        </w:tc>
        <w:tc>
          <w:tcPr>
            <w:tcW w:w="1942" w:type="pct"/>
          </w:tcPr>
          <w:p w14:paraId="3C5B779B" w14:textId="5B2B06A8" w:rsidR="00BD6281" w:rsidRPr="00733EEA" w:rsidRDefault="00BD6281" w:rsidP="00BD6281">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413" w:type="pct"/>
            <w:shd w:val="clear" w:color="auto" w:fill="auto"/>
          </w:tcPr>
          <w:p w14:paraId="1C085C6A" w14:textId="628660C1" w:rsidR="00BD6281" w:rsidRPr="00733EEA" w:rsidRDefault="00BD6281" w:rsidP="00BD6281">
            <w:pPr>
              <w:pStyle w:val="TableTextBullet"/>
              <w:rPr>
                <w:szCs w:val="18"/>
              </w:rPr>
            </w:pPr>
            <w:r w:rsidRPr="00764864">
              <w:rPr>
                <w:szCs w:val="18"/>
              </w:rPr>
              <w:t>Interview responsible personnel</w:t>
            </w:r>
          </w:p>
        </w:tc>
        <w:tc>
          <w:tcPr>
            <w:tcW w:w="310" w:type="pct"/>
            <w:shd w:val="clear" w:color="auto" w:fill="auto"/>
          </w:tcPr>
          <w:p w14:paraId="07CDFF97" w14:textId="6363C8F7" w:rsidR="00BD6281" w:rsidRPr="00733EEA" w:rsidRDefault="00BD6281" w:rsidP="00BD628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04D2F65C" w14:textId="0621A498" w:rsidR="00BD6281" w:rsidRPr="00733EEA" w:rsidRDefault="00BD6281" w:rsidP="00BD628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2C41EB3C" w14:textId="53B40E2B" w:rsidR="00BD6281" w:rsidRPr="00733EEA" w:rsidRDefault="00BD6281" w:rsidP="00BD628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77EA1F08" w14:textId="3D90753E" w:rsidR="00BD6281" w:rsidRPr="00733EEA" w:rsidRDefault="00BD6281" w:rsidP="00BD628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3B714D6F" w14:textId="77777777" w:rsidTr="00166F6C">
        <w:trPr>
          <w:cantSplit/>
          <w:trHeight w:val="572"/>
        </w:trPr>
        <w:tc>
          <w:tcPr>
            <w:tcW w:w="369" w:type="pct"/>
            <w:tcBorders>
              <w:bottom w:val="nil"/>
            </w:tcBorders>
          </w:tcPr>
          <w:p w14:paraId="5AAD69B8" w14:textId="77777777" w:rsidR="006B2073" w:rsidRPr="00733EEA" w:rsidRDefault="006B2073" w:rsidP="00D92DC1">
            <w:pPr>
              <w:spacing w:after="60"/>
              <w:rPr>
                <w:rFonts w:cs="Arial"/>
                <w:sz w:val="19"/>
                <w:szCs w:val="19"/>
              </w:rPr>
            </w:pPr>
            <w:r w:rsidRPr="00733EEA">
              <w:rPr>
                <w:rFonts w:cs="Arial"/>
                <w:sz w:val="19"/>
                <w:szCs w:val="19"/>
              </w:rPr>
              <w:t>11.5</w:t>
            </w:r>
          </w:p>
        </w:tc>
        <w:tc>
          <w:tcPr>
            <w:tcW w:w="1942" w:type="pct"/>
          </w:tcPr>
          <w:p w14:paraId="49BD95F4" w14:textId="1CF9D174" w:rsidR="006B2073" w:rsidRPr="00733EEA" w:rsidRDefault="006B2073" w:rsidP="004755AF">
            <w:pPr>
              <w:pStyle w:val="tabletextnumber"/>
              <w:numPr>
                <w:ilvl w:val="0"/>
                <w:numId w:val="46"/>
              </w:numPr>
              <w:spacing w:before="60" w:after="60"/>
            </w:pPr>
            <w:r w:rsidRPr="00733EEA">
              <w:t xml:space="preserve">Is a change-detection mechanism (for example, file-integrity monitoring tools) deployed </w:t>
            </w:r>
            <w:r>
              <w:t xml:space="preserve">to detect </w:t>
            </w:r>
            <w:r w:rsidRPr="003B7F14">
              <w:t xml:space="preserve">unauthorized modification </w:t>
            </w:r>
            <w:r w:rsidR="00A91E8A">
              <w:t xml:space="preserve">(including changes, additions, and deletions) </w:t>
            </w:r>
            <w:r w:rsidRPr="003B7F14">
              <w:t>of critical system files, configuration files, or content files</w:t>
            </w:r>
            <w:r w:rsidRPr="00733EEA">
              <w:t>?</w:t>
            </w:r>
          </w:p>
          <w:p w14:paraId="092E90E1" w14:textId="77777777" w:rsidR="006B2073" w:rsidRPr="00733EEA" w:rsidRDefault="006B2073" w:rsidP="000F3993">
            <w:pPr>
              <w:shd w:val="clear" w:color="auto" w:fill="E6E6E6"/>
              <w:spacing w:after="60"/>
              <w:rPr>
                <w:rFonts w:cs="Arial"/>
                <w:i/>
                <w:sz w:val="18"/>
                <w:szCs w:val="18"/>
              </w:rPr>
            </w:pPr>
            <w:r w:rsidRPr="00733EEA">
              <w:rPr>
                <w:rFonts w:cs="Arial"/>
                <w:i/>
                <w:sz w:val="18"/>
                <w:szCs w:val="18"/>
              </w:rPr>
              <w:t>Examples of files that should be monitored include:</w:t>
            </w:r>
          </w:p>
          <w:p w14:paraId="5A78B60B" w14:textId="77777777" w:rsidR="006B2073" w:rsidRPr="00733EEA" w:rsidRDefault="006B2073" w:rsidP="000F3993">
            <w:pPr>
              <w:pStyle w:val="tabletextbullet2"/>
              <w:shd w:val="clear" w:color="auto" w:fill="E6E6E6"/>
              <w:spacing w:before="60" w:after="60"/>
              <w:ind w:left="230" w:hanging="230"/>
              <w:rPr>
                <w:szCs w:val="18"/>
              </w:rPr>
            </w:pPr>
            <w:r w:rsidRPr="00733EEA">
              <w:rPr>
                <w:i/>
                <w:szCs w:val="18"/>
              </w:rPr>
              <w:t>System executables</w:t>
            </w:r>
          </w:p>
          <w:p w14:paraId="63ECA793" w14:textId="77777777" w:rsidR="006B2073" w:rsidRPr="005475D8" w:rsidRDefault="006B2073" w:rsidP="000F3993">
            <w:pPr>
              <w:pStyle w:val="tabletextbullet2"/>
              <w:shd w:val="clear" w:color="auto" w:fill="E6E6E6"/>
              <w:spacing w:before="60" w:after="60"/>
              <w:ind w:left="230" w:hanging="230"/>
              <w:rPr>
                <w:i/>
                <w:szCs w:val="18"/>
              </w:rPr>
            </w:pPr>
            <w:r w:rsidRPr="005475D8">
              <w:rPr>
                <w:i/>
                <w:szCs w:val="18"/>
              </w:rPr>
              <w:t>Application executables</w:t>
            </w:r>
          </w:p>
          <w:p w14:paraId="08E59B9B" w14:textId="77777777" w:rsidR="006B2073" w:rsidRPr="005475D8" w:rsidRDefault="006B2073" w:rsidP="000F3993">
            <w:pPr>
              <w:pStyle w:val="tabletextbullet2"/>
              <w:shd w:val="clear" w:color="auto" w:fill="E6E6E6"/>
              <w:spacing w:before="60" w:after="60"/>
              <w:ind w:left="230" w:hanging="230"/>
              <w:rPr>
                <w:i/>
                <w:szCs w:val="18"/>
              </w:rPr>
            </w:pPr>
            <w:r w:rsidRPr="005475D8">
              <w:rPr>
                <w:i/>
                <w:szCs w:val="18"/>
              </w:rPr>
              <w:t>Configuration and parameter files</w:t>
            </w:r>
          </w:p>
          <w:p w14:paraId="6B8F3DAE" w14:textId="77777777" w:rsidR="006B2073" w:rsidRPr="005475D8" w:rsidRDefault="006B2073" w:rsidP="000F3993">
            <w:pPr>
              <w:pStyle w:val="tabletextbullet2"/>
              <w:shd w:val="clear" w:color="auto" w:fill="E6E6E6"/>
              <w:spacing w:before="60" w:after="60"/>
              <w:ind w:left="230" w:hanging="230"/>
              <w:rPr>
                <w:i/>
                <w:szCs w:val="18"/>
              </w:rPr>
            </w:pPr>
            <w:r w:rsidRPr="005475D8">
              <w:rPr>
                <w:i/>
                <w:szCs w:val="18"/>
              </w:rPr>
              <w:t xml:space="preserve">Centrally stored, historical or archived, log, and audit files </w:t>
            </w:r>
          </w:p>
          <w:p w14:paraId="713E3B23" w14:textId="77777777" w:rsidR="006B2073" w:rsidRPr="00733EEA" w:rsidRDefault="006B2073" w:rsidP="000F3993">
            <w:pPr>
              <w:pStyle w:val="tabletextbullet2"/>
              <w:shd w:val="clear" w:color="auto" w:fill="E6E6E6"/>
              <w:spacing w:before="60" w:after="60"/>
              <w:ind w:left="230" w:hanging="230"/>
              <w:rPr>
                <w:szCs w:val="18"/>
              </w:rPr>
            </w:pPr>
            <w:r w:rsidRPr="005475D8">
              <w:rPr>
                <w:i/>
                <w:szCs w:val="18"/>
              </w:rPr>
              <w:t>Additional critical files determined by entity (for example,</w:t>
            </w:r>
            <w:r w:rsidRPr="005475D8" w:rsidDel="004243AF">
              <w:rPr>
                <w:i/>
                <w:szCs w:val="18"/>
              </w:rPr>
              <w:t xml:space="preserve"> </w:t>
            </w:r>
            <w:r w:rsidRPr="005475D8">
              <w:rPr>
                <w:i/>
                <w:szCs w:val="18"/>
              </w:rPr>
              <w:t>through risk assessment or other means)</w:t>
            </w:r>
          </w:p>
        </w:tc>
        <w:tc>
          <w:tcPr>
            <w:tcW w:w="1413" w:type="pct"/>
            <w:shd w:val="clear" w:color="auto" w:fill="auto"/>
          </w:tcPr>
          <w:p w14:paraId="7B6FA286" w14:textId="77777777" w:rsidR="006B2073" w:rsidRPr="00733EEA" w:rsidRDefault="006B2073" w:rsidP="000F3993">
            <w:pPr>
              <w:pStyle w:val="TableTextBullet"/>
              <w:rPr>
                <w:szCs w:val="18"/>
              </w:rPr>
            </w:pPr>
            <w:r w:rsidRPr="00733EEA">
              <w:rPr>
                <w:szCs w:val="18"/>
              </w:rPr>
              <w:t>Observe system settings and monitored files</w:t>
            </w:r>
          </w:p>
          <w:p w14:paraId="04BAF5C8" w14:textId="77777777" w:rsidR="006B2073" w:rsidRPr="00733EEA" w:rsidRDefault="006B2073" w:rsidP="000F3993">
            <w:pPr>
              <w:pStyle w:val="TableTextBullet"/>
              <w:rPr>
                <w:szCs w:val="18"/>
              </w:rPr>
            </w:pPr>
            <w:r w:rsidRPr="00733EEA">
              <w:rPr>
                <w:szCs w:val="18"/>
              </w:rPr>
              <w:t>Examine system configuration settings</w:t>
            </w:r>
          </w:p>
        </w:tc>
        <w:tc>
          <w:tcPr>
            <w:tcW w:w="310" w:type="pct"/>
            <w:shd w:val="clear" w:color="auto" w:fill="auto"/>
          </w:tcPr>
          <w:p w14:paraId="137399F4"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54E5E421"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126DB290"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1567F95C"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5E4FE411" w14:textId="77777777" w:rsidTr="00166F6C">
        <w:trPr>
          <w:cantSplit/>
          <w:trHeight w:val="572"/>
        </w:trPr>
        <w:tc>
          <w:tcPr>
            <w:tcW w:w="369" w:type="pct"/>
            <w:tcBorders>
              <w:top w:val="nil"/>
            </w:tcBorders>
          </w:tcPr>
          <w:p w14:paraId="04B46907" w14:textId="77777777" w:rsidR="006B2073" w:rsidRPr="00733EEA" w:rsidRDefault="006B2073" w:rsidP="00D92DC1">
            <w:pPr>
              <w:spacing w:after="60"/>
              <w:rPr>
                <w:rFonts w:cs="Arial"/>
                <w:sz w:val="19"/>
                <w:szCs w:val="19"/>
              </w:rPr>
            </w:pPr>
          </w:p>
        </w:tc>
        <w:tc>
          <w:tcPr>
            <w:tcW w:w="1942" w:type="pct"/>
          </w:tcPr>
          <w:p w14:paraId="182DF2E2" w14:textId="210FD516" w:rsidR="006B2073" w:rsidRPr="00733EEA" w:rsidRDefault="006B2073" w:rsidP="00D92DC1">
            <w:pPr>
              <w:pStyle w:val="tabletextnumber"/>
              <w:ind w:left="322" w:hanging="322"/>
            </w:pPr>
            <w:r>
              <w:t>Is</w:t>
            </w:r>
            <w:r w:rsidRPr="00733EEA">
              <w:t xml:space="preserve"> the change-detection mechanism configured to alert personnel to unauthorized modification </w:t>
            </w:r>
            <w:r w:rsidR="00A91E8A">
              <w:t xml:space="preserve">(including changes, additions, and deletions) </w:t>
            </w:r>
            <w:r w:rsidRPr="00733EEA">
              <w:t>of critical system files, configuration files or content files, and do the tools perform critical file comparisons at least weekly?</w:t>
            </w:r>
          </w:p>
          <w:p w14:paraId="35CB8A90" w14:textId="77777777" w:rsidR="006B2073" w:rsidRPr="00733EEA" w:rsidRDefault="006B2073" w:rsidP="00D92DC1">
            <w:pPr>
              <w:pStyle w:val="Note0"/>
            </w:pPr>
            <w:r w:rsidRPr="00DF33DB">
              <w:rPr>
                <w:b/>
              </w:rPr>
              <w:t>Note:</w:t>
            </w:r>
            <w:r w:rsidRPr="00733EEA">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413" w:type="pct"/>
            <w:shd w:val="clear" w:color="auto" w:fill="auto"/>
          </w:tcPr>
          <w:p w14:paraId="5C8F9492" w14:textId="77777777" w:rsidR="006B2073" w:rsidRPr="00733EEA" w:rsidRDefault="006B2073" w:rsidP="00875E3F">
            <w:pPr>
              <w:pStyle w:val="TableTextBullet"/>
              <w:rPr>
                <w:szCs w:val="18"/>
              </w:rPr>
            </w:pPr>
            <w:r w:rsidRPr="00733EEA">
              <w:rPr>
                <w:szCs w:val="18"/>
              </w:rPr>
              <w:t>Observe system settings and monitored files</w:t>
            </w:r>
          </w:p>
          <w:p w14:paraId="0B439237" w14:textId="77777777" w:rsidR="006B2073" w:rsidRPr="00733EEA" w:rsidRDefault="006B2073" w:rsidP="00875E3F">
            <w:pPr>
              <w:pStyle w:val="TableTextBullet"/>
              <w:rPr>
                <w:szCs w:val="18"/>
              </w:rPr>
            </w:pPr>
            <w:r w:rsidRPr="00733EEA">
              <w:rPr>
                <w:szCs w:val="18"/>
              </w:rPr>
              <w:t>Review results from monitoring activities</w:t>
            </w:r>
          </w:p>
        </w:tc>
        <w:tc>
          <w:tcPr>
            <w:tcW w:w="310" w:type="pct"/>
            <w:shd w:val="clear" w:color="auto" w:fill="auto"/>
          </w:tcPr>
          <w:p w14:paraId="3A4CEE0B"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34550053"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3BFA524F"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0D347898"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r w:rsidR="003543B0" w:rsidRPr="00733EEA" w14:paraId="46F3650C" w14:textId="77777777" w:rsidTr="003543B0">
        <w:trPr>
          <w:cantSplit/>
          <w:trHeight w:val="572"/>
        </w:trPr>
        <w:tc>
          <w:tcPr>
            <w:tcW w:w="369" w:type="pct"/>
          </w:tcPr>
          <w:p w14:paraId="39ED4B06" w14:textId="77777777" w:rsidR="006B2073" w:rsidRPr="00733EEA" w:rsidRDefault="006B2073" w:rsidP="00D92DC1">
            <w:pPr>
              <w:spacing w:after="60"/>
              <w:jc w:val="right"/>
              <w:rPr>
                <w:rFonts w:cs="Arial"/>
                <w:sz w:val="19"/>
                <w:szCs w:val="19"/>
              </w:rPr>
            </w:pPr>
            <w:r w:rsidRPr="00733EEA">
              <w:rPr>
                <w:rFonts w:cs="Arial"/>
                <w:sz w:val="19"/>
                <w:szCs w:val="19"/>
              </w:rPr>
              <w:lastRenderedPageBreak/>
              <w:t>11.5.1</w:t>
            </w:r>
          </w:p>
        </w:tc>
        <w:tc>
          <w:tcPr>
            <w:tcW w:w="1942" w:type="pct"/>
          </w:tcPr>
          <w:p w14:paraId="5F63FFC4" w14:textId="77777777" w:rsidR="006B2073" w:rsidRPr="00733EEA" w:rsidDel="00FF5704" w:rsidRDefault="006B2073" w:rsidP="00615F06">
            <w:pPr>
              <w:pStyle w:val="TableText"/>
              <w:rPr>
                <w:szCs w:val="18"/>
              </w:rPr>
            </w:pPr>
            <w:r w:rsidRPr="00733EEA">
              <w:rPr>
                <w:szCs w:val="18"/>
              </w:rPr>
              <w:t>Is a process in place to respond to any alerts generated by the change-detection solution?</w:t>
            </w:r>
          </w:p>
        </w:tc>
        <w:tc>
          <w:tcPr>
            <w:tcW w:w="1413" w:type="pct"/>
            <w:shd w:val="clear" w:color="auto" w:fill="auto"/>
          </w:tcPr>
          <w:p w14:paraId="1A57F333" w14:textId="77777777" w:rsidR="006B2073" w:rsidRPr="00733EEA" w:rsidRDefault="006B2073" w:rsidP="00875E3F">
            <w:pPr>
              <w:pStyle w:val="TableTextBullet"/>
              <w:rPr>
                <w:szCs w:val="18"/>
              </w:rPr>
            </w:pPr>
            <w:r w:rsidRPr="00733EEA">
              <w:rPr>
                <w:szCs w:val="18"/>
              </w:rPr>
              <w:t>Examine system configuration settings</w:t>
            </w:r>
          </w:p>
        </w:tc>
        <w:tc>
          <w:tcPr>
            <w:tcW w:w="310" w:type="pct"/>
            <w:shd w:val="clear" w:color="auto" w:fill="auto"/>
          </w:tcPr>
          <w:p w14:paraId="3B199BB5"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391" w:type="pct"/>
            <w:shd w:val="clear" w:color="auto" w:fill="auto"/>
          </w:tcPr>
          <w:p w14:paraId="607740B9"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7" w:type="pct"/>
            <w:shd w:val="clear" w:color="auto" w:fill="auto"/>
          </w:tcPr>
          <w:p w14:paraId="59FAEE78"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c>
          <w:tcPr>
            <w:tcW w:w="288" w:type="pct"/>
            <w:shd w:val="clear" w:color="auto" w:fill="auto"/>
          </w:tcPr>
          <w:p w14:paraId="0A9B55B4" w14:textId="77777777" w:rsidR="006B2073" w:rsidRPr="00733EEA" w:rsidRDefault="006B2073"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AA4397">
              <w:rPr>
                <w:rFonts w:cs="Arial"/>
                <w:sz w:val="18"/>
                <w:szCs w:val="18"/>
              </w:rPr>
            </w:r>
            <w:r w:rsidR="00AA4397">
              <w:rPr>
                <w:rFonts w:cs="Arial"/>
                <w:sz w:val="18"/>
                <w:szCs w:val="18"/>
              </w:rPr>
              <w:fldChar w:fldCharType="separate"/>
            </w:r>
            <w:r w:rsidRPr="00733EEA">
              <w:rPr>
                <w:rFonts w:cs="Arial"/>
                <w:sz w:val="18"/>
                <w:szCs w:val="18"/>
              </w:rPr>
              <w:fldChar w:fldCharType="end"/>
            </w:r>
          </w:p>
        </w:tc>
      </w:tr>
    </w:tbl>
    <w:p w14:paraId="46C8B11A" w14:textId="77777777" w:rsidR="00D92DC1" w:rsidRPr="00733EEA" w:rsidRDefault="00D92DC1" w:rsidP="00D92DC1">
      <w:pPr>
        <w:rPr>
          <w:sz w:val="18"/>
          <w:szCs w:val="18"/>
        </w:rPr>
      </w:pPr>
    </w:p>
    <w:p w14:paraId="1C3F1979" w14:textId="77777777" w:rsidR="00D92DC1" w:rsidRPr="00DB481E" w:rsidRDefault="00D92DC1" w:rsidP="00D92DC1"/>
    <w:p w14:paraId="3BC1076E" w14:textId="77777777" w:rsidR="00D92DC1" w:rsidRPr="00AF44E1" w:rsidRDefault="00D92DC1" w:rsidP="00D92DC1">
      <w:pPr>
        <w:pStyle w:val="Heading2"/>
        <w:spacing w:before="0"/>
        <w:rPr>
          <w:color w:val="FF0000"/>
        </w:rPr>
      </w:pPr>
      <w:r>
        <w:br w:type="page"/>
      </w:r>
      <w:bookmarkStart w:id="111" w:name="_Toc275753536"/>
      <w:bookmarkStart w:id="112" w:name="_Toc250643231"/>
      <w:bookmarkStart w:id="113" w:name="_Toc377997585"/>
      <w:bookmarkStart w:id="114" w:name="_Toc447191470"/>
      <w:r w:rsidRPr="001D2C12">
        <w:lastRenderedPageBreak/>
        <w:t>Maintain an Information Security Policy</w:t>
      </w:r>
      <w:bookmarkEnd w:id="111"/>
      <w:bookmarkEnd w:id="112"/>
      <w:bookmarkEnd w:id="113"/>
      <w:bookmarkEnd w:id="114"/>
      <w:r>
        <w:t xml:space="preserve"> </w:t>
      </w:r>
    </w:p>
    <w:p w14:paraId="7746E3F2" w14:textId="5E21CE80" w:rsidR="00D92DC1" w:rsidRDefault="00C57F8D" w:rsidP="001D17BA">
      <w:pPr>
        <w:pStyle w:val="Heading3"/>
      </w:pPr>
      <w:bookmarkStart w:id="115" w:name="_Toc275753537"/>
      <w:bookmarkStart w:id="116" w:name="_Toc250643232"/>
      <w:bookmarkStart w:id="117" w:name="_Toc377997586"/>
      <w:bookmarkStart w:id="118" w:name="_Toc447191471"/>
      <w:r>
        <w:t>Requirement 12:</w:t>
      </w:r>
      <w:r>
        <w:tab/>
      </w:r>
      <w:r w:rsidR="00D92DC1" w:rsidRPr="001D2C12">
        <w:t xml:space="preserve">Maintain a policy that addresses information security for </w:t>
      </w:r>
      <w:r w:rsidR="00D92DC1">
        <w:t>all personnel</w:t>
      </w:r>
      <w:bookmarkEnd w:id="115"/>
      <w:bookmarkEnd w:id="116"/>
      <w:bookmarkEnd w:id="117"/>
      <w:bookmarkEnd w:id="118"/>
    </w:p>
    <w:p w14:paraId="75A3A4B6"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775"/>
        <w:gridCol w:w="3629"/>
        <w:gridCol w:w="880"/>
        <w:gridCol w:w="972"/>
        <w:gridCol w:w="798"/>
        <w:gridCol w:w="798"/>
      </w:tblGrid>
      <w:tr w:rsidR="00B278FC" w:rsidRPr="002242E1" w14:paraId="383E60F6" w14:textId="77777777" w:rsidTr="003543B0">
        <w:trPr>
          <w:cantSplit/>
          <w:trHeight w:val="422"/>
          <w:tblHeader/>
        </w:trPr>
        <w:tc>
          <w:tcPr>
            <w:tcW w:w="2241" w:type="pct"/>
            <w:gridSpan w:val="2"/>
            <w:vMerge w:val="restart"/>
            <w:shd w:val="clear" w:color="auto" w:fill="CBDFC0" w:themeFill="text2"/>
            <w:vAlign w:val="center"/>
          </w:tcPr>
          <w:p w14:paraId="05B9BC1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15" w:type="pct"/>
            <w:vMerge w:val="restart"/>
            <w:shd w:val="clear" w:color="auto" w:fill="CBDFC0" w:themeFill="text2"/>
            <w:vAlign w:val="center"/>
          </w:tcPr>
          <w:p w14:paraId="41709E89"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45" w:type="pct"/>
            <w:gridSpan w:val="4"/>
            <w:shd w:val="clear" w:color="auto" w:fill="CBDFC0" w:themeFill="text2"/>
          </w:tcPr>
          <w:p w14:paraId="187EB6C1"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035BA71"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14:paraId="6B0FB4E1" w14:textId="77777777" w:rsidTr="003543B0">
        <w:trPr>
          <w:cantSplit/>
          <w:tblHeader/>
        </w:trPr>
        <w:tc>
          <w:tcPr>
            <w:tcW w:w="2241" w:type="pct"/>
            <w:gridSpan w:val="2"/>
            <w:vMerge/>
            <w:shd w:val="clear" w:color="auto" w:fill="E0E0E0"/>
          </w:tcPr>
          <w:p w14:paraId="4C1A8406" w14:textId="77777777" w:rsidR="00B278FC" w:rsidRPr="00AC7772" w:rsidRDefault="00B278FC" w:rsidP="00B278FC">
            <w:pPr>
              <w:tabs>
                <w:tab w:val="right" w:pos="6101"/>
              </w:tabs>
              <w:spacing w:after="60"/>
              <w:rPr>
                <w:rFonts w:cs="Arial"/>
                <w:b/>
                <w:sz w:val="19"/>
                <w:szCs w:val="19"/>
              </w:rPr>
            </w:pPr>
          </w:p>
        </w:tc>
        <w:tc>
          <w:tcPr>
            <w:tcW w:w="1415" w:type="pct"/>
            <w:vMerge/>
            <w:shd w:val="clear" w:color="auto" w:fill="E0E0E0"/>
          </w:tcPr>
          <w:p w14:paraId="3047BF09" w14:textId="77777777" w:rsidR="00B278FC" w:rsidRPr="00AC7772" w:rsidRDefault="00B278FC" w:rsidP="00B278FC">
            <w:pPr>
              <w:spacing w:after="60"/>
              <w:jc w:val="center"/>
              <w:rPr>
                <w:rFonts w:cs="Arial"/>
                <w:b/>
                <w:sz w:val="19"/>
                <w:szCs w:val="19"/>
                <w:u w:val="single"/>
              </w:rPr>
            </w:pPr>
          </w:p>
        </w:tc>
        <w:tc>
          <w:tcPr>
            <w:tcW w:w="343" w:type="pct"/>
            <w:shd w:val="clear" w:color="auto" w:fill="EAF1DD" w:themeFill="background2"/>
            <w:tcMar>
              <w:left w:w="72" w:type="dxa"/>
              <w:right w:w="72" w:type="dxa"/>
            </w:tcMar>
            <w:vAlign w:val="bottom"/>
          </w:tcPr>
          <w:p w14:paraId="4B7882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9" w:type="pct"/>
            <w:shd w:val="clear" w:color="auto" w:fill="EAF1DD" w:themeFill="background2"/>
            <w:tcMar>
              <w:left w:w="72" w:type="dxa"/>
              <w:right w:w="72" w:type="dxa"/>
            </w:tcMar>
            <w:vAlign w:val="bottom"/>
          </w:tcPr>
          <w:p w14:paraId="693263B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11" w:type="pct"/>
            <w:shd w:val="clear" w:color="auto" w:fill="EAF1DD" w:themeFill="background2"/>
            <w:tcMar>
              <w:left w:w="72" w:type="dxa"/>
              <w:right w:w="72" w:type="dxa"/>
            </w:tcMar>
            <w:vAlign w:val="bottom"/>
          </w:tcPr>
          <w:p w14:paraId="4D28B58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12" w:type="pct"/>
            <w:shd w:val="clear" w:color="auto" w:fill="EAF1DD" w:themeFill="background2"/>
            <w:tcMar>
              <w:left w:w="72" w:type="dxa"/>
              <w:right w:w="72" w:type="dxa"/>
            </w:tcMar>
            <w:vAlign w:val="bottom"/>
          </w:tcPr>
          <w:p w14:paraId="2DC7F50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F87636" w:rsidRPr="00DA192C" w14:paraId="454E748B" w14:textId="77777777" w:rsidTr="003543B0">
        <w:trPr>
          <w:cantSplit/>
          <w:trHeight w:val="572"/>
        </w:trPr>
        <w:tc>
          <w:tcPr>
            <w:tcW w:w="379" w:type="pct"/>
          </w:tcPr>
          <w:p w14:paraId="770790BF" w14:textId="77777777" w:rsidR="00A211EB" w:rsidRPr="00DA192C" w:rsidRDefault="00A211EB" w:rsidP="00D92DC1">
            <w:pPr>
              <w:spacing w:after="60"/>
              <w:rPr>
                <w:rFonts w:cs="Arial"/>
                <w:sz w:val="19"/>
                <w:szCs w:val="19"/>
              </w:rPr>
            </w:pPr>
            <w:r w:rsidRPr="00DA192C">
              <w:rPr>
                <w:rFonts w:cs="Arial"/>
                <w:sz w:val="19"/>
                <w:szCs w:val="19"/>
              </w:rPr>
              <w:t>12.1</w:t>
            </w:r>
          </w:p>
        </w:tc>
        <w:tc>
          <w:tcPr>
            <w:tcW w:w="1861" w:type="pct"/>
          </w:tcPr>
          <w:p w14:paraId="7848EA0B" w14:textId="77777777" w:rsidR="00A211EB" w:rsidRPr="00733EEA" w:rsidRDefault="00A211EB" w:rsidP="00615F06">
            <w:pPr>
              <w:pStyle w:val="TableText"/>
              <w:rPr>
                <w:szCs w:val="18"/>
              </w:rPr>
            </w:pPr>
            <w:r w:rsidRPr="00733EEA">
              <w:rPr>
                <w:szCs w:val="18"/>
              </w:rPr>
              <w:t>Is a security policy established, published, maintained, and disseminated to all relevant personnel?</w:t>
            </w:r>
            <w:r w:rsidRPr="00733EEA">
              <w:rPr>
                <w:i/>
                <w:szCs w:val="18"/>
              </w:rPr>
              <w:t xml:space="preserve"> </w:t>
            </w:r>
          </w:p>
        </w:tc>
        <w:tc>
          <w:tcPr>
            <w:tcW w:w="1415" w:type="pct"/>
            <w:shd w:val="clear" w:color="auto" w:fill="auto"/>
          </w:tcPr>
          <w:p w14:paraId="20478F2D" w14:textId="77777777" w:rsidR="00A211EB" w:rsidRPr="00733EEA" w:rsidRDefault="00A211EB" w:rsidP="00875E3F">
            <w:pPr>
              <w:pStyle w:val="TableTextBullet"/>
              <w:rPr>
                <w:szCs w:val="18"/>
              </w:rPr>
            </w:pPr>
            <w:r w:rsidRPr="00733EEA">
              <w:rPr>
                <w:szCs w:val="18"/>
              </w:rPr>
              <w:t>Review the information security policy</w:t>
            </w:r>
          </w:p>
        </w:tc>
        <w:tc>
          <w:tcPr>
            <w:tcW w:w="343" w:type="pct"/>
            <w:shd w:val="clear" w:color="auto" w:fill="auto"/>
          </w:tcPr>
          <w:p w14:paraId="744C697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3276FC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19BA22C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14D4784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54098D3A" w14:textId="77777777" w:rsidTr="000D5C2D">
        <w:trPr>
          <w:cantSplit/>
          <w:trHeight w:val="572"/>
        </w:trPr>
        <w:tc>
          <w:tcPr>
            <w:tcW w:w="379" w:type="pct"/>
          </w:tcPr>
          <w:p w14:paraId="6DD9DA6D" w14:textId="77777777" w:rsidR="00A211EB" w:rsidRPr="00DA192C" w:rsidRDefault="00A211EB" w:rsidP="00D92DC1">
            <w:pPr>
              <w:spacing w:before="40" w:after="60"/>
              <w:jc w:val="right"/>
              <w:rPr>
                <w:rFonts w:cs="Arial"/>
                <w:sz w:val="19"/>
                <w:szCs w:val="19"/>
              </w:rPr>
            </w:pPr>
            <w:r w:rsidRPr="00DA192C">
              <w:rPr>
                <w:rFonts w:cs="Arial"/>
                <w:sz w:val="19"/>
                <w:szCs w:val="19"/>
              </w:rPr>
              <w:t>12.1.1</w:t>
            </w:r>
          </w:p>
        </w:tc>
        <w:tc>
          <w:tcPr>
            <w:tcW w:w="1861" w:type="pct"/>
          </w:tcPr>
          <w:p w14:paraId="599D70F2" w14:textId="77777777" w:rsidR="00A211EB" w:rsidRPr="00733EEA" w:rsidRDefault="00A211EB" w:rsidP="00615F06">
            <w:pPr>
              <w:pStyle w:val="TableText"/>
              <w:rPr>
                <w:szCs w:val="18"/>
              </w:rPr>
            </w:pPr>
            <w:r w:rsidRPr="00733EEA">
              <w:rPr>
                <w:szCs w:val="18"/>
              </w:rPr>
              <w:t>Is the security policy reviewed at least annually and updated when the environment changes?</w:t>
            </w:r>
          </w:p>
        </w:tc>
        <w:tc>
          <w:tcPr>
            <w:tcW w:w="1415" w:type="pct"/>
            <w:tcBorders>
              <w:bottom w:val="single" w:sz="4" w:space="0" w:color="808080"/>
            </w:tcBorders>
            <w:shd w:val="clear" w:color="auto" w:fill="auto"/>
          </w:tcPr>
          <w:p w14:paraId="0802DCBE" w14:textId="77777777" w:rsidR="00A211EB" w:rsidRPr="00733EEA" w:rsidRDefault="00A211EB" w:rsidP="00875E3F">
            <w:pPr>
              <w:pStyle w:val="TableTextBullet"/>
              <w:rPr>
                <w:szCs w:val="18"/>
              </w:rPr>
            </w:pPr>
            <w:r w:rsidRPr="00733EEA">
              <w:rPr>
                <w:szCs w:val="18"/>
              </w:rPr>
              <w:t>Review the information security policy</w:t>
            </w:r>
          </w:p>
          <w:p w14:paraId="70DB1CEB" w14:textId="77777777" w:rsidR="00A211EB" w:rsidRPr="00733EEA" w:rsidRDefault="00A211EB" w:rsidP="00875E3F">
            <w:pPr>
              <w:pStyle w:val="TableTextBullet"/>
              <w:rPr>
                <w:szCs w:val="18"/>
              </w:rPr>
            </w:pPr>
            <w:r w:rsidRPr="00733EEA">
              <w:rPr>
                <w:szCs w:val="18"/>
              </w:rPr>
              <w:t>Interview responsible personnel</w:t>
            </w:r>
          </w:p>
        </w:tc>
        <w:tc>
          <w:tcPr>
            <w:tcW w:w="343" w:type="pct"/>
            <w:tcBorders>
              <w:bottom w:val="single" w:sz="4" w:space="0" w:color="808080"/>
            </w:tcBorders>
            <w:shd w:val="clear" w:color="auto" w:fill="auto"/>
          </w:tcPr>
          <w:p w14:paraId="20F1508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tcBorders>
              <w:bottom w:val="single" w:sz="4" w:space="0" w:color="808080"/>
            </w:tcBorders>
            <w:shd w:val="clear" w:color="auto" w:fill="auto"/>
          </w:tcPr>
          <w:p w14:paraId="64ABB0F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tcBorders>
              <w:bottom w:val="single" w:sz="4" w:space="0" w:color="808080"/>
            </w:tcBorders>
            <w:shd w:val="clear" w:color="auto" w:fill="auto"/>
          </w:tcPr>
          <w:p w14:paraId="29B211F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tcBorders>
              <w:bottom w:val="single" w:sz="4" w:space="0" w:color="808080"/>
            </w:tcBorders>
            <w:shd w:val="clear" w:color="auto" w:fill="auto"/>
          </w:tcPr>
          <w:p w14:paraId="2F66DB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65349D46" w14:textId="77777777" w:rsidTr="000D5C2D">
        <w:trPr>
          <w:cantSplit/>
          <w:trHeight w:val="572"/>
        </w:trPr>
        <w:tc>
          <w:tcPr>
            <w:tcW w:w="379" w:type="pct"/>
          </w:tcPr>
          <w:p w14:paraId="0E80678E" w14:textId="77777777" w:rsidR="00A211EB" w:rsidRPr="00DA192C" w:rsidRDefault="00A211EB" w:rsidP="00D92DC1">
            <w:pPr>
              <w:spacing w:after="60"/>
              <w:rPr>
                <w:rFonts w:cs="Arial"/>
                <w:sz w:val="19"/>
                <w:szCs w:val="19"/>
              </w:rPr>
            </w:pPr>
            <w:r w:rsidRPr="00DA192C">
              <w:rPr>
                <w:rFonts w:cs="Arial"/>
                <w:sz w:val="19"/>
                <w:szCs w:val="19"/>
              </w:rPr>
              <w:t>12.3</w:t>
            </w:r>
          </w:p>
        </w:tc>
        <w:tc>
          <w:tcPr>
            <w:tcW w:w="1861" w:type="pct"/>
          </w:tcPr>
          <w:p w14:paraId="6F115C3E" w14:textId="51736E41" w:rsidR="00A211EB" w:rsidRPr="00733EEA" w:rsidRDefault="00A211EB" w:rsidP="00615F06">
            <w:pPr>
              <w:pStyle w:val="TableText"/>
              <w:rPr>
                <w:szCs w:val="18"/>
              </w:rPr>
            </w:pPr>
            <w:r w:rsidRPr="00733EEA">
              <w:rPr>
                <w:szCs w:val="18"/>
              </w:rPr>
              <w:t>Are usage policies for critical technologies developed to define proper use of these technologies and require the following:</w:t>
            </w:r>
          </w:p>
          <w:p w14:paraId="080CB66E" w14:textId="1284087E" w:rsidR="00A211EB" w:rsidRPr="00733EEA" w:rsidRDefault="00A211EB" w:rsidP="00D92DC1">
            <w:pPr>
              <w:pStyle w:val="Note0"/>
            </w:pPr>
            <w:r w:rsidRPr="005F1D2D">
              <w:rPr>
                <w:b/>
              </w:rPr>
              <w:t>Note:</w:t>
            </w:r>
            <w:r w:rsidRPr="00733EEA">
              <w:t xml:space="preserve"> Examples of critical technologies include, but are not limited to, remote access and wireless technologies, laptops, tablets, removable electronic media, e-mail usage and Internet usage.</w:t>
            </w:r>
          </w:p>
        </w:tc>
        <w:tc>
          <w:tcPr>
            <w:tcW w:w="1415" w:type="pct"/>
            <w:tcBorders>
              <w:right w:val="nil"/>
            </w:tcBorders>
            <w:shd w:val="clear" w:color="auto" w:fill="BFBFBF"/>
          </w:tcPr>
          <w:p w14:paraId="6ABF4FD5" w14:textId="77777777" w:rsidR="00A211EB" w:rsidRPr="00733EEA" w:rsidRDefault="00A211EB" w:rsidP="00A86B84">
            <w:pPr>
              <w:pStyle w:val="tabletextbullet2"/>
              <w:numPr>
                <w:ilvl w:val="0"/>
                <w:numId w:val="0"/>
              </w:numPr>
              <w:rPr>
                <w:szCs w:val="18"/>
              </w:rPr>
            </w:pPr>
          </w:p>
        </w:tc>
        <w:tc>
          <w:tcPr>
            <w:tcW w:w="343" w:type="pct"/>
            <w:tcBorders>
              <w:left w:val="nil"/>
              <w:right w:val="nil"/>
            </w:tcBorders>
            <w:shd w:val="clear" w:color="auto" w:fill="BFBFBF"/>
          </w:tcPr>
          <w:p w14:paraId="48668F39" w14:textId="77777777" w:rsidR="00A211EB" w:rsidRPr="00DA192C" w:rsidRDefault="00A211EB" w:rsidP="00D92DC1">
            <w:pPr>
              <w:spacing w:after="60"/>
              <w:jc w:val="center"/>
              <w:rPr>
                <w:rFonts w:cs="Arial"/>
                <w:sz w:val="19"/>
                <w:szCs w:val="19"/>
              </w:rPr>
            </w:pPr>
          </w:p>
        </w:tc>
        <w:tc>
          <w:tcPr>
            <w:tcW w:w="379" w:type="pct"/>
            <w:tcBorders>
              <w:left w:val="nil"/>
              <w:right w:val="nil"/>
            </w:tcBorders>
            <w:shd w:val="clear" w:color="auto" w:fill="BFBFBF"/>
          </w:tcPr>
          <w:p w14:paraId="21914651" w14:textId="77777777" w:rsidR="00A211EB" w:rsidRPr="00DA192C" w:rsidRDefault="00A211EB" w:rsidP="00D92DC1">
            <w:pPr>
              <w:spacing w:after="60"/>
              <w:jc w:val="center"/>
              <w:rPr>
                <w:rFonts w:cs="Arial"/>
                <w:sz w:val="19"/>
                <w:szCs w:val="19"/>
              </w:rPr>
            </w:pPr>
          </w:p>
        </w:tc>
        <w:tc>
          <w:tcPr>
            <w:tcW w:w="311" w:type="pct"/>
            <w:tcBorders>
              <w:left w:val="nil"/>
              <w:right w:val="nil"/>
            </w:tcBorders>
            <w:shd w:val="clear" w:color="auto" w:fill="BFBFBF"/>
          </w:tcPr>
          <w:p w14:paraId="5D434546" w14:textId="77777777" w:rsidR="00A211EB" w:rsidRPr="00DA192C" w:rsidRDefault="00A211EB" w:rsidP="00D92DC1">
            <w:pPr>
              <w:spacing w:after="60"/>
              <w:jc w:val="center"/>
              <w:rPr>
                <w:rFonts w:cs="Arial"/>
                <w:sz w:val="19"/>
                <w:szCs w:val="19"/>
              </w:rPr>
            </w:pPr>
          </w:p>
        </w:tc>
        <w:tc>
          <w:tcPr>
            <w:tcW w:w="312" w:type="pct"/>
            <w:tcBorders>
              <w:left w:val="nil"/>
            </w:tcBorders>
            <w:shd w:val="clear" w:color="auto" w:fill="BFBFBF"/>
          </w:tcPr>
          <w:p w14:paraId="78C582F1" w14:textId="77777777" w:rsidR="00A211EB" w:rsidRPr="00DA192C" w:rsidRDefault="00A211EB" w:rsidP="00D92DC1">
            <w:pPr>
              <w:spacing w:after="60"/>
              <w:jc w:val="center"/>
              <w:rPr>
                <w:rFonts w:cs="Arial"/>
                <w:sz w:val="19"/>
                <w:szCs w:val="19"/>
              </w:rPr>
            </w:pPr>
          </w:p>
        </w:tc>
      </w:tr>
      <w:tr w:rsidR="00F87636" w:rsidRPr="00DA192C" w14:paraId="05C3F51C" w14:textId="77777777" w:rsidTr="003543B0">
        <w:trPr>
          <w:cantSplit/>
          <w:trHeight w:val="572"/>
        </w:trPr>
        <w:tc>
          <w:tcPr>
            <w:tcW w:w="379" w:type="pct"/>
          </w:tcPr>
          <w:p w14:paraId="2E8274E0" w14:textId="77777777" w:rsidR="00A211EB" w:rsidRPr="00DA192C" w:rsidRDefault="00A211EB" w:rsidP="00C67D0D">
            <w:pPr>
              <w:pStyle w:val="TableText"/>
              <w:jc w:val="right"/>
            </w:pPr>
            <w:r w:rsidRPr="00DA192C">
              <w:rPr>
                <w:sz w:val="19"/>
                <w:szCs w:val="19"/>
              </w:rPr>
              <w:t>12.3.1</w:t>
            </w:r>
          </w:p>
        </w:tc>
        <w:tc>
          <w:tcPr>
            <w:tcW w:w="1861" w:type="pct"/>
          </w:tcPr>
          <w:p w14:paraId="5DCA852C" w14:textId="77777777" w:rsidR="00A211EB" w:rsidRPr="00733EEA" w:rsidRDefault="00A211EB" w:rsidP="00615F06">
            <w:pPr>
              <w:pStyle w:val="TableText"/>
              <w:rPr>
                <w:szCs w:val="18"/>
              </w:rPr>
            </w:pPr>
            <w:r w:rsidRPr="00733EEA">
              <w:rPr>
                <w:szCs w:val="18"/>
              </w:rPr>
              <w:t>Explicit approval by authorized parties to use the technologies?</w:t>
            </w:r>
          </w:p>
        </w:tc>
        <w:tc>
          <w:tcPr>
            <w:tcW w:w="1415" w:type="pct"/>
            <w:shd w:val="clear" w:color="auto" w:fill="auto"/>
          </w:tcPr>
          <w:p w14:paraId="3D63D3FC" w14:textId="77777777" w:rsidR="00A211EB" w:rsidRPr="00733EEA" w:rsidRDefault="00A211EB" w:rsidP="00875E3F">
            <w:pPr>
              <w:pStyle w:val="TableTextBullet"/>
              <w:rPr>
                <w:szCs w:val="18"/>
              </w:rPr>
            </w:pPr>
            <w:r w:rsidRPr="00733EEA">
              <w:rPr>
                <w:szCs w:val="18"/>
              </w:rPr>
              <w:t>Review usage policies</w:t>
            </w:r>
          </w:p>
          <w:p w14:paraId="39C82CB6" w14:textId="77777777" w:rsidR="00A211EB" w:rsidRPr="00733EEA" w:rsidRDefault="00A211EB" w:rsidP="00875E3F">
            <w:pPr>
              <w:pStyle w:val="TableTextBullet"/>
              <w:rPr>
                <w:szCs w:val="18"/>
              </w:rPr>
            </w:pPr>
            <w:r w:rsidRPr="00733EEA">
              <w:rPr>
                <w:szCs w:val="18"/>
              </w:rPr>
              <w:t>Interview responsible personnel</w:t>
            </w:r>
          </w:p>
        </w:tc>
        <w:tc>
          <w:tcPr>
            <w:tcW w:w="343" w:type="pct"/>
            <w:shd w:val="clear" w:color="auto" w:fill="auto"/>
          </w:tcPr>
          <w:p w14:paraId="4F6804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6481A02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5BE9E97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37AE1FE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26A947F2" w14:textId="77777777" w:rsidTr="003543B0">
        <w:trPr>
          <w:cantSplit/>
          <w:trHeight w:val="572"/>
        </w:trPr>
        <w:tc>
          <w:tcPr>
            <w:tcW w:w="379" w:type="pct"/>
          </w:tcPr>
          <w:p w14:paraId="499EE2D3" w14:textId="77777777" w:rsidR="00A211EB" w:rsidRPr="00DA192C" w:rsidRDefault="00A211EB" w:rsidP="00D92DC1">
            <w:pPr>
              <w:spacing w:before="40" w:after="60"/>
              <w:jc w:val="right"/>
              <w:rPr>
                <w:rFonts w:cs="Arial"/>
                <w:sz w:val="19"/>
                <w:szCs w:val="19"/>
              </w:rPr>
            </w:pPr>
            <w:r w:rsidRPr="00DA192C">
              <w:rPr>
                <w:rFonts w:cs="Arial"/>
                <w:sz w:val="19"/>
                <w:szCs w:val="19"/>
              </w:rPr>
              <w:t>12.3.2</w:t>
            </w:r>
          </w:p>
        </w:tc>
        <w:tc>
          <w:tcPr>
            <w:tcW w:w="1861" w:type="pct"/>
          </w:tcPr>
          <w:p w14:paraId="6F70A692" w14:textId="77777777" w:rsidR="00A211EB" w:rsidRPr="00733EEA" w:rsidRDefault="00A211EB" w:rsidP="00615F06">
            <w:pPr>
              <w:pStyle w:val="TableText"/>
              <w:rPr>
                <w:szCs w:val="18"/>
              </w:rPr>
            </w:pPr>
            <w:r w:rsidRPr="00733EEA">
              <w:rPr>
                <w:szCs w:val="18"/>
              </w:rPr>
              <w:t>Authentication for use of the technology?</w:t>
            </w:r>
          </w:p>
        </w:tc>
        <w:tc>
          <w:tcPr>
            <w:tcW w:w="1415" w:type="pct"/>
            <w:shd w:val="clear" w:color="auto" w:fill="auto"/>
          </w:tcPr>
          <w:p w14:paraId="4FB31AC9" w14:textId="77777777" w:rsidR="00A211EB" w:rsidRPr="00733EEA" w:rsidRDefault="00A211EB" w:rsidP="00875E3F">
            <w:pPr>
              <w:pStyle w:val="TableTextBullet"/>
              <w:rPr>
                <w:szCs w:val="18"/>
              </w:rPr>
            </w:pPr>
            <w:r w:rsidRPr="00733EEA">
              <w:rPr>
                <w:szCs w:val="18"/>
              </w:rPr>
              <w:t>Review usage policies</w:t>
            </w:r>
          </w:p>
          <w:p w14:paraId="251772A7" w14:textId="77777777" w:rsidR="00A211EB" w:rsidRPr="00733EEA" w:rsidRDefault="00A211EB" w:rsidP="00875E3F">
            <w:pPr>
              <w:pStyle w:val="TableTextBullet"/>
              <w:rPr>
                <w:szCs w:val="18"/>
              </w:rPr>
            </w:pPr>
            <w:r w:rsidRPr="00733EEA">
              <w:rPr>
                <w:szCs w:val="18"/>
              </w:rPr>
              <w:t>Interview responsible personnel</w:t>
            </w:r>
          </w:p>
        </w:tc>
        <w:tc>
          <w:tcPr>
            <w:tcW w:w="343" w:type="pct"/>
            <w:shd w:val="clear" w:color="auto" w:fill="auto"/>
          </w:tcPr>
          <w:p w14:paraId="0F963E2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11DAE43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1572C6F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6F488EA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C11186E" w14:textId="77777777" w:rsidTr="003543B0">
        <w:trPr>
          <w:cantSplit/>
          <w:trHeight w:val="572"/>
        </w:trPr>
        <w:tc>
          <w:tcPr>
            <w:tcW w:w="379" w:type="pct"/>
          </w:tcPr>
          <w:p w14:paraId="4739D532" w14:textId="77777777" w:rsidR="00A211EB" w:rsidRPr="00DA192C" w:rsidRDefault="00A211EB" w:rsidP="00D92DC1">
            <w:pPr>
              <w:spacing w:before="40" w:after="60"/>
              <w:jc w:val="right"/>
              <w:rPr>
                <w:rFonts w:cs="Arial"/>
                <w:sz w:val="19"/>
                <w:szCs w:val="19"/>
              </w:rPr>
            </w:pPr>
            <w:r w:rsidRPr="00DA192C">
              <w:rPr>
                <w:rFonts w:cs="Arial"/>
                <w:sz w:val="19"/>
                <w:szCs w:val="19"/>
              </w:rPr>
              <w:t>12.3.3</w:t>
            </w:r>
          </w:p>
        </w:tc>
        <w:tc>
          <w:tcPr>
            <w:tcW w:w="1861" w:type="pct"/>
          </w:tcPr>
          <w:p w14:paraId="10B4C78B" w14:textId="77777777" w:rsidR="00A211EB" w:rsidRPr="00733EEA" w:rsidRDefault="00A211EB" w:rsidP="00615F06">
            <w:pPr>
              <w:pStyle w:val="TableText"/>
              <w:rPr>
                <w:szCs w:val="18"/>
              </w:rPr>
            </w:pPr>
            <w:r w:rsidRPr="00733EEA" w:rsidDel="00D2092C">
              <w:rPr>
                <w:szCs w:val="18"/>
              </w:rPr>
              <w:t>A l</w:t>
            </w:r>
            <w:r w:rsidRPr="00733EEA">
              <w:rPr>
                <w:szCs w:val="18"/>
              </w:rPr>
              <w:t>ist of all such devices and personnel with access?</w:t>
            </w:r>
          </w:p>
        </w:tc>
        <w:tc>
          <w:tcPr>
            <w:tcW w:w="1415" w:type="pct"/>
            <w:shd w:val="clear" w:color="auto" w:fill="auto"/>
          </w:tcPr>
          <w:p w14:paraId="0257D3F3" w14:textId="77777777" w:rsidR="00A211EB" w:rsidRPr="00733EEA" w:rsidRDefault="00A211EB" w:rsidP="00875E3F">
            <w:pPr>
              <w:pStyle w:val="TableTextBullet"/>
              <w:rPr>
                <w:szCs w:val="18"/>
              </w:rPr>
            </w:pPr>
            <w:r w:rsidRPr="00733EEA">
              <w:rPr>
                <w:szCs w:val="18"/>
              </w:rPr>
              <w:t>Review usage policies</w:t>
            </w:r>
          </w:p>
          <w:p w14:paraId="7E6ACA72" w14:textId="77777777" w:rsidR="00A211EB" w:rsidRPr="00733EEA" w:rsidRDefault="00A211EB" w:rsidP="00875E3F">
            <w:pPr>
              <w:pStyle w:val="TableTextBullet"/>
              <w:rPr>
                <w:szCs w:val="18"/>
              </w:rPr>
            </w:pPr>
            <w:r w:rsidRPr="00733EEA">
              <w:rPr>
                <w:szCs w:val="18"/>
              </w:rPr>
              <w:t>Interview responsible personnel</w:t>
            </w:r>
          </w:p>
        </w:tc>
        <w:tc>
          <w:tcPr>
            <w:tcW w:w="343" w:type="pct"/>
            <w:shd w:val="clear" w:color="auto" w:fill="auto"/>
          </w:tcPr>
          <w:p w14:paraId="61E567F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38D20C2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6D2A02F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7FBFEDA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1096611F" w14:textId="77777777" w:rsidTr="003543B0">
        <w:trPr>
          <w:cantSplit/>
          <w:trHeight w:val="572"/>
        </w:trPr>
        <w:tc>
          <w:tcPr>
            <w:tcW w:w="379" w:type="pct"/>
          </w:tcPr>
          <w:p w14:paraId="0624AB93" w14:textId="77777777" w:rsidR="00A211EB" w:rsidRPr="00DA192C" w:rsidRDefault="00A211EB" w:rsidP="00D92DC1">
            <w:pPr>
              <w:spacing w:before="40" w:after="60"/>
              <w:jc w:val="right"/>
              <w:rPr>
                <w:rFonts w:cs="Arial"/>
                <w:sz w:val="19"/>
                <w:szCs w:val="19"/>
              </w:rPr>
            </w:pPr>
            <w:r w:rsidRPr="00DA192C">
              <w:rPr>
                <w:rFonts w:cs="Arial"/>
                <w:sz w:val="19"/>
                <w:szCs w:val="19"/>
              </w:rPr>
              <w:t>12.3.5</w:t>
            </w:r>
          </w:p>
        </w:tc>
        <w:tc>
          <w:tcPr>
            <w:tcW w:w="1861" w:type="pct"/>
          </w:tcPr>
          <w:p w14:paraId="47D6CC9E" w14:textId="77777777" w:rsidR="00A211EB" w:rsidRPr="00733EEA" w:rsidRDefault="00A211EB" w:rsidP="00615F06">
            <w:pPr>
              <w:pStyle w:val="TableText"/>
              <w:rPr>
                <w:szCs w:val="18"/>
              </w:rPr>
            </w:pPr>
            <w:r w:rsidRPr="00733EEA">
              <w:rPr>
                <w:szCs w:val="18"/>
              </w:rPr>
              <w:t>Acceptable uses of the technologies?</w:t>
            </w:r>
          </w:p>
        </w:tc>
        <w:tc>
          <w:tcPr>
            <w:tcW w:w="1415" w:type="pct"/>
            <w:shd w:val="clear" w:color="auto" w:fill="auto"/>
          </w:tcPr>
          <w:p w14:paraId="1674954E" w14:textId="77777777" w:rsidR="00A211EB" w:rsidRPr="00733EEA" w:rsidRDefault="00A211EB" w:rsidP="00875E3F">
            <w:pPr>
              <w:pStyle w:val="TableTextBullet"/>
              <w:rPr>
                <w:szCs w:val="18"/>
              </w:rPr>
            </w:pPr>
            <w:r w:rsidRPr="00733EEA">
              <w:rPr>
                <w:szCs w:val="18"/>
              </w:rPr>
              <w:t>Review usage policies</w:t>
            </w:r>
          </w:p>
          <w:p w14:paraId="119084E4" w14:textId="77777777" w:rsidR="00A211EB" w:rsidRPr="00733EEA" w:rsidRDefault="00A211EB" w:rsidP="00875E3F">
            <w:pPr>
              <w:pStyle w:val="TableTextBullet"/>
              <w:rPr>
                <w:szCs w:val="18"/>
              </w:rPr>
            </w:pPr>
            <w:r w:rsidRPr="00733EEA">
              <w:rPr>
                <w:szCs w:val="18"/>
              </w:rPr>
              <w:t>Interview responsible personnel</w:t>
            </w:r>
          </w:p>
        </w:tc>
        <w:tc>
          <w:tcPr>
            <w:tcW w:w="343" w:type="pct"/>
            <w:shd w:val="clear" w:color="auto" w:fill="auto"/>
          </w:tcPr>
          <w:p w14:paraId="7046D11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67D0CE1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507EA40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2567039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0A443936" w14:textId="77777777" w:rsidTr="003543B0">
        <w:trPr>
          <w:cantSplit/>
          <w:trHeight w:val="572"/>
        </w:trPr>
        <w:tc>
          <w:tcPr>
            <w:tcW w:w="379" w:type="pct"/>
          </w:tcPr>
          <w:p w14:paraId="74189E20" w14:textId="77777777" w:rsidR="00A211EB" w:rsidRPr="00DA192C" w:rsidRDefault="00A211EB" w:rsidP="00D92DC1">
            <w:pPr>
              <w:spacing w:before="40" w:after="60"/>
              <w:jc w:val="right"/>
              <w:rPr>
                <w:rFonts w:cs="Arial"/>
                <w:sz w:val="19"/>
                <w:szCs w:val="19"/>
              </w:rPr>
            </w:pPr>
            <w:r w:rsidRPr="00DA192C">
              <w:rPr>
                <w:rFonts w:cs="Arial"/>
                <w:sz w:val="19"/>
                <w:szCs w:val="19"/>
              </w:rPr>
              <w:t>12.3.6</w:t>
            </w:r>
          </w:p>
        </w:tc>
        <w:tc>
          <w:tcPr>
            <w:tcW w:w="1861" w:type="pct"/>
          </w:tcPr>
          <w:p w14:paraId="6F7736D8" w14:textId="77777777" w:rsidR="00A211EB" w:rsidRPr="00733EEA" w:rsidRDefault="00A211EB" w:rsidP="00615F06">
            <w:pPr>
              <w:pStyle w:val="TableText"/>
              <w:rPr>
                <w:szCs w:val="18"/>
              </w:rPr>
            </w:pPr>
            <w:r w:rsidRPr="00733EEA">
              <w:rPr>
                <w:szCs w:val="18"/>
              </w:rPr>
              <w:t>Acceptable network locations for the technologies?</w:t>
            </w:r>
          </w:p>
        </w:tc>
        <w:tc>
          <w:tcPr>
            <w:tcW w:w="1415" w:type="pct"/>
            <w:shd w:val="clear" w:color="auto" w:fill="auto"/>
          </w:tcPr>
          <w:p w14:paraId="4B7FFB2C" w14:textId="77777777" w:rsidR="00A211EB" w:rsidRPr="00733EEA" w:rsidRDefault="00A211EB" w:rsidP="00875E3F">
            <w:pPr>
              <w:pStyle w:val="TableTextBullet"/>
              <w:rPr>
                <w:szCs w:val="18"/>
              </w:rPr>
            </w:pPr>
            <w:r w:rsidRPr="00733EEA">
              <w:rPr>
                <w:szCs w:val="18"/>
              </w:rPr>
              <w:t>Review usage policies</w:t>
            </w:r>
          </w:p>
          <w:p w14:paraId="07D3A6D2" w14:textId="77777777" w:rsidR="00A211EB" w:rsidRPr="00733EEA" w:rsidRDefault="00A211EB" w:rsidP="00875E3F">
            <w:pPr>
              <w:pStyle w:val="TableTextBullet"/>
              <w:rPr>
                <w:szCs w:val="18"/>
              </w:rPr>
            </w:pPr>
            <w:r w:rsidRPr="00733EEA">
              <w:rPr>
                <w:szCs w:val="18"/>
              </w:rPr>
              <w:t>Interview responsible personnel</w:t>
            </w:r>
          </w:p>
        </w:tc>
        <w:tc>
          <w:tcPr>
            <w:tcW w:w="343" w:type="pct"/>
            <w:shd w:val="clear" w:color="auto" w:fill="auto"/>
          </w:tcPr>
          <w:p w14:paraId="5DB385F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4B27B0C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4CB647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07F2CD7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1EBA9942" w14:textId="77777777" w:rsidTr="003543B0">
        <w:trPr>
          <w:cantSplit/>
          <w:trHeight w:val="521"/>
        </w:trPr>
        <w:tc>
          <w:tcPr>
            <w:tcW w:w="379" w:type="pct"/>
          </w:tcPr>
          <w:p w14:paraId="78B7B86B" w14:textId="77777777" w:rsidR="00A211EB" w:rsidRPr="00DA192C" w:rsidRDefault="00A211EB" w:rsidP="000D5C2D">
            <w:pPr>
              <w:keepNext/>
              <w:spacing w:before="40" w:after="60"/>
              <w:jc w:val="right"/>
              <w:rPr>
                <w:rFonts w:cs="Arial"/>
                <w:sz w:val="19"/>
                <w:szCs w:val="19"/>
              </w:rPr>
            </w:pPr>
            <w:r w:rsidRPr="00DA192C">
              <w:rPr>
                <w:rFonts w:cs="Arial"/>
                <w:sz w:val="19"/>
                <w:szCs w:val="19"/>
              </w:rPr>
              <w:lastRenderedPageBreak/>
              <w:t>12.3.8</w:t>
            </w:r>
          </w:p>
        </w:tc>
        <w:tc>
          <w:tcPr>
            <w:tcW w:w="1861" w:type="pct"/>
          </w:tcPr>
          <w:p w14:paraId="3B2ADB88" w14:textId="77777777" w:rsidR="00A211EB" w:rsidRPr="00733EEA" w:rsidRDefault="00A211EB" w:rsidP="000D5C2D">
            <w:pPr>
              <w:pStyle w:val="TableText"/>
              <w:keepNext/>
              <w:rPr>
                <w:szCs w:val="18"/>
              </w:rPr>
            </w:pPr>
            <w:r w:rsidRPr="00733EEA">
              <w:rPr>
                <w:szCs w:val="18"/>
              </w:rPr>
              <w:t>Automatic disconnect of sessions for remote-access technologies after a specific period of inactivity?</w:t>
            </w:r>
          </w:p>
        </w:tc>
        <w:tc>
          <w:tcPr>
            <w:tcW w:w="1415" w:type="pct"/>
            <w:shd w:val="clear" w:color="auto" w:fill="auto"/>
          </w:tcPr>
          <w:p w14:paraId="7634B137" w14:textId="77777777" w:rsidR="00A211EB" w:rsidRPr="00733EEA" w:rsidRDefault="00A211EB" w:rsidP="000D5C2D">
            <w:pPr>
              <w:pStyle w:val="TableTextBullet"/>
              <w:keepNext/>
              <w:rPr>
                <w:szCs w:val="18"/>
              </w:rPr>
            </w:pPr>
            <w:r w:rsidRPr="00733EEA">
              <w:rPr>
                <w:szCs w:val="18"/>
              </w:rPr>
              <w:t>Review usage policies</w:t>
            </w:r>
          </w:p>
          <w:p w14:paraId="5E7F8FC0" w14:textId="77777777" w:rsidR="00A211EB" w:rsidRPr="00733EEA" w:rsidRDefault="00A211EB" w:rsidP="000D5C2D">
            <w:pPr>
              <w:pStyle w:val="TableTextBullet"/>
              <w:keepNext/>
              <w:rPr>
                <w:szCs w:val="18"/>
              </w:rPr>
            </w:pPr>
            <w:r w:rsidRPr="00733EEA">
              <w:rPr>
                <w:szCs w:val="18"/>
              </w:rPr>
              <w:t>Interview responsible personnel</w:t>
            </w:r>
          </w:p>
        </w:tc>
        <w:tc>
          <w:tcPr>
            <w:tcW w:w="343" w:type="pct"/>
            <w:shd w:val="clear" w:color="auto" w:fill="auto"/>
          </w:tcPr>
          <w:p w14:paraId="5EBAB3DB" w14:textId="77777777" w:rsidR="00A211EB" w:rsidRPr="00DA192C" w:rsidRDefault="00A211EB" w:rsidP="000D5C2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3B92C31B" w14:textId="77777777" w:rsidR="00A211EB" w:rsidRPr="00DA192C" w:rsidRDefault="00A211EB" w:rsidP="000D5C2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0853C7E4" w14:textId="77777777" w:rsidR="00A211EB" w:rsidRPr="00DA192C" w:rsidRDefault="00A211EB" w:rsidP="000D5C2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11282A95" w14:textId="77777777" w:rsidR="00A211EB" w:rsidRPr="00DA192C" w:rsidRDefault="00A211EB" w:rsidP="000D5C2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B1E7956" w14:textId="77777777" w:rsidTr="003543B0">
        <w:trPr>
          <w:cantSplit/>
          <w:trHeight w:val="572"/>
        </w:trPr>
        <w:tc>
          <w:tcPr>
            <w:tcW w:w="379" w:type="pct"/>
          </w:tcPr>
          <w:p w14:paraId="77964D91" w14:textId="77777777" w:rsidR="00A211EB" w:rsidRPr="00DA192C" w:rsidRDefault="00A211EB" w:rsidP="00D92DC1">
            <w:pPr>
              <w:spacing w:before="40" w:after="60"/>
              <w:jc w:val="right"/>
              <w:rPr>
                <w:rFonts w:cs="Arial"/>
                <w:sz w:val="19"/>
                <w:szCs w:val="19"/>
              </w:rPr>
            </w:pPr>
            <w:r w:rsidRPr="00DA192C">
              <w:rPr>
                <w:rFonts w:cs="Arial"/>
                <w:sz w:val="19"/>
                <w:szCs w:val="19"/>
              </w:rPr>
              <w:t>12.3.9</w:t>
            </w:r>
          </w:p>
        </w:tc>
        <w:tc>
          <w:tcPr>
            <w:tcW w:w="1861" w:type="pct"/>
          </w:tcPr>
          <w:p w14:paraId="5C2AB6A6" w14:textId="77777777" w:rsidR="00A211EB" w:rsidRPr="00733EEA" w:rsidRDefault="00A211EB" w:rsidP="00615F06">
            <w:pPr>
              <w:pStyle w:val="TableText"/>
              <w:rPr>
                <w:szCs w:val="18"/>
              </w:rPr>
            </w:pPr>
            <w:r w:rsidRPr="00733EEA">
              <w:rPr>
                <w:szCs w:val="18"/>
              </w:rPr>
              <w:t>Activation of remote-access technologies for vendors and business partners only when needed by vendors and business partners, with immediate deactivation after use?</w:t>
            </w:r>
          </w:p>
        </w:tc>
        <w:tc>
          <w:tcPr>
            <w:tcW w:w="1415" w:type="pct"/>
            <w:shd w:val="clear" w:color="auto" w:fill="auto"/>
          </w:tcPr>
          <w:p w14:paraId="6DADEB9F" w14:textId="77777777" w:rsidR="00A211EB" w:rsidRPr="00733EEA" w:rsidRDefault="00A211EB" w:rsidP="00875E3F">
            <w:pPr>
              <w:pStyle w:val="TableTextBullet"/>
              <w:rPr>
                <w:szCs w:val="18"/>
              </w:rPr>
            </w:pPr>
            <w:r w:rsidRPr="00733EEA">
              <w:rPr>
                <w:szCs w:val="18"/>
              </w:rPr>
              <w:t>Review usage policies</w:t>
            </w:r>
          </w:p>
          <w:p w14:paraId="4435337D" w14:textId="77777777" w:rsidR="00A211EB" w:rsidRPr="00733EEA" w:rsidRDefault="00A211EB" w:rsidP="00875E3F">
            <w:pPr>
              <w:pStyle w:val="TableTextBullet"/>
              <w:rPr>
                <w:szCs w:val="18"/>
              </w:rPr>
            </w:pPr>
            <w:r w:rsidRPr="00733EEA">
              <w:rPr>
                <w:szCs w:val="18"/>
              </w:rPr>
              <w:t>Interview responsible personnel</w:t>
            </w:r>
          </w:p>
        </w:tc>
        <w:tc>
          <w:tcPr>
            <w:tcW w:w="343" w:type="pct"/>
            <w:shd w:val="clear" w:color="auto" w:fill="auto"/>
          </w:tcPr>
          <w:p w14:paraId="48051E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077590C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444037A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6EA2CF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17B95028" w14:textId="77777777" w:rsidTr="000D5C2D">
        <w:trPr>
          <w:cantSplit/>
          <w:trHeight w:val="572"/>
        </w:trPr>
        <w:tc>
          <w:tcPr>
            <w:tcW w:w="379" w:type="pct"/>
          </w:tcPr>
          <w:p w14:paraId="6A916ED6" w14:textId="046DD5EB" w:rsidR="00A211EB" w:rsidRPr="00DA192C" w:rsidRDefault="00A211EB" w:rsidP="00D35D67">
            <w:pPr>
              <w:spacing w:after="60"/>
              <w:rPr>
                <w:rFonts w:cs="Arial"/>
                <w:sz w:val="19"/>
                <w:szCs w:val="19"/>
              </w:rPr>
            </w:pPr>
            <w:r w:rsidRPr="00DA192C">
              <w:rPr>
                <w:rFonts w:cs="Arial"/>
                <w:sz w:val="19"/>
                <w:szCs w:val="19"/>
              </w:rPr>
              <w:t>12.4</w:t>
            </w:r>
          </w:p>
        </w:tc>
        <w:tc>
          <w:tcPr>
            <w:tcW w:w="1861" w:type="pct"/>
          </w:tcPr>
          <w:p w14:paraId="6855FECD" w14:textId="6BEF772E" w:rsidR="00A211EB" w:rsidRPr="00733EEA" w:rsidRDefault="00A211EB" w:rsidP="00153BF2">
            <w:pPr>
              <w:pStyle w:val="TableText"/>
              <w:rPr>
                <w:szCs w:val="18"/>
              </w:rPr>
            </w:pPr>
            <w:r w:rsidRPr="00733EEA">
              <w:rPr>
                <w:szCs w:val="18"/>
              </w:rPr>
              <w:t>Do security policy and procedures clearly define information security responsibilities for all personnel?</w:t>
            </w:r>
          </w:p>
        </w:tc>
        <w:tc>
          <w:tcPr>
            <w:tcW w:w="1415" w:type="pct"/>
            <w:tcBorders>
              <w:bottom w:val="single" w:sz="4" w:space="0" w:color="808080"/>
            </w:tcBorders>
            <w:shd w:val="clear" w:color="auto" w:fill="auto"/>
          </w:tcPr>
          <w:p w14:paraId="461CF05D" w14:textId="77777777" w:rsidR="00A211EB" w:rsidRPr="00733EEA" w:rsidRDefault="00A211EB" w:rsidP="00875E3F">
            <w:pPr>
              <w:pStyle w:val="TableTextBullet"/>
              <w:rPr>
                <w:szCs w:val="18"/>
              </w:rPr>
            </w:pPr>
            <w:r w:rsidRPr="00733EEA">
              <w:rPr>
                <w:szCs w:val="18"/>
              </w:rPr>
              <w:t>Review information security policy and procedures</w:t>
            </w:r>
          </w:p>
          <w:p w14:paraId="5F3DFD38" w14:textId="77777777" w:rsidR="00A211EB" w:rsidRPr="00733EEA" w:rsidRDefault="00A211EB" w:rsidP="00875E3F">
            <w:pPr>
              <w:pStyle w:val="TableTextBullet"/>
              <w:rPr>
                <w:szCs w:val="18"/>
              </w:rPr>
            </w:pPr>
            <w:r w:rsidRPr="00733EEA">
              <w:rPr>
                <w:szCs w:val="18"/>
              </w:rPr>
              <w:t>Interview a sample of responsible personnel</w:t>
            </w:r>
          </w:p>
        </w:tc>
        <w:tc>
          <w:tcPr>
            <w:tcW w:w="343" w:type="pct"/>
            <w:tcBorders>
              <w:bottom w:val="single" w:sz="4" w:space="0" w:color="808080"/>
            </w:tcBorders>
            <w:shd w:val="clear" w:color="auto" w:fill="auto"/>
          </w:tcPr>
          <w:p w14:paraId="68283A9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tcBorders>
              <w:bottom w:val="single" w:sz="4" w:space="0" w:color="808080"/>
            </w:tcBorders>
            <w:shd w:val="clear" w:color="auto" w:fill="auto"/>
          </w:tcPr>
          <w:p w14:paraId="6A5C864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tcBorders>
              <w:bottom w:val="single" w:sz="4" w:space="0" w:color="808080"/>
            </w:tcBorders>
            <w:shd w:val="clear" w:color="auto" w:fill="auto"/>
          </w:tcPr>
          <w:p w14:paraId="7A97257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tcBorders>
              <w:bottom w:val="single" w:sz="4" w:space="0" w:color="808080"/>
            </w:tcBorders>
            <w:shd w:val="clear" w:color="auto" w:fill="auto"/>
          </w:tcPr>
          <w:p w14:paraId="1384DC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3E385D16" w14:textId="77777777" w:rsidTr="000D5C2D">
        <w:trPr>
          <w:cantSplit/>
          <w:trHeight w:val="572"/>
        </w:trPr>
        <w:tc>
          <w:tcPr>
            <w:tcW w:w="379" w:type="pct"/>
          </w:tcPr>
          <w:p w14:paraId="4F794F87" w14:textId="034D5AB0" w:rsidR="00A211EB" w:rsidRPr="00DA192C" w:rsidRDefault="00A219BC" w:rsidP="00D92DC1">
            <w:pPr>
              <w:spacing w:after="60"/>
              <w:rPr>
                <w:rFonts w:cs="Arial"/>
                <w:sz w:val="19"/>
                <w:szCs w:val="19"/>
              </w:rPr>
            </w:pPr>
            <w:r>
              <w:rPr>
                <w:rFonts w:cs="Arial"/>
                <w:sz w:val="19"/>
                <w:szCs w:val="19"/>
              </w:rPr>
              <w:t>12.5</w:t>
            </w:r>
          </w:p>
        </w:tc>
        <w:tc>
          <w:tcPr>
            <w:tcW w:w="1861" w:type="pct"/>
          </w:tcPr>
          <w:p w14:paraId="7BECD165" w14:textId="34CC97F5" w:rsidR="00A211EB" w:rsidRPr="002F3CB3" w:rsidRDefault="00A211EB" w:rsidP="004755AF">
            <w:pPr>
              <w:pStyle w:val="tabletextnumber"/>
              <w:numPr>
                <w:ilvl w:val="0"/>
                <w:numId w:val="58"/>
              </w:numPr>
            </w:pPr>
            <w:r w:rsidRPr="002F3CB3">
              <w:t>Are the following information security management responsibilities formally assigned to an individual or team:</w:t>
            </w:r>
          </w:p>
        </w:tc>
        <w:tc>
          <w:tcPr>
            <w:tcW w:w="1415" w:type="pct"/>
            <w:tcBorders>
              <w:right w:val="nil"/>
            </w:tcBorders>
            <w:shd w:val="clear" w:color="auto" w:fill="BFBFBF"/>
          </w:tcPr>
          <w:p w14:paraId="472A0A59" w14:textId="77777777" w:rsidR="00A211EB" w:rsidRPr="00733EEA" w:rsidRDefault="00A211EB" w:rsidP="008C7E04">
            <w:pPr>
              <w:pStyle w:val="tabletextbullet2"/>
              <w:numPr>
                <w:ilvl w:val="0"/>
                <w:numId w:val="0"/>
              </w:numPr>
              <w:rPr>
                <w:szCs w:val="18"/>
              </w:rPr>
            </w:pPr>
          </w:p>
        </w:tc>
        <w:tc>
          <w:tcPr>
            <w:tcW w:w="343" w:type="pct"/>
            <w:tcBorders>
              <w:left w:val="nil"/>
              <w:right w:val="nil"/>
            </w:tcBorders>
            <w:shd w:val="clear" w:color="auto" w:fill="BFBFBF"/>
          </w:tcPr>
          <w:p w14:paraId="32DBDF82" w14:textId="77777777" w:rsidR="00A211EB" w:rsidRPr="00DA192C" w:rsidRDefault="00A211EB" w:rsidP="00D92DC1">
            <w:pPr>
              <w:spacing w:after="60"/>
              <w:jc w:val="center"/>
              <w:rPr>
                <w:rFonts w:cs="Arial"/>
                <w:sz w:val="19"/>
                <w:szCs w:val="19"/>
              </w:rPr>
            </w:pPr>
          </w:p>
        </w:tc>
        <w:tc>
          <w:tcPr>
            <w:tcW w:w="379" w:type="pct"/>
            <w:tcBorders>
              <w:left w:val="nil"/>
              <w:right w:val="nil"/>
            </w:tcBorders>
            <w:shd w:val="clear" w:color="auto" w:fill="BFBFBF"/>
          </w:tcPr>
          <w:p w14:paraId="381A5CA3" w14:textId="77777777" w:rsidR="00A211EB" w:rsidRPr="00DA192C" w:rsidRDefault="00A211EB" w:rsidP="00D92DC1">
            <w:pPr>
              <w:spacing w:after="60"/>
              <w:jc w:val="center"/>
              <w:rPr>
                <w:rFonts w:cs="Arial"/>
                <w:sz w:val="19"/>
                <w:szCs w:val="19"/>
              </w:rPr>
            </w:pPr>
          </w:p>
        </w:tc>
        <w:tc>
          <w:tcPr>
            <w:tcW w:w="311" w:type="pct"/>
            <w:tcBorders>
              <w:left w:val="nil"/>
              <w:right w:val="nil"/>
            </w:tcBorders>
            <w:shd w:val="clear" w:color="auto" w:fill="BFBFBF"/>
          </w:tcPr>
          <w:p w14:paraId="6660ADF5" w14:textId="77777777" w:rsidR="00A211EB" w:rsidRPr="00DA192C" w:rsidRDefault="00A211EB" w:rsidP="00D92DC1">
            <w:pPr>
              <w:spacing w:after="60"/>
              <w:jc w:val="center"/>
              <w:rPr>
                <w:rFonts w:cs="Arial"/>
                <w:sz w:val="19"/>
                <w:szCs w:val="19"/>
              </w:rPr>
            </w:pPr>
          </w:p>
        </w:tc>
        <w:tc>
          <w:tcPr>
            <w:tcW w:w="312" w:type="pct"/>
            <w:tcBorders>
              <w:left w:val="nil"/>
            </w:tcBorders>
            <w:shd w:val="clear" w:color="auto" w:fill="BFBFBF"/>
          </w:tcPr>
          <w:p w14:paraId="25FE7A8E" w14:textId="77777777" w:rsidR="00A211EB" w:rsidRPr="00DA192C" w:rsidRDefault="00A211EB" w:rsidP="00D92DC1">
            <w:pPr>
              <w:spacing w:after="60"/>
              <w:jc w:val="center"/>
              <w:rPr>
                <w:rFonts w:cs="Arial"/>
                <w:sz w:val="19"/>
                <w:szCs w:val="19"/>
              </w:rPr>
            </w:pPr>
          </w:p>
        </w:tc>
      </w:tr>
      <w:tr w:rsidR="00F87636" w:rsidRPr="00DA192C" w14:paraId="1395AA80" w14:textId="77777777" w:rsidTr="003543B0">
        <w:trPr>
          <w:cantSplit/>
          <w:trHeight w:val="572"/>
        </w:trPr>
        <w:tc>
          <w:tcPr>
            <w:tcW w:w="379" w:type="pct"/>
          </w:tcPr>
          <w:p w14:paraId="2747E744" w14:textId="77777777" w:rsidR="00A211EB" w:rsidRPr="00DA192C" w:rsidRDefault="00A211EB" w:rsidP="00D92DC1">
            <w:pPr>
              <w:spacing w:before="40" w:after="60"/>
              <w:jc w:val="right"/>
              <w:rPr>
                <w:rFonts w:cs="Arial"/>
                <w:sz w:val="19"/>
                <w:szCs w:val="19"/>
              </w:rPr>
            </w:pPr>
            <w:r w:rsidRPr="00DA192C">
              <w:rPr>
                <w:rFonts w:cs="Arial"/>
                <w:sz w:val="19"/>
                <w:szCs w:val="19"/>
              </w:rPr>
              <w:t>12.5.3</w:t>
            </w:r>
          </w:p>
        </w:tc>
        <w:tc>
          <w:tcPr>
            <w:tcW w:w="1861" w:type="pct"/>
          </w:tcPr>
          <w:p w14:paraId="0C7FEE0E" w14:textId="77777777" w:rsidR="00A211EB" w:rsidRPr="00733EEA" w:rsidRDefault="00A211EB" w:rsidP="005E754A">
            <w:pPr>
              <w:pStyle w:val="tabletextbullet2"/>
              <w:numPr>
                <w:ilvl w:val="0"/>
                <w:numId w:val="0"/>
              </w:numPr>
              <w:ind w:left="-13"/>
            </w:pPr>
            <w:r w:rsidRPr="00733EEA">
              <w:t>Establishing, documenting, and distributing security incident response and escalation procedures to ensure timely and effective handling of all situations?</w:t>
            </w:r>
          </w:p>
        </w:tc>
        <w:tc>
          <w:tcPr>
            <w:tcW w:w="1415" w:type="pct"/>
            <w:shd w:val="clear" w:color="auto" w:fill="auto"/>
          </w:tcPr>
          <w:p w14:paraId="22DC341A" w14:textId="77777777" w:rsidR="00A211EB" w:rsidRPr="00733EEA" w:rsidRDefault="00A211EB" w:rsidP="00875E3F">
            <w:pPr>
              <w:pStyle w:val="TableTextBullet"/>
              <w:rPr>
                <w:szCs w:val="18"/>
              </w:rPr>
            </w:pPr>
            <w:r w:rsidRPr="00733EEA">
              <w:rPr>
                <w:szCs w:val="18"/>
              </w:rPr>
              <w:t>Review information security policy and procedures</w:t>
            </w:r>
          </w:p>
        </w:tc>
        <w:tc>
          <w:tcPr>
            <w:tcW w:w="343" w:type="pct"/>
            <w:shd w:val="clear" w:color="auto" w:fill="auto"/>
          </w:tcPr>
          <w:p w14:paraId="74C798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28434B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38A2914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4FAC380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13660C6" w14:textId="77777777" w:rsidTr="000D5C2D">
        <w:trPr>
          <w:cantSplit/>
          <w:trHeight w:val="572"/>
        </w:trPr>
        <w:tc>
          <w:tcPr>
            <w:tcW w:w="379" w:type="pct"/>
          </w:tcPr>
          <w:p w14:paraId="188E70E7" w14:textId="77777777" w:rsidR="00A211EB" w:rsidRPr="00DA192C" w:rsidRDefault="00A211EB" w:rsidP="00D92DC1">
            <w:pPr>
              <w:spacing w:after="60"/>
              <w:rPr>
                <w:rFonts w:cs="Arial"/>
                <w:sz w:val="19"/>
                <w:szCs w:val="19"/>
              </w:rPr>
            </w:pPr>
            <w:r w:rsidRPr="00DA192C">
              <w:rPr>
                <w:rFonts w:cs="Arial"/>
                <w:sz w:val="19"/>
                <w:szCs w:val="19"/>
              </w:rPr>
              <w:t>12.6</w:t>
            </w:r>
          </w:p>
        </w:tc>
        <w:tc>
          <w:tcPr>
            <w:tcW w:w="1861" w:type="pct"/>
          </w:tcPr>
          <w:p w14:paraId="2B8E0C09" w14:textId="36E50CBC" w:rsidR="00A211EB" w:rsidRPr="00733EEA" w:rsidRDefault="00A211EB" w:rsidP="004755AF">
            <w:pPr>
              <w:pStyle w:val="tabletextnumber"/>
              <w:numPr>
                <w:ilvl w:val="0"/>
                <w:numId w:val="54"/>
              </w:numPr>
            </w:pPr>
            <w:r w:rsidRPr="00733EEA">
              <w:t>Is a formal security awareness program in place to make all personnel aware of the cardholder data security</w:t>
            </w:r>
            <w:r w:rsidR="00153BF2">
              <w:t xml:space="preserve"> policy and procedures</w:t>
            </w:r>
            <w:r w:rsidRPr="00733EEA">
              <w:t>?</w:t>
            </w:r>
          </w:p>
        </w:tc>
        <w:tc>
          <w:tcPr>
            <w:tcW w:w="1415" w:type="pct"/>
            <w:tcBorders>
              <w:bottom w:val="single" w:sz="4" w:space="0" w:color="808080"/>
            </w:tcBorders>
            <w:shd w:val="clear" w:color="auto" w:fill="auto"/>
          </w:tcPr>
          <w:p w14:paraId="03707F01" w14:textId="77777777" w:rsidR="00A211EB" w:rsidRPr="00733EEA" w:rsidRDefault="00A211EB" w:rsidP="00875E3F">
            <w:pPr>
              <w:pStyle w:val="TableTextBullet"/>
              <w:rPr>
                <w:szCs w:val="18"/>
              </w:rPr>
            </w:pPr>
            <w:r w:rsidRPr="00733EEA">
              <w:rPr>
                <w:szCs w:val="18"/>
              </w:rPr>
              <w:t>Review security awareness program</w:t>
            </w:r>
          </w:p>
        </w:tc>
        <w:tc>
          <w:tcPr>
            <w:tcW w:w="343" w:type="pct"/>
            <w:tcBorders>
              <w:bottom w:val="single" w:sz="4" w:space="0" w:color="808080"/>
            </w:tcBorders>
            <w:shd w:val="clear" w:color="auto" w:fill="auto"/>
          </w:tcPr>
          <w:p w14:paraId="0DC4F2A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tcBorders>
              <w:bottom w:val="single" w:sz="4" w:space="0" w:color="808080"/>
            </w:tcBorders>
            <w:shd w:val="clear" w:color="auto" w:fill="auto"/>
          </w:tcPr>
          <w:p w14:paraId="579DA75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tcBorders>
              <w:bottom w:val="single" w:sz="4" w:space="0" w:color="808080"/>
            </w:tcBorders>
            <w:shd w:val="clear" w:color="auto" w:fill="auto"/>
          </w:tcPr>
          <w:p w14:paraId="562A8B8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tcBorders>
              <w:bottom w:val="single" w:sz="4" w:space="0" w:color="808080"/>
            </w:tcBorders>
            <w:shd w:val="clear" w:color="auto" w:fill="auto"/>
          </w:tcPr>
          <w:p w14:paraId="3938883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E7E4A59" w14:textId="77777777" w:rsidTr="000D5C2D">
        <w:trPr>
          <w:cantSplit/>
          <w:trHeight w:val="572"/>
        </w:trPr>
        <w:tc>
          <w:tcPr>
            <w:tcW w:w="379" w:type="pct"/>
          </w:tcPr>
          <w:p w14:paraId="4B98DD72" w14:textId="77777777" w:rsidR="00A211EB" w:rsidRPr="00DA192C" w:rsidRDefault="00A211EB" w:rsidP="00D92DC1">
            <w:pPr>
              <w:spacing w:after="60"/>
              <w:rPr>
                <w:rFonts w:cs="Arial"/>
                <w:sz w:val="19"/>
                <w:szCs w:val="19"/>
              </w:rPr>
            </w:pPr>
            <w:r w:rsidRPr="00DA192C">
              <w:rPr>
                <w:rFonts w:cs="Arial"/>
                <w:sz w:val="19"/>
                <w:szCs w:val="19"/>
              </w:rPr>
              <w:t>12.8</w:t>
            </w:r>
          </w:p>
        </w:tc>
        <w:tc>
          <w:tcPr>
            <w:tcW w:w="1861" w:type="pct"/>
          </w:tcPr>
          <w:p w14:paraId="42742AFE" w14:textId="0DF58B49" w:rsidR="00153BF2" w:rsidRPr="00733EEA" w:rsidRDefault="00A211EB" w:rsidP="00D35D67">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415" w:type="pct"/>
            <w:tcBorders>
              <w:right w:val="nil"/>
            </w:tcBorders>
            <w:shd w:val="clear" w:color="auto" w:fill="BFBFBF"/>
          </w:tcPr>
          <w:p w14:paraId="7DA21E2C" w14:textId="77777777" w:rsidR="00A211EB" w:rsidRPr="00733EEA" w:rsidRDefault="00A211EB" w:rsidP="00DA1AE3">
            <w:pPr>
              <w:pStyle w:val="TableTextBullet"/>
              <w:numPr>
                <w:ilvl w:val="0"/>
                <w:numId w:val="0"/>
              </w:numPr>
              <w:ind w:left="360"/>
              <w:rPr>
                <w:rFonts w:cs="Arial"/>
                <w:szCs w:val="18"/>
              </w:rPr>
            </w:pPr>
          </w:p>
        </w:tc>
        <w:tc>
          <w:tcPr>
            <w:tcW w:w="343" w:type="pct"/>
            <w:tcBorders>
              <w:left w:val="nil"/>
              <w:right w:val="nil"/>
            </w:tcBorders>
            <w:shd w:val="clear" w:color="auto" w:fill="BFBFBF"/>
          </w:tcPr>
          <w:p w14:paraId="4F6C7E43" w14:textId="77777777" w:rsidR="00A211EB" w:rsidRPr="00DA192C" w:rsidRDefault="00A211EB" w:rsidP="00D92DC1">
            <w:pPr>
              <w:spacing w:after="60"/>
              <w:jc w:val="center"/>
              <w:rPr>
                <w:rFonts w:cs="Arial"/>
                <w:sz w:val="19"/>
                <w:szCs w:val="19"/>
              </w:rPr>
            </w:pPr>
          </w:p>
        </w:tc>
        <w:tc>
          <w:tcPr>
            <w:tcW w:w="379" w:type="pct"/>
            <w:tcBorders>
              <w:left w:val="nil"/>
              <w:right w:val="nil"/>
            </w:tcBorders>
            <w:shd w:val="clear" w:color="auto" w:fill="BFBFBF"/>
          </w:tcPr>
          <w:p w14:paraId="1034A8FC" w14:textId="77777777" w:rsidR="00A211EB" w:rsidRPr="00DA192C" w:rsidRDefault="00A211EB" w:rsidP="00D92DC1">
            <w:pPr>
              <w:spacing w:after="60"/>
              <w:jc w:val="center"/>
              <w:rPr>
                <w:rFonts w:cs="Arial"/>
                <w:sz w:val="19"/>
                <w:szCs w:val="19"/>
              </w:rPr>
            </w:pPr>
          </w:p>
        </w:tc>
        <w:tc>
          <w:tcPr>
            <w:tcW w:w="311" w:type="pct"/>
            <w:tcBorders>
              <w:left w:val="nil"/>
              <w:right w:val="nil"/>
            </w:tcBorders>
            <w:shd w:val="clear" w:color="auto" w:fill="BFBFBF"/>
          </w:tcPr>
          <w:p w14:paraId="4F437A74" w14:textId="77777777" w:rsidR="00A211EB" w:rsidRPr="00DA192C" w:rsidRDefault="00A211EB" w:rsidP="00D92DC1">
            <w:pPr>
              <w:spacing w:after="60"/>
              <w:jc w:val="center"/>
              <w:rPr>
                <w:rFonts w:cs="Arial"/>
                <w:sz w:val="19"/>
                <w:szCs w:val="19"/>
              </w:rPr>
            </w:pPr>
          </w:p>
        </w:tc>
        <w:tc>
          <w:tcPr>
            <w:tcW w:w="312" w:type="pct"/>
            <w:tcBorders>
              <w:left w:val="nil"/>
            </w:tcBorders>
            <w:shd w:val="clear" w:color="auto" w:fill="BFBFBF"/>
          </w:tcPr>
          <w:p w14:paraId="6ABD82BD" w14:textId="77777777" w:rsidR="00A211EB" w:rsidRPr="00DA192C" w:rsidRDefault="00A211EB" w:rsidP="00D92DC1">
            <w:pPr>
              <w:spacing w:after="60"/>
              <w:jc w:val="center"/>
              <w:rPr>
                <w:rFonts w:cs="Arial"/>
                <w:sz w:val="19"/>
                <w:szCs w:val="19"/>
              </w:rPr>
            </w:pPr>
          </w:p>
        </w:tc>
      </w:tr>
      <w:tr w:rsidR="00F87636" w:rsidRPr="00DA192C" w14:paraId="2FE3853B" w14:textId="77777777" w:rsidTr="003543B0">
        <w:trPr>
          <w:cantSplit/>
          <w:trHeight w:val="572"/>
        </w:trPr>
        <w:tc>
          <w:tcPr>
            <w:tcW w:w="379" w:type="pct"/>
          </w:tcPr>
          <w:p w14:paraId="5DF71B17" w14:textId="39DCF43A" w:rsidR="00A211EB" w:rsidRPr="00DA192C" w:rsidRDefault="00A211EB" w:rsidP="00D92DC1">
            <w:pPr>
              <w:spacing w:before="40" w:after="60"/>
              <w:jc w:val="right"/>
              <w:rPr>
                <w:rFonts w:cs="Arial"/>
                <w:sz w:val="19"/>
                <w:szCs w:val="19"/>
              </w:rPr>
            </w:pPr>
            <w:r w:rsidRPr="00DA192C">
              <w:rPr>
                <w:rFonts w:cs="Arial"/>
                <w:sz w:val="19"/>
                <w:szCs w:val="19"/>
              </w:rPr>
              <w:t>12.8.1</w:t>
            </w:r>
          </w:p>
        </w:tc>
        <w:tc>
          <w:tcPr>
            <w:tcW w:w="1861" w:type="pct"/>
          </w:tcPr>
          <w:p w14:paraId="6BD71B44" w14:textId="1786F1C1" w:rsidR="00A211EB" w:rsidRPr="00733EEA" w:rsidRDefault="00A211EB" w:rsidP="00615F06">
            <w:pPr>
              <w:pStyle w:val="TableText"/>
              <w:rPr>
                <w:szCs w:val="18"/>
              </w:rPr>
            </w:pPr>
            <w:r w:rsidRPr="00733EEA">
              <w:rPr>
                <w:szCs w:val="18"/>
              </w:rPr>
              <w:t>Is a list of service providers maintained</w:t>
            </w:r>
            <w:r w:rsidR="00153BF2">
              <w:rPr>
                <w:szCs w:val="18"/>
              </w:rPr>
              <w:t>, including a description of the service(s) provided</w:t>
            </w:r>
            <w:r w:rsidRPr="00733EEA">
              <w:rPr>
                <w:szCs w:val="18"/>
              </w:rPr>
              <w:t>?</w:t>
            </w:r>
          </w:p>
        </w:tc>
        <w:tc>
          <w:tcPr>
            <w:tcW w:w="1415" w:type="pct"/>
            <w:shd w:val="clear" w:color="auto" w:fill="auto"/>
          </w:tcPr>
          <w:p w14:paraId="363DFEB5" w14:textId="77777777" w:rsidR="00A211EB" w:rsidRPr="00733EEA" w:rsidRDefault="00A211EB" w:rsidP="00875E3F">
            <w:pPr>
              <w:pStyle w:val="TableTextBullet"/>
              <w:rPr>
                <w:szCs w:val="18"/>
              </w:rPr>
            </w:pPr>
            <w:r w:rsidRPr="00733EEA">
              <w:rPr>
                <w:szCs w:val="18"/>
              </w:rPr>
              <w:t>Review policies and procedures</w:t>
            </w:r>
          </w:p>
          <w:p w14:paraId="03613B1A" w14:textId="77777777" w:rsidR="00A211EB" w:rsidRPr="00733EEA" w:rsidRDefault="00A211EB" w:rsidP="00875E3F">
            <w:pPr>
              <w:pStyle w:val="TableTextBullet"/>
              <w:rPr>
                <w:szCs w:val="18"/>
              </w:rPr>
            </w:pPr>
            <w:r w:rsidRPr="00733EEA">
              <w:rPr>
                <w:szCs w:val="18"/>
              </w:rPr>
              <w:t>Observe processes</w:t>
            </w:r>
          </w:p>
          <w:p w14:paraId="442503A6" w14:textId="77777777" w:rsidR="00A211EB" w:rsidRPr="00733EEA" w:rsidRDefault="00A211EB" w:rsidP="00875E3F">
            <w:pPr>
              <w:pStyle w:val="TableTextBullet"/>
              <w:rPr>
                <w:szCs w:val="18"/>
              </w:rPr>
            </w:pPr>
            <w:r w:rsidRPr="00733EEA">
              <w:rPr>
                <w:szCs w:val="18"/>
              </w:rPr>
              <w:t xml:space="preserve">Review list of service providers </w:t>
            </w:r>
          </w:p>
        </w:tc>
        <w:tc>
          <w:tcPr>
            <w:tcW w:w="343" w:type="pct"/>
            <w:shd w:val="clear" w:color="auto" w:fill="auto"/>
          </w:tcPr>
          <w:p w14:paraId="5B09E1C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25276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749CE7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426FC6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353745DF" w14:textId="77777777" w:rsidTr="003543B0">
        <w:trPr>
          <w:cantSplit/>
          <w:trHeight w:val="572"/>
        </w:trPr>
        <w:tc>
          <w:tcPr>
            <w:tcW w:w="379" w:type="pct"/>
          </w:tcPr>
          <w:p w14:paraId="467AFAEE" w14:textId="77777777" w:rsidR="00A211EB" w:rsidRPr="00DA192C" w:rsidRDefault="00A211EB" w:rsidP="00D92DC1">
            <w:pPr>
              <w:spacing w:before="40" w:after="60"/>
              <w:jc w:val="right"/>
              <w:rPr>
                <w:rFonts w:cs="Arial"/>
                <w:sz w:val="19"/>
                <w:szCs w:val="19"/>
              </w:rPr>
            </w:pPr>
            <w:r w:rsidRPr="00DA192C">
              <w:rPr>
                <w:rFonts w:cs="Arial"/>
                <w:sz w:val="19"/>
                <w:szCs w:val="19"/>
              </w:rPr>
              <w:lastRenderedPageBreak/>
              <w:t>12.8.2</w:t>
            </w:r>
          </w:p>
        </w:tc>
        <w:tc>
          <w:tcPr>
            <w:tcW w:w="1861" w:type="pct"/>
          </w:tcPr>
          <w:p w14:paraId="76F955C6" w14:textId="77777777" w:rsidR="00A211EB" w:rsidRPr="00733EEA" w:rsidRDefault="00A211EB"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A211EB" w:rsidRPr="00733EEA" w:rsidRDefault="00A211EB"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415" w:type="pct"/>
            <w:shd w:val="clear" w:color="auto" w:fill="auto"/>
          </w:tcPr>
          <w:p w14:paraId="34D6432C" w14:textId="77777777" w:rsidR="00A211EB" w:rsidRPr="00733EEA" w:rsidRDefault="00A211EB" w:rsidP="00875E3F">
            <w:pPr>
              <w:pStyle w:val="TableTextBullet"/>
              <w:rPr>
                <w:szCs w:val="18"/>
              </w:rPr>
            </w:pPr>
            <w:r w:rsidRPr="00733EEA">
              <w:rPr>
                <w:szCs w:val="18"/>
              </w:rPr>
              <w:t>Observe written agreements</w:t>
            </w:r>
          </w:p>
          <w:p w14:paraId="1ADBC18F" w14:textId="77777777" w:rsidR="00A211EB" w:rsidRPr="00733EEA" w:rsidRDefault="00A211EB" w:rsidP="00875E3F">
            <w:pPr>
              <w:pStyle w:val="TableTextBullet"/>
              <w:rPr>
                <w:szCs w:val="18"/>
              </w:rPr>
            </w:pPr>
            <w:r w:rsidRPr="00733EEA">
              <w:rPr>
                <w:szCs w:val="18"/>
              </w:rPr>
              <w:t xml:space="preserve">Review policies and procedures </w:t>
            </w:r>
          </w:p>
        </w:tc>
        <w:tc>
          <w:tcPr>
            <w:tcW w:w="343" w:type="pct"/>
            <w:shd w:val="clear" w:color="auto" w:fill="auto"/>
          </w:tcPr>
          <w:p w14:paraId="7B9D44D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5B67E22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3B5B9C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447E8D2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14E7EA4D" w14:textId="77777777" w:rsidTr="003543B0">
        <w:trPr>
          <w:cantSplit/>
          <w:trHeight w:val="572"/>
        </w:trPr>
        <w:tc>
          <w:tcPr>
            <w:tcW w:w="379" w:type="pct"/>
          </w:tcPr>
          <w:p w14:paraId="24803E2D" w14:textId="77777777" w:rsidR="00A211EB" w:rsidRPr="00DA192C" w:rsidRDefault="00A211EB" w:rsidP="00D92DC1">
            <w:pPr>
              <w:spacing w:before="40" w:after="60"/>
              <w:jc w:val="right"/>
              <w:rPr>
                <w:rFonts w:cs="Arial"/>
                <w:sz w:val="19"/>
                <w:szCs w:val="19"/>
              </w:rPr>
            </w:pPr>
            <w:r w:rsidRPr="00DA192C">
              <w:rPr>
                <w:rFonts w:cs="Arial"/>
                <w:sz w:val="19"/>
                <w:szCs w:val="19"/>
              </w:rPr>
              <w:t>12.8.3</w:t>
            </w:r>
          </w:p>
        </w:tc>
        <w:tc>
          <w:tcPr>
            <w:tcW w:w="1861" w:type="pct"/>
          </w:tcPr>
          <w:p w14:paraId="66DE06BB" w14:textId="77777777" w:rsidR="00A211EB" w:rsidRPr="00733EEA" w:rsidRDefault="00A211EB" w:rsidP="00615F06">
            <w:pPr>
              <w:pStyle w:val="TableText"/>
              <w:rPr>
                <w:szCs w:val="18"/>
              </w:rPr>
            </w:pPr>
            <w:r w:rsidRPr="00733EEA">
              <w:rPr>
                <w:szCs w:val="18"/>
              </w:rPr>
              <w:t>Is there an established process for engaging service providers, including proper due diligence prior to engagement?</w:t>
            </w:r>
          </w:p>
        </w:tc>
        <w:tc>
          <w:tcPr>
            <w:tcW w:w="1415" w:type="pct"/>
            <w:shd w:val="clear" w:color="auto" w:fill="auto"/>
          </w:tcPr>
          <w:p w14:paraId="6EB53196" w14:textId="77777777" w:rsidR="00A211EB" w:rsidRPr="00733EEA" w:rsidRDefault="00A211EB" w:rsidP="00875E3F">
            <w:pPr>
              <w:pStyle w:val="TableTextBullet"/>
              <w:rPr>
                <w:szCs w:val="18"/>
              </w:rPr>
            </w:pPr>
            <w:r w:rsidRPr="00733EEA">
              <w:rPr>
                <w:szCs w:val="18"/>
              </w:rPr>
              <w:t>Observe processes</w:t>
            </w:r>
          </w:p>
          <w:p w14:paraId="383C38C9"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43" w:type="pct"/>
            <w:shd w:val="clear" w:color="auto" w:fill="auto"/>
          </w:tcPr>
          <w:p w14:paraId="795B431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3D28F16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66C159E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22A1CA5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612CAED6" w14:textId="77777777" w:rsidTr="003543B0">
        <w:trPr>
          <w:cantSplit/>
          <w:trHeight w:val="572"/>
        </w:trPr>
        <w:tc>
          <w:tcPr>
            <w:tcW w:w="379" w:type="pct"/>
          </w:tcPr>
          <w:p w14:paraId="2014400D" w14:textId="77777777" w:rsidR="00A211EB" w:rsidRPr="00DA192C" w:rsidRDefault="00A211EB" w:rsidP="00D92DC1">
            <w:pPr>
              <w:spacing w:after="60"/>
              <w:jc w:val="right"/>
              <w:rPr>
                <w:rFonts w:cs="Arial"/>
                <w:sz w:val="19"/>
                <w:szCs w:val="19"/>
              </w:rPr>
            </w:pPr>
            <w:r w:rsidRPr="00DA192C">
              <w:rPr>
                <w:rFonts w:cs="Arial"/>
                <w:sz w:val="19"/>
                <w:szCs w:val="19"/>
              </w:rPr>
              <w:t>12.8.4</w:t>
            </w:r>
          </w:p>
        </w:tc>
        <w:tc>
          <w:tcPr>
            <w:tcW w:w="1861" w:type="pct"/>
          </w:tcPr>
          <w:p w14:paraId="43E9EF6A" w14:textId="77777777" w:rsidR="00A211EB" w:rsidRPr="00733EEA" w:rsidRDefault="00A211EB" w:rsidP="00615F06">
            <w:pPr>
              <w:pStyle w:val="TableText"/>
              <w:rPr>
                <w:szCs w:val="18"/>
              </w:rPr>
            </w:pPr>
            <w:r w:rsidRPr="00733EEA">
              <w:rPr>
                <w:szCs w:val="18"/>
              </w:rPr>
              <w:t>Is a program maintained to monitor service providers’ PCI DSS compliance status at least annually?</w:t>
            </w:r>
          </w:p>
        </w:tc>
        <w:tc>
          <w:tcPr>
            <w:tcW w:w="1415" w:type="pct"/>
            <w:shd w:val="clear" w:color="auto" w:fill="auto"/>
          </w:tcPr>
          <w:p w14:paraId="0092944C" w14:textId="77777777" w:rsidR="00A211EB" w:rsidRPr="00733EEA" w:rsidRDefault="00A211EB" w:rsidP="00875E3F">
            <w:pPr>
              <w:pStyle w:val="TableTextBullet"/>
              <w:rPr>
                <w:szCs w:val="18"/>
              </w:rPr>
            </w:pPr>
            <w:r w:rsidRPr="00733EEA">
              <w:rPr>
                <w:szCs w:val="18"/>
              </w:rPr>
              <w:t>Observe processes</w:t>
            </w:r>
          </w:p>
          <w:p w14:paraId="124FD279"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43" w:type="pct"/>
            <w:shd w:val="clear" w:color="auto" w:fill="auto"/>
          </w:tcPr>
          <w:p w14:paraId="1B4A1B8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050F493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3678E7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5763C47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4A08BF6" w14:textId="77777777" w:rsidTr="003543B0">
        <w:trPr>
          <w:cantSplit/>
          <w:trHeight w:val="572"/>
        </w:trPr>
        <w:tc>
          <w:tcPr>
            <w:tcW w:w="379" w:type="pct"/>
          </w:tcPr>
          <w:p w14:paraId="0A3C2B40" w14:textId="77777777" w:rsidR="00A211EB" w:rsidRPr="00DA192C" w:rsidRDefault="00A211EB" w:rsidP="00D92DC1">
            <w:pPr>
              <w:spacing w:after="60"/>
              <w:jc w:val="right"/>
              <w:rPr>
                <w:rFonts w:cs="Arial"/>
                <w:sz w:val="19"/>
                <w:szCs w:val="19"/>
              </w:rPr>
            </w:pPr>
            <w:r w:rsidRPr="00DA192C">
              <w:rPr>
                <w:rFonts w:cs="Arial"/>
                <w:sz w:val="19"/>
                <w:szCs w:val="19"/>
              </w:rPr>
              <w:t>12.8.5</w:t>
            </w:r>
          </w:p>
        </w:tc>
        <w:tc>
          <w:tcPr>
            <w:tcW w:w="1861" w:type="pct"/>
          </w:tcPr>
          <w:p w14:paraId="4153F21E" w14:textId="77777777" w:rsidR="00A211EB" w:rsidRPr="00733EEA" w:rsidRDefault="00A211EB" w:rsidP="00615F06">
            <w:pPr>
              <w:pStyle w:val="TableText"/>
              <w:rPr>
                <w:szCs w:val="18"/>
              </w:rPr>
            </w:pPr>
            <w:r w:rsidRPr="00733EEA">
              <w:rPr>
                <w:szCs w:val="18"/>
              </w:rPr>
              <w:t>Is information maintained about which PCI DSS requirements are managed by each service provider, and which are managed by the entity?</w:t>
            </w:r>
          </w:p>
        </w:tc>
        <w:tc>
          <w:tcPr>
            <w:tcW w:w="1415" w:type="pct"/>
            <w:shd w:val="clear" w:color="auto" w:fill="auto"/>
          </w:tcPr>
          <w:p w14:paraId="4C7C47C2" w14:textId="77777777" w:rsidR="00A211EB" w:rsidRPr="00733EEA" w:rsidRDefault="00A211EB" w:rsidP="00875E3F">
            <w:pPr>
              <w:pStyle w:val="TableTextBullet"/>
              <w:rPr>
                <w:szCs w:val="18"/>
              </w:rPr>
            </w:pPr>
            <w:r w:rsidRPr="00733EEA">
              <w:rPr>
                <w:szCs w:val="18"/>
              </w:rPr>
              <w:t>Observe processes</w:t>
            </w:r>
          </w:p>
          <w:p w14:paraId="56D9B5AB"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43" w:type="pct"/>
            <w:shd w:val="clear" w:color="auto" w:fill="auto"/>
          </w:tcPr>
          <w:p w14:paraId="791B32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237E2EE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3AD933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39A4EC9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08FF53BE" w14:textId="77777777" w:rsidTr="000D5C2D">
        <w:trPr>
          <w:cantSplit/>
          <w:trHeight w:val="572"/>
        </w:trPr>
        <w:tc>
          <w:tcPr>
            <w:tcW w:w="379" w:type="pct"/>
            <w:tcBorders>
              <w:bottom w:val="nil"/>
            </w:tcBorders>
          </w:tcPr>
          <w:p w14:paraId="73F344D3" w14:textId="77777777" w:rsidR="00A211EB" w:rsidRPr="00DA192C" w:rsidRDefault="00A211EB" w:rsidP="008E7127">
            <w:pPr>
              <w:keepNext/>
              <w:spacing w:before="40" w:after="60"/>
              <w:jc w:val="right"/>
              <w:rPr>
                <w:rFonts w:cs="Arial"/>
                <w:sz w:val="19"/>
                <w:szCs w:val="19"/>
              </w:rPr>
            </w:pPr>
            <w:r w:rsidRPr="00DA192C">
              <w:rPr>
                <w:rFonts w:cs="Arial"/>
                <w:sz w:val="19"/>
                <w:szCs w:val="19"/>
              </w:rPr>
              <w:lastRenderedPageBreak/>
              <w:t>12.10.1</w:t>
            </w:r>
          </w:p>
        </w:tc>
        <w:tc>
          <w:tcPr>
            <w:tcW w:w="1861" w:type="pct"/>
          </w:tcPr>
          <w:p w14:paraId="56A45673" w14:textId="02A49467" w:rsidR="00A211EB" w:rsidRPr="00733EEA" w:rsidRDefault="00A211EB" w:rsidP="004755AF">
            <w:pPr>
              <w:pStyle w:val="tabletextnumber"/>
              <w:keepNext/>
              <w:numPr>
                <w:ilvl w:val="0"/>
                <w:numId w:val="47"/>
              </w:numPr>
            </w:pPr>
            <w:r w:rsidRPr="00733EEA">
              <w:t>Has an incident response plan been created to be implemented in the event of system breach?</w:t>
            </w:r>
          </w:p>
        </w:tc>
        <w:tc>
          <w:tcPr>
            <w:tcW w:w="1415" w:type="pct"/>
            <w:tcBorders>
              <w:bottom w:val="single" w:sz="4" w:space="0" w:color="808080"/>
            </w:tcBorders>
            <w:shd w:val="clear" w:color="auto" w:fill="auto"/>
          </w:tcPr>
          <w:p w14:paraId="79956718" w14:textId="77777777" w:rsidR="00A211EB" w:rsidRPr="00733EEA" w:rsidRDefault="00A211EB" w:rsidP="008E7127">
            <w:pPr>
              <w:pStyle w:val="TableTextBullet"/>
              <w:keepNext/>
              <w:rPr>
                <w:szCs w:val="18"/>
              </w:rPr>
            </w:pPr>
            <w:r w:rsidRPr="00733EEA">
              <w:rPr>
                <w:szCs w:val="18"/>
              </w:rPr>
              <w:t>Review the incident response plan</w:t>
            </w:r>
          </w:p>
          <w:p w14:paraId="73A10471" w14:textId="2D059F42" w:rsidR="00A211EB" w:rsidRPr="00733EEA" w:rsidRDefault="00A211EB" w:rsidP="008E7127">
            <w:pPr>
              <w:pStyle w:val="TableTextBullet"/>
              <w:keepNex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tcBorders>
              <w:bottom w:val="single" w:sz="4" w:space="0" w:color="808080"/>
            </w:tcBorders>
            <w:shd w:val="clear" w:color="auto" w:fill="auto"/>
          </w:tcPr>
          <w:p w14:paraId="033465A8"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tcBorders>
              <w:bottom w:val="single" w:sz="4" w:space="0" w:color="808080"/>
            </w:tcBorders>
            <w:shd w:val="clear" w:color="auto" w:fill="auto"/>
          </w:tcPr>
          <w:p w14:paraId="0C2C823A"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tcBorders>
              <w:bottom w:val="single" w:sz="4" w:space="0" w:color="808080"/>
            </w:tcBorders>
            <w:shd w:val="clear" w:color="auto" w:fill="auto"/>
          </w:tcPr>
          <w:p w14:paraId="228C9449"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tcBorders>
              <w:bottom w:val="single" w:sz="4" w:space="0" w:color="808080"/>
            </w:tcBorders>
            <w:shd w:val="clear" w:color="auto" w:fill="auto"/>
          </w:tcPr>
          <w:p w14:paraId="06217B3F"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7FBCE69A" w14:textId="77777777" w:rsidTr="000D5C2D">
        <w:trPr>
          <w:cantSplit/>
          <w:trHeight w:val="572"/>
        </w:trPr>
        <w:tc>
          <w:tcPr>
            <w:tcW w:w="379" w:type="pct"/>
            <w:tcBorders>
              <w:top w:val="nil"/>
              <w:bottom w:val="nil"/>
            </w:tcBorders>
          </w:tcPr>
          <w:p w14:paraId="463C42F1" w14:textId="77777777" w:rsidR="00A211EB" w:rsidRPr="00DA192C" w:rsidRDefault="00A211EB" w:rsidP="008E7127">
            <w:pPr>
              <w:keepNext/>
              <w:spacing w:after="60"/>
              <w:jc w:val="right"/>
              <w:rPr>
                <w:rFonts w:cs="Arial"/>
                <w:sz w:val="19"/>
                <w:szCs w:val="19"/>
              </w:rPr>
            </w:pPr>
          </w:p>
        </w:tc>
        <w:tc>
          <w:tcPr>
            <w:tcW w:w="1861" w:type="pct"/>
          </w:tcPr>
          <w:p w14:paraId="10E0E3C2" w14:textId="783E7DB3" w:rsidR="00A211EB" w:rsidRPr="00733EEA" w:rsidRDefault="00A211EB" w:rsidP="008E7127">
            <w:pPr>
              <w:pStyle w:val="tabletextnumber"/>
              <w:keepNext/>
            </w:pPr>
            <w:r w:rsidRPr="00733EEA">
              <w:t xml:space="preserve">Does the plan address the following, at a minimum: </w:t>
            </w:r>
          </w:p>
        </w:tc>
        <w:tc>
          <w:tcPr>
            <w:tcW w:w="1415" w:type="pct"/>
            <w:tcBorders>
              <w:right w:val="nil"/>
            </w:tcBorders>
            <w:shd w:val="clear" w:color="auto" w:fill="BFBFBF"/>
          </w:tcPr>
          <w:p w14:paraId="1E8E328A" w14:textId="77777777" w:rsidR="00A211EB" w:rsidRPr="00733EEA" w:rsidRDefault="00A211EB" w:rsidP="008E7127">
            <w:pPr>
              <w:pStyle w:val="TableTextBullet"/>
              <w:keepNext/>
              <w:numPr>
                <w:ilvl w:val="0"/>
                <w:numId w:val="0"/>
              </w:numPr>
              <w:rPr>
                <w:rFonts w:cs="Arial"/>
                <w:szCs w:val="18"/>
              </w:rPr>
            </w:pPr>
          </w:p>
        </w:tc>
        <w:tc>
          <w:tcPr>
            <w:tcW w:w="343" w:type="pct"/>
            <w:tcBorders>
              <w:left w:val="nil"/>
              <w:right w:val="nil"/>
            </w:tcBorders>
            <w:shd w:val="clear" w:color="auto" w:fill="BFBFBF"/>
          </w:tcPr>
          <w:p w14:paraId="5035A04A" w14:textId="77777777" w:rsidR="00A211EB" w:rsidRPr="00DA192C" w:rsidRDefault="00A211EB" w:rsidP="008E7127">
            <w:pPr>
              <w:keepNext/>
              <w:spacing w:after="60"/>
              <w:jc w:val="center"/>
              <w:rPr>
                <w:rFonts w:cs="Arial"/>
                <w:sz w:val="19"/>
                <w:szCs w:val="19"/>
              </w:rPr>
            </w:pPr>
          </w:p>
        </w:tc>
        <w:tc>
          <w:tcPr>
            <w:tcW w:w="379" w:type="pct"/>
            <w:tcBorders>
              <w:left w:val="nil"/>
              <w:right w:val="nil"/>
            </w:tcBorders>
            <w:shd w:val="clear" w:color="auto" w:fill="BFBFBF"/>
          </w:tcPr>
          <w:p w14:paraId="34530DA7" w14:textId="77777777" w:rsidR="00A211EB" w:rsidRPr="00DA192C" w:rsidRDefault="00A211EB" w:rsidP="008E7127">
            <w:pPr>
              <w:keepNext/>
              <w:spacing w:after="60"/>
              <w:jc w:val="center"/>
              <w:rPr>
                <w:rFonts w:cs="Arial"/>
                <w:sz w:val="19"/>
                <w:szCs w:val="19"/>
              </w:rPr>
            </w:pPr>
          </w:p>
        </w:tc>
        <w:tc>
          <w:tcPr>
            <w:tcW w:w="311" w:type="pct"/>
            <w:tcBorders>
              <w:left w:val="nil"/>
              <w:right w:val="nil"/>
            </w:tcBorders>
            <w:shd w:val="clear" w:color="auto" w:fill="BFBFBF"/>
          </w:tcPr>
          <w:p w14:paraId="713F802E" w14:textId="77777777" w:rsidR="00A211EB" w:rsidRPr="00DA192C" w:rsidRDefault="00A211EB" w:rsidP="008E7127">
            <w:pPr>
              <w:keepNext/>
              <w:spacing w:after="60"/>
              <w:jc w:val="center"/>
              <w:rPr>
                <w:rFonts w:cs="Arial"/>
                <w:sz w:val="19"/>
                <w:szCs w:val="19"/>
              </w:rPr>
            </w:pPr>
          </w:p>
        </w:tc>
        <w:tc>
          <w:tcPr>
            <w:tcW w:w="312" w:type="pct"/>
            <w:tcBorders>
              <w:left w:val="nil"/>
            </w:tcBorders>
            <w:shd w:val="clear" w:color="auto" w:fill="BFBFBF"/>
          </w:tcPr>
          <w:p w14:paraId="2C254D9D" w14:textId="77777777" w:rsidR="00A211EB" w:rsidRPr="00DA192C" w:rsidRDefault="00A211EB" w:rsidP="008E7127">
            <w:pPr>
              <w:keepNext/>
              <w:spacing w:after="60"/>
              <w:jc w:val="center"/>
              <w:rPr>
                <w:rFonts w:cs="Arial"/>
                <w:sz w:val="19"/>
                <w:szCs w:val="19"/>
              </w:rPr>
            </w:pPr>
          </w:p>
        </w:tc>
      </w:tr>
      <w:tr w:rsidR="00F87636" w:rsidRPr="00DA192C" w14:paraId="31A94A6D" w14:textId="77777777" w:rsidTr="003543B0">
        <w:trPr>
          <w:cantSplit/>
          <w:trHeight w:val="572"/>
        </w:trPr>
        <w:tc>
          <w:tcPr>
            <w:tcW w:w="379" w:type="pct"/>
            <w:tcBorders>
              <w:top w:val="nil"/>
              <w:bottom w:val="nil"/>
            </w:tcBorders>
          </w:tcPr>
          <w:p w14:paraId="0CE7951D" w14:textId="77777777" w:rsidR="00A211EB" w:rsidRPr="00DA192C" w:rsidRDefault="00A211EB" w:rsidP="008E7127">
            <w:pPr>
              <w:keepNext/>
              <w:spacing w:after="60"/>
              <w:jc w:val="right"/>
              <w:rPr>
                <w:rFonts w:cs="Arial"/>
                <w:sz w:val="19"/>
                <w:szCs w:val="19"/>
              </w:rPr>
            </w:pPr>
          </w:p>
        </w:tc>
        <w:tc>
          <w:tcPr>
            <w:tcW w:w="1861" w:type="pct"/>
          </w:tcPr>
          <w:p w14:paraId="2B50340E" w14:textId="77777777" w:rsidR="00A211EB" w:rsidRPr="00733EEA" w:rsidRDefault="00A211EB" w:rsidP="006F466A">
            <w:pPr>
              <w:pStyle w:val="tabletextbullet2"/>
              <w:tabs>
                <w:tab w:val="left" w:pos="642"/>
              </w:tabs>
              <w:ind w:left="642"/>
            </w:pPr>
            <w:r w:rsidRPr="00733EEA">
              <w:t>Roles, responsibilities, and communication and contact strategies in the event of a compromise including notification of the payment brands, at a minimum?</w:t>
            </w:r>
          </w:p>
        </w:tc>
        <w:tc>
          <w:tcPr>
            <w:tcW w:w="1415" w:type="pct"/>
            <w:shd w:val="clear" w:color="auto" w:fill="auto"/>
          </w:tcPr>
          <w:p w14:paraId="3EE9D19B" w14:textId="7166B952" w:rsidR="00A211EB" w:rsidRPr="00733EEA" w:rsidRDefault="00A211EB" w:rsidP="008E7127">
            <w:pPr>
              <w:pStyle w:val="TableTextBullet"/>
              <w:keepNex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2B1AFCF4"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4566E7B8"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17D457D6"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483A65FD" w14:textId="77777777" w:rsidR="00A211EB" w:rsidRPr="00DA192C" w:rsidRDefault="00A211EB" w:rsidP="008E7127">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703406EE" w14:textId="77777777" w:rsidTr="003543B0">
        <w:trPr>
          <w:cantSplit/>
          <w:trHeight w:val="572"/>
        </w:trPr>
        <w:tc>
          <w:tcPr>
            <w:tcW w:w="379" w:type="pct"/>
            <w:vMerge w:val="restart"/>
            <w:tcBorders>
              <w:top w:val="nil"/>
            </w:tcBorders>
          </w:tcPr>
          <w:p w14:paraId="4698FC4F" w14:textId="77777777" w:rsidR="00A211EB" w:rsidRPr="00DA192C" w:rsidRDefault="00A211EB" w:rsidP="00D92DC1">
            <w:pPr>
              <w:spacing w:before="40" w:after="60"/>
              <w:jc w:val="right"/>
              <w:rPr>
                <w:rFonts w:cs="Arial"/>
                <w:sz w:val="19"/>
                <w:szCs w:val="19"/>
              </w:rPr>
            </w:pPr>
          </w:p>
        </w:tc>
        <w:tc>
          <w:tcPr>
            <w:tcW w:w="1861" w:type="pct"/>
          </w:tcPr>
          <w:p w14:paraId="76142BD4" w14:textId="77777777" w:rsidR="00A211EB" w:rsidRPr="00733EEA" w:rsidRDefault="00A211EB" w:rsidP="006F466A">
            <w:pPr>
              <w:pStyle w:val="tabletextbullet2"/>
              <w:tabs>
                <w:tab w:val="left" w:pos="642"/>
              </w:tabs>
              <w:ind w:left="642"/>
              <w:rPr>
                <w:szCs w:val="18"/>
              </w:rPr>
            </w:pPr>
            <w:r w:rsidRPr="00733EEA">
              <w:rPr>
                <w:szCs w:val="18"/>
              </w:rPr>
              <w:t>Specific incident response procedures?</w:t>
            </w:r>
          </w:p>
        </w:tc>
        <w:tc>
          <w:tcPr>
            <w:tcW w:w="1415" w:type="pct"/>
            <w:shd w:val="clear" w:color="auto" w:fill="auto"/>
          </w:tcPr>
          <w:p w14:paraId="7EE248A4" w14:textId="1BA865B2" w:rsidR="00A211EB" w:rsidRPr="00733EEA" w:rsidRDefault="00A211EB" w:rsidP="00875E3F">
            <w:pPr>
              <w:pStyle w:val="TableTextBulle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4A09B9A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72253D0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19A2EFD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1AD7CAD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77035EB" w14:textId="77777777" w:rsidTr="003543B0">
        <w:trPr>
          <w:cantSplit/>
          <w:trHeight w:val="572"/>
        </w:trPr>
        <w:tc>
          <w:tcPr>
            <w:tcW w:w="379" w:type="pct"/>
            <w:vMerge/>
            <w:tcBorders>
              <w:top w:val="single" w:sz="4" w:space="0" w:color="808080"/>
            </w:tcBorders>
          </w:tcPr>
          <w:p w14:paraId="16FABDC4" w14:textId="77777777" w:rsidR="00A211EB" w:rsidRPr="00DA192C" w:rsidRDefault="00A211EB" w:rsidP="00D92DC1">
            <w:pPr>
              <w:spacing w:before="40" w:after="60"/>
              <w:jc w:val="right"/>
              <w:rPr>
                <w:rFonts w:cs="Arial"/>
                <w:sz w:val="19"/>
                <w:szCs w:val="19"/>
              </w:rPr>
            </w:pPr>
          </w:p>
        </w:tc>
        <w:tc>
          <w:tcPr>
            <w:tcW w:w="1861" w:type="pct"/>
          </w:tcPr>
          <w:p w14:paraId="2C4ED1DC" w14:textId="77777777" w:rsidR="00A211EB" w:rsidRPr="00733EEA" w:rsidRDefault="00A211EB" w:rsidP="006F466A">
            <w:pPr>
              <w:pStyle w:val="tabletextbullet2"/>
              <w:tabs>
                <w:tab w:val="left" w:pos="642"/>
              </w:tabs>
              <w:ind w:left="642"/>
              <w:rPr>
                <w:szCs w:val="18"/>
              </w:rPr>
            </w:pPr>
            <w:r w:rsidRPr="00733EEA">
              <w:rPr>
                <w:szCs w:val="18"/>
              </w:rPr>
              <w:t>Business recovery and continuity procedures?</w:t>
            </w:r>
          </w:p>
        </w:tc>
        <w:tc>
          <w:tcPr>
            <w:tcW w:w="1415" w:type="pct"/>
            <w:shd w:val="clear" w:color="auto" w:fill="auto"/>
          </w:tcPr>
          <w:p w14:paraId="66D5AD9A" w14:textId="36C4341A" w:rsidR="00A211EB" w:rsidRPr="00733EEA" w:rsidRDefault="00A211EB" w:rsidP="00875E3F">
            <w:pPr>
              <w:pStyle w:val="TableTextBulle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2E71CE2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5EFD920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40D78EF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2894D96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1E04AB9F" w14:textId="77777777" w:rsidTr="003543B0">
        <w:trPr>
          <w:cantSplit/>
          <w:trHeight w:val="572"/>
        </w:trPr>
        <w:tc>
          <w:tcPr>
            <w:tcW w:w="379" w:type="pct"/>
            <w:vMerge/>
            <w:tcBorders>
              <w:top w:val="single" w:sz="4" w:space="0" w:color="808080"/>
              <w:bottom w:val="nil"/>
            </w:tcBorders>
          </w:tcPr>
          <w:p w14:paraId="36D15103" w14:textId="77777777" w:rsidR="00A211EB" w:rsidRPr="00DA192C" w:rsidRDefault="00A211EB" w:rsidP="00D92DC1">
            <w:pPr>
              <w:spacing w:before="40" w:after="60"/>
              <w:jc w:val="right"/>
              <w:rPr>
                <w:rFonts w:cs="Arial"/>
                <w:sz w:val="19"/>
                <w:szCs w:val="19"/>
              </w:rPr>
            </w:pPr>
          </w:p>
        </w:tc>
        <w:tc>
          <w:tcPr>
            <w:tcW w:w="1861" w:type="pct"/>
          </w:tcPr>
          <w:p w14:paraId="171DB55C" w14:textId="77777777" w:rsidR="00A211EB" w:rsidRPr="00733EEA" w:rsidRDefault="00A211EB" w:rsidP="006F466A">
            <w:pPr>
              <w:pStyle w:val="tabletextbullet2"/>
              <w:tabs>
                <w:tab w:val="left" w:pos="642"/>
              </w:tabs>
              <w:ind w:left="642"/>
              <w:rPr>
                <w:szCs w:val="18"/>
              </w:rPr>
            </w:pPr>
            <w:r w:rsidRPr="00733EEA">
              <w:rPr>
                <w:szCs w:val="18"/>
              </w:rPr>
              <w:t>Data backup processes?</w:t>
            </w:r>
          </w:p>
        </w:tc>
        <w:tc>
          <w:tcPr>
            <w:tcW w:w="1415" w:type="pct"/>
            <w:shd w:val="clear" w:color="auto" w:fill="auto"/>
          </w:tcPr>
          <w:p w14:paraId="69C35905" w14:textId="12E999D7" w:rsidR="00A211EB" w:rsidRPr="00733EEA" w:rsidRDefault="00A211EB" w:rsidP="00875E3F">
            <w:pPr>
              <w:pStyle w:val="TableTextBulle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063B036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20FEB0E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65D48A7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25D1ED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0317CC22" w14:textId="77777777" w:rsidTr="003543B0">
        <w:trPr>
          <w:cantSplit/>
          <w:trHeight w:val="572"/>
        </w:trPr>
        <w:tc>
          <w:tcPr>
            <w:tcW w:w="379" w:type="pct"/>
            <w:vMerge w:val="restart"/>
            <w:tcBorders>
              <w:top w:val="nil"/>
            </w:tcBorders>
          </w:tcPr>
          <w:p w14:paraId="3438C170" w14:textId="77777777" w:rsidR="00A211EB" w:rsidRPr="00DA192C" w:rsidRDefault="00A211EB" w:rsidP="00D92DC1">
            <w:pPr>
              <w:spacing w:before="40" w:after="60"/>
              <w:jc w:val="right"/>
              <w:rPr>
                <w:rFonts w:cs="Arial"/>
                <w:sz w:val="19"/>
                <w:szCs w:val="19"/>
              </w:rPr>
            </w:pPr>
          </w:p>
        </w:tc>
        <w:tc>
          <w:tcPr>
            <w:tcW w:w="1861" w:type="pct"/>
          </w:tcPr>
          <w:p w14:paraId="0061C064" w14:textId="77777777" w:rsidR="00A211EB" w:rsidRPr="00733EEA" w:rsidRDefault="00A211EB" w:rsidP="006F466A">
            <w:pPr>
              <w:pStyle w:val="tabletextbullet2"/>
              <w:tabs>
                <w:tab w:val="left" w:pos="642"/>
              </w:tabs>
              <w:ind w:left="642"/>
              <w:rPr>
                <w:szCs w:val="18"/>
              </w:rPr>
            </w:pPr>
            <w:r w:rsidRPr="00733EEA">
              <w:rPr>
                <w:szCs w:val="18"/>
              </w:rPr>
              <w:t xml:space="preserve">Analysis of legal requirements for reporting compromises? </w:t>
            </w:r>
          </w:p>
        </w:tc>
        <w:tc>
          <w:tcPr>
            <w:tcW w:w="1415" w:type="pct"/>
            <w:shd w:val="clear" w:color="auto" w:fill="auto"/>
          </w:tcPr>
          <w:p w14:paraId="411E7E3A" w14:textId="1EB9E304" w:rsidR="00A211EB" w:rsidRPr="00733EEA" w:rsidRDefault="00A211EB" w:rsidP="00875E3F">
            <w:pPr>
              <w:pStyle w:val="TableTextBulle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49DD5A9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4BEA19E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6EF120E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3387A07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4B416B51" w14:textId="77777777" w:rsidTr="003543B0">
        <w:trPr>
          <w:cantSplit/>
          <w:trHeight w:val="572"/>
        </w:trPr>
        <w:tc>
          <w:tcPr>
            <w:tcW w:w="379" w:type="pct"/>
            <w:vMerge/>
            <w:tcBorders>
              <w:top w:val="single" w:sz="4" w:space="0" w:color="808080"/>
            </w:tcBorders>
          </w:tcPr>
          <w:p w14:paraId="42FEE9A0" w14:textId="77777777" w:rsidR="00A211EB" w:rsidRPr="00DA192C" w:rsidRDefault="00A211EB" w:rsidP="00D92DC1">
            <w:pPr>
              <w:spacing w:before="40" w:after="60"/>
              <w:jc w:val="right"/>
              <w:rPr>
                <w:rFonts w:cs="Arial"/>
                <w:sz w:val="19"/>
                <w:szCs w:val="19"/>
              </w:rPr>
            </w:pPr>
          </w:p>
        </w:tc>
        <w:tc>
          <w:tcPr>
            <w:tcW w:w="1861" w:type="pct"/>
          </w:tcPr>
          <w:p w14:paraId="48557E96" w14:textId="77777777" w:rsidR="00A211EB" w:rsidRPr="00733EEA" w:rsidRDefault="00A211EB" w:rsidP="006F466A">
            <w:pPr>
              <w:pStyle w:val="tabletextbullet2"/>
              <w:tabs>
                <w:tab w:val="left" w:pos="642"/>
              </w:tabs>
              <w:ind w:left="642"/>
              <w:rPr>
                <w:szCs w:val="18"/>
              </w:rPr>
            </w:pPr>
            <w:r w:rsidRPr="00733EEA">
              <w:rPr>
                <w:szCs w:val="18"/>
              </w:rPr>
              <w:t>Coverage and responses of all critical system components?</w:t>
            </w:r>
          </w:p>
        </w:tc>
        <w:tc>
          <w:tcPr>
            <w:tcW w:w="1415" w:type="pct"/>
            <w:shd w:val="clear" w:color="auto" w:fill="auto"/>
          </w:tcPr>
          <w:p w14:paraId="12E61AB5" w14:textId="225E6D0E" w:rsidR="00A211EB" w:rsidRPr="00733EEA" w:rsidRDefault="00A211EB" w:rsidP="00875E3F">
            <w:pPr>
              <w:pStyle w:val="TableTextBulle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209B5FE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03BB0C1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39CAB84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310C35F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F87636" w:rsidRPr="00DA192C" w14:paraId="5FCCFC8F" w14:textId="77777777" w:rsidTr="003543B0">
        <w:trPr>
          <w:cantSplit/>
          <w:trHeight w:val="572"/>
        </w:trPr>
        <w:tc>
          <w:tcPr>
            <w:tcW w:w="379" w:type="pct"/>
            <w:vMerge/>
            <w:tcBorders>
              <w:top w:val="single" w:sz="4" w:space="0" w:color="808080"/>
            </w:tcBorders>
          </w:tcPr>
          <w:p w14:paraId="27BEF1FF" w14:textId="77777777" w:rsidR="00A211EB" w:rsidRPr="00DA192C" w:rsidRDefault="00A211EB" w:rsidP="00D92DC1">
            <w:pPr>
              <w:spacing w:before="40" w:after="60"/>
              <w:jc w:val="right"/>
              <w:rPr>
                <w:rFonts w:cs="Arial"/>
                <w:sz w:val="19"/>
                <w:szCs w:val="19"/>
              </w:rPr>
            </w:pPr>
          </w:p>
        </w:tc>
        <w:tc>
          <w:tcPr>
            <w:tcW w:w="1861" w:type="pct"/>
          </w:tcPr>
          <w:p w14:paraId="635688DE" w14:textId="77777777" w:rsidR="00A211EB" w:rsidRPr="00733EEA" w:rsidRDefault="00A211EB" w:rsidP="006F466A">
            <w:pPr>
              <w:pStyle w:val="tabletextbullet2"/>
              <w:tabs>
                <w:tab w:val="left" w:pos="642"/>
              </w:tabs>
              <w:ind w:left="642"/>
              <w:rPr>
                <w:szCs w:val="18"/>
              </w:rPr>
            </w:pPr>
            <w:r w:rsidRPr="00733EEA">
              <w:rPr>
                <w:szCs w:val="18"/>
              </w:rPr>
              <w:t>Reference or inclusion of incident response procedures from the payment brands?</w:t>
            </w:r>
          </w:p>
        </w:tc>
        <w:tc>
          <w:tcPr>
            <w:tcW w:w="1415" w:type="pct"/>
            <w:shd w:val="clear" w:color="auto" w:fill="auto"/>
          </w:tcPr>
          <w:p w14:paraId="09CDA68F" w14:textId="2CCDB8C8" w:rsidR="00A211EB" w:rsidRPr="00733EEA" w:rsidRDefault="00A211EB" w:rsidP="00875E3F">
            <w:pPr>
              <w:pStyle w:val="TableTextBulle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43" w:type="pct"/>
            <w:shd w:val="clear" w:color="auto" w:fill="auto"/>
          </w:tcPr>
          <w:p w14:paraId="317B83B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9" w:type="pct"/>
            <w:shd w:val="clear" w:color="auto" w:fill="auto"/>
          </w:tcPr>
          <w:p w14:paraId="6A79773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1" w:type="pct"/>
            <w:shd w:val="clear" w:color="auto" w:fill="auto"/>
          </w:tcPr>
          <w:p w14:paraId="50DF9AD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12" w:type="pct"/>
            <w:shd w:val="clear" w:color="auto" w:fill="auto"/>
          </w:tcPr>
          <w:p w14:paraId="2D4377A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bl>
    <w:p w14:paraId="419A7E72" w14:textId="77777777" w:rsidR="00D92DC1" w:rsidRDefault="00D92DC1"/>
    <w:p w14:paraId="7B014161" w14:textId="4AF7C9A6" w:rsidR="006F466A" w:rsidRDefault="006F466A">
      <w:pPr>
        <w:spacing w:before="0" w:after="0" w:line="240" w:lineRule="auto"/>
      </w:pPr>
      <w:r>
        <w:br w:type="page"/>
      </w:r>
    </w:p>
    <w:p w14:paraId="024FA09F" w14:textId="77777777" w:rsidR="006F466A" w:rsidRDefault="006F466A" w:rsidP="006F466A">
      <w:pPr>
        <w:pStyle w:val="Heading2"/>
        <w:spacing w:before="60"/>
      </w:pPr>
      <w:bookmarkStart w:id="119" w:name="_Toc447180715"/>
      <w:bookmarkStart w:id="120" w:name="_Toc447191472"/>
      <w:r>
        <w:lastRenderedPageBreak/>
        <w:t>Appendix A:</w:t>
      </w:r>
      <w:r>
        <w:tab/>
      </w:r>
      <w:r w:rsidRPr="00201091">
        <w:t>Additional PCI DSS Requirements</w:t>
      </w:r>
      <w:bookmarkEnd w:id="119"/>
      <w:bookmarkEnd w:id="120"/>
      <w:r w:rsidRPr="00201091">
        <w:t xml:space="preserve"> </w:t>
      </w:r>
    </w:p>
    <w:p w14:paraId="43D1A1C5" w14:textId="77777777" w:rsidR="006F466A" w:rsidRPr="0045541E" w:rsidRDefault="006F466A" w:rsidP="001D17BA">
      <w:pPr>
        <w:pStyle w:val="Heading3"/>
        <w:spacing w:before="200" w:after="120" w:line="260" w:lineRule="atLeast"/>
        <w:ind w:left="1800" w:hanging="1800"/>
      </w:pPr>
      <w:bookmarkStart w:id="121" w:name="_Toc447180716"/>
      <w:bookmarkStart w:id="122" w:name="_Toc447191473"/>
      <w:r w:rsidRPr="0045541E">
        <w:t xml:space="preserve">Appendix A1: </w:t>
      </w:r>
      <w:r>
        <w:tab/>
      </w:r>
      <w:r w:rsidRPr="0045541E">
        <w:t>Additional PCI DSS Requirements for Shared Hosting Providers</w:t>
      </w:r>
      <w:bookmarkEnd w:id="121"/>
      <w:bookmarkEnd w:id="122"/>
    </w:p>
    <w:p w14:paraId="5C37CA46" w14:textId="77777777" w:rsidR="006F466A" w:rsidRDefault="006F466A" w:rsidP="006F466A">
      <w:pPr>
        <w:spacing w:before="120"/>
        <w:ind w:left="567"/>
        <w:rPr>
          <w:rFonts w:cs="Arial"/>
          <w:szCs w:val="20"/>
        </w:rPr>
      </w:pPr>
      <w:r w:rsidRPr="008A593A">
        <w:rPr>
          <w:rFonts w:cs="Arial"/>
          <w:szCs w:val="20"/>
        </w:rPr>
        <w:t xml:space="preserve">This appendix is not used for merchant assessments. </w:t>
      </w:r>
    </w:p>
    <w:p w14:paraId="113D43A8" w14:textId="77777777" w:rsidR="001D17BA" w:rsidRPr="001D17BA" w:rsidRDefault="001D17BA" w:rsidP="001D17BA">
      <w:bookmarkStart w:id="123" w:name="_Toc446489174"/>
      <w:bookmarkStart w:id="124" w:name="_Toc447180717"/>
      <w:bookmarkStart w:id="125" w:name="_Toc447191474"/>
    </w:p>
    <w:p w14:paraId="39E3C14A" w14:textId="77777777" w:rsidR="006F466A" w:rsidRPr="0045541E" w:rsidRDefault="006F466A" w:rsidP="001D17BA">
      <w:pPr>
        <w:pStyle w:val="Heading3"/>
        <w:spacing w:before="200" w:after="120" w:line="260" w:lineRule="atLeast"/>
        <w:ind w:left="1800" w:hanging="1800"/>
      </w:pPr>
      <w:r w:rsidRPr="0045541E">
        <w:t>Appendix A2:</w:t>
      </w:r>
      <w:r>
        <w:tab/>
      </w:r>
      <w:r w:rsidRPr="0045541E">
        <w:t xml:space="preserve"> Additional PCI DSS Requirements for Entities using SSL/early </w:t>
      </w:r>
      <w:bookmarkEnd w:id="123"/>
      <w:r w:rsidRPr="0045541E">
        <w:t>TLS</w:t>
      </w:r>
      <w:bookmarkEnd w:id="124"/>
      <w:bookmarkEnd w:id="125"/>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6F466A" w:rsidRPr="002242E1" w14:paraId="289A521E" w14:textId="77777777" w:rsidTr="00B16B4D">
        <w:trPr>
          <w:cantSplit/>
          <w:trHeight w:val="422"/>
          <w:tblHeader/>
        </w:trPr>
        <w:tc>
          <w:tcPr>
            <w:tcW w:w="2220" w:type="pct"/>
            <w:gridSpan w:val="2"/>
            <w:vMerge w:val="restart"/>
            <w:shd w:val="clear" w:color="auto" w:fill="CBDFC0" w:themeFill="text2"/>
            <w:vAlign w:val="center"/>
          </w:tcPr>
          <w:p w14:paraId="717AF4FE" w14:textId="77777777" w:rsidR="006F466A" w:rsidRPr="00AC7772" w:rsidRDefault="006F466A" w:rsidP="00B16B4D">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14:paraId="1515AE8F" w14:textId="77777777" w:rsidR="006F466A" w:rsidRPr="00AC7772" w:rsidRDefault="006F466A" w:rsidP="00B16B4D">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7BD66835" w14:textId="77777777" w:rsidR="006F466A" w:rsidRPr="00AC7772" w:rsidRDefault="006F466A" w:rsidP="00B16B4D">
            <w:pPr>
              <w:spacing w:after="0"/>
              <w:jc w:val="center"/>
              <w:rPr>
                <w:rFonts w:cs="Arial"/>
                <w:b/>
                <w:sz w:val="19"/>
                <w:szCs w:val="19"/>
              </w:rPr>
            </w:pPr>
            <w:r w:rsidRPr="00AC7772">
              <w:rPr>
                <w:rFonts w:cs="Arial"/>
                <w:b/>
                <w:sz w:val="19"/>
                <w:szCs w:val="19"/>
              </w:rPr>
              <w:t>Response</w:t>
            </w:r>
          </w:p>
          <w:p w14:paraId="6B68A54C" w14:textId="77777777" w:rsidR="006F466A" w:rsidRPr="002242E1" w:rsidRDefault="006F466A" w:rsidP="00B16B4D">
            <w:pPr>
              <w:spacing w:before="0" w:after="0"/>
              <w:jc w:val="center"/>
              <w:rPr>
                <w:rFonts w:cs="Arial"/>
                <w:b/>
                <w:sz w:val="18"/>
                <w:szCs w:val="18"/>
              </w:rPr>
            </w:pPr>
            <w:r w:rsidRPr="002242E1">
              <w:rPr>
                <w:rFonts w:cs="Arial"/>
                <w:b/>
                <w:i/>
                <w:sz w:val="18"/>
                <w:szCs w:val="18"/>
              </w:rPr>
              <w:t>(Check one response for each question)</w:t>
            </w:r>
          </w:p>
        </w:tc>
      </w:tr>
      <w:tr w:rsidR="006F466A" w:rsidRPr="001423CE" w14:paraId="76F21197" w14:textId="77777777" w:rsidTr="00B16B4D">
        <w:trPr>
          <w:cantSplit/>
          <w:tblHeader/>
        </w:trPr>
        <w:tc>
          <w:tcPr>
            <w:tcW w:w="2220" w:type="pct"/>
            <w:gridSpan w:val="2"/>
            <w:vMerge/>
            <w:shd w:val="clear" w:color="auto" w:fill="E0E0E0"/>
          </w:tcPr>
          <w:p w14:paraId="434D05F7" w14:textId="77777777" w:rsidR="006F466A" w:rsidRPr="00AC7772" w:rsidRDefault="006F466A" w:rsidP="00B16B4D">
            <w:pPr>
              <w:tabs>
                <w:tab w:val="right" w:pos="6101"/>
              </w:tabs>
              <w:spacing w:after="60"/>
              <w:rPr>
                <w:rFonts w:cs="Arial"/>
                <w:b/>
                <w:sz w:val="19"/>
                <w:szCs w:val="19"/>
              </w:rPr>
            </w:pPr>
          </w:p>
        </w:tc>
        <w:tc>
          <w:tcPr>
            <w:tcW w:w="1377" w:type="pct"/>
            <w:vMerge/>
            <w:shd w:val="clear" w:color="auto" w:fill="E0E0E0"/>
          </w:tcPr>
          <w:p w14:paraId="7CEAAFFD" w14:textId="77777777" w:rsidR="006F466A" w:rsidRPr="00AC7772" w:rsidRDefault="006F466A" w:rsidP="00B16B4D">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14:paraId="526E8641" w14:textId="77777777" w:rsidR="006F466A" w:rsidRPr="001423CE" w:rsidRDefault="006F466A" w:rsidP="00B16B4D">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14:paraId="75214380" w14:textId="77777777" w:rsidR="006F466A" w:rsidRPr="001423CE" w:rsidRDefault="006F466A" w:rsidP="00B16B4D">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1827882D" w14:textId="77777777" w:rsidR="006F466A" w:rsidRPr="001423CE" w:rsidRDefault="006F466A" w:rsidP="00B16B4D">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14:paraId="3F9FF7CC" w14:textId="77777777" w:rsidR="006F466A" w:rsidRPr="001423CE" w:rsidRDefault="006F466A" w:rsidP="00B16B4D">
            <w:pPr>
              <w:spacing w:before="40" w:after="0"/>
              <w:ind w:left="29" w:right="58"/>
              <w:jc w:val="center"/>
              <w:rPr>
                <w:rFonts w:cs="Arial"/>
                <w:b/>
                <w:sz w:val="18"/>
                <w:szCs w:val="18"/>
              </w:rPr>
            </w:pPr>
            <w:r w:rsidRPr="001423CE">
              <w:rPr>
                <w:rFonts w:cs="Arial"/>
                <w:b/>
                <w:sz w:val="18"/>
                <w:szCs w:val="18"/>
              </w:rPr>
              <w:t>N/A</w:t>
            </w:r>
          </w:p>
        </w:tc>
      </w:tr>
      <w:tr w:rsidR="006F466A" w:rsidRPr="00DA192C" w14:paraId="1D5CBC6B" w14:textId="77777777" w:rsidTr="00B16B4D">
        <w:trPr>
          <w:cantSplit/>
          <w:trHeight w:val="572"/>
        </w:trPr>
        <w:tc>
          <w:tcPr>
            <w:tcW w:w="377" w:type="pct"/>
            <w:tcBorders>
              <w:bottom w:val="single" w:sz="4" w:space="0" w:color="808080"/>
            </w:tcBorders>
          </w:tcPr>
          <w:p w14:paraId="3F99CECF" w14:textId="77777777" w:rsidR="006F466A" w:rsidRPr="00DA192C" w:rsidRDefault="006F466A" w:rsidP="00B16B4D">
            <w:pPr>
              <w:spacing w:after="60"/>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1843" w:type="pct"/>
            <w:tcBorders>
              <w:bottom w:val="single" w:sz="4" w:space="0" w:color="808080"/>
            </w:tcBorders>
          </w:tcPr>
          <w:p w14:paraId="0A9FA5E8" w14:textId="77777777" w:rsidR="006F466A" w:rsidRPr="000F7B03" w:rsidRDefault="006F466A" w:rsidP="00B16B4D">
            <w:pPr>
              <w:pStyle w:val="table111"/>
              <w:ind w:left="0"/>
            </w:pPr>
            <w:r w:rsidRPr="000F7B03">
              <w:rPr>
                <w:i/>
              </w:rPr>
              <w:t>For POS POI terminals (and the SSL/TLS termination points to which they connect) using SSL and/or early TLS:</w:t>
            </w:r>
            <w:r w:rsidRPr="000F7B03">
              <w:t xml:space="preserve"> </w:t>
            </w:r>
          </w:p>
          <w:p w14:paraId="29AC6C6E" w14:textId="77777777" w:rsidR="006F466A" w:rsidRPr="000F7B03" w:rsidRDefault="006F466A" w:rsidP="00011AD1">
            <w:pPr>
              <w:pStyle w:val="11table"/>
              <w:keepLines w:val="0"/>
              <w:numPr>
                <w:ilvl w:val="0"/>
                <w:numId w:val="60"/>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56C885CF" w14:textId="77777777" w:rsidR="006F466A" w:rsidRPr="007C65C5" w:rsidRDefault="006F466A" w:rsidP="00B16B4D">
            <w:pPr>
              <w:pStyle w:val="TableText"/>
              <w:ind w:left="360"/>
              <w:rPr>
                <w:szCs w:val="18"/>
              </w:rPr>
            </w:pPr>
            <w:r w:rsidRPr="000F7B03">
              <w:rPr>
                <w:i/>
              </w:rPr>
              <w:t>Or:</w:t>
            </w:r>
          </w:p>
          <w:p w14:paraId="65C24BD6" w14:textId="77777777" w:rsidR="006F466A" w:rsidRPr="00733EEA" w:rsidRDefault="006F466A" w:rsidP="00011AD1">
            <w:pPr>
              <w:pStyle w:val="11table"/>
              <w:keepLines w:val="0"/>
              <w:numPr>
                <w:ilvl w:val="0"/>
                <w:numId w:val="60"/>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1377" w:type="pct"/>
            <w:tcBorders>
              <w:bottom w:val="single" w:sz="4" w:space="0" w:color="808080"/>
            </w:tcBorders>
            <w:shd w:val="clear" w:color="auto" w:fill="auto"/>
          </w:tcPr>
          <w:p w14:paraId="69E43153" w14:textId="77777777" w:rsidR="006F466A" w:rsidRPr="00733EEA" w:rsidRDefault="006F466A" w:rsidP="006F466A">
            <w:pPr>
              <w:pStyle w:val="TableTextBullet"/>
              <w:ind w:left="216" w:hanging="216"/>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299" w:type="pct"/>
            <w:tcBorders>
              <w:bottom w:val="single" w:sz="4" w:space="0" w:color="808080"/>
            </w:tcBorders>
            <w:shd w:val="clear" w:color="auto" w:fill="auto"/>
          </w:tcPr>
          <w:p w14:paraId="72451C29"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60563705"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6689AAD5"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7" w:type="pct"/>
            <w:shd w:val="clear" w:color="auto" w:fill="auto"/>
          </w:tcPr>
          <w:p w14:paraId="4A6B9C6C"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r w:rsidR="006F466A" w:rsidRPr="00DA192C" w14:paraId="4FB00649" w14:textId="77777777" w:rsidTr="00B16B4D">
        <w:trPr>
          <w:cantSplit/>
          <w:trHeight w:val="572"/>
        </w:trPr>
        <w:tc>
          <w:tcPr>
            <w:tcW w:w="377" w:type="pct"/>
          </w:tcPr>
          <w:p w14:paraId="09B51EE7" w14:textId="77777777" w:rsidR="006F466A" w:rsidRPr="00764864" w:rsidRDefault="006F466A" w:rsidP="00B16B4D">
            <w:pPr>
              <w:spacing w:after="60"/>
              <w:rPr>
                <w:rFonts w:cs="Arial"/>
                <w:sz w:val="19"/>
                <w:szCs w:val="19"/>
              </w:rPr>
            </w:pPr>
            <w:r>
              <w:rPr>
                <w:rFonts w:cs="Arial"/>
                <w:sz w:val="19"/>
                <w:szCs w:val="19"/>
              </w:rPr>
              <w:t>A2.2</w:t>
            </w:r>
          </w:p>
        </w:tc>
        <w:tc>
          <w:tcPr>
            <w:tcW w:w="1843" w:type="pct"/>
          </w:tcPr>
          <w:p w14:paraId="046F4915" w14:textId="77777777" w:rsidR="006F466A" w:rsidRDefault="006F466A" w:rsidP="00B16B4D">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3C5350D8" w14:textId="77777777" w:rsidR="006F466A" w:rsidRDefault="006F466A" w:rsidP="00B16B4D">
            <w:pPr>
              <w:pStyle w:val="TableTextBullet"/>
              <w:tabs>
                <w:tab w:val="left" w:pos="356"/>
              </w:tabs>
              <w:ind w:left="356" w:hanging="283"/>
            </w:pPr>
            <w:r>
              <w:t xml:space="preserve">Description of usage, including; what data is being transmitted, types and number of systems that use and/or support SSL/early TLS, type of environment; </w:t>
            </w:r>
          </w:p>
          <w:p w14:paraId="63513A5F" w14:textId="77777777" w:rsidR="006F466A" w:rsidRDefault="006F466A" w:rsidP="00B16B4D">
            <w:pPr>
              <w:pStyle w:val="TableTextBullet"/>
              <w:tabs>
                <w:tab w:val="left" w:pos="356"/>
              </w:tabs>
              <w:ind w:left="356" w:hanging="283"/>
            </w:pPr>
            <w:r>
              <w:t>Risk assessment results and risk reduction controls in place;</w:t>
            </w:r>
          </w:p>
          <w:p w14:paraId="3E39286D" w14:textId="77777777" w:rsidR="006F466A" w:rsidRDefault="006F466A" w:rsidP="00B16B4D">
            <w:pPr>
              <w:pStyle w:val="TableTextBullet"/>
              <w:tabs>
                <w:tab w:val="left" w:pos="356"/>
              </w:tabs>
              <w:ind w:left="356" w:hanging="283"/>
            </w:pPr>
            <w:r>
              <w:t xml:space="preserve">Description of processes to monitor for new vulnerabilities associated with SSL/early TLS; </w:t>
            </w:r>
          </w:p>
          <w:p w14:paraId="31D0B63D" w14:textId="77777777" w:rsidR="006F466A" w:rsidRDefault="006F466A" w:rsidP="00B16B4D">
            <w:pPr>
              <w:pStyle w:val="TableTextBullet"/>
              <w:tabs>
                <w:tab w:val="left" w:pos="356"/>
              </w:tabs>
              <w:ind w:left="356" w:hanging="283"/>
            </w:pPr>
            <w:r>
              <w:t xml:space="preserve">Description of change control processes that are implemented to ensure SSL/early TLS is not implemented into new environments; </w:t>
            </w:r>
          </w:p>
          <w:p w14:paraId="2EEC176E" w14:textId="77777777" w:rsidR="006F466A" w:rsidRPr="000F7B03" w:rsidRDefault="006F466A" w:rsidP="00B16B4D">
            <w:pPr>
              <w:pStyle w:val="TableTextBullet"/>
              <w:tabs>
                <w:tab w:val="left" w:pos="356"/>
              </w:tabs>
              <w:ind w:left="356" w:hanging="283"/>
              <w:rPr>
                <w:i/>
              </w:rPr>
            </w:pPr>
            <w:r>
              <w:t>Overview of migration project plan including target migration completion date no later than 30th June 2018?</w:t>
            </w:r>
          </w:p>
        </w:tc>
        <w:tc>
          <w:tcPr>
            <w:tcW w:w="1377" w:type="pct"/>
            <w:shd w:val="clear" w:color="auto" w:fill="auto"/>
          </w:tcPr>
          <w:p w14:paraId="324BA590" w14:textId="77777777" w:rsidR="006F466A" w:rsidRDefault="006F466A" w:rsidP="006F466A">
            <w:pPr>
              <w:pStyle w:val="TableTextBullet"/>
              <w:ind w:left="216" w:hanging="216"/>
            </w:pPr>
            <w:r w:rsidRPr="0093704B">
              <w:t>Review the documented Risk Mitigation and Migration Plan</w:t>
            </w:r>
          </w:p>
        </w:tc>
        <w:tc>
          <w:tcPr>
            <w:tcW w:w="299" w:type="pct"/>
            <w:shd w:val="clear" w:color="auto" w:fill="auto"/>
          </w:tcPr>
          <w:p w14:paraId="1B1B4D8C"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83" w:type="pct"/>
            <w:shd w:val="clear" w:color="auto" w:fill="auto"/>
          </w:tcPr>
          <w:p w14:paraId="017AAB3C"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44" w:type="pct"/>
            <w:shd w:val="clear" w:color="auto" w:fill="auto"/>
          </w:tcPr>
          <w:p w14:paraId="5A07D930"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c>
          <w:tcPr>
            <w:tcW w:w="377" w:type="pct"/>
            <w:shd w:val="clear" w:color="auto" w:fill="auto"/>
          </w:tcPr>
          <w:p w14:paraId="7A23EFB6" w14:textId="77777777" w:rsidR="006F466A" w:rsidRPr="00DA192C" w:rsidRDefault="006F466A" w:rsidP="00B16B4D">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DA192C">
              <w:rPr>
                <w:rFonts w:cs="Arial"/>
                <w:sz w:val="19"/>
                <w:szCs w:val="19"/>
              </w:rPr>
              <w:fldChar w:fldCharType="end"/>
            </w:r>
          </w:p>
        </w:tc>
      </w:tr>
    </w:tbl>
    <w:p w14:paraId="2EEE1163" w14:textId="77777777" w:rsidR="006F466A" w:rsidRDefault="006F466A" w:rsidP="006F466A">
      <w:pPr>
        <w:spacing w:before="240"/>
        <w:ind w:left="567"/>
        <w:rPr>
          <w:rFonts w:cs="Arial"/>
          <w:szCs w:val="20"/>
        </w:rPr>
      </w:pPr>
    </w:p>
    <w:p w14:paraId="7E1DC7E5" w14:textId="77777777" w:rsidR="006F466A" w:rsidRPr="0045541E" w:rsidRDefault="006F466A" w:rsidP="001D17BA">
      <w:pPr>
        <w:pStyle w:val="Heading3"/>
      </w:pPr>
      <w:bookmarkStart w:id="126" w:name="_Toc447180718"/>
      <w:bookmarkStart w:id="127" w:name="_Toc447191475"/>
      <w:r w:rsidRPr="00C41874">
        <w:t xml:space="preserve">Appendix A3: </w:t>
      </w:r>
      <w:r>
        <w:tab/>
      </w:r>
      <w:r w:rsidRPr="00C41874">
        <w:t>Designated Entities Supplemental Validation (</w:t>
      </w:r>
      <w:r>
        <w:t>DESV)</w:t>
      </w:r>
      <w:bookmarkEnd w:id="126"/>
      <w:bookmarkEnd w:id="127"/>
    </w:p>
    <w:p w14:paraId="7C3F9931" w14:textId="77777777" w:rsidR="006F466A" w:rsidRDefault="006F466A" w:rsidP="006F466A">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2EE4F2EC" w14:textId="77777777" w:rsidR="006F466A" w:rsidRDefault="006F466A" w:rsidP="006F466A"/>
    <w:p w14:paraId="1EFFC2BE" w14:textId="77777777" w:rsidR="006F466A" w:rsidRDefault="006F466A"/>
    <w:p w14:paraId="244EE90F" w14:textId="77777777" w:rsidR="006F466A" w:rsidRDefault="006F466A"/>
    <w:p w14:paraId="7A361E15" w14:textId="77777777" w:rsidR="006F466A" w:rsidRDefault="006F466A"/>
    <w:p w14:paraId="1B7FEC4E" w14:textId="77777777" w:rsidR="006F466A" w:rsidRDefault="006F466A">
      <w:pPr>
        <w:sectPr w:rsidR="006F466A" w:rsidSect="00D065D8">
          <w:headerReference w:type="default" r:id="rId18"/>
          <w:footerReference w:type="default" r:id="rId19"/>
          <w:footerReference w:type="first" r:id="rId20"/>
          <w:pgSz w:w="15840" w:h="12240" w:orient="landscape" w:code="1"/>
          <w:pgMar w:top="1440" w:right="1440" w:bottom="1008" w:left="1440" w:header="720" w:footer="576" w:gutter="0"/>
          <w:cols w:space="720"/>
          <w:docGrid w:linePitch="360"/>
        </w:sectPr>
      </w:pPr>
    </w:p>
    <w:p w14:paraId="5CF97F81" w14:textId="4F704A12" w:rsidR="00A36FB2" w:rsidRPr="00201091" w:rsidRDefault="00A36FB2" w:rsidP="00174F4F">
      <w:pPr>
        <w:pStyle w:val="Heading2"/>
      </w:pPr>
      <w:bookmarkStart w:id="128" w:name="_Toc275753541"/>
      <w:bookmarkStart w:id="129" w:name="_Toc377997588"/>
      <w:bookmarkStart w:id="130" w:name="_Toc447191476"/>
      <w:bookmarkEnd w:id="47"/>
      <w:r w:rsidRPr="00201091">
        <w:lastRenderedPageBreak/>
        <w:t xml:space="preserve">Appendix </w:t>
      </w:r>
      <w:r w:rsidR="008A593A" w:rsidRPr="00201091">
        <w:t>B</w:t>
      </w:r>
      <w:r w:rsidR="00AD6B2C">
        <w:t>:</w:t>
      </w:r>
      <w:r w:rsidR="00AD6B2C">
        <w:tab/>
      </w:r>
      <w:r w:rsidRPr="00174F4F">
        <w:t>Compensating</w:t>
      </w:r>
      <w:r w:rsidRPr="00201091">
        <w:t xml:space="preserve"> Controls Worksheet</w:t>
      </w:r>
      <w:bookmarkEnd w:id="128"/>
      <w:bookmarkEnd w:id="129"/>
      <w:bookmarkEnd w:id="130"/>
      <w:r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A36FB2">
      <w:pPr>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A36FB2">
      <w:pPr>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A36FB2" w:rsidRPr="00C16396" w14:paraId="26CFB97B" w14:textId="77777777" w:rsidTr="00DA79D3">
        <w:trPr>
          <w:jc w:val="center"/>
        </w:trPr>
        <w:tc>
          <w:tcPr>
            <w:tcW w:w="2340" w:type="dxa"/>
            <w:shd w:val="clear" w:color="C0C0C0" w:fill="CBDFC0" w:themeFill="text2"/>
          </w:tcPr>
          <w:p w14:paraId="4CA0112D" w14:textId="77777777" w:rsidR="00A36FB2" w:rsidRPr="00C16396" w:rsidRDefault="00A36FB2" w:rsidP="003543B0">
            <w:pPr>
              <w:spacing w:before="120"/>
              <w:rPr>
                <w:rFonts w:cs="Arial"/>
                <w:b/>
                <w:szCs w:val="22"/>
              </w:rPr>
            </w:pPr>
          </w:p>
        </w:tc>
        <w:tc>
          <w:tcPr>
            <w:tcW w:w="3780" w:type="dxa"/>
            <w:shd w:val="clear" w:color="C0C0C0" w:fill="CBDFC0" w:themeFill="text2"/>
          </w:tcPr>
          <w:p w14:paraId="33BFBD05" w14:textId="77777777" w:rsidR="00A36FB2" w:rsidRPr="00C16396" w:rsidRDefault="00A36FB2" w:rsidP="003543B0">
            <w:pPr>
              <w:spacing w:before="120"/>
              <w:rPr>
                <w:rFonts w:cs="Arial"/>
                <w:b/>
                <w:szCs w:val="22"/>
              </w:rPr>
            </w:pPr>
            <w:r w:rsidRPr="00C16396">
              <w:rPr>
                <w:rFonts w:cs="Arial"/>
                <w:b/>
                <w:szCs w:val="22"/>
              </w:rPr>
              <w:t>Information Required</w:t>
            </w:r>
          </w:p>
        </w:tc>
        <w:tc>
          <w:tcPr>
            <w:tcW w:w="3348" w:type="dxa"/>
            <w:shd w:val="clear" w:color="C0C0C0" w:fill="CBDFC0" w:themeFill="text2"/>
          </w:tcPr>
          <w:p w14:paraId="5DC34234" w14:textId="77777777" w:rsidR="00A36FB2" w:rsidRPr="00C16396" w:rsidRDefault="00A36FB2" w:rsidP="003543B0">
            <w:pPr>
              <w:spacing w:before="120"/>
              <w:rPr>
                <w:rFonts w:cs="Arial"/>
                <w:b/>
                <w:szCs w:val="22"/>
              </w:rPr>
            </w:pPr>
            <w:r w:rsidRPr="00C16396">
              <w:rPr>
                <w:rFonts w:cs="Arial"/>
                <w:b/>
                <w:szCs w:val="22"/>
              </w:rPr>
              <w:t>Explanation</w:t>
            </w:r>
          </w:p>
        </w:tc>
      </w:tr>
      <w:tr w:rsidR="00A36FB2" w:rsidRPr="00C16396" w14:paraId="53DE792C" w14:textId="77777777" w:rsidTr="008C28DB">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8C28DB">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8C28DB">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8C28DB">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8C28DB">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8C28DB">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Heading2"/>
      </w:pPr>
      <w:r w:rsidRPr="00FC2C41">
        <w:rPr>
          <w:szCs w:val="22"/>
        </w:rPr>
        <w:br w:type="page"/>
      </w:r>
      <w:bookmarkStart w:id="131" w:name="_Toc275753543"/>
      <w:bookmarkStart w:id="132" w:name="_Toc377997589"/>
      <w:bookmarkStart w:id="133" w:name="_Toc447191477"/>
      <w:bookmarkEnd w:id="48"/>
      <w:bookmarkEnd w:id="49"/>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131"/>
      <w:bookmarkEnd w:id="132"/>
      <w:bookmarkEnd w:id="133"/>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8B3077" w14:paraId="4F93E562" w14:textId="77777777" w:rsidTr="00B723D5">
        <w:trPr>
          <w:gridAfter w:val="1"/>
          <w:wAfter w:w="11" w:type="dxa"/>
          <w:tblHeader/>
          <w:jc w:val="center"/>
        </w:trPr>
        <w:tc>
          <w:tcPr>
            <w:tcW w:w="1728" w:type="dxa"/>
            <w:shd w:val="clear" w:color="auto" w:fill="CBDFC0" w:themeFill="text2"/>
          </w:tcPr>
          <w:p w14:paraId="7AD89CA4" w14:textId="77777777" w:rsidR="00A36FB2" w:rsidRPr="008B3077" w:rsidRDefault="00A36FB2" w:rsidP="00A91E8A">
            <w:pPr>
              <w:spacing w:before="120"/>
              <w:rPr>
                <w:b/>
              </w:rPr>
            </w:pPr>
            <w:r w:rsidRPr="008B3077">
              <w:rPr>
                <w:b/>
              </w:rPr>
              <w:t>Requirement</w:t>
            </w:r>
          </w:p>
        </w:tc>
        <w:tc>
          <w:tcPr>
            <w:tcW w:w="7848" w:type="dxa"/>
            <w:shd w:val="clear" w:color="auto" w:fill="CBDFC0" w:themeFill="text2"/>
          </w:tcPr>
          <w:p w14:paraId="62FE446D" w14:textId="77777777" w:rsidR="00A36FB2" w:rsidRPr="008B3077" w:rsidRDefault="00A36FB2" w:rsidP="00A91E8A">
            <w:pPr>
              <w:spacing w:before="120"/>
              <w:rPr>
                <w:b/>
              </w:rPr>
            </w:pPr>
            <w:r w:rsidRPr="008B3077">
              <w:rPr>
                <w:b/>
              </w:rPr>
              <w:t>Reason Requirement is Not Applicable</w:t>
            </w:r>
          </w:p>
        </w:tc>
      </w:tr>
      <w:tr w:rsidR="00B723D5" w:rsidRPr="00764864" w14:paraId="369EF0C7" w14:textId="77777777" w:rsidTr="00B723D5">
        <w:tblPrEx>
          <w:jc w:val="left"/>
          <w:tblCellMar>
            <w:left w:w="115" w:type="dxa"/>
            <w:right w:w="115" w:type="dxa"/>
          </w:tblCellMar>
        </w:tblPrEx>
        <w:trPr>
          <w:gridAfter w:val="1"/>
          <w:wAfter w:w="11" w:type="dxa"/>
        </w:trPr>
        <w:tc>
          <w:tcPr>
            <w:tcW w:w="9576" w:type="dxa"/>
            <w:gridSpan w:val="2"/>
            <w:shd w:val="clear" w:color="auto" w:fill="EAF1DD"/>
          </w:tcPr>
          <w:p w14:paraId="3BB8ABAD" w14:textId="77777777" w:rsidR="00B723D5" w:rsidRPr="00764864" w:rsidRDefault="00B723D5" w:rsidP="00A020B5">
            <w:pPr>
              <w:spacing w:after="60"/>
              <w:rPr>
                <w:i/>
              </w:rPr>
            </w:pPr>
            <w:r w:rsidRPr="00764864">
              <w:rPr>
                <w:i/>
                <w:sz w:val="18"/>
                <w:szCs w:val="18"/>
              </w:rPr>
              <w:t>Example:</w:t>
            </w:r>
          </w:p>
        </w:tc>
      </w:tr>
      <w:tr w:rsidR="00B723D5" w:rsidRPr="00764864" w14:paraId="02E7960D" w14:textId="77777777" w:rsidTr="00B723D5">
        <w:tblPrEx>
          <w:jc w:val="left"/>
        </w:tblPrEx>
        <w:trPr>
          <w:trHeight w:val="560"/>
        </w:trPr>
        <w:tc>
          <w:tcPr>
            <w:tcW w:w="1728" w:type="dxa"/>
            <w:shd w:val="clear" w:color="auto" w:fill="EAF1DD"/>
          </w:tcPr>
          <w:p w14:paraId="0A87CF79" w14:textId="77777777" w:rsidR="00B723D5" w:rsidRPr="00764864" w:rsidRDefault="00B723D5" w:rsidP="00A020B5">
            <w:pPr>
              <w:spacing w:after="60"/>
            </w:pPr>
            <w:r w:rsidRPr="00764864">
              <w:t>3.4</w:t>
            </w:r>
          </w:p>
        </w:tc>
        <w:tc>
          <w:tcPr>
            <w:tcW w:w="7859" w:type="dxa"/>
            <w:gridSpan w:val="2"/>
            <w:shd w:val="clear" w:color="auto" w:fill="EAF1DD"/>
          </w:tcPr>
          <w:p w14:paraId="172F0BE2" w14:textId="77777777" w:rsidR="00B723D5" w:rsidRPr="00764864" w:rsidRDefault="00B723D5" w:rsidP="00A020B5">
            <w:pPr>
              <w:spacing w:after="60"/>
            </w:pPr>
            <w:r w:rsidRPr="00764864">
              <w:t xml:space="preserve">Cardholder data is never stored electronically </w:t>
            </w:r>
          </w:p>
        </w:tc>
      </w:tr>
      <w:tr w:rsidR="00A36FB2" w:rsidRPr="008B3077" w14:paraId="06ACD239" w14:textId="77777777" w:rsidTr="00B723D5">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B723D5">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B723D5">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B723D5">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B723D5">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B723D5">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B723D5">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B723D5">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B723D5">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91E8A" w:rsidRPr="00764864" w14:paraId="3E984595" w14:textId="77777777" w:rsidTr="00B723D5">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646E351" w14:textId="77777777" w:rsidR="00A91E8A" w:rsidRPr="00764864" w:rsidRDefault="00A91E8A" w:rsidP="00A91E8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8B99CE" w14:textId="77777777" w:rsidR="00A91E8A" w:rsidRPr="00764864" w:rsidRDefault="00A91E8A" w:rsidP="00A91E8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91E8A" w:rsidRPr="00764864" w14:paraId="493B1228" w14:textId="77777777" w:rsidTr="00B723D5">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2B2457C" w14:textId="77777777" w:rsidR="00A91E8A" w:rsidRPr="00764864" w:rsidRDefault="00A91E8A" w:rsidP="00A91E8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C209684" w14:textId="77777777" w:rsidR="00A91E8A" w:rsidRPr="00764864" w:rsidRDefault="00A91E8A" w:rsidP="00A91E8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91E8A" w:rsidRPr="00764864" w14:paraId="553B6DBC" w14:textId="77777777" w:rsidTr="00B723D5">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A3457F4" w14:textId="77777777" w:rsidR="00A91E8A" w:rsidRPr="00764864" w:rsidRDefault="00A91E8A" w:rsidP="00A91E8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51F1A29" w14:textId="77777777" w:rsidR="00A91E8A" w:rsidRPr="00764864" w:rsidRDefault="00A91E8A" w:rsidP="00A91E8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91E8A" w:rsidRPr="00764864" w14:paraId="2770C72A" w14:textId="77777777" w:rsidTr="00B723D5">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EDB324" w14:textId="77777777" w:rsidR="00A91E8A" w:rsidRPr="00764864" w:rsidRDefault="00A91E8A" w:rsidP="00A91E8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0FE50DC" w14:textId="77777777" w:rsidR="00A91E8A" w:rsidRPr="00764864" w:rsidRDefault="00A91E8A" w:rsidP="00A91E8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91E8A" w:rsidRPr="00764864" w14:paraId="70A7C46D" w14:textId="77777777" w:rsidTr="00B723D5">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C95556D" w14:textId="77777777" w:rsidR="00A91E8A" w:rsidRPr="00764864" w:rsidRDefault="00A91E8A" w:rsidP="00A91E8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7FAEECA" w14:textId="77777777" w:rsidR="00A91E8A" w:rsidRPr="00764864" w:rsidRDefault="00A91E8A" w:rsidP="00A91E8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91E8A" w:rsidRPr="00764864" w14:paraId="2C19574B" w14:textId="77777777" w:rsidTr="00B723D5">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F276BFA" w14:textId="77777777" w:rsidR="00A91E8A" w:rsidRPr="00764864" w:rsidRDefault="00A91E8A" w:rsidP="00A91E8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6642B1" w14:textId="77777777" w:rsidR="00A91E8A" w:rsidRPr="00764864" w:rsidRDefault="00A91E8A" w:rsidP="00A91E8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B723D5">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77777777" w:rsidR="00613DAB" w:rsidRDefault="00613DAB" w:rsidP="007E3F81">
      <w:pPr>
        <w:pStyle w:val="Heading2"/>
        <w:spacing w:before="60"/>
        <w:sectPr w:rsidR="00613DAB" w:rsidSect="00D065D8">
          <w:headerReference w:type="default" r:id="rId21"/>
          <w:footerReference w:type="first" r:id="rId22"/>
          <w:pgSz w:w="12240" w:h="15840" w:code="1"/>
          <w:pgMar w:top="1440" w:right="1440" w:bottom="1008" w:left="1440" w:header="720" w:footer="576" w:gutter="0"/>
          <w:cols w:space="720"/>
          <w:docGrid w:linePitch="360"/>
        </w:sectPr>
      </w:pPr>
    </w:p>
    <w:p w14:paraId="4D569D9E" w14:textId="07EBC561" w:rsidR="00FB4992" w:rsidRDefault="00AD6B2C" w:rsidP="00201091">
      <w:pPr>
        <w:pStyle w:val="Headingrule"/>
        <w:spacing w:before="120"/>
      </w:pPr>
      <w:bookmarkStart w:id="134" w:name="_Toc377997591"/>
      <w:bookmarkStart w:id="135" w:name="_Toc447191478"/>
      <w:r>
        <w:lastRenderedPageBreak/>
        <w:t>Section 3:</w:t>
      </w:r>
      <w:r>
        <w:tab/>
      </w:r>
      <w:r w:rsidR="00FB4992">
        <w:t xml:space="preserve">Validation </w:t>
      </w:r>
      <w:r w:rsidR="009A5A2D">
        <w:t xml:space="preserve">and Attestation </w:t>
      </w:r>
      <w:r w:rsidR="00FB4992">
        <w:t>Details</w:t>
      </w:r>
      <w:bookmarkEnd w:id="134"/>
      <w:bookmarkEnd w:id="135"/>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CD397B" w14:paraId="31048932" w14:textId="77777777" w:rsidTr="001D17BA">
        <w:trPr>
          <w:cantSplit/>
          <w:trHeight w:val="353"/>
        </w:trPr>
        <w:tc>
          <w:tcPr>
            <w:tcW w:w="9450" w:type="dxa"/>
            <w:shd w:val="clear" w:color="auto" w:fill="CBDFC0" w:themeFill="text2"/>
            <w:vAlign w:val="center"/>
          </w:tcPr>
          <w:p w14:paraId="0EE98E4B" w14:textId="77777777" w:rsidR="00FB4992" w:rsidRPr="00CD397B" w:rsidRDefault="00FB4992" w:rsidP="00142475">
            <w:pPr>
              <w:spacing w:after="60"/>
              <w:rPr>
                <w:rFonts w:cs="Arial"/>
                <w:b/>
                <w:bCs/>
                <w:sz w:val="22"/>
                <w:szCs w:val="22"/>
              </w:rPr>
            </w:pPr>
            <w:r>
              <w:rPr>
                <w:rFonts w:cs="Arial"/>
                <w:b/>
                <w:sz w:val="22"/>
                <w:szCs w:val="22"/>
              </w:rPr>
              <w:t xml:space="preserve">Part 3. </w:t>
            </w:r>
            <w:r w:rsidRPr="00CD397B">
              <w:rPr>
                <w:rFonts w:cs="Arial"/>
                <w:b/>
                <w:sz w:val="22"/>
                <w:szCs w:val="22"/>
              </w:rPr>
              <w:t>PCI DSS Validation</w:t>
            </w:r>
          </w:p>
        </w:tc>
      </w:tr>
    </w:tbl>
    <w:p w14:paraId="42271BC8" w14:textId="4BC4DC8E" w:rsidR="001D458A" w:rsidRPr="00AF4249" w:rsidRDefault="001D458A" w:rsidP="001D458A">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C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79A8967E" w:rsidR="00FB4992" w:rsidRPr="00EE48D9" w:rsidRDefault="00FB4992" w:rsidP="001D17BA">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1D458A">
        <w:rPr>
          <w:rFonts w:cs="Arial"/>
          <w:sz w:val="19"/>
          <w:szCs w:val="19"/>
        </w:rPr>
        <w:t>documented</w:t>
      </w:r>
      <w:r w:rsidR="001D458A" w:rsidRPr="00EE48D9">
        <w:rPr>
          <w:rFonts w:cs="Arial"/>
          <w:sz w:val="19"/>
          <w:szCs w:val="19"/>
        </w:rPr>
        <w:t xml:space="preserve"> </w:t>
      </w:r>
      <w:r w:rsidRPr="00EE48D9">
        <w:rPr>
          <w:rFonts w:cs="Arial"/>
          <w:sz w:val="19"/>
          <w:szCs w:val="19"/>
        </w:rPr>
        <w:t xml:space="preserve">in the </w:t>
      </w:r>
      <w:r w:rsidR="00B54AFA">
        <w:rPr>
          <w:rFonts w:cs="Arial"/>
          <w:sz w:val="19"/>
          <w:szCs w:val="19"/>
        </w:rPr>
        <w:t>SAQ C</w:t>
      </w:r>
      <w:r w:rsidRPr="00EE48D9">
        <w:rPr>
          <w:rFonts w:cs="Arial"/>
          <w:sz w:val="19"/>
          <w:szCs w:val="19"/>
        </w:rPr>
        <w:t xml:space="preserve"> </w:t>
      </w:r>
      <w:r w:rsidR="001D458A">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4A2EA425"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16640F">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DA79D3">
        <w:tc>
          <w:tcPr>
            <w:tcW w:w="9450" w:type="dxa"/>
            <w:gridSpan w:val="2"/>
            <w:shd w:val="clear" w:color="C0C0C0" w:fill="EAF1DD" w:themeFill="background2"/>
          </w:tcPr>
          <w:p w14:paraId="0EFB2642"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08F5E452"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10" w:type="dxa"/>
          </w:tcPr>
          <w:p w14:paraId="3235D6A5" w14:textId="12443C49" w:rsidR="00FB4992" w:rsidRPr="00EE48D9" w:rsidRDefault="00FB4992" w:rsidP="00CC67DD">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CC67DD">
              <w:rPr>
                <w:rFonts w:cs="Arial"/>
                <w:sz w:val="19"/>
                <w:szCs w:val="19"/>
              </w:rPr>
              <w:t>C</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36"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36"/>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5C44C14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54B8AAE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4B81F48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538FB6BD"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AA4397">
              <w:rPr>
                <w:rFonts w:cs="Arial"/>
                <w:sz w:val="18"/>
                <w:szCs w:val="20"/>
              </w:rPr>
            </w:r>
            <w:r w:rsidR="00AA4397">
              <w:rPr>
                <w:rFonts w:cs="Arial"/>
                <w:sz w:val="18"/>
                <w:szCs w:val="20"/>
              </w:rPr>
              <w:fldChar w:fldCharType="separate"/>
            </w:r>
            <w:r w:rsidRPr="00C16396">
              <w:rPr>
                <w:rFonts w:cs="Arial"/>
                <w:sz w:val="18"/>
                <w:szCs w:val="20"/>
              </w:rPr>
              <w:fldChar w:fldCharType="end"/>
            </w:r>
          </w:p>
        </w:tc>
        <w:tc>
          <w:tcPr>
            <w:tcW w:w="8910" w:type="dxa"/>
          </w:tcPr>
          <w:p w14:paraId="61EBCA17" w14:textId="3889021E"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EE48D9" w:rsidRPr="003C4EB4" w14:paraId="72085FA7" w14:textId="77777777" w:rsidTr="00DA79D3">
        <w:tc>
          <w:tcPr>
            <w:tcW w:w="9450" w:type="dxa"/>
            <w:gridSpan w:val="2"/>
            <w:shd w:val="clear" w:color="C0C0C0" w:fill="EAF1DD" w:themeFill="background2"/>
          </w:tcPr>
          <w:p w14:paraId="66CD6E2B"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lastRenderedPageBreak/>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4B62519E"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AA4397">
              <w:rPr>
                <w:rFonts w:cs="Arial"/>
                <w:sz w:val="19"/>
                <w:szCs w:val="19"/>
              </w:rPr>
            </w:r>
            <w:r w:rsidR="00AA4397">
              <w:rPr>
                <w:rFonts w:cs="Arial"/>
                <w:sz w:val="19"/>
                <w:szCs w:val="19"/>
              </w:rPr>
              <w:fldChar w:fldCharType="separate"/>
            </w:r>
            <w:r w:rsidRPr="00EE48D9">
              <w:rPr>
                <w:rFonts w:cs="Arial"/>
                <w:sz w:val="19"/>
                <w:szCs w:val="19"/>
              </w:rPr>
              <w:fldChar w:fldCharType="end"/>
            </w:r>
          </w:p>
        </w:tc>
        <w:tc>
          <w:tcPr>
            <w:tcW w:w="8910" w:type="dxa"/>
          </w:tcPr>
          <w:p w14:paraId="7C834EB3" w14:textId="648C9AAD"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2"/>
            </w:r>
            <w:r w:rsidRPr="00EE48D9">
              <w:rPr>
                <w:rFonts w:cs="Arial"/>
                <w:sz w:val="19"/>
                <w:szCs w:val="19"/>
              </w:rPr>
              <w:t>, CAV2, CVC2, CID, or CVV2 data</w:t>
            </w:r>
            <w:r w:rsidRPr="00EE48D9">
              <w:rPr>
                <w:rStyle w:val="FootnoteReference"/>
                <w:rFonts w:cs="Arial"/>
                <w:sz w:val="19"/>
                <w:szCs w:val="19"/>
              </w:rPr>
              <w:footnoteReference w:id="3"/>
            </w:r>
            <w:r w:rsidRPr="00EE48D9">
              <w:rPr>
                <w:rFonts w:cs="Arial"/>
                <w:sz w:val="19"/>
                <w:szCs w:val="19"/>
              </w:rPr>
              <w:t>, or PIN data</w:t>
            </w:r>
            <w:r w:rsidRPr="00EE48D9">
              <w:rPr>
                <w:rStyle w:val="FootnoteReference"/>
                <w:rFonts w:cs="Arial"/>
                <w:sz w:val="19"/>
                <w:szCs w:val="19"/>
              </w:rPr>
              <w:footnoteReference w:id="4"/>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15E1F5E4"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AA4397">
              <w:rPr>
                <w:rFonts w:cs="Arial"/>
                <w:bCs/>
                <w:sz w:val="19"/>
                <w:szCs w:val="19"/>
              </w:rPr>
            </w:r>
            <w:r w:rsidR="00AA4397">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9A59DF">
      <w:pPr>
        <w:pStyle w:val="BodyText3"/>
        <w:tabs>
          <w:tab w:val="left" w:pos="5688"/>
          <w:tab w:val="left" w:pos="9648"/>
        </w:tabs>
        <w:spacing w:before="0" w:after="0"/>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3C4EB4" w14:paraId="4C1B386B" w14:textId="77777777" w:rsidTr="00DA79D3">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EB3A057"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330504">
        <w:trPr>
          <w:trHeight w:val="432"/>
        </w:trPr>
        <w:tc>
          <w:tcPr>
            <w:tcW w:w="9258"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2A983165" w14:textId="77777777" w:rsidTr="00564700">
        <w:tc>
          <w:tcPr>
            <w:tcW w:w="5580" w:type="dxa"/>
            <w:shd w:val="clear" w:color="C0C0C0" w:fill="auto"/>
          </w:tcPr>
          <w:p w14:paraId="4CD0670E"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678" w:type="dxa"/>
            <w:shd w:val="clear" w:color="C0C0C0" w:fill="auto"/>
          </w:tcPr>
          <w:p w14:paraId="720E5322" w14:textId="77777777" w:rsidR="00F37FB1" w:rsidRPr="00A33281" w:rsidRDefault="00F37FB1" w:rsidP="00A33281">
            <w:pPr>
              <w:pStyle w:val="BodyText"/>
              <w:rPr>
                <w:sz w:val="19"/>
                <w:szCs w:val="19"/>
              </w:rPr>
            </w:pPr>
            <w:r w:rsidRPr="00A33281">
              <w:rPr>
                <w:sz w:val="19"/>
                <w:szCs w:val="19"/>
              </w:rPr>
              <w:t xml:space="preserve">Date: </w:t>
            </w:r>
            <w:r w:rsidRPr="00E117A2">
              <w:rPr>
                <w:rFonts w:eastAsia="MS Mincho" w:cs="Courier New"/>
                <w:b/>
                <w:i w:val="0"/>
                <w:sz w:val="19"/>
                <w:szCs w:val="19"/>
              </w:rPr>
              <w:fldChar w:fldCharType="begin">
                <w:ffData>
                  <w:name w:val=""/>
                  <w:enabled/>
                  <w:calcOnExit w:val="0"/>
                  <w:textInput/>
                </w:ffData>
              </w:fldChar>
            </w:r>
            <w:r w:rsidRPr="00E117A2">
              <w:rPr>
                <w:rFonts w:eastAsia="MS Mincho" w:cs="Courier New"/>
                <w:b/>
                <w:i w:val="0"/>
                <w:sz w:val="19"/>
                <w:szCs w:val="19"/>
              </w:rPr>
              <w:instrText xml:space="preserve"> FORMTEXT </w:instrText>
            </w:r>
            <w:r w:rsidRPr="00E117A2">
              <w:rPr>
                <w:rFonts w:eastAsia="MS Mincho" w:cs="Courier New"/>
                <w:b/>
                <w:i w:val="0"/>
                <w:sz w:val="19"/>
                <w:szCs w:val="19"/>
              </w:rPr>
            </w:r>
            <w:r w:rsidRPr="00E117A2">
              <w:rPr>
                <w:rFonts w:eastAsia="MS Mincho" w:cs="Courier New"/>
                <w:b/>
                <w:i w:val="0"/>
                <w:sz w:val="19"/>
                <w:szCs w:val="19"/>
              </w:rPr>
              <w:fldChar w:fldCharType="separate"/>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Pr="00E117A2">
              <w:rPr>
                <w:rFonts w:eastAsia="MS Mincho" w:cs="Courier New"/>
                <w:b/>
                <w:i w:val="0"/>
                <w:sz w:val="19"/>
                <w:szCs w:val="19"/>
              </w:rPr>
              <w:fldChar w:fldCharType="end"/>
            </w:r>
          </w:p>
        </w:tc>
      </w:tr>
      <w:tr w:rsidR="00F37FB1" w:rsidRPr="00A33281" w14:paraId="140D06D6" w14:textId="77777777" w:rsidTr="00564700">
        <w:tc>
          <w:tcPr>
            <w:tcW w:w="5580" w:type="dxa"/>
            <w:shd w:val="clear" w:color="C0C0C0" w:fill="auto"/>
          </w:tcPr>
          <w:p w14:paraId="2BABB4DA" w14:textId="77777777" w:rsidR="00F37FB1" w:rsidRPr="00A33281" w:rsidRDefault="00F37FB1" w:rsidP="00A33281">
            <w:pPr>
              <w:pStyle w:val="BodyText"/>
              <w:rPr>
                <w:sz w:val="19"/>
                <w:szCs w:val="19"/>
              </w:rPr>
            </w:pPr>
            <w:r w:rsidRPr="00A33281">
              <w:rPr>
                <w:sz w:val="19"/>
                <w:szCs w:val="19"/>
              </w:rPr>
              <w:t xml:space="preserve">Merchant Executive Officer Name: </w:t>
            </w:r>
            <w:r w:rsidRPr="00E117A2">
              <w:rPr>
                <w:rFonts w:eastAsia="MS Mincho" w:cs="Courier New"/>
                <w:b/>
                <w:i w:val="0"/>
                <w:sz w:val="19"/>
                <w:szCs w:val="19"/>
              </w:rPr>
              <w:fldChar w:fldCharType="begin">
                <w:ffData>
                  <w:name w:val=""/>
                  <w:enabled/>
                  <w:calcOnExit w:val="0"/>
                  <w:textInput/>
                </w:ffData>
              </w:fldChar>
            </w:r>
            <w:r w:rsidRPr="00E117A2">
              <w:rPr>
                <w:rFonts w:eastAsia="MS Mincho" w:cs="Courier New"/>
                <w:b/>
                <w:i w:val="0"/>
                <w:sz w:val="19"/>
                <w:szCs w:val="19"/>
              </w:rPr>
              <w:instrText xml:space="preserve"> FORMTEXT </w:instrText>
            </w:r>
            <w:r w:rsidRPr="00E117A2">
              <w:rPr>
                <w:rFonts w:eastAsia="MS Mincho" w:cs="Courier New"/>
                <w:b/>
                <w:i w:val="0"/>
                <w:sz w:val="19"/>
                <w:szCs w:val="19"/>
              </w:rPr>
            </w:r>
            <w:r w:rsidRPr="00E117A2">
              <w:rPr>
                <w:rFonts w:eastAsia="MS Mincho" w:cs="Courier New"/>
                <w:b/>
                <w:i w:val="0"/>
                <w:sz w:val="19"/>
                <w:szCs w:val="19"/>
              </w:rPr>
              <w:fldChar w:fldCharType="separate"/>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Pr="00E117A2">
              <w:rPr>
                <w:rFonts w:eastAsia="MS Mincho" w:cs="Courier New"/>
                <w:b/>
                <w:i w:val="0"/>
                <w:sz w:val="19"/>
                <w:szCs w:val="19"/>
              </w:rPr>
              <w:fldChar w:fldCharType="end"/>
            </w:r>
          </w:p>
        </w:tc>
        <w:tc>
          <w:tcPr>
            <w:tcW w:w="3678" w:type="dxa"/>
            <w:shd w:val="clear" w:color="C0C0C0" w:fill="auto"/>
          </w:tcPr>
          <w:p w14:paraId="7545DBC5" w14:textId="77777777" w:rsidR="00F37FB1" w:rsidRPr="00A33281" w:rsidRDefault="00F37FB1" w:rsidP="00A33281">
            <w:pPr>
              <w:pStyle w:val="BodyText"/>
              <w:rPr>
                <w:sz w:val="19"/>
                <w:szCs w:val="19"/>
              </w:rPr>
            </w:pPr>
            <w:r w:rsidRPr="00A33281">
              <w:rPr>
                <w:sz w:val="19"/>
                <w:szCs w:val="19"/>
              </w:rPr>
              <w:t xml:space="preserve">Title: </w:t>
            </w:r>
            <w:r w:rsidRPr="00E117A2">
              <w:rPr>
                <w:rFonts w:eastAsia="MS Mincho" w:cs="Courier New"/>
                <w:b/>
                <w:i w:val="0"/>
                <w:sz w:val="19"/>
                <w:szCs w:val="19"/>
              </w:rPr>
              <w:fldChar w:fldCharType="begin">
                <w:ffData>
                  <w:name w:val=""/>
                  <w:enabled/>
                  <w:calcOnExit w:val="0"/>
                  <w:textInput/>
                </w:ffData>
              </w:fldChar>
            </w:r>
            <w:r w:rsidRPr="00E117A2">
              <w:rPr>
                <w:rFonts w:eastAsia="MS Mincho" w:cs="Courier New"/>
                <w:b/>
                <w:i w:val="0"/>
                <w:sz w:val="19"/>
                <w:szCs w:val="19"/>
              </w:rPr>
              <w:instrText xml:space="preserve"> FORMTEXT </w:instrText>
            </w:r>
            <w:r w:rsidRPr="00E117A2">
              <w:rPr>
                <w:rFonts w:eastAsia="MS Mincho" w:cs="Courier New"/>
                <w:b/>
                <w:i w:val="0"/>
                <w:sz w:val="19"/>
                <w:szCs w:val="19"/>
              </w:rPr>
            </w:r>
            <w:r w:rsidRPr="00E117A2">
              <w:rPr>
                <w:rFonts w:eastAsia="MS Mincho" w:cs="Courier New"/>
                <w:b/>
                <w:i w:val="0"/>
                <w:sz w:val="19"/>
                <w:szCs w:val="19"/>
              </w:rPr>
              <w:fldChar w:fldCharType="separate"/>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00562930" w:rsidRPr="00E117A2">
              <w:rPr>
                <w:rFonts w:eastAsia="MS Mincho" w:cs="Courier New"/>
                <w:b/>
                <w:i w:val="0"/>
                <w:noProof/>
                <w:sz w:val="19"/>
                <w:szCs w:val="19"/>
              </w:rPr>
              <w:t> </w:t>
            </w:r>
            <w:r w:rsidRPr="00E117A2">
              <w:rPr>
                <w:rFonts w:eastAsia="MS Mincho" w:cs="Courier New"/>
                <w:b/>
                <w:i w:val="0"/>
                <w:sz w:val="19"/>
                <w:szCs w:val="19"/>
              </w:rPr>
              <w:fldChar w:fldCharType="end"/>
            </w:r>
          </w:p>
        </w:tc>
      </w:tr>
    </w:tbl>
    <w:p w14:paraId="52CBF35E"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780"/>
      </w:tblGrid>
      <w:tr w:rsidR="00DA1AE3" w:rsidRPr="003C4EB4" w14:paraId="55DBAF9F" w14:textId="77777777" w:rsidTr="00DA79D3">
        <w:tc>
          <w:tcPr>
            <w:tcW w:w="0" w:type="auto"/>
            <w:gridSpan w:val="3"/>
            <w:shd w:val="clear" w:color="C0C0C0" w:fill="EAF1DD" w:themeFill="background2"/>
          </w:tcPr>
          <w:p w14:paraId="75443CC1" w14:textId="6495B78C"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1D458A">
              <w:rPr>
                <w:sz w:val="20"/>
                <w:szCs w:val="20"/>
              </w:rPr>
              <w:t>Qualified Security Assessor (QSA)</w:t>
            </w:r>
            <w:r w:rsidR="001D458A" w:rsidRPr="00764864">
              <w:rPr>
                <w:sz w:val="20"/>
                <w:szCs w:val="20"/>
              </w:rPr>
              <w:t xml:space="preserve"> </w:t>
            </w:r>
            <w:r w:rsidRPr="003C4EB4">
              <w:rPr>
                <w:sz w:val="20"/>
                <w:szCs w:val="20"/>
              </w:rPr>
              <w:t>Acknowledgement (if applicable)</w:t>
            </w:r>
          </w:p>
        </w:tc>
      </w:tr>
      <w:tr w:rsidR="00564700" w:rsidRPr="00C16396" w14:paraId="51EC2F8D" w14:textId="77777777" w:rsidTr="00CC67DD">
        <w:tblPrEx>
          <w:tblLook w:val="00A0" w:firstRow="1" w:lastRow="0" w:firstColumn="1" w:lastColumn="0" w:noHBand="0" w:noVBand="0"/>
        </w:tblPrEx>
        <w:tc>
          <w:tcPr>
            <w:tcW w:w="3960" w:type="dxa"/>
          </w:tcPr>
          <w:p w14:paraId="67ED5C2C"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00" w:type="dxa"/>
            <w:gridSpan w:val="2"/>
          </w:tcPr>
          <w:p w14:paraId="17F5F607" w14:textId="77777777" w:rsidR="00DA1AE3" w:rsidRPr="00E117A2" w:rsidRDefault="00DA1AE3" w:rsidP="00DA1AE3">
            <w:pPr>
              <w:spacing w:after="60"/>
              <w:rPr>
                <w:b/>
                <w:sz w:val="18"/>
              </w:rPr>
            </w:pPr>
            <w:r w:rsidRPr="00185704">
              <w:rPr>
                <w:i/>
                <w:sz w:val="18"/>
                <w:szCs w:val="20"/>
              </w:rPr>
              <w:t xml:space="preserve"> </w:t>
            </w:r>
            <w:r w:rsidRPr="00E117A2">
              <w:rPr>
                <w:sz w:val="18"/>
                <w:szCs w:val="20"/>
              </w:rPr>
              <w:fldChar w:fldCharType="begin">
                <w:ffData>
                  <w:name w:val=""/>
                  <w:enabled/>
                  <w:calcOnExit w:val="0"/>
                  <w:textInput/>
                </w:ffData>
              </w:fldChar>
            </w:r>
            <w:r w:rsidRPr="00E117A2">
              <w:rPr>
                <w:sz w:val="18"/>
                <w:szCs w:val="20"/>
              </w:rPr>
              <w:instrText xml:space="preserve"> FORMTEXT </w:instrText>
            </w:r>
            <w:r w:rsidRPr="00E117A2">
              <w:rPr>
                <w:sz w:val="18"/>
                <w:szCs w:val="20"/>
              </w:rPr>
            </w:r>
            <w:r w:rsidRPr="00E117A2">
              <w:rPr>
                <w:sz w:val="18"/>
                <w:szCs w:val="20"/>
              </w:rPr>
              <w:fldChar w:fldCharType="separate"/>
            </w:r>
            <w:r w:rsidRPr="00E117A2">
              <w:rPr>
                <w:noProof/>
                <w:sz w:val="18"/>
                <w:szCs w:val="20"/>
              </w:rPr>
              <w:t> </w:t>
            </w:r>
            <w:r w:rsidRPr="00E117A2">
              <w:rPr>
                <w:noProof/>
                <w:sz w:val="18"/>
                <w:szCs w:val="20"/>
              </w:rPr>
              <w:t> </w:t>
            </w:r>
            <w:r w:rsidRPr="00E117A2">
              <w:rPr>
                <w:noProof/>
                <w:sz w:val="18"/>
                <w:szCs w:val="20"/>
              </w:rPr>
              <w:t> </w:t>
            </w:r>
            <w:r w:rsidRPr="00E117A2">
              <w:rPr>
                <w:noProof/>
                <w:sz w:val="18"/>
                <w:szCs w:val="20"/>
              </w:rPr>
              <w:t> </w:t>
            </w:r>
            <w:r w:rsidRPr="00E117A2">
              <w:rPr>
                <w:noProof/>
                <w:sz w:val="18"/>
                <w:szCs w:val="20"/>
              </w:rPr>
              <w:t> </w:t>
            </w:r>
            <w:r w:rsidRPr="00E117A2">
              <w:rPr>
                <w:sz w:val="18"/>
                <w:szCs w:val="20"/>
              </w:rPr>
              <w:fldChar w:fldCharType="end"/>
            </w:r>
          </w:p>
        </w:tc>
      </w:tr>
      <w:tr w:rsidR="00DA1AE3" w:rsidRPr="00EE48D9" w14:paraId="651E0938" w14:textId="77777777" w:rsidTr="00564700">
        <w:tblPrEx>
          <w:tblLook w:val="00A0" w:firstRow="1" w:lastRow="0" w:firstColumn="1" w:lastColumn="0" w:noHBand="0" w:noVBand="0"/>
        </w:tblPrEx>
        <w:tc>
          <w:tcPr>
            <w:tcW w:w="0" w:type="auto"/>
            <w:gridSpan w:val="3"/>
          </w:tcPr>
          <w:p w14:paraId="6CE91939"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372CBA" w:rsidRPr="00174394" w14:paraId="7040EF8A" w14:textId="77777777" w:rsidTr="003C7A87">
        <w:tblPrEx>
          <w:tblLook w:val="00A0" w:firstRow="1" w:lastRow="0" w:firstColumn="1" w:lastColumn="0" w:noHBand="0" w:noVBand="0"/>
        </w:tblPrEx>
        <w:tc>
          <w:tcPr>
            <w:tcW w:w="5580" w:type="dxa"/>
            <w:gridSpan w:val="2"/>
          </w:tcPr>
          <w:p w14:paraId="2B1C017E" w14:textId="77777777" w:rsidR="00372CBA" w:rsidRPr="00174394" w:rsidRDefault="00372CBA" w:rsidP="003C7A87">
            <w:pPr>
              <w:pStyle w:val="Header"/>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Pr="002B2261">
              <w:rPr>
                <w:b w:val="0"/>
                <w:i/>
                <w:sz w:val="19"/>
                <w:szCs w:val="19"/>
              </w:rPr>
              <w:t xml:space="preserve">Duly Authorized Officer of </w:t>
            </w:r>
            <w:r w:rsidRPr="00174394">
              <w:rPr>
                <w:b w:val="0"/>
                <w:i/>
                <w:sz w:val="18"/>
                <w:szCs w:val="20"/>
              </w:rPr>
              <w:t xml:space="preserve">QSA </w:t>
            </w:r>
            <w:r>
              <w:rPr>
                <w:b w:val="0"/>
                <w:i/>
                <w:sz w:val="19"/>
                <w:szCs w:val="19"/>
              </w:rPr>
              <w:t>Company</w:t>
            </w:r>
            <w:r w:rsidRPr="00174394">
              <w:rPr>
                <w:b w:val="0"/>
                <w:i/>
                <w:sz w:val="18"/>
                <w:szCs w:val="20"/>
              </w:rPr>
              <w:t xml:space="preserve"> </w:t>
            </w:r>
            <w:r w:rsidRPr="00174394">
              <w:rPr>
                <w:b w:val="0"/>
                <w:sz w:val="18"/>
                <w:szCs w:val="20"/>
              </w:rPr>
              <w:sym w:font="Wingdings" w:char="F0E1"/>
            </w:r>
          </w:p>
        </w:tc>
        <w:tc>
          <w:tcPr>
            <w:tcW w:w="3780" w:type="dxa"/>
            <w:vAlign w:val="center"/>
          </w:tcPr>
          <w:p w14:paraId="6C721949" w14:textId="77777777" w:rsidR="00372CBA" w:rsidRPr="00174394" w:rsidRDefault="00372CBA" w:rsidP="003C7A87">
            <w:pPr>
              <w:pStyle w:val="BodyText3"/>
              <w:spacing w:after="60"/>
              <w:rPr>
                <w:i/>
                <w:sz w:val="18"/>
                <w:szCs w:val="20"/>
              </w:rPr>
            </w:pPr>
            <w:r w:rsidRPr="00174394">
              <w:rPr>
                <w:i/>
                <w:sz w:val="18"/>
                <w:szCs w:val="20"/>
              </w:rPr>
              <w:t xml:space="preserve">Date: </w:t>
            </w:r>
            <w:r w:rsidRPr="00E117A2">
              <w:rPr>
                <w:b/>
                <w:sz w:val="18"/>
                <w:szCs w:val="20"/>
              </w:rPr>
              <w:fldChar w:fldCharType="begin">
                <w:ffData>
                  <w:name w:val=""/>
                  <w:enabled/>
                  <w:calcOnExit w:val="0"/>
                  <w:textInput/>
                </w:ffData>
              </w:fldChar>
            </w:r>
            <w:r w:rsidRPr="00E117A2">
              <w:rPr>
                <w:b/>
                <w:sz w:val="18"/>
                <w:szCs w:val="20"/>
              </w:rPr>
              <w:instrText xml:space="preserve"> FORMTEXT </w:instrText>
            </w:r>
            <w:r w:rsidRPr="00E117A2">
              <w:rPr>
                <w:b/>
                <w:sz w:val="18"/>
                <w:szCs w:val="20"/>
              </w:rPr>
            </w:r>
            <w:r w:rsidRPr="00E117A2">
              <w:rPr>
                <w:b/>
                <w:sz w:val="18"/>
                <w:szCs w:val="20"/>
              </w:rPr>
              <w:fldChar w:fldCharType="separate"/>
            </w:r>
            <w:r w:rsidRPr="00E117A2">
              <w:rPr>
                <w:b/>
                <w:sz w:val="18"/>
                <w:szCs w:val="20"/>
              </w:rPr>
              <w:t> </w:t>
            </w:r>
            <w:r w:rsidRPr="00E117A2">
              <w:rPr>
                <w:b/>
                <w:sz w:val="18"/>
                <w:szCs w:val="20"/>
              </w:rPr>
              <w:t> </w:t>
            </w:r>
            <w:r w:rsidRPr="00E117A2">
              <w:rPr>
                <w:b/>
                <w:sz w:val="18"/>
                <w:szCs w:val="20"/>
              </w:rPr>
              <w:t> </w:t>
            </w:r>
            <w:r w:rsidRPr="00E117A2">
              <w:rPr>
                <w:b/>
                <w:sz w:val="18"/>
                <w:szCs w:val="20"/>
              </w:rPr>
              <w:t> </w:t>
            </w:r>
            <w:r w:rsidRPr="00E117A2">
              <w:rPr>
                <w:b/>
                <w:sz w:val="18"/>
                <w:szCs w:val="20"/>
              </w:rPr>
              <w:t> </w:t>
            </w:r>
            <w:r w:rsidRPr="00E117A2">
              <w:rPr>
                <w:b/>
                <w:sz w:val="18"/>
                <w:szCs w:val="20"/>
              </w:rPr>
              <w:fldChar w:fldCharType="end"/>
            </w:r>
          </w:p>
        </w:tc>
      </w:tr>
      <w:tr w:rsidR="00372CBA" w:rsidRPr="00174394" w14:paraId="55726DF4" w14:textId="77777777" w:rsidTr="003C7A87">
        <w:tblPrEx>
          <w:tblLook w:val="00A0" w:firstRow="1" w:lastRow="0" w:firstColumn="1" w:lastColumn="0" w:noHBand="0" w:noVBand="0"/>
        </w:tblPrEx>
        <w:tc>
          <w:tcPr>
            <w:tcW w:w="5580" w:type="dxa"/>
            <w:gridSpan w:val="2"/>
          </w:tcPr>
          <w:p w14:paraId="0632823D" w14:textId="2D82B0E3" w:rsidR="00372CBA" w:rsidRPr="00174394" w:rsidRDefault="00372CBA" w:rsidP="003C7A87">
            <w:pPr>
              <w:pStyle w:val="BodyText3"/>
              <w:spacing w:after="60"/>
              <w:ind w:left="72"/>
              <w:rPr>
                <w:i/>
                <w:sz w:val="18"/>
                <w:szCs w:val="20"/>
              </w:rPr>
            </w:pPr>
            <w:r w:rsidRPr="002B2261">
              <w:rPr>
                <w:i/>
                <w:sz w:val="19"/>
                <w:szCs w:val="19"/>
              </w:rPr>
              <w:t xml:space="preserve">Duly Authorized Officer </w:t>
            </w:r>
            <w:r w:rsidRPr="00174394">
              <w:rPr>
                <w:i/>
                <w:sz w:val="18"/>
                <w:szCs w:val="20"/>
              </w:rPr>
              <w:t xml:space="preserve">Name: </w:t>
            </w:r>
            <w:r w:rsidRPr="00E117A2">
              <w:rPr>
                <w:b/>
                <w:sz w:val="18"/>
              </w:rPr>
              <w:fldChar w:fldCharType="begin">
                <w:ffData>
                  <w:name w:val="Text21"/>
                  <w:enabled/>
                  <w:calcOnExit w:val="0"/>
                  <w:textInput/>
                </w:ffData>
              </w:fldChar>
            </w:r>
            <w:r w:rsidRPr="00E117A2">
              <w:rPr>
                <w:b/>
                <w:sz w:val="18"/>
              </w:rPr>
              <w:instrText xml:space="preserve"> FORMTEXT </w:instrText>
            </w:r>
            <w:r w:rsidRPr="00E117A2">
              <w:rPr>
                <w:b/>
                <w:sz w:val="18"/>
              </w:rPr>
            </w:r>
            <w:r w:rsidRPr="00E117A2">
              <w:rPr>
                <w:b/>
                <w:sz w:val="18"/>
              </w:rPr>
              <w:fldChar w:fldCharType="separate"/>
            </w:r>
            <w:r w:rsidRPr="00E117A2">
              <w:rPr>
                <w:b/>
                <w:sz w:val="18"/>
              </w:rPr>
              <w:t> </w:t>
            </w:r>
            <w:r w:rsidRPr="00E117A2">
              <w:rPr>
                <w:b/>
                <w:sz w:val="18"/>
              </w:rPr>
              <w:t> </w:t>
            </w:r>
            <w:r w:rsidRPr="00E117A2">
              <w:rPr>
                <w:b/>
                <w:sz w:val="18"/>
              </w:rPr>
              <w:t> </w:t>
            </w:r>
            <w:r w:rsidRPr="00E117A2">
              <w:rPr>
                <w:b/>
                <w:sz w:val="18"/>
              </w:rPr>
              <w:t> </w:t>
            </w:r>
            <w:r w:rsidRPr="00E117A2">
              <w:rPr>
                <w:b/>
                <w:sz w:val="18"/>
              </w:rPr>
              <w:t> </w:t>
            </w:r>
            <w:r w:rsidRPr="00E117A2">
              <w:rPr>
                <w:b/>
                <w:sz w:val="18"/>
              </w:rPr>
              <w:fldChar w:fldCharType="end"/>
            </w:r>
          </w:p>
        </w:tc>
        <w:tc>
          <w:tcPr>
            <w:tcW w:w="3780" w:type="dxa"/>
            <w:vAlign w:val="center"/>
          </w:tcPr>
          <w:p w14:paraId="5ABB1070" w14:textId="77777777" w:rsidR="00372CBA" w:rsidRPr="00174394" w:rsidRDefault="00372CBA" w:rsidP="003C7A87">
            <w:pPr>
              <w:pStyle w:val="BodyText3"/>
              <w:spacing w:after="60"/>
              <w:rPr>
                <w:i/>
                <w:sz w:val="18"/>
                <w:szCs w:val="20"/>
              </w:rPr>
            </w:pPr>
            <w:r w:rsidRPr="00174394">
              <w:rPr>
                <w:i/>
                <w:sz w:val="18"/>
                <w:szCs w:val="20"/>
              </w:rPr>
              <w:t xml:space="preserve">QSA Company: </w:t>
            </w:r>
            <w:r w:rsidRPr="00E117A2">
              <w:rPr>
                <w:b/>
                <w:sz w:val="18"/>
              </w:rPr>
              <w:fldChar w:fldCharType="begin">
                <w:ffData>
                  <w:name w:val="Text21"/>
                  <w:enabled/>
                  <w:calcOnExit w:val="0"/>
                  <w:textInput/>
                </w:ffData>
              </w:fldChar>
            </w:r>
            <w:r w:rsidRPr="00E117A2">
              <w:rPr>
                <w:b/>
                <w:sz w:val="18"/>
              </w:rPr>
              <w:instrText xml:space="preserve"> FORMTEXT </w:instrText>
            </w:r>
            <w:r w:rsidRPr="00E117A2">
              <w:rPr>
                <w:b/>
                <w:sz w:val="18"/>
              </w:rPr>
            </w:r>
            <w:r w:rsidRPr="00E117A2">
              <w:rPr>
                <w:b/>
                <w:sz w:val="18"/>
              </w:rPr>
              <w:fldChar w:fldCharType="separate"/>
            </w:r>
            <w:r w:rsidRPr="00E117A2">
              <w:rPr>
                <w:b/>
                <w:sz w:val="18"/>
              </w:rPr>
              <w:t> </w:t>
            </w:r>
            <w:r w:rsidRPr="00E117A2">
              <w:rPr>
                <w:b/>
                <w:sz w:val="18"/>
              </w:rPr>
              <w:t> </w:t>
            </w:r>
            <w:r w:rsidRPr="00E117A2">
              <w:rPr>
                <w:b/>
                <w:sz w:val="18"/>
              </w:rPr>
              <w:t> </w:t>
            </w:r>
            <w:r w:rsidRPr="00E117A2">
              <w:rPr>
                <w:b/>
                <w:sz w:val="18"/>
              </w:rPr>
              <w:t> </w:t>
            </w:r>
            <w:r w:rsidRPr="00E117A2">
              <w:rPr>
                <w:b/>
                <w:sz w:val="18"/>
              </w:rPr>
              <w:t> </w:t>
            </w:r>
            <w:r w:rsidRPr="00E117A2">
              <w:rPr>
                <w:b/>
                <w:sz w:val="18"/>
              </w:rPr>
              <w:fldChar w:fldCharType="end"/>
            </w:r>
          </w:p>
        </w:tc>
      </w:tr>
    </w:tbl>
    <w:p w14:paraId="1CF16240"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00"/>
      </w:tblGrid>
      <w:tr w:rsidR="00DA1AE3" w:rsidRPr="003C4EB4" w14:paraId="50456C69" w14:textId="77777777" w:rsidTr="00DA79D3">
        <w:tc>
          <w:tcPr>
            <w:tcW w:w="9360" w:type="dxa"/>
            <w:gridSpan w:val="2"/>
            <w:shd w:val="clear" w:color="C0C0C0" w:fill="EAF1DD" w:themeFill="background2"/>
          </w:tcPr>
          <w:p w14:paraId="7352F31C" w14:textId="249DFBD3"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1D458A">
              <w:rPr>
                <w:sz w:val="20"/>
                <w:szCs w:val="20"/>
              </w:rPr>
              <w:t>Internal Security Assessor (</w:t>
            </w:r>
            <w:r w:rsidR="001D458A" w:rsidRPr="00764864">
              <w:rPr>
                <w:sz w:val="20"/>
                <w:szCs w:val="20"/>
              </w:rPr>
              <w:t>ISA</w:t>
            </w:r>
            <w:r w:rsidR="001D458A">
              <w:rPr>
                <w:sz w:val="20"/>
                <w:szCs w:val="20"/>
              </w:rPr>
              <w:t>) Involvement</w:t>
            </w:r>
            <w:r w:rsidR="001D458A" w:rsidRPr="003C4EB4">
              <w:rPr>
                <w:sz w:val="20"/>
                <w:szCs w:val="20"/>
              </w:rPr>
              <w:t xml:space="preserve"> </w:t>
            </w:r>
            <w:r w:rsidRPr="003C4EB4">
              <w:rPr>
                <w:sz w:val="20"/>
                <w:szCs w:val="20"/>
              </w:rPr>
              <w:t>(if applicable)</w:t>
            </w:r>
          </w:p>
        </w:tc>
      </w:tr>
      <w:tr w:rsidR="00DA1AE3" w:rsidRPr="00564700" w14:paraId="5A763B2D" w14:textId="77777777" w:rsidTr="00CC67DD">
        <w:tblPrEx>
          <w:tblLook w:val="00A0" w:firstRow="1" w:lastRow="0" w:firstColumn="1" w:lastColumn="0" w:noHBand="0" w:noVBand="0"/>
        </w:tblPrEx>
        <w:tc>
          <w:tcPr>
            <w:tcW w:w="3960" w:type="dxa"/>
          </w:tcPr>
          <w:p w14:paraId="125CE013" w14:textId="048C1C50" w:rsidR="00DA1AE3" w:rsidRPr="00CC67DD" w:rsidRDefault="001D458A" w:rsidP="00564700">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identify the ISA personnel and describe the role performed</w:t>
            </w:r>
            <w:r w:rsidRPr="00AB2341">
              <w:rPr>
                <w:sz w:val="19"/>
                <w:szCs w:val="19"/>
              </w:rPr>
              <w:t>:</w:t>
            </w:r>
          </w:p>
        </w:tc>
        <w:tc>
          <w:tcPr>
            <w:tcW w:w="5400" w:type="dxa"/>
          </w:tcPr>
          <w:p w14:paraId="51050000" w14:textId="392C2D80" w:rsidR="001D458A" w:rsidRDefault="00DA1AE3" w:rsidP="001D458A">
            <w:pPr>
              <w:spacing w:after="60"/>
              <w:rPr>
                <w:sz w:val="18"/>
                <w:szCs w:val="20"/>
              </w:rPr>
            </w:pPr>
            <w:r w:rsidRPr="00E117A2">
              <w:rPr>
                <w:sz w:val="18"/>
                <w:szCs w:val="20"/>
              </w:rPr>
              <w:fldChar w:fldCharType="begin">
                <w:ffData>
                  <w:name w:val=""/>
                  <w:enabled/>
                  <w:calcOnExit w:val="0"/>
                  <w:textInput/>
                </w:ffData>
              </w:fldChar>
            </w:r>
            <w:r w:rsidRPr="00E117A2">
              <w:rPr>
                <w:sz w:val="18"/>
                <w:szCs w:val="20"/>
              </w:rPr>
              <w:instrText xml:space="preserve"> FORMTEXT </w:instrText>
            </w:r>
            <w:r w:rsidRPr="00E117A2">
              <w:rPr>
                <w:sz w:val="18"/>
                <w:szCs w:val="20"/>
              </w:rPr>
            </w:r>
            <w:r w:rsidRPr="00E117A2">
              <w:rPr>
                <w:sz w:val="18"/>
                <w:szCs w:val="20"/>
              </w:rPr>
              <w:fldChar w:fldCharType="separate"/>
            </w:r>
            <w:r w:rsidRPr="00E117A2">
              <w:rPr>
                <w:noProof/>
                <w:sz w:val="18"/>
                <w:szCs w:val="20"/>
              </w:rPr>
              <w:t> </w:t>
            </w:r>
            <w:r w:rsidRPr="00E117A2">
              <w:rPr>
                <w:noProof/>
                <w:sz w:val="18"/>
                <w:szCs w:val="20"/>
              </w:rPr>
              <w:t> </w:t>
            </w:r>
            <w:r w:rsidRPr="00E117A2">
              <w:rPr>
                <w:noProof/>
                <w:sz w:val="18"/>
                <w:szCs w:val="20"/>
              </w:rPr>
              <w:t> </w:t>
            </w:r>
            <w:r w:rsidRPr="00E117A2">
              <w:rPr>
                <w:noProof/>
                <w:sz w:val="18"/>
                <w:szCs w:val="20"/>
              </w:rPr>
              <w:t> </w:t>
            </w:r>
            <w:r w:rsidRPr="00E117A2">
              <w:rPr>
                <w:noProof/>
                <w:sz w:val="18"/>
                <w:szCs w:val="20"/>
              </w:rPr>
              <w:t> </w:t>
            </w:r>
            <w:r w:rsidRPr="00E117A2">
              <w:rPr>
                <w:sz w:val="18"/>
                <w:szCs w:val="20"/>
              </w:rPr>
              <w:fldChar w:fldCharType="end"/>
            </w:r>
          </w:p>
          <w:p w14:paraId="47DDD724" w14:textId="77777777" w:rsidR="001D458A" w:rsidRDefault="001D458A" w:rsidP="001D458A">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493636F" w14:textId="77777777" w:rsidR="001D458A" w:rsidRDefault="001D458A" w:rsidP="001D458A">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455A6D9E" w:rsidR="00DA1AE3" w:rsidRPr="00E117A2" w:rsidRDefault="001D458A" w:rsidP="001D458A">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FB4992" w:rsidRPr="003C4EB4" w14:paraId="285FAE78" w14:textId="77777777" w:rsidTr="00DA79D3">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hemeFill="text2"/>
          </w:tcPr>
          <w:p w14:paraId="29AE8CE3" w14:textId="77777777" w:rsidR="00FB4992" w:rsidRPr="003C4EB4" w:rsidRDefault="00FB4992" w:rsidP="005E4348">
            <w:pPr>
              <w:pStyle w:val="Header"/>
              <w:tabs>
                <w:tab w:val="clear" w:pos="4320"/>
                <w:tab w:val="clear" w:pos="8640"/>
              </w:tabs>
              <w:overflowPunct w:val="0"/>
              <w:autoSpaceDE w:val="0"/>
              <w:autoSpaceDN w:val="0"/>
              <w:adjustRightInd w:val="0"/>
              <w:spacing w:before="60"/>
              <w:ind w:left="0"/>
              <w:rPr>
                <w:sz w:val="22"/>
                <w:szCs w:val="22"/>
              </w:rPr>
            </w:pPr>
            <w:r w:rsidRPr="003C4EB4">
              <w:rPr>
                <w:i/>
                <w:sz w:val="22"/>
                <w:szCs w:val="22"/>
              </w:rPr>
              <w:lastRenderedPageBreak/>
              <w:br w:type="page"/>
            </w:r>
            <w:r w:rsidRPr="003C4EB4">
              <w:rPr>
                <w:sz w:val="22"/>
                <w:szCs w:val="22"/>
              </w:rPr>
              <w:t xml:space="preserve">Part 4. Action Plan for Non-Compliant </w:t>
            </w:r>
            <w:r w:rsidR="005E4348" w:rsidRPr="003C4EB4">
              <w:rPr>
                <w:sz w:val="22"/>
                <w:szCs w:val="22"/>
              </w:rPr>
              <w:t>Requirements</w:t>
            </w:r>
          </w:p>
        </w:tc>
      </w:tr>
      <w:tr w:rsidR="00FB4992" w:rsidRPr="001067D9" w14:paraId="2C460F65" w14:textId="77777777" w:rsidTr="008E00B8">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4A0ED084" w:rsidR="00F14477" w:rsidRPr="001067D9" w:rsidRDefault="00751956" w:rsidP="007A6BE4">
            <w:pPr>
              <w:overflowPunct w:val="0"/>
              <w:autoSpaceDE w:val="0"/>
              <w:autoSpaceDN w:val="0"/>
              <w:adjustRightInd w:val="0"/>
              <w:spacing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7A6BE4">
            <w:pPr>
              <w:overflowPunct w:val="0"/>
              <w:autoSpaceDE w:val="0"/>
              <w:autoSpaceDN w:val="0"/>
              <w:adjustRightInd w:val="0"/>
              <w:spacing w:after="6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DA79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43EEBDF2" w14:textId="01B84D3E"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E00B8">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38F9D5E4" w14:textId="32631D0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638F51A9"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0D9F2E55"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862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C16396" w14:paraId="57817213" w14:textId="77777777" w:rsidTr="008E00B8">
        <w:trPr>
          <w:cantSplit/>
          <w:trHeight w:val="20"/>
        </w:trPr>
        <w:tc>
          <w:tcPr>
            <w:tcW w:w="1530" w:type="dxa"/>
            <w:tcBorders>
              <w:top w:val="single" w:sz="4" w:space="0" w:color="999999"/>
              <w:left w:val="nil"/>
              <w:bottom w:val="single" w:sz="4" w:space="0" w:color="999999"/>
              <w:right w:val="single" w:sz="4" w:space="0" w:color="999999"/>
            </w:tcBorders>
            <w:vAlign w:val="center"/>
          </w:tcPr>
          <w:p w14:paraId="07EF7A56"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0934F65C"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FDBD4FA"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866572"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1EE8C19"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184FEDB1" w14:textId="77777777" w:rsidTr="008E00B8">
        <w:trPr>
          <w:cantSplit/>
          <w:trHeight w:val="20"/>
        </w:trPr>
        <w:tc>
          <w:tcPr>
            <w:tcW w:w="1530" w:type="dxa"/>
            <w:tcBorders>
              <w:top w:val="single" w:sz="4" w:space="0" w:color="999999"/>
              <w:left w:val="nil"/>
              <w:bottom w:val="single" w:sz="4" w:space="0" w:color="999999"/>
              <w:right w:val="single" w:sz="4" w:space="0" w:color="999999"/>
            </w:tcBorders>
            <w:vAlign w:val="center"/>
          </w:tcPr>
          <w:p w14:paraId="1C021853"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2</w:t>
            </w:r>
          </w:p>
          <w:p w14:paraId="176BDE54" w14:textId="77777777" w:rsidR="00FB4992" w:rsidRPr="00CC67DD" w:rsidRDefault="00FB4992" w:rsidP="00FB4992">
            <w:pPr>
              <w:pStyle w:val="BodyText3"/>
              <w:tabs>
                <w:tab w:val="left" w:pos="5688"/>
                <w:tab w:val="left" w:pos="9648"/>
              </w:tabs>
              <w:spacing w:before="120"/>
              <w:jc w:val="center"/>
              <w:rPr>
                <w:rFonts w:cs="Arial"/>
                <w:sz w:val="19"/>
                <w:szCs w:val="19"/>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203CFC82"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AFBF59"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74C950C"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FFEAD6C"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18B69DB" w14:textId="77777777" w:rsidTr="008E00B8">
        <w:trPr>
          <w:cantSplit/>
          <w:trHeight w:val="593"/>
        </w:trPr>
        <w:tc>
          <w:tcPr>
            <w:tcW w:w="1530" w:type="dxa"/>
            <w:tcBorders>
              <w:top w:val="single" w:sz="4" w:space="0" w:color="999999"/>
              <w:left w:val="nil"/>
              <w:bottom w:val="single" w:sz="4" w:space="0" w:color="999999"/>
              <w:right w:val="single" w:sz="4" w:space="0" w:color="999999"/>
            </w:tcBorders>
            <w:vAlign w:val="center"/>
          </w:tcPr>
          <w:p w14:paraId="4D5E50AE"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3649F196"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DC5E12E"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B5C8BCF"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86C65D4"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79373A4D"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7C68C95A"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5B0176E2"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23A993C"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158A87"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3E706749"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1BA685F"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56C4938F"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4E5DAAE4" w14:textId="77777777" w:rsidR="00FB4992" w:rsidRPr="00E84624" w:rsidRDefault="00185704" w:rsidP="00E84624">
            <w:pPr>
              <w:pStyle w:val="BodyText3"/>
              <w:tabs>
                <w:tab w:val="left" w:pos="5688"/>
                <w:tab w:val="left" w:pos="9648"/>
              </w:tabs>
              <w:spacing w:before="40" w:after="40"/>
              <w:jc w:val="left"/>
              <w:rPr>
                <w:rFonts w:cs="Arial"/>
                <w:sz w:val="18"/>
                <w:szCs w:val="18"/>
              </w:rPr>
            </w:pPr>
            <w:r w:rsidRPr="00E84624">
              <w:rPr>
                <w:rFonts w:cs="Arial"/>
                <w:sz w:val="18"/>
                <w:szCs w:val="18"/>
              </w:rPr>
              <w:t xml:space="preserve">Protect all systems against malware </w:t>
            </w:r>
            <w:r w:rsidR="00FB4992" w:rsidRPr="00E84624">
              <w:rPr>
                <w:rFonts w:cs="Arial"/>
                <w:sz w:val="18"/>
                <w:szCs w:val="18"/>
              </w:rPr>
              <w:t>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A71D3C7"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BD66928"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B8D2B13"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3406555B"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0742D0B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294DCBE8"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944B70"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C1EDE74"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748EF05"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4C675505"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720542EC"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4EE540C9"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BF32BF8"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EAB7D6"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99B786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86A5654"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33358AD7"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281C34C5" w14:textId="77777777" w:rsidR="00FB4992" w:rsidRPr="00E84624" w:rsidRDefault="00185704" w:rsidP="00E84624">
            <w:pPr>
              <w:pStyle w:val="BodyText3"/>
              <w:tabs>
                <w:tab w:val="left" w:pos="5688"/>
                <w:tab w:val="left" w:pos="9648"/>
              </w:tabs>
              <w:spacing w:before="40" w:after="40"/>
              <w:jc w:val="left"/>
              <w:rPr>
                <w:rFonts w:cs="Arial"/>
                <w:sz w:val="18"/>
                <w:szCs w:val="18"/>
              </w:rPr>
            </w:pPr>
            <w:r w:rsidRPr="00E84624">
              <w:rPr>
                <w:rFonts w:cs="Arial"/>
                <w:sz w:val="18"/>
                <w:szCs w:val="18"/>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213B29"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E78CA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740CC18E"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4F65E45B"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1E1CEA21"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0</w:t>
            </w:r>
          </w:p>
        </w:tc>
        <w:tc>
          <w:tcPr>
            <w:tcW w:w="3060" w:type="dxa"/>
            <w:tcBorders>
              <w:top w:val="single" w:sz="4" w:space="0" w:color="999999"/>
              <w:left w:val="single" w:sz="4" w:space="0" w:color="999999"/>
              <w:bottom w:val="single" w:sz="4" w:space="0" w:color="999999"/>
              <w:right w:val="single" w:sz="4" w:space="0" w:color="999999"/>
            </w:tcBorders>
            <w:vAlign w:val="center"/>
          </w:tcPr>
          <w:p w14:paraId="564EB254"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41C1F27"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5E3DE74"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71D9E653" w14:textId="77777777" w:rsidR="00FB4992" w:rsidRPr="00C16396" w:rsidRDefault="00FB4992" w:rsidP="00142475">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1F997089" w14:textId="77777777" w:rsidTr="008E00B8">
        <w:trPr>
          <w:cantSplit/>
        </w:trPr>
        <w:tc>
          <w:tcPr>
            <w:tcW w:w="1530" w:type="dxa"/>
            <w:tcBorders>
              <w:top w:val="single" w:sz="4" w:space="0" w:color="999999"/>
              <w:left w:val="nil"/>
              <w:bottom w:val="single" w:sz="4" w:space="0" w:color="999999"/>
              <w:right w:val="single" w:sz="4" w:space="0" w:color="999999"/>
            </w:tcBorders>
            <w:vAlign w:val="center"/>
          </w:tcPr>
          <w:p w14:paraId="12F6479C"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0D25E944"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2729506"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0CBA6F4"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1FD092B8"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524783E0" w14:textId="77777777" w:rsidTr="00E84624">
        <w:trPr>
          <w:cantSplit/>
        </w:trPr>
        <w:tc>
          <w:tcPr>
            <w:tcW w:w="1530" w:type="dxa"/>
            <w:tcBorders>
              <w:top w:val="single" w:sz="4" w:space="0" w:color="999999"/>
              <w:left w:val="nil"/>
              <w:bottom w:val="single" w:sz="4" w:space="0" w:color="999999"/>
              <w:right w:val="single" w:sz="4" w:space="0" w:color="999999"/>
            </w:tcBorders>
            <w:vAlign w:val="center"/>
          </w:tcPr>
          <w:p w14:paraId="5C7EFA5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0E56D781" w14:textId="77777777" w:rsidR="00FB4992" w:rsidRPr="00E84624" w:rsidRDefault="00FB4992" w:rsidP="00E84624">
            <w:pPr>
              <w:pStyle w:val="BodyText3"/>
              <w:tabs>
                <w:tab w:val="left" w:pos="5688"/>
                <w:tab w:val="left" w:pos="9648"/>
              </w:tabs>
              <w:spacing w:before="40" w:after="40"/>
              <w:jc w:val="left"/>
              <w:rPr>
                <w:rFonts w:cs="Arial"/>
                <w:sz w:val="18"/>
                <w:szCs w:val="18"/>
              </w:rPr>
            </w:pPr>
            <w:r w:rsidRPr="00E84624">
              <w:rPr>
                <w:rFonts w:cs="Arial"/>
                <w:sz w:val="18"/>
                <w:szCs w:val="18"/>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4961D45"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AA439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46F060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E84624" w:rsidRPr="00C16396" w14:paraId="429A1574" w14:textId="77777777" w:rsidTr="008E00B8">
        <w:trPr>
          <w:cantSplit/>
        </w:trPr>
        <w:tc>
          <w:tcPr>
            <w:tcW w:w="1530" w:type="dxa"/>
            <w:tcBorders>
              <w:top w:val="single" w:sz="4" w:space="0" w:color="999999"/>
              <w:left w:val="nil"/>
              <w:bottom w:val="single" w:sz="4" w:space="0" w:color="A6A6A6"/>
              <w:right w:val="single" w:sz="4" w:space="0" w:color="999999"/>
            </w:tcBorders>
            <w:vAlign w:val="center"/>
          </w:tcPr>
          <w:p w14:paraId="567432E6" w14:textId="07E66D2E" w:rsidR="00E84624" w:rsidRPr="00CC67DD" w:rsidRDefault="00E84624" w:rsidP="00E84624">
            <w:pPr>
              <w:pStyle w:val="BodyText3"/>
              <w:tabs>
                <w:tab w:val="left" w:pos="5688"/>
                <w:tab w:val="left" w:pos="9648"/>
              </w:tabs>
              <w:spacing w:before="120"/>
              <w:jc w:val="center"/>
              <w:rPr>
                <w:rFonts w:cs="Arial"/>
                <w:sz w:val="19"/>
                <w:szCs w:val="19"/>
              </w:rPr>
            </w:pPr>
            <w:r w:rsidRPr="00BC4F8D">
              <w:rPr>
                <w:rFonts w:cs="Arial"/>
                <w:sz w:val="18"/>
                <w:szCs w:val="18"/>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42D18057" w14:textId="2DF72AD2" w:rsidR="00E84624" w:rsidRPr="00E84624" w:rsidRDefault="00E84624" w:rsidP="00E84624">
            <w:pPr>
              <w:pStyle w:val="BodyText3"/>
              <w:tabs>
                <w:tab w:val="left" w:pos="5688"/>
                <w:tab w:val="left" w:pos="9648"/>
              </w:tabs>
              <w:spacing w:before="40" w:after="40"/>
              <w:jc w:val="left"/>
              <w:rPr>
                <w:rFonts w:cs="Arial"/>
                <w:sz w:val="18"/>
                <w:szCs w:val="18"/>
              </w:rPr>
            </w:pPr>
            <w:r w:rsidRPr="00BC4F8D">
              <w:rPr>
                <w:rFonts w:cs="Arial"/>
                <w:sz w:val="18"/>
                <w:szCs w:val="18"/>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7A355AD3" w14:textId="7E327B19" w:rsidR="00E84624" w:rsidRPr="00C16396" w:rsidRDefault="00E84624" w:rsidP="00E84624">
            <w:pPr>
              <w:spacing w:after="60"/>
              <w:jc w:val="cente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AA4397">
              <w:rPr>
                <w:sz w:val="18"/>
                <w:szCs w:val="18"/>
              </w:rPr>
            </w:r>
            <w:r w:rsidR="00AA4397">
              <w:rPr>
                <w:sz w:val="18"/>
                <w:szCs w:val="18"/>
              </w:rPr>
              <w:fldChar w:fldCharType="separate"/>
            </w:r>
            <w:r w:rsidRPr="00BC4F8D">
              <w:rPr>
                <w:sz w:val="18"/>
                <w:szCs w:val="18"/>
              </w:rPr>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BEA4CF5" w14:textId="71A972DA" w:rsidR="00E84624" w:rsidRPr="00C16396" w:rsidRDefault="00E84624" w:rsidP="00E84624">
            <w:pPr>
              <w:spacing w:after="60"/>
              <w:ind w:right="-18"/>
              <w:jc w:val="cente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AA4397">
              <w:rPr>
                <w:sz w:val="18"/>
                <w:szCs w:val="18"/>
              </w:rPr>
            </w:r>
            <w:r w:rsidR="00AA4397">
              <w:rPr>
                <w:sz w:val="18"/>
                <w:szCs w:val="18"/>
              </w:rPr>
              <w:fldChar w:fldCharType="separate"/>
            </w:r>
            <w:r w:rsidRPr="00BC4F8D">
              <w:rPr>
                <w:sz w:val="18"/>
                <w:szCs w:val="18"/>
              </w:rPr>
              <w:fldChar w:fldCharType="end"/>
            </w:r>
          </w:p>
        </w:tc>
        <w:tc>
          <w:tcPr>
            <w:tcW w:w="2970" w:type="dxa"/>
            <w:tcBorders>
              <w:top w:val="single" w:sz="4" w:space="0" w:color="999999"/>
              <w:left w:val="single" w:sz="4" w:space="0" w:color="999999"/>
              <w:bottom w:val="single" w:sz="4" w:space="0" w:color="A6A6A6"/>
              <w:right w:val="nil"/>
            </w:tcBorders>
            <w:vAlign w:val="center"/>
          </w:tcPr>
          <w:p w14:paraId="16973A08" w14:textId="0CA8104E" w:rsidR="00E84624" w:rsidRPr="00C16396" w:rsidRDefault="00E84624" w:rsidP="00E84624">
            <w:pPr>
              <w:pStyle w:val="BodyText3"/>
              <w:tabs>
                <w:tab w:val="left" w:pos="5688"/>
                <w:tab w:val="left" w:pos="9648"/>
              </w:tabs>
              <w:spacing w:after="60"/>
              <w:jc w:val="left"/>
              <w:rPr>
                <w:rFonts w:eastAsia="MS Mincho" w:cs="Courier New"/>
                <w:sz w:val="18"/>
              </w:rPr>
            </w:pPr>
            <w:r w:rsidRPr="00BC4F8D">
              <w:rPr>
                <w:rFonts w:eastAsia="MS Mincho" w:cs="Courier New"/>
                <w:sz w:val="18"/>
                <w:szCs w:val="18"/>
              </w:rPr>
              <w:fldChar w:fldCharType="begin">
                <w:ffData>
                  <w:name w:val="Text1"/>
                  <w:enabled/>
                  <w:calcOnExit w:val="0"/>
                  <w:textInput/>
                </w:ffData>
              </w:fldChar>
            </w:r>
            <w:r w:rsidRPr="00BC4F8D">
              <w:rPr>
                <w:rFonts w:eastAsia="MS Mincho" w:cs="Courier New"/>
                <w:sz w:val="18"/>
                <w:szCs w:val="18"/>
              </w:rPr>
              <w:instrText xml:space="preserve"> FORMTEXT </w:instrText>
            </w:r>
            <w:r w:rsidRPr="00BC4F8D">
              <w:rPr>
                <w:rFonts w:eastAsia="MS Mincho" w:cs="Courier New"/>
                <w:sz w:val="18"/>
                <w:szCs w:val="18"/>
              </w:rPr>
            </w:r>
            <w:r w:rsidRPr="00BC4F8D">
              <w:rPr>
                <w:rFonts w:eastAsia="MS Mincho" w:cs="Courier New"/>
                <w:sz w:val="18"/>
                <w:szCs w:val="18"/>
              </w:rPr>
              <w:fldChar w:fldCharType="separate"/>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fldChar w:fldCharType="end"/>
            </w:r>
          </w:p>
        </w:tc>
      </w:tr>
    </w:tbl>
    <w:p w14:paraId="377CB021" w14:textId="7E17F639" w:rsidR="0016640F" w:rsidRDefault="008E00B8" w:rsidP="00166F6C">
      <w:pPr>
        <w:spacing w:before="240" w:line="240" w:lineRule="auto"/>
        <w:rPr>
          <w:i/>
        </w:rPr>
      </w:pPr>
      <w:r w:rsidRPr="008E00B8">
        <w:rPr>
          <w:i/>
        </w:rPr>
        <w:t>* PCI DSS Requirements indicated here refer to the questions in Section 2 of the SAQ</w:t>
      </w:r>
      <w:r w:rsidR="00166F6C">
        <w:rPr>
          <w:i/>
        </w:rPr>
        <w:t>.</w:t>
      </w:r>
    </w:p>
    <w:p w14:paraId="28F308CB" w14:textId="77777777" w:rsidR="0016640F" w:rsidRDefault="0016640F" w:rsidP="00EE48D9">
      <w:pPr>
        <w:spacing w:before="0" w:after="0" w:line="240" w:lineRule="auto"/>
        <w:jc w:val="center"/>
        <w:rPr>
          <w:i/>
        </w:rPr>
      </w:pPr>
    </w:p>
    <w:p w14:paraId="134802D9" w14:textId="79D626A0" w:rsidR="00AE3E13" w:rsidRPr="007A000C" w:rsidRDefault="00211C2A" w:rsidP="00EE48D9">
      <w:pPr>
        <w:spacing w:before="0" w:after="0" w:line="240" w:lineRule="auto"/>
        <w:jc w:val="center"/>
      </w:pPr>
      <w:r>
        <w:rPr>
          <w:noProof/>
        </w:rPr>
        <w:drawing>
          <wp:inline distT="0" distB="0" distL="0" distR="0" wp14:anchorId="2794B5BF" wp14:editId="0F0D3057">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3">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sectPr w:rsidR="00AE3E13" w:rsidRPr="007A000C" w:rsidSect="00D065D8">
      <w:footerReference w:type="default" r:id="rId24"/>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5BDDD7" w14:textId="77777777" w:rsidR="00AA4397" w:rsidRDefault="00AA4397">
      <w:r>
        <w:separator/>
      </w:r>
    </w:p>
  </w:endnote>
  <w:endnote w:type="continuationSeparator" w:id="0">
    <w:p w14:paraId="7CF33A89" w14:textId="77777777" w:rsidR="00AA4397" w:rsidRDefault="00AA4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DF80D" w14:textId="3159EFEC" w:rsidR="00560094" w:rsidRPr="00EE70C8" w:rsidRDefault="00560094"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 SAQ C, Rev. 1.1</w:t>
    </w:r>
    <w:r w:rsidRPr="00EE70C8">
      <w:rPr>
        <w:sz w:val="18"/>
      </w:rPr>
      <w:tab/>
    </w:r>
    <w:r>
      <w:rPr>
        <w:sz w:val="18"/>
      </w:rPr>
      <w:t>January 2017</w:t>
    </w:r>
  </w:p>
  <w:p w14:paraId="73878A1B" w14:textId="18E94633" w:rsidR="00560094" w:rsidRPr="00476CAE" w:rsidRDefault="00560094"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71451B">
      <w:rPr>
        <w:rStyle w:val="PageNumber"/>
        <w:bCs/>
        <w:sz w:val="18"/>
        <w:szCs w:val="18"/>
      </w:rPr>
      <w:t>-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A80F15">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50243" w14:textId="77777777" w:rsidR="00560094" w:rsidRPr="00816D81" w:rsidRDefault="00560094" w:rsidP="00A36FB2">
    <w:pPr>
      <w:pStyle w:val="Footer"/>
      <w:tabs>
        <w:tab w:val="clear" w:pos="4320"/>
        <w:tab w:val="clear" w:pos="8640"/>
        <w:tab w:val="center" w:pos="4680"/>
        <w:tab w:val="right" w:pos="9360"/>
      </w:tabs>
      <w:spacing w:line="240" w:lineRule="auto"/>
      <w:rPr>
        <w:i/>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0B3C7" w14:textId="79A45708" w:rsidR="00560094" w:rsidRPr="00EE70C8" w:rsidRDefault="00560094" w:rsidP="003C7A87">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C, Rev. 1.1 </w:t>
    </w:r>
    <w:r>
      <w:rPr>
        <w:rFonts w:ascii="Times New Roman" w:hAnsi="Times New Roman" w:cs="Times New Roman"/>
        <w:sz w:val="18"/>
      </w:rPr>
      <w:t>–</w:t>
    </w:r>
    <w:r>
      <w:rPr>
        <w:sz w:val="18"/>
      </w:rPr>
      <w:t xml:space="preserve"> Section 1: Assessment Information</w:t>
    </w:r>
    <w:r w:rsidRPr="00EE70C8">
      <w:rPr>
        <w:sz w:val="18"/>
      </w:rPr>
      <w:tab/>
    </w:r>
    <w:r>
      <w:rPr>
        <w:sz w:val="18"/>
      </w:rPr>
      <w:t>January 2017</w:t>
    </w:r>
  </w:p>
  <w:p w14:paraId="1A215D60" w14:textId="47573937" w:rsidR="00560094" w:rsidRPr="00476CAE" w:rsidRDefault="00560094"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71451B">
      <w:rPr>
        <w:rStyle w:val="PageNumber"/>
        <w:bCs/>
        <w:sz w:val="18"/>
        <w:szCs w:val="18"/>
      </w:rPr>
      <w:t>-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A80F15">
      <w:rPr>
        <w:rStyle w:val="PageNumber"/>
        <w:bCs/>
        <w:noProof/>
        <w:sz w:val="18"/>
      </w:rPr>
      <w:t>1</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E6806" w14:textId="03C4BAF9" w:rsidR="00560094" w:rsidRPr="00EE70C8" w:rsidRDefault="00560094" w:rsidP="003C7A87">
    <w:pPr>
      <w:pStyle w:val="BodyText"/>
      <w:pBdr>
        <w:top w:val="single" w:sz="4" w:space="1" w:color="auto"/>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v3.2 SAQ C, Rev. 1.1 – Section 2: Self-Assessment Questionnaire</w:t>
    </w:r>
    <w:r w:rsidRPr="00EE70C8">
      <w:rPr>
        <w:sz w:val="18"/>
      </w:rPr>
      <w:tab/>
    </w:r>
    <w:r>
      <w:rPr>
        <w:sz w:val="18"/>
      </w:rPr>
      <w:t>January 2017</w:t>
    </w:r>
  </w:p>
  <w:p w14:paraId="57593569" w14:textId="2D45908A" w:rsidR="00560094" w:rsidRDefault="00560094" w:rsidP="00914EDF">
    <w:pPr>
      <w:pStyle w:val="BodyText"/>
      <w:tabs>
        <w:tab w:val="right" w:pos="12960"/>
      </w:tabs>
      <w:spacing w:before="0" w:after="0"/>
    </w:pPr>
    <w:r>
      <w:rPr>
        <w:rStyle w:val="PageNumber"/>
        <w:bCs/>
        <w:sz w:val="18"/>
      </w:rPr>
      <w:t>© 2006</w:t>
    </w:r>
    <w:r w:rsidR="0071451B">
      <w:rPr>
        <w:rStyle w:val="PageNumber"/>
        <w:bCs/>
        <w:sz w:val="18"/>
      </w:rPr>
      <w:t>-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A80F15">
      <w:rPr>
        <w:rStyle w:val="PageNumber"/>
        <w:bCs/>
        <w:noProof/>
        <w:sz w:val="18"/>
      </w:rPr>
      <w:t>15</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3DA3A" w14:textId="6222BF76" w:rsidR="00560094" w:rsidRPr="0072514B" w:rsidRDefault="00560094"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4DD60" w14:textId="6A17F6C2" w:rsidR="00560094" w:rsidRPr="0072514B" w:rsidRDefault="00560094" w:rsidP="0072514B">
    <w:pPr>
      <w:pStyle w:val="BodyText"/>
      <w:tabs>
        <w:tab w:val="right" w:pos="9360"/>
        <w:tab w:val="right" w:pos="1296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7FD79" w14:textId="45ABF066" w:rsidR="00560094" w:rsidRPr="00613DAB" w:rsidRDefault="00560094" w:rsidP="00914EDF">
    <w:pPr>
      <w:pStyle w:val="BodyText"/>
      <w:pBdr>
        <w:top w:val="single" w:sz="4" w:space="1" w:color="808080" w:themeColor="background1" w:themeShade="80"/>
      </w:pBdr>
      <w:tabs>
        <w:tab w:val="right" w:pos="9360"/>
      </w:tabs>
      <w:spacing w:before="0" w:after="0"/>
      <w:rPr>
        <w:rStyle w:val="PageNumber"/>
        <w:bCs/>
        <w:sz w:val="18"/>
      </w:rPr>
    </w:pPr>
    <w:r>
      <w:rPr>
        <w:sz w:val="18"/>
      </w:rPr>
      <w:t>PCI</w:t>
    </w:r>
    <w:r w:rsidRPr="00EE70C8">
      <w:rPr>
        <w:sz w:val="18"/>
      </w:rPr>
      <w:t xml:space="preserve"> DSS </w:t>
    </w:r>
    <w:r>
      <w:rPr>
        <w:sz w:val="18"/>
      </w:rPr>
      <w:t xml:space="preserve">v3.2 SAQ C, Rev. 1.1 – </w:t>
    </w:r>
    <w:r w:rsidRPr="00613DAB">
      <w:rPr>
        <w:rStyle w:val="PageNumber"/>
        <w:bCs/>
        <w:sz w:val="18"/>
      </w:rPr>
      <w:t xml:space="preserve">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Pr>
        <w:sz w:val="18"/>
      </w:rPr>
      <w:t>January 2017</w:t>
    </w:r>
  </w:p>
  <w:p w14:paraId="7583FF65" w14:textId="703252AB" w:rsidR="00560094" w:rsidRDefault="00560094" w:rsidP="00914EDF">
    <w:pPr>
      <w:pStyle w:val="BodyText"/>
      <w:tabs>
        <w:tab w:val="right" w:pos="9360"/>
      </w:tabs>
      <w:spacing w:before="0" w:after="0"/>
    </w:pPr>
    <w:r>
      <w:rPr>
        <w:rStyle w:val="PageNumber"/>
        <w:bCs/>
        <w:sz w:val="18"/>
      </w:rPr>
      <w:t>© 2006</w:t>
    </w:r>
    <w:r w:rsidR="0071451B">
      <w:rPr>
        <w:rStyle w:val="PageNumber"/>
        <w:bCs/>
        <w:sz w:val="18"/>
      </w:rPr>
      <w:t>-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A80F15">
      <w:rPr>
        <w:rStyle w:val="PageNumber"/>
        <w:bCs/>
        <w:noProof/>
        <w:sz w:val="18"/>
      </w:rPr>
      <w:t>49</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EEF3F" w14:textId="77777777" w:rsidR="00AA4397" w:rsidRDefault="00AA4397">
      <w:r>
        <w:separator/>
      </w:r>
    </w:p>
  </w:footnote>
  <w:footnote w:type="continuationSeparator" w:id="0">
    <w:p w14:paraId="56BDE75C" w14:textId="77777777" w:rsidR="00AA4397" w:rsidRDefault="00AA4397">
      <w:r>
        <w:continuationSeparator/>
      </w:r>
    </w:p>
  </w:footnote>
  <w:footnote w:id="1">
    <w:p w14:paraId="3B8C1BBD" w14:textId="177E7BC9" w:rsidR="00560094" w:rsidRDefault="00560094">
      <w:pPr>
        <w:pStyle w:val="FootnoteText"/>
      </w:pPr>
      <w:r>
        <w:rPr>
          <w:rStyle w:val="FootnoteReference"/>
        </w:rPr>
        <w:footnoteRef/>
      </w:r>
      <w:r>
        <w:t xml:space="preserve"> </w:t>
      </w:r>
      <w:r w:rsidRPr="00686903">
        <w:rPr>
          <w:sz w:val="18"/>
          <w:szCs w:val="18"/>
        </w:rPr>
        <w:t>Th</w:t>
      </w:r>
      <w:r>
        <w:rPr>
          <w:sz w:val="18"/>
          <w:szCs w:val="18"/>
        </w:rPr>
        <w:t xml:space="preserve">is </w:t>
      </w:r>
      <w:r w:rsidRPr="00686903">
        <w:rPr>
          <w:sz w:val="18"/>
          <w:szCs w:val="18"/>
        </w:rPr>
        <w:t>criteria is not intended to prohibit more than one of the permitted system type</w:t>
      </w:r>
      <w:r>
        <w:rPr>
          <w:sz w:val="18"/>
          <w:szCs w:val="18"/>
        </w:rPr>
        <w:t xml:space="preserve"> (that is, a </w:t>
      </w:r>
      <w:r w:rsidRPr="00851D37">
        <w:rPr>
          <w:sz w:val="18"/>
          <w:szCs w:val="18"/>
        </w:rPr>
        <w:t>payment application system</w:t>
      </w:r>
      <w:r>
        <w:rPr>
          <w:sz w:val="18"/>
          <w:szCs w:val="18"/>
        </w:rPr>
        <w:t>)</w:t>
      </w:r>
      <w:r w:rsidRPr="00686903">
        <w:rPr>
          <w:sz w:val="18"/>
          <w:szCs w:val="18"/>
        </w:rPr>
        <w:t xml:space="preserve"> being on the same network zone, as long as the permitted systems are isolated from other types of systems (e.g. by implementing network segmentation).</w:t>
      </w:r>
      <w:r>
        <w:rPr>
          <w:sz w:val="18"/>
          <w:szCs w:val="18"/>
        </w:rPr>
        <w:t xml:space="preserve"> Additionally, t</w:t>
      </w:r>
      <w:r w:rsidRPr="00686903">
        <w:rPr>
          <w:sz w:val="18"/>
          <w:szCs w:val="18"/>
        </w:rPr>
        <w:t>his criteria is not intended to prevent the defined system type from being able to transmit transaction information to a third party for processing, such as an acquirer or payment processor, over a network.</w:t>
      </w:r>
    </w:p>
  </w:footnote>
  <w:footnote w:id="2">
    <w:p w14:paraId="405F9A3D" w14:textId="1D710F19" w:rsidR="00560094" w:rsidRPr="00EE70C8" w:rsidRDefault="00560094"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3">
    <w:p w14:paraId="2EACF8FE" w14:textId="2E65F40C" w:rsidR="00560094" w:rsidRPr="00EE70C8" w:rsidRDefault="00560094"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4">
    <w:p w14:paraId="3CD8F227" w14:textId="576CE40A" w:rsidR="00560094" w:rsidRPr="00EE70C8" w:rsidRDefault="00560094"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C8187" w14:textId="77777777" w:rsidR="00560094" w:rsidRDefault="00560094"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D0B00" w14:textId="77777777" w:rsidR="00560094" w:rsidRDefault="00AA4397" w:rsidP="00A36FB2">
    <w:pPr>
      <w:pStyle w:val="Header"/>
    </w:pPr>
    <w:r>
      <w:rPr>
        <w:szCs w:val="20"/>
        <w:lang w:val="en-CA" w:eastAsia="en-CA"/>
      </w:rPr>
      <w:pict w14:anchorId="26A57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5" type="#_x0000_t136" style="position:absolute;left:0;text-align:left;margin-left:0;margin-top:0;width:549.9pt;height:109.95pt;rotation:315;z-index:-251656704;mso-wrap-edited:f;mso-position-horizontal:center;mso-position-horizontal-relative:margin;mso-position-vertical:center;mso-position-vertical-relative:margin" wrapcoords="21393 1322 18063 1322 17798 1469 17828 2351 19419 11314 17003 0 16737 1322 14321 1322 14203 2351 14203 11902 11875 1763 11551 587 11404 1322 11109 1616 11050 1910 11079 2938 10962 2644 10873 3085 10726 4702 10667 5142 10520 6906 10490 6906 10225 8816 8634 2938 8309 1910 7455 1175 5392 1322 5156 2204 5245 3820 5186 3673 3889 3820 3683 2938 2828 1175 618 1322 471 2204 559 3820 500 3673 500 5436 559 7200 500 7053 500 8669 559 10432 471 10285 471 11608 559 13812 383 14693 530 15869 618 16457 707 16897 2740 16897 3035 16457 3035 16163 3270 16310 3565 15722 3565 15428 3889 14693 4037 13959 4213 12195 4832 15134 5716 17926 5864 16897 5893 10432 6541 10285 7366 11167 8103 14693 9046 17926 9223 17044 9901 17191 10313 14987 10402 13371 10372 12783 10578 12783 10873 12195 10873 11902 11168 12342 11551 12195 11757 13077 13142 17191 13201 16897 13525 16751 13643 16163 13525 15281 14498 17044 14733 17338 14851 16897 14851 11902 15175 10138 16502 10138 16649 10285 17032 9844 17120 9257 16973 7200 16502 3379 18299 12489 19684 17926 19920 16897 19979 15722 20038 10726 19949 7346 19861 6906 19979 6612 19949 4261 19861 3673 21157 3379 21334 3820 21482 3379 21511 1910 21393 1322" fillcolor="#999" stroked="f">
          <v:fill opacity="38010f"/>
          <v:textpath style="font-family:&quot;arial&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B0EB5" w14:textId="5DE85D79" w:rsidR="00560094" w:rsidRPr="007C39CA" w:rsidRDefault="00560094" w:rsidP="007C39CA">
    <w:pPr>
      <w:pStyle w:val="Header"/>
      <w:spacing w:before="0" w:after="0"/>
      <w:ind w:left="-86"/>
      <w:rPr>
        <w:sz w:val="4"/>
        <w:szCs w:val="4"/>
      </w:rPr>
    </w:pPr>
    <w:r>
      <w:rPr>
        <w:noProof/>
        <w:sz w:val="4"/>
        <w:szCs w:val="4"/>
      </w:rPr>
      <mc:AlternateContent>
        <mc:Choice Requires="wpg">
          <w:drawing>
            <wp:anchor distT="0" distB="0" distL="114300" distR="114300" simplePos="0" relativeHeight="251658752" behindDoc="0" locked="0" layoutInCell="1" allowOverlap="1" wp14:anchorId="17977FDB" wp14:editId="2A10B479">
              <wp:simplePos x="0" y="0"/>
              <wp:positionH relativeFrom="column">
                <wp:posOffset>-85725</wp:posOffset>
              </wp:positionH>
              <wp:positionV relativeFrom="paragraph">
                <wp:posOffset>9525</wp:posOffset>
              </wp:positionV>
              <wp:extent cx="6026150" cy="334010"/>
              <wp:effectExtent l="0" t="0" r="31750" b="8890"/>
              <wp:wrapNone/>
              <wp:docPr id="10" name="Group 10"/>
              <wp:cNvGraphicFramePr/>
              <a:graphic xmlns:a="http://schemas.openxmlformats.org/drawingml/2006/main">
                <a:graphicData uri="http://schemas.microsoft.com/office/word/2010/wordprocessingGroup">
                  <wpg:wgp>
                    <wpg:cNvGrpSpPr/>
                    <wpg:grpSpPr>
                      <a:xfrm>
                        <a:off x="0" y="0"/>
                        <a:ext cx="6026150" cy="334010"/>
                        <a:chOff x="0" y="0"/>
                        <a:chExt cx="6026150" cy="334010"/>
                      </a:xfrm>
                    </wpg:grpSpPr>
                    <wps:wsp>
                      <wps:cNvPr id="12" name="Line 1"/>
                      <wps:cNvCnPr>
                        <a:cxnSpLocks noChangeShapeType="1"/>
                      </wps:cNvCnPr>
                      <wps:spPr bwMode="auto">
                        <a:xfrm>
                          <a:off x="1152525" y="219075"/>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13" name="Picture 13"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456FA0FE" id="Group 10" o:spid="_x0000_s1026" style="position:absolute;margin-left:-6.75pt;margin-top:.75pt;width:474.5pt;height:26.3pt;z-index:251658752" coordsize="6026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oI0F1t4AAAAIAQAADwAAAGRycy9kb3du&#10;cmV2LnhtbEyPQUvDQBCF74L/YRnBW7tZY0RjNqUU9VQEW0G8TbPTJDS7G7LbJP33jic9zQzv8eZ7&#10;xWq2nRhpCK13GtQyAUGu8qZ1tYbP/eviEUSI6Ax23pGGCwVYlddXBebGT+6Dxl2sBYe4kKOGJsY+&#10;lzJUDVkMS9+TY+3oB4uRz6GWZsCJw20n75LkQVpsHX9osKdNQ9Vpd7Ya3iac1ql6Gben4+byvc/e&#10;v7aKtL69mdfPICLN8c8Mv/iMDiUzHfzZmSA6DQuVZmxlgQfrT2nGy0FDdq9AloX8X6D8AQ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">
              <v:line id="Line 1" o:spid="_x0000_s1027" style="position:absolute;visibility:visible;mso-wrap-style:square" from="11525,2190" to="60261,21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gMIAAADbAAAADwAAAGRycy9kb3ducmV2LnhtbESPQWvCQBCF70L/wzIFb7oxB5XoKiIN&#10;CJ5q20NvQ3bMBrOzIbOa9N93CwVvM7z3vnmz3Y++VQ/qpQlsYDHPQBFXwTZcG/j8KGdrUBKRLbaB&#10;ycAPCex3L5MtFjYM/E6PS6xVgrAUaMDF2BVaS+XIo8xDR5y0a+g9xrT2tbY9DgnuW51n2VJ7bDhd&#10;cNjR0VF1u9x9ogyr5anOZazK+1ep3Zt8n2VtzPR1PGxARRrj0/yfPtlUP4e/X9IAevc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p//gMIAAADb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BqVnBAAAA2wAAAA8AAABkcnMvZG93bnJldi54bWxET02LwjAQvQv7H8IseNO0CqJdoyyKqEd1&#10;Ybe3sRnbss2kNLHWf28Ewds83ufMl52pREuNKy0riIcRCOLM6pJzBT+nzWAKwnlkjZVlUnAnB8vF&#10;R2+OibY3PlB79LkIIewSVFB4XydSuqwgg25oa+LAXWxj0AfY5FI3eAvhppKjKJpIgyWHhgJrWhWU&#10;/R+vRsHumm7b/SZuV/e/ND3P1r/1LB4r1f/svr9AeOr8W/xy73SYP4bnL+EAuXg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CBqVnBAAAA2wAAAA8AAAAAAAAAAAAAAAAAnwIA&#10;AGRycy9kb3ducmV2LnhtbFBLBQYAAAAABAAEAPcAAACNAwAAAAA=&#10;">
                <v:imagedata r:id="rId2" o:title=" Final-PCI-SSC-Mark-R"/>
                <v:path arrowok="t"/>
                <o:lock v:ext="edit" aspectratio="f"/>
              </v:shap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6647B" w14:textId="02E8EB23" w:rsidR="00560094" w:rsidRDefault="00560094" w:rsidP="00A36FB2">
    <w:pPr>
      <w:pStyle w:val="Header"/>
      <w:tabs>
        <w:tab w:val="clear" w:pos="4320"/>
        <w:tab w:val="clear" w:pos="8640"/>
        <w:tab w:val="center" w:pos="3888"/>
        <w:tab w:val="right" w:pos="9468"/>
      </w:tabs>
      <w:spacing w:before="0" w:after="0"/>
      <w:ind w:left="108"/>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CE62A" w14:textId="77777777" w:rsidR="00560094" w:rsidRPr="005B6058" w:rsidRDefault="00560094" w:rsidP="007C39CA">
    <w:pPr>
      <w:pStyle w:val="Header"/>
      <w:spacing w:before="0" w:after="0"/>
      <w:ind w:left="-86"/>
      <w:rPr>
        <w:sz w:val="4"/>
        <w:szCs w:val="4"/>
      </w:rPr>
    </w:pPr>
    <w:r>
      <w:rPr>
        <w:noProof/>
        <w:sz w:val="4"/>
        <w:szCs w:val="4"/>
      </w:rPr>
      <mc:AlternateContent>
        <mc:Choice Requires="wpg">
          <w:drawing>
            <wp:anchor distT="0" distB="0" distL="114300" distR="114300" simplePos="0" relativeHeight="251657728" behindDoc="0" locked="0" layoutInCell="1" allowOverlap="1" wp14:anchorId="2066985A" wp14:editId="1AEF65ED">
              <wp:simplePos x="0" y="0"/>
              <wp:positionH relativeFrom="column">
                <wp:posOffset>-85725</wp:posOffset>
              </wp:positionH>
              <wp:positionV relativeFrom="paragraph">
                <wp:posOffset>9525</wp:posOffset>
              </wp:positionV>
              <wp:extent cx="6026150" cy="334010"/>
              <wp:effectExtent l="0" t="0" r="31750" b="8890"/>
              <wp:wrapNone/>
              <wp:docPr id="6" name="Group 6"/>
              <wp:cNvGraphicFramePr/>
              <a:graphic xmlns:a="http://schemas.openxmlformats.org/drawingml/2006/main">
                <a:graphicData uri="http://schemas.microsoft.com/office/word/2010/wordprocessingGroup">
                  <wpg:wgp>
                    <wpg:cNvGrpSpPr/>
                    <wpg:grpSpPr>
                      <a:xfrm>
                        <a:off x="0" y="0"/>
                        <a:ext cx="6026150" cy="334010"/>
                        <a:chOff x="0" y="0"/>
                        <a:chExt cx="6026150" cy="334010"/>
                      </a:xfrm>
                    </wpg:grpSpPr>
                    <wps:wsp>
                      <wps:cNvPr id="7" name="Line 1"/>
                      <wps:cNvCnPr>
                        <a:cxnSpLocks noChangeShapeType="1"/>
                      </wps:cNvCnPr>
                      <wps:spPr bwMode="auto">
                        <a:xfrm>
                          <a:off x="1152525" y="219075"/>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9" name="Picture 9"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0546D4E0" id="Group 6" o:spid="_x0000_s1026" style="position:absolute;margin-left:-6.75pt;margin-top:.75pt;width:474.5pt;height:26.3pt;z-index:251657728" coordsize="6026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oI0F1t4AAAAIAQAADwAAAGRycy9kb3du&#10;cmV2LnhtbEyPQUvDQBCF74L/YRnBW7tZY0RjNqUU9VQEW0G8TbPTJDS7G7LbJP33jic9zQzv8eZ7&#10;xWq2nRhpCK13GtQyAUGu8qZ1tYbP/eviEUSI6Ax23pGGCwVYlddXBebGT+6Dxl2sBYe4kKOGJsY+&#10;lzJUDVkMS9+TY+3oB4uRz6GWZsCJw20n75LkQVpsHX9osKdNQ9Vpd7Ya3iac1ql6Gben4+byvc/e&#10;v7aKtL69mdfPICLN8c8Mv/iMDiUzHfzZmSA6DQuVZmxlgQfrT2nGy0FDdq9AloX8X6D8AQ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">
              <v:line id="Line 1" o:spid="_x0000_s1027" style="position:absolute;visibility:visible;mso-wrap-style:square" from="11525,2190" to="60261,21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PFHsIAAADaAAAADwAAAGRycy9kb3ducmV2LnhtbESPwWrDMBBE74H+g9hAb7EcH5LgRjGl&#10;1BDoKWlz6G2xtpaptTJeJXb/vgoUehxm5g2zr2bfqxuN0gU2sM5yUMRNsB23Bj7e69UOlERki31g&#10;MvBDAtXhYbHH0oaJT3Q7x1YlCEuJBlyMQ6m1NI48ShYG4uR9hdFjTHJstR1xSnDf6yLPN9pjx2nB&#10;4UAvjprv89UnyrTdHNtC5qa+XmrtXuXzTXbGPC7n5ydQkeb4H/5rH62BLdyvpBugD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oPFHsIAAADa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W1PrbEAAAA2gAAAA8AAABkcnMvZG93bnJldi54bWxEj0FrwkAUhO+C/2F5hd7qJhakSV1DiYh6&#10;rAqa22v2NQnNvg3ZNcZ/3y0UPA4z8w2zzEbTioF611hWEM8iEMSl1Q1XCk7HzcsbCOeRNbaWScGd&#10;HGSr6WSJqbY3/qTh4CsRIOxSVFB736VSurImg25mO+LgfdveoA+yr6Tu8RbgppXzKFpIgw2HhRo7&#10;ymsqfw5Xo2B3LbbDfhMP+f1SFF/J+twl8atSz0/jxzsIT6N/hP/bO60ggb8r4QbI1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W1PrbEAAAA2gAAAA8AAAAAAAAAAAAAAAAA&#10;nwIAAGRycy9kb3ducmV2LnhtbFBLBQYAAAAABAAEAPcAAACQAwAAAAA=&#10;">
                <v:imagedata r:id="rId2" o:title=" Final-PCI-SSC-Mark-R"/>
                <v:path arrowok="t"/>
                <o:lock v:ext="edit" aspectratio="f"/>
              </v:shape>
            </v:group>
          </w:pict>
        </mc:Fallback>
      </mc:AlternateContent>
    </w:r>
  </w:p>
  <w:p w14:paraId="6E5D7146" w14:textId="03810AED" w:rsidR="00560094" w:rsidRPr="007C39CA" w:rsidRDefault="00560094" w:rsidP="007C39C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E1291" w14:textId="1246E9E5" w:rsidR="00560094" w:rsidRPr="00156095" w:rsidRDefault="00560094" w:rsidP="00D92DC1">
    <w:pPr>
      <w:pStyle w:val="Header"/>
      <w:spacing w:before="0"/>
      <w:ind w:left="-187" w:right="-14"/>
    </w:pPr>
    <w:r>
      <w:rPr>
        <w:noProof/>
      </w:rPr>
      <mc:AlternateContent>
        <mc:Choice Requires="wps">
          <w:drawing>
            <wp:anchor distT="4294967293" distB="4294967293" distL="114300" distR="114300" simplePos="0" relativeHeight="251655680" behindDoc="0" locked="0" layoutInCell="1" allowOverlap="1" wp14:anchorId="0964EB97" wp14:editId="649286FF">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45B14C" id="Line 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" strokecolor="#006a71" strokeweight=".5pt"/>
          </w:pict>
        </mc:Fallback>
      </mc:AlternateContent>
    </w:r>
    <w:r>
      <w:rPr>
        <w:noProof/>
      </w:rPr>
      <w:drawing>
        <wp:inline distT="0" distB="0" distL="0" distR="0" wp14:anchorId="7FAEAF48" wp14:editId="6451DE78">
          <wp:extent cx="1085850" cy="333375"/>
          <wp:effectExtent l="0" t="0" r="0" b="9525"/>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333375"/>
                  </a:xfrm>
                  <a:prstGeom prst="rect">
                    <a:avLst/>
                  </a:prstGeom>
                  <a:noFill/>
                  <a:ln>
                    <a:noFill/>
                  </a:ln>
                </pic:spPr>
              </pic:pic>
            </a:graphicData>
          </a:graphic>
        </wp:inline>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43F26" w14:textId="56789645" w:rsidR="00560094" w:rsidRPr="005B6058" w:rsidRDefault="00560094"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6704" behindDoc="0" locked="0" layoutInCell="1" allowOverlap="1" wp14:anchorId="6B29AD54" wp14:editId="78687CFF">
              <wp:simplePos x="0" y="0"/>
              <wp:positionH relativeFrom="column">
                <wp:posOffset>-85725</wp:posOffset>
              </wp:positionH>
              <wp:positionV relativeFrom="paragraph">
                <wp:posOffset>9525</wp:posOffset>
              </wp:positionV>
              <wp:extent cx="6026150" cy="334010"/>
              <wp:effectExtent l="0" t="0" r="31750" b="8890"/>
              <wp:wrapNone/>
              <wp:docPr id="5" name="Group 5"/>
              <wp:cNvGraphicFramePr/>
              <a:graphic xmlns:a="http://schemas.openxmlformats.org/drawingml/2006/main">
                <a:graphicData uri="http://schemas.microsoft.com/office/word/2010/wordprocessingGroup">
                  <wpg:wgp>
                    <wpg:cNvGrpSpPr/>
                    <wpg:grpSpPr>
                      <a:xfrm>
                        <a:off x="0" y="0"/>
                        <a:ext cx="6026150" cy="334010"/>
                        <a:chOff x="0" y="0"/>
                        <a:chExt cx="6026150" cy="334010"/>
                      </a:xfrm>
                    </wpg:grpSpPr>
                    <wps:wsp>
                      <wps:cNvPr id="20" name="Line 1"/>
                      <wps:cNvCnPr>
                        <a:cxnSpLocks noChangeShapeType="1"/>
                      </wps:cNvCnPr>
                      <wps:spPr bwMode="auto">
                        <a:xfrm>
                          <a:off x="1152525" y="219075"/>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52946344" id="Group 5" o:spid="_x0000_s1026" style="position:absolute;margin-left:-6.75pt;margin-top:.75pt;width:474.5pt;height:26.3pt;z-index:251656704" coordsize="6026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&#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">
              <v:line id="Line 1" o:spid="_x0000_s1027" style="position:absolute;visibility:visible;mso-wrap-style:square" from="11525,2190" to="60261,21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zWAjDAAAA2wAAAA8AAABkcnMvZG93bnJldi54bWxEj0GLwjAUhO/C/ofwFrxpWgXRrlEWRdSj&#10;urDb27N5tmWbl9LEWv+9EQSPw8x8w8yXnalES40rLSuIhxEI4szqknMFP6fNYArCeWSNlWVScCcH&#10;y8VHb46Jtjc+UHv0uQgQdgkqKLyvEyldVpBBN7Q1cfAutjHog2xyqRu8Bbip5CiKJtJgyWGhwJpW&#10;BWX/x6tRsLum23a/idvV/S9Nz7P1bz2Lx0r1P7vvLxCeOv8Ov9o7rWAUw/NL+AFy8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NYCMMAAADbAAAADwAAAAAAAAAAAAAAAACf&#10;AgAAZHJzL2Rvd25yZXYueG1sUEsFBgAAAAAEAAQA9wAAAI8DA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3"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4"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7"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9"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1B4E73"/>
    <w:multiLevelType w:val="hybridMultilevel"/>
    <w:tmpl w:val="BB6492A2"/>
    <w:lvl w:ilvl="0" w:tplc="1B76E9E2">
      <w:start w:val="1"/>
      <w:numFmt w:val="bullet"/>
      <w:lvlText w:val=""/>
      <w:lvlJc w:val="left"/>
      <w:pPr>
        <w:tabs>
          <w:tab w:val="num" w:pos="720"/>
        </w:tabs>
        <w:ind w:left="720" w:hanging="360"/>
      </w:pPr>
      <w:rPr>
        <w:rFonts w:ascii="Wingdings" w:hAnsi="Wingdings" w:hint="default"/>
        <w:sz w:val="20"/>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3"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4" w15:restartNumberingAfterBreak="0">
    <w:nsid w:val="50F2104F"/>
    <w:multiLevelType w:val="hybridMultilevel"/>
    <w:tmpl w:val="AB2C2736"/>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F453A9"/>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1AE162E"/>
    <w:multiLevelType w:val="hybridMultilevel"/>
    <w:tmpl w:val="50CC3CA2"/>
    <w:lvl w:ilvl="0" w:tplc="DD8C7A0E">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4"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5" w15:restartNumberingAfterBreak="0">
    <w:nsid w:val="7A7062D8"/>
    <w:multiLevelType w:val="hybridMultilevel"/>
    <w:tmpl w:val="7DBABF80"/>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4"/>
  </w:num>
  <w:num w:numId="11">
    <w:abstractNumId w:val="18"/>
  </w:num>
  <w:num w:numId="12">
    <w:abstractNumId w:val="13"/>
  </w:num>
  <w:num w:numId="13">
    <w:abstractNumId w:val="23"/>
  </w:num>
  <w:num w:numId="14">
    <w:abstractNumId w:val="24"/>
  </w:num>
  <w:num w:numId="15">
    <w:abstractNumId w:val="20"/>
  </w:num>
  <w:num w:numId="16">
    <w:abstractNumId w:val="30"/>
  </w:num>
  <w:num w:numId="17">
    <w:abstractNumId w:val="33"/>
  </w:num>
  <w:num w:numId="18">
    <w:abstractNumId w:val="21"/>
  </w:num>
  <w:num w:numId="19">
    <w:abstractNumId w:val="28"/>
  </w:num>
  <w:num w:numId="20">
    <w:abstractNumId w:val="36"/>
  </w:num>
  <w:num w:numId="21">
    <w:abstractNumId w:val="14"/>
  </w:num>
  <w:num w:numId="22">
    <w:abstractNumId w:val="15"/>
  </w:num>
  <w:num w:numId="23">
    <w:abstractNumId w:val="19"/>
  </w:num>
  <w:num w:numId="24">
    <w:abstractNumId w:val="9"/>
  </w:num>
  <w:num w:numId="25">
    <w:abstractNumId w:val="16"/>
  </w:num>
  <w:num w:numId="26">
    <w:abstractNumId w:val="10"/>
  </w:num>
  <w:num w:numId="27">
    <w:abstractNumId w:val="31"/>
  </w:num>
  <w:num w:numId="28">
    <w:abstractNumId w:val="11"/>
  </w:num>
  <w:num w:numId="29">
    <w:abstractNumId w:val="25"/>
  </w:num>
  <w:num w:numId="30">
    <w:abstractNumId w:val="32"/>
  </w:num>
  <w:num w:numId="31">
    <w:abstractNumId w:val="27"/>
  </w:num>
  <w:num w:numId="32">
    <w:abstractNumId w:val="26"/>
  </w:num>
  <w:num w:numId="33">
    <w:abstractNumId w:val="26"/>
    <w:lvlOverride w:ilvl="0">
      <w:startOverride w:val="1"/>
    </w:lvlOverride>
  </w:num>
  <w:num w:numId="34">
    <w:abstractNumId w:val="26"/>
    <w:lvlOverride w:ilvl="0">
      <w:startOverride w:val="1"/>
    </w:lvlOverride>
  </w:num>
  <w:num w:numId="35">
    <w:abstractNumId w:val="26"/>
    <w:lvlOverride w:ilvl="0">
      <w:startOverride w:val="1"/>
    </w:lvlOverride>
  </w:num>
  <w:num w:numId="36">
    <w:abstractNumId w:val="26"/>
    <w:lvlOverride w:ilvl="0">
      <w:startOverride w:val="1"/>
    </w:lvlOverride>
  </w:num>
  <w:num w:numId="37">
    <w:abstractNumId w:val="26"/>
    <w:lvlOverride w:ilvl="0">
      <w:startOverride w:val="1"/>
    </w:lvlOverride>
  </w:num>
  <w:num w:numId="38">
    <w:abstractNumId w:val="26"/>
    <w:lvlOverride w:ilvl="0">
      <w:startOverride w:val="1"/>
    </w:lvlOverride>
  </w:num>
  <w:num w:numId="39">
    <w:abstractNumId w:val="26"/>
    <w:lvlOverride w:ilvl="0">
      <w:startOverride w:val="1"/>
    </w:lvlOverride>
  </w:num>
  <w:num w:numId="40">
    <w:abstractNumId w:val="26"/>
    <w:lvlOverride w:ilvl="0">
      <w:startOverride w:val="1"/>
    </w:lvlOverride>
  </w:num>
  <w:num w:numId="41">
    <w:abstractNumId w:val="26"/>
    <w:lvlOverride w:ilvl="0">
      <w:startOverride w:val="1"/>
    </w:lvlOverride>
  </w:num>
  <w:num w:numId="42">
    <w:abstractNumId w:val="26"/>
    <w:lvlOverride w:ilvl="0">
      <w:startOverride w:val="1"/>
    </w:lvlOverride>
  </w:num>
  <w:num w:numId="43">
    <w:abstractNumId w:val="26"/>
    <w:lvlOverride w:ilvl="0">
      <w:startOverride w:val="1"/>
    </w:lvlOverride>
  </w:num>
  <w:num w:numId="44">
    <w:abstractNumId w:val="26"/>
    <w:lvlOverride w:ilvl="0">
      <w:startOverride w:val="1"/>
    </w:lvlOverride>
  </w:num>
  <w:num w:numId="45">
    <w:abstractNumId w:val="26"/>
    <w:lvlOverride w:ilvl="0">
      <w:startOverride w:val="1"/>
    </w:lvlOverride>
  </w:num>
  <w:num w:numId="46">
    <w:abstractNumId w:val="26"/>
    <w:lvlOverride w:ilvl="0">
      <w:startOverride w:val="1"/>
    </w:lvlOverride>
  </w:num>
  <w:num w:numId="47">
    <w:abstractNumId w:val="26"/>
    <w:lvlOverride w:ilvl="0">
      <w:startOverride w:val="1"/>
    </w:lvlOverride>
  </w:num>
  <w:num w:numId="48">
    <w:abstractNumId w:val="17"/>
  </w:num>
  <w:num w:numId="49">
    <w:abstractNumId w:val="26"/>
    <w:lvlOverride w:ilvl="0">
      <w:startOverride w:val="1"/>
    </w:lvlOverride>
  </w:num>
  <w:num w:numId="50">
    <w:abstractNumId w:val="26"/>
    <w:lvlOverride w:ilvl="0">
      <w:startOverride w:val="1"/>
    </w:lvlOverride>
  </w:num>
  <w:num w:numId="51">
    <w:abstractNumId w:val="26"/>
    <w:lvlOverride w:ilvl="0">
      <w:startOverride w:val="1"/>
    </w:lvlOverride>
  </w:num>
  <w:num w:numId="52">
    <w:abstractNumId w:val="26"/>
    <w:lvlOverride w:ilvl="0">
      <w:startOverride w:val="1"/>
    </w:lvlOverride>
  </w:num>
  <w:num w:numId="53">
    <w:abstractNumId w:val="26"/>
    <w:lvlOverride w:ilvl="0">
      <w:startOverride w:val="1"/>
    </w:lvlOverride>
  </w:num>
  <w:num w:numId="54">
    <w:abstractNumId w:val="26"/>
    <w:lvlOverride w:ilvl="0">
      <w:startOverride w:val="1"/>
    </w:lvlOverride>
  </w:num>
  <w:num w:numId="55">
    <w:abstractNumId w:val="22"/>
  </w:num>
  <w:num w:numId="56">
    <w:abstractNumId w:val="29"/>
  </w:num>
  <w:num w:numId="57">
    <w:abstractNumId w:val="35"/>
  </w:num>
  <w:num w:numId="58">
    <w:abstractNumId w:val="26"/>
    <w:lvlOverride w:ilvl="0">
      <w:startOverride w:val="2"/>
    </w:lvlOverride>
  </w:num>
  <w:num w:numId="59">
    <w:abstractNumId w:val="26"/>
    <w:lvlOverride w:ilvl="0">
      <w:startOverride w:val="1"/>
    </w:lvlOverride>
  </w:num>
  <w:num w:numId="60">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Mpp93gZAsKR1uy4clzyH/kYZMkZHZRU2jj9OQW9ze4E+EyIyYatJwCWaTSdnR+Op5DHTjGXGnyfEpql32mqBrQ==" w:salt="PMLPOodfi/+K381PkTH2VQ=="/>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Dc1NANiU0szcyUdpeDU4uLM/DyQApNaAH9wdjIsAAAA"/>
  </w:docVars>
  <w:rsids>
    <w:rsidRoot w:val="00854A09"/>
    <w:rsid w:val="000013FE"/>
    <w:rsid w:val="0000265E"/>
    <w:rsid w:val="000046AD"/>
    <w:rsid w:val="00004E20"/>
    <w:rsid w:val="00011AD1"/>
    <w:rsid w:val="0002437F"/>
    <w:rsid w:val="00025149"/>
    <w:rsid w:val="000267BA"/>
    <w:rsid w:val="0002753E"/>
    <w:rsid w:val="00027C2B"/>
    <w:rsid w:val="0003257B"/>
    <w:rsid w:val="00033510"/>
    <w:rsid w:val="00035477"/>
    <w:rsid w:val="00037218"/>
    <w:rsid w:val="00037464"/>
    <w:rsid w:val="00037F18"/>
    <w:rsid w:val="0004288E"/>
    <w:rsid w:val="00051281"/>
    <w:rsid w:val="000523A4"/>
    <w:rsid w:val="0005585E"/>
    <w:rsid w:val="000658EB"/>
    <w:rsid w:val="000708BF"/>
    <w:rsid w:val="00080561"/>
    <w:rsid w:val="0008356C"/>
    <w:rsid w:val="00090AC1"/>
    <w:rsid w:val="000912A2"/>
    <w:rsid w:val="00091D32"/>
    <w:rsid w:val="000922F5"/>
    <w:rsid w:val="0009315E"/>
    <w:rsid w:val="000A13B5"/>
    <w:rsid w:val="000A29FC"/>
    <w:rsid w:val="000A6E53"/>
    <w:rsid w:val="000A79E1"/>
    <w:rsid w:val="000B26EC"/>
    <w:rsid w:val="000B54F1"/>
    <w:rsid w:val="000C2375"/>
    <w:rsid w:val="000C3C8F"/>
    <w:rsid w:val="000D39D4"/>
    <w:rsid w:val="000D5C2D"/>
    <w:rsid w:val="000D64DD"/>
    <w:rsid w:val="000D6995"/>
    <w:rsid w:val="000D6ABE"/>
    <w:rsid w:val="000E0414"/>
    <w:rsid w:val="000E07FA"/>
    <w:rsid w:val="000E0EB0"/>
    <w:rsid w:val="000E12FD"/>
    <w:rsid w:val="000E6BAD"/>
    <w:rsid w:val="000F12C6"/>
    <w:rsid w:val="000F3530"/>
    <w:rsid w:val="000F3736"/>
    <w:rsid w:val="000F3993"/>
    <w:rsid w:val="0010513F"/>
    <w:rsid w:val="001067D9"/>
    <w:rsid w:val="00106CD1"/>
    <w:rsid w:val="00113325"/>
    <w:rsid w:val="00123925"/>
    <w:rsid w:val="001305C7"/>
    <w:rsid w:val="001320D8"/>
    <w:rsid w:val="0013274E"/>
    <w:rsid w:val="00133496"/>
    <w:rsid w:val="001339D2"/>
    <w:rsid w:val="001375E4"/>
    <w:rsid w:val="001423CE"/>
    <w:rsid w:val="00142475"/>
    <w:rsid w:val="00144959"/>
    <w:rsid w:val="00150E3B"/>
    <w:rsid w:val="00152A9A"/>
    <w:rsid w:val="0015389F"/>
    <w:rsid w:val="00153BF2"/>
    <w:rsid w:val="00162628"/>
    <w:rsid w:val="00163BD5"/>
    <w:rsid w:val="0016640F"/>
    <w:rsid w:val="00166F6C"/>
    <w:rsid w:val="00173A9A"/>
    <w:rsid w:val="00174F4F"/>
    <w:rsid w:val="00182A7B"/>
    <w:rsid w:val="00185704"/>
    <w:rsid w:val="00186421"/>
    <w:rsid w:val="00193D78"/>
    <w:rsid w:val="001967F2"/>
    <w:rsid w:val="001969D5"/>
    <w:rsid w:val="001A7F34"/>
    <w:rsid w:val="001B1CFE"/>
    <w:rsid w:val="001B69EA"/>
    <w:rsid w:val="001C2EAB"/>
    <w:rsid w:val="001C3F12"/>
    <w:rsid w:val="001C479E"/>
    <w:rsid w:val="001C536B"/>
    <w:rsid w:val="001C5B83"/>
    <w:rsid w:val="001C6DAA"/>
    <w:rsid w:val="001C757B"/>
    <w:rsid w:val="001D0A4B"/>
    <w:rsid w:val="001D17BA"/>
    <w:rsid w:val="001D458A"/>
    <w:rsid w:val="001D56B8"/>
    <w:rsid w:val="001D5C04"/>
    <w:rsid w:val="001D610F"/>
    <w:rsid w:val="001E1947"/>
    <w:rsid w:val="001E7680"/>
    <w:rsid w:val="0020023C"/>
    <w:rsid w:val="00201091"/>
    <w:rsid w:val="00201D86"/>
    <w:rsid w:val="00202A83"/>
    <w:rsid w:val="00203826"/>
    <w:rsid w:val="00203A1F"/>
    <w:rsid w:val="00204D84"/>
    <w:rsid w:val="00211C2A"/>
    <w:rsid w:val="002123E9"/>
    <w:rsid w:val="00215FDC"/>
    <w:rsid w:val="002242E1"/>
    <w:rsid w:val="002331F9"/>
    <w:rsid w:val="00234773"/>
    <w:rsid w:val="002351A7"/>
    <w:rsid w:val="002351F9"/>
    <w:rsid w:val="00235FA6"/>
    <w:rsid w:val="00240E3A"/>
    <w:rsid w:val="002462A3"/>
    <w:rsid w:val="00252542"/>
    <w:rsid w:val="00255996"/>
    <w:rsid w:val="00256F43"/>
    <w:rsid w:val="00261B15"/>
    <w:rsid w:val="00263FEC"/>
    <w:rsid w:val="00271277"/>
    <w:rsid w:val="00271E6F"/>
    <w:rsid w:val="00277B37"/>
    <w:rsid w:val="0028383F"/>
    <w:rsid w:val="002933DF"/>
    <w:rsid w:val="00295585"/>
    <w:rsid w:val="002979AD"/>
    <w:rsid w:val="002A562F"/>
    <w:rsid w:val="002A6A57"/>
    <w:rsid w:val="002A744B"/>
    <w:rsid w:val="002A77A9"/>
    <w:rsid w:val="002B32CA"/>
    <w:rsid w:val="002B6545"/>
    <w:rsid w:val="002C03BB"/>
    <w:rsid w:val="002C64CA"/>
    <w:rsid w:val="002D5521"/>
    <w:rsid w:val="002D5867"/>
    <w:rsid w:val="002D6723"/>
    <w:rsid w:val="002D72A5"/>
    <w:rsid w:val="002E07E3"/>
    <w:rsid w:val="002E1936"/>
    <w:rsid w:val="002E32A1"/>
    <w:rsid w:val="002E62E7"/>
    <w:rsid w:val="002E75EA"/>
    <w:rsid w:val="002F08F3"/>
    <w:rsid w:val="002F1210"/>
    <w:rsid w:val="002F3CB3"/>
    <w:rsid w:val="002F60DD"/>
    <w:rsid w:val="0030125D"/>
    <w:rsid w:val="00303B65"/>
    <w:rsid w:val="00303D42"/>
    <w:rsid w:val="00304A17"/>
    <w:rsid w:val="003068FC"/>
    <w:rsid w:val="003223FC"/>
    <w:rsid w:val="003251AE"/>
    <w:rsid w:val="003268F8"/>
    <w:rsid w:val="00330504"/>
    <w:rsid w:val="00335AA6"/>
    <w:rsid w:val="00335D53"/>
    <w:rsid w:val="00336606"/>
    <w:rsid w:val="00337C54"/>
    <w:rsid w:val="0034224A"/>
    <w:rsid w:val="003455D9"/>
    <w:rsid w:val="00350911"/>
    <w:rsid w:val="00352479"/>
    <w:rsid w:val="00352DBA"/>
    <w:rsid w:val="003543B0"/>
    <w:rsid w:val="00354B13"/>
    <w:rsid w:val="003551AF"/>
    <w:rsid w:val="003557C9"/>
    <w:rsid w:val="00356664"/>
    <w:rsid w:val="00360CD6"/>
    <w:rsid w:val="00361684"/>
    <w:rsid w:val="003674D1"/>
    <w:rsid w:val="00372CBA"/>
    <w:rsid w:val="00382416"/>
    <w:rsid w:val="003878A3"/>
    <w:rsid w:val="00393036"/>
    <w:rsid w:val="00393A5A"/>
    <w:rsid w:val="00394991"/>
    <w:rsid w:val="003A1971"/>
    <w:rsid w:val="003A2C79"/>
    <w:rsid w:val="003A55B3"/>
    <w:rsid w:val="003A638E"/>
    <w:rsid w:val="003B153A"/>
    <w:rsid w:val="003C0689"/>
    <w:rsid w:val="003C4EB4"/>
    <w:rsid w:val="003C5F26"/>
    <w:rsid w:val="003C7A87"/>
    <w:rsid w:val="003D28E8"/>
    <w:rsid w:val="003D47FA"/>
    <w:rsid w:val="003E2B90"/>
    <w:rsid w:val="003E4286"/>
    <w:rsid w:val="003E4918"/>
    <w:rsid w:val="003F3C7D"/>
    <w:rsid w:val="003F3CD0"/>
    <w:rsid w:val="003F42D6"/>
    <w:rsid w:val="00402025"/>
    <w:rsid w:val="00402069"/>
    <w:rsid w:val="00406D0D"/>
    <w:rsid w:val="00406E4D"/>
    <w:rsid w:val="00410AEC"/>
    <w:rsid w:val="00410E57"/>
    <w:rsid w:val="004120F7"/>
    <w:rsid w:val="00415084"/>
    <w:rsid w:val="00422BAE"/>
    <w:rsid w:val="00423991"/>
    <w:rsid w:val="004248CC"/>
    <w:rsid w:val="00425B48"/>
    <w:rsid w:val="0042753C"/>
    <w:rsid w:val="00435007"/>
    <w:rsid w:val="00437D0F"/>
    <w:rsid w:val="00442B8E"/>
    <w:rsid w:val="00442BDB"/>
    <w:rsid w:val="00442F5A"/>
    <w:rsid w:val="00447947"/>
    <w:rsid w:val="00460002"/>
    <w:rsid w:val="004606C0"/>
    <w:rsid w:val="00461082"/>
    <w:rsid w:val="00461B7B"/>
    <w:rsid w:val="00462F0D"/>
    <w:rsid w:val="00474E28"/>
    <w:rsid w:val="004755AF"/>
    <w:rsid w:val="00476CAE"/>
    <w:rsid w:val="00485821"/>
    <w:rsid w:val="004947CA"/>
    <w:rsid w:val="00494C32"/>
    <w:rsid w:val="00495B5B"/>
    <w:rsid w:val="004A1E1A"/>
    <w:rsid w:val="004A5559"/>
    <w:rsid w:val="004B3785"/>
    <w:rsid w:val="004B6433"/>
    <w:rsid w:val="004C1A8B"/>
    <w:rsid w:val="004C4756"/>
    <w:rsid w:val="004D1CDE"/>
    <w:rsid w:val="004E2EF1"/>
    <w:rsid w:val="004E6926"/>
    <w:rsid w:val="004F0C4C"/>
    <w:rsid w:val="004F31F6"/>
    <w:rsid w:val="00502461"/>
    <w:rsid w:val="005042BF"/>
    <w:rsid w:val="00505153"/>
    <w:rsid w:val="0051062B"/>
    <w:rsid w:val="00513A76"/>
    <w:rsid w:val="00514C9F"/>
    <w:rsid w:val="005165C1"/>
    <w:rsid w:val="0051776F"/>
    <w:rsid w:val="00522E89"/>
    <w:rsid w:val="00526823"/>
    <w:rsid w:val="00531870"/>
    <w:rsid w:val="00534101"/>
    <w:rsid w:val="00535892"/>
    <w:rsid w:val="00535B21"/>
    <w:rsid w:val="00545E84"/>
    <w:rsid w:val="005475D8"/>
    <w:rsid w:val="00552CA1"/>
    <w:rsid w:val="00553DA6"/>
    <w:rsid w:val="00560094"/>
    <w:rsid w:val="005619D9"/>
    <w:rsid w:val="00562930"/>
    <w:rsid w:val="00564700"/>
    <w:rsid w:val="00585973"/>
    <w:rsid w:val="005864C2"/>
    <w:rsid w:val="0059135E"/>
    <w:rsid w:val="005933E4"/>
    <w:rsid w:val="00595BE9"/>
    <w:rsid w:val="00597951"/>
    <w:rsid w:val="005A00C0"/>
    <w:rsid w:val="005A09A1"/>
    <w:rsid w:val="005A1183"/>
    <w:rsid w:val="005A1ADB"/>
    <w:rsid w:val="005A6E84"/>
    <w:rsid w:val="005B1624"/>
    <w:rsid w:val="005B1895"/>
    <w:rsid w:val="005B227A"/>
    <w:rsid w:val="005B304F"/>
    <w:rsid w:val="005B5CDB"/>
    <w:rsid w:val="005B600F"/>
    <w:rsid w:val="005B6058"/>
    <w:rsid w:val="005B73C3"/>
    <w:rsid w:val="005B7C8C"/>
    <w:rsid w:val="005C3CB7"/>
    <w:rsid w:val="005C5DB3"/>
    <w:rsid w:val="005C6E9A"/>
    <w:rsid w:val="005C70E8"/>
    <w:rsid w:val="005D7962"/>
    <w:rsid w:val="005E4348"/>
    <w:rsid w:val="005E5581"/>
    <w:rsid w:val="005E6BEB"/>
    <w:rsid w:val="005E6D65"/>
    <w:rsid w:val="005E754A"/>
    <w:rsid w:val="005F1D2D"/>
    <w:rsid w:val="005F2491"/>
    <w:rsid w:val="005F3304"/>
    <w:rsid w:val="0060407C"/>
    <w:rsid w:val="0061069E"/>
    <w:rsid w:val="006110B5"/>
    <w:rsid w:val="00612FCD"/>
    <w:rsid w:val="00613DAB"/>
    <w:rsid w:val="00615F06"/>
    <w:rsid w:val="0061638B"/>
    <w:rsid w:val="006166F5"/>
    <w:rsid w:val="00627FA7"/>
    <w:rsid w:val="00632E0B"/>
    <w:rsid w:val="00633622"/>
    <w:rsid w:val="0063362C"/>
    <w:rsid w:val="006349B1"/>
    <w:rsid w:val="006460AA"/>
    <w:rsid w:val="00647B83"/>
    <w:rsid w:val="00653EDC"/>
    <w:rsid w:val="0065409C"/>
    <w:rsid w:val="00660023"/>
    <w:rsid w:val="0066048F"/>
    <w:rsid w:val="00663AFA"/>
    <w:rsid w:val="00664DBF"/>
    <w:rsid w:val="0067016B"/>
    <w:rsid w:val="00670BFA"/>
    <w:rsid w:val="006735E6"/>
    <w:rsid w:val="00680252"/>
    <w:rsid w:val="00680966"/>
    <w:rsid w:val="00681AB2"/>
    <w:rsid w:val="0068672D"/>
    <w:rsid w:val="00686C38"/>
    <w:rsid w:val="006870CE"/>
    <w:rsid w:val="00691B42"/>
    <w:rsid w:val="00697BB2"/>
    <w:rsid w:val="006A5E51"/>
    <w:rsid w:val="006B2073"/>
    <w:rsid w:val="006B2CBB"/>
    <w:rsid w:val="006B4196"/>
    <w:rsid w:val="006B6804"/>
    <w:rsid w:val="006B78B7"/>
    <w:rsid w:val="006B7E7A"/>
    <w:rsid w:val="006C5DC7"/>
    <w:rsid w:val="006D7B51"/>
    <w:rsid w:val="006E1A56"/>
    <w:rsid w:val="006E3523"/>
    <w:rsid w:val="006E7899"/>
    <w:rsid w:val="006F0382"/>
    <w:rsid w:val="006F466A"/>
    <w:rsid w:val="006F4A07"/>
    <w:rsid w:val="006F560F"/>
    <w:rsid w:val="0070080D"/>
    <w:rsid w:val="007012EB"/>
    <w:rsid w:val="00704A99"/>
    <w:rsid w:val="00706A1A"/>
    <w:rsid w:val="00711970"/>
    <w:rsid w:val="0071451B"/>
    <w:rsid w:val="007168F9"/>
    <w:rsid w:val="00723C77"/>
    <w:rsid w:val="0072514B"/>
    <w:rsid w:val="0072593F"/>
    <w:rsid w:val="00725A29"/>
    <w:rsid w:val="007267B5"/>
    <w:rsid w:val="0073021A"/>
    <w:rsid w:val="00733816"/>
    <w:rsid w:val="00733EEA"/>
    <w:rsid w:val="00734528"/>
    <w:rsid w:val="007379C2"/>
    <w:rsid w:val="00741EF9"/>
    <w:rsid w:val="00742822"/>
    <w:rsid w:val="007470C9"/>
    <w:rsid w:val="00751956"/>
    <w:rsid w:val="00764808"/>
    <w:rsid w:val="00766E34"/>
    <w:rsid w:val="0077087E"/>
    <w:rsid w:val="007756F2"/>
    <w:rsid w:val="00776CAD"/>
    <w:rsid w:val="007913F0"/>
    <w:rsid w:val="00796DB9"/>
    <w:rsid w:val="007A0968"/>
    <w:rsid w:val="007A2E76"/>
    <w:rsid w:val="007A4301"/>
    <w:rsid w:val="007A6BE4"/>
    <w:rsid w:val="007B069C"/>
    <w:rsid w:val="007B06F3"/>
    <w:rsid w:val="007B0CE9"/>
    <w:rsid w:val="007B18E6"/>
    <w:rsid w:val="007B19B9"/>
    <w:rsid w:val="007B23FA"/>
    <w:rsid w:val="007B27D3"/>
    <w:rsid w:val="007B6215"/>
    <w:rsid w:val="007C39CA"/>
    <w:rsid w:val="007C706E"/>
    <w:rsid w:val="007D0167"/>
    <w:rsid w:val="007D31C7"/>
    <w:rsid w:val="007D4C7C"/>
    <w:rsid w:val="007D6B40"/>
    <w:rsid w:val="007E0711"/>
    <w:rsid w:val="007E3F81"/>
    <w:rsid w:val="007E6940"/>
    <w:rsid w:val="007E7DEC"/>
    <w:rsid w:val="007F1010"/>
    <w:rsid w:val="007F2B74"/>
    <w:rsid w:val="007F5273"/>
    <w:rsid w:val="008006C6"/>
    <w:rsid w:val="00803699"/>
    <w:rsid w:val="008047B1"/>
    <w:rsid w:val="00811407"/>
    <w:rsid w:val="00813EC6"/>
    <w:rsid w:val="00814732"/>
    <w:rsid w:val="008147DA"/>
    <w:rsid w:val="00820371"/>
    <w:rsid w:val="0082178B"/>
    <w:rsid w:val="00824D23"/>
    <w:rsid w:val="008268B8"/>
    <w:rsid w:val="00836793"/>
    <w:rsid w:val="008368B8"/>
    <w:rsid w:val="00843BE4"/>
    <w:rsid w:val="00851D37"/>
    <w:rsid w:val="00854A09"/>
    <w:rsid w:val="00860417"/>
    <w:rsid w:val="00862A0B"/>
    <w:rsid w:val="00862D77"/>
    <w:rsid w:val="00864252"/>
    <w:rsid w:val="00870C28"/>
    <w:rsid w:val="00872047"/>
    <w:rsid w:val="00875E3F"/>
    <w:rsid w:val="00880D9A"/>
    <w:rsid w:val="008829C8"/>
    <w:rsid w:val="00882EA0"/>
    <w:rsid w:val="008848AA"/>
    <w:rsid w:val="00886A8A"/>
    <w:rsid w:val="00887836"/>
    <w:rsid w:val="0089345A"/>
    <w:rsid w:val="0089661F"/>
    <w:rsid w:val="008A348E"/>
    <w:rsid w:val="008A4AAB"/>
    <w:rsid w:val="008A593A"/>
    <w:rsid w:val="008A753D"/>
    <w:rsid w:val="008A76AA"/>
    <w:rsid w:val="008B29E9"/>
    <w:rsid w:val="008B62E9"/>
    <w:rsid w:val="008B7762"/>
    <w:rsid w:val="008C28DB"/>
    <w:rsid w:val="008C4873"/>
    <w:rsid w:val="008C6725"/>
    <w:rsid w:val="008C7337"/>
    <w:rsid w:val="008C7E04"/>
    <w:rsid w:val="008D02E6"/>
    <w:rsid w:val="008D3476"/>
    <w:rsid w:val="008D4E8B"/>
    <w:rsid w:val="008D5278"/>
    <w:rsid w:val="008D7358"/>
    <w:rsid w:val="008E00B8"/>
    <w:rsid w:val="008E06A3"/>
    <w:rsid w:val="008E65CC"/>
    <w:rsid w:val="008E7127"/>
    <w:rsid w:val="008F1834"/>
    <w:rsid w:val="008F2C15"/>
    <w:rsid w:val="008F5765"/>
    <w:rsid w:val="0090149D"/>
    <w:rsid w:val="0090237F"/>
    <w:rsid w:val="00902D24"/>
    <w:rsid w:val="00903606"/>
    <w:rsid w:val="00912672"/>
    <w:rsid w:val="00912D90"/>
    <w:rsid w:val="00914EDF"/>
    <w:rsid w:val="00915C2D"/>
    <w:rsid w:val="00917C98"/>
    <w:rsid w:val="00920177"/>
    <w:rsid w:val="009212F4"/>
    <w:rsid w:val="0092134B"/>
    <w:rsid w:val="00923270"/>
    <w:rsid w:val="0092509E"/>
    <w:rsid w:val="009341E3"/>
    <w:rsid w:val="0093479C"/>
    <w:rsid w:val="0093535C"/>
    <w:rsid w:val="009404DF"/>
    <w:rsid w:val="00951C78"/>
    <w:rsid w:val="00951DF5"/>
    <w:rsid w:val="00955496"/>
    <w:rsid w:val="00962C56"/>
    <w:rsid w:val="00965965"/>
    <w:rsid w:val="00966171"/>
    <w:rsid w:val="009719E9"/>
    <w:rsid w:val="00974E9E"/>
    <w:rsid w:val="009800EB"/>
    <w:rsid w:val="0098078E"/>
    <w:rsid w:val="00985BD9"/>
    <w:rsid w:val="009875FC"/>
    <w:rsid w:val="00990FC7"/>
    <w:rsid w:val="00991092"/>
    <w:rsid w:val="00991436"/>
    <w:rsid w:val="00997EE5"/>
    <w:rsid w:val="009A35DA"/>
    <w:rsid w:val="009A59DF"/>
    <w:rsid w:val="009A5A2D"/>
    <w:rsid w:val="009B25C5"/>
    <w:rsid w:val="009B5E46"/>
    <w:rsid w:val="009C60C0"/>
    <w:rsid w:val="009D07D3"/>
    <w:rsid w:val="009D0D81"/>
    <w:rsid w:val="009D1EAE"/>
    <w:rsid w:val="009D3722"/>
    <w:rsid w:val="009D4446"/>
    <w:rsid w:val="009D4AAD"/>
    <w:rsid w:val="009D4E32"/>
    <w:rsid w:val="009F4513"/>
    <w:rsid w:val="009F521D"/>
    <w:rsid w:val="00A020B5"/>
    <w:rsid w:val="00A05F13"/>
    <w:rsid w:val="00A15A6B"/>
    <w:rsid w:val="00A211EB"/>
    <w:rsid w:val="00A219BC"/>
    <w:rsid w:val="00A33281"/>
    <w:rsid w:val="00A34D76"/>
    <w:rsid w:val="00A3648F"/>
    <w:rsid w:val="00A36FB2"/>
    <w:rsid w:val="00A37DE0"/>
    <w:rsid w:val="00A42E31"/>
    <w:rsid w:val="00A44D06"/>
    <w:rsid w:val="00A5027F"/>
    <w:rsid w:val="00A50A96"/>
    <w:rsid w:val="00A52F61"/>
    <w:rsid w:val="00A57FF6"/>
    <w:rsid w:val="00A61FB6"/>
    <w:rsid w:val="00A62391"/>
    <w:rsid w:val="00A66624"/>
    <w:rsid w:val="00A67E0A"/>
    <w:rsid w:val="00A71AAE"/>
    <w:rsid w:val="00A728FE"/>
    <w:rsid w:val="00A7531F"/>
    <w:rsid w:val="00A75652"/>
    <w:rsid w:val="00A77295"/>
    <w:rsid w:val="00A80006"/>
    <w:rsid w:val="00A802DE"/>
    <w:rsid w:val="00A80F15"/>
    <w:rsid w:val="00A8175D"/>
    <w:rsid w:val="00A84DF7"/>
    <w:rsid w:val="00A86B84"/>
    <w:rsid w:val="00A87893"/>
    <w:rsid w:val="00A9187E"/>
    <w:rsid w:val="00A91E8A"/>
    <w:rsid w:val="00A923D5"/>
    <w:rsid w:val="00A92499"/>
    <w:rsid w:val="00A953EE"/>
    <w:rsid w:val="00A9631B"/>
    <w:rsid w:val="00AA150B"/>
    <w:rsid w:val="00AA4397"/>
    <w:rsid w:val="00AA7F82"/>
    <w:rsid w:val="00AB39B8"/>
    <w:rsid w:val="00AB400E"/>
    <w:rsid w:val="00AC3F5E"/>
    <w:rsid w:val="00AC69B2"/>
    <w:rsid w:val="00AC7772"/>
    <w:rsid w:val="00AD19B7"/>
    <w:rsid w:val="00AD6B2C"/>
    <w:rsid w:val="00AE3780"/>
    <w:rsid w:val="00AE3E13"/>
    <w:rsid w:val="00AE4421"/>
    <w:rsid w:val="00AF2155"/>
    <w:rsid w:val="00AF2ED0"/>
    <w:rsid w:val="00AF448B"/>
    <w:rsid w:val="00AF6479"/>
    <w:rsid w:val="00AF68C7"/>
    <w:rsid w:val="00B16B4D"/>
    <w:rsid w:val="00B17179"/>
    <w:rsid w:val="00B20CFC"/>
    <w:rsid w:val="00B21900"/>
    <w:rsid w:val="00B22B08"/>
    <w:rsid w:val="00B278FC"/>
    <w:rsid w:val="00B30596"/>
    <w:rsid w:val="00B311A6"/>
    <w:rsid w:val="00B313F8"/>
    <w:rsid w:val="00B41471"/>
    <w:rsid w:val="00B42716"/>
    <w:rsid w:val="00B46AE5"/>
    <w:rsid w:val="00B53C88"/>
    <w:rsid w:val="00B54AFA"/>
    <w:rsid w:val="00B60240"/>
    <w:rsid w:val="00B60570"/>
    <w:rsid w:val="00B60DFD"/>
    <w:rsid w:val="00B6428A"/>
    <w:rsid w:val="00B71322"/>
    <w:rsid w:val="00B723D5"/>
    <w:rsid w:val="00B72A94"/>
    <w:rsid w:val="00B77079"/>
    <w:rsid w:val="00B82373"/>
    <w:rsid w:val="00B83B00"/>
    <w:rsid w:val="00B84E4F"/>
    <w:rsid w:val="00B955C6"/>
    <w:rsid w:val="00BA07AA"/>
    <w:rsid w:val="00BA0F90"/>
    <w:rsid w:val="00BA2450"/>
    <w:rsid w:val="00BA313A"/>
    <w:rsid w:val="00BA32E0"/>
    <w:rsid w:val="00BA4ED5"/>
    <w:rsid w:val="00BB13B8"/>
    <w:rsid w:val="00BB31D9"/>
    <w:rsid w:val="00BC3039"/>
    <w:rsid w:val="00BC4736"/>
    <w:rsid w:val="00BC5950"/>
    <w:rsid w:val="00BD1C05"/>
    <w:rsid w:val="00BD6281"/>
    <w:rsid w:val="00BE0213"/>
    <w:rsid w:val="00BF4123"/>
    <w:rsid w:val="00BF6655"/>
    <w:rsid w:val="00C0212E"/>
    <w:rsid w:val="00C021EF"/>
    <w:rsid w:val="00C02955"/>
    <w:rsid w:val="00C0331F"/>
    <w:rsid w:val="00C07AA1"/>
    <w:rsid w:val="00C10B99"/>
    <w:rsid w:val="00C11189"/>
    <w:rsid w:val="00C119A0"/>
    <w:rsid w:val="00C12243"/>
    <w:rsid w:val="00C20096"/>
    <w:rsid w:val="00C203E9"/>
    <w:rsid w:val="00C241A3"/>
    <w:rsid w:val="00C266D8"/>
    <w:rsid w:val="00C318C2"/>
    <w:rsid w:val="00C35A9F"/>
    <w:rsid w:val="00C43269"/>
    <w:rsid w:val="00C43851"/>
    <w:rsid w:val="00C45A09"/>
    <w:rsid w:val="00C57F8D"/>
    <w:rsid w:val="00C6099D"/>
    <w:rsid w:val="00C66258"/>
    <w:rsid w:val="00C67D0D"/>
    <w:rsid w:val="00C72836"/>
    <w:rsid w:val="00C7485B"/>
    <w:rsid w:val="00C8254D"/>
    <w:rsid w:val="00C82658"/>
    <w:rsid w:val="00C83FBA"/>
    <w:rsid w:val="00C86212"/>
    <w:rsid w:val="00C87CBA"/>
    <w:rsid w:val="00C93FD7"/>
    <w:rsid w:val="00C968A4"/>
    <w:rsid w:val="00C9788F"/>
    <w:rsid w:val="00CA05D9"/>
    <w:rsid w:val="00CB005F"/>
    <w:rsid w:val="00CB6A36"/>
    <w:rsid w:val="00CC2249"/>
    <w:rsid w:val="00CC61E5"/>
    <w:rsid w:val="00CC67DD"/>
    <w:rsid w:val="00CC732A"/>
    <w:rsid w:val="00CC77B8"/>
    <w:rsid w:val="00CE0AC2"/>
    <w:rsid w:val="00CE413E"/>
    <w:rsid w:val="00CE5D77"/>
    <w:rsid w:val="00CF37A0"/>
    <w:rsid w:val="00CF6A9D"/>
    <w:rsid w:val="00D03D4E"/>
    <w:rsid w:val="00D054D8"/>
    <w:rsid w:val="00D065D8"/>
    <w:rsid w:val="00D10904"/>
    <w:rsid w:val="00D13F99"/>
    <w:rsid w:val="00D1629A"/>
    <w:rsid w:val="00D23346"/>
    <w:rsid w:val="00D2392E"/>
    <w:rsid w:val="00D25E30"/>
    <w:rsid w:val="00D33228"/>
    <w:rsid w:val="00D33B86"/>
    <w:rsid w:val="00D35D67"/>
    <w:rsid w:val="00D37CAD"/>
    <w:rsid w:val="00D42C72"/>
    <w:rsid w:val="00D438A3"/>
    <w:rsid w:val="00D458B7"/>
    <w:rsid w:val="00D46775"/>
    <w:rsid w:val="00D5131F"/>
    <w:rsid w:val="00D56F88"/>
    <w:rsid w:val="00D6121E"/>
    <w:rsid w:val="00D63822"/>
    <w:rsid w:val="00D65F51"/>
    <w:rsid w:val="00D77A1E"/>
    <w:rsid w:val="00D812C7"/>
    <w:rsid w:val="00D81B53"/>
    <w:rsid w:val="00D905ED"/>
    <w:rsid w:val="00D92DC1"/>
    <w:rsid w:val="00D9523C"/>
    <w:rsid w:val="00D96D18"/>
    <w:rsid w:val="00DA117D"/>
    <w:rsid w:val="00DA192C"/>
    <w:rsid w:val="00DA1AE3"/>
    <w:rsid w:val="00DA2B02"/>
    <w:rsid w:val="00DA497E"/>
    <w:rsid w:val="00DA79D3"/>
    <w:rsid w:val="00DB0157"/>
    <w:rsid w:val="00DB198C"/>
    <w:rsid w:val="00DB300C"/>
    <w:rsid w:val="00DB5251"/>
    <w:rsid w:val="00DB5C9E"/>
    <w:rsid w:val="00DC1151"/>
    <w:rsid w:val="00DC17A1"/>
    <w:rsid w:val="00DC28DD"/>
    <w:rsid w:val="00DC4837"/>
    <w:rsid w:val="00DC4B75"/>
    <w:rsid w:val="00DC4C98"/>
    <w:rsid w:val="00DC578B"/>
    <w:rsid w:val="00DC66D1"/>
    <w:rsid w:val="00DD1DD3"/>
    <w:rsid w:val="00DD278E"/>
    <w:rsid w:val="00DD4C65"/>
    <w:rsid w:val="00DD5FF6"/>
    <w:rsid w:val="00DE1390"/>
    <w:rsid w:val="00DE22B6"/>
    <w:rsid w:val="00DE5901"/>
    <w:rsid w:val="00DE5BF9"/>
    <w:rsid w:val="00DF33DB"/>
    <w:rsid w:val="00DF37A5"/>
    <w:rsid w:val="00DF6454"/>
    <w:rsid w:val="00E02CCB"/>
    <w:rsid w:val="00E04073"/>
    <w:rsid w:val="00E117A2"/>
    <w:rsid w:val="00E14190"/>
    <w:rsid w:val="00E20847"/>
    <w:rsid w:val="00E20C34"/>
    <w:rsid w:val="00E23A2F"/>
    <w:rsid w:val="00E24048"/>
    <w:rsid w:val="00E24A65"/>
    <w:rsid w:val="00E309D5"/>
    <w:rsid w:val="00E43DA7"/>
    <w:rsid w:val="00E44562"/>
    <w:rsid w:val="00E459C1"/>
    <w:rsid w:val="00E45A60"/>
    <w:rsid w:val="00E50DA5"/>
    <w:rsid w:val="00E5130B"/>
    <w:rsid w:val="00E632DB"/>
    <w:rsid w:val="00E6431F"/>
    <w:rsid w:val="00E73C1F"/>
    <w:rsid w:val="00E77771"/>
    <w:rsid w:val="00E77E07"/>
    <w:rsid w:val="00E80CDD"/>
    <w:rsid w:val="00E84624"/>
    <w:rsid w:val="00E85CB4"/>
    <w:rsid w:val="00EA0F72"/>
    <w:rsid w:val="00EA6AA5"/>
    <w:rsid w:val="00EB6256"/>
    <w:rsid w:val="00EB77CA"/>
    <w:rsid w:val="00EC01F6"/>
    <w:rsid w:val="00EC0AA2"/>
    <w:rsid w:val="00EC5668"/>
    <w:rsid w:val="00EC5937"/>
    <w:rsid w:val="00EC5D4B"/>
    <w:rsid w:val="00ED1C06"/>
    <w:rsid w:val="00ED2F52"/>
    <w:rsid w:val="00ED34AC"/>
    <w:rsid w:val="00ED3AAE"/>
    <w:rsid w:val="00ED5AA0"/>
    <w:rsid w:val="00ED609F"/>
    <w:rsid w:val="00ED6880"/>
    <w:rsid w:val="00ED7AB3"/>
    <w:rsid w:val="00EE48D9"/>
    <w:rsid w:val="00EE7A7A"/>
    <w:rsid w:val="00EF3666"/>
    <w:rsid w:val="00EF4C2B"/>
    <w:rsid w:val="00EF5AF4"/>
    <w:rsid w:val="00EF6258"/>
    <w:rsid w:val="00F016B0"/>
    <w:rsid w:val="00F01819"/>
    <w:rsid w:val="00F055B0"/>
    <w:rsid w:val="00F14477"/>
    <w:rsid w:val="00F1637E"/>
    <w:rsid w:val="00F16DDD"/>
    <w:rsid w:val="00F22759"/>
    <w:rsid w:val="00F23E80"/>
    <w:rsid w:val="00F31B8E"/>
    <w:rsid w:val="00F37FB1"/>
    <w:rsid w:val="00F4176D"/>
    <w:rsid w:val="00F4183A"/>
    <w:rsid w:val="00F42D5A"/>
    <w:rsid w:val="00F61A71"/>
    <w:rsid w:val="00F62D87"/>
    <w:rsid w:val="00F6439E"/>
    <w:rsid w:val="00F74CE0"/>
    <w:rsid w:val="00F759A9"/>
    <w:rsid w:val="00F82348"/>
    <w:rsid w:val="00F83E56"/>
    <w:rsid w:val="00F83F5A"/>
    <w:rsid w:val="00F85474"/>
    <w:rsid w:val="00F87636"/>
    <w:rsid w:val="00F87ACA"/>
    <w:rsid w:val="00F87F2B"/>
    <w:rsid w:val="00F90350"/>
    <w:rsid w:val="00F90844"/>
    <w:rsid w:val="00F91AD3"/>
    <w:rsid w:val="00F92C27"/>
    <w:rsid w:val="00F97343"/>
    <w:rsid w:val="00FA151F"/>
    <w:rsid w:val="00FA4DCB"/>
    <w:rsid w:val="00FA610F"/>
    <w:rsid w:val="00FB4938"/>
    <w:rsid w:val="00FB4992"/>
    <w:rsid w:val="00FB61C6"/>
    <w:rsid w:val="00FB7694"/>
    <w:rsid w:val="00FC2A1B"/>
    <w:rsid w:val="00FD3148"/>
    <w:rsid w:val="00FD6FE3"/>
    <w:rsid w:val="00FE1E43"/>
    <w:rsid w:val="00FE2EF7"/>
    <w:rsid w:val="00FE49D0"/>
    <w:rsid w:val="00FF06B3"/>
    <w:rsid w:val="00FF114D"/>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1"/>
    </o:shapelayout>
  </w:shapeDefaults>
  <w:decimalSymbol w:val="."/>
  <w:listSeparator w:val=","/>
  <w14:docId w14:val="53376E4A"/>
  <w15:docId w15:val="{28969B31-2B2B-4310-9C8E-907E655E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autoRedefine/>
    <w:uiPriority w:val="99"/>
    <w:qFormat/>
    <w:locked/>
    <w:rsid w:val="001D17BA"/>
    <w:pPr>
      <w:keepNext/>
      <w:spacing w:before="240" w:after="0" w:line="240" w:lineRule="auto"/>
      <w:outlineLvl w:val="2"/>
    </w:pPr>
    <w:rPr>
      <w:b/>
      <w:i/>
      <w:sz w:val="22"/>
      <w:szCs w:val="22"/>
    </w:rPr>
  </w:style>
  <w:style w:type="paragraph" w:styleId="Heading4">
    <w:name w:val="heading 4"/>
    <w:basedOn w:val="Normal"/>
    <w:next w:val="Normal"/>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48"/>
      </w:numPr>
      <w:spacing w:before="20" w:after="20"/>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32"/>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A953EE"/>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A953EE"/>
    <w:rPr>
      <w:rFonts w:ascii="Lucida Grande" w:hAnsi="Lucida Grande" w:cs="Lucida Grande"/>
      <w:sz w:val="24"/>
      <w:szCs w:val="24"/>
    </w:rPr>
  </w:style>
  <w:style w:type="paragraph" w:customStyle="1" w:styleId="table111">
    <w:name w:val="table 1.1.1"/>
    <w:basedOn w:val="Normal"/>
    <w:rsid w:val="00A020B5"/>
    <w:pPr>
      <w:spacing w:after="80"/>
      <w:ind w:left="144"/>
    </w:pPr>
    <w:rPr>
      <w:rFonts w:eastAsia="MS Mincho"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cisecuritystandards.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3.jp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5254F-9FFC-49CE-AB05-313EB83A9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3364</Words>
  <Characters>76180</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66</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I SSC</dc:creator>
  <cp:lastModifiedBy>Lisa Tracey</cp:lastModifiedBy>
  <cp:revision>8</cp:revision>
  <cp:lastPrinted>2017-01-27T21:49:00Z</cp:lastPrinted>
  <dcterms:created xsi:type="dcterms:W3CDTF">2017-01-26T22:56:00Z</dcterms:created>
  <dcterms:modified xsi:type="dcterms:W3CDTF">2017-01-30T17:38:00Z</dcterms:modified>
</cp:coreProperties>
</file>